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49F40" w14:textId="77777777" w:rsidR="007C7EAC" w:rsidRPr="00E93AA3" w:rsidRDefault="00F51C56" w:rsidP="00E93AA3">
      <w:pPr>
        <w:pStyle w:val="Ttulo"/>
        <w:jc w:val="both"/>
        <w:rPr>
          <w:lang w:val="pt-BR"/>
        </w:rPr>
      </w:pPr>
      <w:r w:rsidRPr="00E93AA3">
        <w:rPr>
          <w:lang w:val="pt-BR"/>
        </w:rPr>
        <w:t>Reporte T1-2024</w:t>
      </w:r>
    </w:p>
    <w:p w14:paraId="2B2E4ACB" w14:textId="77777777" w:rsidR="007C7EAC" w:rsidRPr="00E93AA3" w:rsidRDefault="00F51C56" w:rsidP="00E93AA3">
      <w:pPr>
        <w:pStyle w:val="Author"/>
        <w:jc w:val="both"/>
        <w:rPr>
          <w:lang w:val="pt-BR"/>
        </w:rPr>
      </w:pPr>
      <w:r w:rsidRPr="00E93AA3">
        <w:rPr>
          <w:lang w:val="pt-BR"/>
        </w:rPr>
        <w:t>CIMA</w:t>
      </w:r>
    </w:p>
    <w:bookmarkStart w:id="0" w:name="reporte-t1-2024" w:displacedByCustomXml="next"/>
    <w:bookmarkStart w:id="1" w:name="title-block-header" w:displacedByCustomXml="next"/>
    <w:sdt>
      <w:sdtPr>
        <w:rPr>
          <w:rFonts w:asciiTheme="minorHAnsi" w:eastAsiaTheme="minorHAnsi" w:hAnsiTheme="minorHAnsi" w:cstheme="minorBidi"/>
          <w:b w:val="0"/>
          <w:sz w:val="24"/>
          <w:szCs w:val="24"/>
          <w:lang w:val="es-ES"/>
        </w:rPr>
        <w:id w:val="-1018315320"/>
        <w:docPartObj>
          <w:docPartGallery w:val="Table of Contents"/>
          <w:docPartUnique/>
        </w:docPartObj>
      </w:sdtPr>
      <w:sdtEndPr>
        <w:rPr>
          <w:bCs/>
        </w:rPr>
      </w:sdtEndPr>
      <w:sdtContent>
        <w:p w14:paraId="320120E1" w14:textId="48928D9B" w:rsidR="00E93AA3" w:rsidRDefault="00E93AA3">
          <w:pPr>
            <w:pStyle w:val="TtuloTDC"/>
          </w:pPr>
          <w:r>
            <w:rPr>
              <w:lang w:val="es-ES"/>
            </w:rPr>
            <w:t>Contenido</w:t>
          </w:r>
        </w:p>
        <w:p w14:paraId="3B5ACF3E" w14:textId="67C07D86" w:rsidR="00E93AA3" w:rsidRDefault="00E93AA3">
          <w:pPr>
            <w:pStyle w:val="TDC1"/>
            <w:tabs>
              <w:tab w:val="right" w:leader="dot" w:pos="8828"/>
            </w:tabs>
            <w:rPr>
              <w:noProof/>
            </w:rPr>
          </w:pPr>
          <w:r>
            <w:fldChar w:fldCharType="begin"/>
          </w:r>
          <w:r>
            <w:instrText xml:space="preserve"> TOC \o "1-3" \h \z \u </w:instrText>
          </w:r>
          <w:r>
            <w:fldChar w:fldCharType="separate"/>
          </w:r>
          <w:hyperlink w:anchor="_Toc169856514" w:history="1">
            <w:r w:rsidRPr="003375CC">
              <w:rPr>
                <w:rStyle w:val="Hipervnculo"/>
                <w:noProof/>
                <w:lang w:val="pt-BR"/>
              </w:rPr>
              <w:t>Reporte T1-2024</w:t>
            </w:r>
            <w:r>
              <w:rPr>
                <w:noProof/>
                <w:webHidden/>
              </w:rPr>
              <w:tab/>
            </w:r>
            <w:r>
              <w:rPr>
                <w:noProof/>
                <w:webHidden/>
              </w:rPr>
              <w:fldChar w:fldCharType="begin"/>
            </w:r>
            <w:r>
              <w:rPr>
                <w:noProof/>
                <w:webHidden/>
              </w:rPr>
              <w:instrText xml:space="preserve"> PAGEREF _Toc169856514 \h </w:instrText>
            </w:r>
            <w:r>
              <w:rPr>
                <w:noProof/>
                <w:webHidden/>
              </w:rPr>
            </w:r>
            <w:r>
              <w:rPr>
                <w:noProof/>
                <w:webHidden/>
              </w:rPr>
              <w:fldChar w:fldCharType="separate"/>
            </w:r>
            <w:r>
              <w:rPr>
                <w:noProof/>
                <w:webHidden/>
              </w:rPr>
              <w:t>2</w:t>
            </w:r>
            <w:r>
              <w:rPr>
                <w:noProof/>
                <w:webHidden/>
              </w:rPr>
              <w:fldChar w:fldCharType="end"/>
            </w:r>
          </w:hyperlink>
        </w:p>
        <w:p w14:paraId="25CD514C" w14:textId="0001ED23" w:rsidR="00E93AA3" w:rsidRDefault="00000000">
          <w:pPr>
            <w:pStyle w:val="TDC1"/>
            <w:tabs>
              <w:tab w:val="right" w:leader="dot" w:pos="8828"/>
            </w:tabs>
            <w:rPr>
              <w:noProof/>
            </w:rPr>
          </w:pPr>
          <w:hyperlink w:anchor="_Toc169856515" w:history="1">
            <w:r w:rsidR="00E93AA3" w:rsidRPr="003375CC">
              <w:rPr>
                <w:rStyle w:val="Hipervnculo"/>
                <w:noProof/>
              </w:rPr>
              <w:t>Resul</w:t>
            </w:r>
            <w:r w:rsidR="00E93AA3" w:rsidRPr="003375CC">
              <w:rPr>
                <w:rStyle w:val="Hipervnculo"/>
                <w:noProof/>
              </w:rPr>
              <w:t>t</w:t>
            </w:r>
            <w:r w:rsidR="00E93AA3" w:rsidRPr="003375CC">
              <w:rPr>
                <w:rStyle w:val="Hipervnculo"/>
                <w:noProof/>
              </w:rPr>
              <w:t>ado 1:</w:t>
            </w:r>
            <w:r w:rsidR="00E93AA3">
              <w:rPr>
                <w:noProof/>
                <w:webHidden/>
              </w:rPr>
              <w:tab/>
            </w:r>
            <w:r w:rsidR="00E93AA3">
              <w:rPr>
                <w:noProof/>
                <w:webHidden/>
              </w:rPr>
              <w:fldChar w:fldCharType="begin"/>
            </w:r>
            <w:r w:rsidR="00E93AA3">
              <w:rPr>
                <w:noProof/>
                <w:webHidden/>
              </w:rPr>
              <w:instrText xml:space="preserve"> PAGEREF _Toc169856515 \h </w:instrText>
            </w:r>
            <w:r w:rsidR="00E93AA3">
              <w:rPr>
                <w:noProof/>
                <w:webHidden/>
              </w:rPr>
            </w:r>
            <w:r w:rsidR="00E93AA3">
              <w:rPr>
                <w:noProof/>
                <w:webHidden/>
              </w:rPr>
              <w:fldChar w:fldCharType="separate"/>
            </w:r>
            <w:r w:rsidR="00E93AA3">
              <w:rPr>
                <w:noProof/>
                <w:webHidden/>
              </w:rPr>
              <w:t>2</w:t>
            </w:r>
            <w:r w:rsidR="00E93AA3">
              <w:rPr>
                <w:noProof/>
                <w:webHidden/>
              </w:rPr>
              <w:fldChar w:fldCharType="end"/>
            </w:r>
          </w:hyperlink>
        </w:p>
        <w:p w14:paraId="50B486EF" w14:textId="52EB034B" w:rsidR="00E93AA3" w:rsidRDefault="00000000">
          <w:pPr>
            <w:pStyle w:val="TDC1"/>
            <w:tabs>
              <w:tab w:val="right" w:leader="dot" w:pos="8828"/>
            </w:tabs>
            <w:rPr>
              <w:noProof/>
            </w:rPr>
          </w:pPr>
          <w:hyperlink w:anchor="_Toc169856516" w:history="1">
            <w:r w:rsidR="00E93AA3" w:rsidRPr="003375CC">
              <w:rPr>
                <w:rStyle w:val="Hipervnculo"/>
                <w:noProof/>
              </w:rPr>
              <w:t>Se mantiene el estado de conservación del PNCAZ</w:t>
            </w:r>
            <w:r w:rsidR="00E93AA3">
              <w:rPr>
                <w:noProof/>
                <w:webHidden/>
              </w:rPr>
              <w:tab/>
            </w:r>
            <w:r w:rsidR="00E93AA3">
              <w:rPr>
                <w:noProof/>
                <w:webHidden/>
              </w:rPr>
              <w:fldChar w:fldCharType="begin"/>
            </w:r>
            <w:r w:rsidR="00E93AA3">
              <w:rPr>
                <w:noProof/>
                <w:webHidden/>
              </w:rPr>
              <w:instrText xml:space="preserve"> PAGEREF _Toc169856516 \h </w:instrText>
            </w:r>
            <w:r w:rsidR="00E93AA3">
              <w:rPr>
                <w:noProof/>
                <w:webHidden/>
              </w:rPr>
            </w:r>
            <w:r w:rsidR="00E93AA3">
              <w:rPr>
                <w:noProof/>
                <w:webHidden/>
              </w:rPr>
              <w:fldChar w:fldCharType="separate"/>
            </w:r>
            <w:r w:rsidR="00E93AA3">
              <w:rPr>
                <w:noProof/>
                <w:webHidden/>
              </w:rPr>
              <w:t>2</w:t>
            </w:r>
            <w:r w:rsidR="00E93AA3">
              <w:rPr>
                <w:noProof/>
                <w:webHidden/>
              </w:rPr>
              <w:fldChar w:fldCharType="end"/>
            </w:r>
          </w:hyperlink>
        </w:p>
        <w:p w14:paraId="38A94CC0" w14:textId="1C5877C8" w:rsidR="00E93AA3" w:rsidRDefault="00000000">
          <w:pPr>
            <w:pStyle w:val="TDC2"/>
            <w:tabs>
              <w:tab w:val="right" w:leader="dot" w:pos="8828"/>
            </w:tabs>
            <w:rPr>
              <w:noProof/>
            </w:rPr>
          </w:pPr>
          <w:hyperlink w:anchor="_Toc169856517" w:history="1">
            <w:r w:rsidR="00E93AA3" w:rsidRPr="003375CC">
              <w:rPr>
                <w:rStyle w:val="Hipervnculo"/>
                <w:noProof/>
              </w:rPr>
              <w:t>Resultado Intermedio 1.1: La Cobertura vegetal de los ecosistemas del PNCAZ no sufren perdidas por causas humanas</w:t>
            </w:r>
            <w:r w:rsidR="00E93AA3">
              <w:rPr>
                <w:noProof/>
                <w:webHidden/>
              </w:rPr>
              <w:tab/>
            </w:r>
            <w:r w:rsidR="00E93AA3">
              <w:rPr>
                <w:noProof/>
                <w:webHidden/>
              </w:rPr>
              <w:fldChar w:fldCharType="begin"/>
            </w:r>
            <w:r w:rsidR="00E93AA3">
              <w:rPr>
                <w:noProof/>
                <w:webHidden/>
              </w:rPr>
              <w:instrText xml:space="preserve"> PAGEREF _Toc169856517 \h </w:instrText>
            </w:r>
            <w:r w:rsidR="00E93AA3">
              <w:rPr>
                <w:noProof/>
                <w:webHidden/>
              </w:rPr>
            </w:r>
            <w:r w:rsidR="00E93AA3">
              <w:rPr>
                <w:noProof/>
                <w:webHidden/>
              </w:rPr>
              <w:fldChar w:fldCharType="separate"/>
            </w:r>
            <w:r w:rsidR="00E93AA3">
              <w:rPr>
                <w:noProof/>
                <w:webHidden/>
              </w:rPr>
              <w:t>2</w:t>
            </w:r>
            <w:r w:rsidR="00E93AA3">
              <w:rPr>
                <w:noProof/>
                <w:webHidden/>
              </w:rPr>
              <w:fldChar w:fldCharType="end"/>
            </w:r>
          </w:hyperlink>
        </w:p>
        <w:p w14:paraId="51F237FE" w14:textId="0810AFA8" w:rsidR="00E93AA3" w:rsidRDefault="00000000">
          <w:pPr>
            <w:pStyle w:val="TDC3"/>
            <w:tabs>
              <w:tab w:val="right" w:leader="dot" w:pos="8828"/>
            </w:tabs>
            <w:rPr>
              <w:noProof/>
            </w:rPr>
          </w:pPr>
          <w:hyperlink w:anchor="_Toc169856518" w:history="1">
            <w:r w:rsidR="00E93AA3" w:rsidRPr="003375CC">
              <w:rPr>
                <w:rStyle w:val="Hipervnculo"/>
                <w:noProof/>
              </w:rPr>
              <w:t>Actividad 1.1.1 Actualización del Plan de Vigilancia y Control del PNCAZ</w:t>
            </w:r>
            <w:r w:rsidR="00E93AA3">
              <w:rPr>
                <w:noProof/>
                <w:webHidden/>
              </w:rPr>
              <w:tab/>
            </w:r>
            <w:r w:rsidR="00E93AA3">
              <w:rPr>
                <w:noProof/>
                <w:webHidden/>
              </w:rPr>
              <w:fldChar w:fldCharType="begin"/>
            </w:r>
            <w:r w:rsidR="00E93AA3">
              <w:rPr>
                <w:noProof/>
                <w:webHidden/>
              </w:rPr>
              <w:instrText xml:space="preserve"> PAGEREF _Toc169856518 \h </w:instrText>
            </w:r>
            <w:r w:rsidR="00E93AA3">
              <w:rPr>
                <w:noProof/>
                <w:webHidden/>
              </w:rPr>
            </w:r>
            <w:r w:rsidR="00E93AA3">
              <w:rPr>
                <w:noProof/>
                <w:webHidden/>
              </w:rPr>
              <w:fldChar w:fldCharType="separate"/>
            </w:r>
            <w:r w:rsidR="00E93AA3">
              <w:rPr>
                <w:noProof/>
                <w:webHidden/>
              </w:rPr>
              <w:t>2</w:t>
            </w:r>
            <w:r w:rsidR="00E93AA3">
              <w:rPr>
                <w:noProof/>
                <w:webHidden/>
              </w:rPr>
              <w:fldChar w:fldCharType="end"/>
            </w:r>
          </w:hyperlink>
        </w:p>
        <w:p w14:paraId="545AE7BC" w14:textId="60D11E4C" w:rsidR="00E93AA3" w:rsidRDefault="00000000">
          <w:pPr>
            <w:pStyle w:val="TDC3"/>
            <w:tabs>
              <w:tab w:val="right" w:leader="dot" w:pos="8828"/>
            </w:tabs>
            <w:rPr>
              <w:noProof/>
            </w:rPr>
          </w:pPr>
          <w:hyperlink w:anchor="_Toc169856519" w:history="1">
            <w:r w:rsidR="00E93AA3" w:rsidRPr="003375CC">
              <w:rPr>
                <w:rStyle w:val="Hipervnculo"/>
                <w:noProof/>
              </w:rPr>
              <w:t xml:space="preserve">Actividad 1.1.2 </w:t>
            </w:r>
            <w:r w:rsidR="00E93AA3" w:rsidRPr="003375CC">
              <w:rPr>
                <w:rStyle w:val="Hipervnculo"/>
                <w:noProof/>
              </w:rPr>
              <w:t>A</w:t>
            </w:r>
            <w:r w:rsidR="00E93AA3" w:rsidRPr="003375CC">
              <w:rPr>
                <w:rStyle w:val="Hipervnculo"/>
                <w:noProof/>
              </w:rPr>
              <w:t>poyo a la vigilancia y Control efectivo</w:t>
            </w:r>
            <w:r w:rsidR="00E93AA3">
              <w:rPr>
                <w:noProof/>
                <w:webHidden/>
              </w:rPr>
              <w:tab/>
            </w:r>
            <w:r w:rsidR="00E93AA3">
              <w:rPr>
                <w:noProof/>
                <w:webHidden/>
              </w:rPr>
              <w:fldChar w:fldCharType="begin"/>
            </w:r>
            <w:r w:rsidR="00E93AA3">
              <w:rPr>
                <w:noProof/>
                <w:webHidden/>
              </w:rPr>
              <w:instrText xml:space="preserve"> PAGEREF _Toc169856519 \h </w:instrText>
            </w:r>
            <w:r w:rsidR="00E93AA3">
              <w:rPr>
                <w:noProof/>
                <w:webHidden/>
              </w:rPr>
            </w:r>
            <w:r w:rsidR="00E93AA3">
              <w:rPr>
                <w:noProof/>
                <w:webHidden/>
              </w:rPr>
              <w:fldChar w:fldCharType="separate"/>
            </w:r>
            <w:r w:rsidR="00E93AA3">
              <w:rPr>
                <w:noProof/>
                <w:webHidden/>
              </w:rPr>
              <w:t>2</w:t>
            </w:r>
            <w:r w:rsidR="00E93AA3">
              <w:rPr>
                <w:noProof/>
                <w:webHidden/>
              </w:rPr>
              <w:fldChar w:fldCharType="end"/>
            </w:r>
          </w:hyperlink>
        </w:p>
        <w:p w14:paraId="3E78F6AE" w14:textId="6B021843" w:rsidR="00E93AA3" w:rsidRDefault="00000000">
          <w:pPr>
            <w:pStyle w:val="TDC3"/>
            <w:tabs>
              <w:tab w:val="right" w:leader="dot" w:pos="8828"/>
            </w:tabs>
            <w:rPr>
              <w:noProof/>
            </w:rPr>
          </w:pPr>
          <w:hyperlink w:anchor="_Toc169856520" w:history="1">
            <w:r w:rsidR="00E93AA3" w:rsidRPr="003375CC">
              <w:rPr>
                <w:rStyle w:val="Hipervnculo"/>
                <w:noProof/>
              </w:rPr>
              <w:t>Actividad 1.1.3 Apoyo a la Vigilancia Comunal</w:t>
            </w:r>
            <w:r w:rsidR="00E93AA3">
              <w:rPr>
                <w:noProof/>
                <w:webHidden/>
              </w:rPr>
              <w:tab/>
            </w:r>
            <w:r w:rsidR="00E93AA3">
              <w:rPr>
                <w:noProof/>
                <w:webHidden/>
              </w:rPr>
              <w:fldChar w:fldCharType="begin"/>
            </w:r>
            <w:r w:rsidR="00E93AA3">
              <w:rPr>
                <w:noProof/>
                <w:webHidden/>
              </w:rPr>
              <w:instrText xml:space="preserve"> PAGEREF _Toc169856520 \h </w:instrText>
            </w:r>
            <w:r w:rsidR="00E93AA3">
              <w:rPr>
                <w:noProof/>
                <w:webHidden/>
              </w:rPr>
            </w:r>
            <w:r w:rsidR="00E93AA3">
              <w:rPr>
                <w:noProof/>
                <w:webHidden/>
              </w:rPr>
              <w:fldChar w:fldCharType="separate"/>
            </w:r>
            <w:r w:rsidR="00E93AA3">
              <w:rPr>
                <w:noProof/>
                <w:webHidden/>
              </w:rPr>
              <w:t>5</w:t>
            </w:r>
            <w:r w:rsidR="00E93AA3">
              <w:rPr>
                <w:noProof/>
                <w:webHidden/>
              </w:rPr>
              <w:fldChar w:fldCharType="end"/>
            </w:r>
          </w:hyperlink>
        </w:p>
        <w:p w14:paraId="419C53D1" w14:textId="090BD12D" w:rsidR="00E93AA3" w:rsidRDefault="00000000">
          <w:pPr>
            <w:pStyle w:val="TDC3"/>
            <w:tabs>
              <w:tab w:val="right" w:leader="dot" w:pos="8828"/>
            </w:tabs>
            <w:rPr>
              <w:noProof/>
            </w:rPr>
          </w:pPr>
          <w:hyperlink w:anchor="_Toc169856521" w:history="1">
            <w:r w:rsidR="00E93AA3" w:rsidRPr="003375CC">
              <w:rPr>
                <w:rStyle w:val="Hipervnculo"/>
                <w:noProof/>
              </w:rPr>
              <w:t>Actividad 1.1.4 Vigilancia de Bosques Colindantes</w:t>
            </w:r>
            <w:r w:rsidR="00E93AA3">
              <w:rPr>
                <w:noProof/>
                <w:webHidden/>
              </w:rPr>
              <w:tab/>
            </w:r>
            <w:r w:rsidR="00E93AA3">
              <w:rPr>
                <w:noProof/>
                <w:webHidden/>
              </w:rPr>
              <w:fldChar w:fldCharType="begin"/>
            </w:r>
            <w:r w:rsidR="00E93AA3">
              <w:rPr>
                <w:noProof/>
                <w:webHidden/>
              </w:rPr>
              <w:instrText xml:space="preserve"> PAGEREF _Toc169856521 \h </w:instrText>
            </w:r>
            <w:r w:rsidR="00E93AA3">
              <w:rPr>
                <w:noProof/>
                <w:webHidden/>
              </w:rPr>
            </w:r>
            <w:r w:rsidR="00E93AA3">
              <w:rPr>
                <w:noProof/>
                <w:webHidden/>
              </w:rPr>
              <w:fldChar w:fldCharType="separate"/>
            </w:r>
            <w:r w:rsidR="00E93AA3">
              <w:rPr>
                <w:noProof/>
                <w:webHidden/>
              </w:rPr>
              <w:t>9</w:t>
            </w:r>
            <w:r w:rsidR="00E93AA3">
              <w:rPr>
                <w:noProof/>
                <w:webHidden/>
              </w:rPr>
              <w:fldChar w:fldCharType="end"/>
            </w:r>
          </w:hyperlink>
        </w:p>
        <w:p w14:paraId="25485444" w14:textId="381CB2A2" w:rsidR="00E93AA3" w:rsidRDefault="00000000">
          <w:pPr>
            <w:pStyle w:val="TDC3"/>
            <w:tabs>
              <w:tab w:val="right" w:leader="dot" w:pos="8828"/>
            </w:tabs>
            <w:rPr>
              <w:noProof/>
            </w:rPr>
          </w:pPr>
          <w:hyperlink w:anchor="_Toc169856522" w:history="1">
            <w:r w:rsidR="00E93AA3" w:rsidRPr="003375CC">
              <w:rPr>
                <w:rStyle w:val="Hipervnculo"/>
                <w:noProof/>
              </w:rPr>
              <w:t>Actividad 1.1.5 Vigilancia Remota y Sobrevuelos</w:t>
            </w:r>
            <w:r w:rsidR="00E93AA3">
              <w:rPr>
                <w:noProof/>
                <w:webHidden/>
              </w:rPr>
              <w:tab/>
            </w:r>
            <w:r w:rsidR="00E93AA3">
              <w:rPr>
                <w:noProof/>
                <w:webHidden/>
              </w:rPr>
              <w:fldChar w:fldCharType="begin"/>
            </w:r>
            <w:r w:rsidR="00E93AA3">
              <w:rPr>
                <w:noProof/>
                <w:webHidden/>
              </w:rPr>
              <w:instrText xml:space="preserve"> PAGEREF _Toc169856522 \h </w:instrText>
            </w:r>
            <w:r w:rsidR="00E93AA3">
              <w:rPr>
                <w:noProof/>
                <w:webHidden/>
              </w:rPr>
            </w:r>
            <w:r w:rsidR="00E93AA3">
              <w:rPr>
                <w:noProof/>
                <w:webHidden/>
              </w:rPr>
              <w:fldChar w:fldCharType="separate"/>
            </w:r>
            <w:r w:rsidR="00E93AA3">
              <w:rPr>
                <w:noProof/>
                <w:webHidden/>
              </w:rPr>
              <w:t>10</w:t>
            </w:r>
            <w:r w:rsidR="00E93AA3">
              <w:rPr>
                <w:noProof/>
                <w:webHidden/>
              </w:rPr>
              <w:fldChar w:fldCharType="end"/>
            </w:r>
          </w:hyperlink>
        </w:p>
        <w:p w14:paraId="62D57849" w14:textId="3034A142" w:rsidR="00E93AA3" w:rsidRDefault="00000000">
          <w:pPr>
            <w:pStyle w:val="TDC3"/>
            <w:tabs>
              <w:tab w:val="right" w:leader="dot" w:pos="8828"/>
            </w:tabs>
            <w:rPr>
              <w:noProof/>
            </w:rPr>
          </w:pPr>
          <w:hyperlink w:anchor="_Toc169856523" w:history="1">
            <w:r w:rsidR="00E93AA3" w:rsidRPr="003375CC">
              <w:rPr>
                <w:rStyle w:val="Hipervnculo"/>
                <w:noProof/>
              </w:rPr>
              <w:t>Actividad 1.1.6 Capacitación del personal guardaparque, especialista y técnicos</w:t>
            </w:r>
            <w:r w:rsidR="00E93AA3">
              <w:rPr>
                <w:noProof/>
                <w:webHidden/>
              </w:rPr>
              <w:tab/>
            </w:r>
            <w:r w:rsidR="00E93AA3">
              <w:rPr>
                <w:noProof/>
                <w:webHidden/>
              </w:rPr>
              <w:fldChar w:fldCharType="begin"/>
            </w:r>
            <w:r w:rsidR="00E93AA3">
              <w:rPr>
                <w:noProof/>
                <w:webHidden/>
              </w:rPr>
              <w:instrText xml:space="preserve"> PAGEREF _Toc169856523 \h </w:instrText>
            </w:r>
            <w:r w:rsidR="00E93AA3">
              <w:rPr>
                <w:noProof/>
                <w:webHidden/>
              </w:rPr>
            </w:r>
            <w:r w:rsidR="00E93AA3">
              <w:rPr>
                <w:noProof/>
                <w:webHidden/>
              </w:rPr>
              <w:fldChar w:fldCharType="separate"/>
            </w:r>
            <w:r w:rsidR="00E93AA3">
              <w:rPr>
                <w:noProof/>
                <w:webHidden/>
              </w:rPr>
              <w:t>21</w:t>
            </w:r>
            <w:r w:rsidR="00E93AA3">
              <w:rPr>
                <w:noProof/>
                <w:webHidden/>
              </w:rPr>
              <w:fldChar w:fldCharType="end"/>
            </w:r>
          </w:hyperlink>
        </w:p>
        <w:p w14:paraId="32748294" w14:textId="07E60766" w:rsidR="00E93AA3" w:rsidRDefault="00000000">
          <w:pPr>
            <w:pStyle w:val="TDC3"/>
            <w:tabs>
              <w:tab w:val="right" w:leader="dot" w:pos="8828"/>
            </w:tabs>
            <w:rPr>
              <w:noProof/>
            </w:rPr>
          </w:pPr>
          <w:hyperlink w:anchor="_Toc169856524" w:history="1">
            <w:r w:rsidR="00E93AA3" w:rsidRPr="003375CC">
              <w:rPr>
                <w:rStyle w:val="Hipervnculo"/>
                <w:noProof/>
              </w:rPr>
              <w:t>Actividad 1.1.7 Construcción, refacción, equipamiento y mantenimiento de Puestos de Vigilancia y Control</w:t>
            </w:r>
            <w:r w:rsidR="00E93AA3">
              <w:rPr>
                <w:noProof/>
                <w:webHidden/>
              </w:rPr>
              <w:tab/>
            </w:r>
            <w:r w:rsidR="00E93AA3">
              <w:rPr>
                <w:noProof/>
                <w:webHidden/>
              </w:rPr>
              <w:fldChar w:fldCharType="begin"/>
            </w:r>
            <w:r w:rsidR="00E93AA3">
              <w:rPr>
                <w:noProof/>
                <w:webHidden/>
              </w:rPr>
              <w:instrText xml:space="preserve"> PAGEREF _Toc169856524 \h </w:instrText>
            </w:r>
            <w:r w:rsidR="00E93AA3">
              <w:rPr>
                <w:noProof/>
                <w:webHidden/>
              </w:rPr>
            </w:r>
            <w:r w:rsidR="00E93AA3">
              <w:rPr>
                <w:noProof/>
                <w:webHidden/>
              </w:rPr>
              <w:fldChar w:fldCharType="separate"/>
            </w:r>
            <w:r w:rsidR="00E93AA3">
              <w:rPr>
                <w:noProof/>
                <w:webHidden/>
              </w:rPr>
              <w:t>22</w:t>
            </w:r>
            <w:r w:rsidR="00E93AA3">
              <w:rPr>
                <w:noProof/>
                <w:webHidden/>
              </w:rPr>
              <w:fldChar w:fldCharType="end"/>
            </w:r>
          </w:hyperlink>
        </w:p>
        <w:p w14:paraId="3AC23D7C" w14:textId="7B8D418B" w:rsidR="00E93AA3" w:rsidRDefault="00000000">
          <w:pPr>
            <w:pStyle w:val="TDC2"/>
            <w:tabs>
              <w:tab w:val="right" w:leader="dot" w:pos="8828"/>
            </w:tabs>
            <w:rPr>
              <w:noProof/>
            </w:rPr>
          </w:pPr>
          <w:hyperlink w:anchor="_Toc169856525" w:history="1">
            <w:r w:rsidR="00E93AA3" w:rsidRPr="003375CC">
              <w:rPr>
                <w:rStyle w:val="Hipervnculo"/>
                <w:noProof/>
              </w:rPr>
              <w:t>Resultado intermedio 1.2. Las especies cinegéticas se mantienen en los sectores de uso al interior del PNCAZ</w:t>
            </w:r>
            <w:r w:rsidR="00E93AA3">
              <w:rPr>
                <w:noProof/>
                <w:webHidden/>
              </w:rPr>
              <w:tab/>
            </w:r>
            <w:r w:rsidR="00E93AA3">
              <w:rPr>
                <w:noProof/>
                <w:webHidden/>
              </w:rPr>
              <w:fldChar w:fldCharType="begin"/>
            </w:r>
            <w:r w:rsidR="00E93AA3">
              <w:rPr>
                <w:noProof/>
                <w:webHidden/>
              </w:rPr>
              <w:instrText xml:space="preserve"> PAGEREF _Toc169856525 \h </w:instrText>
            </w:r>
            <w:r w:rsidR="00E93AA3">
              <w:rPr>
                <w:noProof/>
                <w:webHidden/>
              </w:rPr>
            </w:r>
            <w:r w:rsidR="00E93AA3">
              <w:rPr>
                <w:noProof/>
                <w:webHidden/>
              </w:rPr>
              <w:fldChar w:fldCharType="separate"/>
            </w:r>
            <w:r w:rsidR="00E93AA3">
              <w:rPr>
                <w:noProof/>
                <w:webHidden/>
              </w:rPr>
              <w:t>28</w:t>
            </w:r>
            <w:r w:rsidR="00E93AA3">
              <w:rPr>
                <w:noProof/>
                <w:webHidden/>
              </w:rPr>
              <w:fldChar w:fldCharType="end"/>
            </w:r>
          </w:hyperlink>
        </w:p>
        <w:p w14:paraId="48BD9018" w14:textId="60492AC6" w:rsidR="00E93AA3" w:rsidRDefault="00000000">
          <w:pPr>
            <w:pStyle w:val="TDC3"/>
            <w:tabs>
              <w:tab w:val="right" w:leader="dot" w:pos="8828"/>
            </w:tabs>
            <w:rPr>
              <w:noProof/>
            </w:rPr>
          </w:pPr>
          <w:hyperlink w:anchor="_Toc169856526" w:history="1">
            <w:r w:rsidR="00E93AA3" w:rsidRPr="003375CC">
              <w:rPr>
                <w:rStyle w:val="Hipervnculo"/>
                <w:noProof/>
              </w:rPr>
              <w:t>Actividad 1.2.1. Monitoreo de especies cinegéticas</w:t>
            </w:r>
            <w:r w:rsidR="00E93AA3">
              <w:rPr>
                <w:noProof/>
                <w:webHidden/>
              </w:rPr>
              <w:tab/>
            </w:r>
            <w:r w:rsidR="00E93AA3">
              <w:rPr>
                <w:noProof/>
                <w:webHidden/>
              </w:rPr>
              <w:fldChar w:fldCharType="begin"/>
            </w:r>
            <w:r w:rsidR="00E93AA3">
              <w:rPr>
                <w:noProof/>
                <w:webHidden/>
              </w:rPr>
              <w:instrText xml:space="preserve"> PAGEREF _Toc169856526 \h </w:instrText>
            </w:r>
            <w:r w:rsidR="00E93AA3">
              <w:rPr>
                <w:noProof/>
                <w:webHidden/>
              </w:rPr>
            </w:r>
            <w:r w:rsidR="00E93AA3">
              <w:rPr>
                <w:noProof/>
                <w:webHidden/>
              </w:rPr>
              <w:fldChar w:fldCharType="separate"/>
            </w:r>
            <w:r w:rsidR="00E93AA3">
              <w:rPr>
                <w:noProof/>
                <w:webHidden/>
              </w:rPr>
              <w:t>28</w:t>
            </w:r>
            <w:r w:rsidR="00E93AA3">
              <w:rPr>
                <w:noProof/>
                <w:webHidden/>
              </w:rPr>
              <w:fldChar w:fldCharType="end"/>
            </w:r>
          </w:hyperlink>
        </w:p>
        <w:p w14:paraId="2B4DBE97" w14:textId="10FC4177" w:rsidR="00E93AA3" w:rsidRDefault="00000000">
          <w:pPr>
            <w:pStyle w:val="TDC3"/>
            <w:tabs>
              <w:tab w:val="right" w:leader="dot" w:pos="8828"/>
            </w:tabs>
            <w:rPr>
              <w:noProof/>
            </w:rPr>
          </w:pPr>
          <w:hyperlink w:anchor="_Toc169856527" w:history="1">
            <w:r w:rsidR="00E93AA3" w:rsidRPr="003375CC">
              <w:rPr>
                <w:rStyle w:val="Hipervnculo"/>
                <w:noProof/>
              </w:rPr>
              <w:t>Actividad 1.2.2. Monitoreo del uso de fauna</w:t>
            </w:r>
            <w:r w:rsidR="00E93AA3">
              <w:rPr>
                <w:noProof/>
                <w:webHidden/>
              </w:rPr>
              <w:tab/>
            </w:r>
            <w:r w:rsidR="00E93AA3">
              <w:rPr>
                <w:noProof/>
                <w:webHidden/>
              </w:rPr>
              <w:fldChar w:fldCharType="begin"/>
            </w:r>
            <w:r w:rsidR="00E93AA3">
              <w:rPr>
                <w:noProof/>
                <w:webHidden/>
              </w:rPr>
              <w:instrText xml:space="preserve"> PAGEREF _Toc169856527 \h </w:instrText>
            </w:r>
            <w:r w:rsidR="00E93AA3">
              <w:rPr>
                <w:noProof/>
                <w:webHidden/>
              </w:rPr>
            </w:r>
            <w:r w:rsidR="00E93AA3">
              <w:rPr>
                <w:noProof/>
                <w:webHidden/>
              </w:rPr>
              <w:fldChar w:fldCharType="separate"/>
            </w:r>
            <w:r w:rsidR="00E93AA3">
              <w:rPr>
                <w:noProof/>
                <w:webHidden/>
              </w:rPr>
              <w:t>28</w:t>
            </w:r>
            <w:r w:rsidR="00E93AA3">
              <w:rPr>
                <w:noProof/>
                <w:webHidden/>
              </w:rPr>
              <w:fldChar w:fldCharType="end"/>
            </w:r>
          </w:hyperlink>
        </w:p>
        <w:p w14:paraId="60956079" w14:textId="5DB5A4E9" w:rsidR="00E93AA3" w:rsidRDefault="00000000">
          <w:pPr>
            <w:pStyle w:val="TDC3"/>
            <w:tabs>
              <w:tab w:val="right" w:leader="dot" w:pos="8828"/>
            </w:tabs>
            <w:rPr>
              <w:noProof/>
            </w:rPr>
          </w:pPr>
          <w:hyperlink w:anchor="_Toc169856528" w:history="1">
            <w:r w:rsidR="00E93AA3" w:rsidRPr="003375CC">
              <w:rPr>
                <w:rStyle w:val="Hipervnculo"/>
                <w:noProof/>
              </w:rPr>
              <w:t>Actividad 1.2.3.</w:t>
            </w:r>
            <w:r w:rsidR="00E93AA3">
              <w:rPr>
                <w:noProof/>
                <w:webHidden/>
              </w:rPr>
              <w:tab/>
            </w:r>
            <w:r w:rsidR="00E93AA3">
              <w:rPr>
                <w:noProof/>
                <w:webHidden/>
              </w:rPr>
              <w:fldChar w:fldCharType="begin"/>
            </w:r>
            <w:r w:rsidR="00E93AA3">
              <w:rPr>
                <w:noProof/>
                <w:webHidden/>
              </w:rPr>
              <w:instrText xml:space="preserve"> PAGEREF _Toc169856528 \h </w:instrText>
            </w:r>
            <w:r w:rsidR="00E93AA3">
              <w:rPr>
                <w:noProof/>
                <w:webHidden/>
              </w:rPr>
            </w:r>
            <w:r w:rsidR="00E93AA3">
              <w:rPr>
                <w:noProof/>
                <w:webHidden/>
              </w:rPr>
              <w:fldChar w:fldCharType="separate"/>
            </w:r>
            <w:r w:rsidR="00E93AA3">
              <w:rPr>
                <w:noProof/>
                <w:webHidden/>
              </w:rPr>
              <w:t>32</w:t>
            </w:r>
            <w:r w:rsidR="00E93AA3">
              <w:rPr>
                <w:noProof/>
                <w:webHidden/>
              </w:rPr>
              <w:fldChar w:fldCharType="end"/>
            </w:r>
          </w:hyperlink>
        </w:p>
        <w:p w14:paraId="5DA2F5F2" w14:textId="0714C0CC" w:rsidR="00E93AA3" w:rsidRDefault="00000000">
          <w:pPr>
            <w:pStyle w:val="TDC3"/>
            <w:tabs>
              <w:tab w:val="right" w:leader="dot" w:pos="8828"/>
            </w:tabs>
            <w:rPr>
              <w:noProof/>
            </w:rPr>
          </w:pPr>
          <w:hyperlink w:anchor="_Toc169856529" w:history="1">
            <w:r w:rsidR="00E93AA3" w:rsidRPr="003375CC">
              <w:rPr>
                <w:rStyle w:val="Hipervnculo"/>
                <w:noProof/>
              </w:rPr>
              <w:t>Registro de Fauna Silvestre</w:t>
            </w:r>
            <w:r w:rsidR="00E93AA3">
              <w:rPr>
                <w:noProof/>
                <w:webHidden/>
              </w:rPr>
              <w:tab/>
            </w:r>
            <w:r w:rsidR="00E93AA3">
              <w:rPr>
                <w:noProof/>
                <w:webHidden/>
              </w:rPr>
              <w:fldChar w:fldCharType="begin"/>
            </w:r>
            <w:r w:rsidR="00E93AA3">
              <w:rPr>
                <w:noProof/>
                <w:webHidden/>
              </w:rPr>
              <w:instrText xml:space="preserve"> PAGEREF _Toc169856529 \h </w:instrText>
            </w:r>
            <w:r w:rsidR="00E93AA3">
              <w:rPr>
                <w:noProof/>
                <w:webHidden/>
              </w:rPr>
            </w:r>
            <w:r w:rsidR="00E93AA3">
              <w:rPr>
                <w:noProof/>
                <w:webHidden/>
              </w:rPr>
              <w:fldChar w:fldCharType="separate"/>
            </w:r>
            <w:r w:rsidR="00E93AA3">
              <w:rPr>
                <w:noProof/>
                <w:webHidden/>
              </w:rPr>
              <w:t>32</w:t>
            </w:r>
            <w:r w:rsidR="00E93AA3">
              <w:rPr>
                <w:noProof/>
                <w:webHidden/>
              </w:rPr>
              <w:fldChar w:fldCharType="end"/>
            </w:r>
          </w:hyperlink>
        </w:p>
        <w:p w14:paraId="4FC225A5" w14:textId="1D2D416B" w:rsidR="00E93AA3" w:rsidRDefault="00000000">
          <w:pPr>
            <w:pStyle w:val="TDC2"/>
            <w:tabs>
              <w:tab w:val="right" w:leader="dot" w:pos="8828"/>
            </w:tabs>
            <w:rPr>
              <w:noProof/>
            </w:rPr>
          </w:pPr>
          <w:hyperlink w:anchor="_Toc169856530" w:history="1">
            <w:r w:rsidR="00E93AA3" w:rsidRPr="003375CC">
              <w:rPr>
                <w:rStyle w:val="Hipervnculo"/>
                <w:noProof/>
              </w:rPr>
              <w:t>Resultado intermedio 1.3 Se fortalece la gobernanza del PNCAZ con los actores relevantes</w:t>
            </w:r>
            <w:r w:rsidR="00E93AA3">
              <w:rPr>
                <w:noProof/>
                <w:webHidden/>
              </w:rPr>
              <w:tab/>
            </w:r>
            <w:r w:rsidR="00E93AA3">
              <w:rPr>
                <w:noProof/>
                <w:webHidden/>
              </w:rPr>
              <w:fldChar w:fldCharType="begin"/>
            </w:r>
            <w:r w:rsidR="00E93AA3">
              <w:rPr>
                <w:noProof/>
                <w:webHidden/>
              </w:rPr>
              <w:instrText xml:space="preserve"> PAGEREF _Toc169856530 \h </w:instrText>
            </w:r>
            <w:r w:rsidR="00E93AA3">
              <w:rPr>
                <w:noProof/>
                <w:webHidden/>
              </w:rPr>
            </w:r>
            <w:r w:rsidR="00E93AA3">
              <w:rPr>
                <w:noProof/>
                <w:webHidden/>
              </w:rPr>
              <w:fldChar w:fldCharType="separate"/>
            </w:r>
            <w:r w:rsidR="00E93AA3">
              <w:rPr>
                <w:noProof/>
                <w:webHidden/>
              </w:rPr>
              <w:t>36</w:t>
            </w:r>
            <w:r w:rsidR="00E93AA3">
              <w:rPr>
                <w:noProof/>
                <w:webHidden/>
              </w:rPr>
              <w:fldChar w:fldCharType="end"/>
            </w:r>
          </w:hyperlink>
        </w:p>
        <w:p w14:paraId="662B17E3" w14:textId="19452E8B" w:rsidR="00E93AA3" w:rsidRDefault="00000000">
          <w:pPr>
            <w:pStyle w:val="TDC3"/>
            <w:tabs>
              <w:tab w:val="right" w:leader="dot" w:pos="8828"/>
            </w:tabs>
            <w:rPr>
              <w:noProof/>
            </w:rPr>
          </w:pPr>
          <w:hyperlink w:anchor="_Toc169856531" w:history="1">
            <w:r w:rsidR="00E93AA3" w:rsidRPr="003375CC">
              <w:rPr>
                <w:rStyle w:val="Hipervnculo"/>
                <w:noProof/>
              </w:rPr>
              <w:t>Actividad 1.3.1. Seguimiento al Contrato de Administración</w:t>
            </w:r>
            <w:r w:rsidR="00E93AA3">
              <w:rPr>
                <w:noProof/>
                <w:webHidden/>
              </w:rPr>
              <w:tab/>
            </w:r>
            <w:r w:rsidR="00E93AA3">
              <w:rPr>
                <w:noProof/>
                <w:webHidden/>
              </w:rPr>
              <w:fldChar w:fldCharType="begin"/>
            </w:r>
            <w:r w:rsidR="00E93AA3">
              <w:rPr>
                <w:noProof/>
                <w:webHidden/>
              </w:rPr>
              <w:instrText xml:space="preserve"> PAGEREF _Toc169856531 \h </w:instrText>
            </w:r>
            <w:r w:rsidR="00E93AA3">
              <w:rPr>
                <w:noProof/>
                <w:webHidden/>
              </w:rPr>
            </w:r>
            <w:r w:rsidR="00E93AA3">
              <w:rPr>
                <w:noProof/>
                <w:webHidden/>
              </w:rPr>
              <w:fldChar w:fldCharType="separate"/>
            </w:r>
            <w:r w:rsidR="00E93AA3">
              <w:rPr>
                <w:noProof/>
                <w:webHidden/>
              </w:rPr>
              <w:t>36</w:t>
            </w:r>
            <w:r w:rsidR="00E93AA3">
              <w:rPr>
                <w:noProof/>
                <w:webHidden/>
              </w:rPr>
              <w:fldChar w:fldCharType="end"/>
            </w:r>
          </w:hyperlink>
        </w:p>
        <w:p w14:paraId="1E403D5A" w14:textId="55EF023C" w:rsidR="00E93AA3" w:rsidRDefault="00000000">
          <w:pPr>
            <w:pStyle w:val="TDC3"/>
            <w:tabs>
              <w:tab w:val="right" w:leader="dot" w:pos="8828"/>
            </w:tabs>
            <w:rPr>
              <w:noProof/>
            </w:rPr>
          </w:pPr>
          <w:hyperlink w:anchor="_Toc169856532" w:history="1">
            <w:r w:rsidR="00E93AA3" w:rsidRPr="003375CC">
              <w:rPr>
                <w:rStyle w:val="Hipervnculo"/>
                <w:noProof/>
              </w:rPr>
              <w:t>Actividad 1.3.2. Fortalecimiento del Comité de Gestión del PNCAZ con grupos de interés integrados</w:t>
            </w:r>
            <w:r w:rsidR="00E93AA3">
              <w:rPr>
                <w:noProof/>
                <w:webHidden/>
              </w:rPr>
              <w:tab/>
            </w:r>
            <w:r w:rsidR="00E93AA3">
              <w:rPr>
                <w:noProof/>
                <w:webHidden/>
              </w:rPr>
              <w:fldChar w:fldCharType="begin"/>
            </w:r>
            <w:r w:rsidR="00E93AA3">
              <w:rPr>
                <w:noProof/>
                <w:webHidden/>
              </w:rPr>
              <w:instrText xml:space="preserve"> PAGEREF _Toc169856532 \h </w:instrText>
            </w:r>
            <w:r w:rsidR="00E93AA3">
              <w:rPr>
                <w:noProof/>
                <w:webHidden/>
              </w:rPr>
            </w:r>
            <w:r w:rsidR="00E93AA3">
              <w:rPr>
                <w:noProof/>
                <w:webHidden/>
              </w:rPr>
              <w:fldChar w:fldCharType="separate"/>
            </w:r>
            <w:r w:rsidR="00E93AA3">
              <w:rPr>
                <w:noProof/>
                <w:webHidden/>
              </w:rPr>
              <w:t>37</w:t>
            </w:r>
            <w:r w:rsidR="00E93AA3">
              <w:rPr>
                <w:noProof/>
                <w:webHidden/>
              </w:rPr>
              <w:fldChar w:fldCharType="end"/>
            </w:r>
          </w:hyperlink>
        </w:p>
        <w:p w14:paraId="217E7007" w14:textId="03D6BF1E" w:rsidR="00E93AA3" w:rsidRDefault="00000000">
          <w:pPr>
            <w:pStyle w:val="TDC3"/>
            <w:tabs>
              <w:tab w:val="right" w:leader="dot" w:pos="8828"/>
            </w:tabs>
            <w:rPr>
              <w:noProof/>
            </w:rPr>
          </w:pPr>
          <w:hyperlink w:anchor="_Toc169856533" w:history="1">
            <w:r w:rsidR="00E93AA3" w:rsidRPr="003375CC">
              <w:rPr>
                <w:rStyle w:val="Hipervnculo"/>
                <w:noProof/>
              </w:rPr>
              <w:t>Actividad 1.3.3.</w:t>
            </w:r>
            <w:r w:rsidR="00E93AA3">
              <w:rPr>
                <w:noProof/>
                <w:webHidden/>
              </w:rPr>
              <w:tab/>
            </w:r>
            <w:r w:rsidR="00E93AA3">
              <w:rPr>
                <w:noProof/>
                <w:webHidden/>
              </w:rPr>
              <w:fldChar w:fldCharType="begin"/>
            </w:r>
            <w:r w:rsidR="00E93AA3">
              <w:rPr>
                <w:noProof/>
                <w:webHidden/>
              </w:rPr>
              <w:instrText xml:space="preserve"> PAGEREF _Toc169856533 \h </w:instrText>
            </w:r>
            <w:r w:rsidR="00E93AA3">
              <w:rPr>
                <w:noProof/>
                <w:webHidden/>
              </w:rPr>
            </w:r>
            <w:r w:rsidR="00E93AA3">
              <w:rPr>
                <w:noProof/>
                <w:webHidden/>
              </w:rPr>
              <w:fldChar w:fldCharType="separate"/>
            </w:r>
            <w:r w:rsidR="00E93AA3">
              <w:rPr>
                <w:noProof/>
                <w:webHidden/>
              </w:rPr>
              <w:t>37</w:t>
            </w:r>
            <w:r w:rsidR="00E93AA3">
              <w:rPr>
                <w:noProof/>
                <w:webHidden/>
              </w:rPr>
              <w:fldChar w:fldCharType="end"/>
            </w:r>
          </w:hyperlink>
        </w:p>
        <w:p w14:paraId="0A9C7737" w14:textId="7B589375" w:rsidR="00E93AA3" w:rsidRDefault="00000000">
          <w:pPr>
            <w:pStyle w:val="TDC3"/>
            <w:tabs>
              <w:tab w:val="right" w:leader="dot" w:pos="8828"/>
            </w:tabs>
            <w:rPr>
              <w:noProof/>
            </w:rPr>
          </w:pPr>
          <w:hyperlink w:anchor="_Toc169856534" w:history="1">
            <w:r w:rsidR="00E93AA3" w:rsidRPr="003375CC">
              <w:rPr>
                <w:rStyle w:val="Hipervnculo"/>
                <w:noProof/>
              </w:rPr>
              <w:t>Fortalecimiento de capacidades a las CCNN y a las organizaciones indígenas de la ZA del PNCAZ, con enfoque de derechos humanos, intergeneracional, intercultural y de género.</w:t>
            </w:r>
            <w:r w:rsidR="00E93AA3">
              <w:rPr>
                <w:noProof/>
                <w:webHidden/>
              </w:rPr>
              <w:tab/>
            </w:r>
            <w:r w:rsidR="00E93AA3">
              <w:rPr>
                <w:noProof/>
                <w:webHidden/>
              </w:rPr>
              <w:fldChar w:fldCharType="begin"/>
            </w:r>
            <w:r w:rsidR="00E93AA3">
              <w:rPr>
                <w:noProof/>
                <w:webHidden/>
              </w:rPr>
              <w:instrText xml:space="preserve"> PAGEREF _Toc169856534 \h </w:instrText>
            </w:r>
            <w:r w:rsidR="00E93AA3">
              <w:rPr>
                <w:noProof/>
                <w:webHidden/>
              </w:rPr>
            </w:r>
            <w:r w:rsidR="00E93AA3">
              <w:rPr>
                <w:noProof/>
                <w:webHidden/>
              </w:rPr>
              <w:fldChar w:fldCharType="separate"/>
            </w:r>
            <w:r w:rsidR="00E93AA3">
              <w:rPr>
                <w:noProof/>
                <w:webHidden/>
              </w:rPr>
              <w:t>37</w:t>
            </w:r>
            <w:r w:rsidR="00E93AA3">
              <w:rPr>
                <w:noProof/>
                <w:webHidden/>
              </w:rPr>
              <w:fldChar w:fldCharType="end"/>
            </w:r>
          </w:hyperlink>
        </w:p>
        <w:p w14:paraId="2F963513" w14:textId="70FEECD0" w:rsidR="00E93AA3" w:rsidRDefault="00000000">
          <w:pPr>
            <w:pStyle w:val="TDC3"/>
            <w:tabs>
              <w:tab w:val="right" w:leader="dot" w:pos="8828"/>
            </w:tabs>
            <w:rPr>
              <w:noProof/>
            </w:rPr>
          </w:pPr>
          <w:hyperlink w:anchor="_Toc169856535" w:history="1">
            <w:r w:rsidR="00E93AA3" w:rsidRPr="003375CC">
              <w:rPr>
                <w:rStyle w:val="Hipervnculo"/>
                <w:noProof/>
              </w:rPr>
              <w:t>Actividad 1.3.4.</w:t>
            </w:r>
            <w:r w:rsidR="00E93AA3">
              <w:rPr>
                <w:noProof/>
                <w:webHidden/>
              </w:rPr>
              <w:tab/>
            </w:r>
            <w:r w:rsidR="00E93AA3">
              <w:rPr>
                <w:noProof/>
                <w:webHidden/>
              </w:rPr>
              <w:fldChar w:fldCharType="begin"/>
            </w:r>
            <w:r w:rsidR="00E93AA3">
              <w:rPr>
                <w:noProof/>
                <w:webHidden/>
              </w:rPr>
              <w:instrText xml:space="preserve"> PAGEREF _Toc169856535 \h </w:instrText>
            </w:r>
            <w:r w:rsidR="00E93AA3">
              <w:rPr>
                <w:noProof/>
                <w:webHidden/>
              </w:rPr>
            </w:r>
            <w:r w:rsidR="00E93AA3">
              <w:rPr>
                <w:noProof/>
                <w:webHidden/>
              </w:rPr>
              <w:fldChar w:fldCharType="separate"/>
            </w:r>
            <w:r w:rsidR="00E93AA3">
              <w:rPr>
                <w:noProof/>
                <w:webHidden/>
              </w:rPr>
              <w:t>39</w:t>
            </w:r>
            <w:r w:rsidR="00E93AA3">
              <w:rPr>
                <w:noProof/>
                <w:webHidden/>
              </w:rPr>
              <w:fldChar w:fldCharType="end"/>
            </w:r>
          </w:hyperlink>
        </w:p>
        <w:p w14:paraId="307EE74E" w14:textId="3051E686" w:rsidR="00E93AA3" w:rsidRDefault="00000000">
          <w:pPr>
            <w:pStyle w:val="TDC3"/>
            <w:tabs>
              <w:tab w:val="right" w:leader="dot" w:pos="8828"/>
            </w:tabs>
            <w:rPr>
              <w:noProof/>
            </w:rPr>
          </w:pPr>
          <w:hyperlink w:anchor="_Toc169856536" w:history="1">
            <w:r w:rsidR="00E93AA3" w:rsidRPr="003375CC">
              <w:rPr>
                <w:rStyle w:val="Hipervnculo"/>
                <w:noProof/>
              </w:rPr>
              <w:t>Actualización de Plan de Gobernanza del PNCAZ, bajo un enfoque de derechos humanos (derechos económicos, sociales, culturales y ambientales – DESCA), y estándares culturalmente adecuados.</w:t>
            </w:r>
            <w:r w:rsidR="00E93AA3">
              <w:rPr>
                <w:noProof/>
                <w:webHidden/>
              </w:rPr>
              <w:tab/>
            </w:r>
            <w:r w:rsidR="00E93AA3">
              <w:rPr>
                <w:noProof/>
                <w:webHidden/>
              </w:rPr>
              <w:fldChar w:fldCharType="begin"/>
            </w:r>
            <w:r w:rsidR="00E93AA3">
              <w:rPr>
                <w:noProof/>
                <w:webHidden/>
              </w:rPr>
              <w:instrText xml:space="preserve"> PAGEREF _Toc169856536 \h </w:instrText>
            </w:r>
            <w:r w:rsidR="00E93AA3">
              <w:rPr>
                <w:noProof/>
                <w:webHidden/>
              </w:rPr>
            </w:r>
            <w:r w:rsidR="00E93AA3">
              <w:rPr>
                <w:noProof/>
                <w:webHidden/>
              </w:rPr>
              <w:fldChar w:fldCharType="separate"/>
            </w:r>
            <w:r w:rsidR="00E93AA3">
              <w:rPr>
                <w:noProof/>
                <w:webHidden/>
              </w:rPr>
              <w:t>39</w:t>
            </w:r>
            <w:r w:rsidR="00E93AA3">
              <w:rPr>
                <w:noProof/>
                <w:webHidden/>
              </w:rPr>
              <w:fldChar w:fldCharType="end"/>
            </w:r>
          </w:hyperlink>
        </w:p>
        <w:p w14:paraId="0F7C672B" w14:textId="559B1D25" w:rsidR="00E93AA3" w:rsidRDefault="00000000">
          <w:pPr>
            <w:pStyle w:val="TDC3"/>
            <w:tabs>
              <w:tab w:val="right" w:leader="dot" w:pos="8828"/>
            </w:tabs>
            <w:rPr>
              <w:noProof/>
            </w:rPr>
          </w:pPr>
          <w:hyperlink w:anchor="_Toc169856537" w:history="1">
            <w:r w:rsidR="00E93AA3" w:rsidRPr="003375CC">
              <w:rPr>
                <w:rStyle w:val="Hipervnculo"/>
                <w:noProof/>
              </w:rPr>
              <w:t>1.3.5. Actualización de Plan Maestro (2024-2028)</w:t>
            </w:r>
            <w:r w:rsidR="00E93AA3">
              <w:rPr>
                <w:noProof/>
                <w:webHidden/>
              </w:rPr>
              <w:tab/>
            </w:r>
            <w:r w:rsidR="00E93AA3">
              <w:rPr>
                <w:noProof/>
                <w:webHidden/>
              </w:rPr>
              <w:fldChar w:fldCharType="begin"/>
            </w:r>
            <w:r w:rsidR="00E93AA3">
              <w:rPr>
                <w:noProof/>
                <w:webHidden/>
              </w:rPr>
              <w:instrText xml:space="preserve"> PAGEREF _Toc169856537 \h </w:instrText>
            </w:r>
            <w:r w:rsidR="00E93AA3">
              <w:rPr>
                <w:noProof/>
                <w:webHidden/>
              </w:rPr>
            </w:r>
            <w:r w:rsidR="00E93AA3">
              <w:rPr>
                <w:noProof/>
                <w:webHidden/>
              </w:rPr>
              <w:fldChar w:fldCharType="separate"/>
            </w:r>
            <w:r w:rsidR="00E93AA3">
              <w:rPr>
                <w:noProof/>
                <w:webHidden/>
              </w:rPr>
              <w:t>39</w:t>
            </w:r>
            <w:r w:rsidR="00E93AA3">
              <w:rPr>
                <w:noProof/>
                <w:webHidden/>
              </w:rPr>
              <w:fldChar w:fldCharType="end"/>
            </w:r>
          </w:hyperlink>
        </w:p>
        <w:p w14:paraId="328E8934" w14:textId="7FA9D4A9" w:rsidR="00E93AA3" w:rsidRDefault="00000000">
          <w:pPr>
            <w:pStyle w:val="TDC1"/>
            <w:tabs>
              <w:tab w:val="right" w:leader="dot" w:pos="8828"/>
            </w:tabs>
            <w:rPr>
              <w:noProof/>
            </w:rPr>
          </w:pPr>
          <w:hyperlink w:anchor="_Toc169856538" w:history="1">
            <w:r w:rsidR="00E93AA3" w:rsidRPr="003375CC">
              <w:rPr>
                <w:rStyle w:val="Hipervnculo"/>
                <w:noProof/>
              </w:rPr>
              <w:t>Resultado 2:</w:t>
            </w:r>
            <w:r w:rsidR="00E93AA3">
              <w:rPr>
                <w:noProof/>
                <w:webHidden/>
              </w:rPr>
              <w:tab/>
            </w:r>
            <w:r w:rsidR="00E93AA3">
              <w:rPr>
                <w:noProof/>
                <w:webHidden/>
              </w:rPr>
              <w:fldChar w:fldCharType="begin"/>
            </w:r>
            <w:r w:rsidR="00E93AA3">
              <w:rPr>
                <w:noProof/>
                <w:webHidden/>
              </w:rPr>
              <w:instrText xml:space="preserve"> PAGEREF _Toc169856538 \h </w:instrText>
            </w:r>
            <w:r w:rsidR="00E93AA3">
              <w:rPr>
                <w:noProof/>
                <w:webHidden/>
              </w:rPr>
            </w:r>
            <w:r w:rsidR="00E93AA3">
              <w:rPr>
                <w:noProof/>
                <w:webHidden/>
              </w:rPr>
              <w:fldChar w:fldCharType="separate"/>
            </w:r>
            <w:r w:rsidR="00E93AA3">
              <w:rPr>
                <w:noProof/>
                <w:webHidden/>
              </w:rPr>
              <w:t>40</w:t>
            </w:r>
            <w:r w:rsidR="00E93AA3">
              <w:rPr>
                <w:noProof/>
                <w:webHidden/>
              </w:rPr>
              <w:fldChar w:fldCharType="end"/>
            </w:r>
          </w:hyperlink>
        </w:p>
        <w:p w14:paraId="21326CA7" w14:textId="5680CA33" w:rsidR="00E93AA3" w:rsidRDefault="00000000">
          <w:pPr>
            <w:pStyle w:val="TDC1"/>
            <w:tabs>
              <w:tab w:val="right" w:leader="dot" w:pos="8828"/>
            </w:tabs>
            <w:rPr>
              <w:noProof/>
            </w:rPr>
          </w:pPr>
          <w:hyperlink w:anchor="_Toc169856539" w:history="1">
            <w:r w:rsidR="00E93AA3" w:rsidRPr="003375CC">
              <w:rPr>
                <w:rStyle w:val="Hipervnculo"/>
                <w:noProof/>
              </w:rPr>
              <w:t>Se promueve la investigación y se usa la información científica en la gestión del PNCAZ y su ZA</w:t>
            </w:r>
            <w:r w:rsidR="00E93AA3">
              <w:rPr>
                <w:noProof/>
                <w:webHidden/>
              </w:rPr>
              <w:tab/>
            </w:r>
            <w:r w:rsidR="00E93AA3">
              <w:rPr>
                <w:noProof/>
                <w:webHidden/>
              </w:rPr>
              <w:fldChar w:fldCharType="begin"/>
            </w:r>
            <w:r w:rsidR="00E93AA3">
              <w:rPr>
                <w:noProof/>
                <w:webHidden/>
              </w:rPr>
              <w:instrText xml:space="preserve"> PAGEREF _Toc169856539 \h </w:instrText>
            </w:r>
            <w:r w:rsidR="00E93AA3">
              <w:rPr>
                <w:noProof/>
                <w:webHidden/>
              </w:rPr>
            </w:r>
            <w:r w:rsidR="00E93AA3">
              <w:rPr>
                <w:noProof/>
                <w:webHidden/>
              </w:rPr>
              <w:fldChar w:fldCharType="separate"/>
            </w:r>
            <w:r w:rsidR="00E93AA3">
              <w:rPr>
                <w:noProof/>
                <w:webHidden/>
              </w:rPr>
              <w:t>40</w:t>
            </w:r>
            <w:r w:rsidR="00E93AA3">
              <w:rPr>
                <w:noProof/>
                <w:webHidden/>
              </w:rPr>
              <w:fldChar w:fldCharType="end"/>
            </w:r>
          </w:hyperlink>
        </w:p>
        <w:p w14:paraId="267F1790" w14:textId="7515E96F" w:rsidR="00E93AA3" w:rsidRDefault="00000000">
          <w:pPr>
            <w:pStyle w:val="TDC2"/>
            <w:tabs>
              <w:tab w:val="right" w:leader="dot" w:pos="8828"/>
            </w:tabs>
            <w:rPr>
              <w:noProof/>
            </w:rPr>
          </w:pPr>
          <w:hyperlink w:anchor="_Toc169856540" w:history="1">
            <w:r w:rsidR="00E93AA3" w:rsidRPr="003375CC">
              <w:rPr>
                <w:rStyle w:val="Hipervnculo"/>
                <w:noProof/>
              </w:rPr>
              <w:t>Resultados Intermedio 2.1</w:t>
            </w:r>
            <w:r w:rsidR="00E93AA3">
              <w:rPr>
                <w:noProof/>
                <w:webHidden/>
              </w:rPr>
              <w:tab/>
            </w:r>
            <w:r w:rsidR="00E93AA3">
              <w:rPr>
                <w:noProof/>
                <w:webHidden/>
              </w:rPr>
              <w:fldChar w:fldCharType="begin"/>
            </w:r>
            <w:r w:rsidR="00E93AA3">
              <w:rPr>
                <w:noProof/>
                <w:webHidden/>
              </w:rPr>
              <w:instrText xml:space="preserve"> PAGEREF _Toc169856540 \h </w:instrText>
            </w:r>
            <w:r w:rsidR="00E93AA3">
              <w:rPr>
                <w:noProof/>
                <w:webHidden/>
              </w:rPr>
            </w:r>
            <w:r w:rsidR="00E93AA3">
              <w:rPr>
                <w:noProof/>
                <w:webHidden/>
              </w:rPr>
              <w:fldChar w:fldCharType="separate"/>
            </w:r>
            <w:r w:rsidR="00E93AA3">
              <w:rPr>
                <w:noProof/>
                <w:webHidden/>
              </w:rPr>
              <w:t>40</w:t>
            </w:r>
            <w:r w:rsidR="00E93AA3">
              <w:rPr>
                <w:noProof/>
                <w:webHidden/>
              </w:rPr>
              <w:fldChar w:fldCharType="end"/>
            </w:r>
          </w:hyperlink>
        </w:p>
        <w:p w14:paraId="74B7C16E" w14:textId="0D07B391" w:rsidR="00E93AA3" w:rsidRDefault="00000000">
          <w:pPr>
            <w:pStyle w:val="TDC2"/>
            <w:tabs>
              <w:tab w:val="right" w:leader="dot" w:pos="8828"/>
            </w:tabs>
            <w:rPr>
              <w:noProof/>
            </w:rPr>
          </w:pPr>
          <w:hyperlink w:anchor="_Toc169856541" w:history="1">
            <w:r w:rsidR="00E93AA3" w:rsidRPr="003375CC">
              <w:rPr>
                <w:rStyle w:val="Hipervnculo"/>
                <w:noProof/>
              </w:rPr>
              <w:t>Investigaciones priorizadas realizadas, cuyos resultados y recomendaciones son incorporadas en la gestión del PNCAZ</w:t>
            </w:r>
            <w:r w:rsidR="00E93AA3">
              <w:rPr>
                <w:noProof/>
                <w:webHidden/>
              </w:rPr>
              <w:tab/>
            </w:r>
            <w:r w:rsidR="00E93AA3">
              <w:rPr>
                <w:noProof/>
                <w:webHidden/>
              </w:rPr>
              <w:fldChar w:fldCharType="begin"/>
            </w:r>
            <w:r w:rsidR="00E93AA3">
              <w:rPr>
                <w:noProof/>
                <w:webHidden/>
              </w:rPr>
              <w:instrText xml:space="preserve"> PAGEREF _Toc169856541 \h </w:instrText>
            </w:r>
            <w:r w:rsidR="00E93AA3">
              <w:rPr>
                <w:noProof/>
                <w:webHidden/>
              </w:rPr>
            </w:r>
            <w:r w:rsidR="00E93AA3">
              <w:rPr>
                <w:noProof/>
                <w:webHidden/>
              </w:rPr>
              <w:fldChar w:fldCharType="separate"/>
            </w:r>
            <w:r w:rsidR="00E93AA3">
              <w:rPr>
                <w:noProof/>
                <w:webHidden/>
              </w:rPr>
              <w:t>40</w:t>
            </w:r>
            <w:r w:rsidR="00E93AA3">
              <w:rPr>
                <w:noProof/>
                <w:webHidden/>
              </w:rPr>
              <w:fldChar w:fldCharType="end"/>
            </w:r>
          </w:hyperlink>
        </w:p>
        <w:p w14:paraId="48849C29" w14:textId="33EC2BF6" w:rsidR="00E93AA3" w:rsidRDefault="00000000">
          <w:pPr>
            <w:pStyle w:val="TDC3"/>
            <w:tabs>
              <w:tab w:val="right" w:leader="dot" w:pos="8828"/>
            </w:tabs>
            <w:rPr>
              <w:noProof/>
            </w:rPr>
          </w:pPr>
          <w:hyperlink w:anchor="_Toc169856542" w:history="1">
            <w:r w:rsidR="00E93AA3" w:rsidRPr="003375CC">
              <w:rPr>
                <w:rStyle w:val="Hipervnculo"/>
                <w:noProof/>
              </w:rPr>
              <w:t>Actividad 2.1.1. Promoción de Investigaciones prioritarias para la gestión del PNCAZ y su ZA, como oportunidad para el desarrollo de investigación científica, inter y transdisciplinar.</w:t>
            </w:r>
            <w:r w:rsidR="00E93AA3">
              <w:rPr>
                <w:noProof/>
                <w:webHidden/>
              </w:rPr>
              <w:tab/>
            </w:r>
            <w:r w:rsidR="00E93AA3">
              <w:rPr>
                <w:noProof/>
                <w:webHidden/>
              </w:rPr>
              <w:fldChar w:fldCharType="begin"/>
            </w:r>
            <w:r w:rsidR="00E93AA3">
              <w:rPr>
                <w:noProof/>
                <w:webHidden/>
              </w:rPr>
              <w:instrText xml:space="preserve"> PAGEREF _Toc169856542 \h </w:instrText>
            </w:r>
            <w:r w:rsidR="00E93AA3">
              <w:rPr>
                <w:noProof/>
                <w:webHidden/>
              </w:rPr>
            </w:r>
            <w:r w:rsidR="00E93AA3">
              <w:rPr>
                <w:noProof/>
                <w:webHidden/>
              </w:rPr>
              <w:fldChar w:fldCharType="separate"/>
            </w:r>
            <w:r w:rsidR="00E93AA3">
              <w:rPr>
                <w:noProof/>
                <w:webHidden/>
              </w:rPr>
              <w:t>40</w:t>
            </w:r>
            <w:r w:rsidR="00E93AA3">
              <w:rPr>
                <w:noProof/>
                <w:webHidden/>
              </w:rPr>
              <w:fldChar w:fldCharType="end"/>
            </w:r>
          </w:hyperlink>
        </w:p>
        <w:p w14:paraId="2267ACD5" w14:textId="534942C6" w:rsidR="00E93AA3" w:rsidRDefault="00000000">
          <w:pPr>
            <w:pStyle w:val="TDC3"/>
            <w:tabs>
              <w:tab w:val="right" w:leader="dot" w:pos="8828"/>
            </w:tabs>
            <w:rPr>
              <w:noProof/>
            </w:rPr>
          </w:pPr>
          <w:hyperlink w:anchor="_Toc169856543" w:history="1">
            <w:r w:rsidR="00E93AA3" w:rsidRPr="003375CC">
              <w:rPr>
                <w:rStyle w:val="Hipervnculo"/>
                <w:noProof/>
              </w:rPr>
              <w:t>Actividad 2.1.2. Inventarios biológicos y otras investigaciones para apoyar la implementación de otros resultados (Turismo, Plane s de Calidad de Vida)</w:t>
            </w:r>
            <w:r w:rsidR="00E93AA3">
              <w:rPr>
                <w:noProof/>
                <w:webHidden/>
              </w:rPr>
              <w:tab/>
            </w:r>
            <w:r w:rsidR="00E93AA3">
              <w:rPr>
                <w:noProof/>
                <w:webHidden/>
              </w:rPr>
              <w:fldChar w:fldCharType="begin"/>
            </w:r>
            <w:r w:rsidR="00E93AA3">
              <w:rPr>
                <w:noProof/>
                <w:webHidden/>
              </w:rPr>
              <w:instrText xml:space="preserve"> PAGEREF _Toc169856543 \h </w:instrText>
            </w:r>
            <w:r w:rsidR="00E93AA3">
              <w:rPr>
                <w:noProof/>
                <w:webHidden/>
              </w:rPr>
            </w:r>
            <w:r w:rsidR="00E93AA3">
              <w:rPr>
                <w:noProof/>
                <w:webHidden/>
              </w:rPr>
              <w:fldChar w:fldCharType="separate"/>
            </w:r>
            <w:r w:rsidR="00E93AA3">
              <w:rPr>
                <w:noProof/>
                <w:webHidden/>
              </w:rPr>
              <w:t>41</w:t>
            </w:r>
            <w:r w:rsidR="00E93AA3">
              <w:rPr>
                <w:noProof/>
                <w:webHidden/>
              </w:rPr>
              <w:fldChar w:fldCharType="end"/>
            </w:r>
          </w:hyperlink>
        </w:p>
        <w:p w14:paraId="7E5E3C58" w14:textId="16DE0501" w:rsidR="00E93AA3" w:rsidRDefault="00000000">
          <w:pPr>
            <w:pStyle w:val="TDC3"/>
            <w:tabs>
              <w:tab w:val="right" w:leader="dot" w:pos="8828"/>
            </w:tabs>
            <w:rPr>
              <w:noProof/>
            </w:rPr>
          </w:pPr>
          <w:hyperlink w:anchor="_Toc169856544" w:history="1">
            <w:r w:rsidR="00E93AA3" w:rsidRPr="003375CC">
              <w:rPr>
                <w:rStyle w:val="Hipervnculo"/>
                <w:noProof/>
              </w:rPr>
              <w:t>Actividad 2.1.3.</w:t>
            </w:r>
            <w:r w:rsidR="00E93AA3">
              <w:rPr>
                <w:noProof/>
                <w:webHidden/>
              </w:rPr>
              <w:tab/>
            </w:r>
            <w:r w:rsidR="00E93AA3">
              <w:rPr>
                <w:noProof/>
                <w:webHidden/>
              </w:rPr>
              <w:fldChar w:fldCharType="begin"/>
            </w:r>
            <w:r w:rsidR="00E93AA3">
              <w:rPr>
                <w:noProof/>
                <w:webHidden/>
              </w:rPr>
              <w:instrText xml:space="preserve"> PAGEREF _Toc169856544 \h </w:instrText>
            </w:r>
            <w:r w:rsidR="00E93AA3">
              <w:rPr>
                <w:noProof/>
                <w:webHidden/>
              </w:rPr>
            </w:r>
            <w:r w:rsidR="00E93AA3">
              <w:rPr>
                <w:noProof/>
                <w:webHidden/>
              </w:rPr>
              <w:fldChar w:fldCharType="separate"/>
            </w:r>
            <w:r w:rsidR="00E93AA3">
              <w:rPr>
                <w:noProof/>
                <w:webHidden/>
              </w:rPr>
              <w:t>45</w:t>
            </w:r>
            <w:r w:rsidR="00E93AA3">
              <w:rPr>
                <w:noProof/>
                <w:webHidden/>
              </w:rPr>
              <w:fldChar w:fldCharType="end"/>
            </w:r>
          </w:hyperlink>
        </w:p>
        <w:p w14:paraId="003DFB6D" w14:textId="7EDE80D1" w:rsidR="00E93AA3" w:rsidRDefault="00000000">
          <w:pPr>
            <w:pStyle w:val="TDC3"/>
            <w:tabs>
              <w:tab w:val="right" w:leader="dot" w:pos="8828"/>
            </w:tabs>
            <w:rPr>
              <w:noProof/>
            </w:rPr>
          </w:pPr>
          <w:hyperlink w:anchor="_Toc169856545" w:history="1">
            <w:r w:rsidR="00E93AA3" w:rsidRPr="003375CC">
              <w:rPr>
                <w:rStyle w:val="Hipervnculo"/>
                <w:noProof/>
              </w:rPr>
              <w:t>Generar condiciones para la realización de investigaciones inter y transdisciplinarias en el PNCAZ y su ZA</w:t>
            </w:r>
            <w:r w:rsidR="00E93AA3">
              <w:rPr>
                <w:noProof/>
                <w:webHidden/>
              </w:rPr>
              <w:tab/>
            </w:r>
            <w:r w:rsidR="00E93AA3">
              <w:rPr>
                <w:noProof/>
                <w:webHidden/>
              </w:rPr>
              <w:fldChar w:fldCharType="begin"/>
            </w:r>
            <w:r w:rsidR="00E93AA3">
              <w:rPr>
                <w:noProof/>
                <w:webHidden/>
              </w:rPr>
              <w:instrText xml:space="preserve"> PAGEREF _Toc169856545 \h </w:instrText>
            </w:r>
            <w:r w:rsidR="00E93AA3">
              <w:rPr>
                <w:noProof/>
                <w:webHidden/>
              </w:rPr>
            </w:r>
            <w:r w:rsidR="00E93AA3">
              <w:rPr>
                <w:noProof/>
                <w:webHidden/>
              </w:rPr>
              <w:fldChar w:fldCharType="separate"/>
            </w:r>
            <w:r w:rsidR="00E93AA3">
              <w:rPr>
                <w:noProof/>
                <w:webHidden/>
              </w:rPr>
              <w:t>45</w:t>
            </w:r>
            <w:r w:rsidR="00E93AA3">
              <w:rPr>
                <w:noProof/>
                <w:webHidden/>
              </w:rPr>
              <w:fldChar w:fldCharType="end"/>
            </w:r>
          </w:hyperlink>
        </w:p>
        <w:p w14:paraId="64E33706" w14:textId="3054B316" w:rsidR="00E93AA3" w:rsidRDefault="00000000">
          <w:pPr>
            <w:pStyle w:val="TDC2"/>
            <w:tabs>
              <w:tab w:val="right" w:leader="dot" w:pos="8828"/>
            </w:tabs>
            <w:rPr>
              <w:noProof/>
            </w:rPr>
          </w:pPr>
          <w:hyperlink w:anchor="_Toc169856546" w:history="1">
            <w:r w:rsidR="00E93AA3" w:rsidRPr="003375CC">
              <w:rPr>
                <w:rStyle w:val="Hipervnculo"/>
                <w:noProof/>
              </w:rPr>
              <w:t>Resultado intermedio 2.2.</w:t>
            </w:r>
            <w:r w:rsidR="00E93AA3">
              <w:rPr>
                <w:noProof/>
                <w:webHidden/>
              </w:rPr>
              <w:tab/>
            </w:r>
            <w:r w:rsidR="00E93AA3">
              <w:rPr>
                <w:noProof/>
                <w:webHidden/>
              </w:rPr>
              <w:fldChar w:fldCharType="begin"/>
            </w:r>
            <w:r w:rsidR="00E93AA3">
              <w:rPr>
                <w:noProof/>
                <w:webHidden/>
              </w:rPr>
              <w:instrText xml:space="preserve"> PAGEREF _Toc169856546 \h </w:instrText>
            </w:r>
            <w:r w:rsidR="00E93AA3">
              <w:rPr>
                <w:noProof/>
                <w:webHidden/>
              </w:rPr>
            </w:r>
            <w:r w:rsidR="00E93AA3">
              <w:rPr>
                <w:noProof/>
                <w:webHidden/>
              </w:rPr>
              <w:fldChar w:fldCharType="separate"/>
            </w:r>
            <w:r w:rsidR="00E93AA3">
              <w:rPr>
                <w:noProof/>
                <w:webHidden/>
              </w:rPr>
              <w:t>48</w:t>
            </w:r>
            <w:r w:rsidR="00E93AA3">
              <w:rPr>
                <w:noProof/>
                <w:webHidden/>
              </w:rPr>
              <w:fldChar w:fldCharType="end"/>
            </w:r>
          </w:hyperlink>
        </w:p>
        <w:p w14:paraId="7BC2C462" w14:textId="65BF2B0B" w:rsidR="00E93AA3" w:rsidRDefault="00000000">
          <w:pPr>
            <w:pStyle w:val="TDC2"/>
            <w:tabs>
              <w:tab w:val="right" w:leader="dot" w:pos="8828"/>
            </w:tabs>
            <w:rPr>
              <w:noProof/>
            </w:rPr>
          </w:pPr>
          <w:hyperlink w:anchor="_Toc169856547" w:history="1">
            <w:r w:rsidR="00E93AA3" w:rsidRPr="003375CC">
              <w:rPr>
                <w:rStyle w:val="Hipervnculo"/>
                <w:noProof/>
              </w:rPr>
              <w:t>Gestión de información y difusión para la gestión del parque y su za</w:t>
            </w:r>
            <w:r w:rsidR="00E93AA3">
              <w:rPr>
                <w:noProof/>
                <w:webHidden/>
              </w:rPr>
              <w:tab/>
            </w:r>
            <w:r w:rsidR="00E93AA3">
              <w:rPr>
                <w:noProof/>
                <w:webHidden/>
              </w:rPr>
              <w:fldChar w:fldCharType="begin"/>
            </w:r>
            <w:r w:rsidR="00E93AA3">
              <w:rPr>
                <w:noProof/>
                <w:webHidden/>
              </w:rPr>
              <w:instrText xml:space="preserve"> PAGEREF _Toc169856547 \h </w:instrText>
            </w:r>
            <w:r w:rsidR="00E93AA3">
              <w:rPr>
                <w:noProof/>
                <w:webHidden/>
              </w:rPr>
            </w:r>
            <w:r w:rsidR="00E93AA3">
              <w:rPr>
                <w:noProof/>
                <w:webHidden/>
              </w:rPr>
              <w:fldChar w:fldCharType="separate"/>
            </w:r>
            <w:r w:rsidR="00E93AA3">
              <w:rPr>
                <w:noProof/>
                <w:webHidden/>
              </w:rPr>
              <w:t>48</w:t>
            </w:r>
            <w:r w:rsidR="00E93AA3">
              <w:rPr>
                <w:noProof/>
                <w:webHidden/>
              </w:rPr>
              <w:fldChar w:fldCharType="end"/>
            </w:r>
          </w:hyperlink>
        </w:p>
        <w:p w14:paraId="79F4DEB5" w14:textId="3A10059E" w:rsidR="00E93AA3" w:rsidRDefault="00000000">
          <w:pPr>
            <w:pStyle w:val="TDC3"/>
            <w:tabs>
              <w:tab w:val="right" w:leader="dot" w:pos="8828"/>
            </w:tabs>
            <w:rPr>
              <w:noProof/>
            </w:rPr>
          </w:pPr>
          <w:hyperlink w:anchor="_Toc169856548" w:history="1">
            <w:r w:rsidR="00E93AA3" w:rsidRPr="003375CC">
              <w:rPr>
                <w:rStyle w:val="Hipervnculo"/>
                <w:noProof/>
              </w:rPr>
              <w:t>Actividad 2.2.1. Seguimiento de las investigaciones que se desarrollan en el PNCAZ y su ZA</w:t>
            </w:r>
            <w:r w:rsidR="00E93AA3">
              <w:rPr>
                <w:noProof/>
                <w:webHidden/>
              </w:rPr>
              <w:tab/>
            </w:r>
            <w:r w:rsidR="00E93AA3">
              <w:rPr>
                <w:noProof/>
                <w:webHidden/>
              </w:rPr>
              <w:fldChar w:fldCharType="begin"/>
            </w:r>
            <w:r w:rsidR="00E93AA3">
              <w:rPr>
                <w:noProof/>
                <w:webHidden/>
              </w:rPr>
              <w:instrText xml:space="preserve"> PAGEREF _Toc169856548 \h </w:instrText>
            </w:r>
            <w:r w:rsidR="00E93AA3">
              <w:rPr>
                <w:noProof/>
                <w:webHidden/>
              </w:rPr>
            </w:r>
            <w:r w:rsidR="00E93AA3">
              <w:rPr>
                <w:noProof/>
                <w:webHidden/>
              </w:rPr>
              <w:fldChar w:fldCharType="separate"/>
            </w:r>
            <w:r w:rsidR="00E93AA3">
              <w:rPr>
                <w:noProof/>
                <w:webHidden/>
              </w:rPr>
              <w:t>48</w:t>
            </w:r>
            <w:r w:rsidR="00E93AA3">
              <w:rPr>
                <w:noProof/>
                <w:webHidden/>
              </w:rPr>
              <w:fldChar w:fldCharType="end"/>
            </w:r>
          </w:hyperlink>
        </w:p>
        <w:p w14:paraId="4210B061" w14:textId="4197C7BE" w:rsidR="00E93AA3" w:rsidRDefault="00000000">
          <w:pPr>
            <w:pStyle w:val="TDC3"/>
            <w:tabs>
              <w:tab w:val="right" w:leader="dot" w:pos="8828"/>
            </w:tabs>
            <w:rPr>
              <w:noProof/>
            </w:rPr>
          </w:pPr>
          <w:hyperlink w:anchor="_Toc169856549" w:history="1">
            <w:r w:rsidR="00E93AA3" w:rsidRPr="003375CC">
              <w:rPr>
                <w:rStyle w:val="Hipervnculo"/>
                <w:noProof/>
              </w:rPr>
              <w:t>Actividad 2.2.2. Incorporación de los resultados en los procesos de gestión del parque y su ZA.</w:t>
            </w:r>
            <w:r w:rsidR="00E93AA3">
              <w:rPr>
                <w:noProof/>
                <w:webHidden/>
              </w:rPr>
              <w:tab/>
            </w:r>
            <w:r w:rsidR="00E93AA3">
              <w:rPr>
                <w:noProof/>
                <w:webHidden/>
              </w:rPr>
              <w:fldChar w:fldCharType="begin"/>
            </w:r>
            <w:r w:rsidR="00E93AA3">
              <w:rPr>
                <w:noProof/>
                <w:webHidden/>
              </w:rPr>
              <w:instrText xml:space="preserve"> PAGEREF _Toc169856549 \h </w:instrText>
            </w:r>
            <w:r w:rsidR="00E93AA3">
              <w:rPr>
                <w:noProof/>
                <w:webHidden/>
              </w:rPr>
            </w:r>
            <w:r w:rsidR="00E93AA3">
              <w:rPr>
                <w:noProof/>
                <w:webHidden/>
              </w:rPr>
              <w:fldChar w:fldCharType="separate"/>
            </w:r>
            <w:r w:rsidR="00E93AA3">
              <w:rPr>
                <w:noProof/>
                <w:webHidden/>
              </w:rPr>
              <w:t>49</w:t>
            </w:r>
            <w:r w:rsidR="00E93AA3">
              <w:rPr>
                <w:noProof/>
                <w:webHidden/>
              </w:rPr>
              <w:fldChar w:fldCharType="end"/>
            </w:r>
          </w:hyperlink>
        </w:p>
        <w:p w14:paraId="154B3F00" w14:textId="77287568" w:rsidR="00E93AA3" w:rsidRDefault="00000000">
          <w:pPr>
            <w:pStyle w:val="TDC3"/>
            <w:tabs>
              <w:tab w:val="right" w:leader="dot" w:pos="8828"/>
            </w:tabs>
            <w:rPr>
              <w:noProof/>
            </w:rPr>
          </w:pPr>
          <w:hyperlink w:anchor="_Toc169856550" w:history="1">
            <w:r w:rsidR="00E93AA3" w:rsidRPr="003375CC">
              <w:rPr>
                <w:rStyle w:val="Hipervnculo"/>
                <w:noProof/>
              </w:rPr>
              <w:t>Actividad 2.2.3. Difusión de investigaciones realizadas en el PNCAZ y su ZA</w:t>
            </w:r>
            <w:r w:rsidR="00E93AA3">
              <w:rPr>
                <w:noProof/>
                <w:webHidden/>
              </w:rPr>
              <w:tab/>
            </w:r>
            <w:r w:rsidR="00E93AA3">
              <w:rPr>
                <w:noProof/>
                <w:webHidden/>
              </w:rPr>
              <w:fldChar w:fldCharType="begin"/>
            </w:r>
            <w:r w:rsidR="00E93AA3">
              <w:rPr>
                <w:noProof/>
                <w:webHidden/>
              </w:rPr>
              <w:instrText xml:space="preserve"> PAGEREF _Toc169856550 \h </w:instrText>
            </w:r>
            <w:r w:rsidR="00E93AA3">
              <w:rPr>
                <w:noProof/>
                <w:webHidden/>
              </w:rPr>
            </w:r>
            <w:r w:rsidR="00E93AA3">
              <w:rPr>
                <w:noProof/>
                <w:webHidden/>
              </w:rPr>
              <w:fldChar w:fldCharType="separate"/>
            </w:r>
            <w:r w:rsidR="00E93AA3">
              <w:rPr>
                <w:noProof/>
                <w:webHidden/>
              </w:rPr>
              <w:t>50</w:t>
            </w:r>
            <w:r w:rsidR="00E93AA3">
              <w:rPr>
                <w:noProof/>
                <w:webHidden/>
              </w:rPr>
              <w:fldChar w:fldCharType="end"/>
            </w:r>
          </w:hyperlink>
        </w:p>
        <w:p w14:paraId="02BC9A9A" w14:textId="4459C773" w:rsidR="00E93AA3" w:rsidRDefault="00000000">
          <w:pPr>
            <w:pStyle w:val="TDC1"/>
            <w:tabs>
              <w:tab w:val="right" w:leader="dot" w:pos="8828"/>
            </w:tabs>
            <w:rPr>
              <w:noProof/>
            </w:rPr>
          </w:pPr>
          <w:hyperlink w:anchor="_Toc169856551" w:history="1">
            <w:r w:rsidR="00E93AA3" w:rsidRPr="003375CC">
              <w:rPr>
                <w:rStyle w:val="Hipervnculo"/>
                <w:noProof/>
              </w:rPr>
              <w:t>Resultado 3.</w:t>
            </w:r>
            <w:r w:rsidR="00E93AA3">
              <w:rPr>
                <w:noProof/>
                <w:webHidden/>
              </w:rPr>
              <w:tab/>
            </w:r>
            <w:r w:rsidR="00E93AA3">
              <w:rPr>
                <w:noProof/>
                <w:webHidden/>
              </w:rPr>
              <w:fldChar w:fldCharType="begin"/>
            </w:r>
            <w:r w:rsidR="00E93AA3">
              <w:rPr>
                <w:noProof/>
                <w:webHidden/>
              </w:rPr>
              <w:instrText xml:space="preserve"> PAGEREF _Toc169856551 \h </w:instrText>
            </w:r>
            <w:r w:rsidR="00E93AA3">
              <w:rPr>
                <w:noProof/>
                <w:webHidden/>
              </w:rPr>
            </w:r>
            <w:r w:rsidR="00E93AA3">
              <w:rPr>
                <w:noProof/>
                <w:webHidden/>
              </w:rPr>
              <w:fldChar w:fldCharType="separate"/>
            </w:r>
            <w:r w:rsidR="00E93AA3">
              <w:rPr>
                <w:noProof/>
                <w:webHidden/>
              </w:rPr>
              <w:t>51</w:t>
            </w:r>
            <w:r w:rsidR="00E93AA3">
              <w:rPr>
                <w:noProof/>
                <w:webHidden/>
              </w:rPr>
              <w:fldChar w:fldCharType="end"/>
            </w:r>
          </w:hyperlink>
        </w:p>
        <w:p w14:paraId="1883B0E2" w14:textId="48A9B8D5" w:rsidR="00E93AA3" w:rsidRDefault="00000000">
          <w:pPr>
            <w:pStyle w:val="TDC1"/>
            <w:tabs>
              <w:tab w:val="right" w:leader="dot" w:pos="8828"/>
            </w:tabs>
            <w:rPr>
              <w:noProof/>
            </w:rPr>
          </w:pPr>
          <w:hyperlink w:anchor="_Toc169856552" w:history="1">
            <w:r w:rsidR="00E93AA3" w:rsidRPr="003375CC">
              <w:rPr>
                <w:rStyle w:val="Hipervnculo"/>
                <w:noProof/>
              </w:rPr>
              <w:t>Se promueve el desarrollo de actividades de turismo sostenible en sectores determinados del PNCAZ y su ZA, generando beneficios para su gestión, y para las poblaciones indígenas y locales.</w:t>
            </w:r>
            <w:r w:rsidR="00E93AA3">
              <w:rPr>
                <w:noProof/>
                <w:webHidden/>
              </w:rPr>
              <w:tab/>
            </w:r>
            <w:r w:rsidR="00E93AA3">
              <w:rPr>
                <w:noProof/>
                <w:webHidden/>
              </w:rPr>
              <w:fldChar w:fldCharType="begin"/>
            </w:r>
            <w:r w:rsidR="00E93AA3">
              <w:rPr>
                <w:noProof/>
                <w:webHidden/>
              </w:rPr>
              <w:instrText xml:space="preserve"> PAGEREF _Toc169856552 \h </w:instrText>
            </w:r>
            <w:r w:rsidR="00E93AA3">
              <w:rPr>
                <w:noProof/>
                <w:webHidden/>
              </w:rPr>
            </w:r>
            <w:r w:rsidR="00E93AA3">
              <w:rPr>
                <w:noProof/>
                <w:webHidden/>
              </w:rPr>
              <w:fldChar w:fldCharType="separate"/>
            </w:r>
            <w:r w:rsidR="00E93AA3">
              <w:rPr>
                <w:noProof/>
                <w:webHidden/>
              </w:rPr>
              <w:t>51</w:t>
            </w:r>
            <w:r w:rsidR="00E93AA3">
              <w:rPr>
                <w:noProof/>
                <w:webHidden/>
              </w:rPr>
              <w:fldChar w:fldCharType="end"/>
            </w:r>
          </w:hyperlink>
        </w:p>
        <w:p w14:paraId="0F2584A8" w14:textId="1B5C5255" w:rsidR="00E93AA3" w:rsidRDefault="00000000">
          <w:pPr>
            <w:pStyle w:val="TDC2"/>
            <w:tabs>
              <w:tab w:val="right" w:leader="dot" w:pos="8828"/>
            </w:tabs>
            <w:rPr>
              <w:noProof/>
            </w:rPr>
          </w:pPr>
          <w:hyperlink w:anchor="_Toc169856553" w:history="1">
            <w:r w:rsidR="00E93AA3" w:rsidRPr="003375CC">
              <w:rPr>
                <w:rStyle w:val="Hipervnculo"/>
                <w:noProof/>
              </w:rPr>
              <w:t>Resultado intermedio 3.1. Desarrollo del atractivo turístico “Chambirillo”</w:t>
            </w:r>
            <w:r w:rsidR="00E93AA3">
              <w:rPr>
                <w:noProof/>
                <w:webHidden/>
              </w:rPr>
              <w:tab/>
            </w:r>
            <w:r w:rsidR="00E93AA3">
              <w:rPr>
                <w:noProof/>
                <w:webHidden/>
              </w:rPr>
              <w:fldChar w:fldCharType="begin"/>
            </w:r>
            <w:r w:rsidR="00E93AA3">
              <w:rPr>
                <w:noProof/>
                <w:webHidden/>
              </w:rPr>
              <w:instrText xml:space="preserve"> PAGEREF _Toc169856553 \h </w:instrText>
            </w:r>
            <w:r w:rsidR="00E93AA3">
              <w:rPr>
                <w:noProof/>
                <w:webHidden/>
              </w:rPr>
            </w:r>
            <w:r w:rsidR="00E93AA3">
              <w:rPr>
                <w:noProof/>
                <w:webHidden/>
              </w:rPr>
              <w:fldChar w:fldCharType="separate"/>
            </w:r>
            <w:r w:rsidR="00E93AA3">
              <w:rPr>
                <w:noProof/>
                <w:webHidden/>
              </w:rPr>
              <w:t>51</w:t>
            </w:r>
            <w:r w:rsidR="00E93AA3">
              <w:rPr>
                <w:noProof/>
                <w:webHidden/>
              </w:rPr>
              <w:fldChar w:fldCharType="end"/>
            </w:r>
          </w:hyperlink>
        </w:p>
        <w:p w14:paraId="2D5ECE24" w14:textId="5B875EB5" w:rsidR="00E93AA3" w:rsidRDefault="00000000">
          <w:pPr>
            <w:pStyle w:val="TDC3"/>
            <w:tabs>
              <w:tab w:val="right" w:leader="dot" w:pos="8828"/>
            </w:tabs>
            <w:rPr>
              <w:noProof/>
            </w:rPr>
          </w:pPr>
          <w:hyperlink w:anchor="_Toc169856554" w:history="1">
            <w:r w:rsidR="00E93AA3" w:rsidRPr="003375CC">
              <w:rPr>
                <w:rStyle w:val="Hipervnculo"/>
                <w:noProof/>
              </w:rPr>
              <w:t>Actividad 3.1.1. Promover y gestionar la infraestructura e instalaciones para el uso turístico del recurso natural turístico paisaje</w:t>
            </w:r>
            <w:r w:rsidR="00E93AA3">
              <w:rPr>
                <w:noProof/>
                <w:webHidden/>
              </w:rPr>
              <w:tab/>
            </w:r>
            <w:r w:rsidR="00E93AA3">
              <w:rPr>
                <w:noProof/>
                <w:webHidden/>
              </w:rPr>
              <w:fldChar w:fldCharType="begin"/>
            </w:r>
            <w:r w:rsidR="00E93AA3">
              <w:rPr>
                <w:noProof/>
                <w:webHidden/>
              </w:rPr>
              <w:instrText xml:space="preserve"> PAGEREF _Toc169856554 \h </w:instrText>
            </w:r>
            <w:r w:rsidR="00E93AA3">
              <w:rPr>
                <w:noProof/>
                <w:webHidden/>
              </w:rPr>
            </w:r>
            <w:r w:rsidR="00E93AA3">
              <w:rPr>
                <w:noProof/>
                <w:webHidden/>
              </w:rPr>
              <w:fldChar w:fldCharType="separate"/>
            </w:r>
            <w:r w:rsidR="00E93AA3">
              <w:rPr>
                <w:noProof/>
                <w:webHidden/>
              </w:rPr>
              <w:t>51</w:t>
            </w:r>
            <w:r w:rsidR="00E93AA3">
              <w:rPr>
                <w:noProof/>
                <w:webHidden/>
              </w:rPr>
              <w:fldChar w:fldCharType="end"/>
            </w:r>
          </w:hyperlink>
        </w:p>
        <w:p w14:paraId="2916FBE5" w14:textId="13C2FD22" w:rsidR="00E93AA3" w:rsidRDefault="00000000">
          <w:pPr>
            <w:pStyle w:val="TDC3"/>
            <w:tabs>
              <w:tab w:val="right" w:leader="dot" w:pos="8828"/>
            </w:tabs>
            <w:rPr>
              <w:noProof/>
            </w:rPr>
          </w:pPr>
          <w:hyperlink w:anchor="_Toc169856555" w:history="1">
            <w:r w:rsidR="00E93AA3" w:rsidRPr="003375CC">
              <w:rPr>
                <w:rStyle w:val="Hipervnculo"/>
                <w:noProof/>
              </w:rPr>
              <w:t>Actividad 3.1.2. Promover el desarrollo de productos turísticos de acuerdo con los ejes temáticos alineados a la vocación turística del Sector Chambirillo.</w:t>
            </w:r>
            <w:r w:rsidR="00E93AA3">
              <w:rPr>
                <w:noProof/>
                <w:webHidden/>
              </w:rPr>
              <w:tab/>
            </w:r>
            <w:r w:rsidR="00E93AA3">
              <w:rPr>
                <w:noProof/>
                <w:webHidden/>
              </w:rPr>
              <w:fldChar w:fldCharType="begin"/>
            </w:r>
            <w:r w:rsidR="00E93AA3">
              <w:rPr>
                <w:noProof/>
                <w:webHidden/>
              </w:rPr>
              <w:instrText xml:space="preserve"> PAGEREF _Toc169856555 \h </w:instrText>
            </w:r>
            <w:r w:rsidR="00E93AA3">
              <w:rPr>
                <w:noProof/>
                <w:webHidden/>
              </w:rPr>
            </w:r>
            <w:r w:rsidR="00E93AA3">
              <w:rPr>
                <w:noProof/>
                <w:webHidden/>
              </w:rPr>
              <w:fldChar w:fldCharType="separate"/>
            </w:r>
            <w:r w:rsidR="00E93AA3">
              <w:rPr>
                <w:noProof/>
                <w:webHidden/>
              </w:rPr>
              <w:t>51</w:t>
            </w:r>
            <w:r w:rsidR="00E93AA3">
              <w:rPr>
                <w:noProof/>
                <w:webHidden/>
              </w:rPr>
              <w:fldChar w:fldCharType="end"/>
            </w:r>
          </w:hyperlink>
        </w:p>
        <w:p w14:paraId="71CA383C" w14:textId="6025E73F" w:rsidR="00E93AA3" w:rsidRDefault="00000000">
          <w:pPr>
            <w:pStyle w:val="TDC3"/>
            <w:tabs>
              <w:tab w:val="right" w:leader="dot" w:pos="8828"/>
            </w:tabs>
            <w:rPr>
              <w:noProof/>
            </w:rPr>
          </w:pPr>
          <w:hyperlink w:anchor="_Toc169856556" w:history="1">
            <w:r w:rsidR="00E93AA3" w:rsidRPr="003375CC">
              <w:rPr>
                <w:rStyle w:val="Hipervnculo"/>
                <w:noProof/>
              </w:rPr>
              <w:t>Actividad 3.1.4. Generar las condiciones necesarias para la recepción y atención del visitante</w:t>
            </w:r>
            <w:r w:rsidR="00E93AA3">
              <w:rPr>
                <w:noProof/>
                <w:webHidden/>
              </w:rPr>
              <w:tab/>
            </w:r>
            <w:r w:rsidR="00E93AA3">
              <w:rPr>
                <w:noProof/>
                <w:webHidden/>
              </w:rPr>
              <w:fldChar w:fldCharType="begin"/>
            </w:r>
            <w:r w:rsidR="00E93AA3">
              <w:rPr>
                <w:noProof/>
                <w:webHidden/>
              </w:rPr>
              <w:instrText xml:space="preserve"> PAGEREF _Toc169856556 \h </w:instrText>
            </w:r>
            <w:r w:rsidR="00E93AA3">
              <w:rPr>
                <w:noProof/>
                <w:webHidden/>
              </w:rPr>
            </w:r>
            <w:r w:rsidR="00E93AA3">
              <w:rPr>
                <w:noProof/>
                <w:webHidden/>
              </w:rPr>
              <w:fldChar w:fldCharType="separate"/>
            </w:r>
            <w:r w:rsidR="00E93AA3">
              <w:rPr>
                <w:noProof/>
                <w:webHidden/>
              </w:rPr>
              <w:t>53</w:t>
            </w:r>
            <w:r w:rsidR="00E93AA3">
              <w:rPr>
                <w:noProof/>
                <w:webHidden/>
              </w:rPr>
              <w:fldChar w:fldCharType="end"/>
            </w:r>
          </w:hyperlink>
        </w:p>
        <w:p w14:paraId="75DC50E7" w14:textId="08CF047F" w:rsidR="00E93AA3" w:rsidRDefault="00000000">
          <w:pPr>
            <w:pStyle w:val="TDC3"/>
            <w:tabs>
              <w:tab w:val="right" w:leader="dot" w:pos="8828"/>
            </w:tabs>
            <w:rPr>
              <w:noProof/>
            </w:rPr>
          </w:pPr>
          <w:hyperlink w:anchor="_Toc169856557" w:history="1">
            <w:r w:rsidR="00E93AA3" w:rsidRPr="003375CC">
              <w:rPr>
                <w:rStyle w:val="Hipervnculo"/>
                <w:noProof/>
              </w:rPr>
              <w:t>Actividad 3.1.5. Establecer herramientas que permitan monitorear el impacto de la actividad turística, el perfil y grado de satisfacción al visitante</w:t>
            </w:r>
            <w:r w:rsidR="00E93AA3">
              <w:rPr>
                <w:noProof/>
                <w:webHidden/>
              </w:rPr>
              <w:tab/>
            </w:r>
            <w:r w:rsidR="00E93AA3">
              <w:rPr>
                <w:noProof/>
                <w:webHidden/>
              </w:rPr>
              <w:fldChar w:fldCharType="begin"/>
            </w:r>
            <w:r w:rsidR="00E93AA3">
              <w:rPr>
                <w:noProof/>
                <w:webHidden/>
              </w:rPr>
              <w:instrText xml:space="preserve"> PAGEREF _Toc169856557 \h </w:instrText>
            </w:r>
            <w:r w:rsidR="00E93AA3">
              <w:rPr>
                <w:noProof/>
                <w:webHidden/>
              </w:rPr>
            </w:r>
            <w:r w:rsidR="00E93AA3">
              <w:rPr>
                <w:noProof/>
                <w:webHidden/>
              </w:rPr>
              <w:fldChar w:fldCharType="separate"/>
            </w:r>
            <w:r w:rsidR="00E93AA3">
              <w:rPr>
                <w:noProof/>
                <w:webHidden/>
              </w:rPr>
              <w:t>53</w:t>
            </w:r>
            <w:r w:rsidR="00E93AA3">
              <w:rPr>
                <w:noProof/>
                <w:webHidden/>
              </w:rPr>
              <w:fldChar w:fldCharType="end"/>
            </w:r>
          </w:hyperlink>
        </w:p>
        <w:p w14:paraId="2018988B" w14:textId="5B3D6BE9" w:rsidR="00E93AA3" w:rsidRDefault="00000000">
          <w:pPr>
            <w:pStyle w:val="TDC2"/>
            <w:tabs>
              <w:tab w:val="right" w:leader="dot" w:pos="8828"/>
            </w:tabs>
            <w:rPr>
              <w:noProof/>
            </w:rPr>
          </w:pPr>
          <w:hyperlink w:anchor="_Toc169856558" w:history="1">
            <w:r w:rsidR="00E93AA3" w:rsidRPr="003375CC">
              <w:rPr>
                <w:rStyle w:val="Hipervnculo"/>
                <w:noProof/>
              </w:rPr>
              <w:t>Resultado intermedio 3.2</w:t>
            </w:r>
            <w:r w:rsidR="00E93AA3">
              <w:rPr>
                <w:noProof/>
                <w:webHidden/>
              </w:rPr>
              <w:tab/>
            </w:r>
            <w:r w:rsidR="00E93AA3">
              <w:rPr>
                <w:noProof/>
                <w:webHidden/>
              </w:rPr>
              <w:fldChar w:fldCharType="begin"/>
            </w:r>
            <w:r w:rsidR="00E93AA3">
              <w:rPr>
                <w:noProof/>
                <w:webHidden/>
              </w:rPr>
              <w:instrText xml:space="preserve"> PAGEREF _Toc169856558 \h </w:instrText>
            </w:r>
            <w:r w:rsidR="00E93AA3">
              <w:rPr>
                <w:noProof/>
                <w:webHidden/>
              </w:rPr>
            </w:r>
            <w:r w:rsidR="00E93AA3">
              <w:rPr>
                <w:noProof/>
                <w:webHidden/>
              </w:rPr>
              <w:fldChar w:fldCharType="separate"/>
            </w:r>
            <w:r w:rsidR="00E93AA3">
              <w:rPr>
                <w:noProof/>
                <w:webHidden/>
              </w:rPr>
              <w:t>53</w:t>
            </w:r>
            <w:r w:rsidR="00E93AA3">
              <w:rPr>
                <w:noProof/>
                <w:webHidden/>
              </w:rPr>
              <w:fldChar w:fldCharType="end"/>
            </w:r>
          </w:hyperlink>
        </w:p>
        <w:p w14:paraId="6AA0D241" w14:textId="6B763B04" w:rsidR="00E93AA3" w:rsidRDefault="00000000">
          <w:pPr>
            <w:pStyle w:val="TDC2"/>
            <w:tabs>
              <w:tab w:val="right" w:leader="dot" w:pos="8828"/>
            </w:tabs>
            <w:rPr>
              <w:noProof/>
            </w:rPr>
          </w:pPr>
          <w:hyperlink w:anchor="_Toc169856559" w:history="1">
            <w:r w:rsidR="00E93AA3" w:rsidRPr="003375CC">
              <w:rPr>
                <w:rStyle w:val="Hipervnculo"/>
                <w:noProof/>
              </w:rPr>
              <w:t>Desarrollo del Producto Yamino, articulado a la Ruta Padre Abad”</w:t>
            </w:r>
            <w:r w:rsidR="00E93AA3">
              <w:rPr>
                <w:noProof/>
                <w:webHidden/>
              </w:rPr>
              <w:tab/>
            </w:r>
            <w:r w:rsidR="00E93AA3">
              <w:rPr>
                <w:noProof/>
                <w:webHidden/>
              </w:rPr>
              <w:fldChar w:fldCharType="begin"/>
            </w:r>
            <w:r w:rsidR="00E93AA3">
              <w:rPr>
                <w:noProof/>
                <w:webHidden/>
              </w:rPr>
              <w:instrText xml:space="preserve"> PAGEREF _Toc169856559 \h </w:instrText>
            </w:r>
            <w:r w:rsidR="00E93AA3">
              <w:rPr>
                <w:noProof/>
                <w:webHidden/>
              </w:rPr>
            </w:r>
            <w:r w:rsidR="00E93AA3">
              <w:rPr>
                <w:noProof/>
                <w:webHidden/>
              </w:rPr>
              <w:fldChar w:fldCharType="separate"/>
            </w:r>
            <w:r w:rsidR="00E93AA3">
              <w:rPr>
                <w:noProof/>
                <w:webHidden/>
              </w:rPr>
              <w:t>53</w:t>
            </w:r>
            <w:r w:rsidR="00E93AA3">
              <w:rPr>
                <w:noProof/>
                <w:webHidden/>
              </w:rPr>
              <w:fldChar w:fldCharType="end"/>
            </w:r>
          </w:hyperlink>
        </w:p>
        <w:p w14:paraId="36AEE593" w14:textId="500B1861" w:rsidR="00E93AA3" w:rsidRDefault="00000000">
          <w:pPr>
            <w:pStyle w:val="TDC3"/>
            <w:tabs>
              <w:tab w:val="right" w:leader="dot" w:pos="8828"/>
            </w:tabs>
            <w:rPr>
              <w:noProof/>
            </w:rPr>
          </w:pPr>
          <w:hyperlink w:anchor="_Toc169856560" w:history="1">
            <w:r w:rsidR="00E93AA3" w:rsidRPr="003375CC">
              <w:rPr>
                <w:rStyle w:val="Hipervnculo"/>
                <w:noProof/>
              </w:rPr>
              <w:t>Actividad 3.2.1. Implementación de experiencias turísticas en la CN</w:t>
            </w:r>
            <w:r w:rsidR="00E93AA3">
              <w:rPr>
                <w:noProof/>
                <w:webHidden/>
              </w:rPr>
              <w:tab/>
            </w:r>
            <w:r w:rsidR="00E93AA3">
              <w:rPr>
                <w:noProof/>
                <w:webHidden/>
              </w:rPr>
              <w:fldChar w:fldCharType="begin"/>
            </w:r>
            <w:r w:rsidR="00E93AA3">
              <w:rPr>
                <w:noProof/>
                <w:webHidden/>
              </w:rPr>
              <w:instrText xml:space="preserve"> PAGEREF _Toc169856560 \h </w:instrText>
            </w:r>
            <w:r w:rsidR="00E93AA3">
              <w:rPr>
                <w:noProof/>
                <w:webHidden/>
              </w:rPr>
            </w:r>
            <w:r w:rsidR="00E93AA3">
              <w:rPr>
                <w:noProof/>
                <w:webHidden/>
              </w:rPr>
              <w:fldChar w:fldCharType="separate"/>
            </w:r>
            <w:r w:rsidR="00E93AA3">
              <w:rPr>
                <w:noProof/>
                <w:webHidden/>
              </w:rPr>
              <w:t>53</w:t>
            </w:r>
            <w:r w:rsidR="00E93AA3">
              <w:rPr>
                <w:noProof/>
                <w:webHidden/>
              </w:rPr>
              <w:fldChar w:fldCharType="end"/>
            </w:r>
          </w:hyperlink>
        </w:p>
        <w:p w14:paraId="6EAA09B2" w14:textId="71ED95DD" w:rsidR="00E93AA3" w:rsidRDefault="00000000">
          <w:pPr>
            <w:pStyle w:val="TDC2"/>
            <w:tabs>
              <w:tab w:val="right" w:leader="dot" w:pos="8828"/>
            </w:tabs>
            <w:rPr>
              <w:noProof/>
            </w:rPr>
          </w:pPr>
          <w:hyperlink w:anchor="_Toc169856561" w:history="1">
            <w:r w:rsidR="00E93AA3" w:rsidRPr="003375CC">
              <w:rPr>
                <w:rStyle w:val="Hipervnculo"/>
                <w:noProof/>
              </w:rPr>
              <w:t>Resultado intermedio 3.3</w:t>
            </w:r>
            <w:r w:rsidR="00E93AA3">
              <w:rPr>
                <w:noProof/>
                <w:webHidden/>
              </w:rPr>
              <w:tab/>
            </w:r>
            <w:r w:rsidR="00E93AA3">
              <w:rPr>
                <w:noProof/>
                <w:webHidden/>
              </w:rPr>
              <w:fldChar w:fldCharType="begin"/>
            </w:r>
            <w:r w:rsidR="00E93AA3">
              <w:rPr>
                <w:noProof/>
                <w:webHidden/>
              </w:rPr>
              <w:instrText xml:space="preserve"> PAGEREF _Toc169856561 \h </w:instrText>
            </w:r>
            <w:r w:rsidR="00E93AA3">
              <w:rPr>
                <w:noProof/>
                <w:webHidden/>
              </w:rPr>
            </w:r>
            <w:r w:rsidR="00E93AA3">
              <w:rPr>
                <w:noProof/>
                <w:webHidden/>
              </w:rPr>
              <w:fldChar w:fldCharType="separate"/>
            </w:r>
            <w:r w:rsidR="00E93AA3">
              <w:rPr>
                <w:noProof/>
                <w:webHidden/>
              </w:rPr>
              <w:t>54</w:t>
            </w:r>
            <w:r w:rsidR="00E93AA3">
              <w:rPr>
                <w:noProof/>
                <w:webHidden/>
              </w:rPr>
              <w:fldChar w:fldCharType="end"/>
            </w:r>
          </w:hyperlink>
        </w:p>
        <w:p w14:paraId="0C42F4F1" w14:textId="09A65721" w:rsidR="00E93AA3" w:rsidRDefault="00000000">
          <w:pPr>
            <w:pStyle w:val="TDC2"/>
            <w:tabs>
              <w:tab w:val="right" w:leader="dot" w:pos="8828"/>
            </w:tabs>
            <w:rPr>
              <w:noProof/>
            </w:rPr>
          </w:pPr>
          <w:hyperlink w:anchor="_Toc169856562" w:history="1">
            <w:r w:rsidR="00E93AA3" w:rsidRPr="003375CC">
              <w:rPr>
                <w:rStyle w:val="Hipervnculo"/>
                <w:noProof/>
              </w:rPr>
              <w:t>Desarrollo de iniciativas y emprendimientos turísticos locales”</w:t>
            </w:r>
            <w:r w:rsidR="00E93AA3">
              <w:rPr>
                <w:noProof/>
                <w:webHidden/>
              </w:rPr>
              <w:tab/>
            </w:r>
            <w:r w:rsidR="00E93AA3">
              <w:rPr>
                <w:noProof/>
                <w:webHidden/>
              </w:rPr>
              <w:fldChar w:fldCharType="begin"/>
            </w:r>
            <w:r w:rsidR="00E93AA3">
              <w:rPr>
                <w:noProof/>
                <w:webHidden/>
              </w:rPr>
              <w:instrText xml:space="preserve"> PAGEREF _Toc169856562 \h </w:instrText>
            </w:r>
            <w:r w:rsidR="00E93AA3">
              <w:rPr>
                <w:noProof/>
                <w:webHidden/>
              </w:rPr>
            </w:r>
            <w:r w:rsidR="00E93AA3">
              <w:rPr>
                <w:noProof/>
                <w:webHidden/>
              </w:rPr>
              <w:fldChar w:fldCharType="separate"/>
            </w:r>
            <w:r w:rsidR="00E93AA3">
              <w:rPr>
                <w:noProof/>
                <w:webHidden/>
              </w:rPr>
              <w:t>54</w:t>
            </w:r>
            <w:r w:rsidR="00E93AA3">
              <w:rPr>
                <w:noProof/>
                <w:webHidden/>
              </w:rPr>
              <w:fldChar w:fldCharType="end"/>
            </w:r>
          </w:hyperlink>
        </w:p>
        <w:p w14:paraId="7FBB7E04" w14:textId="614C3186" w:rsidR="00E93AA3" w:rsidRDefault="00000000">
          <w:pPr>
            <w:pStyle w:val="TDC3"/>
            <w:tabs>
              <w:tab w:val="right" w:leader="dot" w:pos="8828"/>
            </w:tabs>
            <w:rPr>
              <w:noProof/>
            </w:rPr>
          </w:pPr>
          <w:hyperlink w:anchor="_Toc169856563" w:history="1">
            <w:r w:rsidR="00E93AA3" w:rsidRPr="003375CC">
              <w:rPr>
                <w:rStyle w:val="Hipervnculo"/>
                <w:noProof/>
              </w:rPr>
              <w:t>Actividad 3.3.1. Acondicionar los recursos turísticos en la ZA</w:t>
            </w:r>
            <w:r w:rsidR="00E93AA3">
              <w:rPr>
                <w:noProof/>
                <w:webHidden/>
              </w:rPr>
              <w:tab/>
            </w:r>
            <w:r w:rsidR="00E93AA3">
              <w:rPr>
                <w:noProof/>
                <w:webHidden/>
              </w:rPr>
              <w:fldChar w:fldCharType="begin"/>
            </w:r>
            <w:r w:rsidR="00E93AA3">
              <w:rPr>
                <w:noProof/>
                <w:webHidden/>
              </w:rPr>
              <w:instrText xml:space="preserve"> PAGEREF _Toc169856563 \h </w:instrText>
            </w:r>
            <w:r w:rsidR="00E93AA3">
              <w:rPr>
                <w:noProof/>
                <w:webHidden/>
              </w:rPr>
            </w:r>
            <w:r w:rsidR="00E93AA3">
              <w:rPr>
                <w:noProof/>
                <w:webHidden/>
              </w:rPr>
              <w:fldChar w:fldCharType="separate"/>
            </w:r>
            <w:r w:rsidR="00E93AA3">
              <w:rPr>
                <w:noProof/>
                <w:webHidden/>
              </w:rPr>
              <w:t>54</w:t>
            </w:r>
            <w:r w:rsidR="00E93AA3">
              <w:rPr>
                <w:noProof/>
                <w:webHidden/>
              </w:rPr>
              <w:fldChar w:fldCharType="end"/>
            </w:r>
          </w:hyperlink>
        </w:p>
        <w:p w14:paraId="56DE4FB2" w14:textId="4A39815C" w:rsidR="00E93AA3" w:rsidRDefault="00000000">
          <w:pPr>
            <w:pStyle w:val="TDC3"/>
            <w:tabs>
              <w:tab w:val="right" w:leader="dot" w:pos="8828"/>
            </w:tabs>
            <w:rPr>
              <w:noProof/>
            </w:rPr>
          </w:pPr>
          <w:hyperlink w:anchor="_Toc169856564" w:history="1">
            <w:r w:rsidR="00E93AA3" w:rsidRPr="003375CC">
              <w:rPr>
                <w:rStyle w:val="Hipervnculo"/>
                <w:noProof/>
              </w:rPr>
              <w:t>Actividad 3.3.2. Se cuenta con mecanismos de cooperación operando</w:t>
            </w:r>
            <w:r w:rsidR="00E93AA3">
              <w:rPr>
                <w:noProof/>
                <w:webHidden/>
              </w:rPr>
              <w:tab/>
            </w:r>
            <w:r w:rsidR="00E93AA3">
              <w:rPr>
                <w:noProof/>
                <w:webHidden/>
              </w:rPr>
              <w:fldChar w:fldCharType="begin"/>
            </w:r>
            <w:r w:rsidR="00E93AA3">
              <w:rPr>
                <w:noProof/>
                <w:webHidden/>
              </w:rPr>
              <w:instrText xml:space="preserve"> PAGEREF _Toc169856564 \h </w:instrText>
            </w:r>
            <w:r w:rsidR="00E93AA3">
              <w:rPr>
                <w:noProof/>
                <w:webHidden/>
              </w:rPr>
            </w:r>
            <w:r w:rsidR="00E93AA3">
              <w:rPr>
                <w:noProof/>
                <w:webHidden/>
              </w:rPr>
              <w:fldChar w:fldCharType="separate"/>
            </w:r>
            <w:r w:rsidR="00E93AA3">
              <w:rPr>
                <w:noProof/>
                <w:webHidden/>
              </w:rPr>
              <w:t>57</w:t>
            </w:r>
            <w:r w:rsidR="00E93AA3">
              <w:rPr>
                <w:noProof/>
                <w:webHidden/>
              </w:rPr>
              <w:fldChar w:fldCharType="end"/>
            </w:r>
          </w:hyperlink>
        </w:p>
        <w:p w14:paraId="29A43D67" w14:textId="0D45EBAC" w:rsidR="00E93AA3" w:rsidRDefault="00000000">
          <w:pPr>
            <w:pStyle w:val="TDC2"/>
            <w:tabs>
              <w:tab w:val="right" w:leader="dot" w:pos="8828"/>
            </w:tabs>
            <w:rPr>
              <w:noProof/>
            </w:rPr>
          </w:pPr>
          <w:hyperlink w:anchor="_Toc169856565" w:history="1">
            <w:r w:rsidR="00E93AA3" w:rsidRPr="003375CC">
              <w:rPr>
                <w:rStyle w:val="Hipervnculo"/>
                <w:noProof/>
              </w:rPr>
              <w:t>Resultado 4. Se fomenta la gestión y recuperación integral del territorio que contribuye a la mejora de la calidad de vida de la población indígena y local, bajo un enfoque de derechos humanos</w:t>
            </w:r>
            <w:r w:rsidR="00E93AA3">
              <w:rPr>
                <w:noProof/>
                <w:webHidden/>
              </w:rPr>
              <w:tab/>
            </w:r>
            <w:r w:rsidR="00E93AA3">
              <w:rPr>
                <w:noProof/>
                <w:webHidden/>
              </w:rPr>
              <w:fldChar w:fldCharType="begin"/>
            </w:r>
            <w:r w:rsidR="00E93AA3">
              <w:rPr>
                <w:noProof/>
                <w:webHidden/>
              </w:rPr>
              <w:instrText xml:space="preserve"> PAGEREF _Toc169856565 \h </w:instrText>
            </w:r>
            <w:r w:rsidR="00E93AA3">
              <w:rPr>
                <w:noProof/>
                <w:webHidden/>
              </w:rPr>
            </w:r>
            <w:r w:rsidR="00E93AA3">
              <w:rPr>
                <w:noProof/>
                <w:webHidden/>
              </w:rPr>
              <w:fldChar w:fldCharType="separate"/>
            </w:r>
            <w:r w:rsidR="00E93AA3">
              <w:rPr>
                <w:noProof/>
                <w:webHidden/>
              </w:rPr>
              <w:t>57</w:t>
            </w:r>
            <w:r w:rsidR="00E93AA3">
              <w:rPr>
                <w:noProof/>
                <w:webHidden/>
              </w:rPr>
              <w:fldChar w:fldCharType="end"/>
            </w:r>
          </w:hyperlink>
        </w:p>
        <w:p w14:paraId="1CD454D0" w14:textId="6E7566EA" w:rsidR="00E93AA3" w:rsidRDefault="00000000">
          <w:pPr>
            <w:pStyle w:val="TDC2"/>
            <w:tabs>
              <w:tab w:val="right" w:leader="dot" w:pos="8828"/>
            </w:tabs>
            <w:rPr>
              <w:noProof/>
            </w:rPr>
          </w:pPr>
          <w:hyperlink w:anchor="_Toc169856566" w:history="1">
            <w:r w:rsidR="00E93AA3" w:rsidRPr="003375CC">
              <w:rPr>
                <w:rStyle w:val="Hipervnculo"/>
                <w:noProof/>
              </w:rPr>
              <w:t>Resultado intermedio 4.1. Las poblaciones locales mejoran sus procesos de planificación</w:t>
            </w:r>
            <w:r w:rsidR="00E93AA3">
              <w:rPr>
                <w:noProof/>
                <w:webHidden/>
              </w:rPr>
              <w:tab/>
            </w:r>
            <w:r w:rsidR="00E93AA3">
              <w:rPr>
                <w:noProof/>
                <w:webHidden/>
              </w:rPr>
              <w:fldChar w:fldCharType="begin"/>
            </w:r>
            <w:r w:rsidR="00E93AA3">
              <w:rPr>
                <w:noProof/>
                <w:webHidden/>
              </w:rPr>
              <w:instrText xml:space="preserve"> PAGEREF _Toc169856566 \h </w:instrText>
            </w:r>
            <w:r w:rsidR="00E93AA3">
              <w:rPr>
                <w:noProof/>
                <w:webHidden/>
              </w:rPr>
            </w:r>
            <w:r w:rsidR="00E93AA3">
              <w:rPr>
                <w:noProof/>
                <w:webHidden/>
              </w:rPr>
              <w:fldChar w:fldCharType="separate"/>
            </w:r>
            <w:r w:rsidR="00E93AA3">
              <w:rPr>
                <w:noProof/>
                <w:webHidden/>
              </w:rPr>
              <w:t>57</w:t>
            </w:r>
            <w:r w:rsidR="00E93AA3">
              <w:rPr>
                <w:noProof/>
                <w:webHidden/>
              </w:rPr>
              <w:fldChar w:fldCharType="end"/>
            </w:r>
          </w:hyperlink>
        </w:p>
        <w:p w14:paraId="18C6727A" w14:textId="307D558A" w:rsidR="00E93AA3" w:rsidRDefault="00000000">
          <w:pPr>
            <w:pStyle w:val="TDC3"/>
            <w:tabs>
              <w:tab w:val="right" w:leader="dot" w:pos="8828"/>
            </w:tabs>
            <w:rPr>
              <w:noProof/>
            </w:rPr>
          </w:pPr>
          <w:hyperlink w:anchor="_Toc169856567" w:history="1">
            <w:r w:rsidR="00E93AA3" w:rsidRPr="003375CC">
              <w:rPr>
                <w:rStyle w:val="Hipervnculo"/>
                <w:noProof/>
              </w:rPr>
              <w:t>Actividad 4.1.1. Actualización de FOCAL para promover la participación de los PPII</w:t>
            </w:r>
            <w:r w:rsidR="00E93AA3">
              <w:rPr>
                <w:noProof/>
                <w:webHidden/>
              </w:rPr>
              <w:tab/>
            </w:r>
            <w:r w:rsidR="00E93AA3">
              <w:rPr>
                <w:noProof/>
                <w:webHidden/>
              </w:rPr>
              <w:fldChar w:fldCharType="begin"/>
            </w:r>
            <w:r w:rsidR="00E93AA3">
              <w:rPr>
                <w:noProof/>
                <w:webHidden/>
              </w:rPr>
              <w:instrText xml:space="preserve"> PAGEREF _Toc169856567 \h </w:instrText>
            </w:r>
            <w:r w:rsidR="00E93AA3">
              <w:rPr>
                <w:noProof/>
                <w:webHidden/>
              </w:rPr>
            </w:r>
            <w:r w:rsidR="00E93AA3">
              <w:rPr>
                <w:noProof/>
                <w:webHidden/>
              </w:rPr>
              <w:fldChar w:fldCharType="separate"/>
            </w:r>
            <w:r w:rsidR="00E93AA3">
              <w:rPr>
                <w:noProof/>
                <w:webHidden/>
              </w:rPr>
              <w:t>57</w:t>
            </w:r>
            <w:r w:rsidR="00E93AA3">
              <w:rPr>
                <w:noProof/>
                <w:webHidden/>
              </w:rPr>
              <w:fldChar w:fldCharType="end"/>
            </w:r>
          </w:hyperlink>
        </w:p>
        <w:p w14:paraId="10226DAB" w14:textId="368DF75D" w:rsidR="00E93AA3" w:rsidRDefault="00000000">
          <w:pPr>
            <w:pStyle w:val="TDC3"/>
            <w:tabs>
              <w:tab w:val="right" w:leader="dot" w:pos="8828"/>
            </w:tabs>
            <w:rPr>
              <w:noProof/>
            </w:rPr>
          </w:pPr>
          <w:hyperlink w:anchor="_Toc169856568" w:history="1">
            <w:r w:rsidR="00E93AA3" w:rsidRPr="003375CC">
              <w:rPr>
                <w:rStyle w:val="Hipervnculo"/>
                <w:noProof/>
              </w:rPr>
              <w:t>Actividad 4.1.2. Involucramiento activo de la población indígena y local en procesos de planificación territorial en la ZA a escala regional y local (MUF, Bosque local, CUSAF)</w:t>
            </w:r>
            <w:r w:rsidR="00E93AA3">
              <w:rPr>
                <w:noProof/>
                <w:webHidden/>
              </w:rPr>
              <w:tab/>
            </w:r>
            <w:r w:rsidR="00E93AA3">
              <w:rPr>
                <w:noProof/>
                <w:webHidden/>
              </w:rPr>
              <w:fldChar w:fldCharType="begin"/>
            </w:r>
            <w:r w:rsidR="00E93AA3">
              <w:rPr>
                <w:noProof/>
                <w:webHidden/>
              </w:rPr>
              <w:instrText xml:space="preserve"> PAGEREF _Toc169856568 \h </w:instrText>
            </w:r>
            <w:r w:rsidR="00E93AA3">
              <w:rPr>
                <w:noProof/>
                <w:webHidden/>
              </w:rPr>
            </w:r>
            <w:r w:rsidR="00E93AA3">
              <w:rPr>
                <w:noProof/>
                <w:webHidden/>
              </w:rPr>
              <w:fldChar w:fldCharType="separate"/>
            </w:r>
            <w:r w:rsidR="00E93AA3">
              <w:rPr>
                <w:noProof/>
                <w:webHidden/>
              </w:rPr>
              <w:t>58</w:t>
            </w:r>
            <w:r w:rsidR="00E93AA3">
              <w:rPr>
                <w:noProof/>
                <w:webHidden/>
              </w:rPr>
              <w:fldChar w:fldCharType="end"/>
            </w:r>
          </w:hyperlink>
        </w:p>
        <w:p w14:paraId="13D5E734" w14:textId="4EAF0D57" w:rsidR="00E93AA3" w:rsidRDefault="00000000">
          <w:pPr>
            <w:pStyle w:val="TDC3"/>
            <w:tabs>
              <w:tab w:val="right" w:leader="dot" w:pos="8828"/>
            </w:tabs>
            <w:rPr>
              <w:noProof/>
            </w:rPr>
          </w:pPr>
          <w:hyperlink w:anchor="_Toc169856569" w:history="1">
            <w:r w:rsidR="00E93AA3" w:rsidRPr="003375CC">
              <w:rPr>
                <w:rStyle w:val="Hipervnculo"/>
                <w:noProof/>
              </w:rPr>
              <w:t>Actividad 4.1.3. Identificación de prioridades establecidas en los PCV para la gestión territorial.</w:t>
            </w:r>
            <w:r w:rsidR="00E93AA3">
              <w:rPr>
                <w:noProof/>
                <w:webHidden/>
              </w:rPr>
              <w:tab/>
            </w:r>
            <w:r w:rsidR="00E93AA3">
              <w:rPr>
                <w:noProof/>
                <w:webHidden/>
              </w:rPr>
              <w:fldChar w:fldCharType="begin"/>
            </w:r>
            <w:r w:rsidR="00E93AA3">
              <w:rPr>
                <w:noProof/>
                <w:webHidden/>
              </w:rPr>
              <w:instrText xml:space="preserve"> PAGEREF _Toc169856569 \h </w:instrText>
            </w:r>
            <w:r w:rsidR="00E93AA3">
              <w:rPr>
                <w:noProof/>
                <w:webHidden/>
              </w:rPr>
            </w:r>
            <w:r w:rsidR="00E93AA3">
              <w:rPr>
                <w:noProof/>
                <w:webHidden/>
              </w:rPr>
              <w:fldChar w:fldCharType="separate"/>
            </w:r>
            <w:r w:rsidR="00E93AA3">
              <w:rPr>
                <w:noProof/>
                <w:webHidden/>
              </w:rPr>
              <w:t>58</w:t>
            </w:r>
            <w:r w:rsidR="00E93AA3">
              <w:rPr>
                <w:noProof/>
                <w:webHidden/>
              </w:rPr>
              <w:fldChar w:fldCharType="end"/>
            </w:r>
          </w:hyperlink>
        </w:p>
        <w:p w14:paraId="10138492" w14:textId="7124718F" w:rsidR="00E93AA3" w:rsidRDefault="00000000">
          <w:pPr>
            <w:pStyle w:val="TDC2"/>
            <w:tabs>
              <w:tab w:val="right" w:leader="dot" w:pos="8828"/>
            </w:tabs>
            <w:rPr>
              <w:noProof/>
            </w:rPr>
          </w:pPr>
          <w:hyperlink w:anchor="_Toc169856570" w:history="1">
            <w:r w:rsidR="00E93AA3" w:rsidRPr="003375CC">
              <w:rPr>
                <w:rStyle w:val="Hipervnculo"/>
                <w:noProof/>
              </w:rPr>
              <w:t>Resultado intermedio 4.2 Se promueve la articulación de las oportunidades del territorio identificadas en la ZA del PNCAZ con oportunidades de inversión</w:t>
            </w:r>
            <w:r w:rsidR="00E93AA3">
              <w:rPr>
                <w:noProof/>
                <w:webHidden/>
              </w:rPr>
              <w:tab/>
            </w:r>
            <w:r w:rsidR="00E93AA3">
              <w:rPr>
                <w:noProof/>
                <w:webHidden/>
              </w:rPr>
              <w:fldChar w:fldCharType="begin"/>
            </w:r>
            <w:r w:rsidR="00E93AA3">
              <w:rPr>
                <w:noProof/>
                <w:webHidden/>
              </w:rPr>
              <w:instrText xml:space="preserve"> PAGEREF _Toc169856570 \h </w:instrText>
            </w:r>
            <w:r w:rsidR="00E93AA3">
              <w:rPr>
                <w:noProof/>
                <w:webHidden/>
              </w:rPr>
            </w:r>
            <w:r w:rsidR="00E93AA3">
              <w:rPr>
                <w:noProof/>
                <w:webHidden/>
              </w:rPr>
              <w:fldChar w:fldCharType="separate"/>
            </w:r>
            <w:r w:rsidR="00E93AA3">
              <w:rPr>
                <w:noProof/>
                <w:webHidden/>
              </w:rPr>
              <w:t>65</w:t>
            </w:r>
            <w:r w:rsidR="00E93AA3">
              <w:rPr>
                <w:noProof/>
                <w:webHidden/>
              </w:rPr>
              <w:fldChar w:fldCharType="end"/>
            </w:r>
          </w:hyperlink>
        </w:p>
        <w:p w14:paraId="57D17DE0" w14:textId="5E2FB62D" w:rsidR="00E93AA3" w:rsidRDefault="00000000">
          <w:pPr>
            <w:pStyle w:val="TDC3"/>
            <w:tabs>
              <w:tab w:val="right" w:leader="dot" w:pos="8828"/>
            </w:tabs>
            <w:rPr>
              <w:noProof/>
            </w:rPr>
          </w:pPr>
          <w:hyperlink w:anchor="_Toc169856571" w:history="1">
            <w:r w:rsidR="00E93AA3" w:rsidRPr="003375CC">
              <w:rPr>
                <w:rStyle w:val="Hipervnculo"/>
                <w:noProof/>
              </w:rPr>
              <w:t>Actividad 4.2.1. Coordinación con los gobiernos locales y/o regionales para incorporar los PCV como oportunidades de inversión social en su jurisdicción</w:t>
            </w:r>
            <w:r w:rsidR="00E93AA3">
              <w:rPr>
                <w:noProof/>
                <w:webHidden/>
              </w:rPr>
              <w:tab/>
            </w:r>
            <w:r w:rsidR="00E93AA3">
              <w:rPr>
                <w:noProof/>
                <w:webHidden/>
              </w:rPr>
              <w:fldChar w:fldCharType="begin"/>
            </w:r>
            <w:r w:rsidR="00E93AA3">
              <w:rPr>
                <w:noProof/>
                <w:webHidden/>
              </w:rPr>
              <w:instrText xml:space="preserve"> PAGEREF _Toc169856571 \h </w:instrText>
            </w:r>
            <w:r w:rsidR="00E93AA3">
              <w:rPr>
                <w:noProof/>
                <w:webHidden/>
              </w:rPr>
            </w:r>
            <w:r w:rsidR="00E93AA3">
              <w:rPr>
                <w:noProof/>
                <w:webHidden/>
              </w:rPr>
              <w:fldChar w:fldCharType="separate"/>
            </w:r>
            <w:r w:rsidR="00E93AA3">
              <w:rPr>
                <w:noProof/>
                <w:webHidden/>
              </w:rPr>
              <w:t>65</w:t>
            </w:r>
            <w:r w:rsidR="00E93AA3">
              <w:rPr>
                <w:noProof/>
                <w:webHidden/>
              </w:rPr>
              <w:fldChar w:fldCharType="end"/>
            </w:r>
          </w:hyperlink>
        </w:p>
        <w:p w14:paraId="1AD6D3FE" w14:textId="7D0EF398" w:rsidR="00E93AA3" w:rsidRDefault="00000000">
          <w:pPr>
            <w:pStyle w:val="TDC3"/>
            <w:tabs>
              <w:tab w:val="right" w:leader="dot" w:pos="8828"/>
            </w:tabs>
            <w:rPr>
              <w:noProof/>
            </w:rPr>
          </w:pPr>
          <w:hyperlink w:anchor="_Toc169856572" w:history="1">
            <w:r w:rsidR="00E93AA3" w:rsidRPr="003375CC">
              <w:rPr>
                <w:rStyle w:val="Hipervnculo"/>
                <w:noProof/>
              </w:rPr>
              <w:t>Actividad 4.2.2. Coordinación con empresas y otras iniciativas públicas y privadas de inversión para incorporar los PCV como oportunidades de inversión privada de su jurisdicción</w:t>
            </w:r>
            <w:r w:rsidR="00E93AA3">
              <w:rPr>
                <w:noProof/>
                <w:webHidden/>
              </w:rPr>
              <w:tab/>
            </w:r>
            <w:r w:rsidR="00E93AA3">
              <w:rPr>
                <w:noProof/>
                <w:webHidden/>
              </w:rPr>
              <w:fldChar w:fldCharType="begin"/>
            </w:r>
            <w:r w:rsidR="00E93AA3">
              <w:rPr>
                <w:noProof/>
                <w:webHidden/>
              </w:rPr>
              <w:instrText xml:space="preserve"> PAGEREF _Toc169856572 \h </w:instrText>
            </w:r>
            <w:r w:rsidR="00E93AA3">
              <w:rPr>
                <w:noProof/>
                <w:webHidden/>
              </w:rPr>
            </w:r>
            <w:r w:rsidR="00E93AA3">
              <w:rPr>
                <w:noProof/>
                <w:webHidden/>
              </w:rPr>
              <w:fldChar w:fldCharType="separate"/>
            </w:r>
            <w:r w:rsidR="00E93AA3">
              <w:rPr>
                <w:noProof/>
                <w:webHidden/>
              </w:rPr>
              <w:t>66</w:t>
            </w:r>
            <w:r w:rsidR="00E93AA3">
              <w:rPr>
                <w:noProof/>
                <w:webHidden/>
              </w:rPr>
              <w:fldChar w:fldCharType="end"/>
            </w:r>
          </w:hyperlink>
        </w:p>
        <w:p w14:paraId="3E8F740A" w14:textId="28330D83" w:rsidR="00E93AA3" w:rsidRDefault="00000000">
          <w:pPr>
            <w:pStyle w:val="TDC3"/>
            <w:tabs>
              <w:tab w:val="right" w:leader="dot" w:pos="8828"/>
            </w:tabs>
            <w:rPr>
              <w:noProof/>
            </w:rPr>
          </w:pPr>
          <w:hyperlink w:anchor="_Toc169856573" w:history="1">
            <w:r w:rsidR="00E93AA3" w:rsidRPr="003375CC">
              <w:rPr>
                <w:rStyle w:val="Hipervnculo"/>
                <w:noProof/>
              </w:rPr>
              <w:t>Actividad 4.2.3. Implementación de PCV (aspecto cultural, político, social y natural) y Desarrollo de acciones cívicas</w:t>
            </w:r>
            <w:r w:rsidR="00E93AA3">
              <w:rPr>
                <w:noProof/>
                <w:webHidden/>
              </w:rPr>
              <w:tab/>
            </w:r>
            <w:r w:rsidR="00E93AA3">
              <w:rPr>
                <w:noProof/>
                <w:webHidden/>
              </w:rPr>
              <w:fldChar w:fldCharType="begin"/>
            </w:r>
            <w:r w:rsidR="00E93AA3">
              <w:rPr>
                <w:noProof/>
                <w:webHidden/>
              </w:rPr>
              <w:instrText xml:space="preserve"> PAGEREF _Toc169856573 \h </w:instrText>
            </w:r>
            <w:r w:rsidR="00E93AA3">
              <w:rPr>
                <w:noProof/>
                <w:webHidden/>
              </w:rPr>
            </w:r>
            <w:r w:rsidR="00E93AA3">
              <w:rPr>
                <w:noProof/>
                <w:webHidden/>
              </w:rPr>
              <w:fldChar w:fldCharType="separate"/>
            </w:r>
            <w:r w:rsidR="00E93AA3">
              <w:rPr>
                <w:noProof/>
                <w:webHidden/>
              </w:rPr>
              <w:t>66</w:t>
            </w:r>
            <w:r w:rsidR="00E93AA3">
              <w:rPr>
                <w:noProof/>
                <w:webHidden/>
              </w:rPr>
              <w:fldChar w:fldCharType="end"/>
            </w:r>
          </w:hyperlink>
        </w:p>
        <w:p w14:paraId="20638963" w14:textId="34D522C6" w:rsidR="00E93AA3" w:rsidRDefault="00000000">
          <w:pPr>
            <w:pStyle w:val="TDC3"/>
            <w:tabs>
              <w:tab w:val="right" w:leader="dot" w:pos="8828"/>
            </w:tabs>
            <w:rPr>
              <w:noProof/>
            </w:rPr>
          </w:pPr>
          <w:hyperlink w:anchor="_Toc169856574" w:history="1">
            <w:r w:rsidR="00E93AA3" w:rsidRPr="003375CC">
              <w:rPr>
                <w:rStyle w:val="Hipervnculo"/>
                <w:noProof/>
              </w:rPr>
              <w:t>Actividad 4.2.4. Fortalecimiento de capacidades para un mejor acceso a los servicios de la administración pública por parte de dirigentes, líderes de comunidades nativas y centros poblados</w:t>
            </w:r>
            <w:r w:rsidR="00E93AA3">
              <w:rPr>
                <w:noProof/>
                <w:webHidden/>
              </w:rPr>
              <w:tab/>
            </w:r>
            <w:r w:rsidR="00E93AA3">
              <w:rPr>
                <w:noProof/>
                <w:webHidden/>
              </w:rPr>
              <w:fldChar w:fldCharType="begin"/>
            </w:r>
            <w:r w:rsidR="00E93AA3">
              <w:rPr>
                <w:noProof/>
                <w:webHidden/>
              </w:rPr>
              <w:instrText xml:space="preserve"> PAGEREF _Toc169856574 \h </w:instrText>
            </w:r>
            <w:r w:rsidR="00E93AA3">
              <w:rPr>
                <w:noProof/>
                <w:webHidden/>
              </w:rPr>
            </w:r>
            <w:r w:rsidR="00E93AA3">
              <w:rPr>
                <w:noProof/>
                <w:webHidden/>
              </w:rPr>
              <w:fldChar w:fldCharType="separate"/>
            </w:r>
            <w:r w:rsidR="00E93AA3">
              <w:rPr>
                <w:noProof/>
                <w:webHidden/>
              </w:rPr>
              <w:t>70</w:t>
            </w:r>
            <w:r w:rsidR="00E93AA3">
              <w:rPr>
                <w:noProof/>
                <w:webHidden/>
              </w:rPr>
              <w:fldChar w:fldCharType="end"/>
            </w:r>
          </w:hyperlink>
        </w:p>
        <w:p w14:paraId="259A6811" w14:textId="5ACB9E39" w:rsidR="00E93AA3" w:rsidRDefault="00000000">
          <w:pPr>
            <w:pStyle w:val="TDC2"/>
            <w:tabs>
              <w:tab w:val="right" w:leader="dot" w:pos="8828"/>
            </w:tabs>
            <w:rPr>
              <w:noProof/>
            </w:rPr>
          </w:pPr>
          <w:hyperlink w:anchor="_Toc169856575" w:history="1">
            <w:r w:rsidR="00E93AA3" w:rsidRPr="003375CC">
              <w:rPr>
                <w:rStyle w:val="Hipervnculo"/>
                <w:noProof/>
              </w:rPr>
              <w:t>Resultado 5.</w:t>
            </w:r>
            <w:r w:rsidR="00E93AA3">
              <w:rPr>
                <w:noProof/>
                <w:webHidden/>
              </w:rPr>
              <w:tab/>
            </w:r>
            <w:r w:rsidR="00E93AA3">
              <w:rPr>
                <w:noProof/>
                <w:webHidden/>
              </w:rPr>
              <w:fldChar w:fldCharType="begin"/>
            </w:r>
            <w:r w:rsidR="00E93AA3">
              <w:rPr>
                <w:noProof/>
                <w:webHidden/>
              </w:rPr>
              <w:instrText xml:space="preserve"> PAGEREF _Toc169856575 \h </w:instrText>
            </w:r>
            <w:r w:rsidR="00E93AA3">
              <w:rPr>
                <w:noProof/>
                <w:webHidden/>
              </w:rPr>
            </w:r>
            <w:r w:rsidR="00E93AA3">
              <w:rPr>
                <w:noProof/>
                <w:webHidden/>
              </w:rPr>
              <w:fldChar w:fldCharType="separate"/>
            </w:r>
            <w:r w:rsidR="00E93AA3">
              <w:rPr>
                <w:noProof/>
                <w:webHidden/>
              </w:rPr>
              <w:t>71</w:t>
            </w:r>
            <w:r w:rsidR="00E93AA3">
              <w:rPr>
                <w:noProof/>
                <w:webHidden/>
              </w:rPr>
              <w:fldChar w:fldCharType="end"/>
            </w:r>
          </w:hyperlink>
        </w:p>
        <w:p w14:paraId="2F972A7F" w14:textId="7CFEB686" w:rsidR="00E93AA3" w:rsidRDefault="00000000">
          <w:pPr>
            <w:pStyle w:val="TDC2"/>
            <w:tabs>
              <w:tab w:val="right" w:leader="dot" w:pos="8828"/>
            </w:tabs>
            <w:rPr>
              <w:noProof/>
            </w:rPr>
          </w:pPr>
          <w:hyperlink w:anchor="_Toc169856576" w:history="1">
            <w:r w:rsidR="00E93AA3" w:rsidRPr="003375CC">
              <w:rPr>
                <w:rStyle w:val="Hipervnculo"/>
                <w:noProof/>
              </w:rPr>
              <w:t>Se contribuye a la mejora de la calidad de vida de las poblaciones vecinas a través del desarrollo de actividades económicas sostenibles en la ZA compatibles con la conservación del PNCAZ y la restauración de la ZA</w:t>
            </w:r>
            <w:r w:rsidR="00E93AA3">
              <w:rPr>
                <w:noProof/>
                <w:webHidden/>
              </w:rPr>
              <w:tab/>
            </w:r>
            <w:r w:rsidR="00E93AA3">
              <w:rPr>
                <w:noProof/>
                <w:webHidden/>
              </w:rPr>
              <w:fldChar w:fldCharType="begin"/>
            </w:r>
            <w:r w:rsidR="00E93AA3">
              <w:rPr>
                <w:noProof/>
                <w:webHidden/>
              </w:rPr>
              <w:instrText xml:space="preserve"> PAGEREF _Toc169856576 \h </w:instrText>
            </w:r>
            <w:r w:rsidR="00E93AA3">
              <w:rPr>
                <w:noProof/>
                <w:webHidden/>
              </w:rPr>
            </w:r>
            <w:r w:rsidR="00E93AA3">
              <w:rPr>
                <w:noProof/>
                <w:webHidden/>
              </w:rPr>
              <w:fldChar w:fldCharType="separate"/>
            </w:r>
            <w:r w:rsidR="00E93AA3">
              <w:rPr>
                <w:noProof/>
                <w:webHidden/>
              </w:rPr>
              <w:t>71</w:t>
            </w:r>
            <w:r w:rsidR="00E93AA3">
              <w:rPr>
                <w:noProof/>
                <w:webHidden/>
              </w:rPr>
              <w:fldChar w:fldCharType="end"/>
            </w:r>
          </w:hyperlink>
        </w:p>
        <w:p w14:paraId="55460734" w14:textId="6940819B" w:rsidR="00E93AA3" w:rsidRDefault="00000000">
          <w:pPr>
            <w:pStyle w:val="TDC2"/>
            <w:tabs>
              <w:tab w:val="right" w:leader="dot" w:pos="8828"/>
            </w:tabs>
            <w:rPr>
              <w:noProof/>
            </w:rPr>
          </w:pPr>
          <w:hyperlink w:anchor="_Toc169856577" w:history="1">
            <w:r w:rsidR="00E93AA3" w:rsidRPr="003375CC">
              <w:rPr>
                <w:rStyle w:val="Hipervnculo"/>
                <w:noProof/>
              </w:rPr>
              <w:t>Resultados intermedio 5.1</w:t>
            </w:r>
            <w:r w:rsidR="00E93AA3">
              <w:rPr>
                <w:noProof/>
                <w:webHidden/>
              </w:rPr>
              <w:tab/>
            </w:r>
            <w:r w:rsidR="00E93AA3">
              <w:rPr>
                <w:noProof/>
                <w:webHidden/>
              </w:rPr>
              <w:fldChar w:fldCharType="begin"/>
            </w:r>
            <w:r w:rsidR="00E93AA3">
              <w:rPr>
                <w:noProof/>
                <w:webHidden/>
              </w:rPr>
              <w:instrText xml:space="preserve"> PAGEREF _Toc169856577 \h </w:instrText>
            </w:r>
            <w:r w:rsidR="00E93AA3">
              <w:rPr>
                <w:noProof/>
                <w:webHidden/>
              </w:rPr>
            </w:r>
            <w:r w:rsidR="00E93AA3">
              <w:rPr>
                <w:noProof/>
                <w:webHidden/>
              </w:rPr>
              <w:fldChar w:fldCharType="separate"/>
            </w:r>
            <w:r w:rsidR="00E93AA3">
              <w:rPr>
                <w:noProof/>
                <w:webHidden/>
              </w:rPr>
              <w:t>71</w:t>
            </w:r>
            <w:r w:rsidR="00E93AA3">
              <w:rPr>
                <w:noProof/>
                <w:webHidden/>
              </w:rPr>
              <w:fldChar w:fldCharType="end"/>
            </w:r>
          </w:hyperlink>
        </w:p>
        <w:p w14:paraId="7A8F3126" w14:textId="4D812273" w:rsidR="00E93AA3" w:rsidRDefault="00000000">
          <w:pPr>
            <w:pStyle w:val="TDC2"/>
            <w:tabs>
              <w:tab w:val="right" w:leader="dot" w:pos="8828"/>
            </w:tabs>
            <w:rPr>
              <w:noProof/>
            </w:rPr>
          </w:pPr>
          <w:hyperlink w:anchor="_Toc169856578" w:history="1">
            <w:r w:rsidR="00E93AA3" w:rsidRPr="003375CC">
              <w:rPr>
                <w:rStyle w:val="Hipervnculo"/>
                <w:noProof/>
              </w:rPr>
              <w:t>Se generan acuerdos de conservación con poblaciones indígenas y locales; incluyendo autoridades para la gestión integral del territorio (PNCAZ – ZA)</w:t>
            </w:r>
            <w:r w:rsidR="00E93AA3">
              <w:rPr>
                <w:noProof/>
                <w:webHidden/>
              </w:rPr>
              <w:tab/>
            </w:r>
            <w:r w:rsidR="00E93AA3">
              <w:rPr>
                <w:noProof/>
                <w:webHidden/>
              </w:rPr>
              <w:fldChar w:fldCharType="begin"/>
            </w:r>
            <w:r w:rsidR="00E93AA3">
              <w:rPr>
                <w:noProof/>
                <w:webHidden/>
              </w:rPr>
              <w:instrText xml:space="preserve"> PAGEREF _Toc169856578 \h </w:instrText>
            </w:r>
            <w:r w:rsidR="00E93AA3">
              <w:rPr>
                <w:noProof/>
                <w:webHidden/>
              </w:rPr>
            </w:r>
            <w:r w:rsidR="00E93AA3">
              <w:rPr>
                <w:noProof/>
                <w:webHidden/>
              </w:rPr>
              <w:fldChar w:fldCharType="separate"/>
            </w:r>
            <w:r w:rsidR="00E93AA3">
              <w:rPr>
                <w:noProof/>
                <w:webHidden/>
              </w:rPr>
              <w:t>71</w:t>
            </w:r>
            <w:r w:rsidR="00E93AA3">
              <w:rPr>
                <w:noProof/>
                <w:webHidden/>
              </w:rPr>
              <w:fldChar w:fldCharType="end"/>
            </w:r>
          </w:hyperlink>
        </w:p>
        <w:p w14:paraId="625D8825" w14:textId="5200C48D" w:rsidR="00E93AA3" w:rsidRDefault="00000000">
          <w:pPr>
            <w:pStyle w:val="TDC3"/>
            <w:tabs>
              <w:tab w:val="right" w:leader="dot" w:pos="8828"/>
            </w:tabs>
            <w:rPr>
              <w:noProof/>
            </w:rPr>
          </w:pPr>
          <w:hyperlink w:anchor="_Toc169856579" w:history="1">
            <w:r w:rsidR="00E93AA3" w:rsidRPr="003375CC">
              <w:rPr>
                <w:rStyle w:val="Hipervnculo"/>
                <w:noProof/>
              </w:rPr>
              <w:t>Actividad 5.1.1. Promoción y suscripción de acuerdos de conservación (organizaciones) y acuerdos azules (comunales)</w:t>
            </w:r>
            <w:r w:rsidR="00E93AA3">
              <w:rPr>
                <w:noProof/>
                <w:webHidden/>
              </w:rPr>
              <w:tab/>
            </w:r>
            <w:r w:rsidR="00E93AA3">
              <w:rPr>
                <w:noProof/>
                <w:webHidden/>
              </w:rPr>
              <w:fldChar w:fldCharType="begin"/>
            </w:r>
            <w:r w:rsidR="00E93AA3">
              <w:rPr>
                <w:noProof/>
                <w:webHidden/>
              </w:rPr>
              <w:instrText xml:space="preserve"> PAGEREF _Toc169856579 \h </w:instrText>
            </w:r>
            <w:r w:rsidR="00E93AA3">
              <w:rPr>
                <w:noProof/>
                <w:webHidden/>
              </w:rPr>
            </w:r>
            <w:r w:rsidR="00E93AA3">
              <w:rPr>
                <w:noProof/>
                <w:webHidden/>
              </w:rPr>
              <w:fldChar w:fldCharType="separate"/>
            </w:r>
            <w:r w:rsidR="00E93AA3">
              <w:rPr>
                <w:noProof/>
                <w:webHidden/>
              </w:rPr>
              <w:t>71</w:t>
            </w:r>
            <w:r w:rsidR="00E93AA3">
              <w:rPr>
                <w:noProof/>
                <w:webHidden/>
              </w:rPr>
              <w:fldChar w:fldCharType="end"/>
            </w:r>
          </w:hyperlink>
        </w:p>
        <w:p w14:paraId="393CF1B2" w14:textId="0E49BDD8" w:rsidR="00E93AA3" w:rsidRDefault="00000000">
          <w:pPr>
            <w:pStyle w:val="TDC2"/>
            <w:tabs>
              <w:tab w:val="right" w:leader="dot" w:pos="8828"/>
            </w:tabs>
            <w:rPr>
              <w:noProof/>
            </w:rPr>
          </w:pPr>
          <w:hyperlink w:anchor="_Toc169856580" w:history="1">
            <w:r w:rsidR="00E93AA3" w:rsidRPr="003375CC">
              <w:rPr>
                <w:rStyle w:val="Hipervnculo"/>
                <w:noProof/>
              </w:rPr>
              <w:t>Resultados intermedio 5.2 En la ZA del PNCAZ se desarrollan actividades económicas sostenibles</w:t>
            </w:r>
            <w:r w:rsidR="00E93AA3">
              <w:rPr>
                <w:noProof/>
                <w:webHidden/>
              </w:rPr>
              <w:tab/>
            </w:r>
            <w:r w:rsidR="00E93AA3">
              <w:rPr>
                <w:noProof/>
                <w:webHidden/>
              </w:rPr>
              <w:fldChar w:fldCharType="begin"/>
            </w:r>
            <w:r w:rsidR="00E93AA3">
              <w:rPr>
                <w:noProof/>
                <w:webHidden/>
              </w:rPr>
              <w:instrText xml:space="preserve"> PAGEREF _Toc169856580 \h </w:instrText>
            </w:r>
            <w:r w:rsidR="00E93AA3">
              <w:rPr>
                <w:noProof/>
                <w:webHidden/>
              </w:rPr>
            </w:r>
            <w:r w:rsidR="00E93AA3">
              <w:rPr>
                <w:noProof/>
                <w:webHidden/>
              </w:rPr>
              <w:fldChar w:fldCharType="separate"/>
            </w:r>
            <w:r w:rsidR="00E93AA3">
              <w:rPr>
                <w:noProof/>
                <w:webHidden/>
              </w:rPr>
              <w:t>72</w:t>
            </w:r>
            <w:r w:rsidR="00E93AA3">
              <w:rPr>
                <w:noProof/>
                <w:webHidden/>
              </w:rPr>
              <w:fldChar w:fldCharType="end"/>
            </w:r>
          </w:hyperlink>
        </w:p>
        <w:p w14:paraId="721115F9" w14:textId="067AC94D" w:rsidR="00E93AA3" w:rsidRDefault="00000000">
          <w:pPr>
            <w:pStyle w:val="TDC3"/>
            <w:tabs>
              <w:tab w:val="right" w:leader="dot" w:pos="8828"/>
            </w:tabs>
            <w:rPr>
              <w:noProof/>
            </w:rPr>
          </w:pPr>
          <w:hyperlink w:anchor="_Toc169856581" w:history="1">
            <w:r w:rsidR="00E93AA3" w:rsidRPr="003375CC">
              <w:rPr>
                <w:rStyle w:val="Hipervnculo"/>
                <w:noProof/>
              </w:rPr>
              <w:t>Actividad 5.2.1. Elaboración de la Estrategia de Actividades Económicas Sostenibles</w:t>
            </w:r>
            <w:r w:rsidR="00E93AA3">
              <w:rPr>
                <w:noProof/>
                <w:webHidden/>
              </w:rPr>
              <w:tab/>
            </w:r>
            <w:r w:rsidR="00E93AA3">
              <w:rPr>
                <w:noProof/>
                <w:webHidden/>
              </w:rPr>
              <w:fldChar w:fldCharType="begin"/>
            </w:r>
            <w:r w:rsidR="00E93AA3">
              <w:rPr>
                <w:noProof/>
                <w:webHidden/>
              </w:rPr>
              <w:instrText xml:space="preserve"> PAGEREF _Toc169856581 \h </w:instrText>
            </w:r>
            <w:r w:rsidR="00E93AA3">
              <w:rPr>
                <w:noProof/>
                <w:webHidden/>
              </w:rPr>
            </w:r>
            <w:r w:rsidR="00E93AA3">
              <w:rPr>
                <w:noProof/>
                <w:webHidden/>
              </w:rPr>
              <w:fldChar w:fldCharType="separate"/>
            </w:r>
            <w:r w:rsidR="00E93AA3">
              <w:rPr>
                <w:noProof/>
                <w:webHidden/>
              </w:rPr>
              <w:t>72</w:t>
            </w:r>
            <w:r w:rsidR="00E93AA3">
              <w:rPr>
                <w:noProof/>
                <w:webHidden/>
              </w:rPr>
              <w:fldChar w:fldCharType="end"/>
            </w:r>
          </w:hyperlink>
        </w:p>
        <w:p w14:paraId="1484E945" w14:textId="70FBE726" w:rsidR="00E93AA3" w:rsidRDefault="00000000">
          <w:pPr>
            <w:pStyle w:val="TDC3"/>
            <w:tabs>
              <w:tab w:val="right" w:leader="dot" w:pos="8828"/>
            </w:tabs>
            <w:rPr>
              <w:noProof/>
            </w:rPr>
          </w:pPr>
          <w:hyperlink w:anchor="_Toc169856582" w:history="1">
            <w:r w:rsidR="00E93AA3" w:rsidRPr="003375CC">
              <w:rPr>
                <w:rStyle w:val="Hipervnculo"/>
                <w:noProof/>
              </w:rPr>
              <w:t>Actividad 5.2.2. Implementación de actividades sostenibles derivadas de la planificación estratégica – PCV. (FOTP y fondo semilla)</w:t>
            </w:r>
            <w:r w:rsidR="00E93AA3">
              <w:rPr>
                <w:noProof/>
                <w:webHidden/>
              </w:rPr>
              <w:tab/>
            </w:r>
            <w:r w:rsidR="00E93AA3">
              <w:rPr>
                <w:noProof/>
                <w:webHidden/>
              </w:rPr>
              <w:fldChar w:fldCharType="begin"/>
            </w:r>
            <w:r w:rsidR="00E93AA3">
              <w:rPr>
                <w:noProof/>
                <w:webHidden/>
              </w:rPr>
              <w:instrText xml:space="preserve"> PAGEREF _Toc169856582 \h </w:instrText>
            </w:r>
            <w:r w:rsidR="00E93AA3">
              <w:rPr>
                <w:noProof/>
                <w:webHidden/>
              </w:rPr>
            </w:r>
            <w:r w:rsidR="00E93AA3">
              <w:rPr>
                <w:noProof/>
                <w:webHidden/>
              </w:rPr>
              <w:fldChar w:fldCharType="separate"/>
            </w:r>
            <w:r w:rsidR="00E93AA3">
              <w:rPr>
                <w:noProof/>
                <w:webHidden/>
              </w:rPr>
              <w:t>72</w:t>
            </w:r>
            <w:r w:rsidR="00E93AA3">
              <w:rPr>
                <w:noProof/>
                <w:webHidden/>
              </w:rPr>
              <w:fldChar w:fldCharType="end"/>
            </w:r>
          </w:hyperlink>
        </w:p>
        <w:p w14:paraId="49F5C0A0" w14:textId="7DCF732E" w:rsidR="00E93AA3" w:rsidRDefault="00000000">
          <w:pPr>
            <w:pStyle w:val="TDC3"/>
            <w:tabs>
              <w:tab w:val="right" w:leader="dot" w:pos="8828"/>
            </w:tabs>
            <w:rPr>
              <w:noProof/>
            </w:rPr>
          </w:pPr>
          <w:hyperlink w:anchor="_Toc169856583" w:history="1">
            <w:r w:rsidR="00E93AA3" w:rsidRPr="003375CC">
              <w:rPr>
                <w:rStyle w:val="Hipervnculo"/>
                <w:noProof/>
              </w:rPr>
              <w:t>Actividad 5.2.3. Alianzas con socios estratégicos para el desarrollo de actividades productivas identificadas (a través FOTP, y concursable).</w:t>
            </w:r>
            <w:r w:rsidR="00E93AA3">
              <w:rPr>
                <w:noProof/>
                <w:webHidden/>
              </w:rPr>
              <w:tab/>
            </w:r>
            <w:r w:rsidR="00E93AA3">
              <w:rPr>
                <w:noProof/>
                <w:webHidden/>
              </w:rPr>
              <w:fldChar w:fldCharType="begin"/>
            </w:r>
            <w:r w:rsidR="00E93AA3">
              <w:rPr>
                <w:noProof/>
                <w:webHidden/>
              </w:rPr>
              <w:instrText xml:space="preserve"> PAGEREF _Toc169856583 \h </w:instrText>
            </w:r>
            <w:r w:rsidR="00E93AA3">
              <w:rPr>
                <w:noProof/>
                <w:webHidden/>
              </w:rPr>
            </w:r>
            <w:r w:rsidR="00E93AA3">
              <w:rPr>
                <w:noProof/>
                <w:webHidden/>
              </w:rPr>
              <w:fldChar w:fldCharType="separate"/>
            </w:r>
            <w:r w:rsidR="00E93AA3">
              <w:rPr>
                <w:noProof/>
                <w:webHidden/>
              </w:rPr>
              <w:t>76</w:t>
            </w:r>
            <w:r w:rsidR="00E93AA3">
              <w:rPr>
                <w:noProof/>
                <w:webHidden/>
              </w:rPr>
              <w:fldChar w:fldCharType="end"/>
            </w:r>
          </w:hyperlink>
        </w:p>
        <w:p w14:paraId="73EB9BAE" w14:textId="55C939CF" w:rsidR="00E93AA3" w:rsidRDefault="00000000">
          <w:pPr>
            <w:pStyle w:val="TDC3"/>
            <w:tabs>
              <w:tab w:val="right" w:leader="dot" w:pos="8828"/>
            </w:tabs>
            <w:rPr>
              <w:noProof/>
            </w:rPr>
          </w:pPr>
          <w:hyperlink w:anchor="_Toc169856584" w:history="1">
            <w:r w:rsidR="00E93AA3" w:rsidRPr="003375CC">
              <w:rPr>
                <w:rStyle w:val="Hipervnculo"/>
                <w:noProof/>
              </w:rPr>
              <w:t>5.2.4. Implementación del Fondo de Inversión Social</w:t>
            </w:r>
            <w:r w:rsidR="00E93AA3">
              <w:rPr>
                <w:noProof/>
                <w:webHidden/>
              </w:rPr>
              <w:tab/>
            </w:r>
            <w:r w:rsidR="00E93AA3">
              <w:rPr>
                <w:noProof/>
                <w:webHidden/>
              </w:rPr>
              <w:fldChar w:fldCharType="begin"/>
            </w:r>
            <w:r w:rsidR="00E93AA3">
              <w:rPr>
                <w:noProof/>
                <w:webHidden/>
              </w:rPr>
              <w:instrText xml:space="preserve"> PAGEREF _Toc169856584 \h </w:instrText>
            </w:r>
            <w:r w:rsidR="00E93AA3">
              <w:rPr>
                <w:noProof/>
                <w:webHidden/>
              </w:rPr>
            </w:r>
            <w:r w:rsidR="00E93AA3">
              <w:rPr>
                <w:noProof/>
                <w:webHidden/>
              </w:rPr>
              <w:fldChar w:fldCharType="separate"/>
            </w:r>
            <w:r w:rsidR="00E93AA3">
              <w:rPr>
                <w:noProof/>
                <w:webHidden/>
              </w:rPr>
              <w:t>77</w:t>
            </w:r>
            <w:r w:rsidR="00E93AA3">
              <w:rPr>
                <w:noProof/>
                <w:webHidden/>
              </w:rPr>
              <w:fldChar w:fldCharType="end"/>
            </w:r>
          </w:hyperlink>
        </w:p>
        <w:p w14:paraId="30C04F15" w14:textId="0DF52F69" w:rsidR="00E93AA3" w:rsidRDefault="00000000">
          <w:pPr>
            <w:pStyle w:val="TDC3"/>
            <w:tabs>
              <w:tab w:val="right" w:leader="dot" w:pos="8828"/>
            </w:tabs>
            <w:rPr>
              <w:noProof/>
            </w:rPr>
          </w:pPr>
          <w:hyperlink w:anchor="_Toc169856585" w:history="1">
            <w:r w:rsidR="00E93AA3" w:rsidRPr="003375CC">
              <w:rPr>
                <w:rStyle w:val="Hipervnculo"/>
                <w:noProof/>
              </w:rPr>
              <w:t>5.2.5. Desarrollo y aplicación de la marca Aliados por la Conservación</w:t>
            </w:r>
            <w:r w:rsidR="00E93AA3">
              <w:rPr>
                <w:noProof/>
                <w:webHidden/>
              </w:rPr>
              <w:tab/>
            </w:r>
            <w:r w:rsidR="00E93AA3">
              <w:rPr>
                <w:noProof/>
                <w:webHidden/>
              </w:rPr>
              <w:fldChar w:fldCharType="begin"/>
            </w:r>
            <w:r w:rsidR="00E93AA3">
              <w:rPr>
                <w:noProof/>
                <w:webHidden/>
              </w:rPr>
              <w:instrText xml:space="preserve"> PAGEREF _Toc169856585 \h </w:instrText>
            </w:r>
            <w:r w:rsidR="00E93AA3">
              <w:rPr>
                <w:noProof/>
                <w:webHidden/>
              </w:rPr>
            </w:r>
            <w:r w:rsidR="00E93AA3">
              <w:rPr>
                <w:noProof/>
                <w:webHidden/>
              </w:rPr>
              <w:fldChar w:fldCharType="separate"/>
            </w:r>
            <w:r w:rsidR="00E93AA3">
              <w:rPr>
                <w:noProof/>
                <w:webHidden/>
              </w:rPr>
              <w:t>78</w:t>
            </w:r>
            <w:r w:rsidR="00E93AA3">
              <w:rPr>
                <w:noProof/>
                <w:webHidden/>
              </w:rPr>
              <w:fldChar w:fldCharType="end"/>
            </w:r>
          </w:hyperlink>
        </w:p>
        <w:p w14:paraId="5CA6AF9F" w14:textId="7B777301" w:rsidR="00E93AA3" w:rsidRDefault="00000000">
          <w:pPr>
            <w:pStyle w:val="TDC2"/>
            <w:tabs>
              <w:tab w:val="right" w:leader="dot" w:pos="8828"/>
            </w:tabs>
            <w:rPr>
              <w:noProof/>
            </w:rPr>
          </w:pPr>
          <w:hyperlink w:anchor="_Toc169856586" w:history="1">
            <w:r w:rsidR="00E93AA3" w:rsidRPr="003375CC">
              <w:rPr>
                <w:rStyle w:val="Hipervnculo"/>
                <w:noProof/>
              </w:rPr>
              <w:t>Resultados intermedio 5.3</w:t>
            </w:r>
            <w:r w:rsidR="00E93AA3">
              <w:rPr>
                <w:noProof/>
                <w:webHidden/>
              </w:rPr>
              <w:tab/>
            </w:r>
            <w:r w:rsidR="00E93AA3">
              <w:rPr>
                <w:noProof/>
                <w:webHidden/>
              </w:rPr>
              <w:fldChar w:fldCharType="begin"/>
            </w:r>
            <w:r w:rsidR="00E93AA3">
              <w:rPr>
                <w:noProof/>
                <w:webHidden/>
              </w:rPr>
              <w:instrText xml:space="preserve"> PAGEREF _Toc169856586 \h </w:instrText>
            </w:r>
            <w:r w:rsidR="00E93AA3">
              <w:rPr>
                <w:noProof/>
                <w:webHidden/>
              </w:rPr>
            </w:r>
            <w:r w:rsidR="00E93AA3">
              <w:rPr>
                <w:noProof/>
                <w:webHidden/>
              </w:rPr>
              <w:fldChar w:fldCharType="separate"/>
            </w:r>
            <w:r w:rsidR="00E93AA3">
              <w:rPr>
                <w:noProof/>
                <w:webHidden/>
              </w:rPr>
              <w:t>79</w:t>
            </w:r>
            <w:r w:rsidR="00E93AA3">
              <w:rPr>
                <w:noProof/>
                <w:webHidden/>
              </w:rPr>
              <w:fldChar w:fldCharType="end"/>
            </w:r>
          </w:hyperlink>
        </w:p>
        <w:p w14:paraId="01AC3C2F" w14:textId="17B930D1" w:rsidR="00E93AA3" w:rsidRDefault="00000000">
          <w:pPr>
            <w:pStyle w:val="TDC2"/>
            <w:tabs>
              <w:tab w:val="right" w:leader="dot" w:pos="8828"/>
            </w:tabs>
            <w:rPr>
              <w:noProof/>
            </w:rPr>
          </w:pPr>
          <w:hyperlink w:anchor="_Toc169856587" w:history="1">
            <w:r w:rsidR="00E93AA3" w:rsidRPr="003375CC">
              <w:rPr>
                <w:rStyle w:val="Hipervnculo"/>
                <w:noProof/>
              </w:rPr>
              <w:t>En la ZA se gestionan espacios de conservación, manejo y restauración del bosque que coadyuvan a la gestión del PNCAZ bajo el enfoque integral de paisajes</w:t>
            </w:r>
            <w:r w:rsidR="00E93AA3">
              <w:rPr>
                <w:noProof/>
                <w:webHidden/>
              </w:rPr>
              <w:tab/>
            </w:r>
            <w:r w:rsidR="00E93AA3">
              <w:rPr>
                <w:noProof/>
                <w:webHidden/>
              </w:rPr>
              <w:fldChar w:fldCharType="begin"/>
            </w:r>
            <w:r w:rsidR="00E93AA3">
              <w:rPr>
                <w:noProof/>
                <w:webHidden/>
              </w:rPr>
              <w:instrText xml:space="preserve"> PAGEREF _Toc169856587 \h </w:instrText>
            </w:r>
            <w:r w:rsidR="00E93AA3">
              <w:rPr>
                <w:noProof/>
                <w:webHidden/>
              </w:rPr>
            </w:r>
            <w:r w:rsidR="00E93AA3">
              <w:rPr>
                <w:noProof/>
                <w:webHidden/>
              </w:rPr>
              <w:fldChar w:fldCharType="separate"/>
            </w:r>
            <w:r w:rsidR="00E93AA3">
              <w:rPr>
                <w:noProof/>
                <w:webHidden/>
              </w:rPr>
              <w:t>79</w:t>
            </w:r>
            <w:r w:rsidR="00E93AA3">
              <w:rPr>
                <w:noProof/>
                <w:webHidden/>
              </w:rPr>
              <w:fldChar w:fldCharType="end"/>
            </w:r>
          </w:hyperlink>
        </w:p>
        <w:p w14:paraId="478D8D3F" w14:textId="58801287" w:rsidR="00E93AA3" w:rsidRDefault="00000000">
          <w:pPr>
            <w:pStyle w:val="TDC3"/>
            <w:tabs>
              <w:tab w:val="right" w:leader="dot" w:pos="8828"/>
            </w:tabs>
            <w:rPr>
              <w:noProof/>
            </w:rPr>
          </w:pPr>
          <w:hyperlink w:anchor="_Toc169856588" w:history="1">
            <w:r w:rsidR="00E93AA3" w:rsidRPr="003375CC">
              <w:rPr>
                <w:rStyle w:val="Hipervnculo"/>
                <w:noProof/>
              </w:rPr>
              <w:t>5.3.1. Implementación de iniciativas de conservación en la ZA</w:t>
            </w:r>
            <w:r w:rsidR="00E93AA3">
              <w:rPr>
                <w:noProof/>
                <w:webHidden/>
              </w:rPr>
              <w:tab/>
            </w:r>
            <w:r w:rsidR="00E93AA3">
              <w:rPr>
                <w:noProof/>
                <w:webHidden/>
              </w:rPr>
              <w:fldChar w:fldCharType="begin"/>
            </w:r>
            <w:r w:rsidR="00E93AA3">
              <w:rPr>
                <w:noProof/>
                <w:webHidden/>
              </w:rPr>
              <w:instrText xml:space="preserve"> PAGEREF _Toc169856588 \h </w:instrText>
            </w:r>
            <w:r w:rsidR="00E93AA3">
              <w:rPr>
                <w:noProof/>
                <w:webHidden/>
              </w:rPr>
            </w:r>
            <w:r w:rsidR="00E93AA3">
              <w:rPr>
                <w:noProof/>
                <w:webHidden/>
              </w:rPr>
              <w:fldChar w:fldCharType="separate"/>
            </w:r>
            <w:r w:rsidR="00E93AA3">
              <w:rPr>
                <w:noProof/>
                <w:webHidden/>
              </w:rPr>
              <w:t>79</w:t>
            </w:r>
            <w:r w:rsidR="00E93AA3">
              <w:rPr>
                <w:noProof/>
                <w:webHidden/>
              </w:rPr>
              <w:fldChar w:fldCharType="end"/>
            </w:r>
          </w:hyperlink>
        </w:p>
        <w:p w14:paraId="1C70903E" w14:textId="0E898930" w:rsidR="00E93AA3" w:rsidRDefault="00000000">
          <w:pPr>
            <w:pStyle w:val="TDC1"/>
            <w:tabs>
              <w:tab w:val="right" w:leader="dot" w:pos="8828"/>
            </w:tabs>
            <w:rPr>
              <w:noProof/>
            </w:rPr>
          </w:pPr>
          <w:hyperlink w:anchor="_Toc169856589" w:history="1">
            <w:r w:rsidR="00E93AA3" w:rsidRPr="003375CC">
              <w:rPr>
                <w:rStyle w:val="Hipervnculo"/>
                <w:noProof/>
              </w:rPr>
              <w:t>Resultado 6</w:t>
            </w:r>
            <w:r w:rsidR="00E93AA3">
              <w:rPr>
                <w:noProof/>
                <w:webHidden/>
              </w:rPr>
              <w:tab/>
            </w:r>
            <w:r w:rsidR="00E93AA3">
              <w:rPr>
                <w:noProof/>
                <w:webHidden/>
              </w:rPr>
              <w:fldChar w:fldCharType="begin"/>
            </w:r>
            <w:r w:rsidR="00E93AA3">
              <w:rPr>
                <w:noProof/>
                <w:webHidden/>
              </w:rPr>
              <w:instrText xml:space="preserve"> PAGEREF _Toc169856589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255A69A6" w14:textId="64F7C0DB" w:rsidR="00E93AA3" w:rsidRDefault="00000000">
          <w:pPr>
            <w:pStyle w:val="TDC1"/>
            <w:tabs>
              <w:tab w:val="right" w:leader="dot" w:pos="8828"/>
            </w:tabs>
            <w:rPr>
              <w:noProof/>
            </w:rPr>
          </w:pPr>
          <w:hyperlink w:anchor="_Toc169856590" w:history="1">
            <w:r w:rsidR="00E93AA3" w:rsidRPr="003375CC">
              <w:rPr>
                <w:rStyle w:val="Hipervnculo"/>
                <w:noProof/>
              </w:rPr>
              <w:t>Se mantiene un flujo de fondos que permite el logro de los resultados comprometidos en el CdA”</w:t>
            </w:r>
            <w:r w:rsidR="00E93AA3">
              <w:rPr>
                <w:noProof/>
                <w:webHidden/>
              </w:rPr>
              <w:tab/>
            </w:r>
            <w:r w:rsidR="00E93AA3">
              <w:rPr>
                <w:noProof/>
                <w:webHidden/>
              </w:rPr>
              <w:fldChar w:fldCharType="begin"/>
            </w:r>
            <w:r w:rsidR="00E93AA3">
              <w:rPr>
                <w:noProof/>
                <w:webHidden/>
              </w:rPr>
              <w:instrText xml:space="preserve"> PAGEREF _Toc169856590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1893D7F4" w14:textId="36C3772E" w:rsidR="00E93AA3" w:rsidRDefault="00000000">
          <w:pPr>
            <w:pStyle w:val="TDC2"/>
            <w:tabs>
              <w:tab w:val="right" w:leader="dot" w:pos="8828"/>
            </w:tabs>
            <w:rPr>
              <w:noProof/>
            </w:rPr>
          </w:pPr>
          <w:hyperlink w:anchor="_Toc169856591" w:history="1">
            <w:r w:rsidR="00E93AA3" w:rsidRPr="003375CC">
              <w:rPr>
                <w:rStyle w:val="Hipervnculo"/>
                <w:noProof/>
              </w:rPr>
              <w:t>Resultado intermedio 6.1</w:t>
            </w:r>
            <w:r w:rsidR="00E93AA3">
              <w:rPr>
                <w:noProof/>
                <w:webHidden/>
              </w:rPr>
              <w:tab/>
            </w:r>
            <w:r w:rsidR="00E93AA3">
              <w:rPr>
                <w:noProof/>
                <w:webHidden/>
              </w:rPr>
              <w:fldChar w:fldCharType="begin"/>
            </w:r>
            <w:r w:rsidR="00E93AA3">
              <w:rPr>
                <w:noProof/>
                <w:webHidden/>
              </w:rPr>
              <w:instrText xml:space="preserve"> PAGEREF _Toc169856591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7AD06C86" w14:textId="5B07C689" w:rsidR="00E93AA3" w:rsidRDefault="00000000">
          <w:pPr>
            <w:pStyle w:val="TDC2"/>
            <w:tabs>
              <w:tab w:val="right" w:leader="dot" w:pos="8828"/>
            </w:tabs>
            <w:rPr>
              <w:noProof/>
            </w:rPr>
          </w:pPr>
          <w:hyperlink w:anchor="_Toc169856592" w:history="1">
            <w:r w:rsidR="00E93AA3" w:rsidRPr="003375CC">
              <w:rPr>
                <w:rStyle w:val="Hipervnculo"/>
                <w:noProof/>
              </w:rPr>
              <w:t>Se promueve la implementación de mecanismos financieros que contribuyen a la conservación del PNCAZ</w:t>
            </w:r>
            <w:r w:rsidR="00E93AA3">
              <w:rPr>
                <w:noProof/>
                <w:webHidden/>
              </w:rPr>
              <w:tab/>
            </w:r>
            <w:r w:rsidR="00E93AA3">
              <w:rPr>
                <w:noProof/>
                <w:webHidden/>
              </w:rPr>
              <w:fldChar w:fldCharType="begin"/>
            </w:r>
            <w:r w:rsidR="00E93AA3">
              <w:rPr>
                <w:noProof/>
                <w:webHidden/>
              </w:rPr>
              <w:instrText xml:space="preserve"> PAGEREF _Toc169856592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28E05C6C" w14:textId="13719C0E" w:rsidR="00E93AA3" w:rsidRDefault="00000000">
          <w:pPr>
            <w:pStyle w:val="TDC3"/>
            <w:tabs>
              <w:tab w:val="right" w:leader="dot" w:pos="8828"/>
            </w:tabs>
            <w:rPr>
              <w:noProof/>
            </w:rPr>
          </w:pPr>
          <w:hyperlink w:anchor="_Toc169856593" w:history="1">
            <w:r w:rsidR="00E93AA3" w:rsidRPr="003375CC">
              <w:rPr>
                <w:rStyle w:val="Hipervnculo"/>
                <w:noProof/>
              </w:rPr>
              <w:t>Actividad 6.1.1 Aplicación a financiamiento de diversas fuentes/mecanismos.</w:t>
            </w:r>
            <w:r w:rsidR="00E93AA3">
              <w:rPr>
                <w:noProof/>
                <w:webHidden/>
              </w:rPr>
              <w:tab/>
            </w:r>
            <w:r w:rsidR="00E93AA3">
              <w:rPr>
                <w:noProof/>
                <w:webHidden/>
              </w:rPr>
              <w:fldChar w:fldCharType="begin"/>
            </w:r>
            <w:r w:rsidR="00E93AA3">
              <w:rPr>
                <w:noProof/>
                <w:webHidden/>
              </w:rPr>
              <w:instrText xml:space="preserve"> PAGEREF _Toc169856593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42466BEF" w14:textId="37198957" w:rsidR="00E93AA3" w:rsidRDefault="00000000">
          <w:pPr>
            <w:pStyle w:val="TDC3"/>
            <w:tabs>
              <w:tab w:val="right" w:leader="dot" w:pos="8828"/>
            </w:tabs>
            <w:rPr>
              <w:noProof/>
            </w:rPr>
          </w:pPr>
          <w:hyperlink w:anchor="_Toc169856594" w:history="1">
            <w:r w:rsidR="00E93AA3" w:rsidRPr="003375CC">
              <w:rPr>
                <w:rStyle w:val="Hipervnculo"/>
                <w:noProof/>
              </w:rPr>
              <w:t>Actividad 6.1.2 Coordinación y negociación con entidades de financiamiento</w:t>
            </w:r>
            <w:r w:rsidR="00E93AA3">
              <w:rPr>
                <w:noProof/>
                <w:webHidden/>
              </w:rPr>
              <w:tab/>
            </w:r>
            <w:r w:rsidR="00E93AA3">
              <w:rPr>
                <w:noProof/>
                <w:webHidden/>
              </w:rPr>
              <w:fldChar w:fldCharType="begin"/>
            </w:r>
            <w:r w:rsidR="00E93AA3">
              <w:rPr>
                <w:noProof/>
                <w:webHidden/>
              </w:rPr>
              <w:instrText xml:space="preserve"> PAGEREF _Toc169856594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22A77B5B" w14:textId="7803944A" w:rsidR="00E93AA3" w:rsidRDefault="00000000">
          <w:pPr>
            <w:pStyle w:val="TDC3"/>
            <w:tabs>
              <w:tab w:val="right" w:leader="dot" w:pos="8828"/>
            </w:tabs>
            <w:rPr>
              <w:noProof/>
            </w:rPr>
          </w:pPr>
          <w:hyperlink w:anchor="_Toc169856595" w:history="1">
            <w:r w:rsidR="00E93AA3" w:rsidRPr="003375CC">
              <w:rPr>
                <w:rStyle w:val="Hipervnculo"/>
                <w:noProof/>
              </w:rPr>
              <w:t>Actividad 6.2.1. Revalidación de LB y Verificación de Proyecto REDD (2021-2028)</w:t>
            </w:r>
            <w:r w:rsidR="00E93AA3">
              <w:rPr>
                <w:noProof/>
                <w:webHidden/>
              </w:rPr>
              <w:tab/>
            </w:r>
            <w:r w:rsidR="00E93AA3">
              <w:rPr>
                <w:noProof/>
                <w:webHidden/>
              </w:rPr>
              <w:fldChar w:fldCharType="begin"/>
            </w:r>
            <w:r w:rsidR="00E93AA3">
              <w:rPr>
                <w:noProof/>
                <w:webHidden/>
              </w:rPr>
              <w:instrText xml:space="preserve"> PAGEREF _Toc169856595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0E340922" w14:textId="3C3AB55D" w:rsidR="00E93AA3" w:rsidRDefault="00000000">
          <w:pPr>
            <w:pStyle w:val="TDC3"/>
            <w:tabs>
              <w:tab w:val="right" w:leader="dot" w:pos="8828"/>
            </w:tabs>
            <w:rPr>
              <w:noProof/>
            </w:rPr>
          </w:pPr>
          <w:hyperlink w:anchor="_Toc169856596" w:history="1">
            <w:r w:rsidR="00E93AA3" w:rsidRPr="003375CC">
              <w:rPr>
                <w:rStyle w:val="Hipervnculo"/>
                <w:noProof/>
              </w:rPr>
              <w:t>Actividad 6.2.2. Comercialización de los créditos carbono del Proyecto REDD+ PNCAZ</w:t>
            </w:r>
            <w:r w:rsidR="00E93AA3">
              <w:rPr>
                <w:noProof/>
                <w:webHidden/>
              </w:rPr>
              <w:tab/>
            </w:r>
            <w:r w:rsidR="00E93AA3">
              <w:rPr>
                <w:noProof/>
                <w:webHidden/>
              </w:rPr>
              <w:fldChar w:fldCharType="begin"/>
            </w:r>
            <w:r w:rsidR="00E93AA3">
              <w:rPr>
                <w:noProof/>
                <w:webHidden/>
              </w:rPr>
              <w:instrText xml:space="preserve"> PAGEREF _Toc169856596 \h </w:instrText>
            </w:r>
            <w:r w:rsidR="00E93AA3">
              <w:rPr>
                <w:noProof/>
                <w:webHidden/>
              </w:rPr>
            </w:r>
            <w:r w:rsidR="00E93AA3">
              <w:rPr>
                <w:noProof/>
                <w:webHidden/>
              </w:rPr>
              <w:fldChar w:fldCharType="separate"/>
            </w:r>
            <w:r w:rsidR="00E93AA3">
              <w:rPr>
                <w:noProof/>
                <w:webHidden/>
              </w:rPr>
              <w:t>80</w:t>
            </w:r>
            <w:r w:rsidR="00E93AA3">
              <w:rPr>
                <w:noProof/>
                <w:webHidden/>
              </w:rPr>
              <w:fldChar w:fldCharType="end"/>
            </w:r>
          </w:hyperlink>
        </w:p>
        <w:p w14:paraId="7D4F243B" w14:textId="7DC8FFE5" w:rsidR="00E93AA3" w:rsidRDefault="00000000">
          <w:pPr>
            <w:pStyle w:val="TDC3"/>
            <w:tabs>
              <w:tab w:val="right" w:leader="dot" w:pos="8828"/>
            </w:tabs>
            <w:rPr>
              <w:noProof/>
            </w:rPr>
          </w:pPr>
          <w:hyperlink w:anchor="_Toc169856597" w:history="1">
            <w:r w:rsidR="00E93AA3" w:rsidRPr="003375CC">
              <w:rPr>
                <w:rStyle w:val="Hipervnculo"/>
                <w:noProof/>
              </w:rPr>
              <w:t>Actividad 6.2.3 Generación de rendimientos financieros de las actividades económicas sostenibles</w:t>
            </w:r>
            <w:r w:rsidR="00E93AA3">
              <w:rPr>
                <w:noProof/>
                <w:webHidden/>
              </w:rPr>
              <w:tab/>
            </w:r>
            <w:r w:rsidR="00E93AA3">
              <w:rPr>
                <w:noProof/>
                <w:webHidden/>
              </w:rPr>
              <w:fldChar w:fldCharType="begin"/>
            </w:r>
            <w:r w:rsidR="00E93AA3">
              <w:rPr>
                <w:noProof/>
                <w:webHidden/>
              </w:rPr>
              <w:instrText xml:space="preserve"> PAGEREF _Toc169856597 \h </w:instrText>
            </w:r>
            <w:r w:rsidR="00E93AA3">
              <w:rPr>
                <w:noProof/>
                <w:webHidden/>
              </w:rPr>
            </w:r>
            <w:r w:rsidR="00E93AA3">
              <w:rPr>
                <w:noProof/>
                <w:webHidden/>
              </w:rPr>
              <w:fldChar w:fldCharType="separate"/>
            </w:r>
            <w:r w:rsidR="00E93AA3">
              <w:rPr>
                <w:noProof/>
                <w:webHidden/>
              </w:rPr>
              <w:t>81</w:t>
            </w:r>
            <w:r w:rsidR="00E93AA3">
              <w:rPr>
                <w:noProof/>
                <w:webHidden/>
              </w:rPr>
              <w:fldChar w:fldCharType="end"/>
            </w:r>
          </w:hyperlink>
        </w:p>
        <w:p w14:paraId="602DE531" w14:textId="644F9CE4" w:rsidR="00E93AA3" w:rsidRDefault="00000000">
          <w:pPr>
            <w:pStyle w:val="TDC1"/>
            <w:tabs>
              <w:tab w:val="right" w:leader="dot" w:pos="8828"/>
            </w:tabs>
            <w:rPr>
              <w:noProof/>
            </w:rPr>
          </w:pPr>
          <w:hyperlink w:anchor="_Toc169856598" w:history="1">
            <w:r w:rsidR="00E93AA3" w:rsidRPr="003375CC">
              <w:rPr>
                <w:rStyle w:val="Hipervnculo"/>
                <w:noProof/>
              </w:rPr>
              <w:t>Actividades transversales</w:t>
            </w:r>
            <w:r w:rsidR="00E93AA3">
              <w:rPr>
                <w:noProof/>
                <w:webHidden/>
              </w:rPr>
              <w:tab/>
            </w:r>
            <w:r w:rsidR="00E93AA3">
              <w:rPr>
                <w:noProof/>
                <w:webHidden/>
              </w:rPr>
              <w:fldChar w:fldCharType="begin"/>
            </w:r>
            <w:r w:rsidR="00E93AA3">
              <w:rPr>
                <w:noProof/>
                <w:webHidden/>
              </w:rPr>
              <w:instrText xml:space="preserve"> PAGEREF _Toc169856598 \h </w:instrText>
            </w:r>
            <w:r w:rsidR="00E93AA3">
              <w:rPr>
                <w:noProof/>
                <w:webHidden/>
              </w:rPr>
            </w:r>
            <w:r w:rsidR="00E93AA3">
              <w:rPr>
                <w:noProof/>
                <w:webHidden/>
              </w:rPr>
              <w:fldChar w:fldCharType="separate"/>
            </w:r>
            <w:r w:rsidR="00E93AA3">
              <w:rPr>
                <w:noProof/>
                <w:webHidden/>
              </w:rPr>
              <w:t>81</w:t>
            </w:r>
            <w:r w:rsidR="00E93AA3">
              <w:rPr>
                <w:noProof/>
                <w:webHidden/>
              </w:rPr>
              <w:fldChar w:fldCharType="end"/>
            </w:r>
          </w:hyperlink>
        </w:p>
        <w:p w14:paraId="5BBE6915" w14:textId="075E890E" w:rsidR="00E93AA3" w:rsidRDefault="00000000">
          <w:pPr>
            <w:pStyle w:val="TDC3"/>
            <w:tabs>
              <w:tab w:val="right" w:leader="dot" w:pos="8828"/>
            </w:tabs>
            <w:rPr>
              <w:noProof/>
            </w:rPr>
          </w:pPr>
          <w:hyperlink w:anchor="_Toc169856599" w:history="1">
            <w:r w:rsidR="00E93AA3" w:rsidRPr="003375CC">
              <w:rPr>
                <w:rStyle w:val="Hipervnculo"/>
                <w:noProof/>
              </w:rPr>
              <w:t>Actividad 1. Monitoreo de la Gestión</w:t>
            </w:r>
            <w:r w:rsidR="00E93AA3">
              <w:rPr>
                <w:noProof/>
                <w:webHidden/>
              </w:rPr>
              <w:tab/>
            </w:r>
            <w:r w:rsidR="00E93AA3">
              <w:rPr>
                <w:noProof/>
                <w:webHidden/>
              </w:rPr>
              <w:fldChar w:fldCharType="begin"/>
            </w:r>
            <w:r w:rsidR="00E93AA3">
              <w:rPr>
                <w:noProof/>
                <w:webHidden/>
              </w:rPr>
              <w:instrText xml:space="preserve"> PAGEREF _Toc169856599 \h </w:instrText>
            </w:r>
            <w:r w:rsidR="00E93AA3">
              <w:rPr>
                <w:noProof/>
                <w:webHidden/>
              </w:rPr>
            </w:r>
            <w:r w:rsidR="00E93AA3">
              <w:rPr>
                <w:noProof/>
                <w:webHidden/>
              </w:rPr>
              <w:fldChar w:fldCharType="separate"/>
            </w:r>
            <w:r w:rsidR="00E93AA3">
              <w:rPr>
                <w:noProof/>
                <w:webHidden/>
              </w:rPr>
              <w:t>81</w:t>
            </w:r>
            <w:r w:rsidR="00E93AA3">
              <w:rPr>
                <w:noProof/>
                <w:webHidden/>
              </w:rPr>
              <w:fldChar w:fldCharType="end"/>
            </w:r>
          </w:hyperlink>
        </w:p>
        <w:p w14:paraId="32D23421" w14:textId="67529C6D" w:rsidR="00E93AA3" w:rsidRDefault="00000000">
          <w:pPr>
            <w:pStyle w:val="TDC3"/>
            <w:tabs>
              <w:tab w:val="right" w:leader="dot" w:pos="8828"/>
            </w:tabs>
            <w:rPr>
              <w:noProof/>
            </w:rPr>
          </w:pPr>
          <w:hyperlink w:anchor="_Toc169856600" w:history="1">
            <w:r w:rsidR="00E93AA3" w:rsidRPr="003375CC">
              <w:rPr>
                <w:rStyle w:val="Hipervnculo"/>
                <w:noProof/>
              </w:rPr>
              <w:t>Actividad 2. Participación en Plataformas y Mesas Técnicas</w:t>
            </w:r>
            <w:r w:rsidR="00E93AA3">
              <w:rPr>
                <w:noProof/>
                <w:webHidden/>
              </w:rPr>
              <w:tab/>
            </w:r>
            <w:r w:rsidR="00E93AA3">
              <w:rPr>
                <w:noProof/>
                <w:webHidden/>
              </w:rPr>
              <w:fldChar w:fldCharType="begin"/>
            </w:r>
            <w:r w:rsidR="00E93AA3">
              <w:rPr>
                <w:noProof/>
                <w:webHidden/>
              </w:rPr>
              <w:instrText xml:space="preserve"> PAGEREF _Toc169856600 \h </w:instrText>
            </w:r>
            <w:r w:rsidR="00E93AA3">
              <w:rPr>
                <w:noProof/>
                <w:webHidden/>
              </w:rPr>
            </w:r>
            <w:r w:rsidR="00E93AA3">
              <w:rPr>
                <w:noProof/>
                <w:webHidden/>
              </w:rPr>
              <w:fldChar w:fldCharType="separate"/>
            </w:r>
            <w:r w:rsidR="00E93AA3">
              <w:rPr>
                <w:noProof/>
                <w:webHidden/>
              </w:rPr>
              <w:t>84</w:t>
            </w:r>
            <w:r w:rsidR="00E93AA3">
              <w:rPr>
                <w:noProof/>
                <w:webHidden/>
              </w:rPr>
              <w:fldChar w:fldCharType="end"/>
            </w:r>
          </w:hyperlink>
        </w:p>
        <w:p w14:paraId="4526A63D" w14:textId="4B05EE30" w:rsidR="00E93AA3" w:rsidRDefault="00000000">
          <w:pPr>
            <w:pStyle w:val="TDC3"/>
            <w:tabs>
              <w:tab w:val="right" w:leader="dot" w:pos="8828"/>
            </w:tabs>
            <w:rPr>
              <w:noProof/>
            </w:rPr>
          </w:pPr>
          <w:hyperlink w:anchor="_Toc169856601" w:history="1">
            <w:r w:rsidR="00E93AA3" w:rsidRPr="003375CC">
              <w:rPr>
                <w:rStyle w:val="Hipervnculo"/>
                <w:noProof/>
              </w:rPr>
              <w:t>Actividad 3. Difusión y diseminación de experiencias</w:t>
            </w:r>
            <w:r w:rsidR="00E93AA3">
              <w:rPr>
                <w:noProof/>
                <w:webHidden/>
              </w:rPr>
              <w:tab/>
            </w:r>
            <w:r w:rsidR="00E93AA3">
              <w:rPr>
                <w:noProof/>
                <w:webHidden/>
              </w:rPr>
              <w:fldChar w:fldCharType="begin"/>
            </w:r>
            <w:r w:rsidR="00E93AA3">
              <w:rPr>
                <w:noProof/>
                <w:webHidden/>
              </w:rPr>
              <w:instrText xml:space="preserve"> PAGEREF _Toc169856601 \h </w:instrText>
            </w:r>
            <w:r w:rsidR="00E93AA3">
              <w:rPr>
                <w:noProof/>
                <w:webHidden/>
              </w:rPr>
            </w:r>
            <w:r w:rsidR="00E93AA3">
              <w:rPr>
                <w:noProof/>
                <w:webHidden/>
              </w:rPr>
              <w:fldChar w:fldCharType="separate"/>
            </w:r>
            <w:r w:rsidR="00E93AA3">
              <w:rPr>
                <w:noProof/>
                <w:webHidden/>
              </w:rPr>
              <w:t>85</w:t>
            </w:r>
            <w:r w:rsidR="00E93AA3">
              <w:rPr>
                <w:noProof/>
                <w:webHidden/>
              </w:rPr>
              <w:fldChar w:fldCharType="end"/>
            </w:r>
          </w:hyperlink>
        </w:p>
        <w:p w14:paraId="705726B6" w14:textId="3D8F96A2" w:rsidR="00E93AA3" w:rsidRDefault="00E93AA3">
          <w:r>
            <w:rPr>
              <w:b/>
              <w:bCs/>
              <w:lang w:val="es-ES"/>
            </w:rPr>
            <w:fldChar w:fldCharType="end"/>
          </w:r>
        </w:p>
      </w:sdtContent>
    </w:sdt>
    <w:p w14:paraId="3965312E" w14:textId="77777777" w:rsidR="00E93AA3" w:rsidRDefault="00E93AA3">
      <w:pPr>
        <w:rPr>
          <w:rFonts w:asciiTheme="majorHAnsi" w:eastAsiaTheme="majorEastAsia" w:hAnsiTheme="majorHAnsi" w:cstheme="majorBidi"/>
          <w:b/>
          <w:bCs/>
          <w:sz w:val="32"/>
          <w:szCs w:val="32"/>
          <w:lang w:val="pt-BR"/>
        </w:rPr>
      </w:pPr>
      <w:r>
        <w:rPr>
          <w:lang w:val="pt-BR"/>
        </w:rPr>
        <w:br w:type="page"/>
      </w:r>
    </w:p>
    <w:p w14:paraId="7582EA30" w14:textId="2B0D56B3" w:rsidR="00E93AA3" w:rsidRPr="00E93AA3" w:rsidRDefault="00E93AA3">
      <w:pPr>
        <w:rPr>
          <w:rFonts w:asciiTheme="majorHAnsi" w:eastAsiaTheme="majorEastAsia" w:hAnsiTheme="majorHAnsi" w:cstheme="majorBidi"/>
          <w:b/>
          <w:bCs/>
          <w:sz w:val="32"/>
          <w:szCs w:val="32"/>
          <w:lang w:val="es-PE"/>
        </w:rPr>
      </w:pPr>
      <w:bookmarkStart w:id="2" w:name="_Toc169856514"/>
    </w:p>
    <w:p w14:paraId="29F820D8" w14:textId="59DC5A59" w:rsidR="007C7EAC" w:rsidRPr="00E93AA3" w:rsidRDefault="00F51C56" w:rsidP="00E93AA3">
      <w:pPr>
        <w:pStyle w:val="Ttulo1"/>
        <w:jc w:val="both"/>
        <w:rPr>
          <w:lang w:val="pt-BR"/>
        </w:rPr>
      </w:pPr>
      <w:r w:rsidRPr="00E93AA3">
        <w:rPr>
          <w:lang w:val="pt-BR"/>
        </w:rPr>
        <w:t>Reporte T1-2024</w:t>
      </w:r>
      <w:bookmarkEnd w:id="2"/>
    </w:p>
    <w:bookmarkEnd w:id="0"/>
    <w:p w14:paraId="2F10C2CE" w14:textId="77777777" w:rsidR="007C7EAC" w:rsidRPr="00E93AA3" w:rsidRDefault="00F51C56" w:rsidP="00E93AA3">
      <w:pPr>
        <w:pStyle w:val="FirstParagraph"/>
        <w:jc w:val="both"/>
        <w:rPr>
          <w:lang w:val="pt-BR"/>
        </w:rPr>
      </w:pPr>
      <w:r w:rsidRPr="00E93AA3">
        <w:rPr>
          <w:lang w:val="pt-BR"/>
        </w:rPr>
        <w:t>Autor/a</w:t>
      </w:r>
    </w:p>
    <w:p w14:paraId="310E257D" w14:textId="77777777" w:rsidR="007C7EAC" w:rsidRPr="00E93AA3" w:rsidRDefault="00F51C56" w:rsidP="00E93AA3">
      <w:pPr>
        <w:pStyle w:val="Textoindependiente"/>
        <w:jc w:val="both"/>
        <w:rPr>
          <w:lang w:val="pt-BR"/>
        </w:rPr>
      </w:pPr>
      <w:r w:rsidRPr="00E93AA3">
        <w:rPr>
          <w:lang w:val="pt-BR"/>
        </w:rPr>
        <w:t>CIMA</w:t>
      </w:r>
    </w:p>
    <w:p w14:paraId="575F2F0D" w14:textId="77777777" w:rsidR="00193876" w:rsidRPr="00193876" w:rsidRDefault="00F51C56" w:rsidP="00E93AA3">
      <w:pPr>
        <w:pStyle w:val="Ttulo1"/>
        <w:jc w:val="both"/>
        <w:rPr>
          <w:lang w:val="es-PE"/>
        </w:rPr>
      </w:pPr>
      <w:bookmarkStart w:id="3" w:name="_Toc169856515"/>
      <w:bookmarkStart w:id="4" w:name="resultado-1"/>
      <w:bookmarkStart w:id="5" w:name="quarto-document-content"/>
      <w:bookmarkStart w:id="6" w:name="quarto-content"/>
      <w:bookmarkEnd w:id="1"/>
      <w:r w:rsidRPr="00193876">
        <w:rPr>
          <w:lang w:val="es-PE"/>
        </w:rPr>
        <w:t>Resultado 1:</w:t>
      </w:r>
      <w:bookmarkStart w:id="7" w:name="_Toc169856516"/>
      <w:bookmarkStart w:id="8" w:name="X60b6fe19a5259265fc962eeb0acc72a9a2b0377"/>
      <w:bookmarkEnd w:id="3"/>
      <w:bookmarkEnd w:id="4"/>
    </w:p>
    <w:p w14:paraId="350E42F3" w14:textId="0FEECDF0" w:rsidR="007C7EAC" w:rsidRDefault="00F51C56" w:rsidP="00E93AA3">
      <w:pPr>
        <w:pStyle w:val="Ttulo1"/>
        <w:jc w:val="both"/>
      </w:pPr>
      <w:r>
        <w:t>Se mantiene el estado de conservación del PNCAZ</w:t>
      </w:r>
      <w:bookmarkEnd w:id="7"/>
    </w:p>
    <w:p w14:paraId="7F2B3D4A" w14:textId="77777777" w:rsidR="007C7EAC" w:rsidRDefault="00F51C56" w:rsidP="00E93AA3">
      <w:pPr>
        <w:pStyle w:val="Ttulo2"/>
        <w:jc w:val="both"/>
      </w:pPr>
      <w:bookmarkStart w:id="9" w:name="_Toc169856517"/>
      <w:bookmarkStart w:id="10" w:name="X4b1fc7cd7711766aa418947deda9fa395eabf91"/>
      <w:r>
        <w:t>Resultado Intermedio 1.1: La Cobertura vegetal de los ecosistemas del PNCAZ no sufren perdidas por causas humanas</w:t>
      </w:r>
      <w:bookmarkEnd w:id="9"/>
    </w:p>
    <w:p w14:paraId="38DB37FE" w14:textId="77777777" w:rsidR="007C7EAC" w:rsidRDefault="00F51C56" w:rsidP="00E93AA3">
      <w:pPr>
        <w:pStyle w:val="Ttulo3"/>
        <w:jc w:val="both"/>
      </w:pPr>
      <w:bookmarkStart w:id="11" w:name="_Toc169856518"/>
      <w:bookmarkStart w:id="12" w:name="Xee64c78c0116eddb74d649ac2f0c3a4e77bdee1"/>
      <w:r>
        <w:t>Actividad 1.1.1 Actualización del Plan de Vigilancia y Control del PNCAZ</w:t>
      </w:r>
      <w:bookmarkEnd w:id="11"/>
    </w:p>
    <w:p w14:paraId="11024FD4" w14:textId="77777777" w:rsidR="007C7EAC" w:rsidRPr="00C72232" w:rsidRDefault="00F51C56" w:rsidP="00E93AA3">
      <w:pPr>
        <w:pStyle w:val="Textoindependiente"/>
        <w:jc w:val="both"/>
        <w:rPr>
          <w:color w:val="FF0000"/>
          <w:rPrChange w:id="13" w:author="Lau Chiong, Benjamin" w:date="2024-06-24T10:23:00Z">
            <w:rPr/>
          </w:rPrChange>
        </w:rPr>
      </w:pPr>
      <w:commentRangeStart w:id="14"/>
      <w:r w:rsidRPr="00C72232">
        <w:rPr>
          <w:color w:val="FF0000"/>
          <w:rPrChange w:id="15" w:author="Lau Chiong, Benjamin" w:date="2024-06-24T10:23:00Z">
            <w:rPr/>
          </w:rPrChange>
        </w:rPr>
        <w:t>Pendiente de reportar por la Dirección del Programa</w:t>
      </w:r>
    </w:p>
    <w:p w14:paraId="20BD4006" w14:textId="77777777" w:rsidR="007C7EAC" w:rsidRDefault="00F51C56" w:rsidP="00E93AA3">
      <w:pPr>
        <w:pStyle w:val="Textoindependiente"/>
        <w:jc w:val="both"/>
      </w:pPr>
      <w:r w:rsidRPr="00C72232">
        <w:rPr>
          <w:color w:val="FF0000"/>
          <w:rPrChange w:id="16" w:author="Lau Chiong, Benjamin" w:date="2024-06-24T10:23:00Z">
            <w:rPr/>
          </w:rPrChange>
        </w:rPr>
        <w:t>Desde la unidad de Información, no hemos recibido ninguna actualización</w:t>
      </w:r>
      <w:r>
        <w:t>.</w:t>
      </w:r>
      <w:commentRangeEnd w:id="14"/>
      <w:r w:rsidR="00063F0D">
        <w:rPr>
          <w:rStyle w:val="Refdecomentario"/>
        </w:rPr>
        <w:commentReference w:id="14"/>
      </w:r>
    </w:p>
    <w:p w14:paraId="174DEF03" w14:textId="6E76B9CC" w:rsidR="007C7EAC" w:rsidRDefault="00F51C56" w:rsidP="00E93AA3">
      <w:pPr>
        <w:pStyle w:val="Ttulo4"/>
        <w:jc w:val="both"/>
      </w:pPr>
      <w:bookmarkStart w:id="17" w:name="Xe030940ae28585218b8037f783f911931b2b4f7"/>
      <w:r>
        <w:t xml:space="preserve">1.1.1.1 Reunión conjunta (SERNANP-CIMA) para la evaluación </w:t>
      </w:r>
      <w:del w:id="18" w:author="Lau Chiong, Benjamin" w:date="2024-06-24T10:23:00Z">
        <w:r w:rsidDel="00C72232">
          <w:delText xml:space="preserve">del nivel </w:delText>
        </w:r>
      </w:del>
      <w:r>
        <w:t>de implementación de la Estrategia y Plan de Vigilancia y Control 2020</w:t>
      </w:r>
    </w:p>
    <w:p w14:paraId="0C615C9F" w14:textId="77777777" w:rsidR="007C7EAC" w:rsidRDefault="00F51C56" w:rsidP="00E93AA3">
      <w:pPr>
        <w:pStyle w:val="Textoindependiente"/>
        <w:jc w:val="both"/>
      </w:pPr>
      <w:commentRangeStart w:id="19"/>
      <w:r>
        <w:t>Pendiente de reportar por la Dirección del Programa</w:t>
      </w:r>
    </w:p>
    <w:p w14:paraId="0E2B05AC" w14:textId="77777777" w:rsidR="007C7EAC" w:rsidRDefault="00F51C56" w:rsidP="00E93AA3">
      <w:pPr>
        <w:pStyle w:val="Textoindependiente"/>
        <w:jc w:val="both"/>
      </w:pPr>
      <w:r>
        <w:t>Aquí me parece que va la consultoría de Cesar Bartra, entre otras cosas.</w:t>
      </w:r>
      <w:commentRangeEnd w:id="19"/>
      <w:r w:rsidR="00063F0D">
        <w:rPr>
          <w:rStyle w:val="Refdecomentario"/>
        </w:rPr>
        <w:commentReference w:id="19"/>
      </w:r>
    </w:p>
    <w:p w14:paraId="23855D05" w14:textId="77777777" w:rsidR="007C7EAC" w:rsidRDefault="00F51C56" w:rsidP="00E93AA3">
      <w:pPr>
        <w:pStyle w:val="Ttulo4"/>
        <w:jc w:val="both"/>
      </w:pPr>
      <w:bookmarkStart w:id="20" w:name="X780910532ee16643dc9cd43f3b3d0c654d28b17"/>
      <w:bookmarkEnd w:id="17"/>
      <w:r>
        <w:t>1.1.1.2 Reunión conjunta para la elaboración del diagnóstico</w:t>
      </w:r>
    </w:p>
    <w:p w14:paraId="2DA7B5AC" w14:textId="77777777" w:rsidR="007C7EAC" w:rsidRDefault="00F51C56" w:rsidP="00E93AA3">
      <w:pPr>
        <w:pStyle w:val="Textoindependiente"/>
        <w:jc w:val="both"/>
      </w:pPr>
      <w:r>
        <w:t>Pendiente de reportar por la Dirección del Programa</w:t>
      </w:r>
    </w:p>
    <w:p w14:paraId="15F16346" w14:textId="77777777" w:rsidR="007C7EAC" w:rsidRDefault="00F51C56" w:rsidP="00E93AA3">
      <w:pPr>
        <w:pStyle w:val="Textoindependiente"/>
        <w:jc w:val="both"/>
      </w:pPr>
      <w:r>
        <w:t>Desde la unidad de Información, no hemos recibido ninguna actualización.</w:t>
      </w:r>
    </w:p>
    <w:p w14:paraId="687A3B76" w14:textId="77777777" w:rsidR="007C7EAC" w:rsidRDefault="00F51C56" w:rsidP="00E93AA3">
      <w:pPr>
        <w:pStyle w:val="Ttulo4"/>
        <w:jc w:val="both"/>
      </w:pPr>
      <w:bookmarkStart w:id="21" w:name="X709c475af3b5063b664952d55c544d86cd6341c"/>
      <w:bookmarkEnd w:id="20"/>
      <w:r>
        <w:t>1.1.1.3 Reunión y taller para la actualización y validación de la Estrategia y el Plan de Vigilancia y Control</w:t>
      </w:r>
    </w:p>
    <w:p w14:paraId="49161F7E" w14:textId="77777777" w:rsidR="007C7EAC" w:rsidRDefault="00F51C56" w:rsidP="00E93AA3">
      <w:pPr>
        <w:pStyle w:val="Textoindependiente"/>
        <w:jc w:val="both"/>
      </w:pPr>
      <w:r>
        <w:t>Pendiente de reportar por la Dirección del Programa</w:t>
      </w:r>
    </w:p>
    <w:p w14:paraId="70C3080D" w14:textId="77777777" w:rsidR="007C7EAC" w:rsidRDefault="00F51C56" w:rsidP="00E93AA3">
      <w:pPr>
        <w:pStyle w:val="Textoindependiente"/>
        <w:jc w:val="both"/>
      </w:pPr>
      <w:r>
        <w:t>Desde la unidad de Información, no hemos recibido ninguna actualización.</w:t>
      </w:r>
    </w:p>
    <w:p w14:paraId="4FA88E83" w14:textId="77777777" w:rsidR="00063F0D" w:rsidRDefault="00063F0D" w:rsidP="00E93AA3">
      <w:pPr>
        <w:pStyle w:val="Textoindependiente"/>
        <w:jc w:val="both"/>
      </w:pPr>
    </w:p>
    <w:p w14:paraId="0518CE6A" w14:textId="77777777" w:rsidR="007C7EAC" w:rsidRDefault="00F51C56" w:rsidP="00E93AA3">
      <w:pPr>
        <w:pStyle w:val="Ttulo3"/>
        <w:jc w:val="both"/>
      </w:pPr>
      <w:bookmarkStart w:id="22" w:name="_Toc169856519"/>
      <w:bookmarkStart w:id="23" w:name="X28c5a483a85bec481fdb71ec4b341cb321ae90a"/>
      <w:bookmarkEnd w:id="12"/>
      <w:bookmarkEnd w:id="21"/>
      <w:r>
        <w:lastRenderedPageBreak/>
        <w:t>Actividad 1.1.2 Apoyo a la vigilancia y Control efectivo</w:t>
      </w:r>
      <w:bookmarkEnd w:id="22"/>
    </w:p>
    <w:p w14:paraId="23B37D5E" w14:textId="77777777" w:rsidR="007C7EAC" w:rsidRDefault="00F51C56" w:rsidP="00E93AA3">
      <w:pPr>
        <w:pStyle w:val="Ttulo4"/>
        <w:jc w:val="both"/>
      </w:pPr>
      <w:bookmarkStart w:id="24" w:name="X0835380e396749a110a45cc7b82bd1632ad7363"/>
      <w:proofErr w:type="gramStart"/>
      <w:r>
        <w:t>1.1.2.3  Patrullajes</w:t>
      </w:r>
      <w:proofErr w:type="gramEnd"/>
      <w:r>
        <w:t xml:space="preserve"> rutinarios, especiales y vigilancia en el PVC</w:t>
      </w:r>
    </w:p>
    <w:p w14:paraId="37DD5637" w14:textId="77777777" w:rsidR="007C7EAC" w:rsidRDefault="00F51C56" w:rsidP="00E93AA3">
      <w:pPr>
        <w:pStyle w:val="FirstParagraph"/>
        <w:jc w:val="both"/>
      </w:pPr>
      <w:r>
        <w:t xml:space="preserve">En los meses de enero-marzo de 2024, se realizaron 186 patrullajes; 168 rutinarios y 18 especiales Se desarrollaron 2 patrullajes especiales con mayor cobertura dentro del Parque, y 16 patrullajes especiales en la ZA. Mientras que, los demás fueron rutinarios cubriendo tanto el Parque y su ZA </w:t>
      </w:r>
      <w:r w:rsidRPr="00C72232">
        <w:rPr>
          <w:color w:val="FF0000"/>
          <w:rPrChange w:id="25" w:author="Lau Chiong, Benjamin" w:date="2024-06-24T10:27:00Z">
            <w:rPr/>
          </w:rPrChange>
        </w:rPr>
        <w:fldChar w:fldCharType="begin"/>
      </w:r>
      <w:r w:rsidRPr="00C72232">
        <w:rPr>
          <w:color w:val="FF0000"/>
          <w:rPrChange w:id="26" w:author="Lau Chiong, Benjamin" w:date="2024-06-24T10:27:00Z">
            <w:rPr/>
          </w:rPrChange>
        </w:rPr>
        <w:instrText xml:space="preserve"> HYPERLINK "https://drive.google.com/drive/folders/1Zo-n2uLStodr3Abo4qAuBPmbyFaBkjqC?usp=sharing" \h </w:instrText>
      </w:r>
      <w:r w:rsidRPr="002F5B7A">
        <w:rPr>
          <w:color w:val="FF0000"/>
        </w:rPr>
      </w:r>
      <w:r w:rsidRPr="00C72232">
        <w:rPr>
          <w:color w:val="FF0000"/>
          <w:rPrChange w:id="27" w:author="Lau Chiong, Benjamin" w:date="2024-06-24T10:27:00Z">
            <w:rPr>
              <w:rStyle w:val="Hipervnculo"/>
            </w:rPr>
          </w:rPrChange>
        </w:rPr>
        <w:fldChar w:fldCharType="separate"/>
      </w:r>
      <w:r w:rsidRPr="00C72232">
        <w:rPr>
          <w:rStyle w:val="Hipervnculo"/>
          <w:color w:val="FF0000"/>
          <w:rPrChange w:id="28" w:author="Lau Chiong, Benjamin" w:date="2024-06-24T10:27:00Z">
            <w:rPr>
              <w:rStyle w:val="Hipervnculo"/>
            </w:rPr>
          </w:rPrChange>
        </w:rPr>
        <w:t>Anexo 1.1.2.3</w:t>
      </w:r>
      <w:r w:rsidRPr="00C72232">
        <w:rPr>
          <w:rStyle w:val="Hipervnculo"/>
          <w:color w:val="FF0000"/>
          <w:rPrChange w:id="29" w:author="Lau Chiong, Benjamin" w:date="2024-06-24T10:27:00Z">
            <w:rPr>
              <w:rStyle w:val="Hipervnculo"/>
            </w:rPr>
          </w:rPrChange>
        </w:rPr>
        <w:fldChar w:fldCharType="end"/>
      </w:r>
      <w:r w:rsidRPr="00C72232">
        <w:rPr>
          <w:color w:val="FF0000"/>
          <w:rPrChange w:id="30" w:author="Lau Chiong, Benjamin" w:date="2024-06-24T10:27:00Z">
            <w:rPr/>
          </w:rPrChange>
        </w:rPr>
        <w:t xml:space="preserve"> </w:t>
      </w:r>
      <w:proofErr w:type="gramStart"/>
      <w:r w:rsidRPr="00C72232">
        <w:rPr>
          <w:color w:val="FF0000"/>
          <w:rPrChange w:id="31" w:author="Lau Chiong, Benjamin" w:date="2024-06-24T10:27:00Z">
            <w:rPr/>
          </w:rPrChange>
        </w:rPr>
        <w:t xml:space="preserve">- </w:t>
      </w:r>
      <w:r w:rsidRPr="00C72232">
        <w:rPr>
          <w:b/>
          <w:bCs/>
          <w:color w:val="FF0000"/>
          <w:rPrChange w:id="32" w:author="Lau Chiong, Benjamin" w:date="2024-06-24T10:27:00Z">
            <w:rPr>
              <w:b/>
              <w:bCs/>
            </w:rPr>
          </w:rPrChange>
        </w:rPr>
        <w:t>?</w:t>
      </w:r>
      <w:proofErr w:type="gramEnd"/>
      <w:r w:rsidRPr="00C72232">
        <w:rPr>
          <w:b/>
          <w:bCs/>
          <w:color w:val="FF0000"/>
          <w:rPrChange w:id="33" w:author="Lau Chiong, Benjamin" w:date="2024-06-24T10:27:00Z">
            <w:rPr>
              <w:b/>
              <w:bCs/>
            </w:rPr>
          </w:rPrChange>
        </w:rPr>
        <w:t>@</w:t>
      </w:r>
      <w:proofErr w:type="spellStart"/>
      <w:r w:rsidRPr="00C72232">
        <w:rPr>
          <w:b/>
          <w:bCs/>
          <w:color w:val="FF0000"/>
          <w:rPrChange w:id="34" w:author="Lau Chiong, Benjamin" w:date="2024-06-24T10:27:00Z">
            <w:rPr>
              <w:b/>
              <w:bCs/>
            </w:rPr>
          </w:rPrChange>
        </w:rPr>
        <w:t>tbl-patru</w:t>
      </w:r>
      <w:proofErr w:type="spellEnd"/>
      <w:r w:rsidRPr="00C72232">
        <w:rPr>
          <w:color w:val="FF0000"/>
          <w:rPrChange w:id="35" w:author="Lau Chiong, Benjamin" w:date="2024-06-24T10:27:00Z">
            <w:rPr/>
          </w:rPrChange>
        </w:rPr>
        <w:t xml:space="preserve"> .</w:t>
      </w:r>
    </w:p>
    <w:tbl>
      <w:tblPr>
        <w:tblStyle w:val="Table"/>
        <w:tblW w:w="0" w:type="auto"/>
        <w:tblLook w:val="0020" w:firstRow="1" w:lastRow="0" w:firstColumn="0" w:lastColumn="0" w:noHBand="0" w:noVBand="0"/>
      </w:tblPr>
      <w:tblGrid>
        <w:gridCol w:w="1751"/>
        <w:gridCol w:w="1565"/>
        <w:gridCol w:w="1334"/>
        <w:gridCol w:w="1520"/>
        <w:gridCol w:w="1631"/>
        <w:gridCol w:w="1037"/>
      </w:tblGrid>
      <w:tr w:rsidR="007C7EAC" w14:paraId="263B8B71"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4141585E" w14:textId="77777777" w:rsidR="007C7EAC" w:rsidRDefault="00F51C56" w:rsidP="00E93AA3">
            <w:pPr>
              <w:pStyle w:val="Compact"/>
              <w:jc w:val="both"/>
            </w:pPr>
            <w:r>
              <w:t>Rutinarios en PNCAZ</w:t>
            </w:r>
          </w:p>
        </w:tc>
        <w:tc>
          <w:tcPr>
            <w:tcW w:w="0" w:type="auto"/>
          </w:tcPr>
          <w:p w14:paraId="02E7E691" w14:textId="77777777" w:rsidR="007C7EAC" w:rsidRDefault="00F51C56" w:rsidP="00E93AA3">
            <w:pPr>
              <w:pStyle w:val="Compact"/>
              <w:jc w:val="both"/>
            </w:pPr>
            <w:r>
              <w:t>Rutinarios en ZA</w:t>
            </w:r>
          </w:p>
        </w:tc>
        <w:tc>
          <w:tcPr>
            <w:tcW w:w="0" w:type="auto"/>
          </w:tcPr>
          <w:p w14:paraId="1585090B" w14:textId="77777777" w:rsidR="007C7EAC" w:rsidRDefault="00F51C56" w:rsidP="00E93AA3">
            <w:pPr>
              <w:pStyle w:val="Compact"/>
              <w:jc w:val="both"/>
            </w:pPr>
            <w:r>
              <w:t>Especial en ZA</w:t>
            </w:r>
          </w:p>
        </w:tc>
        <w:tc>
          <w:tcPr>
            <w:tcW w:w="0" w:type="auto"/>
          </w:tcPr>
          <w:p w14:paraId="2BB89F9A" w14:textId="77777777" w:rsidR="007C7EAC" w:rsidRDefault="00F51C56" w:rsidP="00E93AA3">
            <w:pPr>
              <w:pStyle w:val="Compact"/>
              <w:jc w:val="both"/>
            </w:pPr>
            <w:r>
              <w:t>Especial en PNCAZ</w:t>
            </w:r>
          </w:p>
        </w:tc>
        <w:tc>
          <w:tcPr>
            <w:tcW w:w="0" w:type="auto"/>
          </w:tcPr>
          <w:p w14:paraId="64CF8EB1" w14:textId="77777777" w:rsidR="007C7EAC" w:rsidRDefault="00F51C56" w:rsidP="00E93AA3">
            <w:pPr>
              <w:pStyle w:val="Compact"/>
              <w:jc w:val="both"/>
            </w:pPr>
            <w:r>
              <w:t>N total Patrullajes</w:t>
            </w:r>
          </w:p>
        </w:tc>
        <w:tc>
          <w:tcPr>
            <w:tcW w:w="0" w:type="auto"/>
          </w:tcPr>
          <w:p w14:paraId="09A1FB8A" w14:textId="77777777" w:rsidR="007C7EAC" w:rsidRDefault="00F51C56" w:rsidP="00E93AA3">
            <w:pPr>
              <w:pStyle w:val="Compact"/>
              <w:jc w:val="both"/>
            </w:pPr>
            <w:r>
              <w:t>Mes</w:t>
            </w:r>
          </w:p>
        </w:tc>
      </w:tr>
      <w:tr w:rsidR="007C7EAC" w14:paraId="6D399282" w14:textId="77777777">
        <w:tc>
          <w:tcPr>
            <w:tcW w:w="0" w:type="auto"/>
          </w:tcPr>
          <w:p w14:paraId="55612B44" w14:textId="77777777" w:rsidR="007C7EAC" w:rsidRDefault="00F51C56" w:rsidP="00E93AA3">
            <w:pPr>
              <w:pStyle w:val="Compact"/>
              <w:jc w:val="both"/>
            </w:pPr>
            <w:r>
              <w:t>10</w:t>
            </w:r>
          </w:p>
        </w:tc>
        <w:tc>
          <w:tcPr>
            <w:tcW w:w="0" w:type="auto"/>
          </w:tcPr>
          <w:p w14:paraId="0BC5B8E8" w14:textId="77777777" w:rsidR="007C7EAC" w:rsidRDefault="00F51C56" w:rsidP="00E93AA3">
            <w:pPr>
              <w:pStyle w:val="Compact"/>
              <w:jc w:val="both"/>
            </w:pPr>
            <w:r>
              <w:t>45</w:t>
            </w:r>
          </w:p>
        </w:tc>
        <w:tc>
          <w:tcPr>
            <w:tcW w:w="0" w:type="auto"/>
          </w:tcPr>
          <w:p w14:paraId="3B5350A8" w14:textId="77777777" w:rsidR="007C7EAC" w:rsidRDefault="00F51C56" w:rsidP="00E93AA3">
            <w:pPr>
              <w:pStyle w:val="Compact"/>
              <w:jc w:val="both"/>
            </w:pPr>
            <w:r>
              <w:t>4</w:t>
            </w:r>
          </w:p>
        </w:tc>
        <w:tc>
          <w:tcPr>
            <w:tcW w:w="0" w:type="auto"/>
          </w:tcPr>
          <w:p w14:paraId="064A159A" w14:textId="77777777" w:rsidR="007C7EAC" w:rsidRDefault="00F51C56" w:rsidP="00E93AA3">
            <w:pPr>
              <w:pStyle w:val="Compact"/>
              <w:jc w:val="both"/>
            </w:pPr>
            <w:r>
              <w:t>1</w:t>
            </w:r>
          </w:p>
        </w:tc>
        <w:tc>
          <w:tcPr>
            <w:tcW w:w="0" w:type="auto"/>
          </w:tcPr>
          <w:p w14:paraId="632B5CE1" w14:textId="77777777" w:rsidR="007C7EAC" w:rsidRDefault="00F51C56" w:rsidP="00E93AA3">
            <w:pPr>
              <w:pStyle w:val="Compact"/>
              <w:jc w:val="both"/>
            </w:pPr>
            <w:r>
              <w:t>60</w:t>
            </w:r>
          </w:p>
        </w:tc>
        <w:tc>
          <w:tcPr>
            <w:tcW w:w="0" w:type="auto"/>
          </w:tcPr>
          <w:p w14:paraId="11971CD3" w14:textId="77777777" w:rsidR="007C7EAC" w:rsidRDefault="00F51C56" w:rsidP="00E93AA3">
            <w:pPr>
              <w:pStyle w:val="Compact"/>
              <w:jc w:val="both"/>
            </w:pPr>
            <w:r>
              <w:t>Enero</w:t>
            </w:r>
          </w:p>
        </w:tc>
      </w:tr>
      <w:tr w:rsidR="007C7EAC" w14:paraId="3F20966A" w14:textId="77777777">
        <w:tc>
          <w:tcPr>
            <w:tcW w:w="0" w:type="auto"/>
          </w:tcPr>
          <w:p w14:paraId="54B6667C" w14:textId="77777777" w:rsidR="007C7EAC" w:rsidRDefault="00F51C56" w:rsidP="00E93AA3">
            <w:pPr>
              <w:pStyle w:val="Compact"/>
              <w:jc w:val="both"/>
            </w:pPr>
            <w:r>
              <w:t>8</w:t>
            </w:r>
          </w:p>
        </w:tc>
        <w:tc>
          <w:tcPr>
            <w:tcW w:w="0" w:type="auto"/>
          </w:tcPr>
          <w:p w14:paraId="74867431" w14:textId="77777777" w:rsidR="007C7EAC" w:rsidRDefault="00F51C56" w:rsidP="00E93AA3">
            <w:pPr>
              <w:pStyle w:val="Compact"/>
              <w:jc w:val="both"/>
            </w:pPr>
            <w:r>
              <w:t>47</w:t>
            </w:r>
          </w:p>
        </w:tc>
        <w:tc>
          <w:tcPr>
            <w:tcW w:w="0" w:type="auto"/>
          </w:tcPr>
          <w:p w14:paraId="65247123" w14:textId="77777777" w:rsidR="007C7EAC" w:rsidRDefault="00F51C56" w:rsidP="00E93AA3">
            <w:pPr>
              <w:pStyle w:val="Compact"/>
              <w:jc w:val="both"/>
            </w:pPr>
            <w:r>
              <w:t>5</w:t>
            </w:r>
          </w:p>
        </w:tc>
        <w:tc>
          <w:tcPr>
            <w:tcW w:w="0" w:type="auto"/>
          </w:tcPr>
          <w:p w14:paraId="421536F0" w14:textId="77777777" w:rsidR="007C7EAC" w:rsidRDefault="00F51C56" w:rsidP="00E93AA3">
            <w:pPr>
              <w:pStyle w:val="Compact"/>
              <w:jc w:val="both"/>
            </w:pPr>
            <w:r>
              <w:t>1</w:t>
            </w:r>
          </w:p>
        </w:tc>
        <w:tc>
          <w:tcPr>
            <w:tcW w:w="0" w:type="auto"/>
          </w:tcPr>
          <w:p w14:paraId="42E96C41" w14:textId="77777777" w:rsidR="007C7EAC" w:rsidRDefault="00F51C56" w:rsidP="00E93AA3">
            <w:pPr>
              <w:pStyle w:val="Compact"/>
              <w:jc w:val="both"/>
            </w:pPr>
            <w:r>
              <w:t>61</w:t>
            </w:r>
          </w:p>
        </w:tc>
        <w:tc>
          <w:tcPr>
            <w:tcW w:w="0" w:type="auto"/>
          </w:tcPr>
          <w:p w14:paraId="0FEAD601" w14:textId="77777777" w:rsidR="007C7EAC" w:rsidRDefault="00F51C56" w:rsidP="00E93AA3">
            <w:pPr>
              <w:pStyle w:val="Compact"/>
              <w:jc w:val="both"/>
            </w:pPr>
            <w:r>
              <w:t>Febrero</w:t>
            </w:r>
          </w:p>
        </w:tc>
      </w:tr>
      <w:tr w:rsidR="007C7EAC" w14:paraId="5ECE2581" w14:textId="77777777">
        <w:tc>
          <w:tcPr>
            <w:tcW w:w="0" w:type="auto"/>
          </w:tcPr>
          <w:p w14:paraId="6037473C" w14:textId="77777777" w:rsidR="007C7EAC" w:rsidRDefault="00F51C56" w:rsidP="00E93AA3">
            <w:pPr>
              <w:pStyle w:val="Compact"/>
              <w:jc w:val="both"/>
            </w:pPr>
            <w:r>
              <w:t>10</w:t>
            </w:r>
          </w:p>
        </w:tc>
        <w:tc>
          <w:tcPr>
            <w:tcW w:w="0" w:type="auto"/>
          </w:tcPr>
          <w:p w14:paraId="43B4A3C3" w14:textId="77777777" w:rsidR="007C7EAC" w:rsidRDefault="00F51C56" w:rsidP="00E93AA3">
            <w:pPr>
              <w:pStyle w:val="Compact"/>
              <w:jc w:val="both"/>
            </w:pPr>
            <w:r>
              <w:t>48</w:t>
            </w:r>
          </w:p>
        </w:tc>
        <w:tc>
          <w:tcPr>
            <w:tcW w:w="0" w:type="auto"/>
          </w:tcPr>
          <w:p w14:paraId="03FB36F3" w14:textId="77777777" w:rsidR="007C7EAC" w:rsidRDefault="00F51C56" w:rsidP="00E93AA3">
            <w:pPr>
              <w:pStyle w:val="Compact"/>
              <w:jc w:val="both"/>
            </w:pPr>
            <w:r>
              <w:t>7</w:t>
            </w:r>
          </w:p>
        </w:tc>
        <w:tc>
          <w:tcPr>
            <w:tcW w:w="0" w:type="auto"/>
          </w:tcPr>
          <w:p w14:paraId="5777CA37" w14:textId="77777777" w:rsidR="007C7EAC" w:rsidRDefault="00F51C56" w:rsidP="00E93AA3">
            <w:pPr>
              <w:pStyle w:val="Compact"/>
              <w:jc w:val="both"/>
            </w:pPr>
            <w:r>
              <w:t>0</w:t>
            </w:r>
          </w:p>
        </w:tc>
        <w:tc>
          <w:tcPr>
            <w:tcW w:w="0" w:type="auto"/>
          </w:tcPr>
          <w:p w14:paraId="299573D4" w14:textId="77777777" w:rsidR="007C7EAC" w:rsidRDefault="00F51C56" w:rsidP="00E93AA3">
            <w:pPr>
              <w:pStyle w:val="Compact"/>
              <w:jc w:val="both"/>
            </w:pPr>
            <w:r>
              <w:t>65</w:t>
            </w:r>
          </w:p>
        </w:tc>
        <w:tc>
          <w:tcPr>
            <w:tcW w:w="0" w:type="auto"/>
          </w:tcPr>
          <w:p w14:paraId="6589494E" w14:textId="77777777" w:rsidR="007C7EAC" w:rsidRDefault="00F51C56" w:rsidP="00E93AA3">
            <w:pPr>
              <w:pStyle w:val="Compact"/>
              <w:jc w:val="both"/>
            </w:pPr>
            <w:r>
              <w:t>Marzo</w:t>
            </w:r>
          </w:p>
        </w:tc>
      </w:tr>
    </w:tbl>
    <w:p w14:paraId="25819C7B" w14:textId="0CCEB1D8" w:rsidR="007C7EAC" w:rsidRDefault="00F51C56" w:rsidP="00E93AA3">
      <w:pPr>
        <w:pStyle w:val="Textoindependiente"/>
        <w:jc w:val="both"/>
      </w:pPr>
      <w:r>
        <w:t xml:space="preserve">Los 22 puestos reportaron el desarrollo de patrullajes en su sector. Es clave resaltar que los puestos </w:t>
      </w:r>
      <w:r>
        <w:rPr>
          <w:i/>
          <w:iCs/>
        </w:rPr>
        <w:t>PV Mishquiyaquillo</w:t>
      </w:r>
      <w:r>
        <w:t xml:space="preserve"> y </w:t>
      </w:r>
      <w:proofErr w:type="spellStart"/>
      <w:r>
        <w:rPr>
          <w:i/>
          <w:iCs/>
        </w:rPr>
        <w:t>Pisqui</w:t>
      </w:r>
      <w:proofErr w:type="spellEnd"/>
      <w:r>
        <w:t xml:space="preserve"> recibieron apoyo comunal durante los patrullajes rutinarios. Es importante resaltar que, sólo 14 de los 22 puestos de vigilancia realizaron el </w:t>
      </w:r>
      <w:proofErr w:type="spellStart"/>
      <w:r>
        <w:t>trackeo</w:t>
      </w:r>
      <w:proofErr w:type="spellEnd"/>
      <w:r>
        <w:t xml:space="preserve"> espacial de su ruta de patrullaje. Esto, </w:t>
      </w:r>
      <w:del w:id="36" w:author="Lau Chiong, Benjamin" w:date="2024-06-24T10:28:00Z">
        <w:r w:rsidDel="00C72232">
          <w:delText>ha</w:delText>
        </w:r>
      </w:del>
      <w:ins w:id="37" w:author="Lau Chiong, Benjamin" w:date="2024-06-24T10:28:00Z">
        <w:r w:rsidR="00C72232">
          <w:t>a</w:t>
        </w:r>
      </w:ins>
      <w:r>
        <w:t xml:space="preserve"> pesar que todos cuentan con los equipos </w:t>
      </w:r>
      <w:del w:id="38" w:author="Lau Chiong, Benjamin" w:date="2024-06-24T10:30:00Z">
        <w:r w:rsidDel="00F57627">
          <w:delText xml:space="preserve">gps </w:delText>
        </w:r>
      </w:del>
      <w:ins w:id="39" w:author="Lau Chiong, Benjamin" w:date="2024-06-24T10:30:00Z">
        <w:r w:rsidR="00F57627">
          <w:t xml:space="preserve">GPS </w:t>
        </w:r>
      </w:ins>
      <w:r>
        <w:t>y teléfonos inteligentes</w:t>
      </w:r>
      <w:ins w:id="40" w:author="Lau Chiong, Benjamin" w:date="2024-06-24T10:30:00Z">
        <w:r w:rsidR="00F57627">
          <w:t xml:space="preserve"> - Smartphone</w:t>
        </w:r>
      </w:ins>
      <w:r>
        <w:t xml:space="preserve">, para realizar dicha actividad. Esto continúa siendo preocupante, </w:t>
      </w:r>
      <w:proofErr w:type="gramStart"/>
      <w:r>
        <w:t>ya que</w:t>
      </w:r>
      <w:proofErr w:type="gramEnd"/>
      <w:r>
        <w:t xml:space="preserve"> de esta tarea, depende la estimación del esfuerzo de patrullaje en kilómetros recorridos. Además, al </w:t>
      </w:r>
      <w:proofErr w:type="spellStart"/>
      <w:r>
        <w:t>espacializar</w:t>
      </w:r>
      <w:proofErr w:type="spellEnd"/>
      <w:r>
        <w:t xml:space="preserve"> las rutas de patrullaje, los gestores </w:t>
      </w:r>
      <w:r w:rsidR="00611434">
        <w:t xml:space="preserve"> </w:t>
      </w:r>
      <w:r>
        <w:t xml:space="preserve"> áreas pueden hacer ajustes de sus estrategias de patrullaje, en función de las amenazas y actividades humanas dentro y fuera del PNCAZ, en los sectores de vigilancia ( </w:t>
      </w:r>
      <w:hyperlink w:anchor="tbl-npat">
        <w:r>
          <w:rPr>
            <w:rStyle w:val="Hipervnculo"/>
          </w:rPr>
          <w:t>Tabla 1</w:t>
        </w:r>
      </w:hyperlink>
      <w:r>
        <w:t>).</w:t>
      </w:r>
    </w:p>
    <w:p w14:paraId="785CF39F" w14:textId="693C8BE3" w:rsidR="007C7EAC" w:rsidRDefault="00F51C56" w:rsidP="00E93AA3">
      <w:pPr>
        <w:pStyle w:val="TableCaption"/>
        <w:jc w:val="both"/>
      </w:pPr>
      <w:bookmarkStart w:id="41" w:name="tbl-npat"/>
      <w:r>
        <w:t xml:space="preserve">Tabla 1: Número de patrullajes (N°) realizados por Puesto de </w:t>
      </w:r>
      <w:proofErr w:type="spellStart"/>
      <w:r>
        <w:t>Vigialancia</w:t>
      </w:r>
      <w:proofErr w:type="spellEnd"/>
      <w:r>
        <w:t xml:space="preserve">. Se indica el número de patrullajes grabados espacialmente, usando el GPS </w:t>
      </w:r>
      <w:ins w:id="42" w:author="Lau Chiong, Benjamin" w:date="2024-06-24T10:29:00Z">
        <w:r w:rsidR="00F57627">
          <w:t xml:space="preserve">y el </w:t>
        </w:r>
      </w:ins>
      <w:ins w:id="43" w:author="Lau Chiong, Benjamin" w:date="2024-06-24T10:30:00Z">
        <w:r w:rsidR="00F57627">
          <w:t xml:space="preserve">Smartphone </w:t>
        </w:r>
      </w:ins>
      <w:r>
        <w:t>(</w:t>
      </w:r>
      <w:proofErr w:type="spellStart"/>
      <w:r>
        <w:t>Tracks</w:t>
      </w:r>
      <w:proofErr w:type="spellEnd"/>
      <w:r>
        <w:t>)</w:t>
      </w:r>
    </w:p>
    <w:tbl>
      <w:tblPr>
        <w:tblStyle w:val="Table"/>
        <w:tblW w:w="0" w:type="auto"/>
        <w:tblLook w:val="0020" w:firstRow="1" w:lastRow="0" w:firstColumn="0" w:lastColumn="0" w:noHBand="0" w:noVBand="0"/>
        <w:tblCaption w:val="Tabla 1: Número de patrullajes (N°) realizados por Puesto de Vigialancia. Se indica el número de patrullajes grabados espacialmente, usando el GPS (Tracks)"/>
      </w:tblPr>
      <w:tblGrid>
        <w:gridCol w:w="2398"/>
        <w:gridCol w:w="615"/>
        <w:gridCol w:w="910"/>
        <w:gridCol w:w="1190"/>
        <w:gridCol w:w="1063"/>
      </w:tblGrid>
      <w:tr w:rsidR="007C7EAC" w14:paraId="0D7D5617"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20FB0BE8" w14:textId="77777777" w:rsidR="007C7EAC" w:rsidRDefault="00F51C56" w:rsidP="00E93AA3">
            <w:pPr>
              <w:pStyle w:val="Compact"/>
              <w:jc w:val="both"/>
            </w:pPr>
            <w:r>
              <w:t>Puesto de vigilancia</w:t>
            </w:r>
          </w:p>
        </w:tc>
        <w:tc>
          <w:tcPr>
            <w:tcW w:w="0" w:type="auto"/>
          </w:tcPr>
          <w:p w14:paraId="5A04818C" w14:textId="77777777" w:rsidR="007C7EAC" w:rsidRDefault="00F51C56" w:rsidP="00E93AA3">
            <w:pPr>
              <w:pStyle w:val="Compact"/>
              <w:jc w:val="both"/>
            </w:pPr>
            <w:r>
              <w:t>N°</w:t>
            </w:r>
          </w:p>
        </w:tc>
        <w:tc>
          <w:tcPr>
            <w:tcW w:w="0" w:type="auto"/>
          </w:tcPr>
          <w:p w14:paraId="79EAAF86" w14:textId="77777777" w:rsidR="007C7EAC" w:rsidRDefault="00F51C56" w:rsidP="00E93AA3">
            <w:pPr>
              <w:pStyle w:val="Compact"/>
              <w:jc w:val="both"/>
            </w:pPr>
            <w:proofErr w:type="spellStart"/>
            <w:r>
              <w:t>Tracks</w:t>
            </w:r>
            <w:proofErr w:type="spellEnd"/>
          </w:p>
        </w:tc>
        <w:tc>
          <w:tcPr>
            <w:tcW w:w="0" w:type="auto"/>
          </w:tcPr>
          <w:p w14:paraId="3B5C9573" w14:textId="77777777" w:rsidR="007C7EAC" w:rsidRDefault="00F51C56" w:rsidP="00E93AA3">
            <w:pPr>
              <w:pStyle w:val="Compact"/>
              <w:jc w:val="both"/>
            </w:pPr>
            <w:r>
              <w:t>Rutinario</w:t>
            </w:r>
          </w:p>
        </w:tc>
        <w:tc>
          <w:tcPr>
            <w:tcW w:w="0" w:type="auto"/>
          </w:tcPr>
          <w:p w14:paraId="69DE3AA9" w14:textId="77777777" w:rsidR="007C7EAC" w:rsidRDefault="00F51C56" w:rsidP="00E93AA3">
            <w:pPr>
              <w:pStyle w:val="Compact"/>
              <w:jc w:val="both"/>
            </w:pPr>
            <w:r>
              <w:t>Especial</w:t>
            </w:r>
          </w:p>
        </w:tc>
      </w:tr>
      <w:tr w:rsidR="007C7EAC" w14:paraId="0E53E438" w14:textId="77777777">
        <w:tc>
          <w:tcPr>
            <w:tcW w:w="0" w:type="auto"/>
          </w:tcPr>
          <w:p w14:paraId="1C5C6B07" w14:textId="77777777" w:rsidR="007C7EAC" w:rsidRDefault="00F51C56" w:rsidP="00E93AA3">
            <w:pPr>
              <w:pStyle w:val="Compact"/>
              <w:jc w:val="both"/>
            </w:pPr>
            <w:r>
              <w:t>San José de Yanayacu</w:t>
            </w:r>
          </w:p>
        </w:tc>
        <w:tc>
          <w:tcPr>
            <w:tcW w:w="0" w:type="auto"/>
          </w:tcPr>
          <w:p w14:paraId="2082A7A3" w14:textId="77777777" w:rsidR="007C7EAC" w:rsidRDefault="00F51C56" w:rsidP="00E93AA3">
            <w:pPr>
              <w:pStyle w:val="Compact"/>
              <w:jc w:val="both"/>
            </w:pPr>
            <w:r>
              <w:t>3</w:t>
            </w:r>
          </w:p>
        </w:tc>
        <w:tc>
          <w:tcPr>
            <w:tcW w:w="0" w:type="auto"/>
          </w:tcPr>
          <w:p w14:paraId="4F65E59D" w14:textId="77777777" w:rsidR="007C7EAC" w:rsidRDefault="00F51C56" w:rsidP="00E93AA3">
            <w:pPr>
              <w:pStyle w:val="Compact"/>
              <w:jc w:val="both"/>
            </w:pPr>
            <w:r>
              <w:t>0</w:t>
            </w:r>
          </w:p>
        </w:tc>
        <w:tc>
          <w:tcPr>
            <w:tcW w:w="0" w:type="auto"/>
          </w:tcPr>
          <w:p w14:paraId="1326AA3B" w14:textId="77777777" w:rsidR="007C7EAC" w:rsidRDefault="00F51C56" w:rsidP="00E93AA3">
            <w:pPr>
              <w:pStyle w:val="Compact"/>
              <w:jc w:val="both"/>
            </w:pPr>
            <w:r>
              <w:t>3</w:t>
            </w:r>
          </w:p>
        </w:tc>
        <w:tc>
          <w:tcPr>
            <w:tcW w:w="0" w:type="auto"/>
          </w:tcPr>
          <w:p w14:paraId="4D5D4604" w14:textId="77777777" w:rsidR="007C7EAC" w:rsidRDefault="00F51C56" w:rsidP="00E93AA3">
            <w:pPr>
              <w:pStyle w:val="Compact"/>
              <w:jc w:val="both"/>
            </w:pPr>
            <w:r>
              <w:t>0</w:t>
            </w:r>
          </w:p>
        </w:tc>
      </w:tr>
      <w:tr w:rsidR="007C7EAC" w14:paraId="49313EAB" w14:textId="77777777">
        <w:tc>
          <w:tcPr>
            <w:tcW w:w="0" w:type="auto"/>
          </w:tcPr>
          <w:p w14:paraId="4366E6E0" w14:textId="77777777" w:rsidR="007C7EAC" w:rsidRDefault="00F51C56" w:rsidP="00E93AA3">
            <w:pPr>
              <w:pStyle w:val="Compact"/>
              <w:jc w:val="both"/>
            </w:pPr>
            <w:r>
              <w:t>Robashca</w:t>
            </w:r>
          </w:p>
        </w:tc>
        <w:tc>
          <w:tcPr>
            <w:tcW w:w="0" w:type="auto"/>
          </w:tcPr>
          <w:p w14:paraId="5DB3F17F" w14:textId="77777777" w:rsidR="007C7EAC" w:rsidRDefault="00F51C56" w:rsidP="00E93AA3">
            <w:pPr>
              <w:pStyle w:val="Compact"/>
              <w:jc w:val="both"/>
            </w:pPr>
            <w:r>
              <w:t>9</w:t>
            </w:r>
          </w:p>
        </w:tc>
        <w:tc>
          <w:tcPr>
            <w:tcW w:w="0" w:type="auto"/>
          </w:tcPr>
          <w:p w14:paraId="5B4471F9" w14:textId="77777777" w:rsidR="007C7EAC" w:rsidRDefault="00F51C56" w:rsidP="00E93AA3">
            <w:pPr>
              <w:pStyle w:val="Compact"/>
              <w:jc w:val="both"/>
            </w:pPr>
            <w:r>
              <w:t>0</w:t>
            </w:r>
          </w:p>
        </w:tc>
        <w:tc>
          <w:tcPr>
            <w:tcW w:w="0" w:type="auto"/>
          </w:tcPr>
          <w:p w14:paraId="6BD53951" w14:textId="77777777" w:rsidR="007C7EAC" w:rsidRDefault="00F51C56" w:rsidP="00E93AA3">
            <w:pPr>
              <w:pStyle w:val="Compact"/>
              <w:jc w:val="both"/>
            </w:pPr>
            <w:r>
              <w:t>9</w:t>
            </w:r>
          </w:p>
        </w:tc>
        <w:tc>
          <w:tcPr>
            <w:tcW w:w="0" w:type="auto"/>
          </w:tcPr>
          <w:p w14:paraId="6E04CCC9" w14:textId="77777777" w:rsidR="007C7EAC" w:rsidRDefault="00F51C56" w:rsidP="00E93AA3">
            <w:pPr>
              <w:pStyle w:val="Compact"/>
              <w:jc w:val="both"/>
            </w:pPr>
            <w:r>
              <w:t>0</w:t>
            </w:r>
          </w:p>
        </w:tc>
      </w:tr>
      <w:tr w:rsidR="007C7EAC" w14:paraId="50933418" w14:textId="77777777">
        <w:tc>
          <w:tcPr>
            <w:tcW w:w="0" w:type="auto"/>
          </w:tcPr>
          <w:p w14:paraId="013E0582" w14:textId="77777777" w:rsidR="007C7EAC" w:rsidRDefault="00F51C56" w:rsidP="00E93AA3">
            <w:pPr>
              <w:pStyle w:val="Compact"/>
              <w:jc w:val="both"/>
            </w:pPr>
            <w:proofErr w:type="spellStart"/>
            <w:r>
              <w:t>Chimbadillo</w:t>
            </w:r>
            <w:proofErr w:type="spellEnd"/>
          </w:p>
        </w:tc>
        <w:tc>
          <w:tcPr>
            <w:tcW w:w="0" w:type="auto"/>
          </w:tcPr>
          <w:p w14:paraId="43660878" w14:textId="77777777" w:rsidR="007C7EAC" w:rsidRDefault="00F51C56" w:rsidP="00E93AA3">
            <w:pPr>
              <w:pStyle w:val="Compact"/>
              <w:jc w:val="both"/>
            </w:pPr>
            <w:r>
              <w:t>6</w:t>
            </w:r>
          </w:p>
        </w:tc>
        <w:tc>
          <w:tcPr>
            <w:tcW w:w="0" w:type="auto"/>
          </w:tcPr>
          <w:p w14:paraId="3C5FBEEF" w14:textId="77777777" w:rsidR="007C7EAC" w:rsidRDefault="00F51C56" w:rsidP="00E93AA3">
            <w:pPr>
              <w:pStyle w:val="Compact"/>
              <w:jc w:val="both"/>
            </w:pPr>
            <w:r>
              <w:t>0</w:t>
            </w:r>
          </w:p>
        </w:tc>
        <w:tc>
          <w:tcPr>
            <w:tcW w:w="0" w:type="auto"/>
          </w:tcPr>
          <w:p w14:paraId="402CA5E0" w14:textId="77777777" w:rsidR="007C7EAC" w:rsidRDefault="00F51C56" w:rsidP="00E93AA3">
            <w:pPr>
              <w:pStyle w:val="Compact"/>
              <w:jc w:val="both"/>
            </w:pPr>
            <w:r>
              <w:t>6</w:t>
            </w:r>
          </w:p>
        </w:tc>
        <w:tc>
          <w:tcPr>
            <w:tcW w:w="0" w:type="auto"/>
          </w:tcPr>
          <w:p w14:paraId="0BE44E0E" w14:textId="77777777" w:rsidR="007C7EAC" w:rsidRDefault="00F51C56" w:rsidP="00E93AA3">
            <w:pPr>
              <w:pStyle w:val="Compact"/>
              <w:jc w:val="both"/>
            </w:pPr>
            <w:r>
              <w:t>0</w:t>
            </w:r>
          </w:p>
        </w:tc>
      </w:tr>
      <w:tr w:rsidR="007C7EAC" w14:paraId="4C0E0C73" w14:textId="77777777">
        <w:tc>
          <w:tcPr>
            <w:tcW w:w="0" w:type="auto"/>
          </w:tcPr>
          <w:p w14:paraId="3A4261B9" w14:textId="77777777" w:rsidR="007C7EAC" w:rsidRDefault="00F51C56" w:rsidP="00E93AA3">
            <w:pPr>
              <w:pStyle w:val="Compact"/>
              <w:jc w:val="both"/>
            </w:pPr>
            <w:r>
              <w:t>Mishquiyaquillo</w:t>
            </w:r>
          </w:p>
        </w:tc>
        <w:tc>
          <w:tcPr>
            <w:tcW w:w="0" w:type="auto"/>
          </w:tcPr>
          <w:p w14:paraId="1FABCA5B" w14:textId="77777777" w:rsidR="007C7EAC" w:rsidRDefault="00F51C56" w:rsidP="00E93AA3">
            <w:pPr>
              <w:pStyle w:val="Compact"/>
              <w:jc w:val="both"/>
            </w:pPr>
            <w:r>
              <w:t>11</w:t>
            </w:r>
          </w:p>
        </w:tc>
        <w:tc>
          <w:tcPr>
            <w:tcW w:w="0" w:type="auto"/>
          </w:tcPr>
          <w:p w14:paraId="1C7EB7DD" w14:textId="77777777" w:rsidR="007C7EAC" w:rsidRDefault="00F51C56" w:rsidP="00E93AA3">
            <w:pPr>
              <w:pStyle w:val="Compact"/>
              <w:jc w:val="both"/>
            </w:pPr>
            <w:r>
              <w:t>2</w:t>
            </w:r>
          </w:p>
        </w:tc>
        <w:tc>
          <w:tcPr>
            <w:tcW w:w="0" w:type="auto"/>
          </w:tcPr>
          <w:p w14:paraId="4460529B" w14:textId="77777777" w:rsidR="007C7EAC" w:rsidRDefault="00F51C56" w:rsidP="00E93AA3">
            <w:pPr>
              <w:pStyle w:val="Compact"/>
              <w:jc w:val="both"/>
            </w:pPr>
            <w:r>
              <w:t>11</w:t>
            </w:r>
          </w:p>
        </w:tc>
        <w:tc>
          <w:tcPr>
            <w:tcW w:w="0" w:type="auto"/>
          </w:tcPr>
          <w:p w14:paraId="3E4DDC6D" w14:textId="77777777" w:rsidR="007C7EAC" w:rsidRDefault="00F51C56" w:rsidP="00E93AA3">
            <w:pPr>
              <w:pStyle w:val="Compact"/>
              <w:jc w:val="both"/>
            </w:pPr>
            <w:r>
              <w:t>0</w:t>
            </w:r>
          </w:p>
        </w:tc>
      </w:tr>
      <w:tr w:rsidR="007C7EAC" w14:paraId="6878974A" w14:textId="77777777">
        <w:tc>
          <w:tcPr>
            <w:tcW w:w="0" w:type="auto"/>
          </w:tcPr>
          <w:p w14:paraId="52008339" w14:textId="77777777" w:rsidR="007C7EAC" w:rsidRDefault="00F51C56" w:rsidP="00E93AA3">
            <w:pPr>
              <w:pStyle w:val="Compact"/>
              <w:jc w:val="both"/>
            </w:pPr>
            <w:r>
              <w:t>Chambirillo</w:t>
            </w:r>
          </w:p>
        </w:tc>
        <w:tc>
          <w:tcPr>
            <w:tcW w:w="0" w:type="auto"/>
          </w:tcPr>
          <w:p w14:paraId="78B70DAD" w14:textId="77777777" w:rsidR="007C7EAC" w:rsidRDefault="00F51C56" w:rsidP="00E93AA3">
            <w:pPr>
              <w:pStyle w:val="Compact"/>
              <w:jc w:val="both"/>
            </w:pPr>
            <w:r>
              <w:t>9</w:t>
            </w:r>
          </w:p>
        </w:tc>
        <w:tc>
          <w:tcPr>
            <w:tcW w:w="0" w:type="auto"/>
          </w:tcPr>
          <w:p w14:paraId="21949C3D" w14:textId="77777777" w:rsidR="007C7EAC" w:rsidRDefault="00F51C56" w:rsidP="00E93AA3">
            <w:pPr>
              <w:pStyle w:val="Compact"/>
              <w:jc w:val="both"/>
            </w:pPr>
            <w:r>
              <w:t>2</w:t>
            </w:r>
          </w:p>
        </w:tc>
        <w:tc>
          <w:tcPr>
            <w:tcW w:w="0" w:type="auto"/>
          </w:tcPr>
          <w:p w14:paraId="5D3A8356" w14:textId="77777777" w:rsidR="007C7EAC" w:rsidRDefault="00F51C56" w:rsidP="00E93AA3">
            <w:pPr>
              <w:pStyle w:val="Compact"/>
              <w:jc w:val="both"/>
            </w:pPr>
            <w:r>
              <w:t>8</w:t>
            </w:r>
          </w:p>
        </w:tc>
        <w:tc>
          <w:tcPr>
            <w:tcW w:w="0" w:type="auto"/>
          </w:tcPr>
          <w:p w14:paraId="28CD5668" w14:textId="77777777" w:rsidR="007C7EAC" w:rsidRDefault="00F51C56" w:rsidP="00E93AA3">
            <w:pPr>
              <w:pStyle w:val="Compact"/>
              <w:jc w:val="both"/>
            </w:pPr>
            <w:r>
              <w:t>1</w:t>
            </w:r>
          </w:p>
        </w:tc>
      </w:tr>
      <w:tr w:rsidR="007C7EAC" w14:paraId="116CCEF3" w14:textId="77777777">
        <w:tc>
          <w:tcPr>
            <w:tcW w:w="0" w:type="auto"/>
          </w:tcPr>
          <w:p w14:paraId="7550E4F8" w14:textId="77777777" w:rsidR="007C7EAC" w:rsidRDefault="00F51C56" w:rsidP="00E93AA3">
            <w:pPr>
              <w:pStyle w:val="Compact"/>
              <w:jc w:val="both"/>
            </w:pPr>
            <w:r>
              <w:t>Nuevo Loreto</w:t>
            </w:r>
          </w:p>
        </w:tc>
        <w:tc>
          <w:tcPr>
            <w:tcW w:w="0" w:type="auto"/>
          </w:tcPr>
          <w:p w14:paraId="3B6CFE4C" w14:textId="77777777" w:rsidR="007C7EAC" w:rsidRDefault="00F51C56" w:rsidP="00E93AA3">
            <w:pPr>
              <w:pStyle w:val="Compact"/>
              <w:jc w:val="both"/>
            </w:pPr>
            <w:r>
              <w:t>11</w:t>
            </w:r>
          </w:p>
        </w:tc>
        <w:tc>
          <w:tcPr>
            <w:tcW w:w="0" w:type="auto"/>
          </w:tcPr>
          <w:p w14:paraId="5F647B5B" w14:textId="77777777" w:rsidR="007C7EAC" w:rsidRDefault="00F51C56" w:rsidP="00E93AA3">
            <w:pPr>
              <w:pStyle w:val="Compact"/>
              <w:jc w:val="both"/>
            </w:pPr>
            <w:r>
              <w:t>6</w:t>
            </w:r>
          </w:p>
        </w:tc>
        <w:tc>
          <w:tcPr>
            <w:tcW w:w="0" w:type="auto"/>
          </w:tcPr>
          <w:p w14:paraId="2CDD326B" w14:textId="77777777" w:rsidR="007C7EAC" w:rsidRDefault="00F51C56" w:rsidP="00E93AA3">
            <w:pPr>
              <w:pStyle w:val="Compact"/>
              <w:jc w:val="both"/>
            </w:pPr>
            <w:r>
              <w:t>8</w:t>
            </w:r>
          </w:p>
        </w:tc>
        <w:tc>
          <w:tcPr>
            <w:tcW w:w="0" w:type="auto"/>
          </w:tcPr>
          <w:p w14:paraId="3CE3FCFA" w14:textId="77777777" w:rsidR="007C7EAC" w:rsidRDefault="00F51C56" w:rsidP="00E93AA3">
            <w:pPr>
              <w:pStyle w:val="Compact"/>
              <w:jc w:val="both"/>
            </w:pPr>
            <w:r>
              <w:t>3</w:t>
            </w:r>
          </w:p>
        </w:tc>
      </w:tr>
      <w:tr w:rsidR="007C7EAC" w14:paraId="14FBF261" w14:textId="77777777">
        <w:tc>
          <w:tcPr>
            <w:tcW w:w="0" w:type="auto"/>
          </w:tcPr>
          <w:p w14:paraId="164C08BC" w14:textId="77777777" w:rsidR="007C7EAC" w:rsidRDefault="00F51C56" w:rsidP="00E93AA3">
            <w:pPr>
              <w:pStyle w:val="Compact"/>
              <w:jc w:val="both"/>
            </w:pPr>
            <w:r>
              <w:t>Shanshuico</w:t>
            </w:r>
          </w:p>
        </w:tc>
        <w:tc>
          <w:tcPr>
            <w:tcW w:w="0" w:type="auto"/>
          </w:tcPr>
          <w:p w14:paraId="7DF7E092" w14:textId="77777777" w:rsidR="007C7EAC" w:rsidRDefault="00F51C56" w:rsidP="00E93AA3">
            <w:pPr>
              <w:pStyle w:val="Compact"/>
              <w:jc w:val="both"/>
            </w:pPr>
            <w:r>
              <w:t>10</w:t>
            </w:r>
          </w:p>
        </w:tc>
        <w:tc>
          <w:tcPr>
            <w:tcW w:w="0" w:type="auto"/>
          </w:tcPr>
          <w:p w14:paraId="296F3DCC" w14:textId="77777777" w:rsidR="007C7EAC" w:rsidRDefault="00F51C56" w:rsidP="00E93AA3">
            <w:pPr>
              <w:pStyle w:val="Compact"/>
              <w:jc w:val="both"/>
            </w:pPr>
            <w:r>
              <w:t>7</w:t>
            </w:r>
          </w:p>
        </w:tc>
        <w:tc>
          <w:tcPr>
            <w:tcW w:w="0" w:type="auto"/>
          </w:tcPr>
          <w:p w14:paraId="2BA27F39" w14:textId="77777777" w:rsidR="007C7EAC" w:rsidRDefault="00F51C56" w:rsidP="00E93AA3">
            <w:pPr>
              <w:pStyle w:val="Compact"/>
              <w:jc w:val="both"/>
            </w:pPr>
            <w:r>
              <w:t>7</w:t>
            </w:r>
          </w:p>
        </w:tc>
        <w:tc>
          <w:tcPr>
            <w:tcW w:w="0" w:type="auto"/>
          </w:tcPr>
          <w:p w14:paraId="13F76575" w14:textId="77777777" w:rsidR="007C7EAC" w:rsidRDefault="00F51C56" w:rsidP="00E93AA3">
            <w:pPr>
              <w:pStyle w:val="Compact"/>
              <w:jc w:val="both"/>
            </w:pPr>
            <w:r>
              <w:t>3</w:t>
            </w:r>
          </w:p>
        </w:tc>
      </w:tr>
      <w:tr w:rsidR="007C7EAC" w14:paraId="293627E1" w14:textId="77777777">
        <w:tc>
          <w:tcPr>
            <w:tcW w:w="0" w:type="auto"/>
          </w:tcPr>
          <w:p w14:paraId="208E218C" w14:textId="77777777" w:rsidR="007C7EAC" w:rsidRDefault="00F51C56" w:rsidP="00E93AA3">
            <w:pPr>
              <w:pStyle w:val="Compact"/>
              <w:jc w:val="both"/>
            </w:pPr>
            <w:r>
              <w:t>Ipururo</w:t>
            </w:r>
          </w:p>
        </w:tc>
        <w:tc>
          <w:tcPr>
            <w:tcW w:w="0" w:type="auto"/>
          </w:tcPr>
          <w:p w14:paraId="07A9B514" w14:textId="77777777" w:rsidR="007C7EAC" w:rsidRDefault="00F51C56" w:rsidP="00E93AA3">
            <w:pPr>
              <w:pStyle w:val="Compact"/>
              <w:jc w:val="both"/>
            </w:pPr>
            <w:r>
              <w:t>9</w:t>
            </w:r>
          </w:p>
        </w:tc>
        <w:tc>
          <w:tcPr>
            <w:tcW w:w="0" w:type="auto"/>
          </w:tcPr>
          <w:p w14:paraId="1494831B" w14:textId="77777777" w:rsidR="007C7EAC" w:rsidRDefault="00F51C56" w:rsidP="00E93AA3">
            <w:pPr>
              <w:pStyle w:val="Compact"/>
              <w:jc w:val="both"/>
            </w:pPr>
            <w:r>
              <w:t>3</w:t>
            </w:r>
          </w:p>
        </w:tc>
        <w:tc>
          <w:tcPr>
            <w:tcW w:w="0" w:type="auto"/>
          </w:tcPr>
          <w:p w14:paraId="20765730" w14:textId="77777777" w:rsidR="007C7EAC" w:rsidRDefault="00F51C56" w:rsidP="00E93AA3">
            <w:pPr>
              <w:pStyle w:val="Compact"/>
              <w:jc w:val="both"/>
            </w:pPr>
            <w:r>
              <w:t>9</w:t>
            </w:r>
          </w:p>
        </w:tc>
        <w:tc>
          <w:tcPr>
            <w:tcW w:w="0" w:type="auto"/>
          </w:tcPr>
          <w:p w14:paraId="76FB7EA3" w14:textId="77777777" w:rsidR="007C7EAC" w:rsidRDefault="00F51C56" w:rsidP="00E93AA3">
            <w:pPr>
              <w:pStyle w:val="Compact"/>
              <w:jc w:val="both"/>
            </w:pPr>
            <w:r>
              <w:t>0</w:t>
            </w:r>
          </w:p>
        </w:tc>
      </w:tr>
      <w:tr w:rsidR="007C7EAC" w14:paraId="7466A8D0" w14:textId="77777777">
        <w:tc>
          <w:tcPr>
            <w:tcW w:w="0" w:type="auto"/>
          </w:tcPr>
          <w:p w14:paraId="1DA4B589" w14:textId="77777777" w:rsidR="007C7EAC" w:rsidRDefault="00F51C56" w:rsidP="00E93AA3">
            <w:pPr>
              <w:pStyle w:val="Compact"/>
              <w:jc w:val="both"/>
            </w:pPr>
            <w:r>
              <w:t>Cedro Sisa</w:t>
            </w:r>
          </w:p>
        </w:tc>
        <w:tc>
          <w:tcPr>
            <w:tcW w:w="0" w:type="auto"/>
          </w:tcPr>
          <w:p w14:paraId="52D51798" w14:textId="77777777" w:rsidR="007C7EAC" w:rsidRDefault="00F51C56" w:rsidP="00E93AA3">
            <w:pPr>
              <w:pStyle w:val="Compact"/>
              <w:jc w:val="both"/>
            </w:pPr>
            <w:r>
              <w:t>9</w:t>
            </w:r>
          </w:p>
        </w:tc>
        <w:tc>
          <w:tcPr>
            <w:tcW w:w="0" w:type="auto"/>
          </w:tcPr>
          <w:p w14:paraId="53F6FF5B" w14:textId="77777777" w:rsidR="007C7EAC" w:rsidRDefault="00F51C56" w:rsidP="00E93AA3">
            <w:pPr>
              <w:pStyle w:val="Compact"/>
              <w:jc w:val="both"/>
            </w:pPr>
            <w:r>
              <w:t>0</w:t>
            </w:r>
          </w:p>
        </w:tc>
        <w:tc>
          <w:tcPr>
            <w:tcW w:w="0" w:type="auto"/>
          </w:tcPr>
          <w:p w14:paraId="45AF176E" w14:textId="77777777" w:rsidR="007C7EAC" w:rsidRDefault="00F51C56" w:rsidP="00E93AA3">
            <w:pPr>
              <w:pStyle w:val="Compact"/>
              <w:jc w:val="both"/>
            </w:pPr>
            <w:r>
              <w:t>8</w:t>
            </w:r>
          </w:p>
        </w:tc>
        <w:tc>
          <w:tcPr>
            <w:tcW w:w="0" w:type="auto"/>
          </w:tcPr>
          <w:p w14:paraId="6922BAD7" w14:textId="77777777" w:rsidR="007C7EAC" w:rsidRDefault="00F51C56" w:rsidP="00E93AA3">
            <w:pPr>
              <w:pStyle w:val="Compact"/>
              <w:jc w:val="both"/>
            </w:pPr>
            <w:r>
              <w:t>1</w:t>
            </w:r>
          </w:p>
        </w:tc>
      </w:tr>
      <w:tr w:rsidR="007C7EAC" w14:paraId="3AAD4C4A" w14:textId="77777777">
        <w:tc>
          <w:tcPr>
            <w:tcW w:w="0" w:type="auto"/>
          </w:tcPr>
          <w:p w14:paraId="2167242F" w14:textId="77777777" w:rsidR="007C7EAC" w:rsidRDefault="00F51C56" w:rsidP="00E93AA3">
            <w:pPr>
              <w:pStyle w:val="Compact"/>
              <w:jc w:val="both"/>
            </w:pPr>
            <w:proofErr w:type="spellStart"/>
            <w:r>
              <w:t>Tornillal</w:t>
            </w:r>
            <w:proofErr w:type="spellEnd"/>
          </w:p>
        </w:tc>
        <w:tc>
          <w:tcPr>
            <w:tcW w:w="0" w:type="auto"/>
          </w:tcPr>
          <w:p w14:paraId="0CE3D2DA" w14:textId="77777777" w:rsidR="007C7EAC" w:rsidRDefault="00F51C56" w:rsidP="00E93AA3">
            <w:pPr>
              <w:pStyle w:val="Compact"/>
              <w:jc w:val="both"/>
            </w:pPr>
            <w:r>
              <w:t>6</w:t>
            </w:r>
          </w:p>
        </w:tc>
        <w:tc>
          <w:tcPr>
            <w:tcW w:w="0" w:type="auto"/>
          </w:tcPr>
          <w:p w14:paraId="1B1CBC61" w14:textId="77777777" w:rsidR="007C7EAC" w:rsidRDefault="00F51C56" w:rsidP="00E93AA3">
            <w:pPr>
              <w:pStyle w:val="Compact"/>
              <w:jc w:val="both"/>
            </w:pPr>
            <w:r>
              <w:t>0</w:t>
            </w:r>
          </w:p>
        </w:tc>
        <w:tc>
          <w:tcPr>
            <w:tcW w:w="0" w:type="auto"/>
          </w:tcPr>
          <w:p w14:paraId="38739E25" w14:textId="77777777" w:rsidR="007C7EAC" w:rsidRDefault="00F51C56" w:rsidP="00E93AA3">
            <w:pPr>
              <w:pStyle w:val="Compact"/>
              <w:jc w:val="both"/>
            </w:pPr>
            <w:r>
              <w:t>6</w:t>
            </w:r>
          </w:p>
        </w:tc>
        <w:tc>
          <w:tcPr>
            <w:tcW w:w="0" w:type="auto"/>
          </w:tcPr>
          <w:p w14:paraId="4686C12A" w14:textId="77777777" w:rsidR="007C7EAC" w:rsidRDefault="00F51C56" w:rsidP="00E93AA3">
            <w:pPr>
              <w:pStyle w:val="Compact"/>
              <w:jc w:val="both"/>
            </w:pPr>
            <w:r>
              <w:t>0</w:t>
            </w:r>
          </w:p>
        </w:tc>
      </w:tr>
      <w:tr w:rsidR="007C7EAC" w14:paraId="5275E1B1" w14:textId="77777777">
        <w:tc>
          <w:tcPr>
            <w:tcW w:w="0" w:type="auto"/>
          </w:tcPr>
          <w:p w14:paraId="2554792B" w14:textId="77777777" w:rsidR="007C7EAC" w:rsidRDefault="00F51C56" w:rsidP="00E93AA3">
            <w:pPr>
              <w:pStyle w:val="Compact"/>
              <w:jc w:val="both"/>
            </w:pPr>
            <w:r>
              <w:t>Mojarra</w:t>
            </w:r>
          </w:p>
        </w:tc>
        <w:tc>
          <w:tcPr>
            <w:tcW w:w="0" w:type="auto"/>
          </w:tcPr>
          <w:p w14:paraId="34B928A2" w14:textId="77777777" w:rsidR="007C7EAC" w:rsidRDefault="00F51C56" w:rsidP="00E93AA3">
            <w:pPr>
              <w:pStyle w:val="Compact"/>
              <w:jc w:val="both"/>
            </w:pPr>
            <w:r>
              <w:t>9</w:t>
            </w:r>
          </w:p>
        </w:tc>
        <w:tc>
          <w:tcPr>
            <w:tcW w:w="0" w:type="auto"/>
          </w:tcPr>
          <w:p w14:paraId="3E58A9AA" w14:textId="77777777" w:rsidR="007C7EAC" w:rsidRDefault="00F51C56" w:rsidP="00E93AA3">
            <w:pPr>
              <w:pStyle w:val="Compact"/>
              <w:jc w:val="both"/>
            </w:pPr>
            <w:r>
              <w:t>9</w:t>
            </w:r>
          </w:p>
        </w:tc>
        <w:tc>
          <w:tcPr>
            <w:tcW w:w="0" w:type="auto"/>
          </w:tcPr>
          <w:p w14:paraId="6A71BE4A" w14:textId="77777777" w:rsidR="007C7EAC" w:rsidRDefault="00F51C56" w:rsidP="00E93AA3">
            <w:pPr>
              <w:pStyle w:val="Compact"/>
              <w:jc w:val="both"/>
            </w:pPr>
            <w:r>
              <w:t>8</w:t>
            </w:r>
          </w:p>
        </w:tc>
        <w:tc>
          <w:tcPr>
            <w:tcW w:w="0" w:type="auto"/>
          </w:tcPr>
          <w:p w14:paraId="289E0D6D" w14:textId="77777777" w:rsidR="007C7EAC" w:rsidRDefault="00F51C56" w:rsidP="00E93AA3">
            <w:pPr>
              <w:pStyle w:val="Compact"/>
              <w:jc w:val="both"/>
            </w:pPr>
            <w:r>
              <w:t>1</w:t>
            </w:r>
          </w:p>
        </w:tc>
      </w:tr>
      <w:tr w:rsidR="007C7EAC" w14:paraId="1FA30111" w14:textId="77777777">
        <w:tc>
          <w:tcPr>
            <w:tcW w:w="0" w:type="auto"/>
          </w:tcPr>
          <w:p w14:paraId="0F602E01" w14:textId="77777777" w:rsidR="007C7EAC" w:rsidRDefault="00F51C56" w:rsidP="00E93AA3">
            <w:pPr>
              <w:pStyle w:val="Compact"/>
              <w:jc w:val="both"/>
            </w:pPr>
            <w:proofErr w:type="spellStart"/>
            <w:r>
              <w:t>Cachatigre</w:t>
            </w:r>
            <w:proofErr w:type="spellEnd"/>
          </w:p>
        </w:tc>
        <w:tc>
          <w:tcPr>
            <w:tcW w:w="0" w:type="auto"/>
          </w:tcPr>
          <w:p w14:paraId="77D182A6" w14:textId="77777777" w:rsidR="007C7EAC" w:rsidRDefault="00F51C56" w:rsidP="00E93AA3">
            <w:pPr>
              <w:pStyle w:val="Compact"/>
              <w:jc w:val="both"/>
            </w:pPr>
            <w:r>
              <w:t>7</w:t>
            </w:r>
          </w:p>
        </w:tc>
        <w:tc>
          <w:tcPr>
            <w:tcW w:w="0" w:type="auto"/>
          </w:tcPr>
          <w:p w14:paraId="3B8E138A" w14:textId="77777777" w:rsidR="007C7EAC" w:rsidRDefault="00F51C56" w:rsidP="00E93AA3">
            <w:pPr>
              <w:pStyle w:val="Compact"/>
              <w:jc w:val="both"/>
            </w:pPr>
            <w:r>
              <w:t>0</w:t>
            </w:r>
          </w:p>
        </w:tc>
        <w:tc>
          <w:tcPr>
            <w:tcW w:w="0" w:type="auto"/>
          </w:tcPr>
          <w:p w14:paraId="54906B13" w14:textId="77777777" w:rsidR="007C7EAC" w:rsidRDefault="00F51C56" w:rsidP="00E93AA3">
            <w:pPr>
              <w:pStyle w:val="Compact"/>
              <w:jc w:val="both"/>
            </w:pPr>
            <w:r>
              <w:t>7</w:t>
            </w:r>
          </w:p>
        </w:tc>
        <w:tc>
          <w:tcPr>
            <w:tcW w:w="0" w:type="auto"/>
          </w:tcPr>
          <w:p w14:paraId="43689EDB" w14:textId="77777777" w:rsidR="007C7EAC" w:rsidRDefault="00F51C56" w:rsidP="00E93AA3">
            <w:pPr>
              <w:pStyle w:val="Compact"/>
              <w:jc w:val="both"/>
            </w:pPr>
            <w:r>
              <w:t>0</w:t>
            </w:r>
          </w:p>
        </w:tc>
      </w:tr>
      <w:tr w:rsidR="007C7EAC" w14:paraId="4334F989" w14:textId="77777777">
        <w:tc>
          <w:tcPr>
            <w:tcW w:w="0" w:type="auto"/>
          </w:tcPr>
          <w:p w14:paraId="4B6CA3EB" w14:textId="77777777" w:rsidR="007C7EAC" w:rsidRDefault="00F51C56" w:rsidP="00E93AA3">
            <w:pPr>
              <w:pStyle w:val="Compact"/>
              <w:jc w:val="both"/>
            </w:pPr>
            <w:proofErr w:type="spellStart"/>
            <w:r>
              <w:t>Piquiyacu</w:t>
            </w:r>
            <w:proofErr w:type="spellEnd"/>
          </w:p>
        </w:tc>
        <w:tc>
          <w:tcPr>
            <w:tcW w:w="0" w:type="auto"/>
          </w:tcPr>
          <w:p w14:paraId="21D957CC" w14:textId="77777777" w:rsidR="007C7EAC" w:rsidRDefault="00F51C56" w:rsidP="00E93AA3">
            <w:pPr>
              <w:pStyle w:val="Compact"/>
              <w:jc w:val="both"/>
            </w:pPr>
            <w:r>
              <w:t>10</w:t>
            </w:r>
          </w:p>
        </w:tc>
        <w:tc>
          <w:tcPr>
            <w:tcW w:w="0" w:type="auto"/>
          </w:tcPr>
          <w:p w14:paraId="2A09F664" w14:textId="77777777" w:rsidR="007C7EAC" w:rsidRDefault="00F51C56" w:rsidP="00E93AA3">
            <w:pPr>
              <w:pStyle w:val="Compact"/>
              <w:jc w:val="both"/>
            </w:pPr>
            <w:r>
              <w:t>1</w:t>
            </w:r>
          </w:p>
        </w:tc>
        <w:tc>
          <w:tcPr>
            <w:tcW w:w="0" w:type="auto"/>
          </w:tcPr>
          <w:p w14:paraId="5B3E2687" w14:textId="77777777" w:rsidR="007C7EAC" w:rsidRDefault="00F51C56" w:rsidP="00E93AA3">
            <w:pPr>
              <w:pStyle w:val="Compact"/>
              <w:jc w:val="both"/>
            </w:pPr>
            <w:r>
              <w:t>8</w:t>
            </w:r>
          </w:p>
        </w:tc>
        <w:tc>
          <w:tcPr>
            <w:tcW w:w="0" w:type="auto"/>
          </w:tcPr>
          <w:p w14:paraId="7A58FED4" w14:textId="77777777" w:rsidR="007C7EAC" w:rsidRDefault="00F51C56" w:rsidP="00E93AA3">
            <w:pPr>
              <w:pStyle w:val="Compact"/>
              <w:jc w:val="both"/>
            </w:pPr>
            <w:r>
              <w:t>2</w:t>
            </w:r>
          </w:p>
        </w:tc>
      </w:tr>
      <w:tr w:rsidR="007C7EAC" w14:paraId="1A7BBF2C" w14:textId="77777777">
        <w:tc>
          <w:tcPr>
            <w:tcW w:w="0" w:type="auto"/>
          </w:tcPr>
          <w:p w14:paraId="6255D39C" w14:textId="77777777" w:rsidR="007C7EAC" w:rsidRDefault="00F51C56" w:rsidP="00E93AA3">
            <w:pPr>
              <w:pStyle w:val="Compact"/>
              <w:jc w:val="both"/>
            </w:pPr>
            <w:r>
              <w:lastRenderedPageBreak/>
              <w:t>Pólvora</w:t>
            </w:r>
          </w:p>
        </w:tc>
        <w:tc>
          <w:tcPr>
            <w:tcW w:w="0" w:type="auto"/>
          </w:tcPr>
          <w:p w14:paraId="11A3F585" w14:textId="77777777" w:rsidR="007C7EAC" w:rsidRDefault="00F51C56" w:rsidP="00E93AA3">
            <w:pPr>
              <w:pStyle w:val="Compact"/>
              <w:jc w:val="both"/>
            </w:pPr>
            <w:r>
              <w:t>9</w:t>
            </w:r>
          </w:p>
        </w:tc>
        <w:tc>
          <w:tcPr>
            <w:tcW w:w="0" w:type="auto"/>
          </w:tcPr>
          <w:p w14:paraId="5A0EADBB" w14:textId="77777777" w:rsidR="007C7EAC" w:rsidRDefault="00F51C56" w:rsidP="00E93AA3">
            <w:pPr>
              <w:pStyle w:val="Compact"/>
              <w:jc w:val="both"/>
            </w:pPr>
            <w:r>
              <w:t>3</w:t>
            </w:r>
          </w:p>
        </w:tc>
        <w:tc>
          <w:tcPr>
            <w:tcW w:w="0" w:type="auto"/>
          </w:tcPr>
          <w:p w14:paraId="002BC48A" w14:textId="77777777" w:rsidR="007C7EAC" w:rsidRDefault="00F51C56" w:rsidP="00E93AA3">
            <w:pPr>
              <w:pStyle w:val="Compact"/>
              <w:jc w:val="both"/>
            </w:pPr>
            <w:r>
              <w:t>7</w:t>
            </w:r>
          </w:p>
        </w:tc>
        <w:tc>
          <w:tcPr>
            <w:tcW w:w="0" w:type="auto"/>
          </w:tcPr>
          <w:p w14:paraId="2A1FA14D" w14:textId="77777777" w:rsidR="007C7EAC" w:rsidRDefault="00F51C56" w:rsidP="00E93AA3">
            <w:pPr>
              <w:pStyle w:val="Compact"/>
              <w:jc w:val="both"/>
            </w:pPr>
            <w:r>
              <w:t>2</w:t>
            </w:r>
          </w:p>
        </w:tc>
      </w:tr>
      <w:tr w:rsidR="007C7EAC" w14:paraId="50388F49" w14:textId="77777777">
        <w:tc>
          <w:tcPr>
            <w:tcW w:w="0" w:type="auto"/>
          </w:tcPr>
          <w:p w14:paraId="1861C5B1" w14:textId="77777777" w:rsidR="007C7EAC" w:rsidRDefault="00F51C56" w:rsidP="00E93AA3">
            <w:pPr>
              <w:pStyle w:val="Compact"/>
              <w:jc w:val="both"/>
            </w:pPr>
            <w:r>
              <w:t>Shapaja</w:t>
            </w:r>
          </w:p>
        </w:tc>
        <w:tc>
          <w:tcPr>
            <w:tcW w:w="0" w:type="auto"/>
          </w:tcPr>
          <w:p w14:paraId="79E9CE72" w14:textId="77777777" w:rsidR="007C7EAC" w:rsidRDefault="00F51C56" w:rsidP="00E93AA3">
            <w:pPr>
              <w:pStyle w:val="Compact"/>
              <w:jc w:val="both"/>
            </w:pPr>
            <w:r>
              <w:t>8</w:t>
            </w:r>
          </w:p>
        </w:tc>
        <w:tc>
          <w:tcPr>
            <w:tcW w:w="0" w:type="auto"/>
          </w:tcPr>
          <w:p w14:paraId="19A1DFA1" w14:textId="77777777" w:rsidR="007C7EAC" w:rsidRDefault="00F51C56" w:rsidP="00E93AA3">
            <w:pPr>
              <w:pStyle w:val="Compact"/>
              <w:jc w:val="both"/>
            </w:pPr>
            <w:r>
              <w:t>0</w:t>
            </w:r>
          </w:p>
        </w:tc>
        <w:tc>
          <w:tcPr>
            <w:tcW w:w="0" w:type="auto"/>
          </w:tcPr>
          <w:p w14:paraId="720CF2D6" w14:textId="77777777" w:rsidR="007C7EAC" w:rsidRDefault="00F51C56" w:rsidP="00E93AA3">
            <w:pPr>
              <w:pStyle w:val="Compact"/>
              <w:jc w:val="both"/>
            </w:pPr>
            <w:r>
              <w:t>7</w:t>
            </w:r>
          </w:p>
        </w:tc>
        <w:tc>
          <w:tcPr>
            <w:tcW w:w="0" w:type="auto"/>
          </w:tcPr>
          <w:p w14:paraId="75CCE34A" w14:textId="77777777" w:rsidR="007C7EAC" w:rsidRDefault="00F51C56" w:rsidP="00E93AA3">
            <w:pPr>
              <w:pStyle w:val="Compact"/>
              <w:jc w:val="both"/>
            </w:pPr>
            <w:r>
              <w:t>1</w:t>
            </w:r>
          </w:p>
        </w:tc>
      </w:tr>
      <w:tr w:rsidR="007C7EAC" w14:paraId="47EB0DC6" w14:textId="77777777">
        <w:tc>
          <w:tcPr>
            <w:tcW w:w="0" w:type="auto"/>
          </w:tcPr>
          <w:p w14:paraId="24DDB1AC" w14:textId="77777777" w:rsidR="007C7EAC" w:rsidRDefault="00F51C56" w:rsidP="00E93AA3">
            <w:pPr>
              <w:pStyle w:val="Compact"/>
              <w:jc w:val="both"/>
            </w:pPr>
            <w:r>
              <w:t>Pucayacu</w:t>
            </w:r>
          </w:p>
        </w:tc>
        <w:tc>
          <w:tcPr>
            <w:tcW w:w="0" w:type="auto"/>
          </w:tcPr>
          <w:p w14:paraId="67F5D844" w14:textId="77777777" w:rsidR="007C7EAC" w:rsidRDefault="00F51C56" w:rsidP="00E93AA3">
            <w:pPr>
              <w:pStyle w:val="Compact"/>
              <w:jc w:val="both"/>
            </w:pPr>
            <w:r>
              <w:t>12</w:t>
            </w:r>
          </w:p>
        </w:tc>
        <w:tc>
          <w:tcPr>
            <w:tcW w:w="0" w:type="auto"/>
          </w:tcPr>
          <w:p w14:paraId="5D769F2A" w14:textId="77777777" w:rsidR="007C7EAC" w:rsidRDefault="00F51C56" w:rsidP="00E93AA3">
            <w:pPr>
              <w:pStyle w:val="Compact"/>
              <w:jc w:val="both"/>
            </w:pPr>
            <w:r>
              <w:t>4</w:t>
            </w:r>
          </w:p>
        </w:tc>
        <w:tc>
          <w:tcPr>
            <w:tcW w:w="0" w:type="auto"/>
          </w:tcPr>
          <w:p w14:paraId="2AC4EEC4" w14:textId="77777777" w:rsidR="007C7EAC" w:rsidRDefault="00F51C56" w:rsidP="00E93AA3">
            <w:pPr>
              <w:pStyle w:val="Compact"/>
              <w:jc w:val="both"/>
            </w:pPr>
            <w:r>
              <w:t>11</w:t>
            </w:r>
          </w:p>
        </w:tc>
        <w:tc>
          <w:tcPr>
            <w:tcW w:w="0" w:type="auto"/>
          </w:tcPr>
          <w:p w14:paraId="6008AD3E" w14:textId="77777777" w:rsidR="007C7EAC" w:rsidRDefault="00F51C56" w:rsidP="00E93AA3">
            <w:pPr>
              <w:pStyle w:val="Compact"/>
              <w:jc w:val="both"/>
            </w:pPr>
            <w:r>
              <w:t>1</w:t>
            </w:r>
          </w:p>
        </w:tc>
      </w:tr>
      <w:tr w:rsidR="007C7EAC" w14:paraId="15F9220C" w14:textId="77777777">
        <w:tc>
          <w:tcPr>
            <w:tcW w:w="0" w:type="auto"/>
          </w:tcPr>
          <w:p w14:paraId="1F7C2E23" w14:textId="77777777" w:rsidR="007C7EAC" w:rsidRDefault="00F51C56" w:rsidP="00E93AA3">
            <w:pPr>
              <w:pStyle w:val="Compact"/>
              <w:jc w:val="both"/>
            </w:pPr>
            <w:r>
              <w:t>Santa Ana</w:t>
            </w:r>
          </w:p>
        </w:tc>
        <w:tc>
          <w:tcPr>
            <w:tcW w:w="0" w:type="auto"/>
          </w:tcPr>
          <w:p w14:paraId="7A02B9F2" w14:textId="77777777" w:rsidR="007C7EAC" w:rsidRDefault="00F51C56" w:rsidP="00E93AA3">
            <w:pPr>
              <w:pStyle w:val="Compact"/>
              <w:jc w:val="both"/>
            </w:pPr>
            <w:r>
              <w:t>8</w:t>
            </w:r>
          </w:p>
        </w:tc>
        <w:tc>
          <w:tcPr>
            <w:tcW w:w="0" w:type="auto"/>
          </w:tcPr>
          <w:p w14:paraId="55A472D2" w14:textId="77777777" w:rsidR="007C7EAC" w:rsidRDefault="00F51C56" w:rsidP="00E93AA3">
            <w:pPr>
              <w:pStyle w:val="Compact"/>
              <w:jc w:val="both"/>
            </w:pPr>
            <w:r>
              <w:t>3</w:t>
            </w:r>
          </w:p>
        </w:tc>
        <w:tc>
          <w:tcPr>
            <w:tcW w:w="0" w:type="auto"/>
          </w:tcPr>
          <w:p w14:paraId="20D5D083" w14:textId="77777777" w:rsidR="007C7EAC" w:rsidRDefault="00F51C56" w:rsidP="00E93AA3">
            <w:pPr>
              <w:pStyle w:val="Compact"/>
              <w:jc w:val="both"/>
            </w:pPr>
            <w:r>
              <w:t>7</w:t>
            </w:r>
          </w:p>
        </w:tc>
        <w:tc>
          <w:tcPr>
            <w:tcW w:w="0" w:type="auto"/>
          </w:tcPr>
          <w:p w14:paraId="45ACEC7C" w14:textId="77777777" w:rsidR="007C7EAC" w:rsidRDefault="00F51C56" w:rsidP="00E93AA3">
            <w:pPr>
              <w:pStyle w:val="Compact"/>
              <w:jc w:val="both"/>
            </w:pPr>
            <w:r>
              <w:t>1</w:t>
            </w:r>
          </w:p>
        </w:tc>
      </w:tr>
      <w:tr w:rsidR="007C7EAC" w14:paraId="345F1630" w14:textId="77777777">
        <w:tc>
          <w:tcPr>
            <w:tcW w:w="0" w:type="auto"/>
          </w:tcPr>
          <w:p w14:paraId="119BE766" w14:textId="77777777" w:rsidR="007C7EAC" w:rsidRDefault="00F51C56" w:rsidP="00E93AA3">
            <w:pPr>
              <w:pStyle w:val="Compact"/>
              <w:jc w:val="both"/>
            </w:pPr>
            <w:proofErr w:type="spellStart"/>
            <w:r>
              <w:t>Pisqui</w:t>
            </w:r>
            <w:proofErr w:type="spellEnd"/>
          </w:p>
        </w:tc>
        <w:tc>
          <w:tcPr>
            <w:tcW w:w="0" w:type="auto"/>
          </w:tcPr>
          <w:p w14:paraId="25090102" w14:textId="77777777" w:rsidR="007C7EAC" w:rsidRDefault="00F51C56" w:rsidP="00E93AA3">
            <w:pPr>
              <w:pStyle w:val="Compact"/>
              <w:jc w:val="both"/>
            </w:pPr>
            <w:r>
              <w:t>8</w:t>
            </w:r>
          </w:p>
        </w:tc>
        <w:tc>
          <w:tcPr>
            <w:tcW w:w="0" w:type="auto"/>
          </w:tcPr>
          <w:p w14:paraId="6578721B" w14:textId="77777777" w:rsidR="007C7EAC" w:rsidRDefault="00F51C56" w:rsidP="00E93AA3">
            <w:pPr>
              <w:pStyle w:val="Compact"/>
              <w:jc w:val="both"/>
            </w:pPr>
            <w:r>
              <w:t>2</w:t>
            </w:r>
          </w:p>
        </w:tc>
        <w:tc>
          <w:tcPr>
            <w:tcW w:w="0" w:type="auto"/>
          </w:tcPr>
          <w:p w14:paraId="58BE617B" w14:textId="77777777" w:rsidR="007C7EAC" w:rsidRDefault="00F51C56" w:rsidP="00E93AA3">
            <w:pPr>
              <w:pStyle w:val="Compact"/>
              <w:jc w:val="both"/>
            </w:pPr>
            <w:r>
              <w:t>8</w:t>
            </w:r>
          </w:p>
        </w:tc>
        <w:tc>
          <w:tcPr>
            <w:tcW w:w="0" w:type="auto"/>
          </w:tcPr>
          <w:p w14:paraId="1AAE8633" w14:textId="77777777" w:rsidR="007C7EAC" w:rsidRDefault="00F51C56" w:rsidP="00E93AA3">
            <w:pPr>
              <w:pStyle w:val="Compact"/>
              <w:jc w:val="both"/>
            </w:pPr>
            <w:r>
              <w:t>0</w:t>
            </w:r>
          </w:p>
        </w:tc>
      </w:tr>
      <w:tr w:rsidR="007C7EAC" w14:paraId="42028FB5" w14:textId="77777777">
        <w:tc>
          <w:tcPr>
            <w:tcW w:w="0" w:type="auto"/>
          </w:tcPr>
          <w:p w14:paraId="3EE30A1A" w14:textId="77777777" w:rsidR="007C7EAC" w:rsidRDefault="00F51C56" w:rsidP="00E93AA3">
            <w:pPr>
              <w:pStyle w:val="Compact"/>
              <w:jc w:val="both"/>
            </w:pPr>
            <w:r>
              <w:t>Boca Noaya</w:t>
            </w:r>
          </w:p>
        </w:tc>
        <w:tc>
          <w:tcPr>
            <w:tcW w:w="0" w:type="auto"/>
          </w:tcPr>
          <w:p w14:paraId="2707590B" w14:textId="77777777" w:rsidR="007C7EAC" w:rsidRDefault="00F51C56" w:rsidP="00E93AA3">
            <w:pPr>
              <w:pStyle w:val="Compact"/>
              <w:jc w:val="both"/>
            </w:pPr>
            <w:r>
              <w:t>8</w:t>
            </w:r>
          </w:p>
        </w:tc>
        <w:tc>
          <w:tcPr>
            <w:tcW w:w="0" w:type="auto"/>
          </w:tcPr>
          <w:p w14:paraId="5FEFCD6A" w14:textId="77777777" w:rsidR="007C7EAC" w:rsidRDefault="00F51C56" w:rsidP="00E93AA3">
            <w:pPr>
              <w:pStyle w:val="Compact"/>
              <w:jc w:val="both"/>
            </w:pPr>
            <w:r>
              <w:t>2</w:t>
            </w:r>
          </w:p>
        </w:tc>
        <w:tc>
          <w:tcPr>
            <w:tcW w:w="0" w:type="auto"/>
          </w:tcPr>
          <w:p w14:paraId="0DA85438" w14:textId="77777777" w:rsidR="007C7EAC" w:rsidRDefault="00F51C56" w:rsidP="00E93AA3">
            <w:pPr>
              <w:pStyle w:val="Compact"/>
              <w:jc w:val="both"/>
            </w:pPr>
            <w:r>
              <w:t>7</w:t>
            </w:r>
          </w:p>
        </w:tc>
        <w:tc>
          <w:tcPr>
            <w:tcW w:w="0" w:type="auto"/>
          </w:tcPr>
          <w:p w14:paraId="0DB3B3BA" w14:textId="77777777" w:rsidR="007C7EAC" w:rsidRDefault="00F51C56" w:rsidP="00E93AA3">
            <w:pPr>
              <w:pStyle w:val="Compact"/>
              <w:jc w:val="both"/>
            </w:pPr>
            <w:r>
              <w:t>1</w:t>
            </w:r>
          </w:p>
        </w:tc>
      </w:tr>
      <w:tr w:rsidR="007C7EAC" w14:paraId="7D968E4D" w14:textId="77777777">
        <w:tc>
          <w:tcPr>
            <w:tcW w:w="0" w:type="auto"/>
          </w:tcPr>
          <w:p w14:paraId="774FE1E0" w14:textId="77777777" w:rsidR="007C7EAC" w:rsidRDefault="00F51C56" w:rsidP="00E93AA3">
            <w:pPr>
              <w:pStyle w:val="Compact"/>
              <w:jc w:val="both"/>
            </w:pPr>
            <w:r>
              <w:t>Boca Pauya</w:t>
            </w:r>
          </w:p>
        </w:tc>
        <w:tc>
          <w:tcPr>
            <w:tcW w:w="0" w:type="auto"/>
          </w:tcPr>
          <w:p w14:paraId="4E994762" w14:textId="77777777" w:rsidR="007C7EAC" w:rsidRDefault="00F51C56" w:rsidP="00E93AA3">
            <w:pPr>
              <w:pStyle w:val="Compact"/>
              <w:jc w:val="both"/>
            </w:pPr>
            <w:r>
              <w:t>7</w:t>
            </w:r>
          </w:p>
        </w:tc>
        <w:tc>
          <w:tcPr>
            <w:tcW w:w="0" w:type="auto"/>
          </w:tcPr>
          <w:p w14:paraId="695461ED" w14:textId="77777777" w:rsidR="007C7EAC" w:rsidRDefault="00F51C56" w:rsidP="00E93AA3">
            <w:pPr>
              <w:pStyle w:val="Compact"/>
              <w:jc w:val="both"/>
            </w:pPr>
            <w:r>
              <w:t>0</w:t>
            </w:r>
          </w:p>
        </w:tc>
        <w:tc>
          <w:tcPr>
            <w:tcW w:w="0" w:type="auto"/>
          </w:tcPr>
          <w:p w14:paraId="653DAD71" w14:textId="77777777" w:rsidR="007C7EAC" w:rsidRDefault="00F51C56" w:rsidP="00E93AA3">
            <w:pPr>
              <w:pStyle w:val="Compact"/>
              <w:jc w:val="both"/>
            </w:pPr>
            <w:r>
              <w:t>7</w:t>
            </w:r>
          </w:p>
        </w:tc>
        <w:tc>
          <w:tcPr>
            <w:tcW w:w="0" w:type="auto"/>
          </w:tcPr>
          <w:p w14:paraId="0A33BAEB" w14:textId="77777777" w:rsidR="007C7EAC" w:rsidRDefault="00F51C56" w:rsidP="00E93AA3">
            <w:pPr>
              <w:pStyle w:val="Compact"/>
              <w:jc w:val="both"/>
            </w:pPr>
            <w:r>
              <w:t>0</w:t>
            </w:r>
          </w:p>
        </w:tc>
      </w:tr>
      <w:tr w:rsidR="007C7EAC" w14:paraId="0A3924AB" w14:textId="77777777">
        <w:tc>
          <w:tcPr>
            <w:tcW w:w="0" w:type="auto"/>
          </w:tcPr>
          <w:p w14:paraId="13DE2460" w14:textId="77777777" w:rsidR="007C7EAC" w:rsidRDefault="00F51C56" w:rsidP="00E93AA3">
            <w:pPr>
              <w:pStyle w:val="Compact"/>
              <w:jc w:val="both"/>
            </w:pPr>
            <w:r>
              <w:t>Nuevo Dorado</w:t>
            </w:r>
          </w:p>
        </w:tc>
        <w:tc>
          <w:tcPr>
            <w:tcW w:w="0" w:type="auto"/>
          </w:tcPr>
          <w:p w14:paraId="4C2628DA" w14:textId="77777777" w:rsidR="007C7EAC" w:rsidRDefault="00F51C56" w:rsidP="00E93AA3">
            <w:pPr>
              <w:pStyle w:val="Compact"/>
              <w:jc w:val="both"/>
            </w:pPr>
            <w:r>
              <w:t>7</w:t>
            </w:r>
          </w:p>
        </w:tc>
        <w:tc>
          <w:tcPr>
            <w:tcW w:w="0" w:type="auto"/>
          </w:tcPr>
          <w:p w14:paraId="6EFA12F3" w14:textId="77777777" w:rsidR="007C7EAC" w:rsidRDefault="00F51C56" w:rsidP="00E93AA3">
            <w:pPr>
              <w:pStyle w:val="Compact"/>
              <w:jc w:val="both"/>
            </w:pPr>
            <w:r>
              <w:t>4</w:t>
            </w:r>
          </w:p>
        </w:tc>
        <w:tc>
          <w:tcPr>
            <w:tcW w:w="0" w:type="auto"/>
          </w:tcPr>
          <w:p w14:paraId="0AB5F9BA" w14:textId="77777777" w:rsidR="007C7EAC" w:rsidRDefault="00F51C56" w:rsidP="00E93AA3">
            <w:pPr>
              <w:pStyle w:val="Compact"/>
              <w:jc w:val="both"/>
            </w:pPr>
            <w:r>
              <w:t>7</w:t>
            </w:r>
          </w:p>
        </w:tc>
        <w:tc>
          <w:tcPr>
            <w:tcW w:w="0" w:type="auto"/>
          </w:tcPr>
          <w:p w14:paraId="023A1B62" w14:textId="77777777" w:rsidR="007C7EAC" w:rsidRDefault="00F51C56" w:rsidP="00E93AA3">
            <w:pPr>
              <w:pStyle w:val="Compact"/>
              <w:jc w:val="both"/>
            </w:pPr>
            <w:r>
              <w:t>0</w:t>
            </w:r>
          </w:p>
        </w:tc>
      </w:tr>
      <w:tr w:rsidR="007C7EAC" w14:paraId="29CC5DD6" w14:textId="77777777">
        <w:tc>
          <w:tcPr>
            <w:tcW w:w="0" w:type="auto"/>
          </w:tcPr>
          <w:p w14:paraId="4D407217" w14:textId="77777777" w:rsidR="007C7EAC" w:rsidRDefault="00F51C56" w:rsidP="00E93AA3">
            <w:pPr>
              <w:pStyle w:val="Compact"/>
              <w:jc w:val="both"/>
            </w:pPr>
            <w:r>
              <w:t>Santa Catalina</w:t>
            </w:r>
          </w:p>
        </w:tc>
        <w:tc>
          <w:tcPr>
            <w:tcW w:w="0" w:type="auto"/>
          </w:tcPr>
          <w:p w14:paraId="3C65AF24" w14:textId="77777777" w:rsidR="007C7EAC" w:rsidRDefault="00F51C56" w:rsidP="00E93AA3">
            <w:pPr>
              <w:pStyle w:val="Compact"/>
              <w:jc w:val="both"/>
            </w:pPr>
            <w:r>
              <w:t>10</w:t>
            </w:r>
          </w:p>
        </w:tc>
        <w:tc>
          <w:tcPr>
            <w:tcW w:w="0" w:type="auto"/>
          </w:tcPr>
          <w:p w14:paraId="23FCDDFC" w14:textId="77777777" w:rsidR="007C7EAC" w:rsidRDefault="00F51C56" w:rsidP="00E93AA3">
            <w:pPr>
              <w:pStyle w:val="Compact"/>
              <w:jc w:val="both"/>
            </w:pPr>
            <w:r>
              <w:t>3</w:t>
            </w:r>
          </w:p>
        </w:tc>
        <w:tc>
          <w:tcPr>
            <w:tcW w:w="0" w:type="auto"/>
          </w:tcPr>
          <w:p w14:paraId="36DCC139" w14:textId="77777777" w:rsidR="007C7EAC" w:rsidRDefault="00F51C56" w:rsidP="00E93AA3">
            <w:pPr>
              <w:pStyle w:val="Compact"/>
              <w:jc w:val="both"/>
            </w:pPr>
            <w:r>
              <w:t>9</w:t>
            </w:r>
          </w:p>
        </w:tc>
        <w:tc>
          <w:tcPr>
            <w:tcW w:w="0" w:type="auto"/>
          </w:tcPr>
          <w:p w14:paraId="4DED75C8" w14:textId="77777777" w:rsidR="007C7EAC" w:rsidRDefault="00F51C56" w:rsidP="00E93AA3">
            <w:pPr>
              <w:pStyle w:val="Compact"/>
              <w:jc w:val="both"/>
            </w:pPr>
            <w:r>
              <w:t>1</w:t>
            </w:r>
          </w:p>
        </w:tc>
      </w:tr>
      <w:tr w:rsidR="007C7EAC" w14:paraId="32C8F4F7" w14:textId="77777777">
        <w:tc>
          <w:tcPr>
            <w:tcW w:w="0" w:type="auto"/>
          </w:tcPr>
          <w:p w14:paraId="2038AEF7" w14:textId="77777777" w:rsidR="007C7EAC" w:rsidRDefault="00F51C56" w:rsidP="00E93AA3">
            <w:pPr>
              <w:pStyle w:val="Compact"/>
              <w:jc w:val="both"/>
            </w:pPr>
            <w:r>
              <w:t>Total</w:t>
            </w:r>
          </w:p>
        </w:tc>
        <w:tc>
          <w:tcPr>
            <w:tcW w:w="0" w:type="auto"/>
          </w:tcPr>
          <w:p w14:paraId="399CF380" w14:textId="77777777" w:rsidR="007C7EAC" w:rsidRDefault="00F51C56" w:rsidP="00E93AA3">
            <w:pPr>
              <w:pStyle w:val="Compact"/>
              <w:jc w:val="both"/>
            </w:pPr>
            <w:r>
              <w:t>186</w:t>
            </w:r>
          </w:p>
        </w:tc>
        <w:tc>
          <w:tcPr>
            <w:tcW w:w="0" w:type="auto"/>
          </w:tcPr>
          <w:p w14:paraId="55365110" w14:textId="77777777" w:rsidR="007C7EAC" w:rsidRDefault="00F51C56" w:rsidP="00E93AA3">
            <w:pPr>
              <w:pStyle w:val="Compact"/>
              <w:jc w:val="both"/>
            </w:pPr>
            <w:r>
              <w:t>51</w:t>
            </w:r>
          </w:p>
        </w:tc>
        <w:tc>
          <w:tcPr>
            <w:tcW w:w="0" w:type="auto"/>
          </w:tcPr>
          <w:p w14:paraId="1FD0AB4E" w14:textId="77777777" w:rsidR="007C7EAC" w:rsidRDefault="00F51C56" w:rsidP="00E93AA3">
            <w:pPr>
              <w:pStyle w:val="Compact"/>
              <w:jc w:val="both"/>
            </w:pPr>
            <w:r>
              <w:t>168</w:t>
            </w:r>
          </w:p>
        </w:tc>
        <w:tc>
          <w:tcPr>
            <w:tcW w:w="0" w:type="auto"/>
          </w:tcPr>
          <w:p w14:paraId="234896AB" w14:textId="77777777" w:rsidR="007C7EAC" w:rsidRDefault="00F51C56" w:rsidP="00E93AA3">
            <w:pPr>
              <w:pStyle w:val="Compact"/>
              <w:jc w:val="both"/>
            </w:pPr>
            <w:r>
              <w:t>18</w:t>
            </w:r>
          </w:p>
        </w:tc>
      </w:tr>
    </w:tbl>
    <w:bookmarkEnd w:id="41"/>
    <w:p w14:paraId="626A6F36" w14:textId="77777777" w:rsidR="007C7EAC" w:rsidRDefault="00F51C56" w:rsidP="00E93AA3">
      <w:pPr>
        <w:pStyle w:val="Textoindependiente"/>
        <w:jc w:val="both"/>
      </w:pPr>
      <w:commentRangeStart w:id="44"/>
      <w:r>
        <w:rPr>
          <w:b/>
          <w:bCs/>
        </w:rPr>
        <w:t>Apoyo en la vigilancia y control por los técnicos de campo de CIMA</w:t>
      </w:r>
    </w:p>
    <w:p w14:paraId="28394F66" w14:textId="77777777" w:rsidR="007C7EAC" w:rsidRDefault="00F51C56" w:rsidP="00E93AA3">
      <w:pPr>
        <w:pStyle w:val="Textoindependiente"/>
        <w:jc w:val="both"/>
      </w:pPr>
      <w:r>
        <w:t xml:space="preserve">En el sector Tocache, se ha participado en 10 patrullajes rutinarios, en los </w:t>
      </w:r>
      <w:proofErr w:type="spellStart"/>
      <w:r>
        <w:t>subsecotres</w:t>
      </w:r>
      <w:proofErr w:type="spellEnd"/>
      <w:r>
        <w:t xml:space="preserve"> de Pólvora, Pucayacu y Aspuzana. Estas áreas fueron; </w:t>
      </w:r>
      <w:hyperlink r:id="rId12">
        <w:r>
          <w:rPr>
            <w:rStyle w:val="Hipervnculo"/>
            <w:i/>
            <w:iCs/>
          </w:rPr>
          <w:t>Gosen</w:t>
        </w:r>
      </w:hyperlink>
      <w:r>
        <w:rPr>
          <w:i/>
          <w:iCs/>
        </w:rPr>
        <w:t xml:space="preserve">, </w:t>
      </w:r>
      <w:hyperlink r:id="rId13">
        <w:r>
          <w:rPr>
            <w:rStyle w:val="Hipervnculo"/>
            <w:i/>
            <w:iCs/>
          </w:rPr>
          <w:t>Alto San Pedro</w:t>
        </w:r>
      </w:hyperlink>
      <w:r>
        <w:rPr>
          <w:i/>
          <w:iCs/>
        </w:rPr>
        <w:t xml:space="preserve">, </w:t>
      </w:r>
      <w:hyperlink r:id="rId14">
        <w:r>
          <w:rPr>
            <w:rStyle w:val="Hipervnculo"/>
            <w:i/>
            <w:iCs/>
          </w:rPr>
          <w:t>San Juan km 33</w:t>
        </w:r>
      </w:hyperlink>
      <w:r>
        <w:rPr>
          <w:i/>
          <w:iCs/>
        </w:rPr>
        <w:t>, Nueva Unión (</w:t>
      </w:r>
      <w:hyperlink r:id="rId15">
        <w:r>
          <w:rPr>
            <w:rStyle w:val="Hipervnculo"/>
            <w:i/>
            <w:iCs/>
          </w:rPr>
          <w:t>febrero</w:t>
        </w:r>
      </w:hyperlink>
      <w:r>
        <w:rPr>
          <w:i/>
          <w:iCs/>
        </w:rPr>
        <w:t xml:space="preserve">, </w:t>
      </w:r>
      <w:hyperlink r:id="rId16">
        <w:r>
          <w:rPr>
            <w:rStyle w:val="Hipervnculo"/>
            <w:i/>
            <w:iCs/>
          </w:rPr>
          <w:t>marzo</w:t>
        </w:r>
      </w:hyperlink>
      <w:r>
        <w:rPr>
          <w:i/>
          <w:iCs/>
        </w:rPr>
        <w:t xml:space="preserve">), </w:t>
      </w:r>
      <w:hyperlink r:id="rId17">
        <w:r>
          <w:rPr>
            <w:rStyle w:val="Hipervnculo"/>
            <w:i/>
            <w:iCs/>
          </w:rPr>
          <w:t xml:space="preserve">Alto </w:t>
        </w:r>
        <w:proofErr w:type="spellStart"/>
        <w:r>
          <w:rPr>
            <w:rStyle w:val="Hipervnculo"/>
            <w:i/>
            <w:iCs/>
          </w:rPr>
          <w:t>Balsayacu</w:t>
        </w:r>
        <w:proofErr w:type="spellEnd"/>
      </w:hyperlink>
      <w:r>
        <w:rPr>
          <w:i/>
          <w:iCs/>
        </w:rPr>
        <w:t xml:space="preserve">, </w:t>
      </w:r>
      <w:hyperlink r:id="rId18">
        <w:r>
          <w:rPr>
            <w:rStyle w:val="Hipervnculo"/>
            <w:i/>
            <w:iCs/>
          </w:rPr>
          <w:t xml:space="preserve">Rio Azul </w:t>
        </w:r>
        <w:proofErr w:type="spellStart"/>
        <w:r>
          <w:rPr>
            <w:rStyle w:val="Hipervnculo"/>
            <w:i/>
            <w:iCs/>
          </w:rPr>
          <w:t>Ibañez</w:t>
        </w:r>
        <w:proofErr w:type="spellEnd"/>
      </w:hyperlink>
      <w:r>
        <w:rPr>
          <w:i/>
          <w:iCs/>
        </w:rPr>
        <w:t xml:space="preserve">, </w:t>
      </w:r>
      <w:hyperlink r:id="rId19">
        <w:r>
          <w:rPr>
            <w:rStyle w:val="Hipervnculo"/>
            <w:i/>
            <w:iCs/>
          </w:rPr>
          <w:t>Consuelo (sector rio seco)</w:t>
        </w:r>
      </w:hyperlink>
      <w:r>
        <w:rPr>
          <w:i/>
          <w:iCs/>
        </w:rPr>
        <w:t xml:space="preserve">, </w:t>
      </w:r>
      <w:hyperlink r:id="rId20">
        <w:r>
          <w:rPr>
            <w:rStyle w:val="Hipervnculo"/>
            <w:i/>
            <w:iCs/>
          </w:rPr>
          <w:t>Jorge Basadre (sector Cerro Quemado)</w:t>
        </w:r>
      </w:hyperlink>
      <w:r>
        <w:rPr>
          <w:i/>
          <w:iCs/>
        </w:rPr>
        <w:t xml:space="preserve"> y </w:t>
      </w:r>
      <w:hyperlink r:id="rId21">
        <w:r>
          <w:rPr>
            <w:rStyle w:val="Hipervnculo"/>
            <w:i/>
            <w:iCs/>
          </w:rPr>
          <w:t>Montaña Verde</w:t>
        </w:r>
      </w:hyperlink>
      <w:r>
        <w:t>.</w:t>
      </w:r>
      <w:commentRangeEnd w:id="44"/>
      <w:r w:rsidR="00F57627">
        <w:rPr>
          <w:rStyle w:val="Refdecomentario"/>
        </w:rPr>
        <w:commentReference w:id="44"/>
      </w:r>
    </w:p>
    <w:p w14:paraId="39A7BB4B" w14:textId="77777777" w:rsidR="007C7EAC" w:rsidRDefault="00F51C56" w:rsidP="00E93AA3">
      <w:pPr>
        <w:pStyle w:val="Ttulo4"/>
        <w:jc w:val="both"/>
      </w:pPr>
      <w:bookmarkStart w:id="45" w:name="X00df3c782b378dba2ba6f96d43b6aa1343ee15a"/>
      <w:bookmarkEnd w:id="24"/>
      <w:r>
        <w:t>1.1.2.4 Combate de incendios y otros desastres naturales</w:t>
      </w:r>
    </w:p>
    <w:p w14:paraId="26BBB77E" w14:textId="77777777" w:rsidR="007C7EAC" w:rsidRDefault="00F51C56" w:rsidP="00E93AA3">
      <w:pPr>
        <w:pStyle w:val="Textoindependiente"/>
        <w:jc w:val="both"/>
      </w:pPr>
      <w:r>
        <w:t>No se registraron actividades</w:t>
      </w:r>
    </w:p>
    <w:p w14:paraId="0A7B193F" w14:textId="2602AB85" w:rsidR="007C7EAC" w:rsidRDefault="00F51C56" w:rsidP="00E93AA3">
      <w:pPr>
        <w:pStyle w:val="Textoindependiente"/>
        <w:jc w:val="both"/>
      </w:pPr>
      <w:r>
        <w:t xml:space="preserve">Este trimestre no </w:t>
      </w:r>
      <w:del w:id="46" w:author="Lau Chiong, Benjamin" w:date="2024-06-24T10:37:00Z">
        <w:r w:rsidDel="00F57627">
          <w:delText>hubieron</w:delText>
        </w:r>
      </w:del>
      <w:ins w:id="47" w:author="Lau Chiong, Benjamin" w:date="2024-06-24T10:37:00Z">
        <w:r w:rsidR="00F57627">
          <w:t>hubo</w:t>
        </w:r>
      </w:ins>
      <w:r>
        <w:t xml:space="preserve"> incidentes por desastres naturales</w:t>
      </w:r>
    </w:p>
    <w:p w14:paraId="2F842967" w14:textId="77777777" w:rsidR="007C7EAC" w:rsidRDefault="00F51C56" w:rsidP="00E93AA3">
      <w:pPr>
        <w:pStyle w:val="Ttulo4"/>
        <w:jc w:val="both"/>
      </w:pPr>
      <w:bookmarkStart w:id="48" w:name="apoyo-legal-para-la-gestión"/>
      <w:bookmarkEnd w:id="45"/>
      <w:r>
        <w:t>1.1.2.6 Apoyo legal para la gestión</w:t>
      </w:r>
    </w:p>
    <w:p w14:paraId="7C353200" w14:textId="62280D6B" w:rsidR="007C7EAC" w:rsidRDefault="00F51C56" w:rsidP="00E93AA3">
      <w:pPr>
        <w:pStyle w:val="FirstParagraph"/>
        <w:jc w:val="both"/>
      </w:pPr>
      <w:r>
        <w:t xml:space="preserve">Entre el 2015 y 2024, </w:t>
      </w:r>
      <w:del w:id="49" w:author="Lau Chiong, Benjamin" w:date="2024-06-24T10:37:00Z">
        <w:r w:rsidDel="00F57627">
          <w:delText>la oficina</w:delText>
        </w:r>
      </w:del>
      <w:ins w:id="50" w:author="Lau Chiong, Benjamin" w:date="2024-06-24T10:37:00Z">
        <w:r w:rsidR="00F57627">
          <w:t xml:space="preserve">la asistencia </w:t>
        </w:r>
      </w:ins>
      <w:del w:id="51" w:author="Lau Chiong, Benjamin" w:date="2024-06-24T10:37:00Z">
        <w:r w:rsidDel="00F57627">
          <w:delText xml:space="preserve"> de</w:delText>
        </w:r>
      </w:del>
      <w:del w:id="52" w:author="Lau Chiong, Benjamin" w:date="2024-06-24T10:38:00Z">
        <w:r w:rsidDel="00F57627">
          <w:delText xml:space="preserve"> apoyo l</w:delText>
        </w:r>
      </w:del>
      <w:ins w:id="53" w:author="Lau Chiong, Benjamin" w:date="2024-06-24T10:38:00Z">
        <w:r w:rsidR="00F57627">
          <w:t>l</w:t>
        </w:r>
      </w:ins>
      <w:r>
        <w:t xml:space="preserve">egal de CIMA-SERNANP ha presentado 81 casos a la Fiscalía Especializada en Materia Ambiental (FEMA), de Moyobamba, </w:t>
      </w:r>
      <w:proofErr w:type="spellStart"/>
      <w:r>
        <w:t>Juanjui</w:t>
      </w:r>
      <w:proofErr w:type="spellEnd"/>
      <w:r>
        <w:t>,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22">
        <w:r>
          <w:rPr>
            <w:rStyle w:val="Hipervnculo"/>
          </w:rPr>
          <w:t>Anexo 1.1.2.6</w:t>
        </w:r>
      </w:hyperlink>
      <w:r>
        <w:t>.</w:t>
      </w:r>
    </w:p>
    <w:p w14:paraId="1FCC252F" w14:textId="77777777" w:rsidR="007C7EAC" w:rsidRDefault="00F51C56" w:rsidP="00E93AA3">
      <w:pPr>
        <w:pStyle w:val="CaptionedFigure"/>
        <w:jc w:val="both"/>
      </w:pPr>
      <w:bookmarkStart w:id="54" w:name="fig-apoyolegal"/>
      <w:r>
        <w:rPr>
          <w:noProof/>
        </w:rPr>
        <w:lastRenderedPageBreak/>
        <w:drawing>
          <wp:inline distT="0" distB="0" distL="0" distR="0" wp14:anchorId="2738017A" wp14:editId="2A9D6B01">
            <wp:extent cx="5334000" cy="381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html/fig-apoyolegal-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75BB4739" w14:textId="77777777" w:rsidR="007C7EAC" w:rsidRDefault="00F51C56" w:rsidP="00E93AA3">
      <w:pPr>
        <w:pStyle w:val="ImageCaption"/>
        <w:jc w:val="both"/>
      </w:pPr>
      <w:r>
        <w:t>Figura 1: Número de casos en etapas de investigación</w:t>
      </w:r>
    </w:p>
    <w:p w14:paraId="2CA85D07" w14:textId="77777777" w:rsidR="007C7EAC" w:rsidRDefault="00F51C56" w:rsidP="00E93AA3">
      <w:pPr>
        <w:pStyle w:val="Ttulo4"/>
        <w:jc w:val="both"/>
      </w:pPr>
      <w:bookmarkStart w:id="55" w:name="X225e2d9f926cb3574fe1a7502103dbc97f7d9f7"/>
      <w:bookmarkEnd w:id="48"/>
      <w:bookmarkEnd w:id="54"/>
      <w:r>
        <w:t>1.1.2.7 Digitalización, sistematización y control de informes de Guardaparques</w:t>
      </w:r>
    </w:p>
    <w:p w14:paraId="5205B12E" w14:textId="734A1A6C" w:rsidR="007C7EAC" w:rsidDel="005B52CF" w:rsidRDefault="005B52CF">
      <w:pPr>
        <w:pStyle w:val="FirstParagraph"/>
        <w:jc w:val="both"/>
        <w:rPr>
          <w:del w:id="56" w:author="Lau Chiong, Benjamin" w:date="2024-06-24T10:45:00Z"/>
        </w:rPr>
        <w:pPrChange w:id="57" w:author="Lau Chiong, Benjamin" w:date="2024-06-24T11:01:00Z">
          <w:pPr>
            <w:pStyle w:val="FirstParagraph"/>
          </w:pPr>
        </w:pPrChange>
      </w:pPr>
      <w:ins w:id="58" w:author="Lau Chiong, Benjamin" w:date="2024-06-24T10:38:00Z">
        <w:r>
          <w:t xml:space="preserve">Durante el presente trimestre, </w:t>
        </w:r>
      </w:ins>
      <w:ins w:id="59" w:author="Lau Chiong, Benjamin" w:date="2024-06-24T10:43:00Z">
        <w:r>
          <w:t>a pedido de la Jefatura se ha</w:t>
        </w:r>
      </w:ins>
      <w:ins w:id="60" w:author="Lau Chiong, Benjamin" w:date="2024-06-24T10:45:00Z">
        <w:r>
          <w:t xml:space="preserve"> vuelto a </w:t>
        </w:r>
      </w:ins>
      <w:ins w:id="61" w:author="Lau Chiong, Benjamin" w:date="2024-06-24T10:43:00Z">
        <w:r>
          <w:t xml:space="preserve">contratado a </w:t>
        </w:r>
      </w:ins>
      <w:proofErr w:type="spellStart"/>
      <w:ins w:id="62" w:author="Lau Chiong, Benjamin" w:date="2024-06-24T10:45:00Z">
        <w:r w:rsidRPr="005B52CF">
          <w:t>Raissa</w:t>
        </w:r>
        <w:proofErr w:type="spellEnd"/>
        <w:r w:rsidRPr="005B52CF">
          <w:t xml:space="preserve"> Karel Valera García</w:t>
        </w:r>
        <w:r>
          <w:t>, con el objetivo</w:t>
        </w:r>
      </w:ins>
      <w:ins w:id="63" w:author="Lau Chiong, Benjamin" w:date="2024-06-24T10:46:00Z">
        <w:r>
          <w:t xml:space="preserve"> organizar y sistematizar </w:t>
        </w:r>
      </w:ins>
      <w:ins w:id="64" w:author="Lau Chiong, Benjamin" w:date="2024-06-24T10:48:00Z">
        <w:r w:rsidR="00203D17">
          <w:t xml:space="preserve">la </w:t>
        </w:r>
      </w:ins>
      <w:ins w:id="65" w:author="Lau Chiong, Benjamin" w:date="2024-06-24T10:46:00Z">
        <w:r>
          <w:t xml:space="preserve">información técnica vinculada a </w:t>
        </w:r>
      </w:ins>
      <w:ins w:id="66" w:author="Lau Chiong, Benjamin" w:date="2024-06-24T10:57:00Z">
        <w:r w:rsidR="00203D17">
          <w:t>actividades</w:t>
        </w:r>
      </w:ins>
      <w:ins w:id="67" w:author="Lau Chiong, Benjamin" w:date="2024-06-24T10:49:00Z">
        <w:r w:rsidR="00203D17">
          <w:t xml:space="preserve"> que real</w:t>
        </w:r>
      </w:ins>
      <w:ins w:id="68" w:author="Lau Chiong, Benjamin" w:date="2024-06-24T10:50:00Z">
        <w:r w:rsidR="00203D17">
          <w:t xml:space="preserve">izan los Guardaparques como Patrullajes, Vigilancia </w:t>
        </w:r>
      </w:ins>
      <w:ins w:id="69" w:author="Lau Chiong, Benjamin" w:date="2024-06-24T10:57:00Z">
        <w:r w:rsidR="00203D17">
          <w:t>participativa</w:t>
        </w:r>
      </w:ins>
      <w:ins w:id="70" w:author="Lau Chiong, Benjamin" w:date="2024-06-24T10:50:00Z">
        <w:r w:rsidR="00203D17">
          <w:t>, eventos de difusión, registro de beneficiarios del aprovechamiento de recurso</w:t>
        </w:r>
      </w:ins>
      <w:ins w:id="71" w:author="Lau Chiong, Benjamin" w:date="2024-06-24T10:51:00Z">
        <w:r w:rsidR="00203D17">
          <w:t>s naturales, denuncias ambientales, mantenimiento de infraestructura de los PVC y LIL</w:t>
        </w:r>
      </w:ins>
      <w:ins w:id="72" w:author="Lau Chiong, Benjamin" w:date="2024-06-24T10:48:00Z">
        <w:r w:rsidR="00203D17">
          <w:t xml:space="preserve"> </w:t>
        </w:r>
      </w:ins>
      <w:ins w:id="73" w:author="Lau Chiong, Benjamin" w:date="2024-06-24T10:49:00Z">
        <w:r w:rsidR="00203D17">
          <w:t xml:space="preserve">proveniente de los 22 Puestos de </w:t>
        </w:r>
      </w:ins>
      <w:ins w:id="74" w:author="Lau Chiong, Benjamin" w:date="2024-06-24T10:57:00Z">
        <w:r w:rsidR="00203D17">
          <w:t>Vigilancia</w:t>
        </w:r>
      </w:ins>
      <w:ins w:id="75" w:author="Lau Chiong, Benjamin" w:date="2024-06-24T10:49:00Z">
        <w:r w:rsidR="00203D17">
          <w:t xml:space="preserve"> y Control</w:t>
        </w:r>
      </w:ins>
      <w:ins w:id="76" w:author="Lau Chiong, Benjamin" w:date="2024-06-24T10:57:00Z">
        <w:r w:rsidR="00203D17">
          <w:t>, i</w:t>
        </w:r>
      </w:ins>
      <w:ins w:id="77" w:author="Lau Chiong, Benjamin" w:date="2024-06-24T10:58:00Z">
        <w:r w:rsidR="00203D17">
          <w:t>nformación que se ve reflejada en diferentes tareas y actividades correspondiente a</w:t>
        </w:r>
        <w:r w:rsidR="00C04878">
          <w:t xml:space="preserve"> los resultados intermedios 1.1 y 1</w:t>
        </w:r>
      </w:ins>
      <w:ins w:id="78" w:author="Lau Chiong, Benjamin" w:date="2024-06-24T10:59:00Z">
        <w:r w:rsidR="00C04878">
          <w:t>.</w:t>
        </w:r>
      </w:ins>
      <w:ins w:id="79" w:author="Lau Chiong, Benjamin" w:date="2024-06-24T10:58:00Z">
        <w:r w:rsidR="00C04878">
          <w:t>2</w:t>
        </w:r>
      </w:ins>
    </w:p>
    <w:p w14:paraId="1A300C5A" w14:textId="4056A712" w:rsidR="005B52CF" w:rsidRDefault="005B52CF">
      <w:pPr>
        <w:pStyle w:val="Textoindependiente"/>
        <w:jc w:val="both"/>
        <w:rPr>
          <w:ins w:id="80" w:author="Lau Chiong, Benjamin" w:date="2024-06-24T10:45:00Z"/>
        </w:rPr>
        <w:pPrChange w:id="81" w:author="Lau Chiong, Benjamin" w:date="2024-06-24T11:01:00Z">
          <w:pPr>
            <w:pStyle w:val="Textoindependiente"/>
          </w:pPr>
        </w:pPrChange>
      </w:pPr>
    </w:p>
    <w:p w14:paraId="3F6B112C" w14:textId="41E55026" w:rsidR="007C7EAC" w:rsidDel="00094917" w:rsidRDefault="00F51C56" w:rsidP="005B52CF">
      <w:pPr>
        <w:pStyle w:val="FirstParagraph"/>
        <w:rPr>
          <w:del w:id="82" w:author="Lau Chiong, Benjamin" w:date="2024-06-24T17:28:00Z"/>
        </w:rPr>
      </w:pPr>
      <w:del w:id="83" w:author="Lau Chiong, Benjamin" w:date="2024-06-24T17:28:00Z">
        <w:r w:rsidDel="00094917">
          <w:delText>Pendiente de reportar por la dirección</w:delText>
        </w:r>
      </w:del>
    </w:p>
    <w:p w14:paraId="097E8833" w14:textId="77777777" w:rsidR="007C7EAC" w:rsidRDefault="00F51C56" w:rsidP="00E93AA3">
      <w:pPr>
        <w:pStyle w:val="Ttulo3"/>
        <w:jc w:val="both"/>
      </w:pPr>
      <w:bookmarkStart w:id="84" w:name="_Toc169856520"/>
      <w:bookmarkStart w:id="85" w:name="X03d93db6abaa9ad76ddaa5d3c023103ee4aad7e"/>
      <w:bookmarkEnd w:id="23"/>
      <w:bookmarkEnd w:id="55"/>
      <w:r>
        <w:t>Actividad 1.1.3 Apoyo a la Vigilancia Comunal</w:t>
      </w:r>
      <w:bookmarkEnd w:id="84"/>
    </w:p>
    <w:p w14:paraId="563BBD61" w14:textId="77777777" w:rsidR="007C7EAC" w:rsidRDefault="00F51C56" w:rsidP="00E93AA3">
      <w:pPr>
        <w:pStyle w:val="Ttulo4"/>
        <w:jc w:val="both"/>
      </w:pPr>
      <w:bookmarkStart w:id="86" w:name="salario-de-apoyos-comunales"/>
      <w:r>
        <w:t>1.1.3.1 Salario de Apoyos comunales</w:t>
      </w:r>
    </w:p>
    <w:p w14:paraId="4CDD1C90" w14:textId="2F24C7EB" w:rsidR="007C7EAC" w:rsidRDefault="00F51C56" w:rsidP="00E93AA3">
      <w:pPr>
        <w:pStyle w:val="FirstParagraph"/>
        <w:jc w:val="both"/>
      </w:pPr>
      <w:r>
        <w:t xml:space="preserve">En este trimestre participaron 97 personas en la vigilancia comunal, apoyando a 22 puesto de control y un refugio “Palomar”. El apoyo comunal proviene de ocho comunidades nativas (21 personas); </w:t>
      </w:r>
      <w:r>
        <w:rPr>
          <w:i/>
          <w:iCs/>
        </w:rPr>
        <w:t xml:space="preserve">Santa Rosa y Santa Rosita de </w:t>
      </w:r>
      <w:proofErr w:type="spellStart"/>
      <w:r>
        <w:rPr>
          <w:i/>
          <w:iCs/>
        </w:rPr>
        <w:t>Apua</w:t>
      </w:r>
      <w:proofErr w:type="spellEnd"/>
      <w:r>
        <w:t xml:space="preserve"> (Sede Aguaytía), </w:t>
      </w:r>
      <w:r>
        <w:rPr>
          <w:i/>
          <w:iCs/>
        </w:rPr>
        <w:t xml:space="preserve">Nuevo </w:t>
      </w:r>
      <w:proofErr w:type="spellStart"/>
      <w:r>
        <w:rPr>
          <w:i/>
          <w:iCs/>
        </w:rPr>
        <w:t>Eden</w:t>
      </w:r>
      <w:proofErr w:type="spellEnd"/>
      <w:r>
        <w:rPr>
          <w:i/>
          <w:iCs/>
        </w:rPr>
        <w:t xml:space="preserve">, Manco </w:t>
      </w:r>
      <w:proofErr w:type="spellStart"/>
      <w:r>
        <w:rPr>
          <w:i/>
          <w:iCs/>
        </w:rPr>
        <w:t>Capac</w:t>
      </w:r>
      <w:proofErr w:type="spellEnd"/>
      <w:r>
        <w:t xml:space="preserve"> (Sede Contamana) y </w:t>
      </w:r>
      <w:proofErr w:type="spellStart"/>
      <w:r>
        <w:rPr>
          <w:i/>
          <w:iCs/>
        </w:rPr>
        <w:t>Callanayacu</w:t>
      </w:r>
      <w:proofErr w:type="spellEnd"/>
      <w:r>
        <w:rPr>
          <w:i/>
          <w:iCs/>
        </w:rPr>
        <w:t xml:space="preserve">, Chambira y </w:t>
      </w:r>
      <w:proofErr w:type="spellStart"/>
      <w:r>
        <w:rPr>
          <w:i/>
          <w:iCs/>
        </w:rPr>
        <w:t>Mushuck</w:t>
      </w:r>
      <w:proofErr w:type="spellEnd"/>
      <w:r>
        <w:rPr>
          <w:i/>
          <w:iCs/>
        </w:rPr>
        <w:t xml:space="preserve"> Llacta de Chipaota</w:t>
      </w:r>
      <w:r>
        <w:t xml:space="preserve"> (Tarapoto); y 28 centros poblados (75 personas) de las cuatro</w:t>
      </w:r>
      <w:del w:id="87" w:author="Lau Chiong, Benjamin" w:date="2024-06-24T17:45:00Z">
        <w:r w:rsidDel="00857A64">
          <w:delText>s</w:delText>
        </w:r>
      </w:del>
      <w:r>
        <w:t xml:space="preserve">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24">
        <w:r>
          <w:rPr>
            <w:rStyle w:val="Hipervnculo"/>
          </w:rPr>
          <w:t>Anexo 1.1.3.1</w:t>
        </w:r>
      </w:hyperlink>
      <w:r>
        <w:t>.</w:t>
      </w:r>
    </w:p>
    <w:p w14:paraId="599D907C" w14:textId="77777777" w:rsidR="007C7EAC" w:rsidRDefault="00F51C56" w:rsidP="00E93AA3">
      <w:pPr>
        <w:pStyle w:val="CaptionedFigure"/>
        <w:jc w:val="both"/>
      </w:pPr>
      <w:bookmarkStart w:id="88" w:name="fig-dist"/>
      <w:r>
        <w:rPr>
          <w:noProof/>
        </w:rPr>
        <w:drawing>
          <wp:inline distT="0" distB="0" distL="0" distR="0" wp14:anchorId="741EDC5A" wp14:editId="5EF8647A">
            <wp:extent cx="5334000" cy="31277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distribucion_apoyos.png"/>
                    <pic:cNvPicPr>
                      <a:picLocks noChangeAspect="1" noChangeArrowheads="1"/>
                    </pic:cNvPicPr>
                  </pic:nvPicPr>
                  <pic:blipFill>
                    <a:blip r:embed="rId25"/>
                    <a:stretch>
                      <a:fillRect/>
                    </a:stretch>
                  </pic:blipFill>
                  <pic:spPr bwMode="auto">
                    <a:xfrm>
                      <a:off x="0" y="0"/>
                      <a:ext cx="5334000" cy="3127710"/>
                    </a:xfrm>
                    <a:prstGeom prst="rect">
                      <a:avLst/>
                    </a:prstGeom>
                    <a:noFill/>
                    <a:ln w="9525">
                      <a:noFill/>
                      <a:headEnd/>
                      <a:tailEnd/>
                    </a:ln>
                  </pic:spPr>
                </pic:pic>
              </a:graphicData>
            </a:graphic>
          </wp:inline>
        </w:drawing>
      </w:r>
    </w:p>
    <w:p w14:paraId="0CBCCC87" w14:textId="77777777" w:rsidR="007C7EAC" w:rsidRDefault="00F51C56" w:rsidP="00E93AA3">
      <w:pPr>
        <w:pStyle w:val="ImageCaption"/>
        <w:jc w:val="both"/>
      </w:pPr>
      <w:r>
        <w:t>Figura 2: Distribución del apoyo comunal</w:t>
      </w:r>
    </w:p>
    <w:bookmarkEnd w:id="88"/>
    <w:p w14:paraId="41FF0499" w14:textId="77777777" w:rsidR="007C7EAC" w:rsidRDefault="00F51C56" w:rsidP="00E93AA3">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p w14:paraId="6F604C34" w14:textId="77777777" w:rsidR="007C7EAC" w:rsidRDefault="00F51C56" w:rsidP="00E93AA3">
      <w:pPr>
        <w:pStyle w:val="CaptionedFigure"/>
        <w:jc w:val="both"/>
      </w:pPr>
      <w:bookmarkStart w:id="89" w:name="fig-pagos"/>
      <w:r>
        <w:rPr>
          <w:noProof/>
        </w:rPr>
        <w:lastRenderedPageBreak/>
        <w:drawing>
          <wp:inline distT="0" distB="0" distL="0" distR="0" wp14:anchorId="7A3378DB" wp14:editId="23B04FEA">
            <wp:extent cx="5334000" cy="347246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pagos_apoyos.png"/>
                    <pic:cNvPicPr>
                      <a:picLocks noChangeAspect="1" noChangeArrowheads="1"/>
                    </pic:cNvPicPr>
                  </pic:nvPicPr>
                  <pic:blipFill>
                    <a:blip r:embed="rId26"/>
                    <a:stretch>
                      <a:fillRect/>
                    </a:stretch>
                  </pic:blipFill>
                  <pic:spPr bwMode="auto">
                    <a:xfrm>
                      <a:off x="0" y="0"/>
                      <a:ext cx="5334000" cy="3472469"/>
                    </a:xfrm>
                    <a:prstGeom prst="rect">
                      <a:avLst/>
                    </a:prstGeom>
                    <a:noFill/>
                    <a:ln w="9525">
                      <a:noFill/>
                      <a:headEnd/>
                      <a:tailEnd/>
                    </a:ln>
                  </pic:spPr>
                </pic:pic>
              </a:graphicData>
            </a:graphic>
          </wp:inline>
        </w:drawing>
      </w:r>
    </w:p>
    <w:p w14:paraId="5C5852F0" w14:textId="77777777" w:rsidR="007C7EAC" w:rsidRDefault="00F51C56" w:rsidP="00E93AA3">
      <w:pPr>
        <w:pStyle w:val="ImageCaption"/>
        <w:jc w:val="both"/>
      </w:pPr>
      <w:r>
        <w:t>Figura 3: Inversión total (S/.) según el tipo de comunidad</w:t>
      </w:r>
    </w:p>
    <w:bookmarkEnd w:id="89"/>
    <w:p w14:paraId="43729854" w14:textId="77777777" w:rsidR="007C7EAC" w:rsidRDefault="00F51C56" w:rsidP="00E93AA3">
      <w:pPr>
        <w:pStyle w:val="Textoindependiente"/>
        <w:jc w:val="both"/>
      </w:pPr>
      <w:r>
        <w:t xml:space="preserve">Un total de 30 mujeres y 67 varones participaron en la vigilancia comunal. Tres mujeres y 10 varones provienen de comunidades nativas. Mientras que el mayor número de mujeres, provino de los centros poblados ubicados en San Martín y </w:t>
      </w:r>
      <w:proofErr w:type="spellStart"/>
      <w:r>
        <w:t>Huanuco</w:t>
      </w:r>
      <w:proofErr w:type="spellEnd"/>
      <w:r>
        <w:t xml:space="preserve">;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p w14:paraId="1E4AB1DF" w14:textId="77777777" w:rsidR="007C7EAC" w:rsidRDefault="00F51C56" w:rsidP="00E93AA3">
      <w:pPr>
        <w:pStyle w:val="CaptionedFigure"/>
        <w:jc w:val="both"/>
      </w:pPr>
      <w:bookmarkStart w:id="90" w:name="fig-sexo"/>
      <w:r>
        <w:rPr>
          <w:noProof/>
        </w:rPr>
        <w:lastRenderedPageBreak/>
        <w:drawing>
          <wp:inline distT="0" distB="0" distL="0" distR="0" wp14:anchorId="3DF67C48" wp14:editId="340A9971">
            <wp:extent cx="5334000" cy="356602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Numero_sexo.png"/>
                    <pic:cNvPicPr>
                      <a:picLocks noChangeAspect="1" noChangeArrowheads="1"/>
                    </pic:cNvPicPr>
                  </pic:nvPicPr>
                  <pic:blipFill>
                    <a:blip r:embed="rId27"/>
                    <a:stretch>
                      <a:fillRect/>
                    </a:stretch>
                  </pic:blipFill>
                  <pic:spPr bwMode="auto">
                    <a:xfrm>
                      <a:off x="0" y="0"/>
                      <a:ext cx="5334000" cy="3566022"/>
                    </a:xfrm>
                    <a:prstGeom prst="rect">
                      <a:avLst/>
                    </a:prstGeom>
                    <a:noFill/>
                    <a:ln w="9525">
                      <a:noFill/>
                      <a:headEnd/>
                      <a:tailEnd/>
                    </a:ln>
                  </pic:spPr>
                </pic:pic>
              </a:graphicData>
            </a:graphic>
          </wp:inline>
        </w:drawing>
      </w:r>
    </w:p>
    <w:p w14:paraId="32968C4F" w14:textId="77777777" w:rsidR="007C7EAC" w:rsidRDefault="00F51C56" w:rsidP="00E93AA3">
      <w:pPr>
        <w:pStyle w:val="ImageCaption"/>
        <w:jc w:val="both"/>
      </w:pPr>
      <w:r>
        <w:t>Figura 4: Número de personas y tipo de comunidad según sexo: Masculino (M) y Femenino (F).</w:t>
      </w:r>
    </w:p>
    <w:p w14:paraId="54917370" w14:textId="77777777" w:rsidR="007C7EAC" w:rsidRDefault="00F51C56" w:rsidP="00E93AA3">
      <w:pPr>
        <w:pStyle w:val="CaptionedFigure"/>
        <w:jc w:val="both"/>
      </w:pPr>
      <w:bookmarkStart w:id="91" w:name="fig-apoyo"/>
      <w:bookmarkEnd w:id="90"/>
      <w:r>
        <w:rPr>
          <w:noProof/>
        </w:rPr>
        <w:drawing>
          <wp:inline distT="0" distB="0" distL="0" distR="0" wp14:anchorId="15AD623D" wp14:editId="379E7E00">
            <wp:extent cx="5334000" cy="337171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Monto_sexo.png"/>
                    <pic:cNvPicPr>
                      <a:picLocks noChangeAspect="1" noChangeArrowheads="1"/>
                    </pic:cNvPicPr>
                  </pic:nvPicPr>
                  <pic:blipFill>
                    <a:blip r:embed="rId28"/>
                    <a:stretch>
                      <a:fillRect/>
                    </a:stretch>
                  </pic:blipFill>
                  <pic:spPr bwMode="auto">
                    <a:xfrm>
                      <a:off x="0" y="0"/>
                      <a:ext cx="5334000" cy="3371719"/>
                    </a:xfrm>
                    <a:prstGeom prst="rect">
                      <a:avLst/>
                    </a:prstGeom>
                    <a:noFill/>
                    <a:ln w="9525">
                      <a:noFill/>
                      <a:headEnd/>
                      <a:tailEnd/>
                    </a:ln>
                  </pic:spPr>
                </pic:pic>
              </a:graphicData>
            </a:graphic>
          </wp:inline>
        </w:drawing>
      </w:r>
    </w:p>
    <w:p w14:paraId="6B066720" w14:textId="77777777" w:rsidR="007C7EAC" w:rsidRDefault="00F51C56" w:rsidP="00E93AA3">
      <w:pPr>
        <w:pStyle w:val="ImageCaption"/>
        <w:jc w:val="both"/>
      </w:pPr>
      <w:r>
        <w:t>Figura 5: Distribución de pagos realizados a mujeres (F) y varones (M) según tipo de comunidad, en cada Sede Administrativa</w:t>
      </w:r>
    </w:p>
    <w:p w14:paraId="6FAF35DA" w14:textId="77777777" w:rsidR="007C7EAC" w:rsidRDefault="00F51C56" w:rsidP="00E93AA3">
      <w:pPr>
        <w:pStyle w:val="Ttulo4"/>
        <w:jc w:val="both"/>
      </w:pPr>
      <w:bookmarkStart w:id="92" w:name="X8c4c33a91649434b58db8a64006c512d88527f7"/>
      <w:bookmarkEnd w:id="86"/>
      <w:bookmarkEnd w:id="91"/>
      <w:r>
        <w:lastRenderedPageBreak/>
        <w:t>1.1.3.2 Conformación de Comités de Vigilantes Comunales</w:t>
      </w:r>
    </w:p>
    <w:p w14:paraId="547F7C90" w14:textId="77777777" w:rsidR="007C7EAC" w:rsidRPr="0014393A" w:rsidRDefault="00F51C56" w:rsidP="00E93AA3">
      <w:pPr>
        <w:pStyle w:val="Textoindependiente"/>
        <w:jc w:val="both"/>
        <w:rPr>
          <w:lang w:val="es-PE"/>
        </w:rPr>
      </w:pPr>
      <w:r>
        <w:t>No tengo ningún reporte al respecto</w:t>
      </w:r>
    </w:p>
    <w:p w14:paraId="39DA8EC2" w14:textId="77777777" w:rsidR="007C7EAC" w:rsidRDefault="00F51C56" w:rsidP="00E93AA3">
      <w:pPr>
        <w:pStyle w:val="Ttulo4"/>
        <w:jc w:val="both"/>
      </w:pPr>
      <w:bookmarkStart w:id="93" w:name="X276d3bdec4786a144ce2e4258b6544ebc9ed8d5"/>
      <w:bookmarkEnd w:id="92"/>
      <w:r>
        <w:t>1.1.3.3 Fortalecimiento e implementación de Comités de Vigilantes y Rondas Campesinas y Nativas</w:t>
      </w:r>
    </w:p>
    <w:p w14:paraId="10A37847" w14:textId="77777777" w:rsidR="007C7EAC" w:rsidRDefault="00F51C56" w:rsidP="00E93AA3">
      <w:pPr>
        <w:pStyle w:val="FirstParagraph"/>
        <w:jc w:val="both"/>
      </w:pPr>
      <w:r>
        <w:rPr>
          <w:b/>
          <w:bCs/>
        </w:rPr>
        <w:t>Sector Tocache</w:t>
      </w:r>
    </w:p>
    <w:p w14:paraId="6A4A006D" w14:textId="77777777" w:rsidR="007C7EAC" w:rsidRDefault="00F51C56" w:rsidP="00E93AA3">
      <w:pPr>
        <w:pStyle w:val="Textoindependiente"/>
        <w:jc w:val="both"/>
      </w:pPr>
      <w:r>
        <w:t>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29">
        <w:r>
          <w:rPr>
            <w:rStyle w:val="Hipervnculo"/>
          </w:rPr>
          <w:t>Anexo 1.1.3.3</w:t>
        </w:r>
      </w:hyperlink>
      <w:r>
        <w:t>)</w:t>
      </w:r>
    </w:p>
    <w:p w14:paraId="33FF3E20" w14:textId="77777777" w:rsidR="007C7EAC" w:rsidRDefault="00F51C56" w:rsidP="00E93AA3">
      <w:pPr>
        <w:pStyle w:val="Ttulo4"/>
        <w:jc w:val="both"/>
      </w:pPr>
      <w:bookmarkStart w:id="94" w:name="X42132fa219546af57b95127f53f8db6f2d23fd9"/>
      <w:bookmarkEnd w:id="93"/>
      <w:r>
        <w:t>1.1.3.4 Participación en patrullajes liderados por el SERNANP (Apoyos comunales eventuales)</w:t>
      </w:r>
    </w:p>
    <w:p w14:paraId="61FF1402" w14:textId="77777777" w:rsidR="007C7EAC" w:rsidRDefault="00F51C56" w:rsidP="00E93AA3">
      <w:pPr>
        <w:pStyle w:val="FirstParagraph"/>
        <w:jc w:val="both"/>
      </w:pPr>
      <w:r>
        <w:rPr>
          <w:b/>
          <w:bCs/>
        </w:rPr>
        <w:t>Sector Tarapoto</w:t>
      </w:r>
    </w:p>
    <w:p w14:paraId="11AF8E62" w14:textId="77777777" w:rsidR="007C7EAC" w:rsidRDefault="00F51C56" w:rsidP="00E93AA3">
      <w:pPr>
        <w:pStyle w:val="Textoindependiente"/>
        <w:jc w:val="both"/>
      </w:pPr>
      <w:r>
        <w:t xml:space="preserve">Centro Poblado Buenos Aires (Sub sector Tres Unidos). - Se apoyó a los guardaparques del Puesto de Vigilancia n°14 </w:t>
      </w:r>
      <w:proofErr w:type="spellStart"/>
      <w:r>
        <w:rPr>
          <w:i/>
          <w:iCs/>
        </w:rPr>
        <w:t>Chimbadillo</w:t>
      </w:r>
      <w:proofErr w:type="spellEnd"/>
      <w:r>
        <w:rPr>
          <w:i/>
          <w:iCs/>
        </w:rPr>
        <w:t>,</w:t>
      </w:r>
      <w:r>
        <w:t xml:space="preserve"> en un patrullaje rutinario en los límites de su bosque comunal adyacente a los límites del parque. En este patrullaje, participó el técnico de campo, algunos representantes del centro poblado. Se ha encontrado tala ilegal de madera, en los límites del parque (</w:t>
      </w:r>
      <w:hyperlink r:id="rId30">
        <w:r>
          <w:rPr>
            <w:rStyle w:val="Hipervnculo"/>
          </w:rPr>
          <w:t>Anexo 1.1.3.4</w:t>
        </w:r>
      </w:hyperlink>
      <w:r>
        <w:t>).</w:t>
      </w:r>
    </w:p>
    <w:p w14:paraId="16F61088" w14:textId="7A0C8C6B" w:rsidR="007C7EAC" w:rsidRDefault="00F51C56" w:rsidP="00E93AA3">
      <w:pPr>
        <w:pStyle w:val="Ttulo4"/>
        <w:jc w:val="both"/>
      </w:pPr>
      <w:bookmarkStart w:id="95" w:name="víveres-combustible"/>
      <w:bookmarkEnd w:id="94"/>
      <w:r>
        <w:t>1.</w:t>
      </w:r>
      <w:ins w:id="96" w:author="Lau Chiong, Benjamin" w:date="2024-06-24T17:49:00Z">
        <w:r w:rsidR="00E321B5">
          <w:t>1.</w:t>
        </w:r>
      </w:ins>
      <w:r>
        <w:t>3.5 Víveres, combustible</w:t>
      </w:r>
      <w:ins w:id="97" w:author="Lau Chiong, Benjamin" w:date="2024-06-24T17:49:00Z">
        <w:r w:rsidR="00E321B5">
          <w:t xml:space="preserve"> para realización de patrullajes comunales</w:t>
        </w:r>
      </w:ins>
    </w:p>
    <w:p w14:paraId="78E4FD75" w14:textId="6251356F" w:rsidR="007C7EAC" w:rsidRPr="00D320AD" w:rsidDel="00E321B5" w:rsidRDefault="007C7EAC" w:rsidP="00E93AA3">
      <w:pPr>
        <w:pStyle w:val="FirstParagraph"/>
        <w:jc w:val="both"/>
        <w:rPr>
          <w:del w:id="98" w:author="Lau Chiong, Benjamin" w:date="2024-06-24T17:49:00Z"/>
          <w:lang w:val="es-PE"/>
        </w:rPr>
      </w:pPr>
    </w:p>
    <w:p w14:paraId="03DC595C" w14:textId="77777777" w:rsidR="007C7EAC" w:rsidRDefault="00F51C56" w:rsidP="00E93AA3">
      <w:pPr>
        <w:pStyle w:val="Textoindependiente"/>
        <w:jc w:val="both"/>
      </w:pPr>
      <w:r>
        <w:t>Detallado en la meta física financiera</w:t>
      </w:r>
    </w:p>
    <w:p w14:paraId="375CC89B" w14:textId="77777777" w:rsidR="007C7EAC" w:rsidRDefault="00F51C56" w:rsidP="00E93AA3">
      <w:pPr>
        <w:pStyle w:val="Ttulo3"/>
        <w:jc w:val="both"/>
      </w:pPr>
      <w:bookmarkStart w:id="99" w:name="_Toc169856521"/>
      <w:bookmarkStart w:id="100" w:name="X5642e7eccb0ffc104408479fcf0b4e5f197753d"/>
      <w:bookmarkEnd w:id="85"/>
      <w:bookmarkEnd w:id="95"/>
      <w:r>
        <w:t>Actividad 1.1.4 Vigilancia de Bosques Colindantes</w:t>
      </w:r>
      <w:bookmarkEnd w:id="99"/>
    </w:p>
    <w:p w14:paraId="7D88C642" w14:textId="77777777" w:rsidR="007C7EAC" w:rsidRDefault="00F51C56" w:rsidP="00E93AA3">
      <w:pPr>
        <w:pStyle w:val="Ttulo4"/>
        <w:jc w:val="both"/>
      </w:pPr>
      <w:bookmarkStart w:id="101" w:name="Xdc99e7a9fad32367ee8025be36d3721b9e97998"/>
      <w:r>
        <w:t>1.4.1.1 Salario de custodios forestales para la CCPC</w:t>
      </w:r>
    </w:p>
    <w:p w14:paraId="099A0CD2" w14:textId="77777777" w:rsidR="00E321B5" w:rsidRDefault="00E321B5" w:rsidP="00E93AA3">
      <w:pPr>
        <w:pStyle w:val="Textoindependiente"/>
        <w:jc w:val="both"/>
        <w:rPr>
          <w:ins w:id="102" w:author="Lau Chiong, Benjamin" w:date="2024-06-24T17:53:00Z"/>
        </w:rPr>
      </w:pPr>
      <w:ins w:id="103" w:author="Lau Chiong, Benjamin" w:date="2024-06-24T17:50:00Z">
        <w:r>
          <w:t xml:space="preserve">Durante el primer trimestre, </w:t>
        </w:r>
      </w:ins>
      <w:ins w:id="104" w:author="Lau Chiong, Benjamin" w:date="2024-06-24T17:52:00Z">
        <w:r>
          <w:t>laboraron 6 custodios forestales (2 custodios po</w:t>
        </w:r>
      </w:ins>
      <w:ins w:id="105" w:author="Lau Chiong, Benjamin" w:date="2024-06-24T17:53:00Z">
        <w:r>
          <w:t xml:space="preserve">r mes), de acuerdo a la información alcanzada por </w:t>
        </w:r>
        <w:proofErr w:type="gramStart"/>
        <w:r>
          <w:t>la  Sede</w:t>
        </w:r>
        <w:proofErr w:type="gramEnd"/>
        <w:r>
          <w:t xml:space="preserve"> </w:t>
        </w:r>
        <w:proofErr w:type="spellStart"/>
        <w:r>
          <w:t>contamana</w:t>
        </w:r>
        <w:proofErr w:type="spellEnd"/>
        <w:r>
          <w:t>, de acuerdo al detalle siguiente:</w:t>
        </w:r>
      </w:ins>
    </w:p>
    <w:tbl>
      <w:tblPr>
        <w:tblW w:w="6194" w:type="dxa"/>
        <w:jc w:val="center"/>
        <w:tblCellMar>
          <w:left w:w="70" w:type="dxa"/>
          <w:right w:w="70" w:type="dxa"/>
        </w:tblCellMar>
        <w:tblLook w:val="04A0" w:firstRow="1" w:lastRow="0" w:firstColumn="1" w:lastColumn="0" w:noHBand="0" w:noVBand="1"/>
        <w:tblPrChange w:id="106" w:author="Lau Chiong, Benjamin" w:date="2024-06-24T17:55:00Z">
          <w:tblPr>
            <w:tblW w:w="6194" w:type="dxa"/>
            <w:tblCellMar>
              <w:left w:w="70" w:type="dxa"/>
              <w:right w:w="70" w:type="dxa"/>
            </w:tblCellMar>
            <w:tblLook w:val="04A0" w:firstRow="1" w:lastRow="0" w:firstColumn="1" w:lastColumn="0" w:noHBand="0" w:noVBand="1"/>
          </w:tblPr>
        </w:tblPrChange>
      </w:tblPr>
      <w:tblGrid>
        <w:gridCol w:w="604"/>
        <w:gridCol w:w="3080"/>
        <w:gridCol w:w="1180"/>
        <w:gridCol w:w="673"/>
        <w:gridCol w:w="856"/>
        <w:gridCol w:w="725"/>
        <w:tblGridChange w:id="107">
          <w:tblGrid>
            <w:gridCol w:w="604"/>
            <w:gridCol w:w="3080"/>
            <w:gridCol w:w="1180"/>
            <w:gridCol w:w="673"/>
            <w:gridCol w:w="856"/>
            <w:gridCol w:w="725"/>
          </w:tblGrid>
        </w:tblGridChange>
      </w:tblGrid>
      <w:tr w:rsidR="00E321B5" w:rsidRPr="00E321B5" w14:paraId="141947B7" w14:textId="77777777" w:rsidTr="00E321B5">
        <w:trPr>
          <w:trHeight w:val="315"/>
          <w:jc w:val="center"/>
          <w:ins w:id="108" w:author="Lau Chiong, Benjamin" w:date="2024-06-24T17:54:00Z"/>
          <w:trPrChange w:id="109" w:author="Lau Chiong, Benjamin" w:date="2024-06-24T17:55:00Z">
            <w:trPr>
              <w:trHeight w:val="315"/>
            </w:trPr>
          </w:trPrChange>
        </w:trPr>
        <w:tc>
          <w:tcPr>
            <w:tcW w:w="4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Change w:id="110" w:author="Lau Chiong, Benjamin" w:date="2024-06-24T17:55:00Z">
              <w:tcPr>
                <w:tcW w:w="4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42541A56" w14:textId="77777777" w:rsidR="00E321B5" w:rsidRPr="00E321B5" w:rsidRDefault="00E321B5" w:rsidP="00E321B5">
            <w:pPr>
              <w:spacing w:after="0"/>
              <w:jc w:val="center"/>
              <w:rPr>
                <w:ins w:id="111" w:author="Lau Chiong, Benjamin" w:date="2024-06-24T17:54:00Z"/>
                <w:rFonts w:ascii="Calibri" w:eastAsia="Times New Roman" w:hAnsi="Calibri" w:cs="Calibri"/>
                <w:b/>
                <w:bCs/>
                <w:lang w:val="es-PE" w:eastAsia="es-PE"/>
              </w:rPr>
            </w:pPr>
            <w:proofErr w:type="spellStart"/>
            <w:ins w:id="112" w:author="Lau Chiong, Benjamin" w:date="2024-06-24T17:54:00Z">
              <w:r w:rsidRPr="00E321B5">
                <w:rPr>
                  <w:rFonts w:ascii="Calibri" w:eastAsia="Times New Roman" w:hAnsi="Calibri" w:cs="Calibri"/>
                  <w:b/>
                  <w:bCs/>
                  <w:lang w:val="es-PE" w:eastAsia="es-PE"/>
                </w:rPr>
                <w:t>Item</w:t>
              </w:r>
              <w:proofErr w:type="spellEnd"/>
            </w:ins>
          </w:p>
        </w:tc>
        <w:tc>
          <w:tcPr>
            <w:tcW w:w="30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Change w:id="113" w:author="Lau Chiong, Benjamin" w:date="2024-06-24T17:55:00Z">
              <w:tcPr>
                <w:tcW w:w="30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2F832C63" w14:textId="77777777" w:rsidR="00E321B5" w:rsidRPr="00E321B5" w:rsidRDefault="00E321B5" w:rsidP="00E321B5">
            <w:pPr>
              <w:spacing w:after="0"/>
              <w:jc w:val="center"/>
              <w:rPr>
                <w:ins w:id="114" w:author="Lau Chiong, Benjamin" w:date="2024-06-24T17:54:00Z"/>
                <w:rFonts w:ascii="Calibri" w:eastAsia="Times New Roman" w:hAnsi="Calibri" w:cs="Calibri"/>
                <w:b/>
                <w:bCs/>
                <w:lang w:val="es-PE" w:eastAsia="es-PE"/>
              </w:rPr>
            </w:pPr>
            <w:ins w:id="115" w:author="Lau Chiong, Benjamin" w:date="2024-06-24T17:54:00Z">
              <w:r w:rsidRPr="00E321B5">
                <w:rPr>
                  <w:rFonts w:ascii="Calibri" w:eastAsia="Times New Roman" w:hAnsi="Calibri" w:cs="Calibri"/>
                  <w:b/>
                  <w:bCs/>
                  <w:lang w:val="es-PE" w:eastAsia="es-PE"/>
                </w:rPr>
                <w:t>NOMBRE Y APELLIDOS</w:t>
              </w:r>
            </w:ins>
          </w:p>
        </w:tc>
        <w:tc>
          <w:tcPr>
            <w:tcW w:w="11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Change w:id="116" w:author="Lau Chiong, Benjamin" w:date="2024-06-24T17:55:00Z">
              <w:tcPr>
                <w:tcW w:w="11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564A8EF5" w14:textId="77777777" w:rsidR="00E321B5" w:rsidRPr="00E321B5" w:rsidRDefault="00E321B5" w:rsidP="00E321B5">
            <w:pPr>
              <w:spacing w:after="0"/>
              <w:jc w:val="center"/>
              <w:rPr>
                <w:ins w:id="117" w:author="Lau Chiong, Benjamin" w:date="2024-06-24T17:54:00Z"/>
                <w:rFonts w:ascii="Calibri" w:eastAsia="Times New Roman" w:hAnsi="Calibri" w:cs="Calibri"/>
                <w:b/>
                <w:bCs/>
                <w:lang w:val="es-PE" w:eastAsia="es-PE"/>
              </w:rPr>
            </w:pPr>
            <w:ins w:id="118" w:author="Lau Chiong, Benjamin" w:date="2024-06-24T17:54:00Z">
              <w:r w:rsidRPr="00E321B5">
                <w:rPr>
                  <w:rFonts w:ascii="Calibri" w:eastAsia="Times New Roman" w:hAnsi="Calibri" w:cs="Calibri"/>
                  <w:b/>
                  <w:bCs/>
                  <w:lang w:val="es-PE" w:eastAsia="es-PE"/>
                </w:rPr>
                <w:t>DNI</w:t>
              </w:r>
            </w:ins>
          </w:p>
        </w:tc>
        <w:tc>
          <w:tcPr>
            <w:tcW w:w="1440" w:type="dxa"/>
            <w:gridSpan w:val="3"/>
            <w:tcBorders>
              <w:top w:val="single" w:sz="4" w:space="0" w:color="auto"/>
              <w:left w:val="nil"/>
              <w:bottom w:val="single" w:sz="4" w:space="0" w:color="auto"/>
              <w:right w:val="single" w:sz="4" w:space="0" w:color="000000"/>
            </w:tcBorders>
            <w:shd w:val="clear" w:color="auto" w:fill="auto"/>
            <w:noWrap/>
            <w:vAlign w:val="center"/>
            <w:hideMark/>
            <w:tcPrChange w:id="119" w:author="Lau Chiong, Benjamin" w:date="2024-06-24T17:55:00Z">
              <w:tcPr>
                <w:tcW w:w="1440" w:type="dxa"/>
                <w:gridSpan w:val="3"/>
                <w:tcBorders>
                  <w:top w:val="single" w:sz="4" w:space="0" w:color="auto"/>
                  <w:left w:val="nil"/>
                  <w:bottom w:val="single" w:sz="4" w:space="0" w:color="auto"/>
                  <w:right w:val="single" w:sz="4" w:space="0" w:color="000000"/>
                </w:tcBorders>
                <w:shd w:val="clear" w:color="auto" w:fill="auto"/>
                <w:noWrap/>
                <w:vAlign w:val="center"/>
                <w:hideMark/>
              </w:tcPr>
            </w:tcPrChange>
          </w:tcPr>
          <w:p w14:paraId="055B214D" w14:textId="77777777" w:rsidR="00E321B5" w:rsidRPr="00E321B5" w:rsidRDefault="00E321B5" w:rsidP="00E321B5">
            <w:pPr>
              <w:spacing w:after="0"/>
              <w:jc w:val="center"/>
              <w:rPr>
                <w:ins w:id="120" w:author="Lau Chiong, Benjamin" w:date="2024-06-24T17:54:00Z"/>
                <w:rFonts w:ascii="Calibri" w:eastAsia="Times New Roman" w:hAnsi="Calibri" w:cs="Calibri"/>
                <w:b/>
                <w:bCs/>
                <w:lang w:val="es-PE" w:eastAsia="es-PE"/>
              </w:rPr>
            </w:pPr>
            <w:ins w:id="121" w:author="Lau Chiong, Benjamin" w:date="2024-06-24T17:54:00Z">
              <w:r w:rsidRPr="00E321B5">
                <w:rPr>
                  <w:rFonts w:ascii="Calibri" w:eastAsia="Times New Roman" w:hAnsi="Calibri" w:cs="Calibri"/>
                  <w:b/>
                  <w:bCs/>
                  <w:lang w:val="es-PE" w:eastAsia="es-PE"/>
                </w:rPr>
                <w:t>I - 2024</w:t>
              </w:r>
            </w:ins>
          </w:p>
        </w:tc>
      </w:tr>
      <w:tr w:rsidR="00E321B5" w:rsidRPr="00E321B5" w14:paraId="53620561" w14:textId="77777777" w:rsidTr="00E321B5">
        <w:trPr>
          <w:trHeight w:val="288"/>
          <w:jc w:val="center"/>
          <w:ins w:id="122" w:author="Lau Chiong, Benjamin" w:date="2024-06-24T17:54:00Z"/>
          <w:trPrChange w:id="123" w:author="Lau Chiong, Benjamin" w:date="2024-06-24T17:55:00Z">
            <w:trPr>
              <w:trHeight w:val="288"/>
            </w:trPr>
          </w:trPrChange>
        </w:trPr>
        <w:tc>
          <w:tcPr>
            <w:tcW w:w="494" w:type="dxa"/>
            <w:vMerge/>
            <w:tcBorders>
              <w:top w:val="single" w:sz="4" w:space="0" w:color="auto"/>
              <w:left w:val="single" w:sz="4" w:space="0" w:color="auto"/>
              <w:bottom w:val="single" w:sz="4" w:space="0" w:color="auto"/>
              <w:right w:val="single" w:sz="4" w:space="0" w:color="auto"/>
            </w:tcBorders>
            <w:vAlign w:val="center"/>
            <w:hideMark/>
            <w:tcPrChange w:id="124" w:author="Lau Chiong, Benjamin" w:date="2024-06-24T17:55:00Z">
              <w:tcPr>
                <w:tcW w:w="494" w:type="dxa"/>
                <w:vMerge/>
                <w:tcBorders>
                  <w:top w:val="single" w:sz="4" w:space="0" w:color="auto"/>
                  <w:left w:val="single" w:sz="4" w:space="0" w:color="auto"/>
                  <w:bottom w:val="single" w:sz="4" w:space="0" w:color="auto"/>
                  <w:right w:val="single" w:sz="4" w:space="0" w:color="auto"/>
                </w:tcBorders>
                <w:vAlign w:val="center"/>
                <w:hideMark/>
              </w:tcPr>
            </w:tcPrChange>
          </w:tcPr>
          <w:p w14:paraId="28E0E88F" w14:textId="77777777" w:rsidR="00E321B5" w:rsidRPr="00E321B5" w:rsidRDefault="00E321B5" w:rsidP="00E321B5">
            <w:pPr>
              <w:spacing w:after="0"/>
              <w:rPr>
                <w:ins w:id="125" w:author="Lau Chiong, Benjamin" w:date="2024-06-24T17:54:00Z"/>
                <w:rFonts w:ascii="Calibri" w:eastAsia="Times New Roman" w:hAnsi="Calibri" w:cs="Calibri"/>
                <w:b/>
                <w:bCs/>
                <w:lang w:val="es-PE" w:eastAsia="es-PE"/>
              </w:rPr>
            </w:pPr>
          </w:p>
        </w:tc>
        <w:tc>
          <w:tcPr>
            <w:tcW w:w="3080" w:type="dxa"/>
            <w:vMerge/>
            <w:tcBorders>
              <w:top w:val="single" w:sz="4" w:space="0" w:color="auto"/>
              <w:left w:val="single" w:sz="4" w:space="0" w:color="auto"/>
              <w:bottom w:val="single" w:sz="4" w:space="0" w:color="auto"/>
              <w:right w:val="single" w:sz="4" w:space="0" w:color="auto"/>
            </w:tcBorders>
            <w:vAlign w:val="center"/>
            <w:hideMark/>
            <w:tcPrChange w:id="126" w:author="Lau Chiong, Benjamin" w:date="2024-06-24T17:55:00Z">
              <w:tcPr>
                <w:tcW w:w="3080" w:type="dxa"/>
                <w:vMerge/>
                <w:tcBorders>
                  <w:top w:val="single" w:sz="4" w:space="0" w:color="auto"/>
                  <w:left w:val="single" w:sz="4" w:space="0" w:color="auto"/>
                  <w:bottom w:val="single" w:sz="4" w:space="0" w:color="auto"/>
                  <w:right w:val="single" w:sz="4" w:space="0" w:color="auto"/>
                </w:tcBorders>
                <w:vAlign w:val="center"/>
                <w:hideMark/>
              </w:tcPr>
            </w:tcPrChange>
          </w:tcPr>
          <w:p w14:paraId="57468ED0" w14:textId="77777777" w:rsidR="00E321B5" w:rsidRPr="00E321B5" w:rsidRDefault="00E321B5" w:rsidP="00E321B5">
            <w:pPr>
              <w:spacing w:after="0"/>
              <w:rPr>
                <w:ins w:id="127" w:author="Lau Chiong, Benjamin" w:date="2024-06-24T17:54:00Z"/>
                <w:rFonts w:ascii="Calibri" w:eastAsia="Times New Roman" w:hAnsi="Calibri" w:cs="Calibri"/>
                <w:b/>
                <w:bCs/>
                <w:lang w:val="es-PE" w:eastAsia="es-PE"/>
              </w:rPr>
            </w:pPr>
          </w:p>
        </w:tc>
        <w:tc>
          <w:tcPr>
            <w:tcW w:w="1180" w:type="dxa"/>
            <w:vMerge/>
            <w:tcBorders>
              <w:top w:val="single" w:sz="4" w:space="0" w:color="auto"/>
              <w:left w:val="single" w:sz="4" w:space="0" w:color="auto"/>
              <w:bottom w:val="single" w:sz="4" w:space="0" w:color="auto"/>
              <w:right w:val="single" w:sz="4" w:space="0" w:color="auto"/>
            </w:tcBorders>
            <w:vAlign w:val="center"/>
            <w:hideMark/>
            <w:tcPrChange w:id="128" w:author="Lau Chiong, Benjamin" w:date="2024-06-24T17:55:00Z">
              <w:tcPr>
                <w:tcW w:w="1180" w:type="dxa"/>
                <w:vMerge/>
                <w:tcBorders>
                  <w:top w:val="single" w:sz="4" w:space="0" w:color="auto"/>
                  <w:left w:val="single" w:sz="4" w:space="0" w:color="auto"/>
                  <w:bottom w:val="single" w:sz="4" w:space="0" w:color="auto"/>
                  <w:right w:val="single" w:sz="4" w:space="0" w:color="auto"/>
                </w:tcBorders>
                <w:vAlign w:val="center"/>
                <w:hideMark/>
              </w:tcPr>
            </w:tcPrChange>
          </w:tcPr>
          <w:p w14:paraId="48E1ABBC" w14:textId="77777777" w:rsidR="00E321B5" w:rsidRPr="00E321B5" w:rsidRDefault="00E321B5" w:rsidP="00E321B5">
            <w:pPr>
              <w:spacing w:after="0"/>
              <w:rPr>
                <w:ins w:id="129" w:author="Lau Chiong, Benjamin" w:date="2024-06-24T17:54:00Z"/>
                <w:rFonts w:ascii="Calibri" w:eastAsia="Times New Roman" w:hAnsi="Calibri" w:cs="Calibri"/>
                <w:b/>
                <w:bCs/>
                <w:lang w:val="es-PE" w:eastAsia="es-PE"/>
              </w:rPr>
            </w:pPr>
          </w:p>
        </w:tc>
        <w:tc>
          <w:tcPr>
            <w:tcW w:w="407" w:type="dxa"/>
            <w:tcBorders>
              <w:top w:val="nil"/>
              <w:left w:val="nil"/>
              <w:bottom w:val="single" w:sz="4" w:space="0" w:color="auto"/>
              <w:right w:val="single" w:sz="4" w:space="0" w:color="auto"/>
            </w:tcBorders>
            <w:shd w:val="clear" w:color="auto" w:fill="auto"/>
            <w:noWrap/>
            <w:vAlign w:val="center"/>
            <w:hideMark/>
            <w:tcPrChange w:id="130"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148633E6" w14:textId="330FA186" w:rsidR="00E321B5" w:rsidRPr="00E321B5" w:rsidRDefault="00E321B5" w:rsidP="00E321B5">
            <w:pPr>
              <w:spacing w:after="0"/>
              <w:jc w:val="center"/>
              <w:rPr>
                <w:ins w:id="131" w:author="Lau Chiong, Benjamin" w:date="2024-06-24T17:54:00Z"/>
                <w:rFonts w:ascii="Calibri" w:eastAsia="Times New Roman" w:hAnsi="Calibri" w:cs="Calibri"/>
                <w:b/>
                <w:bCs/>
                <w:sz w:val="22"/>
                <w:szCs w:val="22"/>
                <w:lang w:val="es-PE" w:eastAsia="es-PE"/>
              </w:rPr>
            </w:pPr>
            <w:ins w:id="132" w:author="Lau Chiong, Benjamin" w:date="2024-06-24T17:54:00Z">
              <w:r w:rsidRPr="00E321B5">
                <w:rPr>
                  <w:rFonts w:ascii="Calibri" w:eastAsia="Times New Roman" w:hAnsi="Calibri" w:cs="Calibri"/>
                  <w:b/>
                  <w:bCs/>
                  <w:sz w:val="22"/>
                  <w:szCs w:val="22"/>
                  <w:lang w:val="es-PE" w:eastAsia="es-PE"/>
                </w:rPr>
                <w:t>E</w:t>
              </w:r>
              <w:r>
                <w:rPr>
                  <w:rFonts w:ascii="Calibri" w:eastAsia="Times New Roman" w:hAnsi="Calibri" w:cs="Calibri"/>
                  <w:b/>
                  <w:bCs/>
                  <w:sz w:val="22"/>
                  <w:szCs w:val="22"/>
                  <w:lang w:val="es-PE" w:eastAsia="es-PE"/>
                </w:rPr>
                <w:t>nero</w:t>
              </w:r>
            </w:ins>
          </w:p>
        </w:tc>
        <w:tc>
          <w:tcPr>
            <w:tcW w:w="407" w:type="dxa"/>
            <w:tcBorders>
              <w:top w:val="nil"/>
              <w:left w:val="nil"/>
              <w:bottom w:val="single" w:sz="4" w:space="0" w:color="auto"/>
              <w:right w:val="single" w:sz="4" w:space="0" w:color="auto"/>
            </w:tcBorders>
            <w:shd w:val="clear" w:color="auto" w:fill="auto"/>
            <w:noWrap/>
            <w:vAlign w:val="center"/>
            <w:hideMark/>
            <w:tcPrChange w:id="133"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7B81C7E8" w14:textId="61A7D0BB" w:rsidR="00E321B5" w:rsidRPr="00E321B5" w:rsidRDefault="00E321B5" w:rsidP="00E321B5">
            <w:pPr>
              <w:spacing w:after="0"/>
              <w:jc w:val="center"/>
              <w:rPr>
                <w:ins w:id="134" w:author="Lau Chiong, Benjamin" w:date="2024-06-24T17:54:00Z"/>
                <w:rFonts w:ascii="Calibri" w:eastAsia="Times New Roman" w:hAnsi="Calibri" w:cs="Calibri"/>
                <w:b/>
                <w:bCs/>
                <w:sz w:val="22"/>
                <w:szCs w:val="22"/>
                <w:lang w:val="es-PE" w:eastAsia="es-PE"/>
              </w:rPr>
            </w:pPr>
            <w:ins w:id="135" w:author="Lau Chiong, Benjamin" w:date="2024-06-24T17:54:00Z">
              <w:r w:rsidRPr="00E321B5">
                <w:rPr>
                  <w:rFonts w:ascii="Calibri" w:eastAsia="Times New Roman" w:hAnsi="Calibri" w:cs="Calibri"/>
                  <w:b/>
                  <w:bCs/>
                  <w:sz w:val="22"/>
                  <w:szCs w:val="22"/>
                  <w:lang w:val="es-PE" w:eastAsia="es-PE"/>
                </w:rPr>
                <w:t>F</w:t>
              </w:r>
            </w:ins>
            <w:ins w:id="136" w:author="Lau Chiong, Benjamin" w:date="2024-06-24T17:55:00Z">
              <w:r>
                <w:rPr>
                  <w:rFonts w:ascii="Calibri" w:eastAsia="Times New Roman" w:hAnsi="Calibri" w:cs="Calibri"/>
                  <w:b/>
                  <w:bCs/>
                  <w:sz w:val="22"/>
                  <w:szCs w:val="22"/>
                  <w:lang w:val="es-PE" w:eastAsia="es-PE"/>
                </w:rPr>
                <w:t>ebrero</w:t>
              </w:r>
            </w:ins>
          </w:p>
        </w:tc>
        <w:tc>
          <w:tcPr>
            <w:tcW w:w="626" w:type="dxa"/>
            <w:tcBorders>
              <w:top w:val="nil"/>
              <w:left w:val="nil"/>
              <w:bottom w:val="single" w:sz="4" w:space="0" w:color="auto"/>
              <w:right w:val="single" w:sz="4" w:space="0" w:color="auto"/>
            </w:tcBorders>
            <w:shd w:val="clear" w:color="auto" w:fill="auto"/>
            <w:noWrap/>
            <w:vAlign w:val="center"/>
            <w:hideMark/>
            <w:tcPrChange w:id="137"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3CDF08D1" w14:textId="5D1DD2B9" w:rsidR="00E321B5" w:rsidRPr="00E321B5" w:rsidRDefault="00E321B5" w:rsidP="00E321B5">
            <w:pPr>
              <w:spacing w:after="0"/>
              <w:jc w:val="center"/>
              <w:rPr>
                <w:ins w:id="138" w:author="Lau Chiong, Benjamin" w:date="2024-06-24T17:54:00Z"/>
                <w:rFonts w:ascii="Calibri" w:eastAsia="Times New Roman" w:hAnsi="Calibri" w:cs="Calibri"/>
                <w:b/>
                <w:bCs/>
                <w:sz w:val="22"/>
                <w:szCs w:val="22"/>
                <w:lang w:val="es-PE" w:eastAsia="es-PE"/>
              </w:rPr>
            </w:pPr>
            <w:ins w:id="139" w:author="Lau Chiong, Benjamin" w:date="2024-06-24T17:54:00Z">
              <w:r w:rsidRPr="00E321B5">
                <w:rPr>
                  <w:rFonts w:ascii="Calibri" w:eastAsia="Times New Roman" w:hAnsi="Calibri" w:cs="Calibri"/>
                  <w:b/>
                  <w:bCs/>
                  <w:sz w:val="22"/>
                  <w:szCs w:val="22"/>
                  <w:lang w:val="es-PE" w:eastAsia="es-PE"/>
                </w:rPr>
                <w:t>M</w:t>
              </w:r>
            </w:ins>
            <w:ins w:id="140" w:author="Lau Chiong, Benjamin" w:date="2024-06-24T17:55:00Z">
              <w:r>
                <w:rPr>
                  <w:rFonts w:ascii="Calibri" w:eastAsia="Times New Roman" w:hAnsi="Calibri" w:cs="Calibri"/>
                  <w:b/>
                  <w:bCs/>
                  <w:sz w:val="22"/>
                  <w:szCs w:val="22"/>
                  <w:lang w:val="es-PE" w:eastAsia="es-PE"/>
                </w:rPr>
                <w:t>arzo</w:t>
              </w:r>
            </w:ins>
          </w:p>
        </w:tc>
      </w:tr>
      <w:tr w:rsidR="00E321B5" w:rsidRPr="00E321B5" w14:paraId="75F74E7C" w14:textId="77777777" w:rsidTr="00E321B5">
        <w:trPr>
          <w:trHeight w:val="288"/>
          <w:jc w:val="center"/>
          <w:ins w:id="141" w:author="Lau Chiong, Benjamin" w:date="2024-06-24T17:54:00Z"/>
          <w:trPrChange w:id="14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14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27530B4" w14:textId="77777777" w:rsidR="00E321B5" w:rsidRPr="00E321B5" w:rsidRDefault="00E321B5" w:rsidP="00E321B5">
            <w:pPr>
              <w:spacing w:after="0"/>
              <w:jc w:val="center"/>
              <w:rPr>
                <w:ins w:id="144" w:author="Lau Chiong, Benjamin" w:date="2024-06-24T17:54:00Z"/>
                <w:rFonts w:ascii="Calibri" w:eastAsia="Times New Roman" w:hAnsi="Calibri" w:cs="Calibri"/>
                <w:color w:val="000000"/>
                <w:sz w:val="22"/>
                <w:szCs w:val="22"/>
                <w:lang w:val="es-PE" w:eastAsia="es-PE"/>
              </w:rPr>
            </w:pPr>
            <w:ins w:id="145" w:author="Lau Chiong, Benjamin" w:date="2024-06-24T17:54:00Z">
              <w:r w:rsidRPr="00E321B5">
                <w:rPr>
                  <w:rFonts w:ascii="Calibri" w:eastAsia="Times New Roman" w:hAnsi="Calibri" w:cs="Calibri"/>
                  <w:color w:val="000000"/>
                  <w:sz w:val="22"/>
                  <w:szCs w:val="22"/>
                  <w:lang w:val="es-PE" w:eastAsia="es-PE"/>
                </w:rPr>
                <w:t>1</w:t>
              </w:r>
            </w:ins>
          </w:p>
        </w:tc>
        <w:tc>
          <w:tcPr>
            <w:tcW w:w="3080" w:type="dxa"/>
            <w:tcBorders>
              <w:top w:val="nil"/>
              <w:left w:val="nil"/>
              <w:bottom w:val="single" w:sz="4" w:space="0" w:color="auto"/>
              <w:right w:val="single" w:sz="4" w:space="0" w:color="auto"/>
            </w:tcBorders>
            <w:shd w:val="clear" w:color="auto" w:fill="auto"/>
            <w:noWrap/>
            <w:vAlign w:val="center"/>
            <w:hideMark/>
            <w:tcPrChange w:id="14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14DA5AC3" w14:textId="77777777" w:rsidR="00E321B5" w:rsidRPr="00E321B5" w:rsidRDefault="00E321B5" w:rsidP="00E321B5">
            <w:pPr>
              <w:spacing w:after="0"/>
              <w:rPr>
                <w:ins w:id="147" w:author="Lau Chiong, Benjamin" w:date="2024-06-24T17:54:00Z"/>
                <w:rFonts w:ascii="Calibri" w:eastAsia="Times New Roman" w:hAnsi="Calibri" w:cs="Calibri"/>
                <w:color w:val="000000"/>
                <w:sz w:val="22"/>
                <w:szCs w:val="22"/>
                <w:lang w:val="es-PE" w:eastAsia="es-PE"/>
              </w:rPr>
            </w:pPr>
            <w:proofErr w:type="spellStart"/>
            <w:ins w:id="148" w:author="Lau Chiong, Benjamin" w:date="2024-06-24T17:54:00Z">
              <w:r w:rsidRPr="00E321B5">
                <w:rPr>
                  <w:rFonts w:ascii="Calibri" w:eastAsia="Times New Roman" w:hAnsi="Calibri" w:cs="Calibri"/>
                  <w:color w:val="000000"/>
                  <w:sz w:val="22"/>
                  <w:szCs w:val="22"/>
                  <w:lang w:val="es-PE" w:eastAsia="es-PE"/>
                </w:rPr>
                <w:t>Ampelio</w:t>
              </w:r>
              <w:proofErr w:type="spellEnd"/>
              <w:r w:rsidRPr="00E321B5">
                <w:rPr>
                  <w:rFonts w:ascii="Calibri" w:eastAsia="Times New Roman" w:hAnsi="Calibri" w:cs="Calibri"/>
                  <w:color w:val="000000"/>
                  <w:sz w:val="22"/>
                  <w:szCs w:val="22"/>
                  <w:lang w:val="es-PE" w:eastAsia="es-PE"/>
                </w:rPr>
                <w:t xml:space="preserve"> Rengifo Torres</w:t>
              </w:r>
            </w:ins>
          </w:p>
        </w:tc>
        <w:tc>
          <w:tcPr>
            <w:tcW w:w="1180" w:type="dxa"/>
            <w:tcBorders>
              <w:top w:val="nil"/>
              <w:left w:val="nil"/>
              <w:bottom w:val="single" w:sz="4" w:space="0" w:color="auto"/>
              <w:right w:val="single" w:sz="4" w:space="0" w:color="auto"/>
            </w:tcBorders>
            <w:shd w:val="clear" w:color="auto" w:fill="auto"/>
            <w:noWrap/>
            <w:vAlign w:val="center"/>
            <w:hideMark/>
            <w:tcPrChange w:id="14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17D89793" w14:textId="77777777" w:rsidR="00E321B5" w:rsidRPr="00E321B5" w:rsidRDefault="00E321B5" w:rsidP="00E321B5">
            <w:pPr>
              <w:spacing w:after="0"/>
              <w:jc w:val="center"/>
              <w:rPr>
                <w:ins w:id="150" w:author="Lau Chiong, Benjamin" w:date="2024-06-24T17:54:00Z"/>
                <w:rFonts w:ascii="Calibri" w:eastAsia="Times New Roman" w:hAnsi="Calibri" w:cs="Calibri"/>
                <w:color w:val="000000"/>
                <w:sz w:val="22"/>
                <w:szCs w:val="22"/>
                <w:lang w:val="es-PE" w:eastAsia="es-PE"/>
              </w:rPr>
            </w:pPr>
            <w:ins w:id="151" w:author="Lau Chiong, Benjamin" w:date="2024-06-24T17:54:00Z">
              <w:r w:rsidRPr="00E321B5">
                <w:rPr>
                  <w:rFonts w:ascii="Calibri" w:eastAsia="Times New Roman" w:hAnsi="Calibri" w:cs="Calibri"/>
                  <w:color w:val="000000"/>
                  <w:sz w:val="22"/>
                  <w:szCs w:val="22"/>
                  <w:lang w:val="es-PE" w:eastAsia="es-PE"/>
                </w:rPr>
                <w:t>45137969</w:t>
              </w:r>
            </w:ins>
          </w:p>
        </w:tc>
        <w:tc>
          <w:tcPr>
            <w:tcW w:w="407" w:type="dxa"/>
            <w:tcBorders>
              <w:top w:val="nil"/>
              <w:left w:val="nil"/>
              <w:bottom w:val="single" w:sz="4" w:space="0" w:color="auto"/>
              <w:right w:val="single" w:sz="4" w:space="0" w:color="auto"/>
            </w:tcBorders>
            <w:shd w:val="clear" w:color="auto" w:fill="auto"/>
            <w:noWrap/>
            <w:vAlign w:val="center"/>
            <w:hideMark/>
            <w:tcPrChange w:id="15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6B3BA6BC" w14:textId="77777777" w:rsidR="00E321B5" w:rsidRPr="00E321B5" w:rsidRDefault="00E321B5" w:rsidP="00E321B5">
            <w:pPr>
              <w:spacing w:after="0"/>
              <w:jc w:val="center"/>
              <w:rPr>
                <w:ins w:id="153" w:author="Lau Chiong, Benjamin" w:date="2024-06-24T17:54:00Z"/>
                <w:rFonts w:ascii="Calibri" w:eastAsia="Times New Roman" w:hAnsi="Calibri" w:cs="Calibri"/>
                <w:color w:val="000000"/>
                <w:sz w:val="22"/>
                <w:szCs w:val="22"/>
                <w:lang w:val="es-PE" w:eastAsia="es-PE"/>
              </w:rPr>
            </w:pPr>
            <w:ins w:id="154" w:author="Lau Chiong, Benjamin" w:date="2024-06-24T17:54:00Z">
              <w:r w:rsidRPr="00E321B5">
                <w:rPr>
                  <w:rFonts w:ascii="Calibri" w:eastAsia="Times New Roman" w:hAnsi="Calibri" w:cs="Calibri"/>
                  <w:color w:val="000000"/>
                  <w:sz w:val="22"/>
                  <w:szCs w:val="22"/>
                  <w:lang w:val="es-PE" w:eastAsia="es-PE"/>
                </w:rPr>
                <w:t>X</w:t>
              </w:r>
            </w:ins>
          </w:p>
        </w:tc>
        <w:tc>
          <w:tcPr>
            <w:tcW w:w="407" w:type="dxa"/>
            <w:tcBorders>
              <w:top w:val="nil"/>
              <w:left w:val="nil"/>
              <w:bottom w:val="single" w:sz="4" w:space="0" w:color="auto"/>
              <w:right w:val="single" w:sz="4" w:space="0" w:color="auto"/>
            </w:tcBorders>
            <w:shd w:val="clear" w:color="auto" w:fill="auto"/>
            <w:noWrap/>
            <w:vAlign w:val="center"/>
            <w:hideMark/>
            <w:tcPrChange w:id="15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6A786D4F" w14:textId="77777777" w:rsidR="00E321B5" w:rsidRPr="00E321B5" w:rsidRDefault="00E321B5" w:rsidP="00E321B5">
            <w:pPr>
              <w:spacing w:after="0"/>
              <w:jc w:val="center"/>
              <w:rPr>
                <w:ins w:id="156" w:author="Lau Chiong, Benjamin" w:date="2024-06-24T17:54:00Z"/>
                <w:rFonts w:ascii="Calibri" w:eastAsia="Times New Roman" w:hAnsi="Calibri" w:cs="Calibri"/>
                <w:color w:val="000000"/>
                <w:sz w:val="22"/>
                <w:szCs w:val="22"/>
                <w:lang w:val="es-PE" w:eastAsia="es-PE"/>
              </w:rPr>
            </w:pPr>
            <w:ins w:id="157" w:author="Lau Chiong, Benjamin" w:date="2024-06-24T17:54:00Z">
              <w:r w:rsidRPr="00E321B5">
                <w:rPr>
                  <w:rFonts w:ascii="Calibri" w:eastAsia="Times New Roman" w:hAnsi="Calibri" w:cs="Calibri"/>
                  <w:color w:val="000000"/>
                  <w:sz w:val="22"/>
                  <w:szCs w:val="22"/>
                  <w:lang w:val="es-PE" w:eastAsia="es-PE"/>
                </w:rPr>
                <w:t> </w:t>
              </w:r>
            </w:ins>
          </w:p>
        </w:tc>
        <w:tc>
          <w:tcPr>
            <w:tcW w:w="626" w:type="dxa"/>
            <w:tcBorders>
              <w:top w:val="nil"/>
              <w:left w:val="nil"/>
              <w:bottom w:val="single" w:sz="4" w:space="0" w:color="auto"/>
              <w:right w:val="single" w:sz="4" w:space="0" w:color="auto"/>
            </w:tcBorders>
            <w:shd w:val="clear" w:color="auto" w:fill="auto"/>
            <w:noWrap/>
            <w:vAlign w:val="center"/>
            <w:hideMark/>
            <w:tcPrChange w:id="15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29066903" w14:textId="77777777" w:rsidR="00E321B5" w:rsidRPr="00E321B5" w:rsidRDefault="00E321B5" w:rsidP="00E321B5">
            <w:pPr>
              <w:spacing w:after="0"/>
              <w:jc w:val="center"/>
              <w:rPr>
                <w:ins w:id="159" w:author="Lau Chiong, Benjamin" w:date="2024-06-24T17:54:00Z"/>
                <w:rFonts w:ascii="Calibri" w:eastAsia="Times New Roman" w:hAnsi="Calibri" w:cs="Calibri"/>
                <w:color w:val="000000"/>
                <w:sz w:val="22"/>
                <w:szCs w:val="22"/>
                <w:lang w:val="es-PE" w:eastAsia="es-PE"/>
              </w:rPr>
            </w:pPr>
            <w:ins w:id="160" w:author="Lau Chiong, Benjamin" w:date="2024-06-24T17:54:00Z">
              <w:r w:rsidRPr="00E321B5">
                <w:rPr>
                  <w:rFonts w:ascii="Calibri" w:eastAsia="Times New Roman" w:hAnsi="Calibri" w:cs="Calibri"/>
                  <w:color w:val="000000"/>
                  <w:sz w:val="22"/>
                  <w:szCs w:val="22"/>
                  <w:lang w:val="es-PE" w:eastAsia="es-PE"/>
                </w:rPr>
                <w:t> </w:t>
              </w:r>
            </w:ins>
          </w:p>
        </w:tc>
      </w:tr>
      <w:tr w:rsidR="00E321B5" w:rsidRPr="00E321B5" w14:paraId="7F1B2418" w14:textId="77777777" w:rsidTr="00E321B5">
        <w:trPr>
          <w:trHeight w:val="288"/>
          <w:jc w:val="center"/>
          <w:ins w:id="161" w:author="Lau Chiong, Benjamin" w:date="2024-06-24T17:54:00Z"/>
          <w:trPrChange w:id="16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16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8AE64E" w14:textId="77777777" w:rsidR="00E321B5" w:rsidRPr="00E321B5" w:rsidRDefault="00E321B5" w:rsidP="00E321B5">
            <w:pPr>
              <w:spacing w:after="0"/>
              <w:jc w:val="center"/>
              <w:rPr>
                <w:ins w:id="164" w:author="Lau Chiong, Benjamin" w:date="2024-06-24T17:54:00Z"/>
                <w:rFonts w:ascii="Calibri" w:eastAsia="Times New Roman" w:hAnsi="Calibri" w:cs="Calibri"/>
                <w:color w:val="000000"/>
                <w:sz w:val="22"/>
                <w:szCs w:val="22"/>
                <w:lang w:val="es-PE" w:eastAsia="es-PE"/>
              </w:rPr>
            </w:pPr>
            <w:ins w:id="165" w:author="Lau Chiong, Benjamin" w:date="2024-06-24T17:54:00Z">
              <w:r w:rsidRPr="00E321B5">
                <w:rPr>
                  <w:rFonts w:ascii="Calibri" w:eastAsia="Times New Roman" w:hAnsi="Calibri" w:cs="Calibri"/>
                  <w:color w:val="000000"/>
                  <w:sz w:val="22"/>
                  <w:szCs w:val="22"/>
                  <w:lang w:val="es-PE" w:eastAsia="es-PE"/>
                </w:rPr>
                <w:t>2</w:t>
              </w:r>
            </w:ins>
          </w:p>
        </w:tc>
        <w:tc>
          <w:tcPr>
            <w:tcW w:w="3080" w:type="dxa"/>
            <w:tcBorders>
              <w:top w:val="nil"/>
              <w:left w:val="nil"/>
              <w:bottom w:val="single" w:sz="4" w:space="0" w:color="auto"/>
              <w:right w:val="single" w:sz="4" w:space="0" w:color="auto"/>
            </w:tcBorders>
            <w:shd w:val="clear" w:color="auto" w:fill="auto"/>
            <w:noWrap/>
            <w:vAlign w:val="center"/>
            <w:hideMark/>
            <w:tcPrChange w:id="16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0AB21089" w14:textId="77777777" w:rsidR="00E321B5" w:rsidRPr="00E321B5" w:rsidRDefault="00E321B5" w:rsidP="00E321B5">
            <w:pPr>
              <w:spacing w:after="0"/>
              <w:rPr>
                <w:ins w:id="167" w:author="Lau Chiong, Benjamin" w:date="2024-06-24T17:54:00Z"/>
                <w:rFonts w:ascii="Calibri" w:eastAsia="Times New Roman" w:hAnsi="Calibri" w:cs="Calibri"/>
                <w:color w:val="000000"/>
                <w:sz w:val="22"/>
                <w:szCs w:val="22"/>
                <w:lang w:val="es-PE" w:eastAsia="es-PE"/>
              </w:rPr>
            </w:pPr>
            <w:ins w:id="168" w:author="Lau Chiong, Benjamin" w:date="2024-06-24T17:54:00Z">
              <w:r w:rsidRPr="00E321B5">
                <w:rPr>
                  <w:rFonts w:ascii="Calibri" w:eastAsia="Times New Roman" w:hAnsi="Calibri" w:cs="Calibri"/>
                  <w:color w:val="000000"/>
                  <w:sz w:val="22"/>
                  <w:szCs w:val="22"/>
                  <w:lang w:val="es-PE" w:eastAsia="es-PE"/>
                </w:rPr>
                <w:t>Ricardo Villacorta Rengifo</w:t>
              </w:r>
            </w:ins>
          </w:p>
        </w:tc>
        <w:tc>
          <w:tcPr>
            <w:tcW w:w="1180" w:type="dxa"/>
            <w:tcBorders>
              <w:top w:val="nil"/>
              <w:left w:val="nil"/>
              <w:bottom w:val="single" w:sz="4" w:space="0" w:color="auto"/>
              <w:right w:val="single" w:sz="4" w:space="0" w:color="auto"/>
            </w:tcBorders>
            <w:shd w:val="clear" w:color="auto" w:fill="auto"/>
            <w:noWrap/>
            <w:vAlign w:val="center"/>
            <w:hideMark/>
            <w:tcPrChange w:id="16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6C311535" w14:textId="77777777" w:rsidR="00E321B5" w:rsidRPr="00E321B5" w:rsidRDefault="00E321B5" w:rsidP="00E321B5">
            <w:pPr>
              <w:spacing w:after="0"/>
              <w:jc w:val="center"/>
              <w:rPr>
                <w:ins w:id="170" w:author="Lau Chiong, Benjamin" w:date="2024-06-24T17:54:00Z"/>
                <w:rFonts w:ascii="Calibri" w:eastAsia="Times New Roman" w:hAnsi="Calibri" w:cs="Calibri"/>
                <w:color w:val="000000"/>
                <w:sz w:val="22"/>
                <w:szCs w:val="22"/>
                <w:lang w:val="es-PE" w:eastAsia="es-PE"/>
              </w:rPr>
            </w:pPr>
            <w:ins w:id="171" w:author="Lau Chiong, Benjamin" w:date="2024-06-24T17:54:00Z">
              <w:r w:rsidRPr="00E321B5">
                <w:rPr>
                  <w:rFonts w:ascii="Calibri" w:eastAsia="Times New Roman" w:hAnsi="Calibri" w:cs="Calibri"/>
                  <w:color w:val="000000"/>
                  <w:sz w:val="22"/>
                  <w:szCs w:val="22"/>
                  <w:lang w:val="es-PE" w:eastAsia="es-PE"/>
                </w:rPr>
                <w:t>44275555</w:t>
              </w:r>
            </w:ins>
          </w:p>
        </w:tc>
        <w:tc>
          <w:tcPr>
            <w:tcW w:w="407" w:type="dxa"/>
            <w:tcBorders>
              <w:top w:val="nil"/>
              <w:left w:val="nil"/>
              <w:bottom w:val="single" w:sz="4" w:space="0" w:color="auto"/>
              <w:right w:val="single" w:sz="4" w:space="0" w:color="auto"/>
            </w:tcBorders>
            <w:shd w:val="clear" w:color="auto" w:fill="auto"/>
            <w:noWrap/>
            <w:vAlign w:val="center"/>
            <w:hideMark/>
            <w:tcPrChange w:id="17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3207905C" w14:textId="77777777" w:rsidR="00E321B5" w:rsidRPr="00E321B5" w:rsidRDefault="00E321B5" w:rsidP="00E321B5">
            <w:pPr>
              <w:spacing w:after="0"/>
              <w:jc w:val="center"/>
              <w:rPr>
                <w:ins w:id="173" w:author="Lau Chiong, Benjamin" w:date="2024-06-24T17:54:00Z"/>
                <w:rFonts w:ascii="Calibri" w:eastAsia="Times New Roman" w:hAnsi="Calibri" w:cs="Calibri"/>
                <w:color w:val="000000"/>
                <w:sz w:val="22"/>
                <w:szCs w:val="22"/>
                <w:lang w:val="es-PE" w:eastAsia="es-PE"/>
              </w:rPr>
            </w:pPr>
            <w:ins w:id="174" w:author="Lau Chiong, Benjamin" w:date="2024-06-24T17:54:00Z">
              <w:r w:rsidRPr="00E321B5">
                <w:rPr>
                  <w:rFonts w:ascii="Calibri" w:eastAsia="Times New Roman" w:hAnsi="Calibri" w:cs="Calibri"/>
                  <w:color w:val="000000"/>
                  <w:sz w:val="22"/>
                  <w:szCs w:val="22"/>
                  <w:lang w:val="es-PE" w:eastAsia="es-PE"/>
                </w:rPr>
                <w:t>X</w:t>
              </w:r>
            </w:ins>
          </w:p>
        </w:tc>
        <w:tc>
          <w:tcPr>
            <w:tcW w:w="407" w:type="dxa"/>
            <w:tcBorders>
              <w:top w:val="nil"/>
              <w:left w:val="nil"/>
              <w:bottom w:val="single" w:sz="4" w:space="0" w:color="auto"/>
              <w:right w:val="single" w:sz="4" w:space="0" w:color="auto"/>
            </w:tcBorders>
            <w:shd w:val="clear" w:color="auto" w:fill="auto"/>
            <w:noWrap/>
            <w:vAlign w:val="center"/>
            <w:hideMark/>
            <w:tcPrChange w:id="17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6739E7DF" w14:textId="77777777" w:rsidR="00E321B5" w:rsidRPr="00E321B5" w:rsidRDefault="00E321B5" w:rsidP="00E321B5">
            <w:pPr>
              <w:spacing w:after="0"/>
              <w:jc w:val="center"/>
              <w:rPr>
                <w:ins w:id="176" w:author="Lau Chiong, Benjamin" w:date="2024-06-24T17:54:00Z"/>
                <w:rFonts w:ascii="Calibri" w:eastAsia="Times New Roman" w:hAnsi="Calibri" w:cs="Calibri"/>
                <w:color w:val="000000"/>
                <w:sz w:val="22"/>
                <w:szCs w:val="22"/>
                <w:lang w:val="es-PE" w:eastAsia="es-PE"/>
              </w:rPr>
            </w:pPr>
            <w:ins w:id="177" w:author="Lau Chiong, Benjamin" w:date="2024-06-24T17:54:00Z">
              <w:r w:rsidRPr="00E321B5">
                <w:rPr>
                  <w:rFonts w:ascii="Calibri" w:eastAsia="Times New Roman" w:hAnsi="Calibri" w:cs="Calibri"/>
                  <w:color w:val="000000"/>
                  <w:sz w:val="22"/>
                  <w:szCs w:val="22"/>
                  <w:lang w:val="es-PE" w:eastAsia="es-PE"/>
                </w:rPr>
                <w:t> </w:t>
              </w:r>
            </w:ins>
          </w:p>
        </w:tc>
        <w:tc>
          <w:tcPr>
            <w:tcW w:w="626" w:type="dxa"/>
            <w:tcBorders>
              <w:top w:val="nil"/>
              <w:left w:val="nil"/>
              <w:bottom w:val="single" w:sz="4" w:space="0" w:color="auto"/>
              <w:right w:val="single" w:sz="4" w:space="0" w:color="auto"/>
            </w:tcBorders>
            <w:shd w:val="clear" w:color="auto" w:fill="auto"/>
            <w:noWrap/>
            <w:vAlign w:val="center"/>
            <w:hideMark/>
            <w:tcPrChange w:id="17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338136AC" w14:textId="77777777" w:rsidR="00E321B5" w:rsidRPr="00E321B5" w:rsidRDefault="00E321B5" w:rsidP="00E321B5">
            <w:pPr>
              <w:spacing w:after="0"/>
              <w:jc w:val="center"/>
              <w:rPr>
                <w:ins w:id="179" w:author="Lau Chiong, Benjamin" w:date="2024-06-24T17:54:00Z"/>
                <w:rFonts w:ascii="Calibri" w:eastAsia="Times New Roman" w:hAnsi="Calibri" w:cs="Calibri"/>
                <w:color w:val="000000"/>
                <w:sz w:val="22"/>
                <w:szCs w:val="22"/>
                <w:lang w:val="es-PE" w:eastAsia="es-PE"/>
              </w:rPr>
            </w:pPr>
            <w:ins w:id="180" w:author="Lau Chiong, Benjamin" w:date="2024-06-24T17:54:00Z">
              <w:r w:rsidRPr="00E321B5">
                <w:rPr>
                  <w:rFonts w:ascii="Calibri" w:eastAsia="Times New Roman" w:hAnsi="Calibri" w:cs="Calibri"/>
                  <w:color w:val="000000"/>
                  <w:sz w:val="22"/>
                  <w:szCs w:val="22"/>
                  <w:lang w:val="es-PE" w:eastAsia="es-PE"/>
                </w:rPr>
                <w:t> </w:t>
              </w:r>
            </w:ins>
          </w:p>
        </w:tc>
      </w:tr>
      <w:tr w:rsidR="00E321B5" w:rsidRPr="00E321B5" w14:paraId="04797C35" w14:textId="77777777" w:rsidTr="00E321B5">
        <w:trPr>
          <w:trHeight w:val="288"/>
          <w:jc w:val="center"/>
          <w:ins w:id="181" w:author="Lau Chiong, Benjamin" w:date="2024-06-24T17:54:00Z"/>
          <w:trPrChange w:id="18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18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44B516" w14:textId="77777777" w:rsidR="00E321B5" w:rsidRPr="00E321B5" w:rsidRDefault="00E321B5" w:rsidP="00E321B5">
            <w:pPr>
              <w:spacing w:after="0"/>
              <w:jc w:val="center"/>
              <w:rPr>
                <w:ins w:id="184" w:author="Lau Chiong, Benjamin" w:date="2024-06-24T17:54:00Z"/>
                <w:rFonts w:ascii="Calibri" w:eastAsia="Times New Roman" w:hAnsi="Calibri" w:cs="Calibri"/>
                <w:color w:val="000000"/>
                <w:sz w:val="22"/>
                <w:szCs w:val="22"/>
                <w:lang w:val="es-PE" w:eastAsia="es-PE"/>
              </w:rPr>
            </w:pPr>
            <w:ins w:id="185" w:author="Lau Chiong, Benjamin" w:date="2024-06-24T17:54:00Z">
              <w:r w:rsidRPr="00E321B5">
                <w:rPr>
                  <w:rFonts w:ascii="Calibri" w:eastAsia="Times New Roman" w:hAnsi="Calibri" w:cs="Calibri"/>
                  <w:color w:val="000000"/>
                  <w:sz w:val="22"/>
                  <w:szCs w:val="22"/>
                  <w:lang w:val="es-PE" w:eastAsia="es-PE"/>
                </w:rPr>
                <w:t>3</w:t>
              </w:r>
            </w:ins>
          </w:p>
        </w:tc>
        <w:tc>
          <w:tcPr>
            <w:tcW w:w="3080" w:type="dxa"/>
            <w:tcBorders>
              <w:top w:val="nil"/>
              <w:left w:val="nil"/>
              <w:bottom w:val="single" w:sz="4" w:space="0" w:color="auto"/>
              <w:right w:val="single" w:sz="4" w:space="0" w:color="auto"/>
            </w:tcBorders>
            <w:shd w:val="clear" w:color="auto" w:fill="auto"/>
            <w:noWrap/>
            <w:vAlign w:val="center"/>
            <w:hideMark/>
            <w:tcPrChange w:id="18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19E3FD50" w14:textId="77777777" w:rsidR="00E321B5" w:rsidRPr="00E321B5" w:rsidRDefault="00E321B5" w:rsidP="00E321B5">
            <w:pPr>
              <w:spacing w:after="0"/>
              <w:rPr>
                <w:ins w:id="187" w:author="Lau Chiong, Benjamin" w:date="2024-06-24T17:54:00Z"/>
                <w:rFonts w:ascii="Calibri" w:eastAsia="Times New Roman" w:hAnsi="Calibri" w:cs="Calibri"/>
                <w:color w:val="000000"/>
                <w:sz w:val="22"/>
                <w:szCs w:val="22"/>
                <w:lang w:val="es-PE" w:eastAsia="es-PE"/>
              </w:rPr>
            </w:pPr>
            <w:proofErr w:type="spellStart"/>
            <w:ins w:id="188" w:author="Lau Chiong, Benjamin" w:date="2024-06-24T17:54:00Z">
              <w:r w:rsidRPr="00E321B5">
                <w:rPr>
                  <w:rFonts w:ascii="Calibri" w:eastAsia="Times New Roman" w:hAnsi="Calibri" w:cs="Calibri"/>
                  <w:color w:val="000000"/>
                  <w:sz w:val="22"/>
                  <w:szCs w:val="22"/>
                  <w:lang w:val="es-PE" w:eastAsia="es-PE"/>
                </w:rPr>
                <w:t>Jonas</w:t>
              </w:r>
              <w:proofErr w:type="spellEnd"/>
              <w:r w:rsidRPr="00E321B5">
                <w:rPr>
                  <w:rFonts w:ascii="Calibri" w:eastAsia="Times New Roman" w:hAnsi="Calibri" w:cs="Calibri"/>
                  <w:color w:val="000000"/>
                  <w:sz w:val="22"/>
                  <w:szCs w:val="22"/>
                  <w:lang w:val="es-PE" w:eastAsia="es-PE"/>
                </w:rPr>
                <w:t xml:space="preserve"> </w:t>
              </w:r>
              <w:proofErr w:type="spellStart"/>
              <w:r w:rsidRPr="00E321B5">
                <w:rPr>
                  <w:rFonts w:ascii="Calibri" w:eastAsia="Times New Roman" w:hAnsi="Calibri" w:cs="Calibri"/>
                  <w:color w:val="000000"/>
                  <w:sz w:val="22"/>
                  <w:szCs w:val="22"/>
                  <w:lang w:val="es-PE" w:eastAsia="es-PE"/>
                </w:rPr>
                <w:t>Ushiñahua</w:t>
              </w:r>
              <w:proofErr w:type="spellEnd"/>
              <w:r w:rsidRPr="00E321B5">
                <w:rPr>
                  <w:rFonts w:ascii="Calibri" w:eastAsia="Times New Roman" w:hAnsi="Calibri" w:cs="Calibri"/>
                  <w:color w:val="000000"/>
                  <w:sz w:val="22"/>
                  <w:szCs w:val="22"/>
                  <w:lang w:val="es-PE" w:eastAsia="es-PE"/>
                </w:rPr>
                <w:t xml:space="preserve"> Vela</w:t>
              </w:r>
            </w:ins>
          </w:p>
        </w:tc>
        <w:tc>
          <w:tcPr>
            <w:tcW w:w="1180" w:type="dxa"/>
            <w:tcBorders>
              <w:top w:val="nil"/>
              <w:left w:val="nil"/>
              <w:bottom w:val="single" w:sz="4" w:space="0" w:color="auto"/>
              <w:right w:val="single" w:sz="4" w:space="0" w:color="auto"/>
            </w:tcBorders>
            <w:shd w:val="clear" w:color="auto" w:fill="auto"/>
            <w:noWrap/>
            <w:vAlign w:val="center"/>
            <w:hideMark/>
            <w:tcPrChange w:id="18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5A79A440" w14:textId="77777777" w:rsidR="00E321B5" w:rsidRPr="00E321B5" w:rsidRDefault="00E321B5" w:rsidP="00E321B5">
            <w:pPr>
              <w:spacing w:after="0"/>
              <w:jc w:val="center"/>
              <w:rPr>
                <w:ins w:id="190" w:author="Lau Chiong, Benjamin" w:date="2024-06-24T17:54:00Z"/>
                <w:rFonts w:ascii="Calibri" w:eastAsia="Times New Roman" w:hAnsi="Calibri" w:cs="Calibri"/>
                <w:color w:val="000000"/>
                <w:sz w:val="22"/>
                <w:szCs w:val="22"/>
                <w:lang w:val="es-PE" w:eastAsia="es-PE"/>
              </w:rPr>
            </w:pPr>
            <w:ins w:id="191" w:author="Lau Chiong, Benjamin" w:date="2024-06-24T17:54:00Z">
              <w:r w:rsidRPr="00E321B5">
                <w:rPr>
                  <w:rFonts w:ascii="Calibri" w:eastAsia="Times New Roman" w:hAnsi="Calibri" w:cs="Calibri"/>
                  <w:color w:val="000000"/>
                  <w:sz w:val="22"/>
                  <w:szCs w:val="22"/>
                  <w:lang w:val="es-PE" w:eastAsia="es-PE"/>
                </w:rPr>
                <w:t>46036459</w:t>
              </w:r>
            </w:ins>
          </w:p>
        </w:tc>
        <w:tc>
          <w:tcPr>
            <w:tcW w:w="407" w:type="dxa"/>
            <w:tcBorders>
              <w:top w:val="nil"/>
              <w:left w:val="nil"/>
              <w:bottom w:val="single" w:sz="4" w:space="0" w:color="auto"/>
              <w:right w:val="single" w:sz="4" w:space="0" w:color="auto"/>
            </w:tcBorders>
            <w:shd w:val="clear" w:color="auto" w:fill="auto"/>
            <w:noWrap/>
            <w:vAlign w:val="center"/>
            <w:hideMark/>
            <w:tcPrChange w:id="19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079F2251" w14:textId="77777777" w:rsidR="00E321B5" w:rsidRPr="00E321B5" w:rsidRDefault="00E321B5" w:rsidP="00E321B5">
            <w:pPr>
              <w:spacing w:after="0"/>
              <w:jc w:val="center"/>
              <w:rPr>
                <w:ins w:id="193" w:author="Lau Chiong, Benjamin" w:date="2024-06-24T17:54:00Z"/>
                <w:rFonts w:ascii="Calibri" w:eastAsia="Times New Roman" w:hAnsi="Calibri" w:cs="Calibri"/>
                <w:color w:val="000000"/>
                <w:sz w:val="22"/>
                <w:szCs w:val="22"/>
                <w:lang w:val="es-PE" w:eastAsia="es-PE"/>
              </w:rPr>
            </w:pPr>
            <w:ins w:id="194" w:author="Lau Chiong, Benjamin" w:date="2024-06-24T17:54:00Z">
              <w:r w:rsidRPr="00E321B5">
                <w:rPr>
                  <w:rFonts w:ascii="Calibri" w:eastAsia="Times New Roman" w:hAnsi="Calibri" w:cs="Calibri"/>
                  <w:color w:val="000000"/>
                  <w:sz w:val="22"/>
                  <w:szCs w:val="22"/>
                  <w:lang w:val="es-PE" w:eastAsia="es-PE"/>
                </w:rPr>
                <w:t> </w:t>
              </w:r>
            </w:ins>
          </w:p>
        </w:tc>
        <w:tc>
          <w:tcPr>
            <w:tcW w:w="407" w:type="dxa"/>
            <w:tcBorders>
              <w:top w:val="nil"/>
              <w:left w:val="nil"/>
              <w:bottom w:val="single" w:sz="4" w:space="0" w:color="auto"/>
              <w:right w:val="single" w:sz="4" w:space="0" w:color="auto"/>
            </w:tcBorders>
            <w:shd w:val="clear" w:color="auto" w:fill="auto"/>
            <w:noWrap/>
            <w:vAlign w:val="center"/>
            <w:hideMark/>
            <w:tcPrChange w:id="19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7EF42296" w14:textId="77777777" w:rsidR="00E321B5" w:rsidRPr="00E321B5" w:rsidRDefault="00E321B5" w:rsidP="00E321B5">
            <w:pPr>
              <w:spacing w:after="0"/>
              <w:jc w:val="center"/>
              <w:rPr>
                <w:ins w:id="196" w:author="Lau Chiong, Benjamin" w:date="2024-06-24T17:54:00Z"/>
                <w:rFonts w:ascii="Calibri" w:eastAsia="Times New Roman" w:hAnsi="Calibri" w:cs="Calibri"/>
                <w:color w:val="000000"/>
                <w:sz w:val="22"/>
                <w:szCs w:val="22"/>
                <w:lang w:val="es-PE" w:eastAsia="es-PE"/>
              </w:rPr>
            </w:pPr>
            <w:ins w:id="197" w:author="Lau Chiong, Benjamin" w:date="2024-06-24T17:54:00Z">
              <w:r w:rsidRPr="00E321B5">
                <w:rPr>
                  <w:rFonts w:ascii="Calibri" w:eastAsia="Times New Roman" w:hAnsi="Calibri" w:cs="Calibri"/>
                  <w:color w:val="000000"/>
                  <w:sz w:val="22"/>
                  <w:szCs w:val="22"/>
                  <w:lang w:val="es-PE" w:eastAsia="es-PE"/>
                </w:rPr>
                <w:t>X</w:t>
              </w:r>
            </w:ins>
          </w:p>
        </w:tc>
        <w:tc>
          <w:tcPr>
            <w:tcW w:w="626" w:type="dxa"/>
            <w:tcBorders>
              <w:top w:val="nil"/>
              <w:left w:val="nil"/>
              <w:bottom w:val="single" w:sz="4" w:space="0" w:color="auto"/>
              <w:right w:val="single" w:sz="4" w:space="0" w:color="auto"/>
            </w:tcBorders>
            <w:shd w:val="clear" w:color="auto" w:fill="auto"/>
            <w:noWrap/>
            <w:vAlign w:val="center"/>
            <w:hideMark/>
            <w:tcPrChange w:id="19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76DFD84A" w14:textId="77777777" w:rsidR="00E321B5" w:rsidRPr="00E321B5" w:rsidRDefault="00E321B5" w:rsidP="00E321B5">
            <w:pPr>
              <w:spacing w:after="0"/>
              <w:jc w:val="center"/>
              <w:rPr>
                <w:ins w:id="199" w:author="Lau Chiong, Benjamin" w:date="2024-06-24T17:54:00Z"/>
                <w:rFonts w:ascii="Calibri" w:eastAsia="Times New Roman" w:hAnsi="Calibri" w:cs="Calibri"/>
                <w:color w:val="000000"/>
                <w:sz w:val="22"/>
                <w:szCs w:val="22"/>
                <w:lang w:val="es-PE" w:eastAsia="es-PE"/>
              </w:rPr>
            </w:pPr>
            <w:ins w:id="200" w:author="Lau Chiong, Benjamin" w:date="2024-06-24T17:54:00Z">
              <w:r w:rsidRPr="00E321B5">
                <w:rPr>
                  <w:rFonts w:ascii="Calibri" w:eastAsia="Times New Roman" w:hAnsi="Calibri" w:cs="Calibri"/>
                  <w:color w:val="000000"/>
                  <w:sz w:val="22"/>
                  <w:szCs w:val="22"/>
                  <w:lang w:val="es-PE" w:eastAsia="es-PE"/>
                </w:rPr>
                <w:t> </w:t>
              </w:r>
            </w:ins>
          </w:p>
        </w:tc>
      </w:tr>
      <w:tr w:rsidR="00E321B5" w:rsidRPr="00E321B5" w14:paraId="63B73BBE" w14:textId="77777777" w:rsidTr="00E321B5">
        <w:trPr>
          <w:trHeight w:val="288"/>
          <w:jc w:val="center"/>
          <w:ins w:id="201" w:author="Lau Chiong, Benjamin" w:date="2024-06-24T17:54:00Z"/>
          <w:trPrChange w:id="20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20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39EB154" w14:textId="77777777" w:rsidR="00E321B5" w:rsidRPr="00E321B5" w:rsidRDefault="00E321B5" w:rsidP="00E321B5">
            <w:pPr>
              <w:spacing w:after="0"/>
              <w:jc w:val="center"/>
              <w:rPr>
                <w:ins w:id="204" w:author="Lau Chiong, Benjamin" w:date="2024-06-24T17:54:00Z"/>
                <w:rFonts w:ascii="Calibri" w:eastAsia="Times New Roman" w:hAnsi="Calibri" w:cs="Calibri"/>
                <w:color w:val="000000"/>
                <w:sz w:val="22"/>
                <w:szCs w:val="22"/>
                <w:lang w:val="es-PE" w:eastAsia="es-PE"/>
              </w:rPr>
            </w:pPr>
            <w:ins w:id="205" w:author="Lau Chiong, Benjamin" w:date="2024-06-24T17:54:00Z">
              <w:r w:rsidRPr="00E321B5">
                <w:rPr>
                  <w:rFonts w:ascii="Calibri" w:eastAsia="Times New Roman" w:hAnsi="Calibri" w:cs="Calibri"/>
                  <w:color w:val="000000"/>
                  <w:sz w:val="22"/>
                  <w:szCs w:val="22"/>
                  <w:lang w:val="es-PE" w:eastAsia="es-PE"/>
                </w:rPr>
                <w:t>4</w:t>
              </w:r>
            </w:ins>
          </w:p>
        </w:tc>
        <w:tc>
          <w:tcPr>
            <w:tcW w:w="3080" w:type="dxa"/>
            <w:tcBorders>
              <w:top w:val="nil"/>
              <w:left w:val="nil"/>
              <w:bottom w:val="single" w:sz="4" w:space="0" w:color="auto"/>
              <w:right w:val="single" w:sz="4" w:space="0" w:color="auto"/>
            </w:tcBorders>
            <w:shd w:val="clear" w:color="auto" w:fill="auto"/>
            <w:noWrap/>
            <w:vAlign w:val="center"/>
            <w:hideMark/>
            <w:tcPrChange w:id="20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3A05C692" w14:textId="77777777" w:rsidR="00E321B5" w:rsidRPr="00E321B5" w:rsidRDefault="00E321B5" w:rsidP="00E321B5">
            <w:pPr>
              <w:spacing w:after="0"/>
              <w:rPr>
                <w:ins w:id="207" w:author="Lau Chiong, Benjamin" w:date="2024-06-24T17:54:00Z"/>
                <w:rFonts w:ascii="Calibri" w:eastAsia="Times New Roman" w:hAnsi="Calibri" w:cs="Calibri"/>
                <w:color w:val="000000"/>
                <w:sz w:val="22"/>
                <w:szCs w:val="22"/>
                <w:lang w:val="es-PE" w:eastAsia="es-PE"/>
              </w:rPr>
            </w:pPr>
            <w:ins w:id="208" w:author="Lau Chiong, Benjamin" w:date="2024-06-24T17:54:00Z">
              <w:r w:rsidRPr="00E321B5">
                <w:rPr>
                  <w:rFonts w:ascii="Calibri" w:eastAsia="Times New Roman" w:hAnsi="Calibri" w:cs="Calibri"/>
                  <w:color w:val="000000"/>
                  <w:sz w:val="22"/>
                  <w:szCs w:val="22"/>
                  <w:lang w:val="es-PE" w:eastAsia="es-PE"/>
                </w:rPr>
                <w:t xml:space="preserve">Arturo Navarro </w:t>
              </w:r>
              <w:proofErr w:type="spellStart"/>
              <w:r w:rsidRPr="00E321B5">
                <w:rPr>
                  <w:rFonts w:ascii="Calibri" w:eastAsia="Times New Roman" w:hAnsi="Calibri" w:cs="Calibri"/>
                  <w:color w:val="000000"/>
                  <w:sz w:val="22"/>
                  <w:szCs w:val="22"/>
                  <w:lang w:val="es-PE" w:eastAsia="es-PE"/>
                </w:rPr>
                <w:t>Garcia</w:t>
              </w:r>
              <w:proofErr w:type="spellEnd"/>
            </w:ins>
          </w:p>
        </w:tc>
        <w:tc>
          <w:tcPr>
            <w:tcW w:w="1180" w:type="dxa"/>
            <w:tcBorders>
              <w:top w:val="nil"/>
              <w:left w:val="nil"/>
              <w:bottom w:val="single" w:sz="4" w:space="0" w:color="auto"/>
              <w:right w:val="single" w:sz="4" w:space="0" w:color="auto"/>
            </w:tcBorders>
            <w:shd w:val="clear" w:color="auto" w:fill="auto"/>
            <w:noWrap/>
            <w:vAlign w:val="center"/>
            <w:hideMark/>
            <w:tcPrChange w:id="20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0A9FADD4" w14:textId="77777777" w:rsidR="00E321B5" w:rsidRPr="00E321B5" w:rsidRDefault="00E321B5" w:rsidP="00E321B5">
            <w:pPr>
              <w:spacing w:after="0"/>
              <w:jc w:val="center"/>
              <w:rPr>
                <w:ins w:id="210" w:author="Lau Chiong, Benjamin" w:date="2024-06-24T17:54:00Z"/>
                <w:rFonts w:ascii="Calibri" w:eastAsia="Times New Roman" w:hAnsi="Calibri" w:cs="Calibri"/>
                <w:color w:val="000000"/>
                <w:sz w:val="22"/>
                <w:szCs w:val="22"/>
                <w:lang w:val="es-PE" w:eastAsia="es-PE"/>
              </w:rPr>
            </w:pPr>
            <w:ins w:id="211" w:author="Lau Chiong, Benjamin" w:date="2024-06-24T17:54:00Z">
              <w:r w:rsidRPr="00E321B5">
                <w:rPr>
                  <w:rFonts w:ascii="Calibri" w:eastAsia="Times New Roman" w:hAnsi="Calibri" w:cs="Calibri"/>
                  <w:color w:val="000000"/>
                  <w:sz w:val="22"/>
                  <w:szCs w:val="22"/>
                  <w:lang w:val="es-PE" w:eastAsia="es-PE"/>
                </w:rPr>
                <w:t>45515132</w:t>
              </w:r>
            </w:ins>
          </w:p>
        </w:tc>
        <w:tc>
          <w:tcPr>
            <w:tcW w:w="407" w:type="dxa"/>
            <w:tcBorders>
              <w:top w:val="nil"/>
              <w:left w:val="nil"/>
              <w:bottom w:val="single" w:sz="4" w:space="0" w:color="auto"/>
              <w:right w:val="single" w:sz="4" w:space="0" w:color="auto"/>
            </w:tcBorders>
            <w:shd w:val="clear" w:color="auto" w:fill="auto"/>
            <w:noWrap/>
            <w:vAlign w:val="center"/>
            <w:hideMark/>
            <w:tcPrChange w:id="21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2ADC48E0" w14:textId="77777777" w:rsidR="00E321B5" w:rsidRPr="00E321B5" w:rsidRDefault="00E321B5" w:rsidP="00E321B5">
            <w:pPr>
              <w:spacing w:after="0"/>
              <w:jc w:val="center"/>
              <w:rPr>
                <w:ins w:id="213" w:author="Lau Chiong, Benjamin" w:date="2024-06-24T17:54:00Z"/>
                <w:rFonts w:ascii="Calibri" w:eastAsia="Times New Roman" w:hAnsi="Calibri" w:cs="Calibri"/>
                <w:color w:val="000000"/>
                <w:sz w:val="22"/>
                <w:szCs w:val="22"/>
                <w:lang w:val="es-PE" w:eastAsia="es-PE"/>
              </w:rPr>
            </w:pPr>
            <w:ins w:id="214" w:author="Lau Chiong, Benjamin" w:date="2024-06-24T17:54:00Z">
              <w:r w:rsidRPr="00E321B5">
                <w:rPr>
                  <w:rFonts w:ascii="Calibri" w:eastAsia="Times New Roman" w:hAnsi="Calibri" w:cs="Calibri"/>
                  <w:color w:val="000000"/>
                  <w:sz w:val="22"/>
                  <w:szCs w:val="22"/>
                  <w:lang w:val="es-PE" w:eastAsia="es-PE"/>
                </w:rPr>
                <w:t> </w:t>
              </w:r>
            </w:ins>
          </w:p>
        </w:tc>
        <w:tc>
          <w:tcPr>
            <w:tcW w:w="407" w:type="dxa"/>
            <w:tcBorders>
              <w:top w:val="nil"/>
              <w:left w:val="nil"/>
              <w:bottom w:val="single" w:sz="4" w:space="0" w:color="auto"/>
              <w:right w:val="single" w:sz="4" w:space="0" w:color="auto"/>
            </w:tcBorders>
            <w:shd w:val="clear" w:color="auto" w:fill="auto"/>
            <w:noWrap/>
            <w:vAlign w:val="center"/>
            <w:hideMark/>
            <w:tcPrChange w:id="21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5FE48F51" w14:textId="77777777" w:rsidR="00E321B5" w:rsidRPr="00E321B5" w:rsidRDefault="00E321B5" w:rsidP="00E321B5">
            <w:pPr>
              <w:spacing w:after="0"/>
              <w:jc w:val="center"/>
              <w:rPr>
                <w:ins w:id="216" w:author="Lau Chiong, Benjamin" w:date="2024-06-24T17:54:00Z"/>
                <w:rFonts w:ascii="Calibri" w:eastAsia="Times New Roman" w:hAnsi="Calibri" w:cs="Calibri"/>
                <w:color w:val="000000"/>
                <w:sz w:val="22"/>
                <w:szCs w:val="22"/>
                <w:lang w:val="es-PE" w:eastAsia="es-PE"/>
              </w:rPr>
            </w:pPr>
            <w:ins w:id="217" w:author="Lau Chiong, Benjamin" w:date="2024-06-24T17:54:00Z">
              <w:r w:rsidRPr="00E321B5">
                <w:rPr>
                  <w:rFonts w:ascii="Calibri" w:eastAsia="Times New Roman" w:hAnsi="Calibri" w:cs="Calibri"/>
                  <w:color w:val="000000"/>
                  <w:sz w:val="22"/>
                  <w:szCs w:val="22"/>
                  <w:lang w:val="es-PE" w:eastAsia="es-PE"/>
                </w:rPr>
                <w:t>X</w:t>
              </w:r>
            </w:ins>
          </w:p>
        </w:tc>
        <w:tc>
          <w:tcPr>
            <w:tcW w:w="626" w:type="dxa"/>
            <w:tcBorders>
              <w:top w:val="nil"/>
              <w:left w:val="nil"/>
              <w:bottom w:val="single" w:sz="4" w:space="0" w:color="auto"/>
              <w:right w:val="single" w:sz="4" w:space="0" w:color="auto"/>
            </w:tcBorders>
            <w:shd w:val="clear" w:color="auto" w:fill="auto"/>
            <w:noWrap/>
            <w:vAlign w:val="center"/>
            <w:hideMark/>
            <w:tcPrChange w:id="21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5E5AFD60" w14:textId="77777777" w:rsidR="00E321B5" w:rsidRPr="00E321B5" w:rsidRDefault="00E321B5" w:rsidP="00E321B5">
            <w:pPr>
              <w:spacing w:after="0"/>
              <w:jc w:val="center"/>
              <w:rPr>
                <w:ins w:id="219" w:author="Lau Chiong, Benjamin" w:date="2024-06-24T17:54:00Z"/>
                <w:rFonts w:ascii="Calibri" w:eastAsia="Times New Roman" w:hAnsi="Calibri" w:cs="Calibri"/>
                <w:color w:val="000000"/>
                <w:sz w:val="22"/>
                <w:szCs w:val="22"/>
                <w:lang w:val="es-PE" w:eastAsia="es-PE"/>
              </w:rPr>
            </w:pPr>
            <w:ins w:id="220" w:author="Lau Chiong, Benjamin" w:date="2024-06-24T17:54:00Z">
              <w:r w:rsidRPr="00E321B5">
                <w:rPr>
                  <w:rFonts w:ascii="Calibri" w:eastAsia="Times New Roman" w:hAnsi="Calibri" w:cs="Calibri"/>
                  <w:color w:val="000000"/>
                  <w:sz w:val="22"/>
                  <w:szCs w:val="22"/>
                  <w:lang w:val="es-PE" w:eastAsia="es-PE"/>
                </w:rPr>
                <w:t> </w:t>
              </w:r>
            </w:ins>
          </w:p>
        </w:tc>
      </w:tr>
      <w:tr w:rsidR="00E321B5" w:rsidRPr="00E321B5" w14:paraId="6B1A55E2" w14:textId="77777777" w:rsidTr="00E321B5">
        <w:trPr>
          <w:trHeight w:val="288"/>
          <w:jc w:val="center"/>
          <w:ins w:id="221" w:author="Lau Chiong, Benjamin" w:date="2024-06-24T17:54:00Z"/>
          <w:trPrChange w:id="22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22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7BC922" w14:textId="77777777" w:rsidR="00E321B5" w:rsidRPr="00E321B5" w:rsidRDefault="00E321B5" w:rsidP="00E321B5">
            <w:pPr>
              <w:spacing w:after="0"/>
              <w:jc w:val="center"/>
              <w:rPr>
                <w:ins w:id="224" w:author="Lau Chiong, Benjamin" w:date="2024-06-24T17:54:00Z"/>
                <w:rFonts w:ascii="Calibri" w:eastAsia="Times New Roman" w:hAnsi="Calibri" w:cs="Calibri"/>
                <w:color w:val="000000"/>
                <w:sz w:val="22"/>
                <w:szCs w:val="22"/>
                <w:lang w:val="es-PE" w:eastAsia="es-PE"/>
              </w:rPr>
            </w:pPr>
            <w:ins w:id="225" w:author="Lau Chiong, Benjamin" w:date="2024-06-24T17:54:00Z">
              <w:r w:rsidRPr="00E321B5">
                <w:rPr>
                  <w:rFonts w:ascii="Calibri" w:eastAsia="Times New Roman" w:hAnsi="Calibri" w:cs="Calibri"/>
                  <w:color w:val="000000"/>
                  <w:sz w:val="22"/>
                  <w:szCs w:val="22"/>
                  <w:lang w:val="es-PE" w:eastAsia="es-PE"/>
                </w:rPr>
                <w:t>5</w:t>
              </w:r>
            </w:ins>
          </w:p>
        </w:tc>
        <w:tc>
          <w:tcPr>
            <w:tcW w:w="3080" w:type="dxa"/>
            <w:tcBorders>
              <w:top w:val="nil"/>
              <w:left w:val="nil"/>
              <w:bottom w:val="single" w:sz="4" w:space="0" w:color="auto"/>
              <w:right w:val="single" w:sz="4" w:space="0" w:color="auto"/>
            </w:tcBorders>
            <w:shd w:val="clear" w:color="auto" w:fill="auto"/>
            <w:noWrap/>
            <w:vAlign w:val="center"/>
            <w:hideMark/>
            <w:tcPrChange w:id="22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32DFE06A" w14:textId="77777777" w:rsidR="00E321B5" w:rsidRPr="00E321B5" w:rsidRDefault="00E321B5" w:rsidP="00E321B5">
            <w:pPr>
              <w:spacing w:after="0"/>
              <w:rPr>
                <w:ins w:id="227" w:author="Lau Chiong, Benjamin" w:date="2024-06-24T17:54:00Z"/>
                <w:rFonts w:ascii="Calibri" w:eastAsia="Times New Roman" w:hAnsi="Calibri" w:cs="Calibri"/>
                <w:color w:val="000000"/>
                <w:sz w:val="22"/>
                <w:szCs w:val="22"/>
                <w:lang w:val="es-PE" w:eastAsia="es-PE"/>
              </w:rPr>
            </w:pPr>
            <w:proofErr w:type="spellStart"/>
            <w:ins w:id="228" w:author="Lau Chiong, Benjamin" w:date="2024-06-24T17:54:00Z">
              <w:r w:rsidRPr="00E321B5">
                <w:rPr>
                  <w:rFonts w:ascii="Calibri" w:eastAsia="Times New Roman" w:hAnsi="Calibri" w:cs="Calibri"/>
                  <w:color w:val="000000"/>
                  <w:sz w:val="22"/>
                  <w:szCs w:val="22"/>
                  <w:lang w:val="es-PE" w:eastAsia="es-PE"/>
                </w:rPr>
                <w:t>Glider</w:t>
              </w:r>
              <w:proofErr w:type="spellEnd"/>
              <w:r w:rsidRPr="00E321B5">
                <w:rPr>
                  <w:rFonts w:ascii="Calibri" w:eastAsia="Times New Roman" w:hAnsi="Calibri" w:cs="Calibri"/>
                  <w:color w:val="000000"/>
                  <w:sz w:val="22"/>
                  <w:szCs w:val="22"/>
                  <w:lang w:val="es-PE" w:eastAsia="es-PE"/>
                </w:rPr>
                <w:t xml:space="preserve"> Torres </w:t>
              </w:r>
              <w:proofErr w:type="spellStart"/>
              <w:r w:rsidRPr="00E321B5">
                <w:rPr>
                  <w:rFonts w:ascii="Calibri" w:eastAsia="Times New Roman" w:hAnsi="Calibri" w:cs="Calibri"/>
                  <w:color w:val="000000"/>
                  <w:sz w:val="22"/>
                  <w:szCs w:val="22"/>
                  <w:lang w:val="es-PE" w:eastAsia="es-PE"/>
                </w:rPr>
                <w:t>Yahuarcani</w:t>
              </w:r>
              <w:proofErr w:type="spellEnd"/>
            </w:ins>
          </w:p>
        </w:tc>
        <w:tc>
          <w:tcPr>
            <w:tcW w:w="1180" w:type="dxa"/>
            <w:tcBorders>
              <w:top w:val="nil"/>
              <w:left w:val="nil"/>
              <w:bottom w:val="single" w:sz="4" w:space="0" w:color="auto"/>
              <w:right w:val="single" w:sz="4" w:space="0" w:color="auto"/>
            </w:tcBorders>
            <w:shd w:val="clear" w:color="auto" w:fill="auto"/>
            <w:noWrap/>
            <w:vAlign w:val="center"/>
            <w:hideMark/>
            <w:tcPrChange w:id="22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51B10BC9" w14:textId="77777777" w:rsidR="00E321B5" w:rsidRPr="00E321B5" w:rsidRDefault="00E321B5" w:rsidP="00E321B5">
            <w:pPr>
              <w:spacing w:after="0"/>
              <w:jc w:val="center"/>
              <w:rPr>
                <w:ins w:id="230" w:author="Lau Chiong, Benjamin" w:date="2024-06-24T17:54:00Z"/>
                <w:rFonts w:ascii="Calibri" w:eastAsia="Times New Roman" w:hAnsi="Calibri" w:cs="Calibri"/>
                <w:color w:val="000000"/>
                <w:sz w:val="22"/>
                <w:szCs w:val="22"/>
                <w:lang w:val="es-PE" w:eastAsia="es-PE"/>
              </w:rPr>
            </w:pPr>
            <w:ins w:id="231" w:author="Lau Chiong, Benjamin" w:date="2024-06-24T17:54:00Z">
              <w:r w:rsidRPr="00E321B5">
                <w:rPr>
                  <w:rFonts w:ascii="Calibri" w:eastAsia="Times New Roman" w:hAnsi="Calibri" w:cs="Calibri"/>
                  <w:color w:val="000000"/>
                  <w:sz w:val="22"/>
                  <w:szCs w:val="22"/>
                  <w:lang w:val="es-PE" w:eastAsia="es-PE"/>
                </w:rPr>
                <w:t>05932193</w:t>
              </w:r>
            </w:ins>
          </w:p>
        </w:tc>
        <w:tc>
          <w:tcPr>
            <w:tcW w:w="407" w:type="dxa"/>
            <w:tcBorders>
              <w:top w:val="nil"/>
              <w:left w:val="nil"/>
              <w:bottom w:val="single" w:sz="4" w:space="0" w:color="auto"/>
              <w:right w:val="single" w:sz="4" w:space="0" w:color="auto"/>
            </w:tcBorders>
            <w:shd w:val="clear" w:color="auto" w:fill="auto"/>
            <w:noWrap/>
            <w:vAlign w:val="center"/>
            <w:hideMark/>
            <w:tcPrChange w:id="23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101E1097" w14:textId="77777777" w:rsidR="00E321B5" w:rsidRPr="00E321B5" w:rsidRDefault="00E321B5" w:rsidP="00E321B5">
            <w:pPr>
              <w:spacing w:after="0"/>
              <w:jc w:val="center"/>
              <w:rPr>
                <w:ins w:id="233" w:author="Lau Chiong, Benjamin" w:date="2024-06-24T17:54:00Z"/>
                <w:rFonts w:ascii="Calibri" w:eastAsia="Times New Roman" w:hAnsi="Calibri" w:cs="Calibri"/>
                <w:color w:val="000000"/>
                <w:sz w:val="22"/>
                <w:szCs w:val="22"/>
                <w:lang w:val="es-PE" w:eastAsia="es-PE"/>
              </w:rPr>
            </w:pPr>
            <w:ins w:id="234" w:author="Lau Chiong, Benjamin" w:date="2024-06-24T17:54:00Z">
              <w:r w:rsidRPr="00E321B5">
                <w:rPr>
                  <w:rFonts w:ascii="Calibri" w:eastAsia="Times New Roman" w:hAnsi="Calibri" w:cs="Calibri"/>
                  <w:color w:val="000000"/>
                  <w:sz w:val="22"/>
                  <w:szCs w:val="22"/>
                  <w:lang w:val="es-PE" w:eastAsia="es-PE"/>
                </w:rPr>
                <w:t> </w:t>
              </w:r>
            </w:ins>
          </w:p>
        </w:tc>
        <w:tc>
          <w:tcPr>
            <w:tcW w:w="407" w:type="dxa"/>
            <w:tcBorders>
              <w:top w:val="nil"/>
              <w:left w:val="nil"/>
              <w:bottom w:val="single" w:sz="4" w:space="0" w:color="auto"/>
              <w:right w:val="single" w:sz="4" w:space="0" w:color="auto"/>
            </w:tcBorders>
            <w:shd w:val="clear" w:color="auto" w:fill="auto"/>
            <w:noWrap/>
            <w:vAlign w:val="center"/>
            <w:hideMark/>
            <w:tcPrChange w:id="23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6C6F19EA" w14:textId="77777777" w:rsidR="00E321B5" w:rsidRPr="00E321B5" w:rsidRDefault="00E321B5" w:rsidP="00E321B5">
            <w:pPr>
              <w:spacing w:after="0"/>
              <w:jc w:val="center"/>
              <w:rPr>
                <w:ins w:id="236" w:author="Lau Chiong, Benjamin" w:date="2024-06-24T17:54:00Z"/>
                <w:rFonts w:ascii="Calibri" w:eastAsia="Times New Roman" w:hAnsi="Calibri" w:cs="Calibri"/>
                <w:color w:val="000000"/>
                <w:sz w:val="22"/>
                <w:szCs w:val="22"/>
                <w:lang w:val="es-PE" w:eastAsia="es-PE"/>
              </w:rPr>
            </w:pPr>
            <w:ins w:id="237" w:author="Lau Chiong, Benjamin" w:date="2024-06-24T17:54:00Z">
              <w:r w:rsidRPr="00E321B5">
                <w:rPr>
                  <w:rFonts w:ascii="Calibri" w:eastAsia="Times New Roman" w:hAnsi="Calibri" w:cs="Calibri"/>
                  <w:color w:val="000000"/>
                  <w:sz w:val="22"/>
                  <w:szCs w:val="22"/>
                  <w:lang w:val="es-PE" w:eastAsia="es-PE"/>
                </w:rPr>
                <w:t> </w:t>
              </w:r>
            </w:ins>
          </w:p>
        </w:tc>
        <w:tc>
          <w:tcPr>
            <w:tcW w:w="626" w:type="dxa"/>
            <w:tcBorders>
              <w:top w:val="nil"/>
              <w:left w:val="nil"/>
              <w:bottom w:val="single" w:sz="4" w:space="0" w:color="auto"/>
              <w:right w:val="single" w:sz="4" w:space="0" w:color="auto"/>
            </w:tcBorders>
            <w:shd w:val="clear" w:color="auto" w:fill="auto"/>
            <w:noWrap/>
            <w:vAlign w:val="center"/>
            <w:hideMark/>
            <w:tcPrChange w:id="23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7D421486" w14:textId="77777777" w:rsidR="00E321B5" w:rsidRPr="00E321B5" w:rsidRDefault="00E321B5" w:rsidP="00E321B5">
            <w:pPr>
              <w:spacing w:after="0"/>
              <w:jc w:val="center"/>
              <w:rPr>
                <w:ins w:id="239" w:author="Lau Chiong, Benjamin" w:date="2024-06-24T17:54:00Z"/>
                <w:rFonts w:ascii="Calibri" w:eastAsia="Times New Roman" w:hAnsi="Calibri" w:cs="Calibri"/>
                <w:color w:val="000000"/>
                <w:sz w:val="22"/>
                <w:szCs w:val="22"/>
                <w:lang w:val="es-PE" w:eastAsia="es-PE"/>
              </w:rPr>
            </w:pPr>
            <w:ins w:id="240" w:author="Lau Chiong, Benjamin" w:date="2024-06-24T17:54:00Z">
              <w:r w:rsidRPr="00E321B5">
                <w:rPr>
                  <w:rFonts w:ascii="Calibri" w:eastAsia="Times New Roman" w:hAnsi="Calibri" w:cs="Calibri"/>
                  <w:color w:val="000000"/>
                  <w:sz w:val="22"/>
                  <w:szCs w:val="22"/>
                  <w:lang w:val="es-PE" w:eastAsia="es-PE"/>
                </w:rPr>
                <w:t>X</w:t>
              </w:r>
            </w:ins>
          </w:p>
        </w:tc>
      </w:tr>
      <w:tr w:rsidR="00E321B5" w:rsidRPr="00E321B5" w14:paraId="77300B73" w14:textId="77777777" w:rsidTr="00E321B5">
        <w:trPr>
          <w:trHeight w:val="288"/>
          <w:jc w:val="center"/>
          <w:ins w:id="241" w:author="Lau Chiong, Benjamin" w:date="2024-06-24T17:54:00Z"/>
          <w:trPrChange w:id="242" w:author="Lau Chiong, Benjamin" w:date="2024-06-24T17:55:00Z">
            <w:trPr>
              <w:trHeight w:val="288"/>
            </w:trPr>
          </w:trPrChange>
        </w:trPr>
        <w:tc>
          <w:tcPr>
            <w:tcW w:w="494" w:type="dxa"/>
            <w:tcBorders>
              <w:top w:val="nil"/>
              <w:left w:val="single" w:sz="4" w:space="0" w:color="auto"/>
              <w:bottom w:val="single" w:sz="4" w:space="0" w:color="auto"/>
              <w:right w:val="single" w:sz="4" w:space="0" w:color="auto"/>
            </w:tcBorders>
            <w:shd w:val="clear" w:color="auto" w:fill="auto"/>
            <w:noWrap/>
            <w:vAlign w:val="center"/>
            <w:hideMark/>
            <w:tcPrChange w:id="243" w:author="Lau Chiong, Benjamin" w:date="2024-06-24T17:55:00Z">
              <w:tcPr>
                <w:tcW w:w="494"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C5DAD05" w14:textId="77777777" w:rsidR="00E321B5" w:rsidRPr="00E321B5" w:rsidRDefault="00E321B5" w:rsidP="00E321B5">
            <w:pPr>
              <w:spacing w:after="0"/>
              <w:jc w:val="center"/>
              <w:rPr>
                <w:ins w:id="244" w:author="Lau Chiong, Benjamin" w:date="2024-06-24T17:54:00Z"/>
                <w:rFonts w:ascii="Calibri" w:eastAsia="Times New Roman" w:hAnsi="Calibri" w:cs="Calibri"/>
                <w:color w:val="000000"/>
                <w:sz w:val="22"/>
                <w:szCs w:val="22"/>
                <w:lang w:val="es-PE" w:eastAsia="es-PE"/>
              </w:rPr>
            </w:pPr>
            <w:ins w:id="245" w:author="Lau Chiong, Benjamin" w:date="2024-06-24T17:54:00Z">
              <w:r w:rsidRPr="00E321B5">
                <w:rPr>
                  <w:rFonts w:ascii="Calibri" w:eastAsia="Times New Roman" w:hAnsi="Calibri" w:cs="Calibri"/>
                  <w:color w:val="000000"/>
                  <w:sz w:val="22"/>
                  <w:szCs w:val="22"/>
                  <w:lang w:val="es-PE" w:eastAsia="es-PE"/>
                </w:rPr>
                <w:t>6</w:t>
              </w:r>
            </w:ins>
          </w:p>
        </w:tc>
        <w:tc>
          <w:tcPr>
            <w:tcW w:w="3080" w:type="dxa"/>
            <w:tcBorders>
              <w:top w:val="nil"/>
              <w:left w:val="nil"/>
              <w:bottom w:val="single" w:sz="4" w:space="0" w:color="auto"/>
              <w:right w:val="single" w:sz="4" w:space="0" w:color="auto"/>
            </w:tcBorders>
            <w:shd w:val="clear" w:color="auto" w:fill="auto"/>
            <w:noWrap/>
            <w:vAlign w:val="center"/>
            <w:hideMark/>
            <w:tcPrChange w:id="246" w:author="Lau Chiong, Benjamin" w:date="2024-06-24T17:55:00Z">
              <w:tcPr>
                <w:tcW w:w="3080" w:type="dxa"/>
                <w:tcBorders>
                  <w:top w:val="nil"/>
                  <w:left w:val="nil"/>
                  <w:bottom w:val="single" w:sz="4" w:space="0" w:color="auto"/>
                  <w:right w:val="single" w:sz="4" w:space="0" w:color="auto"/>
                </w:tcBorders>
                <w:shd w:val="clear" w:color="auto" w:fill="auto"/>
                <w:noWrap/>
                <w:vAlign w:val="center"/>
                <w:hideMark/>
              </w:tcPr>
            </w:tcPrChange>
          </w:tcPr>
          <w:p w14:paraId="60C384A3" w14:textId="77777777" w:rsidR="00E321B5" w:rsidRPr="00E321B5" w:rsidRDefault="00E321B5" w:rsidP="00E321B5">
            <w:pPr>
              <w:spacing w:after="0"/>
              <w:rPr>
                <w:ins w:id="247" w:author="Lau Chiong, Benjamin" w:date="2024-06-24T17:54:00Z"/>
                <w:rFonts w:ascii="Calibri" w:eastAsia="Times New Roman" w:hAnsi="Calibri" w:cs="Calibri"/>
                <w:color w:val="000000"/>
                <w:sz w:val="22"/>
                <w:szCs w:val="22"/>
                <w:lang w:val="es-PE" w:eastAsia="es-PE"/>
              </w:rPr>
            </w:pPr>
            <w:proofErr w:type="spellStart"/>
            <w:ins w:id="248" w:author="Lau Chiong, Benjamin" w:date="2024-06-24T17:54:00Z">
              <w:r w:rsidRPr="00E321B5">
                <w:rPr>
                  <w:rFonts w:ascii="Calibri" w:eastAsia="Times New Roman" w:hAnsi="Calibri" w:cs="Calibri"/>
                  <w:color w:val="000000"/>
                  <w:sz w:val="22"/>
                  <w:szCs w:val="22"/>
                  <w:lang w:val="es-PE" w:eastAsia="es-PE"/>
                </w:rPr>
                <w:t>Marden</w:t>
              </w:r>
              <w:proofErr w:type="spellEnd"/>
              <w:r w:rsidRPr="00E321B5">
                <w:rPr>
                  <w:rFonts w:ascii="Calibri" w:eastAsia="Times New Roman" w:hAnsi="Calibri" w:cs="Calibri"/>
                  <w:color w:val="000000"/>
                  <w:sz w:val="22"/>
                  <w:szCs w:val="22"/>
                  <w:lang w:val="es-PE" w:eastAsia="es-PE"/>
                </w:rPr>
                <w:t xml:space="preserve"> Villacorta Rengifo</w:t>
              </w:r>
            </w:ins>
          </w:p>
        </w:tc>
        <w:tc>
          <w:tcPr>
            <w:tcW w:w="1180" w:type="dxa"/>
            <w:tcBorders>
              <w:top w:val="nil"/>
              <w:left w:val="nil"/>
              <w:bottom w:val="single" w:sz="4" w:space="0" w:color="auto"/>
              <w:right w:val="single" w:sz="4" w:space="0" w:color="auto"/>
            </w:tcBorders>
            <w:shd w:val="clear" w:color="auto" w:fill="auto"/>
            <w:noWrap/>
            <w:vAlign w:val="center"/>
            <w:hideMark/>
            <w:tcPrChange w:id="249" w:author="Lau Chiong, Benjamin" w:date="2024-06-24T17:55:00Z">
              <w:tcPr>
                <w:tcW w:w="1180" w:type="dxa"/>
                <w:tcBorders>
                  <w:top w:val="nil"/>
                  <w:left w:val="nil"/>
                  <w:bottom w:val="single" w:sz="4" w:space="0" w:color="auto"/>
                  <w:right w:val="single" w:sz="4" w:space="0" w:color="auto"/>
                </w:tcBorders>
                <w:shd w:val="clear" w:color="auto" w:fill="auto"/>
                <w:noWrap/>
                <w:vAlign w:val="center"/>
                <w:hideMark/>
              </w:tcPr>
            </w:tcPrChange>
          </w:tcPr>
          <w:p w14:paraId="47C449BD" w14:textId="77777777" w:rsidR="00E321B5" w:rsidRPr="00E321B5" w:rsidRDefault="00E321B5" w:rsidP="00E321B5">
            <w:pPr>
              <w:spacing w:after="0"/>
              <w:jc w:val="center"/>
              <w:rPr>
                <w:ins w:id="250" w:author="Lau Chiong, Benjamin" w:date="2024-06-24T17:54:00Z"/>
                <w:rFonts w:ascii="Calibri" w:eastAsia="Times New Roman" w:hAnsi="Calibri" w:cs="Calibri"/>
                <w:color w:val="000000"/>
                <w:sz w:val="22"/>
                <w:szCs w:val="22"/>
                <w:lang w:val="es-PE" w:eastAsia="es-PE"/>
              </w:rPr>
            </w:pPr>
            <w:ins w:id="251" w:author="Lau Chiong, Benjamin" w:date="2024-06-24T17:54:00Z">
              <w:r w:rsidRPr="00E321B5">
                <w:rPr>
                  <w:rFonts w:ascii="Calibri" w:eastAsia="Times New Roman" w:hAnsi="Calibri" w:cs="Calibri"/>
                  <w:color w:val="000000"/>
                  <w:sz w:val="22"/>
                  <w:szCs w:val="22"/>
                  <w:lang w:val="es-PE" w:eastAsia="es-PE"/>
                </w:rPr>
                <w:t>05954566</w:t>
              </w:r>
            </w:ins>
          </w:p>
        </w:tc>
        <w:tc>
          <w:tcPr>
            <w:tcW w:w="407" w:type="dxa"/>
            <w:tcBorders>
              <w:top w:val="nil"/>
              <w:left w:val="nil"/>
              <w:bottom w:val="single" w:sz="4" w:space="0" w:color="auto"/>
              <w:right w:val="single" w:sz="4" w:space="0" w:color="auto"/>
            </w:tcBorders>
            <w:shd w:val="clear" w:color="auto" w:fill="auto"/>
            <w:noWrap/>
            <w:vAlign w:val="center"/>
            <w:hideMark/>
            <w:tcPrChange w:id="252"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504DC069" w14:textId="77777777" w:rsidR="00E321B5" w:rsidRPr="00E321B5" w:rsidRDefault="00E321B5" w:rsidP="00E321B5">
            <w:pPr>
              <w:spacing w:after="0"/>
              <w:jc w:val="center"/>
              <w:rPr>
                <w:ins w:id="253" w:author="Lau Chiong, Benjamin" w:date="2024-06-24T17:54:00Z"/>
                <w:rFonts w:ascii="Calibri" w:eastAsia="Times New Roman" w:hAnsi="Calibri" w:cs="Calibri"/>
                <w:color w:val="000000"/>
                <w:sz w:val="22"/>
                <w:szCs w:val="22"/>
                <w:lang w:val="es-PE" w:eastAsia="es-PE"/>
              </w:rPr>
            </w:pPr>
            <w:ins w:id="254" w:author="Lau Chiong, Benjamin" w:date="2024-06-24T17:54:00Z">
              <w:r w:rsidRPr="00E321B5">
                <w:rPr>
                  <w:rFonts w:ascii="Calibri" w:eastAsia="Times New Roman" w:hAnsi="Calibri" w:cs="Calibri"/>
                  <w:color w:val="000000"/>
                  <w:sz w:val="22"/>
                  <w:szCs w:val="22"/>
                  <w:lang w:val="es-PE" w:eastAsia="es-PE"/>
                </w:rPr>
                <w:t> </w:t>
              </w:r>
            </w:ins>
          </w:p>
        </w:tc>
        <w:tc>
          <w:tcPr>
            <w:tcW w:w="407" w:type="dxa"/>
            <w:tcBorders>
              <w:top w:val="nil"/>
              <w:left w:val="nil"/>
              <w:bottom w:val="single" w:sz="4" w:space="0" w:color="auto"/>
              <w:right w:val="single" w:sz="4" w:space="0" w:color="auto"/>
            </w:tcBorders>
            <w:shd w:val="clear" w:color="auto" w:fill="auto"/>
            <w:noWrap/>
            <w:vAlign w:val="center"/>
            <w:hideMark/>
            <w:tcPrChange w:id="255" w:author="Lau Chiong, Benjamin" w:date="2024-06-24T17:55:00Z">
              <w:tcPr>
                <w:tcW w:w="407" w:type="dxa"/>
                <w:tcBorders>
                  <w:top w:val="nil"/>
                  <w:left w:val="nil"/>
                  <w:bottom w:val="single" w:sz="4" w:space="0" w:color="auto"/>
                  <w:right w:val="single" w:sz="4" w:space="0" w:color="auto"/>
                </w:tcBorders>
                <w:shd w:val="clear" w:color="auto" w:fill="auto"/>
                <w:noWrap/>
                <w:vAlign w:val="center"/>
                <w:hideMark/>
              </w:tcPr>
            </w:tcPrChange>
          </w:tcPr>
          <w:p w14:paraId="51DB536F" w14:textId="77777777" w:rsidR="00E321B5" w:rsidRPr="00E321B5" w:rsidRDefault="00E321B5" w:rsidP="00E321B5">
            <w:pPr>
              <w:spacing w:after="0"/>
              <w:jc w:val="center"/>
              <w:rPr>
                <w:ins w:id="256" w:author="Lau Chiong, Benjamin" w:date="2024-06-24T17:54:00Z"/>
                <w:rFonts w:ascii="Calibri" w:eastAsia="Times New Roman" w:hAnsi="Calibri" w:cs="Calibri"/>
                <w:color w:val="000000"/>
                <w:sz w:val="22"/>
                <w:szCs w:val="22"/>
                <w:lang w:val="es-PE" w:eastAsia="es-PE"/>
              </w:rPr>
            </w:pPr>
            <w:ins w:id="257" w:author="Lau Chiong, Benjamin" w:date="2024-06-24T17:54:00Z">
              <w:r w:rsidRPr="00E321B5">
                <w:rPr>
                  <w:rFonts w:ascii="Calibri" w:eastAsia="Times New Roman" w:hAnsi="Calibri" w:cs="Calibri"/>
                  <w:color w:val="000000"/>
                  <w:sz w:val="22"/>
                  <w:szCs w:val="22"/>
                  <w:lang w:val="es-PE" w:eastAsia="es-PE"/>
                </w:rPr>
                <w:t> </w:t>
              </w:r>
            </w:ins>
          </w:p>
        </w:tc>
        <w:tc>
          <w:tcPr>
            <w:tcW w:w="626" w:type="dxa"/>
            <w:tcBorders>
              <w:top w:val="nil"/>
              <w:left w:val="nil"/>
              <w:bottom w:val="single" w:sz="4" w:space="0" w:color="auto"/>
              <w:right w:val="single" w:sz="4" w:space="0" w:color="auto"/>
            </w:tcBorders>
            <w:shd w:val="clear" w:color="auto" w:fill="auto"/>
            <w:noWrap/>
            <w:vAlign w:val="center"/>
            <w:hideMark/>
            <w:tcPrChange w:id="258" w:author="Lau Chiong, Benjamin" w:date="2024-06-24T17:55:00Z">
              <w:tcPr>
                <w:tcW w:w="626" w:type="dxa"/>
                <w:tcBorders>
                  <w:top w:val="nil"/>
                  <w:left w:val="nil"/>
                  <w:bottom w:val="single" w:sz="4" w:space="0" w:color="auto"/>
                  <w:right w:val="single" w:sz="4" w:space="0" w:color="auto"/>
                </w:tcBorders>
                <w:shd w:val="clear" w:color="auto" w:fill="auto"/>
                <w:noWrap/>
                <w:vAlign w:val="center"/>
                <w:hideMark/>
              </w:tcPr>
            </w:tcPrChange>
          </w:tcPr>
          <w:p w14:paraId="661CBA9D" w14:textId="77777777" w:rsidR="00E321B5" w:rsidRPr="00E321B5" w:rsidRDefault="00E321B5" w:rsidP="00E321B5">
            <w:pPr>
              <w:spacing w:after="0"/>
              <w:jc w:val="center"/>
              <w:rPr>
                <w:ins w:id="259" w:author="Lau Chiong, Benjamin" w:date="2024-06-24T17:54:00Z"/>
                <w:rFonts w:ascii="Calibri" w:eastAsia="Times New Roman" w:hAnsi="Calibri" w:cs="Calibri"/>
                <w:color w:val="000000"/>
                <w:sz w:val="22"/>
                <w:szCs w:val="22"/>
                <w:lang w:val="es-PE" w:eastAsia="es-PE"/>
              </w:rPr>
            </w:pPr>
            <w:ins w:id="260" w:author="Lau Chiong, Benjamin" w:date="2024-06-24T17:54:00Z">
              <w:r w:rsidRPr="00E321B5">
                <w:rPr>
                  <w:rFonts w:ascii="Calibri" w:eastAsia="Times New Roman" w:hAnsi="Calibri" w:cs="Calibri"/>
                  <w:color w:val="000000"/>
                  <w:sz w:val="22"/>
                  <w:szCs w:val="22"/>
                  <w:lang w:val="es-PE" w:eastAsia="es-PE"/>
                </w:rPr>
                <w:t>X</w:t>
              </w:r>
            </w:ins>
          </w:p>
        </w:tc>
      </w:tr>
    </w:tbl>
    <w:p w14:paraId="032ADE06" w14:textId="3537136F" w:rsidR="007C7EAC" w:rsidDel="00E321B5" w:rsidRDefault="007C7EAC" w:rsidP="00E93AA3">
      <w:pPr>
        <w:pStyle w:val="FirstParagraph"/>
        <w:jc w:val="both"/>
        <w:rPr>
          <w:del w:id="261" w:author="Lau Chiong, Benjamin" w:date="2024-06-24T17:50:00Z"/>
        </w:rPr>
      </w:pPr>
    </w:p>
    <w:p w14:paraId="1E942C07" w14:textId="74A1067A" w:rsidR="007C7EAC" w:rsidDel="00E321B5" w:rsidRDefault="00F51C56" w:rsidP="00E93AA3">
      <w:pPr>
        <w:pStyle w:val="Textoindependiente"/>
        <w:jc w:val="both"/>
        <w:rPr>
          <w:del w:id="262" w:author="Lau Chiong, Benjamin" w:date="2024-06-24T17:54:00Z"/>
        </w:rPr>
      </w:pPr>
      <w:del w:id="263" w:author="Lau Chiong, Benjamin" w:date="2024-06-24T17:54:00Z">
        <w:r w:rsidDel="00E321B5">
          <w:lastRenderedPageBreak/>
          <w:delText>Información disponible desde la Dirección de Administración y Finanzas de CIMA a solicitud de los interesados</w:delText>
        </w:r>
      </w:del>
    </w:p>
    <w:p w14:paraId="3569C397" w14:textId="77777777" w:rsidR="007C7EAC" w:rsidRDefault="00F51C56" w:rsidP="00E93AA3">
      <w:pPr>
        <w:pStyle w:val="Textoindependiente"/>
        <w:jc w:val="both"/>
      </w:pPr>
      <w:r>
        <w:t>En las metas físicas y financieras se detallan montos globales.</w:t>
      </w:r>
    </w:p>
    <w:p w14:paraId="3581476E" w14:textId="77777777" w:rsidR="007C7EAC" w:rsidRDefault="00F51C56" w:rsidP="00E93AA3">
      <w:pPr>
        <w:pStyle w:val="Ttulo4"/>
        <w:jc w:val="both"/>
      </w:pPr>
      <w:bookmarkStart w:id="264" w:name="X95a7991d403602c8c4720cda2fc0d27371e5cbe"/>
      <w:bookmarkEnd w:id="101"/>
      <w:r>
        <w:t>1.1.4.2 Víveres, combustible y otros para patrullaje en la CCPC</w:t>
      </w:r>
    </w:p>
    <w:p w14:paraId="3B9E1D0E" w14:textId="54A28F42" w:rsidR="007C7EAC" w:rsidDel="00E321B5" w:rsidRDefault="00E321B5" w:rsidP="00E93AA3">
      <w:pPr>
        <w:pStyle w:val="FirstParagraph"/>
        <w:jc w:val="both"/>
        <w:rPr>
          <w:del w:id="265" w:author="Lau Chiong, Benjamin" w:date="2024-06-24T17:55:00Z"/>
        </w:rPr>
      </w:pPr>
      <w:ins w:id="266" w:author="Lau Chiong, Benjamin" w:date="2024-06-24T17:57:00Z">
        <w:r>
          <w:t xml:space="preserve">Durante el primer trimestre, se ha brindado </w:t>
        </w:r>
      </w:ins>
      <w:ins w:id="267" w:author="Lau Chiong, Benjamin" w:date="2024-06-24T18:08:00Z">
        <w:r w:rsidR="00AA58DF">
          <w:t>víveres</w:t>
        </w:r>
      </w:ins>
      <w:ins w:id="268" w:author="Lau Chiong, Benjamin" w:date="2024-06-24T17:57:00Z">
        <w:r>
          <w:t xml:space="preserve">, combustible </w:t>
        </w:r>
      </w:ins>
      <w:ins w:id="269" w:author="Lau Chiong, Benjamin" w:date="2024-06-24T18:09:00Z">
        <w:r w:rsidR="00AA58DF">
          <w:t xml:space="preserve">y otros insumos a los custodios con la finalidad que puedan realizar sus actividades programadas.  </w:t>
        </w:r>
      </w:ins>
    </w:p>
    <w:p w14:paraId="3BCD709D" w14:textId="5F9DA56A" w:rsidR="007C7EAC" w:rsidRDefault="00F51C56" w:rsidP="00E93AA3">
      <w:pPr>
        <w:pStyle w:val="Textoindependiente"/>
        <w:jc w:val="both"/>
      </w:pPr>
      <w:del w:id="270" w:author="Lau Chiong, Benjamin" w:date="2024-06-24T17:56:00Z">
        <w:r w:rsidDel="00E321B5">
          <w:delText>Información disponible desde la Dirección de Administración y Finanzas de CIMA a solicitud de los interesado</w:delText>
        </w:r>
      </w:del>
    </w:p>
    <w:p w14:paraId="5365F84C" w14:textId="6F931933" w:rsidR="007C7EAC" w:rsidDel="00AA58DF" w:rsidRDefault="00F51C56" w:rsidP="00E93AA3">
      <w:pPr>
        <w:pStyle w:val="Textoindependiente"/>
        <w:jc w:val="both"/>
        <w:rPr>
          <w:del w:id="271" w:author="Lau Chiong, Benjamin" w:date="2024-06-24T18:09:00Z"/>
        </w:rPr>
      </w:pPr>
      <w:del w:id="272" w:author="Lau Chiong, Benjamin" w:date="2024-06-24T18:09:00Z">
        <w:r w:rsidDel="00AA58DF">
          <w:delText>las metas físicas y financieras se detallan montos globales.</w:delText>
        </w:r>
      </w:del>
    </w:p>
    <w:p w14:paraId="09F35D78" w14:textId="77777777" w:rsidR="007C7EAC" w:rsidRDefault="00F51C56" w:rsidP="00E93AA3">
      <w:pPr>
        <w:pStyle w:val="Ttulo4"/>
        <w:jc w:val="both"/>
      </w:pPr>
      <w:bookmarkStart w:id="273" w:name="X54206ae844174d78b5696b1199d115a302463be"/>
      <w:bookmarkEnd w:id="264"/>
      <w:r>
        <w:t>1.1.4.3 Digitalización, sistematización y análisis de los informes de patrullajes</w:t>
      </w:r>
    </w:p>
    <w:p w14:paraId="5855809C" w14:textId="0DFB746C" w:rsidR="007C7EAC" w:rsidRDefault="00F51C56" w:rsidP="00E93AA3">
      <w:pPr>
        <w:pStyle w:val="FirstParagraph"/>
        <w:jc w:val="both"/>
      </w:pPr>
      <w:r>
        <w:t xml:space="preserve">En el marco de las acciones de vigilancia y control de la jefatura del PN Cordillera Azul y la Concesión de Conservación Pauya </w:t>
      </w:r>
      <w:proofErr w:type="spellStart"/>
      <w:r>
        <w:t>Cushabatay</w:t>
      </w:r>
      <w:proofErr w:type="spellEnd"/>
      <w:r>
        <w:t xml:space="preserve">, este trimestre, se realizaron actividades de vigilancia y control en coordinación con los guardaparques del Puesto de Vigilancia 106 - </w:t>
      </w:r>
      <w:r>
        <w:rPr>
          <w:i/>
          <w:iCs/>
        </w:rPr>
        <w:t>Boca Pauya.</w:t>
      </w:r>
      <w:r>
        <w:t xml:space="preserve"> Estas acciones se realizaron en los sectores del río </w:t>
      </w:r>
      <w:proofErr w:type="spellStart"/>
      <w:r>
        <w:t>Cushabatay</w:t>
      </w:r>
      <w:proofErr w:type="spellEnd"/>
      <w:r>
        <w:t xml:space="preserve"> y Pauya hasta los lím</w:t>
      </w:r>
      <w:ins w:id="274" w:author="Lau Chiong, Benjamin" w:date="2024-06-24T18:10:00Z">
        <w:r w:rsidR="00D44A9F">
          <w:t>i</w:t>
        </w:r>
      </w:ins>
      <w:del w:id="275" w:author="Lau Chiong, Benjamin" w:date="2024-06-24T18:10:00Z">
        <w:r w:rsidDel="00D44A9F">
          <w:delText>e</w:delText>
        </w:r>
      </w:del>
      <w:r>
        <w:t xml:space="preserve">tes del parque. </w:t>
      </w:r>
      <w:del w:id="276" w:author="Lau Chiong, Benjamin" w:date="2024-06-26T11:57:00Z">
        <w:r w:rsidDel="009F6F49">
          <w:delText xml:space="preserve">También, los custodios han realizado el mantenimiento de las trochas de monitoreo de fauna silvestre, que se encuentran alrededor de la caseta de vigilancia </w:delText>
        </w:r>
      </w:del>
      <w:del w:id="277" w:author="Lau Chiong, Benjamin" w:date="2024-06-24T18:11:00Z">
        <w:r w:rsidDel="00D44A9F">
          <w:delText xml:space="preserve">y la caseta de investigación </w:delText>
        </w:r>
      </w:del>
      <w:del w:id="278" w:author="Lau Chiong, Benjamin" w:date="2024-06-26T11:57:00Z">
        <w:r w:rsidDel="009F6F49">
          <w:delText>de la concesión (</w:delText>
        </w:r>
        <w:r w:rsidR="001068E5" w:rsidDel="009F6F49">
          <w:fldChar w:fldCharType="begin"/>
        </w:r>
        <w:r w:rsidR="001068E5" w:rsidDel="009F6F49">
          <w:delInstrText xml:space="preserve"> HYPERLINK \l "fig-caseta" \h </w:delInstrText>
        </w:r>
        <w:r w:rsidR="001068E5" w:rsidDel="009F6F49">
          <w:fldChar w:fldCharType="separate"/>
        </w:r>
        <w:r w:rsidDel="009F6F49">
          <w:rPr>
            <w:rStyle w:val="Hipervnculo"/>
          </w:rPr>
          <w:delText>Figura 6</w:delText>
        </w:r>
        <w:r w:rsidR="001068E5" w:rsidDel="009F6F49">
          <w:rPr>
            <w:rStyle w:val="Hipervnculo"/>
          </w:rPr>
          <w:fldChar w:fldCharType="end"/>
        </w:r>
        <w:r w:rsidDel="009F6F49">
          <w:delText xml:space="preserve">). Finalmente, este trimestre, se acompañó una expedición de profesionales con experiencia en turísmo de aventura y logística, para cruzar el parque, desde el PV 16-Chambirillo, San Martín, hasta PV-Boca Pauya, en Loreto, atravesando la CCPC (revisar el </w:delText>
        </w:r>
        <w:r w:rsidR="001068E5" w:rsidDel="009F6F49">
          <w:fldChar w:fldCharType="begin"/>
        </w:r>
        <w:r w:rsidR="001068E5" w:rsidDel="009F6F49">
          <w:delInstrText xml:space="preserve"> HYPERLINK "https://drive.google.com/drive/folders/1HLX9gKvblVK2DnR8NJQhzgJXTRhaIonV?usp=drive_link" \h </w:delInstrText>
        </w:r>
        <w:r w:rsidR="001068E5" w:rsidDel="009F6F49">
          <w:fldChar w:fldCharType="separate"/>
        </w:r>
        <w:r w:rsidDel="009F6F49">
          <w:rPr>
            <w:rStyle w:val="Hipervnculo"/>
          </w:rPr>
          <w:delText>Anexo 1.1.4.3</w:delText>
        </w:r>
        <w:r w:rsidR="001068E5" w:rsidDel="009F6F49">
          <w:rPr>
            <w:rStyle w:val="Hipervnculo"/>
          </w:rPr>
          <w:fldChar w:fldCharType="end"/>
        </w:r>
        <w:r w:rsidDel="009F6F49">
          <w:delText>, para detalles adicionales).</w:delText>
        </w:r>
      </w:del>
    </w:p>
    <w:tbl>
      <w:tblPr>
        <w:tblStyle w:val="Table"/>
        <w:tblW w:w="0" w:type="auto"/>
        <w:jc w:val="center"/>
        <w:tblLook w:val="0600" w:firstRow="0" w:lastRow="0" w:firstColumn="0" w:lastColumn="0" w:noHBand="1" w:noVBand="1"/>
      </w:tblPr>
      <w:tblGrid>
        <w:gridCol w:w="8616"/>
      </w:tblGrid>
      <w:tr w:rsidR="007C7EAC" w14:paraId="555E448B" w14:textId="77777777">
        <w:trPr>
          <w:jc w:val="center"/>
        </w:trPr>
        <w:tc>
          <w:tcPr>
            <w:tcW w:w="0" w:type="auto"/>
          </w:tcPr>
          <w:bookmarkStart w:id="279" w:name="fig-caseta"/>
          <w:p w14:paraId="6333CD77" w14:textId="77777777" w:rsidR="007C7EAC" w:rsidRDefault="00F51C56" w:rsidP="00E93AA3">
            <w:pPr>
              <w:jc w:val="both"/>
            </w:pPr>
            <w:r>
              <w:lastRenderedPageBreak/>
              <w:fldChar w:fldCharType="begin"/>
            </w:r>
            <w:r>
              <w:instrText>HYPERLINK "https://drive.google.com/drive/folders/1CZAZXuyqhr89DmaRbgjQyDygyuAqSktE?usp=sharing" \h</w:instrText>
            </w:r>
            <w:r>
              <w:fldChar w:fldCharType="separate"/>
            </w:r>
            <w:r>
              <w:rPr>
                <w:noProof/>
              </w:rPr>
              <w:drawing>
                <wp:inline distT="0" distB="0" distL="0" distR="0" wp14:anchorId="5654968C" wp14:editId="06205CD1">
                  <wp:extent cx="5334000" cy="40005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mages/3_CCPC(2)Verificación%20de%20la%20caseta%20de%20investigación.jpe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rPr>
                <w:noProof/>
              </w:rPr>
              <w:fldChar w:fldCharType="end"/>
            </w:r>
          </w:p>
        </w:tc>
      </w:tr>
    </w:tbl>
    <w:p w14:paraId="1C785B12" w14:textId="77777777" w:rsidR="007C7EAC" w:rsidRDefault="00F51C56" w:rsidP="00E93AA3">
      <w:pPr>
        <w:pStyle w:val="ImageCaption"/>
        <w:jc w:val="both"/>
      </w:pPr>
      <w:r>
        <w:t xml:space="preserve">Figura 6: Caseta de Investigación de la Concesión de Conservación Pauya </w:t>
      </w:r>
      <w:proofErr w:type="spellStart"/>
      <w:r>
        <w:t>Cushabatay</w:t>
      </w:r>
      <w:proofErr w:type="spellEnd"/>
    </w:p>
    <w:p w14:paraId="504A7B75" w14:textId="77777777" w:rsidR="007C7EAC" w:rsidRDefault="00F51C56" w:rsidP="00E93AA3">
      <w:pPr>
        <w:pStyle w:val="Ttulo3"/>
        <w:jc w:val="both"/>
      </w:pPr>
      <w:bookmarkStart w:id="280" w:name="_Toc169856522"/>
      <w:bookmarkStart w:id="281" w:name="Xcf667436af6fe209dcb4131e3c07ca7cfb3cc69"/>
      <w:bookmarkEnd w:id="100"/>
      <w:bookmarkEnd w:id="273"/>
      <w:bookmarkEnd w:id="279"/>
      <w:r>
        <w:t>Actividad 1.1.5 Vigilancia Remota y Sobrevuelos</w:t>
      </w:r>
      <w:bookmarkEnd w:id="280"/>
    </w:p>
    <w:p w14:paraId="546F2101" w14:textId="77777777" w:rsidR="007C7EAC" w:rsidRDefault="00F51C56" w:rsidP="00E93AA3">
      <w:pPr>
        <w:pStyle w:val="Ttulo4"/>
        <w:jc w:val="both"/>
      </w:pPr>
      <w:bookmarkStart w:id="282" w:name="Xfacb126fd6ab8d9b0a94d436786bfac0462fad6"/>
      <w:r>
        <w:t>1.1.5.1 Elaboración de protocolo de vigilancia remota</w:t>
      </w:r>
    </w:p>
    <w:p w14:paraId="4651F39D" w14:textId="1B85CA33" w:rsidR="007C7EAC" w:rsidDel="00D44A9F" w:rsidRDefault="007C7EAC" w:rsidP="00E93AA3">
      <w:pPr>
        <w:pStyle w:val="FirstParagraph"/>
        <w:jc w:val="both"/>
        <w:rPr>
          <w:del w:id="283" w:author="Lau Chiong, Benjamin" w:date="2024-06-24T18:12:00Z"/>
        </w:rPr>
      </w:pPr>
    </w:p>
    <w:p w14:paraId="50FB961E" w14:textId="7E9D1C45" w:rsidR="007C7EAC" w:rsidRDefault="00F51C56" w:rsidP="00E93AA3">
      <w:pPr>
        <w:pStyle w:val="Textoindependiente"/>
        <w:jc w:val="both"/>
      </w:pPr>
      <w:del w:id="284" w:author="Lau Chiong, Benjamin" w:date="2024-06-24T18:36:00Z">
        <w:r w:rsidDel="00131CFB">
          <w:delText>Pendiente de reportar por la Dirección del Programa</w:delText>
        </w:r>
      </w:del>
      <w:ins w:id="285" w:author="Lau Chiong, Benjamin" w:date="2024-06-24T18:36:00Z">
        <w:r w:rsidR="00131CFB">
          <w:t xml:space="preserve">Durante el presente trimestre, el Área SIG ha venido revisando </w:t>
        </w:r>
        <w:r w:rsidR="00B408E0">
          <w:t xml:space="preserve">el protocolo de vigilancia remota trabajada con la Unidad de Teledetección </w:t>
        </w:r>
      </w:ins>
      <w:ins w:id="286" w:author="Lau Chiong, Benjamin" w:date="2024-06-24T18:37:00Z">
        <w:r w:rsidR="00B408E0">
          <w:t>y con Jefatura a fin de contar con una versión actualizada y de acorde a la realidad del Parque.</w:t>
        </w:r>
      </w:ins>
    </w:p>
    <w:p w14:paraId="5EBACCB2" w14:textId="7EAFA782" w:rsidR="007C7EAC" w:rsidDel="00B408E0" w:rsidRDefault="00F51C56" w:rsidP="00E93AA3">
      <w:pPr>
        <w:pStyle w:val="Textoindependiente"/>
        <w:jc w:val="both"/>
        <w:rPr>
          <w:del w:id="287" w:author="Lau Chiong, Benjamin" w:date="2024-06-24T18:37:00Z"/>
        </w:rPr>
      </w:pPr>
      <w:del w:id="288" w:author="Lau Chiong, Benjamin" w:date="2024-06-24T18:37:00Z">
        <w:r w:rsidDel="00B408E0">
          <w:delText>Verificar si hubo actividades este trimestre. Definir responsables, de CIMA e identificar responsables de la Jefatura del PN Cordillera Azul.</w:delText>
        </w:r>
      </w:del>
    </w:p>
    <w:p w14:paraId="3F4BB3A9" w14:textId="77777777" w:rsidR="007C7EAC" w:rsidRDefault="00F51C56" w:rsidP="00E93AA3">
      <w:pPr>
        <w:pStyle w:val="Ttulo4"/>
        <w:jc w:val="both"/>
      </w:pPr>
      <w:bookmarkStart w:id="289" w:name="Xd85e8e6229bc33249fd3ac18a0d94a94987d756"/>
      <w:bookmarkEnd w:id="282"/>
      <w:r>
        <w:t>1.1.5.2 Monitoreo del Estado de Conservación y recuperación de sitios alterados de manera remota</w:t>
      </w:r>
    </w:p>
    <w:p w14:paraId="563842EB" w14:textId="1D7E153C" w:rsidR="007C7EAC" w:rsidRDefault="00F51C56" w:rsidP="00E93AA3">
      <w:pPr>
        <w:pStyle w:val="FirstParagraph"/>
        <w:jc w:val="both"/>
      </w:pPr>
      <w:r>
        <w:t>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w:t>
      </w:r>
      <w:r w:rsidR="0014393A">
        <w:t xml:space="preserve"> </w:t>
      </w:r>
      <w:r>
        <w:lastRenderedPageBreak/>
        <w:t>Ambas áreas suman un total de 49.57 hectáreas, que actualmente se encuentran en recuperación del PN Cordillera Azul (</w:t>
      </w:r>
      <w:hyperlink r:id="rId32">
        <w:r>
          <w:rPr>
            <w:rStyle w:val="Hipervnculo"/>
          </w:rPr>
          <w:t>Anexo 1.1.5.2</w:t>
        </w:r>
      </w:hyperlink>
      <w:r>
        <w:t>).</w:t>
      </w:r>
    </w:p>
    <w:p w14:paraId="476C1A1F" w14:textId="77777777" w:rsidR="007C7EAC" w:rsidRDefault="00F51C56" w:rsidP="00E93AA3">
      <w:pPr>
        <w:pStyle w:val="Textoindependiente"/>
        <w:jc w:val="both"/>
      </w:pPr>
      <w:r>
        <w:t>En este trimestre, la deforestación acumulada al interior del parque es 23.60 ha, de bosque primario. Este desbosque está ubicado en el sector de vigilancia y control Ipururo - subsector Shanshuico. Es en este subsector, que se ha identificado deforestación por tala ilegal selectiva, siendo el área afectada 0.16 hectáreas de bosque primario (</w:t>
      </w:r>
      <w:hyperlink w:anchor="fig-shanshuico">
        <w:r>
          <w:rPr>
            <w:rStyle w:val="Hipervnculo"/>
          </w:rPr>
          <w:t>Figura 7</w:t>
        </w:r>
      </w:hyperlink>
      <w:r>
        <w:t xml:space="preserve">, </w:t>
      </w:r>
      <w:hyperlink r:id="rId33">
        <w:r>
          <w:rPr>
            <w:rStyle w:val="Hipervnculo"/>
          </w:rPr>
          <w:t>Anexo 1.1.5.2</w:t>
        </w:r>
      </w:hyperlink>
      <w:r>
        <w:t>). El equipo SIG-Cima, elaboró una ficha de verificación de la alerta, que fue llenada por los guardaparques in-situ, con los detalles de la deforestación, en esta área (</w:t>
      </w:r>
      <w:hyperlink r:id="rId34">
        <w:r>
          <w:rPr>
            <w:rStyle w:val="Hipervnculo"/>
          </w:rPr>
          <w:t>Ficha</w:t>
        </w:r>
      </w:hyperlink>
      <w:r>
        <w:t>).</w:t>
      </w:r>
    </w:p>
    <w:p w14:paraId="1932EE8E" w14:textId="77777777" w:rsidR="007C7EAC" w:rsidRDefault="00F51C56" w:rsidP="00E93AA3">
      <w:pPr>
        <w:pStyle w:val="CaptionedFigure"/>
        <w:jc w:val="both"/>
      </w:pPr>
      <w:bookmarkStart w:id="290" w:name="fig-shanshuico"/>
      <w:r>
        <w:rPr>
          <w:noProof/>
        </w:rPr>
        <w:lastRenderedPageBreak/>
        <w:drawing>
          <wp:inline distT="0" distB="0" distL="0" distR="0" wp14:anchorId="22957D3E" wp14:editId="5BF279A8">
            <wp:extent cx="5334000" cy="698678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mages/Deforestacion_shanshuico.png"/>
                    <pic:cNvPicPr>
                      <a:picLocks noChangeAspect="1" noChangeArrowheads="1"/>
                    </pic:cNvPicPr>
                  </pic:nvPicPr>
                  <pic:blipFill>
                    <a:blip r:embed="rId35"/>
                    <a:stretch>
                      <a:fillRect/>
                    </a:stretch>
                  </pic:blipFill>
                  <pic:spPr bwMode="auto">
                    <a:xfrm>
                      <a:off x="0" y="0"/>
                      <a:ext cx="5334000" cy="6986788"/>
                    </a:xfrm>
                    <a:prstGeom prst="rect">
                      <a:avLst/>
                    </a:prstGeom>
                    <a:noFill/>
                    <a:ln w="9525">
                      <a:noFill/>
                      <a:headEnd/>
                      <a:tailEnd/>
                    </a:ln>
                  </pic:spPr>
                </pic:pic>
              </a:graphicData>
            </a:graphic>
          </wp:inline>
        </w:drawing>
      </w:r>
    </w:p>
    <w:p w14:paraId="51F68883" w14:textId="77777777" w:rsidR="007C7EAC" w:rsidRDefault="00F51C56" w:rsidP="00E93AA3">
      <w:pPr>
        <w:pStyle w:val="ImageCaption"/>
        <w:jc w:val="both"/>
      </w:pPr>
      <w:r>
        <w:t>Figura 7: Deforestación de 0.16 km, dentro del PN Cordillera Azul, en el subsector de vigilancia y control Shanshuico.</w:t>
      </w:r>
    </w:p>
    <w:bookmarkEnd w:id="290"/>
    <w:p w14:paraId="79DFFC01" w14:textId="77777777" w:rsidR="007C7EAC" w:rsidRDefault="00F51C56" w:rsidP="00E93AA3">
      <w:pPr>
        <w:pStyle w:val="Textoindependiente"/>
        <w:jc w:val="both"/>
      </w:pPr>
      <w:r>
        <w:rPr>
          <w:b/>
          <w:bCs/>
        </w:rPr>
        <w:t>Áreas de recuperación dentro del PN Cordillera Azul</w:t>
      </w:r>
    </w:p>
    <w:p w14:paraId="20D39A37" w14:textId="77777777" w:rsidR="007C7EAC" w:rsidRDefault="00F51C56" w:rsidP="00E93AA3">
      <w:pPr>
        <w:pStyle w:val="Textoindependiente"/>
        <w:jc w:val="both"/>
      </w:pPr>
      <w:r>
        <w:t>Se continúa con el monitoreo del área de recuperación “</w:t>
      </w:r>
      <w:r>
        <w:rPr>
          <w:i/>
          <w:iCs/>
        </w:rPr>
        <w:t>Ganadero Suarez</w:t>
      </w:r>
      <w:r>
        <w:t xml:space="preserve">”, el cual mostró una recuperación de 0.28 hectáreas, en relación al último trimestre del 2023 </w:t>
      </w:r>
      <w:r>
        <w:lastRenderedPageBreak/>
        <w:t>(</w:t>
      </w:r>
      <w:hyperlink w:anchor="fig-ganadero">
        <w:r>
          <w:rPr>
            <w:rStyle w:val="Hipervnculo"/>
          </w:rPr>
          <w:t>Figura 8</w:t>
        </w:r>
      </w:hyperlink>
      <w:r>
        <w:t>). De igual forma, hay una recuperación del bosque, en el sector Palomar (</w:t>
      </w:r>
      <w:hyperlink w:anchor="fig-palomar">
        <w:r>
          <w:rPr>
            <w:rStyle w:val="Hipervnculo"/>
          </w:rPr>
          <w:t>Figura 9</w:t>
        </w:r>
      </w:hyperlink>
      <w:r>
        <w:t>); el cual fue deforestado entre el 2020 y 2022 (</w:t>
      </w:r>
      <w:r>
        <w:rPr>
          <w:i/>
          <w:iCs/>
        </w:rPr>
        <w:t>deforestación acumulada de 8.8 hectáreas</w:t>
      </w:r>
      <w:r>
        <w:t>). Estas áreas, han mostrado una recuperación de 1.66 hectáreas al presente trimestre 2024.</w:t>
      </w:r>
    </w:p>
    <w:p w14:paraId="70D00087" w14:textId="77777777" w:rsidR="007C7EAC" w:rsidRDefault="00F51C56" w:rsidP="00E93AA3">
      <w:pPr>
        <w:pStyle w:val="CaptionedFigure"/>
        <w:jc w:val="both"/>
      </w:pPr>
      <w:bookmarkStart w:id="291" w:name="fig-ganadero"/>
      <w:r>
        <w:rPr>
          <w:noProof/>
        </w:rPr>
        <w:drawing>
          <wp:inline distT="0" distB="0" distL="0" distR="0" wp14:anchorId="0031FC79" wp14:editId="18AF6AA7">
            <wp:extent cx="5334000" cy="388816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Ganadero_Suarez.png"/>
                    <pic:cNvPicPr>
                      <a:picLocks noChangeAspect="1" noChangeArrowheads="1"/>
                    </pic:cNvPicPr>
                  </pic:nvPicPr>
                  <pic:blipFill>
                    <a:blip r:embed="rId36"/>
                    <a:stretch>
                      <a:fillRect/>
                    </a:stretch>
                  </pic:blipFill>
                  <pic:spPr bwMode="auto">
                    <a:xfrm>
                      <a:off x="0" y="0"/>
                      <a:ext cx="5334000" cy="3888167"/>
                    </a:xfrm>
                    <a:prstGeom prst="rect">
                      <a:avLst/>
                    </a:prstGeom>
                    <a:noFill/>
                    <a:ln w="9525">
                      <a:noFill/>
                      <a:headEnd/>
                      <a:tailEnd/>
                    </a:ln>
                  </pic:spPr>
                </pic:pic>
              </a:graphicData>
            </a:graphic>
          </wp:inline>
        </w:drawing>
      </w:r>
    </w:p>
    <w:p w14:paraId="76B11EFF" w14:textId="77777777" w:rsidR="007C7EAC" w:rsidRDefault="00F51C56" w:rsidP="00E93AA3">
      <w:pPr>
        <w:pStyle w:val="ImageCaption"/>
        <w:jc w:val="both"/>
      </w:pPr>
      <w:r>
        <w:t>Figura 8: Áreas de recuperación, en el sector Ganadero Suarez, dentro del PN Cordillera Azul.</w:t>
      </w:r>
    </w:p>
    <w:p w14:paraId="03FF0278" w14:textId="77777777" w:rsidR="007C7EAC" w:rsidRDefault="00F51C56" w:rsidP="00E93AA3">
      <w:pPr>
        <w:pStyle w:val="CaptionedFigure"/>
        <w:jc w:val="both"/>
      </w:pPr>
      <w:bookmarkStart w:id="292" w:name="fig-palomar"/>
      <w:bookmarkEnd w:id="291"/>
      <w:r>
        <w:rPr>
          <w:noProof/>
        </w:rPr>
        <w:lastRenderedPageBreak/>
        <w:drawing>
          <wp:inline distT="0" distB="0" distL="0" distR="0" wp14:anchorId="1C9B4118" wp14:editId="0B1CEEF3">
            <wp:extent cx="5334000" cy="375664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Palomar_deforestado.png"/>
                    <pic:cNvPicPr>
                      <a:picLocks noChangeAspect="1" noChangeArrowheads="1"/>
                    </pic:cNvPicPr>
                  </pic:nvPicPr>
                  <pic:blipFill>
                    <a:blip r:embed="rId37"/>
                    <a:stretch>
                      <a:fillRect/>
                    </a:stretch>
                  </pic:blipFill>
                  <pic:spPr bwMode="auto">
                    <a:xfrm>
                      <a:off x="0" y="0"/>
                      <a:ext cx="5334000" cy="3756644"/>
                    </a:xfrm>
                    <a:prstGeom prst="rect">
                      <a:avLst/>
                    </a:prstGeom>
                    <a:noFill/>
                    <a:ln w="9525">
                      <a:noFill/>
                      <a:headEnd/>
                      <a:tailEnd/>
                    </a:ln>
                  </pic:spPr>
                </pic:pic>
              </a:graphicData>
            </a:graphic>
          </wp:inline>
        </w:drawing>
      </w:r>
    </w:p>
    <w:p w14:paraId="690E635F" w14:textId="77777777" w:rsidR="007C7EAC" w:rsidRDefault="00F51C56" w:rsidP="00E93AA3">
      <w:pPr>
        <w:pStyle w:val="ImageCaption"/>
        <w:jc w:val="both"/>
      </w:pPr>
      <w:r>
        <w:t>Figura 9: Áreas de recuperación, en el sector Palomar - Shanshuico, dentro del PN Cordillera Azul</w:t>
      </w:r>
    </w:p>
    <w:bookmarkEnd w:id="292"/>
    <w:p w14:paraId="6807330A" w14:textId="77777777" w:rsidR="007C7EAC" w:rsidRDefault="00F51C56" w:rsidP="00E93AA3">
      <w:pPr>
        <w:pStyle w:val="Textoindependiente"/>
        <w:jc w:val="both"/>
      </w:pPr>
      <w:r>
        <w:rPr>
          <w:b/>
          <w:bCs/>
        </w:rPr>
        <w:t>Perdida natural de bosque en el PN Cordillera Azul</w:t>
      </w:r>
    </w:p>
    <w:p w14:paraId="773DE650" w14:textId="21B1BA85" w:rsidR="007C7EAC" w:rsidRDefault="00F51C56" w:rsidP="00E93AA3">
      <w:pPr>
        <w:pStyle w:val="Textoindependiente"/>
        <w:jc w:val="both"/>
      </w:pPr>
      <w:r>
        <w:t xml:space="preserve">La </w:t>
      </w:r>
      <w:del w:id="293" w:author="Lau Chiong, Benjamin" w:date="2024-06-24T18:42:00Z">
        <w:r w:rsidDel="00B408E0">
          <w:delText>perdida</w:delText>
        </w:r>
      </w:del>
      <w:ins w:id="294" w:author="Lau Chiong, Benjamin" w:date="2024-06-24T18:42:00Z">
        <w:r w:rsidR="00B408E0">
          <w:t>pérdida</w:t>
        </w:r>
      </w:ins>
      <w:r>
        <w:t xml:space="preserve">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erdida natural de bosque suma 301.23 ha, siendo las zonas más afectadas, las cabeceras del río </w:t>
      </w:r>
      <w:proofErr w:type="spellStart"/>
      <w:r>
        <w:t>Biavo</w:t>
      </w:r>
      <w:proofErr w:type="spellEnd"/>
      <w:r>
        <w:t xml:space="preserve"> y Shapaja (</w:t>
      </w:r>
      <w:hyperlink w:anchor="fig-perdida">
        <w:r>
          <w:rPr>
            <w:rStyle w:val="Hipervnculo"/>
          </w:rPr>
          <w:t>Figura 10</w:t>
        </w:r>
      </w:hyperlink>
      <w:r>
        <w:t>).</w:t>
      </w:r>
    </w:p>
    <w:p w14:paraId="1CB9898B" w14:textId="77777777" w:rsidR="007C7EAC" w:rsidRDefault="00F51C56" w:rsidP="00E93AA3">
      <w:pPr>
        <w:pStyle w:val="CaptionedFigure"/>
        <w:jc w:val="both"/>
      </w:pPr>
      <w:bookmarkStart w:id="295" w:name="fig-perdida"/>
      <w:r>
        <w:rPr>
          <w:noProof/>
        </w:rPr>
        <w:lastRenderedPageBreak/>
        <w:drawing>
          <wp:inline distT="0" distB="0" distL="0" distR="0" wp14:anchorId="700792ED" wp14:editId="6D9C8635">
            <wp:extent cx="5334000" cy="46224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Perdida_natural_PNCAZ.png"/>
                    <pic:cNvPicPr>
                      <a:picLocks noChangeAspect="1" noChangeArrowheads="1"/>
                    </pic:cNvPicPr>
                  </pic:nvPicPr>
                  <pic:blipFill>
                    <a:blip r:embed="rId38"/>
                    <a:stretch>
                      <a:fillRect/>
                    </a:stretch>
                  </pic:blipFill>
                  <pic:spPr bwMode="auto">
                    <a:xfrm>
                      <a:off x="0" y="0"/>
                      <a:ext cx="5334000" cy="4622401"/>
                    </a:xfrm>
                    <a:prstGeom prst="rect">
                      <a:avLst/>
                    </a:prstGeom>
                    <a:noFill/>
                    <a:ln w="9525">
                      <a:noFill/>
                      <a:headEnd/>
                      <a:tailEnd/>
                    </a:ln>
                  </pic:spPr>
                </pic:pic>
              </a:graphicData>
            </a:graphic>
          </wp:inline>
        </w:drawing>
      </w:r>
    </w:p>
    <w:p w14:paraId="14DE645A" w14:textId="77777777" w:rsidR="007C7EAC" w:rsidRDefault="00F51C56" w:rsidP="00E93AA3">
      <w:pPr>
        <w:pStyle w:val="ImageCaption"/>
        <w:jc w:val="both"/>
      </w:pPr>
      <w:r>
        <w:t xml:space="preserve">Figura 10: Perdida natural de bosque en las cabeceras de los ríos </w:t>
      </w:r>
      <w:proofErr w:type="spellStart"/>
      <w:r>
        <w:t>Biavo</w:t>
      </w:r>
      <w:proofErr w:type="spellEnd"/>
      <w:r>
        <w:t xml:space="preserve"> y Shapaja, dentro del PN Cordillera Azul</w:t>
      </w:r>
    </w:p>
    <w:bookmarkEnd w:id="295"/>
    <w:p w14:paraId="32BC95C8" w14:textId="77777777" w:rsidR="007C7EAC" w:rsidRDefault="00F51C56" w:rsidP="00E93AA3">
      <w:pPr>
        <w:pStyle w:val="Textoindependiente"/>
        <w:jc w:val="both"/>
      </w:pPr>
      <w:r>
        <w:rPr>
          <w:b/>
          <w:bCs/>
        </w:rPr>
        <w:t>Descripción de la deforestación en la Zona de Amortiguamiento del PN Cordillera Azul</w:t>
      </w:r>
    </w:p>
    <w:p w14:paraId="07CADF45" w14:textId="77777777" w:rsidR="007C7EAC" w:rsidRDefault="00F51C56" w:rsidP="00E93AA3">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1</w:t>
        </w:r>
      </w:hyperlink>
      <w:r>
        <w:t>).</w:t>
      </w:r>
    </w:p>
    <w:p w14:paraId="0CE403BB" w14:textId="77777777" w:rsidR="007C7EAC" w:rsidRDefault="00F51C56" w:rsidP="00E93AA3">
      <w:pPr>
        <w:pStyle w:val="CaptionedFigure"/>
        <w:jc w:val="both"/>
      </w:pPr>
      <w:bookmarkStart w:id="296" w:name="fig-parquedef"/>
      <w:r>
        <w:rPr>
          <w:noProof/>
        </w:rPr>
        <w:lastRenderedPageBreak/>
        <w:drawing>
          <wp:inline distT="0" distB="0" distL="0" distR="0" wp14:anchorId="28D57FB0" wp14:editId="21905416">
            <wp:extent cx="5334000" cy="754418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S1_24MAY30_Map_PERDIDA_BOSQUES_I_2024.jpg"/>
                    <pic:cNvPicPr>
                      <a:picLocks noChangeAspect="1" noChangeArrowheads="1"/>
                    </pic:cNvPicPr>
                  </pic:nvPicPr>
                  <pic:blipFill>
                    <a:blip r:embed="rId39"/>
                    <a:stretch>
                      <a:fillRect/>
                    </a:stretch>
                  </pic:blipFill>
                  <pic:spPr bwMode="auto">
                    <a:xfrm>
                      <a:off x="0" y="0"/>
                      <a:ext cx="5334000" cy="7544183"/>
                    </a:xfrm>
                    <a:prstGeom prst="rect">
                      <a:avLst/>
                    </a:prstGeom>
                    <a:noFill/>
                    <a:ln w="9525">
                      <a:noFill/>
                      <a:headEnd/>
                      <a:tailEnd/>
                    </a:ln>
                  </pic:spPr>
                </pic:pic>
              </a:graphicData>
            </a:graphic>
          </wp:inline>
        </w:drawing>
      </w:r>
    </w:p>
    <w:p w14:paraId="226FD01D" w14:textId="77777777" w:rsidR="007C7EAC" w:rsidRDefault="00F51C56" w:rsidP="00E93AA3">
      <w:pPr>
        <w:pStyle w:val="ImageCaption"/>
        <w:jc w:val="both"/>
      </w:pPr>
      <w:r>
        <w:t xml:space="preserve">Figura 11: Deforestación (perdida de bosque) en la Zona de </w:t>
      </w:r>
      <w:proofErr w:type="spellStart"/>
      <w:r>
        <w:t>Amoriguamiento</w:t>
      </w:r>
      <w:proofErr w:type="spellEnd"/>
      <w:r>
        <w:t xml:space="preserve"> del PN Cordillera Azul.</w:t>
      </w:r>
    </w:p>
    <w:bookmarkEnd w:id="296"/>
    <w:p w14:paraId="368F9E56" w14:textId="77777777" w:rsidR="007C7EAC" w:rsidRDefault="00F51C56" w:rsidP="00E93AA3">
      <w:pPr>
        <w:pStyle w:val="Textoindependiente"/>
        <w:jc w:val="both"/>
      </w:pPr>
      <w:r>
        <w:lastRenderedPageBreak/>
        <w:t>En el anillo de intervención de 1 km, se ha identificado un total de 19.54 ha de deforestación, localizadas en 8 de los 18 sectores críticos de vigilancia y control (</w:t>
      </w:r>
      <w:hyperlink r:id="rId40">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proofErr w:type="spellStart"/>
      <w:r>
        <w:rPr>
          <w:i/>
          <w:iCs/>
        </w:rPr>
        <w:t>Polvora</w:t>
      </w:r>
      <w:proofErr w:type="spellEnd"/>
      <w:r>
        <w:t xml:space="preserve"> y </w:t>
      </w:r>
      <w:r>
        <w:rPr>
          <w:i/>
          <w:iCs/>
        </w:rPr>
        <w:t>Shapaja</w:t>
      </w:r>
      <w:r>
        <w:t xml:space="preserve"> (</w:t>
      </w:r>
      <w:hyperlink w:anchor="fig-sectoresdef">
        <w:r>
          <w:rPr>
            <w:rStyle w:val="Hipervnculo"/>
          </w:rPr>
          <w:t>Figura 12</w:t>
        </w:r>
      </w:hyperlink>
      <w:r>
        <w:t>).</w:t>
      </w:r>
    </w:p>
    <w:p w14:paraId="3EBA0CC1" w14:textId="77777777" w:rsidR="007C7EAC" w:rsidRDefault="00F51C56" w:rsidP="00E93AA3">
      <w:pPr>
        <w:pStyle w:val="CaptionedFigure"/>
        <w:jc w:val="both"/>
      </w:pPr>
      <w:bookmarkStart w:id="297" w:name="fig-sectoresdef"/>
      <w:r>
        <w:rPr>
          <w:noProof/>
        </w:rPr>
        <w:drawing>
          <wp:inline distT="0" distB="0" distL="0" distR="0" wp14:anchorId="38F69EF8" wp14:editId="683D54CD">
            <wp:extent cx="5334000" cy="455250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def_pncaz.svg"/>
                    <pic:cNvPicPr>
                      <a:picLocks noChangeAspect="1" noChangeArrowheads="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552506"/>
                    </a:xfrm>
                    <a:prstGeom prst="rect">
                      <a:avLst/>
                    </a:prstGeom>
                    <a:noFill/>
                    <a:ln w="9525">
                      <a:noFill/>
                      <a:headEnd/>
                      <a:tailEnd/>
                    </a:ln>
                  </pic:spPr>
                </pic:pic>
              </a:graphicData>
            </a:graphic>
          </wp:inline>
        </w:drawing>
      </w:r>
    </w:p>
    <w:p w14:paraId="028814D8" w14:textId="77777777" w:rsidR="007C7EAC" w:rsidRDefault="00F51C56" w:rsidP="00E93AA3">
      <w:pPr>
        <w:pStyle w:val="ImageCaption"/>
        <w:jc w:val="both"/>
      </w:pPr>
      <w:r>
        <w:t>Figura 12: Hectáreas deforestadas en los Sectores críticos de Vigilancia y Control, dentro del anillo de 5 km, en la ZA del PN Cordillera Azul.</w:t>
      </w:r>
    </w:p>
    <w:bookmarkEnd w:id="297"/>
    <w:p w14:paraId="399455F2" w14:textId="77777777" w:rsidR="007C7EAC" w:rsidRDefault="00F51C56" w:rsidP="00E93AA3">
      <w:pPr>
        <w:pStyle w:val="Textoindependiente"/>
        <w:jc w:val="both"/>
      </w:pPr>
      <w:r>
        <w:rPr>
          <w:b/>
          <w:bCs/>
        </w:rPr>
        <w:t>Apertura de vías en la ZA del Parque</w:t>
      </w:r>
    </w:p>
    <w:p w14:paraId="0AB1F698" w14:textId="77777777" w:rsidR="007C7EAC" w:rsidRDefault="00F51C56" w:rsidP="00E93AA3">
      <w:pPr>
        <w:pStyle w:val="Textoindependiente"/>
        <w:jc w:val="both"/>
      </w:pPr>
      <w:r>
        <w:t xml:space="preserve">En el primer trimestre 2024, se </w:t>
      </w:r>
      <w:proofErr w:type="spellStart"/>
      <w:r>
        <w:t>aperturo</w:t>
      </w:r>
      <w:proofErr w:type="spellEnd"/>
      <w:r>
        <w:t xml:space="preserve"> 6.39 kilómetros de vías (</w:t>
      </w:r>
      <w:r>
        <w:rPr>
          <w:i/>
          <w:iCs/>
        </w:rPr>
        <w:t>trochas</w:t>
      </w:r>
      <w:r>
        <w:t xml:space="preserve">) en la zona de amortiguamiento del PN Cordillera Azul, en los sectores Shapaja (4.52 km) y Santa Ana (1.87 km), ver </w:t>
      </w:r>
      <w:hyperlink r:id="rId43">
        <w:r>
          <w:rPr>
            <w:rStyle w:val="Hipervnculo"/>
          </w:rPr>
          <w:t>Anexo 1.1.5.2</w:t>
        </w:r>
      </w:hyperlink>
      <w:r>
        <w:t xml:space="preserve"> -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3</w:t>
        </w:r>
      </w:hyperlink>
      <w:r>
        <w:t>).</w:t>
      </w:r>
    </w:p>
    <w:p w14:paraId="684DC8E2" w14:textId="77777777" w:rsidR="007C7EAC" w:rsidRDefault="00F51C56" w:rsidP="00E93AA3">
      <w:pPr>
        <w:pStyle w:val="Textoindependiente"/>
        <w:jc w:val="both"/>
      </w:pPr>
      <w:r>
        <w:t xml:space="preserve">Una parte significativa de la deforestación que hemos identificado, está relacionada con la apertura de trochas en la zona de amortiguamiento, principalmente con fines de aprovechamiento forestal, ya sea dentro de una concesión o fuera de esta. Estas, tienen </w:t>
      </w:r>
      <w:r>
        <w:lastRenderedPageBreak/>
        <w:t>el propósito de conectar las concesiones con la vía principal más cercana. Destacan los sectores de Santa Ana (220.77 km) y Nuevo Dorado - Santa Catalina (380.14 km) como las áreas con mayor deforestación por apertura de vías (</w:t>
      </w:r>
      <w:hyperlink r:id="rId44">
        <w:r>
          <w:rPr>
            <w:rStyle w:val="Hipervnculo"/>
          </w:rPr>
          <w:t>Anexo 1.1.5.2</w:t>
        </w:r>
      </w:hyperlink>
      <w:r>
        <w:t>); la mayoría de estas trochas (67%) se encuentran fuera de las concesiones forestales, y son utilizadas para el transporte de madera.</w:t>
      </w:r>
    </w:p>
    <w:p w14:paraId="0B2071A1" w14:textId="77777777" w:rsidR="007C7EAC" w:rsidRDefault="00F51C56" w:rsidP="00E93AA3">
      <w:pPr>
        <w:pStyle w:val="CaptionedFigure"/>
        <w:jc w:val="both"/>
      </w:pPr>
      <w:bookmarkStart w:id="298" w:name="fig-trochas"/>
      <w:r>
        <w:rPr>
          <w:noProof/>
        </w:rPr>
        <w:lastRenderedPageBreak/>
        <w:drawing>
          <wp:inline distT="0" distB="0" distL="0" distR="0" wp14:anchorId="13EB2BF8" wp14:editId="4002875C">
            <wp:extent cx="5334000" cy="7537227"/>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Apertura_trochas.png"/>
                    <pic:cNvPicPr>
                      <a:picLocks noChangeAspect="1" noChangeArrowheads="1"/>
                    </pic:cNvPicPr>
                  </pic:nvPicPr>
                  <pic:blipFill>
                    <a:blip r:embed="rId45"/>
                    <a:stretch>
                      <a:fillRect/>
                    </a:stretch>
                  </pic:blipFill>
                  <pic:spPr bwMode="auto">
                    <a:xfrm>
                      <a:off x="0" y="0"/>
                      <a:ext cx="5334000" cy="7537227"/>
                    </a:xfrm>
                    <a:prstGeom prst="rect">
                      <a:avLst/>
                    </a:prstGeom>
                    <a:noFill/>
                    <a:ln w="9525">
                      <a:noFill/>
                      <a:headEnd/>
                      <a:tailEnd/>
                    </a:ln>
                  </pic:spPr>
                </pic:pic>
              </a:graphicData>
            </a:graphic>
          </wp:inline>
        </w:drawing>
      </w:r>
    </w:p>
    <w:p w14:paraId="76B3D3B3" w14:textId="77777777" w:rsidR="007C7EAC" w:rsidRDefault="00F51C56" w:rsidP="00E93AA3">
      <w:pPr>
        <w:pStyle w:val="ImageCaption"/>
        <w:jc w:val="both"/>
      </w:pPr>
      <w:r>
        <w:t xml:space="preserve">Figura 13: Apertura de </w:t>
      </w:r>
      <w:proofErr w:type="spellStart"/>
      <w:r>
        <w:t>Torchas</w:t>
      </w:r>
      <w:proofErr w:type="spellEnd"/>
      <w:r>
        <w:t xml:space="preserve"> en la ZA del PN Cordillera Azul, detectadas entre el 2023, al primer trimestre (T1) 2024.</w:t>
      </w:r>
    </w:p>
    <w:bookmarkEnd w:id="298"/>
    <w:p w14:paraId="6BCD6C4A" w14:textId="77777777" w:rsidR="007C7EAC" w:rsidRDefault="00F51C56" w:rsidP="00E93AA3">
      <w:pPr>
        <w:pStyle w:val="Textoindependiente"/>
        <w:jc w:val="both"/>
      </w:pPr>
      <w:r>
        <w:rPr>
          <w:b/>
          <w:bCs/>
        </w:rPr>
        <w:lastRenderedPageBreak/>
        <w:t>Alertas de focos de Calor</w:t>
      </w:r>
    </w:p>
    <w:p w14:paraId="42C0533C" w14:textId="27B1C1E7" w:rsidR="007C7EAC" w:rsidRDefault="00F51C56" w:rsidP="00E93AA3">
      <w:pPr>
        <w:pStyle w:val="Textoindependiente"/>
        <w:jc w:val="both"/>
      </w:pPr>
      <w:r>
        <w:t>Las alertas de focos de calor</w:t>
      </w:r>
      <w:ins w:id="299" w:author="Lau Chiong, Benjamin" w:date="2024-06-24T18:46:00Z">
        <w:r w:rsidR="00B408E0">
          <w:t xml:space="preserve"> en el PNCAZ y su Zona de Amortiguamiento</w:t>
        </w:r>
      </w:ins>
      <w:r>
        <w:t xml:space="preserve"> presentadas durante este trimestre disminuyeron en un 35% en comparación a lo reportado en el último trimestre del año 2023. En relación con las alertas de focos de calor, durante el T1-2024 no se registraron alertas dentro del PNCAZ (</w:t>
      </w:r>
      <w:hyperlink w:anchor="fig-focos">
        <w:r>
          <w:rPr>
            <w:rStyle w:val="Hipervnculo"/>
          </w:rPr>
          <w:t>Figura 14</w:t>
        </w:r>
      </w:hyperlink>
      <w:r>
        <w:t>). Durante el trimestre, se han registrado un total de 816 alertas de focos de calor en la Zona de Amortiguamiento, de estas, 1 alerta se presentó en el B</w:t>
      </w:r>
      <w:ins w:id="300" w:author="Lau Chiong, Benjamin" w:date="2024-06-24T18:46:00Z">
        <w:r w:rsidR="00B408E0">
          <w:t xml:space="preserve">uffer de </w:t>
        </w:r>
      </w:ins>
      <w:r>
        <w:t>1km y 29 alertas.</w:t>
      </w:r>
    </w:p>
    <w:p w14:paraId="6746047A" w14:textId="360367A9" w:rsidR="007C7EAC" w:rsidRDefault="00F51C56" w:rsidP="00E93AA3">
      <w:pPr>
        <w:pStyle w:val="CaptionedFigure"/>
        <w:jc w:val="both"/>
      </w:pPr>
      <w:bookmarkStart w:id="301" w:name="fig-focos"/>
      <w:r>
        <w:rPr>
          <w:noProof/>
        </w:rPr>
        <w:drawing>
          <wp:inline distT="0" distB="0" distL="0" distR="0" wp14:anchorId="3C0FAC17" wp14:editId="4049B5C3">
            <wp:extent cx="5334000" cy="377183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ages/focos_primerTrimestre-01.png"/>
                    <pic:cNvPicPr>
                      <a:picLocks noChangeAspect="1" noChangeArrowheads="1"/>
                    </pic:cNvPicPr>
                  </pic:nvPicPr>
                  <pic:blipFill>
                    <a:blip r:embed="rId46"/>
                    <a:stretch>
                      <a:fillRect/>
                    </a:stretch>
                  </pic:blipFill>
                  <pic:spPr bwMode="auto">
                    <a:xfrm>
                      <a:off x="0" y="0"/>
                      <a:ext cx="5334000" cy="3771837"/>
                    </a:xfrm>
                    <a:prstGeom prst="rect">
                      <a:avLst/>
                    </a:prstGeom>
                    <a:noFill/>
                    <a:ln w="9525">
                      <a:noFill/>
                      <a:headEnd/>
                      <a:tailEnd/>
                    </a:ln>
                  </pic:spPr>
                </pic:pic>
              </a:graphicData>
            </a:graphic>
          </wp:inline>
        </w:drawing>
      </w:r>
    </w:p>
    <w:p w14:paraId="0426BACE" w14:textId="018F9F12" w:rsidR="007C7EAC" w:rsidRDefault="00F51C56" w:rsidP="00E93AA3">
      <w:pPr>
        <w:pStyle w:val="ImageCaption"/>
        <w:jc w:val="both"/>
        <w:rPr>
          <w:ins w:id="302" w:author="Lau Chiong, Benjamin" w:date="2024-06-24T19:15:00Z"/>
        </w:rPr>
      </w:pPr>
      <w:r>
        <w:t>Figura 14: Focos de Calor, detectados en la ZA del PN Cordillera Azul, en el Primer Trimestre 2024</w:t>
      </w:r>
    </w:p>
    <w:p w14:paraId="5985613C" w14:textId="77777777" w:rsidR="006931CD" w:rsidRDefault="006931CD" w:rsidP="006931CD">
      <w:pPr>
        <w:pStyle w:val="FirstParagraph"/>
        <w:jc w:val="both"/>
        <w:rPr>
          <w:moveTo w:id="303" w:author="Lau Chiong, Benjamin" w:date="2024-06-24T19:16:00Z"/>
        </w:rPr>
      </w:pPr>
      <w:moveToRangeStart w:id="304" w:author="Lau Chiong, Benjamin" w:date="2024-06-24T19:16:00Z" w:name="move170149012"/>
      <w:commentRangeStart w:id="305"/>
      <w:moveTo w:id="306" w:author="Lau Chiong, Benjamin" w:date="2024-06-24T19:16:00Z">
        <w:r>
          <w:rPr>
            <w:b/>
            <w:bCs/>
          </w:rPr>
          <w:t>Opiniones técnicas</w:t>
        </w:r>
        <w:commentRangeEnd w:id="305"/>
        <w:r>
          <w:rPr>
            <w:rStyle w:val="Refdecomentario"/>
          </w:rPr>
          <w:commentReference w:id="305"/>
        </w:r>
      </w:moveTo>
    </w:p>
    <w:p w14:paraId="6CF020C6" w14:textId="77777777" w:rsidR="006931CD" w:rsidRDefault="006931CD" w:rsidP="006931CD">
      <w:pPr>
        <w:pStyle w:val="Textoindependiente"/>
        <w:jc w:val="both"/>
        <w:rPr>
          <w:moveTo w:id="307" w:author="Lau Chiong, Benjamin" w:date="2024-06-24T19:16:00Z"/>
        </w:rPr>
      </w:pPr>
      <w:moveTo w:id="308" w:author="Lau Chiong, Benjamin" w:date="2024-06-24T19:16:00Z">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moveTo>
    </w:p>
    <w:p w14:paraId="53262DEF" w14:textId="77777777" w:rsidR="006931CD" w:rsidRDefault="006931CD" w:rsidP="006931CD">
      <w:pPr>
        <w:pStyle w:val="Textoindependiente"/>
        <w:jc w:val="both"/>
        <w:rPr>
          <w:moveTo w:id="309" w:author="Lau Chiong, Benjamin" w:date="2024-06-24T19:16:00Z"/>
        </w:rPr>
      </w:pPr>
      <w:moveTo w:id="310" w:author="Lau Chiong, Benjamin" w:date="2024-06-24T19:16:00Z">
        <w:r>
          <w:t>Durante este trimestre, el Área SIG-CIMA en coordinación con la Jefatura del SERNANP recibió y atendió 132 solicitudes, en el periodo de enero a marzo 2024, los cuales han sido evaluados, según su impacto potencial (</w:t>
        </w:r>
        <w:r>
          <w:fldChar w:fldCharType="begin"/>
        </w:r>
        <w:r>
          <w:instrText xml:space="preserve"> HYPERLINK \l "tbl-opiniones" \h </w:instrText>
        </w:r>
      </w:moveTo>
      <w:ins w:id="311" w:author="Lau Chiong, Benjamin" w:date="2024-06-24T19:16:00Z"/>
      <w:moveTo w:id="312" w:author="Lau Chiong, Benjamin" w:date="2024-06-24T19:16:00Z">
        <w:r>
          <w:fldChar w:fldCharType="separate"/>
        </w:r>
        <w:r>
          <w:rPr>
            <w:rStyle w:val="Hipervnculo"/>
          </w:rPr>
          <w:t>Tabla 2</w:t>
        </w:r>
        <w:r>
          <w:rPr>
            <w:rStyle w:val="Hipervnculo"/>
          </w:rPr>
          <w:fldChar w:fldCharType="end"/>
        </w:r>
        <w:r>
          <w:t xml:space="preserve">). Estas opiniones se dividen en Opiniones Técnicas (26 solicitudes) y Consultas Generales (106). En el </w:t>
        </w:r>
        <w:r>
          <w:fldChar w:fldCharType="begin"/>
        </w:r>
        <w:r>
          <w:instrText xml:space="preserve"> HYPERLINK "https://drive.google.com/drive/folders/1-JvBAvz33DsRyzQoby3DuIvKoID7Wu-E?usp=sharing" \h </w:instrText>
        </w:r>
      </w:moveTo>
      <w:ins w:id="313" w:author="Lau Chiong, Benjamin" w:date="2024-06-24T19:16:00Z"/>
      <w:moveTo w:id="314" w:author="Lau Chiong, Benjamin" w:date="2024-06-24T19:16:00Z">
        <w:r>
          <w:fldChar w:fldCharType="separate"/>
        </w:r>
        <w:r>
          <w:rPr>
            <w:rStyle w:val="Hipervnculo"/>
          </w:rPr>
          <w:t>Anexo 1.1.7.1</w:t>
        </w:r>
        <w:r>
          <w:rPr>
            <w:rStyle w:val="Hipervnculo"/>
          </w:rPr>
          <w:fldChar w:fldCharType="end"/>
        </w:r>
        <w:r>
          <w:t xml:space="preserve"> se detallan los tipos de opiniones técnicas y solicitudes generales.</w:t>
        </w:r>
      </w:moveTo>
    </w:p>
    <w:p w14:paraId="7ABD1A23" w14:textId="77777777" w:rsidR="006931CD" w:rsidRDefault="006931CD" w:rsidP="006931CD">
      <w:pPr>
        <w:pStyle w:val="TableCaption"/>
        <w:jc w:val="both"/>
        <w:rPr>
          <w:moveTo w:id="315" w:author="Lau Chiong, Benjamin" w:date="2024-06-24T19:16:00Z"/>
        </w:rPr>
      </w:pPr>
      <w:moveTo w:id="316" w:author="Lau Chiong, Benjamin" w:date="2024-06-24T19:16:00Z">
        <w:r>
          <w:lastRenderedPageBreak/>
          <w:t>Tabla 2: Opiniones técnicas y solicitudes atendidas por CIMA y la Jefatura del PN Cordillera Azul, primer trimestre 2024</w:t>
        </w:r>
      </w:moveTo>
    </w:p>
    <w:tbl>
      <w:tblPr>
        <w:tblStyle w:val="Table"/>
        <w:tblW w:w="0" w:type="auto"/>
        <w:tblLook w:val="0020" w:firstRow="1" w:lastRow="0" w:firstColumn="0" w:lastColumn="0" w:noHBand="0" w:noVBand="0"/>
        <w:tblCaption w:val="Tabla 2: Opiniones técnicas y solicitudes atendidas por CIMA y la Jefatura del PN Cordillera Azul, primer trimestre 2024"/>
      </w:tblPr>
      <w:tblGrid>
        <w:gridCol w:w="6284"/>
        <w:gridCol w:w="911"/>
        <w:gridCol w:w="1643"/>
      </w:tblGrid>
      <w:tr w:rsidR="006931CD" w14:paraId="3C66E8F8" w14:textId="77777777" w:rsidTr="001B0DF6">
        <w:trPr>
          <w:cnfStyle w:val="100000000000" w:firstRow="1" w:lastRow="0" w:firstColumn="0" w:lastColumn="0" w:oddVBand="0" w:evenVBand="0" w:oddHBand="0" w:evenHBand="0" w:firstRowFirstColumn="0" w:firstRowLastColumn="0" w:lastRowFirstColumn="0" w:lastRowLastColumn="0"/>
          <w:tblHeader/>
        </w:trPr>
        <w:tc>
          <w:tcPr>
            <w:tcW w:w="0" w:type="auto"/>
          </w:tcPr>
          <w:p w14:paraId="43A0BBA2" w14:textId="77777777" w:rsidR="006931CD" w:rsidRDefault="006931CD" w:rsidP="001B0DF6">
            <w:pPr>
              <w:pStyle w:val="Compact"/>
              <w:jc w:val="both"/>
              <w:rPr>
                <w:moveTo w:id="317" w:author="Lau Chiong, Benjamin" w:date="2024-06-24T19:16:00Z"/>
              </w:rPr>
            </w:pPr>
          </w:p>
        </w:tc>
        <w:tc>
          <w:tcPr>
            <w:tcW w:w="0" w:type="auto"/>
          </w:tcPr>
          <w:p w14:paraId="084B06B4" w14:textId="77777777" w:rsidR="006931CD" w:rsidRDefault="006931CD" w:rsidP="001B0DF6">
            <w:pPr>
              <w:pStyle w:val="Compact"/>
              <w:jc w:val="both"/>
              <w:rPr>
                <w:moveTo w:id="318" w:author="Lau Chiong, Benjamin" w:date="2024-06-24T19:16:00Z"/>
              </w:rPr>
            </w:pPr>
          </w:p>
        </w:tc>
        <w:tc>
          <w:tcPr>
            <w:tcW w:w="0" w:type="auto"/>
          </w:tcPr>
          <w:p w14:paraId="414CDA7E" w14:textId="77777777" w:rsidR="006931CD" w:rsidRDefault="006931CD" w:rsidP="001B0DF6">
            <w:pPr>
              <w:pStyle w:val="Compact"/>
              <w:jc w:val="both"/>
              <w:rPr>
                <w:moveTo w:id="319" w:author="Lau Chiong, Benjamin" w:date="2024-06-24T19:16:00Z"/>
              </w:rPr>
            </w:pPr>
          </w:p>
        </w:tc>
      </w:tr>
      <w:tr w:rsidR="006931CD" w14:paraId="79224DFE" w14:textId="77777777" w:rsidTr="001B0DF6">
        <w:tc>
          <w:tcPr>
            <w:tcW w:w="0" w:type="auto"/>
          </w:tcPr>
          <w:p w14:paraId="530439B9" w14:textId="77777777" w:rsidR="006931CD" w:rsidRDefault="006931CD" w:rsidP="001B0DF6">
            <w:pPr>
              <w:pStyle w:val="Compact"/>
              <w:jc w:val="both"/>
              <w:rPr>
                <w:moveTo w:id="320" w:author="Lau Chiong, Benjamin" w:date="2024-06-24T19:16:00Z"/>
              </w:rPr>
            </w:pPr>
            <w:moveTo w:id="321" w:author="Lau Chiong, Benjamin" w:date="2024-06-24T19:16:00Z">
              <w:r>
                <w:t>Solicitudes totales</w:t>
              </w:r>
            </w:moveTo>
          </w:p>
        </w:tc>
        <w:tc>
          <w:tcPr>
            <w:tcW w:w="0" w:type="auto"/>
          </w:tcPr>
          <w:p w14:paraId="642760EC" w14:textId="77777777" w:rsidR="006931CD" w:rsidRDefault="006931CD" w:rsidP="001B0DF6">
            <w:pPr>
              <w:pStyle w:val="Compact"/>
              <w:jc w:val="both"/>
              <w:rPr>
                <w:moveTo w:id="322" w:author="Lau Chiong, Benjamin" w:date="2024-06-24T19:16:00Z"/>
              </w:rPr>
            </w:pPr>
            <w:moveTo w:id="323" w:author="Lau Chiong, Benjamin" w:date="2024-06-24T19:16:00Z">
              <w:r>
                <w:t>N=132</w:t>
              </w:r>
            </w:moveTo>
          </w:p>
        </w:tc>
        <w:tc>
          <w:tcPr>
            <w:tcW w:w="0" w:type="auto"/>
          </w:tcPr>
          <w:p w14:paraId="55BE1B18" w14:textId="77777777" w:rsidR="006931CD" w:rsidRDefault="006931CD" w:rsidP="001B0DF6">
            <w:pPr>
              <w:pStyle w:val="Compact"/>
              <w:jc w:val="both"/>
              <w:rPr>
                <w:moveTo w:id="324" w:author="Lau Chiong, Benjamin" w:date="2024-06-24T19:16:00Z"/>
              </w:rPr>
            </w:pPr>
            <w:moveTo w:id="325" w:author="Lau Chiong, Benjamin" w:date="2024-06-24T19:16:00Z">
              <w:r>
                <w:t>Impacto potencial</w:t>
              </w:r>
            </w:moveTo>
          </w:p>
        </w:tc>
      </w:tr>
      <w:tr w:rsidR="006931CD" w14:paraId="7B5804D8" w14:textId="77777777" w:rsidTr="001B0DF6">
        <w:tc>
          <w:tcPr>
            <w:tcW w:w="0" w:type="auto"/>
          </w:tcPr>
          <w:p w14:paraId="34170727" w14:textId="77777777" w:rsidR="006931CD" w:rsidRDefault="006931CD" w:rsidP="001B0DF6">
            <w:pPr>
              <w:pStyle w:val="Compact"/>
              <w:jc w:val="both"/>
              <w:rPr>
                <w:moveTo w:id="326" w:author="Lau Chiong, Benjamin" w:date="2024-06-24T19:16:00Z"/>
              </w:rPr>
            </w:pPr>
            <w:moveTo w:id="327" w:author="Lau Chiong, Benjamin" w:date="2024-06-24T19:16:00Z">
              <w:r>
                <w:t>Opiniones técnicas</w:t>
              </w:r>
            </w:moveTo>
          </w:p>
        </w:tc>
        <w:tc>
          <w:tcPr>
            <w:tcW w:w="0" w:type="auto"/>
          </w:tcPr>
          <w:p w14:paraId="727A4300" w14:textId="77777777" w:rsidR="006931CD" w:rsidRDefault="006931CD" w:rsidP="001B0DF6">
            <w:pPr>
              <w:pStyle w:val="Compact"/>
              <w:jc w:val="both"/>
              <w:rPr>
                <w:moveTo w:id="328" w:author="Lau Chiong, Benjamin" w:date="2024-06-24T19:16:00Z"/>
              </w:rPr>
            </w:pPr>
            <w:moveTo w:id="329" w:author="Lau Chiong, Benjamin" w:date="2024-06-24T19:16:00Z">
              <w:r>
                <w:t>N=26</w:t>
              </w:r>
            </w:moveTo>
          </w:p>
        </w:tc>
        <w:tc>
          <w:tcPr>
            <w:tcW w:w="0" w:type="auto"/>
          </w:tcPr>
          <w:p w14:paraId="57693D0D" w14:textId="77777777" w:rsidR="006931CD" w:rsidRDefault="006931CD" w:rsidP="001B0DF6">
            <w:pPr>
              <w:pStyle w:val="Compact"/>
              <w:jc w:val="both"/>
              <w:rPr>
                <w:moveTo w:id="330" w:author="Lau Chiong, Benjamin" w:date="2024-06-24T19:16:00Z"/>
              </w:rPr>
            </w:pPr>
          </w:p>
        </w:tc>
      </w:tr>
      <w:tr w:rsidR="006931CD" w14:paraId="55AC0C30" w14:textId="77777777" w:rsidTr="001B0DF6">
        <w:tc>
          <w:tcPr>
            <w:tcW w:w="0" w:type="auto"/>
          </w:tcPr>
          <w:p w14:paraId="7ABECC99" w14:textId="77777777" w:rsidR="006931CD" w:rsidRDefault="006931CD" w:rsidP="001B0DF6">
            <w:pPr>
              <w:pStyle w:val="Compact"/>
              <w:jc w:val="both"/>
              <w:rPr>
                <w:moveTo w:id="331" w:author="Lau Chiong, Benjamin" w:date="2024-06-24T19:16:00Z"/>
              </w:rPr>
            </w:pPr>
            <w:moveTo w:id="332" w:author="Lau Chiong, Benjamin" w:date="2024-06-24T19:16:00Z">
              <w:r>
                <w:t>Concesiones, Plan de manejo forestal, DEMA</w:t>
              </w:r>
            </w:moveTo>
          </w:p>
        </w:tc>
        <w:tc>
          <w:tcPr>
            <w:tcW w:w="0" w:type="auto"/>
          </w:tcPr>
          <w:p w14:paraId="04BC0CC9" w14:textId="77777777" w:rsidR="006931CD" w:rsidRDefault="006931CD" w:rsidP="001B0DF6">
            <w:pPr>
              <w:pStyle w:val="Compact"/>
              <w:jc w:val="both"/>
              <w:rPr>
                <w:moveTo w:id="333" w:author="Lau Chiong, Benjamin" w:date="2024-06-24T19:16:00Z"/>
              </w:rPr>
            </w:pPr>
            <w:moveTo w:id="334" w:author="Lau Chiong, Benjamin" w:date="2024-06-24T19:16:00Z">
              <w:r>
                <w:t>3</w:t>
              </w:r>
            </w:moveTo>
          </w:p>
        </w:tc>
        <w:tc>
          <w:tcPr>
            <w:tcW w:w="0" w:type="auto"/>
          </w:tcPr>
          <w:p w14:paraId="3D433098" w14:textId="77777777" w:rsidR="006931CD" w:rsidRDefault="006931CD" w:rsidP="001B0DF6">
            <w:pPr>
              <w:pStyle w:val="Compact"/>
              <w:jc w:val="both"/>
              <w:rPr>
                <w:moveTo w:id="335" w:author="Lau Chiong, Benjamin" w:date="2024-06-24T19:16:00Z"/>
              </w:rPr>
            </w:pPr>
            <w:moveTo w:id="336" w:author="Lau Chiong, Benjamin" w:date="2024-06-24T19:16:00Z">
              <w:r>
                <w:t>Medio</w:t>
              </w:r>
            </w:moveTo>
          </w:p>
        </w:tc>
      </w:tr>
      <w:tr w:rsidR="006931CD" w14:paraId="2F3495F6" w14:textId="77777777" w:rsidTr="001B0DF6">
        <w:tc>
          <w:tcPr>
            <w:tcW w:w="0" w:type="auto"/>
          </w:tcPr>
          <w:p w14:paraId="445C6687" w14:textId="77777777" w:rsidR="006931CD" w:rsidRDefault="006931CD" w:rsidP="001B0DF6">
            <w:pPr>
              <w:pStyle w:val="Compact"/>
              <w:jc w:val="both"/>
              <w:rPr>
                <w:moveTo w:id="337" w:author="Lau Chiong, Benjamin" w:date="2024-06-24T19:16:00Z"/>
              </w:rPr>
            </w:pPr>
            <w:moveTo w:id="338" w:author="Lau Chiong, Benjamin" w:date="2024-06-24T19:16:00Z">
              <w:r>
                <w:t>Instalación de Grifos</w:t>
              </w:r>
            </w:moveTo>
          </w:p>
        </w:tc>
        <w:tc>
          <w:tcPr>
            <w:tcW w:w="0" w:type="auto"/>
          </w:tcPr>
          <w:p w14:paraId="27D621C3" w14:textId="77777777" w:rsidR="006931CD" w:rsidRDefault="006931CD" w:rsidP="001B0DF6">
            <w:pPr>
              <w:pStyle w:val="Compact"/>
              <w:jc w:val="both"/>
              <w:rPr>
                <w:moveTo w:id="339" w:author="Lau Chiong, Benjamin" w:date="2024-06-24T19:16:00Z"/>
              </w:rPr>
            </w:pPr>
            <w:moveTo w:id="340" w:author="Lau Chiong, Benjamin" w:date="2024-06-24T19:16:00Z">
              <w:r>
                <w:t>1</w:t>
              </w:r>
            </w:moveTo>
          </w:p>
        </w:tc>
        <w:tc>
          <w:tcPr>
            <w:tcW w:w="0" w:type="auto"/>
          </w:tcPr>
          <w:p w14:paraId="5CD9EBB6" w14:textId="77777777" w:rsidR="006931CD" w:rsidRDefault="006931CD" w:rsidP="001B0DF6">
            <w:pPr>
              <w:pStyle w:val="Compact"/>
              <w:jc w:val="both"/>
              <w:rPr>
                <w:moveTo w:id="341" w:author="Lau Chiong, Benjamin" w:date="2024-06-24T19:16:00Z"/>
              </w:rPr>
            </w:pPr>
            <w:moveTo w:id="342" w:author="Lau Chiong, Benjamin" w:date="2024-06-24T19:16:00Z">
              <w:r>
                <w:t>Bajo</w:t>
              </w:r>
            </w:moveTo>
          </w:p>
        </w:tc>
      </w:tr>
      <w:tr w:rsidR="006931CD" w14:paraId="0D46CE01" w14:textId="77777777" w:rsidTr="001B0DF6">
        <w:tc>
          <w:tcPr>
            <w:tcW w:w="0" w:type="auto"/>
          </w:tcPr>
          <w:p w14:paraId="0F69C6FA" w14:textId="77777777" w:rsidR="006931CD" w:rsidRDefault="006931CD" w:rsidP="001B0DF6">
            <w:pPr>
              <w:pStyle w:val="Compact"/>
              <w:jc w:val="both"/>
              <w:rPr>
                <w:moveTo w:id="343" w:author="Lau Chiong, Benjamin" w:date="2024-06-24T19:16:00Z"/>
              </w:rPr>
            </w:pPr>
            <w:moveTo w:id="344" w:author="Lau Chiong, Benjamin" w:date="2024-06-24T19:16:00Z">
              <w:r>
                <w:t>Actividad acuícola (piscigranjas)</w:t>
              </w:r>
            </w:moveTo>
          </w:p>
        </w:tc>
        <w:tc>
          <w:tcPr>
            <w:tcW w:w="0" w:type="auto"/>
          </w:tcPr>
          <w:p w14:paraId="680318AB" w14:textId="77777777" w:rsidR="006931CD" w:rsidRDefault="006931CD" w:rsidP="001B0DF6">
            <w:pPr>
              <w:pStyle w:val="Compact"/>
              <w:jc w:val="both"/>
              <w:rPr>
                <w:moveTo w:id="345" w:author="Lau Chiong, Benjamin" w:date="2024-06-24T19:16:00Z"/>
              </w:rPr>
            </w:pPr>
            <w:moveTo w:id="346" w:author="Lau Chiong, Benjamin" w:date="2024-06-24T19:16:00Z">
              <w:r>
                <w:t>2</w:t>
              </w:r>
            </w:moveTo>
          </w:p>
        </w:tc>
        <w:tc>
          <w:tcPr>
            <w:tcW w:w="0" w:type="auto"/>
          </w:tcPr>
          <w:p w14:paraId="59D64CA2" w14:textId="77777777" w:rsidR="006931CD" w:rsidRDefault="006931CD" w:rsidP="001B0DF6">
            <w:pPr>
              <w:pStyle w:val="Compact"/>
              <w:jc w:val="both"/>
              <w:rPr>
                <w:moveTo w:id="347" w:author="Lau Chiong, Benjamin" w:date="2024-06-24T19:16:00Z"/>
              </w:rPr>
            </w:pPr>
            <w:moveTo w:id="348" w:author="Lau Chiong, Benjamin" w:date="2024-06-24T19:16:00Z">
              <w:r>
                <w:t>Bajo</w:t>
              </w:r>
            </w:moveTo>
          </w:p>
        </w:tc>
      </w:tr>
      <w:tr w:rsidR="006931CD" w14:paraId="6EC1E870" w14:textId="77777777" w:rsidTr="001B0DF6">
        <w:tc>
          <w:tcPr>
            <w:tcW w:w="0" w:type="auto"/>
          </w:tcPr>
          <w:p w14:paraId="7059A619" w14:textId="77777777" w:rsidR="006931CD" w:rsidRDefault="006931CD" w:rsidP="001B0DF6">
            <w:pPr>
              <w:pStyle w:val="Compact"/>
              <w:jc w:val="both"/>
              <w:rPr>
                <w:moveTo w:id="349" w:author="Lau Chiong, Benjamin" w:date="2024-06-24T19:16:00Z"/>
              </w:rPr>
            </w:pPr>
            <w:moveTo w:id="350" w:author="Lau Chiong, Benjamin" w:date="2024-06-24T19:16:00Z">
              <w:r>
                <w:t>Red de distribución de telecomunicaciones (telefonía, internet, radio, otros)</w:t>
              </w:r>
            </w:moveTo>
          </w:p>
        </w:tc>
        <w:tc>
          <w:tcPr>
            <w:tcW w:w="0" w:type="auto"/>
          </w:tcPr>
          <w:p w14:paraId="3A45ED97" w14:textId="77777777" w:rsidR="006931CD" w:rsidRDefault="006931CD" w:rsidP="001B0DF6">
            <w:pPr>
              <w:pStyle w:val="Compact"/>
              <w:jc w:val="both"/>
              <w:rPr>
                <w:moveTo w:id="351" w:author="Lau Chiong, Benjamin" w:date="2024-06-24T19:16:00Z"/>
              </w:rPr>
            </w:pPr>
            <w:moveTo w:id="352" w:author="Lau Chiong, Benjamin" w:date="2024-06-24T19:16:00Z">
              <w:r>
                <w:t>0</w:t>
              </w:r>
            </w:moveTo>
          </w:p>
        </w:tc>
        <w:tc>
          <w:tcPr>
            <w:tcW w:w="0" w:type="auto"/>
          </w:tcPr>
          <w:p w14:paraId="27B891E6" w14:textId="77777777" w:rsidR="006931CD" w:rsidRDefault="006931CD" w:rsidP="001B0DF6">
            <w:pPr>
              <w:pStyle w:val="Compact"/>
              <w:jc w:val="both"/>
              <w:rPr>
                <w:moveTo w:id="353" w:author="Lau Chiong, Benjamin" w:date="2024-06-24T19:16:00Z"/>
              </w:rPr>
            </w:pPr>
            <w:moveTo w:id="354" w:author="Lau Chiong, Benjamin" w:date="2024-06-24T19:16:00Z">
              <w:r>
                <w:t>Medio</w:t>
              </w:r>
            </w:moveTo>
          </w:p>
        </w:tc>
      </w:tr>
      <w:tr w:rsidR="006931CD" w14:paraId="695F8CED" w14:textId="77777777" w:rsidTr="001B0DF6">
        <w:tc>
          <w:tcPr>
            <w:tcW w:w="0" w:type="auto"/>
          </w:tcPr>
          <w:p w14:paraId="1FFF0042" w14:textId="77777777" w:rsidR="006931CD" w:rsidRDefault="006931CD" w:rsidP="001B0DF6">
            <w:pPr>
              <w:pStyle w:val="Compact"/>
              <w:jc w:val="both"/>
              <w:rPr>
                <w:moveTo w:id="355" w:author="Lau Chiong, Benjamin" w:date="2024-06-24T19:16:00Z"/>
              </w:rPr>
            </w:pPr>
            <w:moveTo w:id="356" w:author="Lau Chiong, Benjamin" w:date="2024-06-24T19:16:00Z">
              <w:r>
                <w:t>Petitorio minero</w:t>
              </w:r>
            </w:moveTo>
          </w:p>
        </w:tc>
        <w:tc>
          <w:tcPr>
            <w:tcW w:w="0" w:type="auto"/>
          </w:tcPr>
          <w:p w14:paraId="14B9A94A" w14:textId="77777777" w:rsidR="006931CD" w:rsidRDefault="006931CD" w:rsidP="001B0DF6">
            <w:pPr>
              <w:pStyle w:val="Compact"/>
              <w:jc w:val="both"/>
              <w:rPr>
                <w:moveTo w:id="357" w:author="Lau Chiong, Benjamin" w:date="2024-06-24T19:16:00Z"/>
              </w:rPr>
            </w:pPr>
            <w:moveTo w:id="358" w:author="Lau Chiong, Benjamin" w:date="2024-06-24T19:16:00Z">
              <w:r>
                <w:t>2</w:t>
              </w:r>
            </w:moveTo>
          </w:p>
        </w:tc>
        <w:tc>
          <w:tcPr>
            <w:tcW w:w="0" w:type="auto"/>
          </w:tcPr>
          <w:p w14:paraId="31A03009" w14:textId="77777777" w:rsidR="006931CD" w:rsidRDefault="006931CD" w:rsidP="001B0DF6">
            <w:pPr>
              <w:pStyle w:val="Compact"/>
              <w:jc w:val="both"/>
              <w:rPr>
                <w:moveTo w:id="359" w:author="Lau Chiong, Benjamin" w:date="2024-06-24T19:16:00Z"/>
              </w:rPr>
            </w:pPr>
            <w:moveTo w:id="360" w:author="Lau Chiong, Benjamin" w:date="2024-06-24T19:16:00Z">
              <w:r>
                <w:t>Medio</w:t>
              </w:r>
            </w:moveTo>
          </w:p>
        </w:tc>
      </w:tr>
      <w:tr w:rsidR="006931CD" w14:paraId="098FB757" w14:textId="77777777" w:rsidTr="001B0DF6">
        <w:tc>
          <w:tcPr>
            <w:tcW w:w="0" w:type="auto"/>
          </w:tcPr>
          <w:p w14:paraId="11AE6121" w14:textId="77777777" w:rsidR="006931CD" w:rsidRDefault="006931CD" w:rsidP="001B0DF6">
            <w:pPr>
              <w:pStyle w:val="Compact"/>
              <w:jc w:val="both"/>
              <w:rPr>
                <w:moveTo w:id="361" w:author="Lau Chiong, Benjamin" w:date="2024-06-24T19:16:00Z"/>
              </w:rPr>
            </w:pPr>
            <w:moveTo w:id="362" w:author="Lau Chiong, Benjamin" w:date="2024-06-24T19:16:00Z">
              <w:r>
                <w:t>Proyecto de cultivo y/o asistencia técnica (plátano, cacao, café, bambú, arroz, otros)</w:t>
              </w:r>
            </w:moveTo>
          </w:p>
        </w:tc>
        <w:tc>
          <w:tcPr>
            <w:tcW w:w="0" w:type="auto"/>
          </w:tcPr>
          <w:p w14:paraId="69D0DA38" w14:textId="77777777" w:rsidR="006931CD" w:rsidRDefault="006931CD" w:rsidP="001B0DF6">
            <w:pPr>
              <w:pStyle w:val="Compact"/>
              <w:jc w:val="both"/>
              <w:rPr>
                <w:moveTo w:id="363" w:author="Lau Chiong, Benjamin" w:date="2024-06-24T19:16:00Z"/>
              </w:rPr>
            </w:pPr>
            <w:moveTo w:id="364" w:author="Lau Chiong, Benjamin" w:date="2024-06-24T19:16:00Z">
              <w:r>
                <w:t>0</w:t>
              </w:r>
            </w:moveTo>
          </w:p>
        </w:tc>
        <w:tc>
          <w:tcPr>
            <w:tcW w:w="0" w:type="auto"/>
          </w:tcPr>
          <w:p w14:paraId="0C508F22" w14:textId="77777777" w:rsidR="006931CD" w:rsidRDefault="006931CD" w:rsidP="001B0DF6">
            <w:pPr>
              <w:pStyle w:val="Compact"/>
              <w:jc w:val="both"/>
              <w:rPr>
                <w:moveTo w:id="365" w:author="Lau Chiong, Benjamin" w:date="2024-06-24T19:16:00Z"/>
              </w:rPr>
            </w:pPr>
            <w:moveTo w:id="366" w:author="Lau Chiong, Benjamin" w:date="2024-06-24T19:16:00Z">
              <w:r>
                <w:t>Alto</w:t>
              </w:r>
            </w:moveTo>
          </w:p>
        </w:tc>
      </w:tr>
      <w:tr w:rsidR="006931CD" w14:paraId="522244E0" w14:textId="77777777" w:rsidTr="001B0DF6">
        <w:tc>
          <w:tcPr>
            <w:tcW w:w="0" w:type="auto"/>
          </w:tcPr>
          <w:p w14:paraId="6979299E" w14:textId="77777777" w:rsidR="006931CD" w:rsidRDefault="006931CD" w:rsidP="001B0DF6">
            <w:pPr>
              <w:pStyle w:val="Compact"/>
              <w:jc w:val="both"/>
              <w:rPr>
                <w:moveTo w:id="367" w:author="Lau Chiong, Benjamin" w:date="2024-06-24T19:16:00Z"/>
              </w:rPr>
            </w:pPr>
            <w:moveTo w:id="368" w:author="Lau Chiong, Benjamin" w:date="2024-06-24T19:16:00Z">
              <w:r>
                <w:t>Muro de Protección, defensa ribereña y/o recuperación de faja marginal de rio</w:t>
              </w:r>
            </w:moveTo>
          </w:p>
        </w:tc>
        <w:tc>
          <w:tcPr>
            <w:tcW w:w="0" w:type="auto"/>
          </w:tcPr>
          <w:p w14:paraId="683E8842" w14:textId="77777777" w:rsidR="006931CD" w:rsidRDefault="006931CD" w:rsidP="001B0DF6">
            <w:pPr>
              <w:pStyle w:val="Compact"/>
              <w:jc w:val="both"/>
              <w:rPr>
                <w:moveTo w:id="369" w:author="Lau Chiong, Benjamin" w:date="2024-06-24T19:16:00Z"/>
              </w:rPr>
            </w:pPr>
            <w:moveTo w:id="370" w:author="Lau Chiong, Benjamin" w:date="2024-06-24T19:16:00Z">
              <w:r>
                <w:t>1</w:t>
              </w:r>
            </w:moveTo>
          </w:p>
        </w:tc>
        <w:tc>
          <w:tcPr>
            <w:tcW w:w="0" w:type="auto"/>
          </w:tcPr>
          <w:p w14:paraId="41FE4177" w14:textId="77777777" w:rsidR="006931CD" w:rsidRDefault="006931CD" w:rsidP="001B0DF6">
            <w:pPr>
              <w:pStyle w:val="Compact"/>
              <w:jc w:val="both"/>
              <w:rPr>
                <w:moveTo w:id="371" w:author="Lau Chiong, Benjamin" w:date="2024-06-24T19:16:00Z"/>
              </w:rPr>
            </w:pPr>
            <w:moveTo w:id="372" w:author="Lau Chiong, Benjamin" w:date="2024-06-24T19:16:00Z">
              <w:r>
                <w:t>Medio</w:t>
              </w:r>
            </w:moveTo>
          </w:p>
        </w:tc>
      </w:tr>
      <w:tr w:rsidR="006931CD" w14:paraId="39DEE3F8" w14:textId="77777777" w:rsidTr="001B0DF6">
        <w:tc>
          <w:tcPr>
            <w:tcW w:w="0" w:type="auto"/>
          </w:tcPr>
          <w:p w14:paraId="07B92CA1" w14:textId="77777777" w:rsidR="006931CD" w:rsidRDefault="006931CD" w:rsidP="001B0DF6">
            <w:pPr>
              <w:pStyle w:val="Compact"/>
              <w:jc w:val="both"/>
              <w:rPr>
                <w:moveTo w:id="373" w:author="Lau Chiong, Benjamin" w:date="2024-06-24T19:16:00Z"/>
              </w:rPr>
            </w:pPr>
            <w:moveTo w:id="374" w:author="Lau Chiong, Benjamin" w:date="2024-06-24T19:16:00Z">
              <w:r>
                <w:t>Estación de telecomunicaciones (telefonía, internet, radio, otros)</w:t>
              </w:r>
            </w:moveTo>
          </w:p>
        </w:tc>
        <w:tc>
          <w:tcPr>
            <w:tcW w:w="0" w:type="auto"/>
          </w:tcPr>
          <w:p w14:paraId="65F1DB80" w14:textId="77777777" w:rsidR="006931CD" w:rsidRDefault="006931CD" w:rsidP="001B0DF6">
            <w:pPr>
              <w:pStyle w:val="Compact"/>
              <w:jc w:val="both"/>
              <w:rPr>
                <w:moveTo w:id="375" w:author="Lau Chiong, Benjamin" w:date="2024-06-24T19:16:00Z"/>
              </w:rPr>
            </w:pPr>
            <w:moveTo w:id="376" w:author="Lau Chiong, Benjamin" w:date="2024-06-24T19:16:00Z">
              <w:r>
                <w:t>3</w:t>
              </w:r>
            </w:moveTo>
          </w:p>
        </w:tc>
        <w:tc>
          <w:tcPr>
            <w:tcW w:w="0" w:type="auto"/>
          </w:tcPr>
          <w:p w14:paraId="0A7EB47D" w14:textId="77777777" w:rsidR="006931CD" w:rsidRDefault="006931CD" w:rsidP="001B0DF6">
            <w:pPr>
              <w:pStyle w:val="Compact"/>
              <w:jc w:val="both"/>
              <w:rPr>
                <w:moveTo w:id="377" w:author="Lau Chiong, Benjamin" w:date="2024-06-24T19:16:00Z"/>
              </w:rPr>
            </w:pPr>
            <w:moveTo w:id="378" w:author="Lau Chiong, Benjamin" w:date="2024-06-24T19:16:00Z">
              <w:r>
                <w:t>Bajo</w:t>
              </w:r>
            </w:moveTo>
          </w:p>
        </w:tc>
      </w:tr>
      <w:tr w:rsidR="006931CD" w14:paraId="03379F28" w14:textId="77777777" w:rsidTr="001B0DF6">
        <w:tc>
          <w:tcPr>
            <w:tcW w:w="0" w:type="auto"/>
          </w:tcPr>
          <w:p w14:paraId="36DC82A7" w14:textId="77777777" w:rsidR="006931CD" w:rsidRDefault="006931CD" w:rsidP="001B0DF6">
            <w:pPr>
              <w:pStyle w:val="Compact"/>
              <w:jc w:val="both"/>
              <w:rPr>
                <w:moveTo w:id="379" w:author="Lau Chiong, Benjamin" w:date="2024-06-24T19:16:00Z"/>
              </w:rPr>
            </w:pPr>
            <w:moveTo w:id="380" w:author="Lau Chiong, Benjamin" w:date="2024-06-24T19:16:00Z">
              <w:r>
                <w:t>Uso de agua para actividad agrícola y/o riego</w:t>
              </w:r>
            </w:moveTo>
          </w:p>
        </w:tc>
        <w:tc>
          <w:tcPr>
            <w:tcW w:w="0" w:type="auto"/>
          </w:tcPr>
          <w:p w14:paraId="448D072D" w14:textId="77777777" w:rsidR="006931CD" w:rsidRDefault="006931CD" w:rsidP="001B0DF6">
            <w:pPr>
              <w:pStyle w:val="Compact"/>
              <w:jc w:val="both"/>
              <w:rPr>
                <w:moveTo w:id="381" w:author="Lau Chiong, Benjamin" w:date="2024-06-24T19:16:00Z"/>
              </w:rPr>
            </w:pPr>
            <w:moveTo w:id="382" w:author="Lau Chiong, Benjamin" w:date="2024-06-24T19:16:00Z">
              <w:r>
                <w:t>1</w:t>
              </w:r>
            </w:moveTo>
          </w:p>
        </w:tc>
        <w:tc>
          <w:tcPr>
            <w:tcW w:w="0" w:type="auto"/>
          </w:tcPr>
          <w:p w14:paraId="71592043" w14:textId="77777777" w:rsidR="006931CD" w:rsidRDefault="006931CD" w:rsidP="001B0DF6">
            <w:pPr>
              <w:pStyle w:val="Compact"/>
              <w:jc w:val="both"/>
              <w:rPr>
                <w:moveTo w:id="383" w:author="Lau Chiong, Benjamin" w:date="2024-06-24T19:16:00Z"/>
              </w:rPr>
            </w:pPr>
            <w:moveTo w:id="384" w:author="Lau Chiong, Benjamin" w:date="2024-06-24T19:16:00Z">
              <w:r>
                <w:t>Medio</w:t>
              </w:r>
            </w:moveTo>
          </w:p>
        </w:tc>
      </w:tr>
      <w:tr w:rsidR="006931CD" w14:paraId="5C8303BA" w14:textId="77777777" w:rsidTr="001B0DF6">
        <w:tc>
          <w:tcPr>
            <w:tcW w:w="0" w:type="auto"/>
          </w:tcPr>
          <w:p w14:paraId="07E17BE7" w14:textId="77777777" w:rsidR="006931CD" w:rsidRDefault="006931CD" w:rsidP="001B0DF6">
            <w:pPr>
              <w:pStyle w:val="Compact"/>
              <w:jc w:val="both"/>
              <w:rPr>
                <w:moveTo w:id="385" w:author="Lau Chiong, Benjamin" w:date="2024-06-24T19:16:00Z"/>
              </w:rPr>
            </w:pPr>
            <w:moveTo w:id="386" w:author="Lau Chiong, Benjamin" w:date="2024-06-24T19:16:00Z">
              <w:r>
                <w:t>Construcción de infraestructura (instituciones, hospital, embarcadero, otros)</w:t>
              </w:r>
            </w:moveTo>
          </w:p>
        </w:tc>
        <w:tc>
          <w:tcPr>
            <w:tcW w:w="0" w:type="auto"/>
          </w:tcPr>
          <w:p w14:paraId="705B1380" w14:textId="77777777" w:rsidR="006931CD" w:rsidRDefault="006931CD" w:rsidP="001B0DF6">
            <w:pPr>
              <w:pStyle w:val="Compact"/>
              <w:jc w:val="both"/>
              <w:rPr>
                <w:moveTo w:id="387" w:author="Lau Chiong, Benjamin" w:date="2024-06-24T19:16:00Z"/>
              </w:rPr>
            </w:pPr>
            <w:moveTo w:id="388" w:author="Lau Chiong, Benjamin" w:date="2024-06-24T19:16:00Z">
              <w:r>
                <w:t>1</w:t>
              </w:r>
            </w:moveTo>
          </w:p>
        </w:tc>
        <w:tc>
          <w:tcPr>
            <w:tcW w:w="0" w:type="auto"/>
          </w:tcPr>
          <w:p w14:paraId="71080A60" w14:textId="77777777" w:rsidR="006931CD" w:rsidRDefault="006931CD" w:rsidP="001B0DF6">
            <w:pPr>
              <w:pStyle w:val="Compact"/>
              <w:jc w:val="both"/>
              <w:rPr>
                <w:moveTo w:id="389" w:author="Lau Chiong, Benjamin" w:date="2024-06-24T19:16:00Z"/>
              </w:rPr>
            </w:pPr>
            <w:moveTo w:id="390" w:author="Lau Chiong, Benjamin" w:date="2024-06-24T19:16:00Z">
              <w:r>
                <w:t>Bajo</w:t>
              </w:r>
            </w:moveTo>
          </w:p>
        </w:tc>
      </w:tr>
      <w:tr w:rsidR="006931CD" w14:paraId="76D3AB95" w14:textId="77777777" w:rsidTr="001B0DF6">
        <w:tc>
          <w:tcPr>
            <w:tcW w:w="0" w:type="auto"/>
          </w:tcPr>
          <w:p w14:paraId="2932E458" w14:textId="77777777" w:rsidR="006931CD" w:rsidRDefault="006931CD" w:rsidP="001B0DF6">
            <w:pPr>
              <w:pStyle w:val="Compact"/>
              <w:jc w:val="both"/>
              <w:rPr>
                <w:moveTo w:id="391" w:author="Lau Chiong, Benjamin" w:date="2024-06-24T19:16:00Z"/>
              </w:rPr>
            </w:pPr>
            <w:moveTo w:id="392" w:author="Lau Chiong, Benjamin" w:date="2024-06-24T19:16:00Z">
              <w:r>
                <w:t>Construcción y/o mantenimiento de caminos (trocha, puente)</w:t>
              </w:r>
            </w:moveTo>
          </w:p>
        </w:tc>
        <w:tc>
          <w:tcPr>
            <w:tcW w:w="0" w:type="auto"/>
          </w:tcPr>
          <w:p w14:paraId="206EBB6B" w14:textId="77777777" w:rsidR="006931CD" w:rsidRDefault="006931CD" w:rsidP="001B0DF6">
            <w:pPr>
              <w:pStyle w:val="Compact"/>
              <w:jc w:val="both"/>
              <w:rPr>
                <w:moveTo w:id="393" w:author="Lau Chiong, Benjamin" w:date="2024-06-24T19:16:00Z"/>
              </w:rPr>
            </w:pPr>
            <w:moveTo w:id="394" w:author="Lau Chiong, Benjamin" w:date="2024-06-24T19:16:00Z">
              <w:r>
                <w:t>3</w:t>
              </w:r>
            </w:moveTo>
          </w:p>
        </w:tc>
        <w:tc>
          <w:tcPr>
            <w:tcW w:w="0" w:type="auto"/>
          </w:tcPr>
          <w:p w14:paraId="5318BB3B" w14:textId="77777777" w:rsidR="006931CD" w:rsidRDefault="006931CD" w:rsidP="001B0DF6">
            <w:pPr>
              <w:pStyle w:val="Compact"/>
              <w:jc w:val="both"/>
              <w:rPr>
                <w:moveTo w:id="395" w:author="Lau Chiong, Benjamin" w:date="2024-06-24T19:16:00Z"/>
              </w:rPr>
            </w:pPr>
            <w:moveTo w:id="396" w:author="Lau Chiong, Benjamin" w:date="2024-06-24T19:16:00Z">
              <w:r>
                <w:t>Medio</w:t>
              </w:r>
            </w:moveTo>
          </w:p>
        </w:tc>
      </w:tr>
      <w:tr w:rsidR="006931CD" w14:paraId="5B7BC474" w14:textId="77777777" w:rsidTr="001B0DF6">
        <w:tc>
          <w:tcPr>
            <w:tcW w:w="0" w:type="auto"/>
          </w:tcPr>
          <w:p w14:paraId="316A7B93" w14:textId="77777777" w:rsidR="006931CD" w:rsidRDefault="006931CD" w:rsidP="001B0DF6">
            <w:pPr>
              <w:pStyle w:val="Compact"/>
              <w:jc w:val="both"/>
              <w:rPr>
                <w:moveTo w:id="397" w:author="Lau Chiong, Benjamin" w:date="2024-06-24T19:16:00Z"/>
              </w:rPr>
            </w:pPr>
            <w:moveTo w:id="398" w:author="Lau Chiong, Benjamin" w:date="2024-06-24T19:16:00Z">
              <w:r>
                <w:t>Instalación de servicios y/o sistemas para distribución eléctrica (paneles, cables, otros)</w:t>
              </w:r>
            </w:moveTo>
          </w:p>
        </w:tc>
        <w:tc>
          <w:tcPr>
            <w:tcW w:w="0" w:type="auto"/>
          </w:tcPr>
          <w:p w14:paraId="5D138766" w14:textId="77777777" w:rsidR="006931CD" w:rsidRDefault="006931CD" w:rsidP="001B0DF6">
            <w:pPr>
              <w:pStyle w:val="Compact"/>
              <w:jc w:val="both"/>
              <w:rPr>
                <w:moveTo w:id="399" w:author="Lau Chiong, Benjamin" w:date="2024-06-24T19:16:00Z"/>
              </w:rPr>
            </w:pPr>
            <w:moveTo w:id="400" w:author="Lau Chiong, Benjamin" w:date="2024-06-24T19:16:00Z">
              <w:r>
                <w:t>3</w:t>
              </w:r>
            </w:moveTo>
          </w:p>
        </w:tc>
        <w:tc>
          <w:tcPr>
            <w:tcW w:w="0" w:type="auto"/>
          </w:tcPr>
          <w:p w14:paraId="513E3B74" w14:textId="77777777" w:rsidR="006931CD" w:rsidRDefault="006931CD" w:rsidP="001B0DF6">
            <w:pPr>
              <w:pStyle w:val="Compact"/>
              <w:jc w:val="both"/>
              <w:rPr>
                <w:moveTo w:id="401" w:author="Lau Chiong, Benjamin" w:date="2024-06-24T19:16:00Z"/>
              </w:rPr>
            </w:pPr>
            <w:moveTo w:id="402" w:author="Lau Chiong, Benjamin" w:date="2024-06-24T19:16:00Z">
              <w:r>
                <w:t>Medio</w:t>
              </w:r>
            </w:moveTo>
          </w:p>
        </w:tc>
      </w:tr>
      <w:tr w:rsidR="006931CD" w14:paraId="4493EC13" w14:textId="77777777" w:rsidTr="001B0DF6">
        <w:tc>
          <w:tcPr>
            <w:tcW w:w="0" w:type="auto"/>
          </w:tcPr>
          <w:p w14:paraId="362C84E3" w14:textId="77777777" w:rsidR="006931CD" w:rsidRDefault="006931CD" w:rsidP="001B0DF6">
            <w:pPr>
              <w:pStyle w:val="Compact"/>
              <w:jc w:val="both"/>
              <w:rPr>
                <w:moveTo w:id="403" w:author="Lau Chiong, Benjamin" w:date="2024-06-24T19:16:00Z"/>
              </w:rPr>
            </w:pPr>
            <w:moveTo w:id="404" w:author="Lau Chiong, Benjamin" w:date="2024-06-24T19:16:00Z">
              <w:r>
                <w:t>Construcción de infraestructura ecoturística (albergues)</w:t>
              </w:r>
            </w:moveTo>
          </w:p>
        </w:tc>
        <w:tc>
          <w:tcPr>
            <w:tcW w:w="0" w:type="auto"/>
          </w:tcPr>
          <w:p w14:paraId="64F2BDC6" w14:textId="77777777" w:rsidR="006931CD" w:rsidRDefault="006931CD" w:rsidP="001B0DF6">
            <w:pPr>
              <w:pStyle w:val="Compact"/>
              <w:jc w:val="both"/>
              <w:rPr>
                <w:moveTo w:id="405" w:author="Lau Chiong, Benjamin" w:date="2024-06-24T19:16:00Z"/>
              </w:rPr>
            </w:pPr>
            <w:moveTo w:id="406" w:author="Lau Chiong, Benjamin" w:date="2024-06-24T19:16:00Z">
              <w:r>
                <w:t>1</w:t>
              </w:r>
            </w:moveTo>
          </w:p>
        </w:tc>
        <w:tc>
          <w:tcPr>
            <w:tcW w:w="0" w:type="auto"/>
          </w:tcPr>
          <w:p w14:paraId="4F672F71" w14:textId="77777777" w:rsidR="006931CD" w:rsidRDefault="006931CD" w:rsidP="001B0DF6">
            <w:pPr>
              <w:pStyle w:val="Compact"/>
              <w:jc w:val="both"/>
              <w:rPr>
                <w:moveTo w:id="407" w:author="Lau Chiong, Benjamin" w:date="2024-06-24T19:16:00Z"/>
              </w:rPr>
            </w:pPr>
            <w:moveTo w:id="408" w:author="Lau Chiong, Benjamin" w:date="2024-06-24T19:16:00Z">
              <w:r>
                <w:t>Bajo</w:t>
              </w:r>
            </w:moveTo>
          </w:p>
        </w:tc>
      </w:tr>
      <w:tr w:rsidR="006931CD" w14:paraId="00BC276B" w14:textId="77777777" w:rsidTr="001B0DF6">
        <w:tc>
          <w:tcPr>
            <w:tcW w:w="0" w:type="auto"/>
          </w:tcPr>
          <w:p w14:paraId="79D46F90" w14:textId="77777777" w:rsidR="006931CD" w:rsidRDefault="006931CD" w:rsidP="001B0DF6">
            <w:pPr>
              <w:pStyle w:val="Compact"/>
              <w:jc w:val="both"/>
              <w:rPr>
                <w:moveTo w:id="409" w:author="Lau Chiong, Benjamin" w:date="2024-06-24T19:16:00Z"/>
              </w:rPr>
            </w:pPr>
            <w:moveTo w:id="410" w:author="Lau Chiong, Benjamin" w:date="2024-06-24T19:16:00Z">
              <w:r>
                <w:t>Establecimiento de bosque local, concesión para conservación, reforestación y/o restauración</w:t>
              </w:r>
            </w:moveTo>
          </w:p>
        </w:tc>
        <w:tc>
          <w:tcPr>
            <w:tcW w:w="0" w:type="auto"/>
          </w:tcPr>
          <w:p w14:paraId="65C8DF45" w14:textId="77777777" w:rsidR="006931CD" w:rsidRDefault="006931CD" w:rsidP="001B0DF6">
            <w:pPr>
              <w:pStyle w:val="Compact"/>
              <w:jc w:val="both"/>
              <w:rPr>
                <w:moveTo w:id="411" w:author="Lau Chiong, Benjamin" w:date="2024-06-24T19:16:00Z"/>
              </w:rPr>
            </w:pPr>
            <w:moveTo w:id="412" w:author="Lau Chiong, Benjamin" w:date="2024-06-24T19:16:00Z">
              <w:r>
                <w:t>0</w:t>
              </w:r>
            </w:moveTo>
          </w:p>
        </w:tc>
        <w:tc>
          <w:tcPr>
            <w:tcW w:w="0" w:type="auto"/>
          </w:tcPr>
          <w:p w14:paraId="662A52EC" w14:textId="77777777" w:rsidR="006931CD" w:rsidRDefault="006931CD" w:rsidP="001B0DF6">
            <w:pPr>
              <w:pStyle w:val="Compact"/>
              <w:jc w:val="both"/>
              <w:rPr>
                <w:moveTo w:id="413" w:author="Lau Chiong, Benjamin" w:date="2024-06-24T19:16:00Z"/>
              </w:rPr>
            </w:pPr>
            <w:moveTo w:id="414" w:author="Lau Chiong, Benjamin" w:date="2024-06-24T19:16:00Z">
              <w:r>
                <w:t>Bajo</w:t>
              </w:r>
            </w:moveTo>
          </w:p>
        </w:tc>
      </w:tr>
      <w:tr w:rsidR="006931CD" w14:paraId="37546244" w14:textId="77777777" w:rsidTr="001B0DF6">
        <w:tc>
          <w:tcPr>
            <w:tcW w:w="0" w:type="auto"/>
          </w:tcPr>
          <w:p w14:paraId="4D40D4C4" w14:textId="77777777" w:rsidR="006931CD" w:rsidRDefault="006931CD" w:rsidP="001B0DF6">
            <w:pPr>
              <w:pStyle w:val="Compact"/>
              <w:jc w:val="both"/>
              <w:rPr>
                <w:moveTo w:id="415" w:author="Lau Chiong, Benjamin" w:date="2024-06-24T19:16:00Z"/>
              </w:rPr>
            </w:pPr>
            <w:moveTo w:id="416" w:author="Lau Chiong, Benjamin" w:date="2024-06-24T19:16:00Z">
              <w:r>
                <w:t>Extracción de aceite de palma</w:t>
              </w:r>
            </w:moveTo>
          </w:p>
        </w:tc>
        <w:tc>
          <w:tcPr>
            <w:tcW w:w="0" w:type="auto"/>
          </w:tcPr>
          <w:p w14:paraId="4B2F3314" w14:textId="77777777" w:rsidR="006931CD" w:rsidRDefault="006931CD" w:rsidP="001B0DF6">
            <w:pPr>
              <w:pStyle w:val="Compact"/>
              <w:jc w:val="both"/>
              <w:rPr>
                <w:moveTo w:id="417" w:author="Lau Chiong, Benjamin" w:date="2024-06-24T19:16:00Z"/>
              </w:rPr>
            </w:pPr>
            <w:moveTo w:id="418" w:author="Lau Chiong, Benjamin" w:date="2024-06-24T19:16:00Z">
              <w:r>
                <w:t>0</w:t>
              </w:r>
            </w:moveTo>
          </w:p>
        </w:tc>
        <w:tc>
          <w:tcPr>
            <w:tcW w:w="0" w:type="auto"/>
          </w:tcPr>
          <w:p w14:paraId="6CC75D54" w14:textId="77777777" w:rsidR="006931CD" w:rsidRDefault="006931CD" w:rsidP="001B0DF6">
            <w:pPr>
              <w:pStyle w:val="Compact"/>
              <w:jc w:val="both"/>
              <w:rPr>
                <w:moveTo w:id="419" w:author="Lau Chiong, Benjamin" w:date="2024-06-24T19:16:00Z"/>
              </w:rPr>
            </w:pPr>
            <w:moveTo w:id="420" w:author="Lau Chiong, Benjamin" w:date="2024-06-24T19:16:00Z">
              <w:r>
                <w:t>Medio</w:t>
              </w:r>
            </w:moveTo>
          </w:p>
        </w:tc>
      </w:tr>
      <w:tr w:rsidR="006931CD" w14:paraId="366266AB" w14:textId="77777777" w:rsidTr="001B0DF6">
        <w:tc>
          <w:tcPr>
            <w:tcW w:w="0" w:type="auto"/>
          </w:tcPr>
          <w:p w14:paraId="3B4AA332" w14:textId="77777777" w:rsidR="006931CD" w:rsidRDefault="006931CD" w:rsidP="001B0DF6">
            <w:pPr>
              <w:pStyle w:val="Compact"/>
              <w:jc w:val="both"/>
              <w:rPr>
                <w:moveTo w:id="421" w:author="Lau Chiong, Benjamin" w:date="2024-06-24T19:16:00Z"/>
              </w:rPr>
            </w:pPr>
            <w:moveTo w:id="422" w:author="Lau Chiong, Benjamin" w:date="2024-06-24T19:16:00Z">
              <w:r>
                <w:t>Instalación o modificación de agua y desagüe</w:t>
              </w:r>
            </w:moveTo>
          </w:p>
        </w:tc>
        <w:tc>
          <w:tcPr>
            <w:tcW w:w="0" w:type="auto"/>
          </w:tcPr>
          <w:p w14:paraId="39637C7F" w14:textId="77777777" w:rsidR="006931CD" w:rsidRDefault="006931CD" w:rsidP="001B0DF6">
            <w:pPr>
              <w:pStyle w:val="Compact"/>
              <w:jc w:val="both"/>
              <w:rPr>
                <w:moveTo w:id="423" w:author="Lau Chiong, Benjamin" w:date="2024-06-24T19:16:00Z"/>
              </w:rPr>
            </w:pPr>
            <w:moveTo w:id="424" w:author="Lau Chiong, Benjamin" w:date="2024-06-24T19:16:00Z">
              <w:r>
                <w:t>4</w:t>
              </w:r>
            </w:moveTo>
          </w:p>
        </w:tc>
        <w:tc>
          <w:tcPr>
            <w:tcW w:w="0" w:type="auto"/>
          </w:tcPr>
          <w:p w14:paraId="38ABEAFB" w14:textId="77777777" w:rsidR="006931CD" w:rsidRDefault="006931CD" w:rsidP="001B0DF6">
            <w:pPr>
              <w:pStyle w:val="Compact"/>
              <w:jc w:val="both"/>
              <w:rPr>
                <w:moveTo w:id="425" w:author="Lau Chiong, Benjamin" w:date="2024-06-24T19:16:00Z"/>
              </w:rPr>
            </w:pPr>
            <w:moveTo w:id="426" w:author="Lau Chiong, Benjamin" w:date="2024-06-24T19:16:00Z">
              <w:r>
                <w:t>Bajo</w:t>
              </w:r>
            </w:moveTo>
          </w:p>
        </w:tc>
      </w:tr>
      <w:tr w:rsidR="006931CD" w14:paraId="013C6932" w14:textId="77777777" w:rsidTr="001B0DF6">
        <w:tc>
          <w:tcPr>
            <w:tcW w:w="0" w:type="auto"/>
          </w:tcPr>
          <w:p w14:paraId="78096C89" w14:textId="77777777" w:rsidR="006931CD" w:rsidRDefault="006931CD" w:rsidP="001B0DF6">
            <w:pPr>
              <w:pStyle w:val="Compact"/>
              <w:jc w:val="both"/>
              <w:rPr>
                <w:moveTo w:id="427" w:author="Lau Chiong, Benjamin" w:date="2024-06-24T19:16:00Z"/>
              </w:rPr>
            </w:pPr>
            <w:moveTo w:id="428" w:author="Lau Chiong, Benjamin" w:date="2024-06-24T19:16:00Z">
              <w:r>
                <w:t>Mejoramiento de capacidades para crianza de animales menores</w:t>
              </w:r>
            </w:moveTo>
          </w:p>
        </w:tc>
        <w:tc>
          <w:tcPr>
            <w:tcW w:w="0" w:type="auto"/>
          </w:tcPr>
          <w:p w14:paraId="1C95A960" w14:textId="77777777" w:rsidR="006931CD" w:rsidRDefault="006931CD" w:rsidP="001B0DF6">
            <w:pPr>
              <w:pStyle w:val="Compact"/>
              <w:jc w:val="both"/>
              <w:rPr>
                <w:moveTo w:id="429" w:author="Lau Chiong, Benjamin" w:date="2024-06-24T19:16:00Z"/>
              </w:rPr>
            </w:pPr>
            <w:moveTo w:id="430" w:author="Lau Chiong, Benjamin" w:date="2024-06-24T19:16:00Z">
              <w:r>
                <w:t>0</w:t>
              </w:r>
            </w:moveTo>
          </w:p>
        </w:tc>
        <w:tc>
          <w:tcPr>
            <w:tcW w:w="0" w:type="auto"/>
          </w:tcPr>
          <w:p w14:paraId="348F870A" w14:textId="77777777" w:rsidR="006931CD" w:rsidRDefault="006931CD" w:rsidP="001B0DF6">
            <w:pPr>
              <w:pStyle w:val="Compact"/>
              <w:jc w:val="both"/>
              <w:rPr>
                <w:moveTo w:id="431" w:author="Lau Chiong, Benjamin" w:date="2024-06-24T19:16:00Z"/>
              </w:rPr>
            </w:pPr>
            <w:moveTo w:id="432" w:author="Lau Chiong, Benjamin" w:date="2024-06-24T19:16:00Z">
              <w:r>
                <w:t>Bajo</w:t>
              </w:r>
            </w:moveTo>
          </w:p>
        </w:tc>
      </w:tr>
      <w:tr w:rsidR="006931CD" w14:paraId="35FD12E9" w14:textId="77777777" w:rsidTr="001B0DF6">
        <w:tc>
          <w:tcPr>
            <w:tcW w:w="0" w:type="auto"/>
          </w:tcPr>
          <w:p w14:paraId="059C5F7C" w14:textId="77777777" w:rsidR="006931CD" w:rsidRDefault="006931CD" w:rsidP="001B0DF6">
            <w:pPr>
              <w:pStyle w:val="Compact"/>
              <w:jc w:val="both"/>
              <w:rPr>
                <w:moveTo w:id="433" w:author="Lau Chiong, Benjamin" w:date="2024-06-24T19:16:00Z"/>
              </w:rPr>
            </w:pPr>
            <w:moveTo w:id="434" w:author="Lau Chiong, Benjamin" w:date="2024-06-24T19:16:00Z">
              <w:r>
                <w:t>Construcción y/o mejoramiento de drenaje pluvial</w:t>
              </w:r>
            </w:moveTo>
          </w:p>
        </w:tc>
        <w:tc>
          <w:tcPr>
            <w:tcW w:w="0" w:type="auto"/>
          </w:tcPr>
          <w:p w14:paraId="5B07D3FD" w14:textId="77777777" w:rsidR="006931CD" w:rsidRDefault="006931CD" w:rsidP="001B0DF6">
            <w:pPr>
              <w:pStyle w:val="Compact"/>
              <w:jc w:val="both"/>
              <w:rPr>
                <w:moveTo w:id="435" w:author="Lau Chiong, Benjamin" w:date="2024-06-24T19:16:00Z"/>
              </w:rPr>
            </w:pPr>
            <w:moveTo w:id="436" w:author="Lau Chiong, Benjamin" w:date="2024-06-24T19:16:00Z">
              <w:r>
                <w:t>1</w:t>
              </w:r>
            </w:moveTo>
          </w:p>
        </w:tc>
        <w:tc>
          <w:tcPr>
            <w:tcW w:w="0" w:type="auto"/>
          </w:tcPr>
          <w:p w14:paraId="565C823C" w14:textId="77777777" w:rsidR="006931CD" w:rsidRDefault="006931CD" w:rsidP="001B0DF6">
            <w:pPr>
              <w:pStyle w:val="Compact"/>
              <w:jc w:val="both"/>
              <w:rPr>
                <w:moveTo w:id="437" w:author="Lau Chiong, Benjamin" w:date="2024-06-24T19:16:00Z"/>
              </w:rPr>
            </w:pPr>
            <w:moveTo w:id="438" w:author="Lau Chiong, Benjamin" w:date="2024-06-24T19:16:00Z">
              <w:r>
                <w:t>Bajo</w:t>
              </w:r>
            </w:moveTo>
          </w:p>
        </w:tc>
      </w:tr>
      <w:tr w:rsidR="006931CD" w14:paraId="4496970C" w14:textId="77777777" w:rsidTr="001B0DF6">
        <w:tc>
          <w:tcPr>
            <w:tcW w:w="0" w:type="auto"/>
          </w:tcPr>
          <w:p w14:paraId="48CB49B0" w14:textId="77777777" w:rsidR="006931CD" w:rsidRDefault="006931CD" w:rsidP="001B0DF6">
            <w:pPr>
              <w:pStyle w:val="Compact"/>
              <w:jc w:val="both"/>
              <w:rPr>
                <w:moveTo w:id="439" w:author="Lau Chiong, Benjamin" w:date="2024-06-24T19:16:00Z"/>
              </w:rPr>
            </w:pPr>
            <w:moveTo w:id="440" w:author="Lau Chiong, Benjamin" w:date="2024-06-24T19:16:00Z">
              <w:r>
                <w:t>Solicitudes generales</w:t>
              </w:r>
            </w:moveTo>
          </w:p>
        </w:tc>
        <w:tc>
          <w:tcPr>
            <w:tcW w:w="0" w:type="auto"/>
          </w:tcPr>
          <w:p w14:paraId="39D6C4FF" w14:textId="77777777" w:rsidR="006931CD" w:rsidRDefault="006931CD" w:rsidP="001B0DF6">
            <w:pPr>
              <w:pStyle w:val="Compact"/>
              <w:jc w:val="both"/>
              <w:rPr>
                <w:moveTo w:id="441" w:author="Lau Chiong, Benjamin" w:date="2024-06-24T19:16:00Z"/>
              </w:rPr>
            </w:pPr>
            <w:moveTo w:id="442" w:author="Lau Chiong, Benjamin" w:date="2024-06-24T19:16:00Z">
              <w:r>
                <w:t>N=106</w:t>
              </w:r>
            </w:moveTo>
          </w:p>
        </w:tc>
        <w:tc>
          <w:tcPr>
            <w:tcW w:w="0" w:type="auto"/>
          </w:tcPr>
          <w:p w14:paraId="7F503F3A" w14:textId="77777777" w:rsidR="006931CD" w:rsidRDefault="006931CD" w:rsidP="001B0DF6">
            <w:pPr>
              <w:pStyle w:val="Compact"/>
              <w:jc w:val="both"/>
              <w:rPr>
                <w:moveTo w:id="443" w:author="Lau Chiong, Benjamin" w:date="2024-06-24T19:16:00Z"/>
              </w:rPr>
            </w:pPr>
          </w:p>
        </w:tc>
      </w:tr>
      <w:tr w:rsidR="006931CD" w14:paraId="65EAA67F" w14:textId="77777777" w:rsidTr="001B0DF6">
        <w:tc>
          <w:tcPr>
            <w:tcW w:w="0" w:type="auto"/>
          </w:tcPr>
          <w:p w14:paraId="602D6E51" w14:textId="77777777" w:rsidR="006931CD" w:rsidRDefault="006931CD" w:rsidP="001B0DF6">
            <w:pPr>
              <w:pStyle w:val="Compact"/>
              <w:jc w:val="both"/>
              <w:rPr>
                <w:moveTo w:id="444" w:author="Lau Chiong, Benjamin" w:date="2024-06-24T19:16:00Z"/>
              </w:rPr>
            </w:pPr>
            <w:moveTo w:id="445" w:author="Lau Chiong, Benjamin" w:date="2024-06-24T19:16:00Z">
              <w:r>
                <w:t>Consultas generales</w:t>
              </w:r>
            </w:moveTo>
          </w:p>
        </w:tc>
        <w:tc>
          <w:tcPr>
            <w:tcW w:w="0" w:type="auto"/>
          </w:tcPr>
          <w:p w14:paraId="49EDF3CA" w14:textId="77777777" w:rsidR="006931CD" w:rsidRDefault="006931CD" w:rsidP="001B0DF6">
            <w:pPr>
              <w:pStyle w:val="Compact"/>
              <w:jc w:val="both"/>
              <w:rPr>
                <w:moveTo w:id="446" w:author="Lau Chiong, Benjamin" w:date="2024-06-24T19:16:00Z"/>
              </w:rPr>
            </w:pPr>
            <w:moveTo w:id="447" w:author="Lau Chiong, Benjamin" w:date="2024-06-24T19:16:00Z">
              <w:r>
                <w:t>56</w:t>
              </w:r>
            </w:moveTo>
          </w:p>
        </w:tc>
        <w:tc>
          <w:tcPr>
            <w:tcW w:w="0" w:type="auto"/>
          </w:tcPr>
          <w:p w14:paraId="48AE6878" w14:textId="77777777" w:rsidR="006931CD" w:rsidRDefault="006931CD" w:rsidP="001B0DF6">
            <w:pPr>
              <w:pStyle w:val="Compact"/>
              <w:jc w:val="both"/>
              <w:rPr>
                <w:moveTo w:id="448" w:author="Lau Chiong, Benjamin" w:date="2024-06-24T19:16:00Z"/>
              </w:rPr>
            </w:pPr>
            <w:moveTo w:id="449" w:author="Lau Chiong, Benjamin" w:date="2024-06-24T19:16:00Z">
              <w:r>
                <w:t>Bajo</w:t>
              </w:r>
            </w:moveTo>
          </w:p>
        </w:tc>
      </w:tr>
      <w:tr w:rsidR="006931CD" w14:paraId="29A20AB6" w14:textId="77777777" w:rsidTr="001B0DF6">
        <w:tc>
          <w:tcPr>
            <w:tcW w:w="0" w:type="auto"/>
          </w:tcPr>
          <w:p w14:paraId="76024D58" w14:textId="77777777" w:rsidR="006931CD" w:rsidRDefault="006931CD" w:rsidP="001B0DF6">
            <w:pPr>
              <w:pStyle w:val="Compact"/>
              <w:jc w:val="both"/>
              <w:rPr>
                <w:moveTo w:id="450" w:author="Lau Chiong, Benjamin" w:date="2024-06-24T19:16:00Z"/>
              </w:rPr>
            </w:pPr>
            <w:moveTo w:id="451" w:author="Lau Chiong, Benjamin" w:date="2024-06-24T19:16:00Z">
              <w:r>
                <w:t>Alertas tempranas (mensuales) focos de calor - SERFOR</w:t>
              </w:r>
            </w:moveTo>
          </w:p>
        </w:tc>
        <w:tc>
          <w:tcPr>
            <w:tcW w:w="0" w:type="auto"/>
          </w:tcPr>
          <w:p w14:paraId="515E28CC" w14:textId="77777777" w:rsidR="006931CD" w:rsidRDefault="006931CD" w:rsidP="001B0DF6">
            <w:pPr>
              <w:pStyle w:val="Compact"/>
              <w:jc w:val="both"/>
              <w:rPr>
                <w:moveTo w:id="452" w:author="Lau Chiong, Benjamin" w:date="2024-06-24T19:16:00Z"/>
              </w:rPr>
            </w:pPr>
            <w:moveTo w:id="453" w:author="Lau Chiong, Benjamin" w:date="2024-06-24T19:16:00Z">
              <w:r>
                <w:t>10</w:t>
              </w:r>
            </w:moveTo>
          </w:p>
        </w:tc>
        <w:tc>
          <w:tcPr>
            <w:tcW w:w="0" w:type="auto"/>
          </w:tcPr>
          <w:p w14:paraId="244FEF74" w14:textId="77777777" w:rsidR="006931CD" w:rsidRDefault="006931CD" w:rsidP="001B0DF6">
            <w:pPr>
              <w:pStyle w:val="Compact"/>
              <w:jc w:val="both"/>
              <w:rPr>
                <w:moveTo w:id="454" w:author="Lau Chiong, Benjamin" w:date="2024-06-24T19:16:00Z"/>
              </w:rPr>
            </w:pPr>
            <w:moveTo w:id="455" w:author="Lau Chiong, Benjamin" w:date="2024-06-24T19:16:00Z">
              <w:r>
                <w:t>Alto</w:t>
              </w:r>
            </w:moveTo>
          </w:p>
        </w:tc>
      </w:tr>
      <w:tr w:rsidR="006931CD" w14:paraId="3CB99295" w14:textId="77777777" w:rsidTr="001B0DF6">
        <w:tc>
          <w:tcPr>
            <w:tcW w:w="0" w:type="auto"/>
          </w:tcPr>
          <w:p w14:paraId="4881AC3A" w14:textId="77777777" w:rsidR="006931CD" w:rsidRDefault="006931CD" w:rsidP="001B0DF6">
            <w:pPr>
              <w:pStyle w:val="Compact"/>
              <w:jc w:val="both"/>
              <w:rPr>
                <w:moveTo w:id="456" w:author="Lau Chiong, Benjamin" w:date="2024-06-24T19:16:00Z"/>
              </w:rPr>
            </w:pPr>
            <w:moveTo w:id="457" w:author="Lau Chiong, Benjamin" w:date="2024-06-24T19:16:00Z">
              <w:r>
                <w:t>Caso Puerto Franco</w:t>
              </w:r>
            </w:moveTo>
          </w:p>
        </w:tc>
        <w:tc>
          <w:tcPr>
            <w:tcW w:w="0" w:type="auto"/>
          </w:tcPr>
          <w:p w14:paraId="31B90B2E" w14:textId="77777777" w:rsidR="006931CD" w:rsidRDefault="006931CD" w:rsidP="001B0DF6">
            <w:pPr>
              <w:pStyle w:val="Compact"/>
              <w:jc w:val="both"/>
              <w:rPr>
                <w:moveTo w:id="458" w:author="Lau Chiong, Benjamin" w:date="2024-06-24T19:16:00Z"/>
              </w:rPr>
            </w:pPr>
            <w:moveTo w:id="459" w:author="Lau Chiong, Benjamin" w:date="2024-06-24T19:16:00Z">
              <w:r>
                <w:t>0</w:t>
              </w:r>
            </w:moveTo>
          </w:p>
        </w:tc>
        <w:tc>
          <w:tcPr>
            <w:tcW w:w="0" w:type="auto"/>
          </w:tcPr>
          <w:p w14:paraId="22EEC2F2" w14:textId="77777777" w:rsidR="006931CD" w:rsidRDefault="006931CD" w:rsidP="001B0DF6">
            <w:pPr>
              <w:pStyle w:val="Compact"/>
              <w:jc w:val="both"/>
              <w:rPr>
                <w:moveTo w:id="460" w:author="Lau Chiong, Benjamin" w:date="2024-06-24T19:16:00Z"/>
              </w:rPr>
            </w:pPr>
            <w:moveTo w:id="461" w:author="Lau Chiong, Benjamin" w:date="2024-06-24T19:16:00Z">
              <w:r>
                <w:t>Medio</w:t>
              </w:r>
            </w:moveTo>
          </w:p>
        </w:tc>
      </w:tr>
      <w:tr w:rsidR="006931CD" w14:paraId="072DCDCF" w14:textId="77777777" w:rsidTr="001B0DF6">
        <w:tc>
          <w:tcPr>
            <w:tcW w:w="0" w:type="auto"/>
          </w:tcPr>
          <w:p w14:paraId="363941B6" w14:textId="77777777" w:rsidR="006931CD" w:rsidRDefault="006931CD" w:rsidP="001B0DF6">
            <w:pPr>
              <w:pStyle w:val="Compact"/>
              <w:jc w:val="both"/>
              <w:rPr>
                <w:moveTo w:id="462" w:author="Lau Chiong, Benjamin" w:date="2024-06-24T19:16:00Z"/>
              </w:rPr>
            </w:pPr>
            <w:moveTo w:id="463" w:author="Lau Chiong, Benjamin" w:date="2024-06-24T19:16:00Z">
              <w:r>
                <w:t xml:space="preserve">Caso Central Hidroeléctrica Alto </w:t>
              </w:r>
              <w:proofErr w:type="spellStart"/>
              <w:r>
                <w:t>Biavo</w:t>
              </w:r>
              <w:proofErr w:type="spellEnd"/>
            </w:moveTo>
          </w:p>
        </w:tc>
        <w:tc>
          <w:tcPr>
            <w:tcW w:w="0" w:type="auto"/>
          </w:tcPr>
          <w:p w14:paraId="4D9AA5F4" w14:textId="77777777" w:rsidR="006931CD" w:rsidRDefault="006931CD" w:rsidP="001B0DF6">
            <w:pPr>
              <w:pStyle w:val="Compact"/>
              <w:jc w:val="both"/>
              <w:rPr>
                <w:moveTo w:id="464" w:author="Lau Chiong, Benjamin" w:date="2024-06-24T19:16:00Z"/>
              </w:rPr>
            </w:pPr>
            <w:moveTo w:id="465" w:author="Lau Chiong, Benjamin" w:date="2024-06-24T19:16:00Z">
              <w:r>
                <w:t>0</w:t>
              </w:r>
            </w:moveTo>
          </w:p>
        </w:tc>
        <w:tc>
          <w:tcPr>
            <w:tcW w:w="0" w:type="auto"/>
          </w:tcPr>
          <w:p w14:paraId="40DD5C61" w14:textId="77777777" w:rsidR="006931CD" w:rsidRDefault="006931CD" w:rsidP="001B0DF6">
            <w:pPr>
              <w:pStyle w:val="Compact"/>
              <w:jc w:val="both"/>
              <w:rPr>
                <w:moveTo w:id="466" w:author="Lau Chiong, Benjamin" w:date="2024-06-24T19:16:00Z"/>
              </w:rPr>
            </w:pPr>
            <w:moveTo w:id="467" w:author="Lau Chiong, Benjamin" w:date="2024-06-24T19:16:00Z">
              <w:r>
                <w:t>Medio</w:t>
              </w:r>
            </w:moveTo>
          </w:p>
        </w:tc>
      </w:tr>
      <w:tr w:rsidR="006931CD" w14:paraId="46DD33C2" w14:textId="77777777" w:rsidTr="001B0DF6">
        <w:tc>
          <w:tcPr>
            <w:tcW w:w="0" w:type="auto"/>
          </w:tcPr>
          <w:p w14:paraId="033D2624" w14:textId="77777777" w:rsidR="006931CD" w:rsidRDefault="006931CD" w:rsidP="001B0DF6">
            <w:pPr>
              <w:pStyle w:val="Compact"/>
              <w:jc w:val="both"/>
              <w:rPr>
                <w:moveTo w:id="468" w:author="Lau Chiong, Benjamin" w:date="2024-06-24T19:16:00Z"/>
              </w:rPr>
            </w:pPr>
            <w:moveTo w:id="469" w:author="Lau Chiong, Benjamin" w:date="2024-06-24T19:16:00Z">
              <w:r>
                <w:lastRenderedPageBreak/>
                <w:t>Cultivos ilícitos</w:t>
              </w:r>
            </w:moveTo>
          </w:p>
        </w:tc>
        <w:tc>
          <w:tcPr>
            <w:tcW w:w="0" w:type="auto"/>
          </w:tcPr>
          <w:p w14:paraId="5BECDF6F" w14:textId="77777777" w:rsidR="006931CD" w:rsidRDefault="006931CD" w:rsidP="001B0DF6">
            <w:pPr>
              <w:pStyle w:val="Compact"/>
              <w:jc w:val="both"/>
              <w:rPr>
                <w:moveTo w:id="470" w:author="Lau Chiong, Benjamin" w:date="2024-06-24T19:16:00Z"/>
              </w:rPr>
            </w:pPr>
            <w:moveTo w:id="471" w:author="Lau Chiong, Benjamin" w:date="2024-06-24T19:16:00Z">
              <w:r>
                <w:t>0</w:t>
              </w:r>
            </w:moveTo>
          </w:p>
        </w:tc>
        <w:tc>
          <w:tcPr>
            <w:tcW w:w="0" w:type="auto"/>
          </w:tcPr>
          <w:p w14:paraId="2944938C" w14:textId="77777777" w:rsidR="006931CD" w:rsidRDefault="006931CD" w:rsidP="001B0DF6">
            <w:pPr>
              <w:pStyle w:val="Compact"/>
              <w:jc w:val="both"/>
              <w:rPr>
                <w:moveTo w:id="472" w:author="Lau Chiong, Benjamin" w:date="2024-06-24T19:16:00Z"/>
              </w:rPr>
            </w:pPr>
            <w:moveTo w:id="473" w:author="Lau Chiong, Benjamin" w:date="2024-06-24T19:16:00Z">
              <w:r>
                <w:t>Alto</w:t>
              </w:r>
            </w:moveTo>
          </w:p>
        </w:tc>
      </w:tr>
      <w:tr w:rsidR="006931CD" w14:paraId="573DE3B8" w14:textId="77777777" w:rsidTr="001B0DF6">
        <w:tc>
          <w:tcPr>
            <w:tcW w:w="0" w:type="auto"/>
          </w:tcPr>
          <w:p w14:paraId="2F176169" w14:textId="77777777" w:rsidR="006931CD" w:rsidRDefault="006931CD" w:rsidP="001B0DF6">
            <w:pPr>
              <w:pStyle w:val="Compact"/>
              <w:jc w:val="both"/>
              <w:rPr>
                <w:moveTo w:id="474" w:author="Lau Chiong, Benjamin" w:date="2024-06-24T19:16:00Z"/>
              </w:rPr>
            </w:pPr>
            <w:moveTo w:id="475" w:author="Lau Chiong, Benjamin" w:date="2024-06-24T19:16:00Z">
              <w:r>
                <w:t>Incendio forestal poblado Jorge Basadre</w:t>
              </w:r>
            </w:moveTo>
          </w:p>
        </w:tc>
        <w:tc>
          <w:tcPr>
            <w:tcW w:w="0" w:type="auto"/>
          </w:tcPr>
          <w:p w14:paraId="2F00BB02" w14:textId="77777777" w:rsidR="006931CD" w:rsidRDefault="006931CD" w:rsidP="001B0DF6">
            <w:pPr>
              <w:pStyle w:val="Compact"/>
              <w:jc w:val="both"/>
              <w:rPr>
                <w:moveTo w:id="476" w:author="Lau Chiong, Benjamin" w:date="2024-06-24T19:16:00Z"/>
              </w:rPr>
            </w:pPr>
            <w:moveTo w:id="477" w:author="Lau Chiong, Benjamin" w:date="2024-06-24T19:16:00Z">
              <w:r>
                <w:t>0</w:t>
              </w:r>
            </w:moveTo>
          </w:p>
        </w:tc>
        <w:tc>
          <w:tcPr>
            <w:tcW w:w="0" w:type="auto"/>
          </w:tcPr>
          <w:p w14:paraId="4A13089A" w14:textId="77777777" w:rsidR="006931CD" w:rsidRDefault="006931CD" w:rsidP="001B0DF6">
            <w:pPr>
              <w:pStyle w:val="Compact"/>
              <w:jc w:val="both"/>
              <w:rPr>
                <w:moveTo w:id="478" w:author="Lau Chiong, Benjamin" w:date="2024-06-24T19:16:00Z"/>
              </w:rPr>
            </w:pPr>
            <w:moveTo w:id="479" w:author="Lau Chiong, Benjamin" w:date="2024-06-24T19:16:00Z">
              <w:r>
                <w:t>Alto</w:t>
              </w:r>
            </w:moveTo>
          </w:p>
        </w:tc>
      </w:tr>
      <w:tr w:rsidR="006931CD" w14:paraId="0153114E" w14:textId="77777777" w:rsidTr="001B0DF6">
        <w:tc>
          <w:tcPr>
            <w:tcW w:w="0" w:type="auto"/>
          </w:tcPr>
          <w:p w14:paraId="7C55F9A2" w14:textId="77777777" w:rsidR="006931CD" w:rsidRDefault="006931CD" w:rsidP="001B0DF6">
            <w:pPr>
              <w:pStyle w:val="Compact"/>
              <w:jc w:val="both"/>
              <w:rPr>
                <w:moveTo w:id="480" w:author="Lau Chiong, Benjamin" w:date="2024-06-24T19:16:00Z"/>
              </w:rPr>
            </w:pPr>
            <w:moveTo w:id="481" w:author="Lau Chiong, Benjamin" w:date="2024-06-24T19:16:00Z">
              <w:r>
                <w:t>Otros formatos (no mapa)</w:t>
              </w:r>
            </w:moveTo>
          </w:p>
        </w:tc>
        <w:tc>
          <w:tcPr>
            <w:tcW w:w="0" w:type="auto"/>
          </w:tcPr>
          <w:p w14:paraId="0956BC5B" w14:textId="77777777" w:rsidR="006931CD" w:rsidRDefault="006931CD" w:rsidP="001B0DF6">
            <w:pPr>
              <w:pStyle w:val="Compact"/>
              <w:jc w:val="both"/>
              <w:rPr>
                <w:moveTo w:id="482" w:author="Lau Chiong, Benjamin" w:date="2024-06-24T19:16:00Z"/>
              </w:rPr>
            </w:pPr>
            <w:moveTo w:id="483" w:author="Lau Chiong, Benjamin" w:date="2024-06-24T19:16:00Z">
              <w:r>
                <w:t>0</w:t>
              </w:r>
            </w:moveTo>
          </w:p>
        </w:tc>
        <w:tc>
          <w:tcPr>
            <w:tcW w:w="0" w:type="auto"/>
          </w:tcPr>
          <w:p w14:paraId="5F84B650" w14:textId="77777777" w:rsidR="006931CD" w:rsidRDefault="006931CD" w:rsidP="001B0DF6">
            <w:pPr>
              <w:pStyle w:val="Compact"/>
              <w:jc w:val="both"/>
              <w:rPr>
                <w:moveTo w:id="484" w:author="Lau Chiong, Benjamin" w:date="2024-06-24T19:16:00Z"/>
              </w:rPr>
            </w:pPr>
            <w:moveTo w:id="485" w:author="Lau Chiong, Benjamin" w:date="2024-06-24T19:16:00Z">
              <w:r>
                <w:t>Bajo</w:t>
              </w:r>
            </w:moveTo>
          </w:p>
        </w:tc>
      </w:tr>
      <w:tr w:rsidR="006931CD" w14:paraId="1FD0B539" w14:textId="77777777" w:rsidTr="001B0DF6">
        <w:tc>
          <w:tcPr>
            <w:tcW w:w="0" w:type="auto"/>
          </w:tcPr>
          <w:p w14:paraId="6ACB8293" w14:textId="77777777" w:rsidR="006931CD" w:rsidRDefault="006931CD" w:rsidP="001B0DF6">
            <w:pPr>
              <w:pStyle w:val="Compact"/>
              <w:jc w:val="both"/>
              <w:rPr>
                <w:moveTo w:id="486" w:author="Lau Chiong, Benjamin" w:date="2024-06-24T19:16:00Z"/>
              </w:rPr>
            </w:pPr>
            <w:moveTo w:id="487" w:author="Lau Chiong, Benjamin" w:date="2024-06-24T19:16:00Z">
              <w:r>
                <w:t>Ubicación-General</w:t>
              </w:r>
            </w:moveTo>
          </w:p>
        </w:tc>
        <w:tc>
          <w:tcPr>
            <w:tcW w:w="0" w:type="auto"/>
          </w:tcPr>
          <w:p w14:paraId="1C5D25CF" w14:textId="77777777" w:rsidR="006931CD" w:rsidRDefault="006931CD" w:rsidP="001B0DF6">
            <w:pPr>
              <w:pStyle w:val="Compact"/>
              <w:jc w:val="both"/>
              <w:rPr>
                <w:moveTo w:id="488" w:author="Lau Chiong, Benjamin" w:date="2024-06-24T19:16:00Z"/>
              </w:rPr>
            </w:pPr>
            <w:moveTo w:id="489" w:author="Lau Chiong, Benjamin" w:date="2024-06-24T19:16:00Z">
              <w:r>
                <w:t>2</w:t>
              </w:r>
            </w:moveTo>
          </w:p>
        </w:tc>
        <w:tc>
          <w:tcPr>
            <w:tcW w:w="0" w:type="auto"/>
          </w:tcPr>
          <w:p w14:paraId="3C804480" w14:textId="77777777" w:rsidR="006931CD" w:rsidRDefault="006931CD" w:rsidP="001B0DF6">
            <w:pPr>
              <w:pStyle w:val="Compact"/>
              <w:jc w:val="both"/>
              <w:rPr>
                <w:moveTo w:id="490" w:author="Lau Chiong, Benjamin" w:date="2024-06-24T19:16:00Z"/>
              </w:rPr>
            </w:pPr>
            <w:moveTo w:id="491" w:author="Lau Chiong, Benjamin" w:date="2024-06-24T19:16:00Z">
              <w:r>
                <w:t>Bajo</w:t>
              </w:r>
            </w:moveTo>
          </w:p>
        </w:tc>
      </w:tr>
      <w:tr w:rsidR="006931CD" w14:paraId="7E3526AB" w14:textId="77777777" w:rsidTr="001B0DF6">
        <w:tc>
          <w:tcPr>
            <w:tcW w:w="0" w:type="auto"/>
          </w:tcPr>
          <w:p w14:paraId="24C51391" w14:textId="77777777" w:rsidR="006931CD" w:rsidRDefault="006931CD" w:rsidP="001B0DF6">
            <w:pPr>
              <w:pStyle w:val="Compact"/>
              <w:jc w:val="both"/>
              <w:rPr>
                <w:moveTo w:id="492" w:author="Lau Chiong, Benjamin" w:date="2024-06-24T19:16:00Z"/>
              </w:rPr>
            </w:pPr>
            <w:moveTo w:id="493" w:author="Lau Chiong, Benjamin" w:date="2024-06-24T19:16:00Z">
              <w:r>
                <w:t>Capacitaciones</w:t>
              </w:r>
            </w:moveTo>
          </w:p>
        </w:tc>
        <w:tc>
          <w:tcPr>
            <w:tcW w:w="0" w:type="auto"/>
          </w:tcPr>
          <w:p w14:paraId="378C5C92" w14:textId="77777777" w:rsidR="006931CD" w:rsidRDefault="006931CD" w:rsidP="001B0DF6">
            <w:pPr>
              <w:pStyle w:val="Compact"/>
              <w:jc w:val="both"/>
              <w:rPr>
                <w:moveTo w:id="494" w:author="Lau Chiong, Benjamin" w:date="2024-06-24T19:16:00Z"/>
              </w:rPr>
            </w:pPr>
            <w:moveTo w:id="495" w:author="Lau Chiong, Benjamin" w:date="2024-06-24T19:16:00Z">
              <w:r>
                <w:t>3</w:t>
              </w:r>
            </w:moveTo>
          </w:p>
        </w:tc>
        <w:tc>
          <w:tcPr>
            <w:tcW w:w="0" w:type="auto"/>
          </w:tcPr>
          <w:p w14:paraId="1EC81E0A" w14:textId="77777777" w:rsidR="006931CD" w:rsidRDefault="006931CD" w:rsidP="001B0DF6">
            <w:pPr>
              <w:pStyle w:val="Compact"/>
              <w:jc w:val="both"/>
              <w:rPr>
                <w:moveTo w:id="496" w:author="Lau Chiong, Benjamin" w:date="2024-06-24T19:16:00Z"/>
              </w:rPr>
            </w:pPr>
            <w:moveTo w:id="497" w:author="Lau Chiong, Benjamin" w:date="2024-06-24T19:16:00Z">
              <w:r>
                <w:t>Bajo</w:t>
              </w:r>
            </w:moveTo>
          </w:p>
        </w:tc>
      </w:tr>
      <w:tr w:rsidR="006931CD" w14:paraId="7646C23C" w14:textId="77777777" w:rsidTr="001B0DF6">
        <w:tc>
          <w:tcPr>
            <w:tcW w:w="0" w:type="auto"/>
          </w:tcPr>
          <w:p w14:paraId="5819616F" w14:textId="77777777" w:rsidR="006931CD" w:rsidRDefault="006931CD" w:rsidP="001B0DF6">
            <w:pPr>
              <w:pStyle w:val="Compact"/>
              <w:jc w:val="both"/>
              <w:rPr>
                <w:moveTo w:id="498" w:author="Lau Chiong, Benjamin" w:date="2024-06-24T19:16:00Z"/>
              </w:rPr>
            </w:pPr>
            <w:moveTo w:id="499" w:author="Lau Chiong, Benjamin" w:date="2024-06-24T19:16:00Z">
              <w:r>
                <w:t>Deforestación</w:t>
              </w:r>
            </w:moveTo>
          </w:p>
        </w:tc>
        <w:tc>
          <w:tcPr>
            <w:tcW w:w="0" w:type="auto"/>
          </w:tcPr>
          <w:p w14:paraId="60BBCE24" w14:textId="77777777" w:rsidR="006931CD" w:rsidRDefault="006931CD" w:rsidP="001B0DF6">
            <w:pPr>
              <w:pStyle w:val="Compact"/>
              <w:jc w:val="both"/>
              <w:rPr>
                <w:moveTo w:id="500" w:author="Lau Chiong, Benjamin" w:date="2024-06-24T19:16:00Z"/>
              </w:rPr>
            </w:pPr>
            <w:moveTo w:id="501" w:author="Lau Chiong, Benjamin" w:date="2024-06-24T19:16:00Z">
              <w:r>
                <w:t>29</w:t>
              </w:r>
            </w:moveTo>
          </w:p>
        </w:tc>
        <w:tc>
          <w:tcPr>
            <w:tcW w:w="0" w:type="auto"/>
          </w:tcPr>
          <w:p w14:paraId="1FE02DB8" w14:textId="77777777" w:rsidR="006931CD" w:rsidRDefault="006931CD" w:rsidP="001B0DF6">
            <w:pPr>
              <w:pStyle w:val="Compact"/>
              <w:jc w:val="both"/>
              <w:rPr>
                <w:moveTo w:id="502" w:author="Lau Chiong, Benjamin" w:date="2024-06-24T19:16:00Z"/>
              </w:rPr>
            </w:pPr>
            <w:moveTo w:id="503" w:author="Lau Chiong, Benjamin" w:date="2024-06-24T19:16:00Z">
              <w:r>
                <w:t>Alto</w:t>
              </w:r>
            </w:moveTo>
          </w:p>
        </w:tc>
      </w:tr>
      <w:tr w:rsidR="006931CD" w14:paraId="6E1E6898" w14:textId="77777777" w:rsidTr="001B0DF6">
        <w:tc>
          <w:tcPr>
            <w:tcW w:w="0" w:type="auto"/>
          </w:tcPr>
          <w:p w14:paraId="13966233" w14:textId="77777777" w:rsidR="006931CD" w:rsidRDefault="006931CD" w:rsidP="001B0DF6">
            <w:pPr>
              <w:pStyle w:val="Compact"/>
              <w:jc w:val="both"/>
              <w:rPr>
                <w:moveTo w:id="504" w:author="Lau Chiong, Benjamin" w:date="2024-06-24T19:16:00Z"/>
              </w:rPr>
            </w:pPr>
            <w:moveTo w:id="505" w:author="Lau Chiong, Benjamin" w:date="2024-06-24T19:16:00Z">
              <w:r>
                <w:t>Registro de SMART</w:t>
              </w:r>
            </w:moveTo>
          </w:p>
        </w:tc>
        <w:tc>
          <w:tcPr>
            <w:tcW w:w="0" w:type="auto"/>
          </w:tcPr>
          <w:p w14:paraId="0B41EF4F" w14:textId="77777777" w:rsidR="006931CD" w:rsidRDefault="006931CD" w:rsidP="001B0DF6">
            <w:pPr>
              <w:pStyle w:val="Compact"/>
              <w:jc w:val="both"/>
              <w:rPr>
                <w:moveTo w:id="506" w:author="Lau Chiong, Benjamin" w:date="2024-06-24T19:16:00Z"/>
              </w:rPr>
            </w:pPr>
            <w:moveTo w:id="507" w:author="Lau Chiong, Benjamin" w:date="2024-06-24T19:16:00Z">
              <w:r>
                <w:t>6</w:t>
              </w:r>
            </w:moveTo>
          </w:p>
        </w:tc>
        <w:tc>
          <w:tcPr>
            <w:tcW w:w="0" w:type="auto"/>
          </w:tcPr>
          <w:p w14:paraId="7B8666B0" w14:textId="77777777" w:rsidR="006931CD" w:rsidRDefault="006931CD" w:rsidP="001B0DF6">
            <w:pPr>
              <w:pStyle w:val="Compact"/>
              <w:jc w:val="both"/>
              <w:rPr>
                <w:moveTo w:id="508" w:author="Lau Chiong, Benjamin" w:date="2024-06-24T19:16:00Z"/>
              </w:rPr>
            </w:pPr>
            <w:moveTo w:id="509" w:author="Lau Chiong, Benjamin" w:date="2024-06-24T19:16:00Z">
              <w:r>
                <w:t>Bajo</w:t>
              </w:r>
            </w:moveTo>
          </w:p>
        </w:tc>
      </w:tr>
      <w:moveToRangeEnd w:id="304"/>
    </w:tbl>
    <w:p w14:paraId="7DD62F3B" w14:textId="7FD31E5E" w:rsidR="006931CD" w:rsidRDefault="006931CD" w:rsidP="00E93AA3">
      <w:pPr>
        <w:pStyle w:val="ImageCaption"/>
        <w:jc w:val="both"/>
        <w:rPr>
          <w:ins w:id="510" w:author="Lau Chiong, Benjamin" w:date="2024-06-24T19:15:00Z"/>
        </w:rPr>
      </w:pPr>
    </w:p>
    <w:p w14:paraId="5CD91553" w14:textId="77777777" w:rsidR="007C7EAC" w:rsidRDefault="00F51C56" w:rsidP="00E93AA3">
      <w:pPr>
        <w:pStyle w:val="Ttulo4"/>
        <w:jc w:val="both"/>
      </w:pPr>
      <w:bookmarkStart w:id="511" w:name="equipamiento-del-área-sig-pc-drone-otros"/>
      <w:bookmarkEnd w:id="289"/>
      <w:bookmarkEnd w:id="301"/>
      <w:r>
        <w:t xml:space="preserve">1.1.5.3 Equipamiento del área SIG (PC, </w:t>
      </w:r>
      <w:proofErr w:type="spellStart"/>
      <w:r>
        <w:t>drone</w:t>
      </w:r>
      <w:proofErr w:type="spellEnd"/>
      <w:r>
        <w:t>, otros)</w:t>
      </w:r>
    </w:p>
    <w:p w14:paraId="0CCE658F" w14:textId="77777777" w:rsidR="007C7EAC" w:rsidRDefault="00F51C56" w:rsidP="00E93AA3">
      <w:pPr>
        <w:pStyle w:val="Textoindependiente"/>
        <w:jc w:val="both"/>
      </w:pPr>
      <w:r>
        <w:t>No se reportaron actividades este trimestre</w:t>
      </w:r>
    </w:p>
    <w:p w14:paraId="651AC89B" w14:textId="77777777" w:rsidR="007C7EAC" w:rsidRDefault="00F51C56" w:rsidP="00E93AA3">
      <w:pPr>
        <w:pStyle w:val="Ttulo4"/>
        <w:jc w:val="both"/>
      </w:pPr>
      <w:bookmarkStart w:id="512" w:name="sobrevuelos"/>
      <w:bookmarkEnd w:id="511"/>
      <w:r>
        <w:t>1.1.5.4 Sobrevuelos</w:t>
      </w:r>
    </w:p>
    <w:p w14:paraId="37890DC8" w14:textId="31E227F3" w:rsidR="007C7EAC" w:rsidDel="006A48F3" w:rsidRDefault="00F51C56" w:rsidP="00E93AA3">
      <w:pPr>
        <w:pStyle w:val="Textoindependiente"/>
        <w:jc w:val="both"/>
        <w:rPr>
          <w:del w:id="513" w:author="Lau Chiong, Benjamin" w:date="2024-06-24T18:47:00Z"/>
        </w:rPr>
      </w:pPr>
      <w:del w:id="514" w:author="Lau Chiong, Benjamin" w:date="2024-06-24T18:47:00Z">
        <w:r w:rsidDel="006A48F3">
          <w:delText>No se registraron actividades</w:delText>
        </w:r>
      </w:del>
    </w:p>
    <w:p w14:paraId="1FE2752B" w14:textId="77777777" w:rsidR="007C7EAC" w:rsidRDefault="00F51C56" w:rsidP="00E93AA3">
      <w:pPr>
        <w:pStyle w:val="Textoindependiente"/>
        <w:jc w:val="both"/>
      </w:pPr>
      <w:r>
        <w:t>Este trimestre no se reportaron actividades.</w:t>
      </w:r>
    </w:p>
    <w:p w14:paraId="4DB5BF59" w14:textId="156E8F18" w:rsidR="007C7EAC" w:rsidRDefault="00F51C56" w:rsidP="00E93AA3">
      <w:pPr>
        <w:pStyle w:val="Ttulo3"/>
        <w:jc w:val="both"/>
      </w:pPr>
      <w:bookmarkStart w:id="515" w:name="_Toc169856523"/>
      <w:bookmarkStart w:id="516" w:name="X0609f55d5d6970c882e7e4804c697a5fb432dac"/>
      <w:bookmarkEnd w:id="281"/>
      <w:bookmarkEnd w:id="512"/>
      <w:r>
        <w:t>Actividad 1.1.6 Capacitación del personal guardaparque, especialista y técnicos</w:t>
      </w:r>
      <w:bookmarkEnd w:id="515"/>
      <w:ins w:id="517" w:author="Lau Chiong, Benjamin" w:date="2024-06-24T18:49:00Z">
        <w:r w:rsidR="006A48F3">
          <w:t xml:space="preserve"> de campo</w:t>
        </w:r>
      </w:ins>
    </w:p>
    <w:p w14:paraId="507A932C" w14:textId="77777777" w:rsidR="007C7EAC" w:rsidRDefault="00F51C56" w:rsidP="00E93AA3">
      <w:pPr>
        <w:pStyle w:val="Ttulo4"/>
        <w:jc w:val="both"/>
      </w:pPr>
      <w:bookmarkStart w:id="518" w:name="Xad24a4800e2fa20265139659b11c99177ab398e"/>
      <w:r>
        <w:t>1.1.6.1 Elaboración de un plan quinquenal de capacitaciones</w:t>
      </w:r>
    </w:p>
    <w:p w14:paraId="2E8D966C" w14:textId="77777777" w:rsidR="007C7EAC" w:rsidRDefault="00F51C56" w:rsidP="00E93AA3">
      <w:pPr>
        <w:pStyle w:val="Textoindependiente"/>
        <w:jc w:val="both"/>
      </w:pPr>
      <w:r>
        <w:t>No tengo información al respecto</w:t>
      </w:r>
    </w:p>
    <w:p w14:paraId="08D07B77" w14:textId="77777777" w:rsidR="007C7EAC" w:rsidRDefault="00F51C56" w:rsidP="00E93AA3">
      <w:pPr>
        <w:pStyle w:val="Ttulo4"/>
        <w:jc w:val="both"/>
      </w:pPr>
      <w:bookmarkStart w:id="519" w:name="X6fb4bf5abad353072c7a2f19dafe168a19e5cbb"/>
      <w:bookmarkEnd w:id="518"/>
      <w:r>
        <w:t>1.1.6.2 Capacitación de guardaparques, especialistas y técnicos</w:t>
      </w:r>
    </w:p>
    <w:p w14:paraId="7AF1F419" w14:textId="496853BC" w:rsidR="00D7661E" w:rsidRPr="00D7661E" w:rsidRDefault="00F51C56" w:rsidP="00D7661E">
      <w:pPr>
        <w:shd w:val="clear" w:color="auto" w:fill="FFFFFF"/>
        <w:rPr>
          <w:ins w:id="520" w:author="Lau Chiong, Benjamin" w:date="2024-06-24T19:04:00Z"/>
          <w:rFonts w:ascii="Arial" w:eastAsia="Times New Roman" w:hAnsi="Arial" w:cs="Arial"/>
          <w:color w:val="222222"/>
          <w:lang w:val="es-PE" w:eastAsia="es-PE"/>
        </w:rPr>
      </w:pPr>
      <w:r>
        <w:t xml:space="preserve">Capacitación </w:t>
      </w:r>
      <w:ins w:id="521" w:author="Lau Chiong, Benjamin" w:date="2024-06-24T19:03:00Z">
        <w:r w:rsidR="00D7661E">
          <w:rPr>
            <w:rFonts w:ascii="Bahnschrift SemiLight" w:hAnsi="Bahnschrift SemiLight"/>
            <w:color w:val="000000"/>
            <w:sz w:val="22"/>
            <w:szCs w:val="22"/>
            <w:shd w:val="clear" w:color="auto" w:fill="FFFFFF"/>
          </w:rPr>
          <w:t>sobre la aplicación de inyectables y el uso de suero antiofídico</w:t>
        </w:r>
      </w:ins>
      <w:del w:id="522" w:author="Lau Chiong, Benjamin" w:date="2024-06-24T19:03:00Z">
        <w:r w:rsidDel="00D7661E">
          <w:delText>en el uso y manipulación de sueros antiofídicos</w:delText>
        </w:r>
      </w:del>
      <w:r>
        <w:t xml:space="preserve">. </w:t>
      </w:r>
      <w:del w:id="523" w:author="Lau Chiong, Benjamin" w:date="2024-06-24T19:04:00Z">
        <w:r w:rsidDel="00D7661E">
          <w:delText>Durante e</w:delText>
        </w:r>
      </w:del>
      <w:ins w:id="524" w:author="Lau Chiong, Benjamin" w:date="2024-06-24T19:04:00Z">
        <w:r w:rsidR="00D7661E">
          <w:t xml:space="preserve">E 28 de </w:t>
        </w:r>
      </w:ins>
      <w:del w:id="525" w:author="Lau Chiong, Benjamin" w:date="2024-06-24T19:05:00Z">
        <w:r w:rsidDel="00D7661E">
          <w:delText xml:space="preserve">l mes de </w:delText>
        </w:r>
      </w:del>
      <w:r>
        <w:t>febrero se ha capacitado al equipo de técnicos, personal administrativo y especialistas de la sede Tarapoto, de CIMA y de la Jefatura del PNCAZ. La capacitación estuvo a cargo de dos profesionales de la salud</w:t>
      </w:r>
      <w:ins w:id="526" w:author="Lau Chiong, Benjamin" w:date="2024-06-24T19:04:00Z">
        <w:r w:rsidR="00D7661E">
          <w:t xml:space="preserve"> </w:t>
        </w:r>
        <w:r w:rsidR="00D7661E" w:rsidRPr="00D7661E">
          <w:rPr>
            <w:rFonts w:ascii="Bahnschrift SemiLight" w:eastAsia="Times New Roman" w:hAnsi="Bahnschrift SemiLight" w:cs="Arial"/>
            <w:sz w:val="22"/>
            <w:szCs w:val="22"/>
            <w:lang w:val="es-PE" w:eastAsia="es-PE"/>
          </w:rPr>
          <w:t xml:space="preserve">(licenciado en enfermería y técnico en enfermería) y en la que participaron 20 compañeros de trabajo de la sede Tarapoto, entre ellos 4 compañeros pertenecientes al equipo de la jefatura del PNCAZ a quienes con anticipación se les </w:t>
        </w:r>
        <w:proofErr w:type="gramStart"/>
        <w:r w:rsidR="00D7661E" w:rsidRPr="00D7661E">
          <w:rPr>
            <w:rFonts w:ascii="Bahnschrift SemiLight" w:eastAsia="Times New Roman" w:hAnsi="Bahnschrift SemiLight" w:cs="Arial"/>
            <w:sz w:val="22"/>
            <w:szCs w:val="22"/>
            <w:lang w:val="es-PE" w:eastAsia="es-PE"/>
          </w:rPr>
          <w:t>hiso extensiva</w:t>
        </w:r>
        <w:proofErr w:type="gramEnd"/>
        <w:r w:rsidR="00D7661E" w:rsidRPr="00D7661E">
          <w:rPr>
            <w:rFonts w:ascii="Bahnschrift SemiLight" w:eastAsia="Times New Roman" w:hAnsi="Bahnschrift SemiLight" w:cs="Arial"/>
            <w:sz w:val="22"/>
            <w:szCs w:val="22"/>
            <w:lang w:val="es-PE" w:eastAsia="es-PE"/>
          </w:rPr>
          <w:t xml:space="preserve"> la invitación a participar de esta capacitación.</w:t>
        </w:r>
      </w:ins>
    </w:p>
    <w:p w14:paraId="450D56C8" w14:textId="77777777" w:rsidR="00D7661E" w:rsidRPr="00D7661E" w:rsidRDefault="00D7661E" w:rsidP="00D7661E">
      <w:pPr>
        <w:shd w:val="clear" w:color="auto" w:fill="FFFFFF"/>
        <w:rPr>
          <w:ins w:id="527" w:author="Lau Chiong, Benjamin" w:date="2024-06-24T19:06:00Z"/>
          <w:rFonts w:ascii="Arial" w:eastAsia="Times New Roman" w:hAnsi="Arial" w:cs="Arial"/>
          <w:color w:val="222222"/>
          <w:lang w:val="es-PE" w:eastAsia="es-PE"/>
        </w:rPr>
      </w:pPr>
      <w:ins w:id="528" w:author="Lau Chiong, Benjamin" w:date="2024-06-24T19:06:00Z">
        <w:r>
          <w:rPr>
            <w:rFonts w:ascii="Bahnschrift SemiLight" w:eastAsia="Times New Roman" w:hAnsi="Bahnschrift SemiLight" w:cs="Arial"/>
            <w:sz w:val="22"/>
            <w:szCs w:val="22"/>
            <w:lang w:val="es-PE" w:eastAsia="es-PE"/>
          </w:rPr>
          <w:t>D</w:t>
        </w:r>
        <w:r w:rsidRPr="00D7661E">
          <w:rPr>
            <w:rFonts w:ascii="Bahnschrift SemiLight" w:eastAsia="Times New Roman" w:hAnsi="Bahnschrift SemiLight" w:cs="Arial"/>
            <w:sz w:val="22"/>
            <w:szCs w:val="22"/>
            <w:lang w:val="es-PE" w:eastAsia="es-PE"/>
          </w:rPr>
          <w:t>urante la sesión se abordaron tres temas específicos:</w:t>
        </w:r>
      </w:ins>
    </w:p>
    <w:p w14:paraId="2BC70256" w14:textId="77777777" w:rsidR="00D7661E" w:rsidRPr="00D7661E" w:rsidRDefault="00D7661E" w:rsidP="00D7661E">
      <w:pPr>
        <w:shd w:val="clear" w:color="auto" w:fill="FFFFFF"/>
        <w:spacing w:after="0"/>
        <w:rPr>
          <w:ins w:id="529" w:author="Lau Chiong, Benjamin" w:date="2024-06-24T19:06:00Z"/>
          <w:rFonts w:ascii="Arial" w:eastAsia="Times New Roman" w:hAnsi="Arial" w:cs="Arial"/>
          <w:color w:val="222222"/>
          <w:lang w:val="es-PE" w:eastAsia="es-PE"/>
        </w:rPr>
      </w:pPr>
      <w:ins w:id="530" w:author="Lau Chiong, Benjamin" w:date="2024-06-24T19:06:00Z">
        <w:r w:rsidRPr="00D7661E">
          <w:rPr>
            <w:rFonts w:ascii="Bahnschrift SemiLight" w:eastAsia="Times New Roman" w:hAnsi="Bahnschrift SemiLight" w:cs="Arial"/>
            <w:sz w:val="22"/>
            <w:szCs w:val="22"/>
            <w:lang w:val="es-PE" w:eastAsia="es-PE"/>
          </w:rPr>
          <w:t> </w:t>
        </w:r>
      </w:ins>
    </w:p>
    <w:p w14:paraId="0CB16241" w14:textId="77777777" w:rsidR="00D7661E" w:rsidRPr="00D7661E" w:rsidRDefault="00D7661E" w:rsidP="00D7661E">
      <w:pPr>
        <w:numPr>
          <w:ilvl w:val="0"/>
          <w:numId w:val="5"/>
        </w:numPr>
        <w:shd w:val="clear" w:color="auto" w:fill="FFFFFF"/>
        <w:spacing w:after="0"/>
        <w:rPr>
          <w:ins w:id="531" w:author="Lau Chiong, Benjamin" w:date="2024-06-24T19:06:00Z"/>
          <w:rFonts w:ascii="Verdana" w:eastAsia="Times New Roman" w:hAnsi="Verdana" w:cs="Arial"/>
          <w:lang w:val="es-PE" w:eastAsia="es-PE"/>
        </w:rPr>
      </w:pPr>
      <w:ins w:id="532" w:author="Lau Chiong, Benjamin" w:date="2024-06-24T19:06:00Z">
        <w:r w:rsidRPr="00D7661E">
          <w:rPr>
            <w:rFonts w:ascii="Bahnschrift SemiLight" w:eastAsia="Times New Roman" w:hAnsi="Bahnschrift SemiLight" w:cs="Arial"/>
            <w:sz w:val="22"/>
            <w:szCs w:val="22"/>
            <w:lang w:val="es-PE" w:eastAsia="es-PE"/>
          </w:rP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ins>
    </w:p>
    <w:p w14:paraId="0C131642" w14:textId="77777777" w:rsidR="00D7661E" w:rsidRPr="00D7661E" w:rsidRDefault="00D7661E" w:rsidP="00D7661E">
      <w:pPr>
        <w:numPr>
          <w:ilvl w:val="0"/>
          <w:numId w:val="5"/>
        </w:numPr>
        <w:shd w:val="clear" w:color="auto" w:fill="FFFFFF"/>
        <w:spacing w:after="0"/>
        <w:rPr>
          <w:ins w:id="533" w:author="Lau Chiong, Benjamin" w:date="2024-06-24T19:06:00Z"/>
          <w:rFonts w:ascii="Verdana" w:eastAsia="Times New Roman" w:hAnsi="Verdana" w:cs="Arial"/>
          <w:lang w:val="es-PE" w:eastAsia="es-PE"/>
        </w:rPr>
      </w:pPr>
      <w:ins w:id="534" w:author="Lau Chiong, Benjamin" w:date="2024-06-24T19:06:00Z">
        <w:r w:rsidRPr="00D7661E">
          <w:rPr>
            <w:rFonts w:ascii="Bahnschrift SemiLight" w:eastAsia="Times New Roman" w:hAnsi="Bahnschrift SemiLight" w:cs="Arial"/>
            <w:sz w:val="22"/>
            <w:szCs w:val="22"/>
            <w:lang w:val="es-PE" w:eastAsia="es-PE"/>
          </w:rPr>
          <w:t>Manipulación y aplicación correcta de medicamentos inyectables, ya sea intra muscular o intra venoso.</w:t>
        </w:r>
      </w:ins>
    </w:p>
    <w:p w14:paraId="53498FC2" w14:textId="77777777" w:rsidR="00D7661E" w:rsidRPr="00D7661E" w:rsidRDefault="00D7661E" w:rsidP="00D7661E">
      <w:pPr>
        <w:numPr>
          <w:ilvl w:val="0"/>
          <w:numId w:val="5"/>
        </w:numPr>
        <w:shd w:val="clear" w:color="auto" w:fill="FFFFFF"/>
        <w:spacing w:after="0"/>
        <w:rPr>
          <w:ins w:id="535" w:author="Lau Chiong, Benjamin" w:date="2024-06-24T19:06:00Z"/>
          <w:rFonts w:ascii="Verdana" w:eastAsia="Times New Roman" w:hAnsi="Verdana" w:cs="Arial"/>
          <w:lang w:val="es-PE" w:eastAsia="es-PE"/>
        </w:rPr>
      </w:pPr>
      <w:ins w:id="536" w:author="Lau Chiong, Benjamin" w:date="2024-06-24T19:06:00Z">
        <w:r w:rsidRPr="00D7661E">
          <w:rPr>
            <w:rFonts w:ascii="Bahnschrift SemiLight" w:eastAsia="Times New Roman" w:hAnsi="Bahnschrift SemiLight" w:cs="Arial"/>
            <w:sz w:val="22"/>
            <w:szCs w:val="22"/>
            <w:lang w:val="es-PE" w:eastAsia="es-PE"/>
          </w:rPr>
          <w:t>Manipulación y correcta aplicación de suero antiofídico.</w:t>
        </w:r>
      </w:ins>
    </w:p>
    <w:p w14:paraId="2F2E5067" w14:textId="188F4441" w:rsidR="00D7661E" w:rsidRDefault="00D7661E" w:rsidP="00D7661E">
      <w:pPr>
        <w:shd w:val="clear" w:color="auto" w:fill="FFFFFF"/>
        <w:spacing w:after="0"/>
        <w:rPr>
          <w:ins w:id="537" w:author="Lau Chiong, Benjamin" w:date="2024-06-24T19:07:00Z"/>
          <w:rFonts w:ascii="Bahnschrift SemiLight" w:eastAsia="Times New Roman" w:hAnsi="Bahnschrift SemiLight" w:cs="Arial"/>
          <w:sz w:val="22"/>
          <w:szCs w:val="22"/>
          <w:lang w:val="es-PE" w:eastAsia="es-PE"/>
        </w:rPr>
      </w:pPr>
      <w:ins w:id="538" w:author="Lau Chiong, Benjamin" w:date="2024-06-24T19:04:00Z">
        <w:r w:rsidRPr="00D7661E">
          <w:rPr>
            <w:rFonts w:ascii="Bahnschrift SemiLight" w:eastAsia="Times New Roman" w:hAnsi="Bahnschrift SemiLight" w:cs="Arial"/>
            <w:sz w:val="22"/>
            <w:szCs w:val="22"/>
            <w:lang w:val="es-PE" w:eastAsia="es-PE"/>
          </w:rPr>
          <w:t> </w:t>
        </w:r>
      </w:ins>
    </w:p>
    <w:p w14:paraId="4B3A1F8B" w14:textId="6B9F9659" w:rsidR="00D7661E" w:rsidRPr="00D7661E" w:rsidRDefault="00D7661E" w:rsidP="00D7661E">
      <w:pPr>
        <w:shd w:val="clear" w:color="auto" w:fill="FFFFFF"/>
        <w:spacing w:after="0"/>
        <w:rPr>
          <w:ins w:id="539" w:author="Lau Chiong, Benjamin" w:date="2024-06-24T19:04:00Z"/>
          <w:rFonts w:ascii="Arial" w:eastAsia="Times New Roman" w:hAnsi="Arial" w:cs="Arial"/>
          <w:b/>
          <w:bCs/>
          <w:color w:val="222222"/>
          <w:lang w:val="es-PE" w:eastAsia="es-PE"/>
          <w:rPrChange w:id="540" w:author="Lau Chiong, Benjamin" w:date="2024-06-24T19:07:00Z">
            <w:rPr>
              <w:ins w:id="541" w:author="Lau Chiong, Benjamin" w:date="2024-06-24T19:04:00Z"/>
              <w:rFonts w:ascii="Arial" w:eastAsia="Times New Roman" w:hAnsi="Arial" w:cs="Arial"/>
              <w:color w:val="222222"/>
              <w:lang w:val="es-PE" w:eastAsia="es-PE"/>
            </w:rPr>
          </w:rPrChange>
        </w:rPr>
      </w:pPr>
      <w:ins w:id="542" w:author="Lau Chiong, Benjamin" w:date="2024-06-24T19:07:00Z">
        <w:r w:rsidRPr="00D7661E">
          <w:rPr>
            <w:rFonts w:ascii="Bahnschrift SemiLight" w:eastAsia="Times New Roman" w:hAnsi="Bahnschrift SemiLight" w:cs="Arial"/>
            <w:b/>
            <w:bCs/>
            <w:sz w:val="22"/>
            <w:szCs w:val="22"/>
            <w:highlight w:val="yellow"/>
            <w:lang w:val="es-PE" w:eastAsia="es-PE"/>
            <w:rPrChange w:id="543" w:author="Lau Chiong, Benjamin" w:date="2024-06-24T19:07:00Z">
              <w:rPr>
                <w:rFonts w:ascii="Bahnschrift SemiLight" w:eastAsia="Times New Roman" w:hAnsi="Bahnschrift SemiLight" w:cs="Arial"/>
                <w:sz w:val="22"/>
                <w:szCs w:val="22"/>
                <w:highlight w:val="yellow"/>
                <w:lang w:val="es-PE" w:eastAsia="es-PE"/>
              </w:rPr>
            </w:rPrChange>
          </w:rPr>
          <w:t>TE ESTOY PASANDO POR CORREO LAS FOTOS Y LA LISTA DE ASISTENCIA</w:t>
        </w:r>
        <w:r w:rsidRPr="00D7661E">
          <w:rPr>
            <w:rFonts w:ascii="Bahnschrift SemiLight" w:eastAsia="Times New Roman" w:hAnsi="Bahnschrift SemiLight" w:cs="Arial"/>
            <w:b/>
            <w:bCs/>
            <w:sz w:val="22"/>
            <w:szCs w:val="22"/>
            <w:lang w:val="es-PE" w:eastAsia="es-PE"/>
            <w:rPrChange w:id="544" w:author="Lau Chiong, Benjamin" w:date="2024-06-24T19:07:00Z">
              <w:rPr>
                <w:rFonts w:ascii="Bahnschrift SemiLight" w:eastAsia="Times New Roman" w:hAnsi="Bahnschrift SemiLight" w:cs="Arial"/>
                <w:sz w:val="22"/>
                <w:szCs w:val="22"/>
                <w:lang w:val="es-PE" w:eastAsia="es-PE"/>
              </w:rPr>
            </w:rPrChange>
          </w:rPr>
          <w:t xml:space="preserve"> </w:t>
        </w:r>
      </w:ins>
    </w:p>
    <w:p w14:paraId="411D299F" w14:textId="71857190" w:rsidR="007C7EAC" w:rsidRPr="00C72716" w:rsidDel="00D7661E" w:rsidRDefault="00F51C56" w:rsidP="00E93AA3">
      <w:pPr>
        <w:pStyle w:val="FirstParagraph"/>
        <w:jc w:val="both"/>
        <w:rPr>
          <w:del w:id="545" w:author="Lau Chiong, Benjamin" w:date="2024-06-24T19:07:00Z"/>
          <w:lang w:val="es-PE"/>
        </w:rPr>
      </w:pPr>
      <w:del w:id="546" w:author="Lau Chiong, Benjamin" w:date="2024-06-24T19:07:00Z">
        <w:r w:rsidDel="00D7661E">
          <w:lastRenderedPageBreak/>
          <w:delText>.</w:delText>
        </w:r>
      </w:del>
    </w:p>
    <w:p w14:paraId="16D284BE" w14:textId="3BE7AFD1" w:rsidR="007C7EAC" w:rsidDel="006A48F3" w:rsidRDefault="007C7EAC" w:rsidP="00E93AA3">
      <w:pPr>
        <w:pStyle w:val="Textoindependiente"/>
        <w:jc w:val="both"/>
        <w:rPr>
          <w:del w:id="547" w:author="Lau Chiong, Benjamin" w:date="2024-06-24T18:49:00Z"/>
        </w:rPr>
      </w:pPr>
    </w:p>
    <w:p w14:paraId="253B278B" w14:textId="0349A911" w:rsidR="007C7EAC" w:rsidDel="006A48F3" w:rsidRDefault="00F51C56" w:rsidP="00E93AA3">
      <w:pPr>
        <w:pStyle w:val="Textoindependiente"/>
        <w:jc w:val="both"/>
        <w:rPr>
          <w:del w:id="548" w:author="Lau Chiong, Benjamin" w:date="2024-06-24T18:49:00Z"/>
        </w:rPr>
      </w:pPr>
      <w:del w:id="549" w:author="Lau Chiong, Benjamin" w:date="2024-06-24T18:49:00Z">
        <w:r w:rsidDel="006A48F3">
          <w:delText>No se reportan verificables</w:delText>
        </w:r>
      </w:del>
    </w:p>
    <w:p w14:paraId="6968D403" w14:textId="70877B3A" w:rsidR="007C7EAC" w:rsidDel="00D7661E" w:rsidRDefault="00F51C56" w:rsidP="00E93AA3">
      <w:pPr>
        <w:pStyle w:val="Textoindependiente"/>
        <w:jc w:val="both"/>
        <w:rPr>
          <w:del w:id="550" w:author="Lau Chiong, Benjamin" w:date="2024-06-24T19:07:00Z"/>
        </w:rPr>
      </w:pPr>
      <w:del w:id="551" w:author="Lau Chiong, Benjamin" w:date="2024-06-24T19:07:00Z">
        <w:r w:rsidDel="00D7661E">
          <w:delText>“se indica profesionales de la salud” hace falta una mejor descripción. Fue todo el mes de febrero, o algunos días?, debe existir una lista de participantes? se piensa hacer un protocolo para estos casos de emergencia?</w:delText>
        </w:r>
      </w:del>
    </w:p>
    <w:p w14:paraId="759A7318" w14:textId="77777777" w:rsidR="007C7EAC" w:rsidRDefault="00F51C56" w:rsidP="00E93AA3">
      <w:pPr>
        <w:pStyle w:val="Textoindependiente"/>
        <w:jc w:val="both"/>
      </w:pPr>
      <w:r>
        <w:rPr>
          <w:b/>
          <w:bCs/>
        </w:rPr>
        <w:t>Capacitación de SMART en el PN Cordillera Azul</w:t>
      </w:r>
    </w:p>
    <w:p w14:paraId="413E5129" w14:textId="6457D189" w:rsidR="007C7EAC" w:rsidRDefault="00F51C56" w:rsidP="00E93AA3">
      <w:pPr>
        <w:pStyle w:val="Textoindependiente"/>
        <w:jc w:val="both"/>
      </w:pPr>
      <w:r>
        <w:t>La capacitación se ha realizado con el objetivo de reforzar los conocimientos teóricos y prácticos de la herramienta SMART Mobile. Así como devolver la información levantada en campo a los guardaparques, resaltando la actividad de patrullaje y el uso de SMART para la gestión. Se realizó la capacitación en las sede</w:t>
      </w:r>
      <w:ins w:id="552" w:author="Lau Chiong, Benjamin" w:date="2024-06-24T19:09:00Z">
        <w:r w:rsidR="00D7661E">
          <w:t>s</w:t>
        </w:r>
      </w:ins>
      <w:r>
        <w:t xml:space="preserve"> Tarapoto, Aguaytía y Contamana, entre el 23 de enero y 22 de febrero. Participaron 40 personas, entre guardaparques y especialistas (</w:t>
      </w:r>
      <w:hyperlink r:id="rId47">
        <w:r>
          <w:rPr>
            <w:rStyle w:val="Hipervnculo"/>
          </w:rPr>
          <w:t>Anexo 1.1.6.2</w:t>
        </w:r>
      </w:hyperlink>
      <w:r>
        <w:t>).</w:t>
      </w:r>
    </w:p>
    <w:p w14:paraId="0EBC6C09" w14:textId="77777777" w:rsidR="007C7EAC" w:rsidRDefault="00F51C56" w:rsidP="00E93AA3">
      <w:pPr>
        <w:pStyle w:val="Textoindependiente"/>
        <w:jc w:val="both"/>
      </w:pPr>
      <w:r>
        <w:rPr>
          <w:noProof/>
        </w:rPr>
        <w:lastRenderedPageBreak/>
        <w:drawing>
          <wp:inline distT="0" distB="0" distL="0" distR="0" wp14:anchorId="66CED7A6" wp14:editId="2833E508">
            <wp:extent cx="5334000" cy="656087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ages/Capacitacion_SMART.png"/>
                    <pic:cNvPicPr>
                      <a:picLocks noChangeAspect="1" noChangeArrowheads="1"/>
                    </pic:cNvPicPr>
                  </pic:nvPicPr>
                  <pic:blipFill>
                    <a:blip r:embed="rId48"/>
                    <a:stretch>
                      <a:fillRect/>
                    </a:stretch>
                  </pic:blipFill>
                  <pic:spPr bwMode="auto">
                    <a:xfrm>
                      <a:off x="0" y="0"/>
                      <a:ext cx="5334000" cy="6560872"/>
                    </a:xfrm>
                    <a:prstGeom prst="rect">
                      <a:avLst/>
                    </a:prstGeom>
                    <a:noFill/>
                    <a:ln w="9525">
                      <a:noFill/>
                      <a:headEnd/>
                      <a:tailEnd/>
                    </a:ln>
                  </pic:spPr>
                </pic:pic>
              </a:graphicData>
            </a:graphic>
          </wp:inline>
        </w:drawing>
      </w:r>
    </w:p>
    <w:p w14:paraId="452EA537" w14:textId="77777777" w:rsidR="00F55AA7" w:rsidRDefault="00F55AA7" w:rsidP="00E93AA3">
      <w:pPr>
        <w:pStyle w:val="Ttulo3"/>
        <w:jc w:val="both"/>
      </w:pPr>
      <w:bookmarkStart w:id="553" w:name="_Toc169856524"/>
      <w:bookmarkStart w:id="554" w:name="X3eea8dabde273b9fb94d561e1ab268567197901"/>
      <w:bookmarkEnd w:id="516"/>
      <w:bookmarkEnd w:id="519"/>
    </w:p>
    <w:p w14:paraId="7F0F0F92" w14:textId="77777777" w:rsidR="00F55AA7" w:rsidRDefault="00F55AA7" w:rsidP="00E93AA3">
      <w:pPr>
        <w:pStyle w:val="Ttulo3"/>
        <w:jc w:val="both"/>
      </w:pPr>
    </w:p>
    <w:p w14:paraId="74388F46" w14:textId="77777777" w:rsidR="00F55AA7" w:rsidRDefault="00F55AA7" w:rsidP="00E93AA3">
      <w:pPr>
        <w:pStyle w:val="Ttulo3"/>
        <w:jc w:val="both"/>
      </w:pPr>
    </w:p>
    <w:p w14:paraId="6D895C73" w14:textId="627D1918" w:rsidR="007C7EAC" w:rsidRDefault="00F51C56" w:rsidP="00E93AA3">
      <w:pPr>
        <w:pStyle w:val="Ttulo3"/>
        <w:jc w:val="both"/>
        <w:rPr>
          <w:ins w:id="555" w:author="Lau Chiong, Benjamin" w:date="2024-06-24T19:10:00Z"/>
        </w:rPr>
      </w:pPr>
      <w:r>
        <w:t>Actividad 1.1.7 Construcción, refacción, equipamiento y mantenimiento de Puestos de Vigilancia y Control</w:t>
      </w:r>
      <w:bookmarkEnd w:id="553"/>
      <w:ins w:id="556" w:author="Lau Chiong, Benjamin" w:date="2024-06-24T19:10:00Z">
        <w:r w:rsidR="00D7661E">
          <w:t>.</w:t>
        </w:r>
      </w:ins>
    </w:p>
    <w:p w14:paraId="49AC970C" w14:textId="77777777" w:rsidR="007C7EAC" w:rsidRDefault="00F51C56" w:rsidP="00E93AA3">
      <w:pPr>
        <w:pStyle w:val="Ttulo4"/>
        <w:jc w:val="both"/>
      </w:pPr>
      <w:bookmarkStart w:id="557" w:name="X749efa252f73cc16f9f1d9c1bba6d0fd107d055"/>
      <w:r>
        <w:t>1.1.7.1 Condiciones habilitantes para la construcción (saneamiento, opinión técnica y otros)</w:t>
      </w:r>
    </w:p>
    <w:p w14:paraId="7D2B7728" w14:textId="790DA950" w:rsidR="007C7EAC" w:rsidDel="006931CD" w:rsidRDefault="00F51C56" w:rsidP="00E93AA3">
      <w:pPr>
        <w:pStyle w:val="FirstParagraph"/>
        <w:jc w:val="both"/>
        <w:rPr>
          <w:moveFrom w:id="558" w:author="Lau Chiong, Benjamin" w:date="2024-06-24T19:16:00Z"/>
        </w:rPr>
      </w:pPr>
      <w:moveFromRangeStart w:id="559" w:author="Lau Chiong, Benjamin" w:date="2024-06-24T19:16:00Z" w:name="move170149012"/>
      <w:commentRangeStart w:id="560"/>
      <w:moveFrom w:id="561" w:author="Lau Chiong, Benjamin" w:date="2024-06-24T19:16:00Z">
        <w:r w:rsidDel="006931CD">
          <w:rPr>
            <w:b/>
            <w:bCs/>
          </w:rPr>
          <w:t>Opiniones técnicas</w:t>
        </w:r>
        <w:commentRangeEnd w:id="560"/>
        <w:r w:rsidR="00D7661E" w:rsidDel="006931CD">
          <w:rPr>
            <w:rStyle w:val="Refdecomentario"/>
          </w:rPr>
          <w:commentReference w:id="560"/>
        </w:r>
      </w:moveFrom>
    </w:p>
    <w:p w14:paraId="07872488" w14:textId="020D93D1" w:rsidR="007C7EAC" w:rsidDel="006931CD" w:rsidRDefault="00F51C56" w:rsidP="00E93AA3">
      <w:pPr>
        <w:pStyle w:val="Textoindependiente"/>
        <w:jc w:val="both"/>
        <w:rPr>
          <w:moveFrom w:id="562" w:author="Lau Chiong, Benjamin" w:date="2024-06-24T19:16:00Z"/>
        </w:rPr>
      </w:pPr>
      <w:moveFrom w:id="563" w:author="Lau Chiong, Benjamin" w:date="2024-06-24T19:16:00Z">
        <w:r w:rsidDel="006931CD">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moveFrom>
    </w:p>
    <w:p w14:paraId="66913791" w14:textId="772E00E3" w:rsidR="007C7EAC" w:rsidDel="006931CD" w:rsidRDefault="00F51C56" w:rsidP="00E93AA3">
      <w:pPr>
        <w:pStyle w:val="Textoindependiente"/>
        <w:jc w:val="both"/>
        <w:rPr>
          <w:moveFrom w:id="564" w:author="Lau Chiong, Benjamin" w:date="2024-06-24T19:16:00Z"/>
        </w:rPr>
      </w:pPr>
      <w:moveFrom w:id="565" w:author="Lau Chiong, Benjamin" w:date="2024-06-24T19:16:00Z">
        <w:r w:rsidDel="006931CD">
          <w:t>Durante este trimestre, el Área SIG-CIMA en coordinación con la Jefatura del SERNANP recibió y atendió 132 solicitudes, en el periodo de enero a marzo 2024, los cuales han sido evaluados, según su impacto potencial (</w:t>
        </w:r>
        <w:r w:rsidDel="006931CD">
          <w:fldChar w:fldCharType="begin"/>
        </w:r>
        <w:r w:rsidDel="006931CD">
          <w:instrText xml:space="preserve"> HYPERLINK \l "tbl-opiniones" \h </w:instrText>
        </w:r>
      </w:moveFrom>
      <w:del w:id="566" w:author="Lau Chiong, Benjamin" w:date="2024-06-24T19:16:00Z"/>
      <w:moveFrom w:id="567" w:author="Lau Chiong, Benjamin" w:date="2024-06-24T19:16:00Z">
        <w:r w:rsidDel="006931CD">
          <w:fldChar w:fldCharType="separate"/>
        </w:r>
        <w:r w:rsidDel="006931CD">
          <w:rPr>
            <w:rStyle w:val="Hipervnculo"/>
          </w:rPr>
          <w:t>Tabla 2</w:t>
        </w:r>
        <w:r w:rsidDel="006931CD">
          <w:rPr>
            <w:rStyle w:val="Hipervnculo"/>
          </w:rPr>
          <w:fldChar w:fldCharType="end"/>
        </w:r>
        <w:r w:rsidDel="006931CD">
          <w:t xml:space="preserve">). Estas opiniones se dividen en Opiniones Técnicas (26 solicitudes) y Consultas Generales (106). En el </w:t>
        </w:r>
        <w:r w:rsidDel="006931CD">
          <w:fldChar w:fldCharType="begin"/>
        </w:r>
        <w:r w:rsidDel="006931CD">
          <w:instrText xml:space="preserve"> HYPERLINK "https://drive.google.com/drive/folders/1-JvBAvz33DsRyzQoby3DuIvKoID7Wu-E?usp=sharing" \h </w:instrText>
        </w:r>
      </w:moveFrom>
      <w:del w:id="568" w:author="Lau Chiong, Benjamin" w:date="2024-06-24T19:16:00Z"/>
      <w:moveFrom w:id="569" w:author="Lau Chiong, Benjamin" w:date="2024-06-24T19:16:00Z">
        <w:r w:rsidDel="006931CD">
          <w:fldChar w:fldCharType="separate"/>
        </w:r>
        <w:r w:rsidDel="006931CD">
          <w:rPr>
            <w:rStyle w:val="Hipervnculo"/>
          </w:rPr>
          <w:t>Anexo 1.1.7.1</w:t>
        </w:r>
        <w:r w:rsidDel="006931CD">
          <w:rPr>
            <w:rStyle w:val="Hipervnculo"/>
          </w:rPr>
          <w:fldChar w:fldCharType="end"/>
        </w:r>
        <w:r w:rsidDel="006931CD">
          <w:t xml:space="preserve"> se detallan los tipos de opiniones técnicas y solicitudes generales.</w:t>
        </w:r>
      </w:moveFrom>
    </w:p>
    <w:p w14:paraId="6C0D9E6C" w14:textId="771FC817" w:rsidR="007C7EAC" w:rsidDel="006931CD" w:rsidRDefault="00F51C56" w:rsidP="00E93AA3">
      <w:pPr>
        <w:pStyle w:val="TableCaption"/>
        <w:jc w:val="both"/>
        <w:rPr>
          <w:moveFrom w:id="570" w:author="Lau Chiong, Benjamin" w:date="2024-06-24T19:16:00Z"/>
        </w:rPr>
      </w:pPr>
      <w:bookmarkStart w:id="571" w:name="tbl-opiniones"/>
      <w:moveFrom w:id="572" w:author="Lau Chiong, Benjamin" w:date="2024-06-24T19:16:00Z">
        <w:r w:rsidDel="006931CD">
          <w:t>Tabla 2: Opiniones técnicas y solicitudes atendidas por CIMA y la Jefatura del PN Cordillera Azul, primer trimestre 2024</w:t>
        </w:r>
      </w:moveFrom>
    </w:p>
    <w:tbl>
      <w:tblPr>
        <w:tblStyle w:val="Table"/>
        <w:tblW w:w="0" w:type="auto"/>
        <w:tblLook w:val="0020" w:firstRow="1" w:lastRow="0" w:firstColumn="0" w:lastColumn="0" w:noHBand="0" w:noVBand="0"/>
        <w:tblCaption w:val="Tabla 2: Opiniones técnicas y solicitudes atendidas por CIMA y la Jefatura del PN Cordillera Azul, primer trimestre 2024"/>
      </w:tblPr>
      <w:tblGrid>
        <w:gridCol w:w="6284"/>
        <w:gridCol w:w="911"/>
        <w:gridCol w:w="1643"/>
      </w:tblGrid>
      <w:tr w:rsidR="007C7EAC" w:rsidDel="006931CD" w14:paraId="73F269C8" w14:textId="491F7A8B"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618392E3" w14:textId="194C0BE0" w:rsidR="007C7EAC" w:rsidDel="006931CD" w:rsidRDefault="007C7EAC" w:rsidP="00E93AA3">
            <w:pPr>
              <w:pStyle w:val="Compact"/>
              <w:jc w:val="both"/>
              <w:rPr>
                <w:moveFrom w:id="573" w:author="Lau Chiong, Benjamin" w:date="2024-06-24T19:16:00Z"/>
              </w:rPr>
            </w:pPr>
          </w:p>
        </w:tc>
        <w:tc>
          <w:tcPr>
            <w:tcW w:w="0" w:type="auto"/>
          </w:tcPr>
          <w:p w14:paraId="0FA6FFD6" w14:textId="15704B0C" w:rsidR="007C7EAC" w:rsidDel="006931CD" w:rsidRDefault="007C7EAC" w:rsidP="00E93AA3">
            <w:pPr>
              <w:pStyle w:val="Compact"/>
              <w:jc w:val="both"/>
              <w:rPr>
                <w:moveFrom w:id="574" w:author="Lau Chiong, Benjamin" w:date="2024-06-24T19:16:00Z"/>
              </w:rPr>
            </w:pPr>
          </w:p>
        </w:tc>
        <w:tc>
          <w:tcPr>
            <w:tcW w:w="0" w:type="auto"/>
          </w:tcPr>
          <w:p w14:paraId="14B16167" w14:textId="0FFBC775" w:rsidR="007C7EAC" w:rsidDel="006931CD" w:rsidRDefault="007C7EAC" w:rsidP="00E93AA3">
            <w:pPr>
              <w:pStyle w:val="Compact"/>
              <w:jc w:val="both"/>
              <w:rPr>
                <w:moveFrom w:id="575" w:author="Lau Chiong, Benjamin" w:date="2024-06-24T19:16:00Z"/>
              </w:rPr>
            </w:pPr>
          </w:p>
        </w:tc>
      </w:tr>
      <w:tr w:rsidR="007C7EAC" w:rsidDel="006931CD" w14:paraId="7C659C24" w14:textId="188393C3">
        <w:tc>
          <w:tcPr>
            <w:tcW w:w="0" w:type="auto"/>
          </w:tcPr>
          <w:p w14:paraId="35D114CB" w14:textId="20D92D1A" w:rsidR="007C7EAC" w:rsidDel="006931CD" w:rsidRDefault="00F51C56" w:rsidP="00E93AA3">
            <w:pPr>
              <w:pStyle w:val="Compact"/>
              <w:jc w:val="both"/>
              <w:rPr>
                <w:moveFrom w:id="576" w:author="Lau Chiong, Benjamin" w:date="2024-06-24T19:16:00Z"/>
              </w:rPr>
            </w:pPr>
            <w:moveFrom w:id="577" w:author="Lau Chiong, Benjamin" w:date="2024-06-24T19:16:00Z">
              <w:r w:rsidDel="006931CD">
                <w:t>Solicitudes totales</w:t>
              </w:r>
            </w:moveFrom>
          </w:p>
        </w:tc>
        <w:tc>
          <w:tcPr>
            <w:tcW w:w="0" w:type="auto"/>
          </w:tcPr>
          <w:p w14:paraId="31178265" w14:textId="1AF4D75D" w:rsidR="007C7EAC" w:rsidDel="006931CD" w:rsidRDefault="00F51C56" w:rsidP="00E93AA3">
            <w:pPr>
              <w:pStyle w:val="Compact"/>
              <w:jc w:val="both"/>
              <w:rPr>
                <w:moveFrom w:id="578" w:author="Lau Chiong, Benjamin" w:date="2024-06-24T19:16:00Z"/>
              </w:rPr>
            </w:pPr>
            <w:moveFrom w:id="579" w:author="Lau Chiong, Benjamin" w:date="2024-06-24T19:16:00Z">
              <w:r w:rsidDel="006931CD">
                <w:t>N=132</w:t>
              </w:r>
            </w:moveFrom>
          </w:p>
        </w:tc>
        <w:tc>
          <w:tcPr>
            <w:tcW w:w="0" w:type="auto"/>
          </w:tcPr>
          <w:p w14:paraId="6DF21D94" w14:textId="42858D1E" w:rsidR="007C7EAC" w:rsidDel="006931CD" w:rsidRDefault="00F51C56" w:rsidP="00E93AA3">
            <w:pPr>
              <w:pStyle w:val="Compact"/>
              <w:jc w:val="both"/>
              <w:rPr>
                <w:moveFrom w:id="580" w:author="Lau Chiong, Benjamin" w:date="2024-06-24T19:16:00Z"/>
              </w:rPr>
            </w:pPr>
            <w:moveFrom w:id="581" w:author="Lau Chiong, Benjamin" w:date="2024-06-24T19:16:00Z">
              <w:r w:rsidDel="006931CD">
                <w:t>Impacto potencial</w:t>
              </w:r>
            </w:moveFrom>
          </w:p>
        </w:tc>
      </w:tr>
      <w:tr w:rsidR="007C7EAC" w:rsidDel="006931CD" w14:paraId="63A20328" w14:textId="457CD79D">
        <w:tc>
          <w:tcPr>
            <w:tcW w:w="0" w:type="auto"/>
          </w:tcPr>
          <w:p w14:paraId="61240823" w14:textId="462AAE51" w:rsidR="007C7EAC" w:rsidDel="006931CD" w:rsidRDefault="00F51C56" w:rsidP="00E93AA3">
            <w:pPr>
              <w:pStyle w:val="Compact"/>
              <w:jc w:val="both"/>
              <w:rPr>
                <w:moveFrom w:id="582" w:author="Lau Chiong, Benjamin" w:date="2024-06-24T19:16:00Z"/>
              </w:rPr>
            </w:pPr>
            <w:moveFrom w:id="583" w:author="Lau Chiong, Benjamin" w:date="2024-06-24T19:16:00Z">
              <w:r w:rsidDel="006931CD">
                <w:t>Opiniones técnicas</w:t>
              </w:r>
            </w:moveFrom>
          </w:p>
        </w:tc>
        <w:tc>
          <w:tcPr>
            <w:tcW w:w="0" w:type="auto"/>
          </w:tcPr>
          <w:p w14:paraId="3E5918AE" w14:textId="14780BF7" w:rsidR="007C7EAC" w:rsidDel="006931CD" w:rsidRDefault="00F51C56" w:rsidP="00E93AA3">
            <w:pPr>
              <w:pStyle w:val="Compact"/>
              <w:jc w:val="both"/>
              <w:rPr>
                <w:moveFrom w:id="584" w:author="Lau Chiong, Benjamin" w:date="2024-06-24T19:16:00Z"/>
              </w:rPr>
            </w:pPr>
            <w:moveFrom w:id="585" w:author="Lau Chiong, Benjamin" w:date="2024-06-24T19:16:00Z">
              <w:r w:rsidDel="006931CD">
                <w:t>N=26</w:t>
              </w:r>
            </w:moveFrom>
          </w:p>
        </w:tc>
        <w:tc>
          <w:tcPr>
            <w:tcW w:w="0" w:type="auto"/>
          </w:tcPr>
          <w:p w14:paraId="7B14AF9D" w14:textId="5C6FBB9A" w:rsidR="007C7EAC" w:rsidDel="006931CD" w:rsidRDefault="007C7EAC" w:rsidP="00E93AA3">
            <w:pPr>
              <w:pStyle w:val="Compact"/>
              <w:jc w:val="both"/>
              <w:rPr>
                <w:moveFrom w:id="586" w:author="Lau Chiong, Benjamin" w:date="2024-06-24T19:16:00Z"/>
              </w:rPr>
            </w:pPr>
          </w:p>
        </w:tc>
      </w:tr>
      <w:tr w:rsidR="007C7EAC" w:rsidDel="006931CD" w14:paraId="5823780D" w14:textId="2E07B1B6">
        <w:tc>
          <w:tcPr>
            <w:tcW w:w="0" w:type="auto"/>
          </w:tcPr>
          <w:p w14:paraId="59600FBD" w14:textId="01DAC13D" w:rsidR="007C7EAC" w:rsidDel="006931CD" w:rsidRDefault="00F51C56" w:rsidP="00E93AA3">
            <w:pPr>
              <w:pStyle w:val="Compact"/>
              <w:jc w:val="both"/>
              <w:rPr>
                <w:moveFrom w:id="587" w:author="Lau Chiong, Benjamin" w:date="2024-06-24T19:16:00Z"/>
              </w:rPr>
            </w:pPr>
            <w:moveFrom w:id="588" w:author="Lau Chiong, Benjamin" w:date="2024-06-24T19:16:00Z">
              <w:r w:rsidDel="006931CD">
                <w:t>Concesiones, Plan de manejo forestal, DEMA</w:t>
              </w:r>
            </w:moveFrom>
          </w:p>
        </w:tc>
        <w:tc>
          <w:tcPr>
            <w:tcW w:w="0" w:type="auto"/>
          </w:tcPr>
          <w:p w14:paraId="5548A950" w14:textId="245F6157" w:rsidR="007C7EAC" w:rsidDel="006931CD" w:rsidRDefault="00F51C56" w:rsidP="00E93AA3">
            <w:pPr>
              <w:pStyle w:val="Compact"/>
              <w:jc w:val="both"/>
              <w:rPr>
                <w:moveFrom w:id="589" w:author="Lau Chiong, Benjamin" w:date="2024-06-24T19:16:00Z"/>
              </w:rPr>
            </w:pPr>
            <w:moveFrom w:id="590" w:author="Lau Chiong, Benjamin" w:date="2024-06-24T19:16:00Z">
              <w:r w:rsidDel="006931CD">
                <w:t>3</w:t>
              </w:r>
            </w:moveFrom>
          </w:p>
        </w:tc>
        <w:tc>
          <w:tcPr>
            <w:tcW w:w="0" w:type="auto"/>
          </w:tcPr>
          <w:p w14:paraId="5F94523B" w14:textId="1FAF9584" w:rsidR="007C7EAC" w:rsidDel="006931CD" w:rsidRDefault="00F51C56" w:rsidP="00E93AA3">
            <w:pPr>
              <w:pStyle w:val="Compact"/>
              <w:jc w:val="both"/>
              <w:rPr>
                <w:moveFrom w:id="591" w:author="Lau Chiong, Benjamin" w:date="2024-06-24T19:16:00Z"/>
              </w:rPr>
            </w:pPr>
            <w:moveFrom w:id="592" w:author="Lau Chiong, Benjamin" w:date="2024-06-24T19:16:00Z">
              <w:r w:rsidDel="006931CD">
                <w:t>Medio</w:t>
              </w:r>
            </w:moveFrom>
          </w:p>
        </w:tc>
      </w:tr>
      <w:tr w:rsidR="007C7EAC" w:rsidDel="006931CD" w14:paraId="5AA0EFFA" w14:textId="1ADAA1F6">
        <w:tc>
          <w:tcPr>
            <w:tcW w:w="0" w:type="auto"/>
          </w:tcPr>
          <w:p w14:paraId="63C163A9" w14:textId="4A7B0E30" w:rsidR="007C7EAC" w:rsidDel="006931CD" w:rsidRDefault="00F51C56" w:rsidP="00E93AA3">
            <w:pPr>
              <w:pStyle w:val="Compact"/>
              <w:jc w:val="both"/>
              <w:rPr>
                <w:moveFrom w:id="593" w:author="Lau Chiong, Benjamin" w:date="2024-06-24T19:16:00Z"/>
              </w:rPr>
            </w:pPr>
            <w:moveFrom w:id="594" w:author="Lau Chiong, Benjamin" w:date="2024-06-24T19:16:00Z">
              <w:r w:rsidDel="006931CD">
                <w:t>Instalación de Grifos</w:t>
              </w:r>
            </w:moveFrom>
          </w:p>
        </w:tc>
        <w:tc>
          <w:tcPr>
            <w:tcW w:w="0" w:type="auto"/>
          </w:tcPr>
          <w:p w14:paraId="0D193B8A" w14:textId="33AD132B" w:rsidR="007C7EAC" w:rsidDel="006931CD" w:rsidRDefault="00F51C56" w:rsidP="00E93AA3">
            <w:pPr>
              <w:pStyle w:val="Compact"/>
              <w:jc w:val="both"/>
              <w:rPr>
                <w:moveFrom w:id="595" w:author="Lau Chiong, Benjamin" w:date="2024-06-24T19:16:00Z"/>
              </w:rPr>
            </w:pPr>
            <w:moveFrom w:id="596" w:author="Lau Chiong, Benjamin" w:date="2024-06-24T19:16:00Z">
              <w:r w:rsidDel="006931CD">
                <w:t>1</w:t>
              </w:r>
            </w:moveFrom>
          </w:p>
        </w:tc>
        <w:tc>
          <w:tcPr>
            <w:tcW w:w="0" w:type="auto"/>
          </w:tcPr>
          <w:p w14:paraId="1C0DDB40" w14:textId="55222B0E" w:rsidR="007C7EAC" w:rsidDel="006931CD" w:rsidRDefault="00F51C56" w:rsidP="00E93AA3">
            <w:pPr>
              <w:pStyle w:val="Compact"/>
              <w:jc w:val="both"/>
              <w:rPr>
                <w:moveFrom w:id="597" w:author="Lau Chiong, Benjamin" w:date="2024-06-24T19:16:00Z"/>
              </w:rPr>
            </w:pPr>
            <w:moveFrom w:id="598" w:author="Lau Chiong, Benjamin" w:date="2024-06-24T19:16:00Z">
              <w:r w:rsidDel="006931CD">
                <w:t>Bajo</w:t>
              </w:r>
            </w:moveFrom>
          </w:p>
        </w:tc>
      </w:tr>
      <w:tr w:rsidR="007C7EAC" w:rsidDel="006931CD" w14:paraId="0A1F81E3" w14:textId="727C1DBA">
        <w:tc>
          <w:tcPr>
            <w:tcW w:w="0" w:type="auto"/>
          </w:tcPr>
          <w:p w14:paraId="6B233FD4" w14:textId="4295489F" w:rsidR="007C7EAC" w:rsidDel="006931CD" w:rsidRDefault="00F51C56" w:rsidP="00E93AA3">
            <w:pPr>
              <w:pStyle w:val="Compact"/>
              <w:jc w:val="both"/>
              <w:rPr>
                <w:moveFrom w:id="599" w:author="Lau Chiong, Benjamin" w:date="2024-06-24T19:16:00Z"/>
              </w:rPr>
            </w:pPr>
            <w:moveFrom w:id="600" w:author="Lau Chiong, Benjamin" w:date="2024-06-24T19:16:00Z">
              <w:r w:rsidDel="006931CD">
                <w:t>Actividad acuícola (piscigranjas)</w:t>
              </w:r>
            </w:moveFrom>
          </w:p>
        </w:tc>
        <w:tc>
          <w:tcPr>
            <w:tcW w:w="0" w:type="auto"/>
          </w:tcPr>
          <w:p w14:paraId="4254AB71" w14:textId="1E76C723" w:rsidR="007C7EAC" w:rsidDel="006931CD" w:rsidRDefault="00F51C56" w:rsidP="00E93AA3">
            <w:pPr>
              <w:pStyle w:val="Compact"/>
              <w:jc w:val="both"/>
              <w:rPr>
                <w:moveFrom w:id="601" w:author="Lau Chiong, Benjamin" w:date="2024-06-24T19:16:00Z"/>
              </w:rPr>
            </w:pPr>
            <w:moveFrom w:id="602" w:author="Lau Chiong, Benjamin" w:date="2024-06-24T19:16:00Z">
              <w:r w:rsidDel="006931CD">
                <w:t>2</w:t>
              </w:r>
            </w:moveFrom>
          </w:p>
        </w:tc>
        <w:tc>
          <w:tcPr>
            <w:tcW w:w="0" w:type="auto"/>
          </w:tcPr>
          <w:p w14:paraId="4541D89B" w14:textId="321F368A" w:rsidR="007C7EAC" w:rsidDel="006931CD" w:rsidRDefault="00F51C56" w:rsidP="00E93AA3">
            <w:pPr>
              <w:pStyle w:val="Compact"/>
              <w:jc w:val="both"/>
              <w:rPr>
                <w:moveFrom w:id="603" w:author="Lau Chiong, Benjamin" w:date="2024-06-24T19:16:00Z"/>
              </w:rPr>
            </w:pPr>
            <w:moveFrom w:id="604" w:author="Lau Chiong, Benjamin" w:date="2024-06-24T19:16:00Z">
              <w:r w:rsidDel="006931CD">
                <w:t>Bajo</w:t>
              </w:r>
            </w:moveFrom>
          </w:p>
        </w:tc>
      </w:tr>
      <w:tr w:rsidR="007C7EAC" w:rsidDel="006931CD" w14:paraId="3125C22C" w14:textId="2A9AD45E">
        <w:tc>
          <w:tcPr>
            <w:tcW w:w="0" w:type="auto"/>
          </w:tcPr>
          <w:p w14:paraId="75C69131" w14:textId="30DCB268" w:rsidR="007C7EAC" w:rsidDel="006931CD" w:rsidRDefault="00F51C56" w:rsidP="00E93AA3">
            <w:pPr>
              <w:pStyle w:val="Compact"/>
              <w:jc w:val="both"/>
              <w:rPr>
                <w:moveFrom w:id="605" w:author="Lau Chiong, Benjamin" w:date="2024-06-24T19:16:00Z"/>
              </w:rPr>
            </w:pPr>
            <w:moveFrom w:id="606" w:author="Lau Chiong, Benjamin" w:date="2024-06-24T19:16:00Z">
              <w:r w:rsidDel="006931CD">
                <w:t>Red de distribución de telecomunicaciones (telefonía, internet, radio, otros)</w:t>
              </w:r>
            </w:moveFrom>
          </w:p>
        </w:tc>
        <w:tc>
          <w:tcPr>
            <w:tcW w:w="0" w:type="auto"/>
          </w:tcPr>
          <w:p w14:paraId="5DBCF9B0" w14:textId="4579F365" w:rsidR="007C7EAC" w:rsidDel="006931CD" w:rsidRDefault="00F51C56" w:rsidP="00E93AA3">
            <w:pPr>
              <w:pStyle w:val="Compact"/>
              <w:jc w:val="both"/>
              <w:rPr>
                <w:moveFrom w:id="607" w:author="Lau Chiong, Benjamin" w:date="2024-06-24T19:16:00Z"/>
              </w:rPr>
            </w:pPr>
            <w:moveFrom w:id="608" w:author="Lau Chiong, Benjamin" w:date="2024-06-24T19:16:00Z">
              <w:r w:rsidDel="006931CD">
                <w:t>0</w:t>
              </w:r>
            </w:moveFrom>
          </w:p>
        </w:tc>
        <w:tc>
          <w:tcPr>
            <w:tcW w:w="0" w:type="auto"/>
          </w:tcPr>
          <w:p w14:paraId="35C3BC90" w14:textId="7C3F7C91" w:rsidR="007C7EAC" w:rsidDel="006931CD" w:rsidRDefault="00F51C56" w:rsidP="00E93AA3">
            <w:pPr>
              <w:pStyle w:val="Compact"/>
              <w:jc w:val="both"/>
              <w:rPr>
                <w:moveFrom w:id="609" w:author="Lau Chiong, Benjamin" w:date="2024-06-24T19:16:00Z"/>
              </w:rPr>
            </w:pPr>
            <w:moveFrom w:id="610" w:author="Lau Chiong, Benjamin" w:date="2024-06-24T19:16:00Z">
              <w:r w:rsidDel="006931CD">
                <w:t>Medio</w:t>
              </w:r>
            </w:moveFrom>
          </w:p>
        </w:tc>
      </w:tr>
      <w:tr w:rsidR="007C7EAC" w:rsidDel="006931CD" w14:paraId="33A0FE05" w14:textId="579C432D">
        <w:tc>
          <w:tcPr>
            <w:tcW w:w="0" w:type="auto"/>
          </w:tcPr>
          <w:p w14:paraId="1096CE01" w14:textId="5E9324B9" w:rsidR="007C7EAC" w:rsidDel="006931CD" w:rsidRDefault="00F51C56" w:rsidP="00E93AA3">
            <w:pPr>
              <w:pStyle w:val="Compact"/>
              <w:jc w:val="both"/>
              <w:rPr>
                <w:moveFrom w:id="611" w:author="Lau Chiong, Benjamin" w:date="2024-06-24T19:16:00Z"/>
              </w:rPr>
            </w:pPr>
            <w:moveFrom w:id="612" w:author="Lau Chiong, Benjamin" w:date="2024-06-24T19:16:00Z">
              <w:r w:rsidDel="006931CD">
                <w:t>Petitorio minero</w:t>
              </w:r>
            </w:moveFrom>
          </w:p>
        </w:tc>
        <w:tc>
          <w:tcPr>
            <w:tcW w:w="0" w:type="auto"/>
          </w:tcPr>
          <w:p w14:paraId="0469C2CD" w14:textId="3FB8F203" w:rsidR="007C7EAC" w:rsidDel="006931CD" w:rsidRDefault="00F51C56" w:rsidP="00E93AA3">
            <w:pPr>
              <w:pStyle w:val="Compact"/>
              <w:jc w:val="both"/>
              <w:rPr>
                <w:moveFrom w:id="613" w:author="Lau Chiong, Benjamin" w:date="2024-06-24T19:16:00Z"/>
              </w:rPr>
            </w:pPr>
            <w:moveFrom w:id="614" w:author="Lau Chiong, Benjamin" w:date="2024-06-24T19:16:00Z">
              <w:r w:rsidDel="006931CD">
                <w:t>2</w:t>
              </w:r>
            </w:moveFrom>
          </w:p>
        </w:tc>
        <w:tc>
          <w:tcPr>
            <w:tcW w:w="0" w:type="auto"/>
          </w:tcPr>
          <w:p w14:paraId="6862DC0E" w14:textId="0869A2EE" w:rsidR="007C7EAC" w:rsidDel="006931CD" w:rsidRDefault="00F51C56" w:rsidP="00E93AA3">
            <w:pPr>
              <w:pStyle w:val="Compact"/>
              <w:jc w:val="both"/>
              <w:rPr>
                <w:moveFrom w:id="615" w:author="Lau Chiong, Benjamin" w:date="2024-06-24T19:16:00Z"/>
              </w:rPr>
            </w:pPr>
            <w:moveFrom w:id="616" w:author="Lau Chiong, Benjamin" w:date="2024-06-24T19:16:00Z">
              <w:r w:rsidDel="006931CD">
                <w:t>Medio</w:t>
              </w:r>
            </w:moveFrom>
          </w:p>
        </w:tc>
      </w:tr>
      <w:tr w:rsidR="007C7EAC" w:rsidDel="006931CD" w14:paraId="4B38CB52" w14:textId="28CBC6F7">
        <w:tc>
          <w:tcPr>
            <w:tcW w:w="0" w:type="auto"/>
          </w:tcPr>
          <w:p w14:paraId="423DE619" w14:textId="7E1AB3E8" w:rsidR="007C7EAC" w:rsidDel="006931CD" w:rsidRDefault="00F51C56" w:rsidP="00E93AA3">
            <w:pPr>
              <w:pStyle w:val="Compact"/>
              <w:jc w:val="both"/>
              <w:rPr>
                <w:moveFrom w:id="617" w:author="Lau Chiong, Benjamin" w:date="2024-06-24T19:16:00Z"/>
              </w:rPr>
            </w:pPr>
            <w:moveFrom w:id="618" w:author="Lau Chiong, Benjamin" w:date="2024-06-24T19:16:00Z">
              <w:r w:rsidDel="006931CD">
                <w:t>Proyecto de cultivo y/o asistencia técnica (plátano, cacao, café, bambú, arroz, otros)</w:t>
              </w:r>
            </w:moveFrom>
          </w:p>
        </w:tc>
        <w:tc>
          <w:tcPr>
            <w:tcW w:w="0" w:type="auto"/>
          </w:tcPr>
          <w:p w14:paraId="5BB13694" w14:textId="599DBB22" w:rsidR="007C7EAC" w:rsidDel="006931CD" w:rsidRDefault="00F51C56" w:rsidP="00E93AA3">
            <w:pPr>
              <w:pStyle w:val="Compact"/>
              <w:jc w:val="both"/>
              <w:rPr>
                <w:moveFrom w:id="619" w:author="Lau Chiong, Benjamin" w:date="2024-06-24T19:16:00Z"/>
              </w:rPr>
            </w:pPr>
            <w:moveFrom w:id="620" w:author="Lau Chiong, Benjamin" w:date="2024-06-24T19:16:00Z">
              <w:r w:rsidDel="006931CD">
                <w:t>0</w:t>
              </w:r>
            </w:moveFrom>
          </w:p>
        </w:tc>
        <w:tc>
          <w:tcPr>
            <w:tcW w:w="0" w:type="auto"/>
          </w:tcPr>
          <w:p w14:paraId="3887C261" w14:textId="71ECE9A1" w:rsidR="007C7EAC" w:rsidDel="006931CD" w:rsidRDefault="00F51C56" w:rsidP="00E93AA3">
            <w:pPr>
              <w:pStyle w:val="Compact"/>
              <w:jc w:val="both"/>
              <w:rPr>
                <w:moveFrom w:id="621" w:author="Lau Chiong, Benjamin" w:date="2024-06-24T19:16:00Z"/>
              </w:rPr>
            </w:pPr>
            <w:moveFrom w:id="622" w:author="Lau Chiong, Benjamin" w:date="2024-06-24T19:16:00Z">
              <w:r w:rsidDel="006931CD">
                <w:t>Alto</w:t>
              </w:r>
            </w:moveFrom>
          </w:p>
        </w:tc>
      </w:tr>
      <w:tr w:rsidR="007C7EAC" w:rsidDel="006931CD" w14:paraId="544C7593" w14:textId="50262B9A">
        <w:tc>
          <w:tcPr>
            <w:tcW w:w="0" w:type="auto"/>
          </w:tcPr>
          <w:p w14:paraId="5CDCD896" w14:textId="498EB381" w:rsidR="007C7EAC" w:rsidDel="006931CD" w:rsidRDefault="00F51C56" w:rsidP="00E93AA3">
            <w:pPr>
              <w:pStyle w:val="Compact"/>
              <w:jc w:val="both"/>
              <w:rPr>
                <w:moveFrom w:id="623" w:author="Lau Chiong, Benjamin" w:date="2024-06-24T19:16:00Z"/>
              </w:rPr>
            </w:pPr>
            <w:moveFrom w:id="624" w:author="Lau Chiong, Benjamin" w:date="2024-06-24T19:16:00Z">
              <w:r w:rsidDel="006931CD">
                <w:t>Muro de Protección, defensa ribereña y/o recuperación de faja marginal de rio</w:t>
              </w:r>
            </w:moveFrom>
          </w:p>
        </w:tc>
        <w:tc>
          <w:tcPr>
            <w:tcW w:w="0" w:type="auto"/>
          </w:tcPr>
          <w:p w14:paraId="1F6DDD7E" w14:textId="65486747" w:rsidR="007C7EAC" w:rsidDel="006931CD" w:rsidRDefault="00F51C56" w:rsidP="00E93AA3">
            <w:pPr>
              <w:pStyle w:val="Compact"/>
              <w:jc w:val="both"/>
              <w:rPr>
                <w:moveFrom w:id="625" w:author="Lau Chiong, Benjamin" w:date="2024-06-24T19:16:00Z"/>
              </w:rPr>
            </w:pPr>
            <w:moveFrom w:id="626" w:author="Lau Chiong, Benjamin" w:date="2024-06-24T19:16:00Z">
              <w:r w:rsidDel="006931CD">
                <w:t>1</w:t>
              </w:r>
            </w:moveFrom>
          </w:p>
        </w:tc>
        <w:tc>
          <w:tcPr>
            <w:tcW w:w="0" w:type="auto"/>
          </w:tcPr>
          <w:p w14:paraId="54D6ECEF" w14:textId="4233969F" w:rsidR="007C7EAC" w:rsidDel="006931CD" w:rsidRDefault="00F51C56" w:rsidP="00E93AA3">
            <w:pPr>
              <w:pStyle w:val="Compact"/>
              <w:jc w:val="both"/>
              <w:rPr>
                <w:moveFrom w:id="627" w:author="Lau Chiong, Benjamin" w:date="2024-06-24T19:16:00Z"/>
              </w:rPr>
            </w:pPr>
            <w:moveFrom w:id="628" w:author="Lau Chiong, Benjamin" w:date="2024-06-24T19:16:00Z">
              <w:r w:rsidDel="006931CD">
                <w:t>Medio</w:t>
              </w:r>
            </w:moveFrom>
          </w:p>
        </w:tc>
      </w:tr>
      <w:tr w:rsidR="007C7EAC" w:rsidDel="006931CD" w14:paraId="7149EFEA" w14:textId="2B86470A">
        <w:tc>
          <w:tcPr>
            <w:tcW w:w="0" w:type="auto"/>
          </w:tcPr>
          <w:p w14:paraId="14475FB2" w14:textId="7BE37AC9" w:rsidR="007C7EAC" w:rsidDel="006931CD" w:rsidRDefault="00F51C56" w:rsidP="00E93AA3">
            <w:pPr>
              <w:pStyle w:val="Compact"/>
              <w:jc w:val="both"/>
              <w:rPr>
                <w:moveFrom w:id="629" w:author="Lau Chiong, Benjamin" w:date="2024-06-24T19:16:00Z"/>
              </w:rPr>
            </w:pPr>
            <w:moveFrom w:id="630" w:author="Lau Chiong, Benjamin" w:date="2024-06-24T19:16:00Z">
              <w:r w:rsidDel="006931CD">
                <w:t>Estación de telecomunicaciones (telefonía, internet, radio, otros)</w:t>
              </w:r>
            </w:moveFrom>
          </w:p>
        </w:tc>
        <w:tc>
          <w:tcPr>
            <w:tcW w:w="0" w:type="auto"/>
          </w:tcPr>
          <w:p w14:paraId="112EFA98" w14:textId="1B48DD6D" w:rsidR="007C7EAC" w:rsidDel="006931CD" w:rsidRDefault="00F51C56" w:rsidP="00E93AA3">
            <w:pPr>
              <w:pStyle w:val="Compact"/>
              <w:jc w:val="both"/>
              <w:rPr>
                <w:moveFrom w:id="631" w:author="Lau Chiong, Benjamin" w:date="2024-06-24T19:16:00Z"/>
              </w:rPr>
            </w:pPr>
            <w:moveFrom w:id="632" w:author="Lau Chiong, Benjamin" w:date="2024-06-24T19:16:00Z">
              <w:r w:rsidDel="006931CD">
                <w:t>3</w:t>
              </w:r>
            </w:moveFrom>
          </w:p>
        </w:tc>
        <w:tc>
          <w:tcPr>
            <w:tcW w:w="0" w:type="auto"/>
          </w:tcPr>
          <w:p w14:paraId="52506545" w14:textId="61FC6A48" w:rsidR="007C7EAC" w:rsidDel="006931CD" w:rsidRDefault="00F51C56" w:rsidP="00E93AA3">
            <w:pPr>
              <w:pStyle w:val="Compact"/>
              <w:jc w:val="both"/>
              <w:rPr>
                <w:moveFrom w:id="633" w:author="Lau Chiong, Benjamin" w:date="2024-06-24T19:16:00Z"/>
              </w:rPr>
            </w:pPr>
            <w:moveFrom w:id="634" w:author="Lau Chiong, Benjamin" w:date="2024-06-24T19:16:00Z">
              <w:r w:rsidDel="006931CD">
                <w:t>Bajo</w:t>
              </w:r>
            </w:moveFrom>
          </w:p>
        </w:tc>
      </w:tr>
      <w:tr w:rsidR="007C7EAC" w:rsidDel="006931CD" w14:paraId="0E4DD100" w14:textId="762BDF8F">
        <w:tc>
          <w:tcPr>
            <w:tcW w:w="0" w:type="auto"/>
          </w:tcPr>
          <w:p w14:paraId="3C85DAC5" w14:textId="57C30EDF" w:rsidR="007C7EAC" w:rsidDel="006931CD" w:rsidRDefault="00F51C56" w:rsidP="00E93AA3">
            <w:pPr>
              <w:pStyle w:val="Compact"/>
              <w:jc w:val="both"/>
              <w:rPr>
                <w:moveFrom w:id="635" w:author="Lau Chiong, Benjamin" w:date="2024-06-24T19:16:00Z"/>
              </w:rPr>
            </w:pPr>
            <w:moveFrom w:id="636" w:author="Lau Chiong, Benjamin" w:date="2024-06-24T19:16:00Z">
              <w:r w:rsidDel="006931CD">
                <w:lastRenderedPageBreak/>
                <w:t>Uso de agua para actividad agrícola y/o riego</w:t>
              </w:r>
            </w:moveFrom>
          </w:p>
        </w:tc>
        <w:tc>
          <w:tcPr>
            <w:tcW w:w="0" w:type="auto"/>
          </w:tcPr>
          <w:p w14:paraId="76268DA8" w14:textId="3495EE9C" w:rsidR="007C7EAC" w:rsidDel="006931CD" w:rsidRDefault="00F51C56" w:rsidP="00E93AA3">
            <w:pPr>
              <w:pStyle w:val="Compact"/>
              <w:jc w:val="both"/>
              <w:rPr>
                <w:moveFrom w:id="637" w:author="Lau Chiong, Benjamin" w:date="2024-06-24T19:16:00Z"/>
              </w:rPr>
            </w:pPr>
            <w:moveFrom w:id="638" w:author="Lau Chiong, Benjamin" w:date="2024-06-24T19:16:00Z">
              <w:r w:rsidDel="006931CD">
                <w:t>1</w:t>
              </w:r>
            </w:moveFrom>
          </w:p>
        </w:tc>
        <w:tc>
          <w:tcPr>
            <w:tcW w:w="0" w:type="auto"/>
          </w:tcPr>
          <w:p w14:paraId="40155AEB" w14:textId="6305F243" w:rsidR="007C7EAC" w:rsidDel="006931CD" w:rsidRDefault="00F51C56" w:rsidP="00E93AA3">
            <w:pPr>
              <w:pStyle w:val="Compact"/>
              <w:jc w:val="both"/>
              <w:rPr>
                <w:moveFrom w:id="639" w:author="Lau Chiong, Benjamin" w:date="2024-06-24T19:16:00Z"/>
              </w:rPr>
            </w:pPr>
            <w:moveFrom w:id="640" w:author="Lau Chiong, Benjamin" w:date="2024-06-24T19:16:00Z">
              <w:r w:rsidDel="006931CD">
                <w:t>Medio</w:t>
              </w:r>
            </w:moveFrom>
          </w:p>
        </w:tc>
      </w:tr>
      <w:tr w:rsidR="007C7EAC" w:rsidDel="006931CD" w14:paraId="6CB633AD" w14:textId="033250F7">
        <w:tc>
          <w:tcPr>
            <w:tcW w:w="0" w:type="auto"/>
          </w:tcPr>
          <w:p w14:paraId="5A57A87E" w14:textId="7334A147" w:rsidR="007C7EAC" w:rsidDel="006931CD" w:rsidRDefault="00F51C56" w:rsidP="00E93AA3">
            <w:pPr>
              <w:pStyle w:val="Compact"/>
              <w:jc w:val="both"/>
              <w:rPr>
                <w:moveFrom w:id="641" w:author="Lau Chiong, Benjamin" w:date="2024-06-24T19:16:00Z"/>
              </w:rPr>
            </w:pPr>
            <w:moveFrom w:id="642" w:author="Lau Chiong, Benjamin" w:date="2024-06-24T19:16:00Z">
              <w:r w:rsidDel="006931CD">
                <w:t>Construcción de infraestructura (instituciones, hospital, embarcadero, otros)</w:t>
              </w:r>
            </w:moveFrom>
          </w:p>
        </w:tc>
        <w:tc>
          <w:tcPr>
            <w:tcW w:w="0" w:type="auto"/>
          </w:tcPr>
          <w:p w14:paraId="6FE7CC27" w14:textId="63DCE05D" w:rsidR="007C7EAC" w:rsidDel="006931CD" w:rsidRDefault="00F51C56" w:rsidP="00E93AA3">
            <w:pPr>
              <w:pStyle w:val="Compact"/>
              <w:jc w:val="both"/>
              <w:rPr>
                <w:moveFrom w:id="643" w:author="Lau Chiong, Benjamin" w:date="2024-06-24T19:16:00Z"/>
              </w:rPr>
            </w:pPr>
            <w:moveFrom w:id="644" w:author="Lau Chiong, Benjamin" w:date="2024-06-24T19:16:00Z">
              <w:r w:rsidDel="006931CD">
                <w:t>1</w:t>
              </w:r>
            </w:moveFrom>
          </w:p>
        </w:tc>
        <w:tc>
          <w:tcPr>
            <w:tcW w:w="0" w:type="auto"/>
          </w:tcPr>
          <w:p w14:paraId="2A8FE0F7" w14:textId="0A6FEF0C" w:rsidR="007C7EAC" w:rsidDel="006931CD" w:rsidRDefault="00F51C56" w:rsidP="00E93AA3">
            <w:pPr>
              <w:pStyle w:val="Compact"/>
              <w:jc w:val="both"/>
              <w:rPr>
                <w:moveFrom w:id="645" w:author="Lau Chiong, Benjamin" w:date="2024-06-24T19:16:00Z"/>
              </w:rPr>
            </w:pPr>
            <w:moveFrom w:id="646" w:author="Lau Chiong, Benjamin" w:date="2024-06-24T19:16:00Z">
              <w:r w:rsidDel="006931CD">
                <w:t>Bajo</w:t>
              </w:r>
            </w:moveFrom>
          </w:p>
        </w:tc>
      </w:tr>
      <w:tr w:rsidR="007C7EAC" w:rsidDel="006931CD" w14:paraId="50C017F7" w14:textId="73FB6629">
        <w:tc>
          <w:tcPr>
            <w:tcW w:w="0" w:type="auto"/>
          </w:tcPr>
          <w:p w14:paraId="24E96CC9" w14:textId="36493DA2" w:rsidR="007C7EAC" w:rsidDel="006931CD" w:rsidRDefault="00F51C56" w:rsidP="00E93AA3">
            <w:pPr>
              <w:pStyle w:val="Compact"/>
              <w:jc w:val="both"/>
              <w:rPr>
                <w:moveFrom w:id="647" w:author="Lau Chiong, Benjamin" w:date="2024-06-24T19:16:00Z"/>
              </w:rPr>
            </w:pPr>
            <w:moveFrom w:id="648" w:author="Lau Chiong, Benjamin" w:date="2024-06-24T19:16:00Z">
              <w:r w:rsidDel="006931CD">
                <w:t>Construcción y/o mantenimiento de caminos (trocha, puente)</w:t>
              </w:r>
            </w:moveFrom>
          </w:p>
        </w:tc>
        <w:tc>
          <w:tcPr>
            <w:tcW w:w="0" w:type="auto"/>
          </w:tcPr>
          <w:p w14:paraId="29FF1517" w14:textId="2F3B797B" w:rsidR="007C7EAC" w:rsidDel="006931CD" w:rsidRDefault="00F51C56" w:rsidP="00E93AA3">
            <w:pPr>
              <w:pStyle w:val="Compact"/>
              <w:jc w:val="both"/>
              <w:rPr>
                <w:moveFrom w:id="649" w:author="Lau Chiong, Benjamin" w:date="2024-06-24T19:16:00Z"/>
              </w:rPr>
            </w:pPr>
            <w:moveFrom w:id="650" w:author="Lau Chiong, Benjamin" w:date="2024-06-24T19:16:00Z">
              <w:r w:rsidDel="006931CD">
                <w:t>3</w:t>
              </w:r>
            </w:moveFrom>
          </w:p>
        </w:tc>
        <w:tc>
          <w:tcPr>
            <w:tcW w:w="0" w:type="auto"/>
          </w:tcPr>
          <w:p w14:paraId="39D8E46E" w14:textId="5FB66988" w:rsidR="007C7EAC" w:rsidDel="006931CD" w:rsidRDefault="00F51C56" w:rsidP="00E93AA3">
            <w:pPr>
              <w:pStyle w:val="Compact"/>
              <w:jc w:val="both"/>
              <w:rPr>
                <w:moveFrom w:id="651" w:author="Lau Chiong, Benjamin" w:date="2024-06-24T19:16:00Z"/>
              </w:rPr>
            </w:pPr>
            <w:moveFrom w:id="652" w:author="Lau Chiong, Benjamin" w:date="2024-06-24T19:16:00Z">
              <w:r w:rsidDel="006931CD">
                <w:t>Medio</w:t>
              </w:r>
            </w:moveFrom>
          </w:p>
        </w:tc>
      </w:tr>
      <w:tr w:rsidR="007C7EAC" w:rsidDel="006931CD" w14:paraId="0CA2901D" w14:textId="1904E326">
        <w:tc>
          <w:tcPr>
            <w:tcW w:w="0" w:type="auto"/>
          </w:tcPr>
          <w:p w14:paraId="74644DEC" w14:textId="0DFD4EC8" w:rsidR="007C7EAC" w:rsidDel="006931CD" w:rsidRDefault="00F51C56" w:rsidP="00E93AA3">
            <w:pPr>
              <w:pStyle w:val="Compact"/>
              <w:jc w:val="both"/>
              <w:rPr>
                <w:moveFrom w:id="653" w:author="Lau Chiong, Benjamin" w:date="2024-06-24T19:16:00Z"/>
              </w:rPr>
            </w:pPr>
            <w:moveFrom w:id="654" w:author="Lau Chiong, Benjamin" w:date="2024-06-24T19:16:00Z">
              <w:r w:rsidDel="006931CD">
                <w:t>Instalación de servicios y/o sistemas para distribución eléctrica (paneles, cables, otros)</w:t>
              </w:r>
            </w:moveFrom>
          </w:p>
        </w:tc>
        <w:tc>
          <w:tcPr>
            <w:tcW w:w="0" w:type="auto"/>
          </w:tcPr>
          <w:p w14:paraId="470E45DA" w14:textId="7D901B2B" w:rsidR="007C7EAC" w:rsidDel="006931CD" w:rsidRDefault="00F51C56" w:rsidP="00E93AA3">
            <w:pPr>
              <w:pStyle w:val="Compact"/>
              <w:jc w:val="both"/>
              <w:rPr>
                <w:moveFrom w:id="655" w:author="Lau Chiong, Benjamin" w:date="2024-06-24T19:16:00Z"/>
              </w:rPr>
            </w:pPr>
            <w:moveFrom w:id="656" w:author="Lau Chiong, Benjamin" w:date="2024-06-24T19:16:00Z">
              <w:r w:rsidDel="006931CD">
                <w:t>3</w:t>
              </w:r>
            </w:moveFrom>
          </w:p>
        </w:tc>
        <w:tc>
          <w:tcPr>
            <w:tcW w:w="0" w:type="auto"/>
          </w:tcPr>
          <w:p w14:paraId="099AA46D" w14:textId="7455C21E" w:rsidR="007C7EAC" w:rsidDel="006931CD" w:rsidRDefault="00F51C56" w:rsidP="00E93AA3">
            <w:pPr>
              <w:pStyle w:val="Compact"/>
              <w:jc w:val="both"/>
              <w:rPr>
                <w:moveFrom w:id="657" w:author="Lau Chiong, Benjamin" w:date="2024-06-24T19:16:00Z"/>
              </w:rPr>
            </w:pPr>
            <w:moveFrom w:id="658" w:author="Lau Chiong, Benjamin" w:date="2024-06-24T19:16:00Z">
              <w:r w:rsidDel="006931CD">
                <w:t>Medio</w:t>
              </w:r>
            </w:moveFrom>
          </w:p>
        </w:tc>
      </w:tr>
      <w:tr w:rsidR="007C7EAC" w:rsidDel="006931CD" w14:paraId="5777A55F" w14:textId="60FC3AAC">
        <w:tc>
          <w:tcPr>
            <w:tcW w:w="0" w:type="auto"/>
          </w:tcPr>
          <w:p w14:paraId="537F69F2" w14:textId="548571A1" w:rsidR="007C7EAC" w:rsidDel="006931CD" w:rsidRDefault="00F51C56" w:rsidP="00E93AA3">
            <w:pPr>
              <w:pStyle w:val="Compact"/>
              <w:jc w:val="both"/>
              <w:rPr>
                <w:moveFrom w:id="659" w:author="Lau Chiong, Benjamin" w:date="2024-06-24T19:16:00Z"/>
              </w:rPr>
            </w:pPr>
            <w:moveFrom w:id="660" w:author="Lau Chiong, Benjamin" w:date="2024-06-24T19:16:00Z">
              <w:r w:rsidDel="006931CD">
                <w:t>Construcción de infraestructura ecoturística (albergues)</w:t>
              </w:r>
            </w:moveFrom>
          </w:p>
        </w:tc>
        <w:tc>
          <w:tcPr>
            <w:tcW w:w="0" w:type="auto"/>
          </w:tcPr>
          <w:p w14:paraId="5A1058B5" w14:textId="24559902" w:rsidR="007C7EAC" w:rsidDel="006931CD" w:rsidRDefault="00F51C56" w:rsidP="00E93AA3">
            <w:pPr>
              <w:pStyle w:val="Compact"/>
              <w:jc w:val="both"/>
              <w:rPr>
                <w:moveFrom w:id="661" w:author="Lau Chiong, Benjamin" w:date="2024-06-24T19:16:00Z"/>
              </w:rPr>
            </w:pPr>
            <w:moveFrom w:id="662" w:author="Lau Chiong, Benjamin" w:date="2024-06-24T19:16:00Z">
              <w:r w:rsidDel="006931CD">
                <w:t>1</w:t>
              </w:r>
            </w:moveFrom>
          </w:p>
        </w:tc>
        <w:tc>
          <w:tcPr>
            <w:tcW w:w="0" w:type="auto"/>
          </w:tcPr>
          <w:p w14:paraId="4027F1E5" w14:textId="41B1E71E" w:rsidR="007C7EAC" w:rsidDel="006931CD" w:rsidRDefault="00F51C56" w:rsidP="00E93AA3">
            <w:pPr>
              <w:pStyle w:val="Compact"/>
              <w:jc w:val="both"/>
              <w:rPr>
                <w:moveFrom w:id="663" w:author="Lau Chiong, Benjamin" w:date="2024-06-24T19:16:00Z"/>
              </w:rPr>
            </w:pPr>
            <w:moveFrom w:id="664" w:author="Lau Chiong, Benjamin" w:date="2024-06-24T19:16:00Z">
              <w:r w:rsidDel="006931CD">
                <w:t>Bajo</w:t>
              </w:r>
            </w:moveFrom>
          </w:p>
        </w:tc>
      </w:tr>
      <w:tr w:rsidR="007C7EAC" w:rsidDel="006931CD" w14:paraId="06AB4A5A" w14:textId="6A82C2A1">
        <w:tc>
          <w:tcPr>
            <w:tcW w:w="0" w:type="auto"/>
          </w:tcPr>
          <w:p w14:paraId="24101CC8" w14:textId="5915B0CB" w:rsidR="007C7EAC" w:rsidDel="006931CD" w:rsidRDefault="00F51C56" w:rsidP="00E93AA3">
            <w:pPr>
              <w:pStyle w:val="Compact"/>
              <w:jc w:val="both"/>
              <w:rPr>
                <w:moveFrom w:id="665" w:author="Lau Chiong, Benjamin" w:date="2024-06-24T19:16:00Z"/>
              </w:rPr>
            </w:pPr>
            <w:moveFrom w:id="666" w:author="Lau Chiong, Benjamin" w:date="2024-06-24T19:16:00Z">
              <w:r w:rsidDel="006931CD">
                <w:t>Establecimiento de bosque local, concesión para conservación, reforestación y/o restauración</w:t>
              </w:r>
            </w:moveFrom>
          </w:p>
        </w:tc>
        <w:tc>
          <w:tcPr>
            <w:tcW w:w="0" w:type="auto"/>
          </w:tcPr>
          <w:p w14:paraId="192CF462" w14:textId="2E27099A" w:rsidR="007C7EAC" w:rsidDel="006931CD" w:rsidRDefault="00F51C56" w:rsidP="00E93AA3">
            <w:pPr>
              <w:pStyle w:val="Compact"/>
              <w:jc w:val="both"/>
              <w:rPr>
                <w:moveFrom w:id="667" w:author="Lau Chiong, Benjamin" w:date="2024-06-24T19:16:00Z"/>
              </w:rPr>
            </w:pPr>
            <w:moveFrom w:id="668" w:author="Lau Chiong, Benjamin" w:date="2024-06-24T19:16:00Z">
              <w:r w:rsidDel="006931CD">
                <w:t>0</w:t>
              </w:r>
            </w:moveFrom>
          </w:p>
        </w:tc>
        <w:tc>
          <w:tcPr>
            <w:tcW w:w="0" w:type="auto"/>
          </w:tcPr>
          <w:p w14:paraId="6CA81144" w14:textId="0E839F4B" w:rsidR="007C7EAC" w:rsidDel="006931CD" w:rsidRDefault="00F51C56" w:rsidP="00E93AA3">
            <w:pPr>
              <w:pStyle w:val="Compact"/>
              <w:jc w:val="both"/>
              <w:rPr>
                <w:moveFrom w:id="669" w:author="Lau Chiong, Benjamin" w:date="2024-06-24T19:16:00Z"/>
              </w:rPr>
            </w:pPr>
            <w:moveFrom w:id="670" w:author="Lau Chiong, Benjamin" w:date="2024-06-24T19:16:00Z">
              <w:r w:rsidDel="006931CD">
                <w:t>Bajo</w:t>
              </w:r>
            </w:moveFrom>
          </w:p>
        </w:tc>
      </w:tr>
      <w:tr w:rsidR="007C7EAC" w:rsidDel="006931CD" w14:paraId="3AA71DF2" w14:textId="42D14E26">
        <w:tc>
          <w:tcPr>
            <w:tcW w:w="0" w:type="auto"/>
          </w:tcPr>
          <w:p w14:paraId="745020DB" w14:textId="61E68E5E" w:rsidR="007C7EAC" w:rsidDel="006931CD" w:rsidRDefault="00F51C56" w:rsidP="00E93AA3">
            <w:pPr>
              <w:pStyle w:val="Compact"/>
              <w:jc w:val="both"/>
              <w:rPr>
                <w:moveFrom w:id="671" w:author="Lau Chiong, Benjamin" w:date="2024-06-24T19:16:00Z"/>
              </w:rPr>
            </w:pPr>
            <w:moveFrom w:id="672" w:author="Lau Chiong, Benjamin" w:date="2024-06-24T19:16:00Z">
              <w:r w:rsidDel="006931CD">
                <w:t>Extracción de aceite de palma</w:t>
              </w:r>
            </w:moveFrom>
          </w:p>
        </w:tc>
        <w:tc>
          <w:tcPr>
            <w:tcW w:w="0" w:type="auto"/>
          </w:tcPr>
          <w:p w14:paraId="41095A4F" w14:textId="7DFFE229" w:rsidR="007C7EAC" w:rsidDel="006931CD" w:rsidRDefault="00F51C56" w:rsidP="00E93AA3">
            <w:pPr>
              <w:pStyle w:val="Compact"/>
              <w:jc w:val="both"/>
              <w:rPr>
                <w:moveFrom w:id="673" w:author="Lau Chiong, Benjamin" w:date="2024-06-24T19:16:00Z"/>
              </w:rPr>
            </w:pPr>
            <w:moveFrom w:id="674" w:author="Lau Chiong, Benjamin" w:date="2024-06-24T19:16:00Z">
              <w:r w:rsidDel="006931CD">
                <w:t>0</w:t>
              </w:r>
            </w:moveFrom>
          </w:p>
        </w:tc>
        <w:tc>
          <w:tcPr>
            <w:tcW w:w="0" w:type="auto"/>
          </w:tcPr>
          <w:p w14:paraId="1EDA6025" w14:textId="3CDB4420" w:rsidR="007C7EAC" w:rsidDel="006931CD" w:rsidRDefault="00F51C56" w:rsidP="00E93AA3">
            <w:pPr>
              <w:pStyle w:val="Compact"/>
              <w:jc w:val="both"/>
              <w:rPr>
                <w:moveFrom w:id="675" w:author="Lau Chiong, Benjamin" w:date="2024-06-24T19:16:00Z"/>
              </w:rPr>
            </w:pPr>
            <w:moveFrom w:id="676" w:author="Lau Chiong, Benjamin" w:date="2024-06-24T19:16:00Z">
              <w:r w:rsidDel="006931CD">
                <w:t>Medio</w:t>
              </w:r>
            </w:moveFrom>
          </w:p>
        </w:tc>
      </w:tr>
      <w:tr w:rsidR="007C7EAC" w:rsidDel="006931CD" w14:paraId="44EA29C2" w14:textId="013AEC85">
        <w:tc>
          <w:tcPr>
            <w:tcW w:w="0" w:type="auto"/>
          </w:tcPr>
          <w:p w14:paraId="383490BA" w14:textId="628130D1" w:rsidR="007C7EAC" w:rsidDel="006931CD" w:rsidRDefault="00F51C56" w:rsidP="00E93AA3">
            <w:pPr>
              <w:pStyle w:val="Compact"/>
              <w:jc w:val="both"/>
              <w:rPr>
                <w:moveFrom w:id="677" w:author="Lau Chiong, Benjamin" w:date="2024-06-24T19:16:00Z"/>
              </w:rPr>
            </w:pPr>
            <w:moveFrom w:id="678" w:author="Lau Chiong, Benjamin" w:date="2024-06-24T19:16:00Z">
              <w:r w:rsidDel="006931CD">
                <w:t>Instalación o modificación de agua y desagüe</w:t>
              </w:r>
            </w:moveFrom>
          </w:p>
        </w:tc>
        <w:tc>
          <w:tcPr>
            <w:tcW w:w="0" w:type="auto"/>
          </w:tcPr>
          <w:p w14:paraId="53A0F1CE" w14:textId="11C3F0E0" w:rsidR="007C7EAC" w:rsidDel="006931CD" w:rsidRDefault="00F51C56" w:rsidP="00E93AA3">
            <w:pPr>
              <w:pStyle w:val="Compact"/>
              <w:jc w:val="both"/>
              <w:rPr>
                <w:moveFrom w:id="679" w:author="Lau Chiong, Benjamin" w:date="2024-06-24T19:16:00Z"/>
              </w:rPr>
            </w:pPr>
            <w:moveFrom w:id="680" w:author="Lau Chiong, Benjamin" w:date="2024-06-24T19:16:00Z">
              <w:r w:rsidDel="006931CD">
                <w:t>4</w:t>
              </w:r>
            </w:moveFrom>
          </w:p>
        </w:tc>
        <w:tc>
          <w:tcPr>
            <w:tcW w:w="0" w:type="auto"/>
          </w:tcPr>
          <w:p w14:paraId="60695B8D" w14:textId="0723BDF4" w:rsidR="007C7EAC" w:rsidDel="006931CD" w:rsidRDefault="00F51C56" w:rsidP="00E93AA3">
            <w:pPr>
              <w:pStyle w:val="Compact"/>
              <w:jc w:val="both"/>
              <w:rPr>
                <w:moveFrom w:id="681" w:author="Lau Chiong, Benjamin" w:date="2024-06-24T19:16:00Z"/>
              </w:rPr>
            </w:pPr>
            <w:moveFrom w:id="682" w:author="Lau Chiong, Benjamin" w:date="2024-06-24T19:16:00Z">
              <w:r w:rsidDel="006931CD">
                <w:t>Bajo</w:t>
              </w:r>
            </w:moveFrom>
          </w:p>
        </w:tc>
      </w:tr>
      <w:tr w:rsidR="007C7EAC" w:rsidDel="006931CD" w14:paraId="4B36D2D8" w14:textId="7FD00297">
        <w:tc>
          <w:tcPr>
            <w:tcW w:w="0" w:type="auto"/>
          </w:tcPr>
          <w:p w14:paraId="6650C2C7" w14:textId="22EAD708" w:rsidR="007C7EAC" w:rsidDel="006931CD" w:rsidRDefault="00F51C56" w:rsidP="00E93AA3">
            <w:pPr>
              <w:pStyle w:val="Compact"/>
              <w:jc w:val="both"/>
              <w:rPr>
                <w:moveFrom w:id="683" w:author="Lau Chiong, Benjamin" w:date="2024-06-24T19:16:00Z"/>
              </w:rPr>
            </w:pPr>
            <w:moveFrom w:id="684" w:author="Lau Chiong, Benjamin" w:date="2024-06-24T19:16:00Z">
              <w:r w:rsidDel="006931CD">
                <w:t>Mejoramiento de capacidades para crianza de animales menores</w:t>
              </w:r>
            </w:moveFrom>
          </w:p>
        </w:tc>
        <w:tc>
          <w:tcPr>
            <w:tcW w:w="0" w:type="auto"/>
          </w:tcPr>
          <w:p w14:paraId="434D3B30" w14:textId="3452B3CD" w:rsidR="007C7EAC" w:rsidDel="006931CD" w:rsidRDefault="00F51C56" w:rsidP="00E93AA3">
            <w:pPr>
              <w:pStyle w:val="Compact"/>
              <w:jc w:val="both"/>
              <w:rPr>
                <w:moveFrom w:id="685" w:author="Lau Chiong, Benjamin" w:date="2024-06-24T19:16:00Z"/>
              </w:rPr>
            </w:pPr>
            <w:moveFrom w:id="686" w:author="Lau Chiong, Benjamin" w:date="2024-06-24T19:16:00Z">
              <w:r w:rsidDel="006931CD">
                <w:t>0</w:t>
              </w:r>
            </w:moveFrom>
          </w:p>
        </w:tc>
        <w:tc>
          <w:tcPr>
            <w:tcW w:w="0" w:type="auto"/>
          </w:tcPr>
          <w:p w14:paraId="04E473B0" w14:textId="1D9532F1" w:rsidR="007C7EAC" w:rsidDel="006931CD" w:rsidRDefault="00F51C56" w:rsidP="00E93AA3">
            <w:pPr>
              <w:pStyle w:val="Compact"/>
              <w:jc w:val="both"/>
              <w:rPr>
                <w:moveFrom w:id="687" w:author="Lau Chiong, Benjamin" w:date="2024-06-24T19:16:00Z"/>
              </w:rPr>
            </w:pPr>
            <w:moveFrom w:id="688" w:author="Lau Chiong, Benjamin" w:date="2024-06-24T19:16:00Z">
              <w:r w:rsidDel="006931CD">
                <w:t>Bajo</w:t>
              </w:r>
            </w:moveFrom>
          </w:p>
        </w:tc>
      </w:tr>
      <w:tr w:rsidR="007C7EAC" w:rsidDel="006931CD" w14:paraId="6EC84CF7" w14:textId="0C8C6A20">
        <w:tc>
          <w:tcPr>
            <w:tcW w:w="0" w:type="auto"/>
          </w:tcPr>
          <w:p w14:paraId="1143933F" w14:textId="2B759767" w:rsidR="007C7EAC" w:rsidDel="006931CD" w:rsidRDefault="00F51C56" w:rsidP="00E93AA3">
            <w:pPr>
              <w:pStyle w:val="Compact"/>
              <w:jc w:val="both"/>
              <w:rPr>
                <w:moveFrom w:id="689" w:author="Lau Chiong, Benjamin" w:date="2024-06-24T19:16:00Z"/>
              </w:rPr>
            </w:pPr>
            <w:moveFrom w:id="690" w:author="Lau Chiong, Benjamin" w:date="2024-06-24T19:16:00Z">
              <w:r w:rsidDel="006931CD">
                <w:t>Construcción y/o mejoramiento de drenaje pluvial</w:t>
              </w:r>
            </w:moveFrom>
          </w:p>
        </w:tc>
        <w:tc>
          <w:tcPr>
            <w:tcW w:w="0" w:type="auto"/>
          </w:tcPr>
          <w:p w14:paraId="68748524" w14:textId="3F3B7292" w:rsidR="007C7EAC" w:rsidDel="006931CD" w:rsidRDefault="00F51C56" w:rsidP="00E93AA3">
            <w:pPr>
              <w:pStyle w:val="Compact"/>
              <w:jc w:val="both"/>
              <w:rPr>
                <w:moveFrom w:id="691" w:author="Lau Chiong, Benjamin" w:date="2024-06-24T19:16:00Z"/>
              </w:rPr>
            </w:pPr>
            <w:moveFrom w:id="692" w:author="Lau Chiong, Benjamin" w:date="2024-06-24T19:16:00Z">
              <w:r w:rsidDel="006931CD">
                <w:t>1</w:t>
              </w:r>
            </w:moveFrom>
          </w:p>
        </w:tc>
        <w:tc>
          <w:tcPr>
            <w:tcW w:w="0" w:type="auto"/>
          </w:tcPr>
          <w:p w14:paraId="5924AB31" w14:textId="378BE2E6" w:rsidR="007C7EAC" w:rsidDel="006931CD" w:rsidRDefault="00F51C56" w:rsidP="00E93AA3">
            <w:pPr>
              <w:pStyle w:val="Compact"/>
              <w:jc w:val="both"/>
              <w:rPr>
                <w:moveFrom w:id="693" w:author="Lau Chiong, Benjamin" w:date="2024-06-24T19:16:00Z"/>
              </w:rPr>
            </w:pPr>
            <w:moveFrom w:id="694" w:author="Lau Chiong, Benjamin" w:date="2024-06-24T19:16:00Z">
              <w:r w:rsidDel="006931CD">
                <w:t>Bajo</w:t>
              </w:r>
            </w:moveFrom>
          </w:p>
        </w:tc>
      </w:tr>
      <w:tr w:rsidR="007C7EAC" w:rsidDel="006931CD" w14:paraId="1A4D5167" w14:textId="5654CEEA">
        <w:tc>
          <w:tcPr>
            <w:tcW w:w="0" w:type="auto"/>
          </w:tcPr>
          <w:p w14:paraId="153D9B97" w14:textId="220C6809" w:rsidR="007C7EAC" w:rsidDel="006931CD" w:rsidRDefault="00F51C56" w:rsidP="00E93AA3">
            <w:pPr>
              <w:pStyle w:val="Compact"/>
              <w:jc w:val="both"/>
              <w:rPr>
                <w:moveFrom w:id="695" w:author="Lau Chiong, Benjamin" w:date="2024-06-24T19:16:00Z"/>
              </w:rPr>
            </w:pPr>
            <w:moveFrom w:id="696" w:author="Lau Chiong, Benjamin" w:date="2024-06-24T19:16:00Z">
              <w:r w:rsidDel="006931CD">
                <w:t>Solicitudes generales</w:t>
              </w:r>
            </w:moveFrom>
          </w:p>
        </w:tc>
        <w:tc>
          <w:tcPr>
            <w:tcW w:w="0" w:type="auto"/>
          </w:tcPr>
          <w:p w14:paraId="7786AD12" w14:textId="049F68E4" w:rsidR="007C7EAC" w:rsidDel="006931CD" w:rsidRDefault="00F51C56" w:rsidP="00E93AA3">
            <w:pPr>
              <w:pStyle w:val="Compact"/>
              <w:jc w:val="both"/>
              <w:rPr>
                <w:moveFrom w:id="697" w:author="Lau Chiong, Benjamin" w:date="2024-06-24T19:16:00Z"/>
              </w:rPr>
            </w:pPr>
            <w:moveFrom w:id="698" w:author="Lau Chiong, Benjamin" w:date="2024-06-24T19:16:00Z">
              <w:r w:rsidDel="006931CD">
                <w:t>N=106</w:t>
              </w:r>
            </w:moveFrom>
          </w:p>
        </w:tc>
        <w:tc>
          <w:tcPr>
            <w:tcW w:w="0" w:type="auto"/>
          </w:tcPr>
          <w:p w14:paraId="04AA74BE" w14:textId="72879465" w:rsidR="007C7EAC" w:rsidDel="006931CD" w:rsidRDefault="007C7EAC" w:rsidP="00E93AA3">
            <w:pPr>
              <w:pStyle w:val="Compact"/>
              <w:jc w:val="both"/>
              <w:rPr>
                <w:moveFrom w:id="699" w:author="Lau Chiong, Benjamin" w:date="2024-06-24T19:16:00Z"/>
              </w:rPr>
            </w:pPr>
          </w:p>
        </w:tc>
      </w:tr>
      <w:tr w:rsidR="007C7EAC" w:rsidDel="006931CD" w14:paraId="54609FA0" w14:textId="692461F3">
        <w:tc>
          <w:tcPr>
            <w:tcW w:w="0" w:type="auto"/>
          </w:tcPr>
          <w:p w14:paraId="23388E9F" w14:textId="32CE6A89" w:rsidR="007C7EAC" w:rsidDel="006931CD" w:rsidRDefault="00F51C56" w:rsidP="00E93AA3">
            <w:pPr>
              <w:pStyle w:val="Compact"/>
              <w:jc w:val="both"/>
              <w:rPr>
                <w:moveFrom w:id="700" w:author="Lau Chiong, Benjamin" w:date="2024-06-24T19:16:00Z"/>
              </w:rPr>
            </w:pPr>
            <w:moveFrom w:id="701" w:author="Lau Chiong, Benjamin" w:date="2024-06-24T19:16:00Z">
              <w:r w:rsidDel="006931CD">
                <w:t>Consultas generales</w:t>
              </w:r>
            </w:moveFrom>
          </w:p>
        </w:tc>
        <w:tc>
          <w:tcPr>
            <w:tcW w:w="0" w:type="auto"/>
          </w:tcPr>
          <w:p w14:paraId="4BC43810" w14:textId="45EA0CC7" w:rsidR="007C7EAC" w:rsidDel="006931CD" w:rsidRDefault="00F51C56" w:rsidP="00E93AA3">
            <w:pPr>
              <w:pStyle w:val="Compact"/>
              <w:jc w:val="both"/>
              <w:rPr>
                <w:moveFrom w:id="702" w:author="Lau Chiong, Benjamin" w:date="2024-06-24T19:16:00Z"/>
              </w:rPr>
            </w:pPr>
            <w:moveFrom w:id="703" w:author="Lau Chiong, Benjamin" w:date="2024-06-24T19:16:00Z">
              <w:r w:rsidDel="006931CD">
                <w:t>56</w:t>
              </w:r>
            </w:moveFrom>
          </w:p>
        </w:tc>
        <w:tc>
          <w:tcPr>
            <w:tcW w:w="0" w:type="auto"/>
          </w:tcPr>
          <w:p w14:paraId="41A79089" w14:textId="7526B616" w:rsidR="007C7EAC" w:rsidDel="006931CD" w:rsidRDefault="00F51C56" w:rsidP="00E93AA3">
            <w:pPr>
              <w:pStyle w:val="Compact"/>
              <w:jc w:val="both"/>
              <w:rPr>
                <w:moveFrom w:id="704" w:author="Lau Chiong, Benjamin" w:date="2024-06-24T19:16:00Z"/>
              </w:rPr>
            </w:pPr>
            <w:moveFrom w:id="705" w:author="Lau Chiong, Benjamin" w:date="2024-06-24T19:16:00Z">
              <w:r w:rsidDel="006931CD">
                <w:t>Bajo</w:t>
              </w:r>
            </w:moveFrom>
          </w:p>
        </w:tc>
      </w:tr>
      <w:tr w:rsidR="007C7EAC" w:rsidDel="006931CD" w14:paraId="55712A7F" w14:textId="0C0AC420">
        <w:tc>
          <w:tcPr>
            <w:tcW w:w="0" w:type="auto"/>
          </w:tcPr>
          <w:p w14:paraId="19D89E62" w14:textId="18E23808" w:rsidR="007C7EAC" w:rsidDel="006931CD" w:rsidRDefault="00F51C56" w:rsidP="00E93AA3">
            <w:pPr>
              <w:pStyle w:val="Compact"/>
              <w:jc w:val="both"/>
              <w:rPr>
                <w:moveFrom w:id="706" w:author="Lau Chiong, Benjamin" w:date="2024-06-24T19:16:00Z"/>
              </w:rPr>
            </w:pPr>
            <w:moveFrom w:id="707" w:author="Lau Chiong, Benjamin" w:date="2024-06-24T19:16:00Z">
              <w:r w:rsidDel="006931CD">
                <w:t>Alertas tempranas (mensuales) focos de calor - SERFOR</w:t>
              </w:r>
            </w:moveFrom>
          </w:p>
        </w:tc>
        <w:tc>
          <w:tcPr>
            <w:tcW w:w="0" w:type="auto"/>
          </w:tcPr>
          <w:p w14:paraId="2640E69A" w14:textId="5738E521" w:rsidR="007C7EAC" w:rsidDel="006931CD" w:rsidRDefault="00F51C56" w:rsidP="00E93AA3">
            <w:pPr>
              <w:pStyle w:val="Compact"/>
              <w:jc w:val="both"/>
              <w:rPr>
                <w:moveFrom w:id="708" w:author="Lau Chiong, Benjamin" w:date="2024-06-24T19:16:00Z"/>
              </w:rPr>
            </w:pPr>
            <w:moveFrom w:id="709" w:author="Lau Chiong, Benjamin" w:date="2024-06-24T19:16:00Z">
              <w:r w:rsidDel="006931CD">
                <w:t>10</w:t>
              </w:r>
            </w:moveFrom>
          </w:p>
        </w:tc>
        <w:tc>
          <w:tcPr>
            <w:tcW w:w="0" w:type="auto"/>
          </w:tcPr>
          <w:p w14:paraId="22DB62FC" w14:textId="701FB90B" w:rsidR="007C7EAC" w:rsidDel="006931CD" w:rsidRDefault="00F51C56" w:rsidP="00E93AA3">
            <w:pPr>
              <w:pStyle w:val="Compact"/>
              <w:jc w:val="both"/>
              <w:rPr>
                <w:moveFrom w:id="710" w:author="Lau Chiong, Benjamin" w:date="2024-06-24T19:16:00Z"/>
              </w:rPr>
            </w:pPr>
            <w:moveFrom w:id="711" w:author="Lau Chiong, Benjamin" w:date="2024-06-24T19:16:00Z">
              <w:r w:rsidDel="006931CD">
                <w:t>Alto</w:t>
              </w:r>
            </w:moveFrom>
          </w:p>
        </w:tc>
      </w:tr>
      <w:tr w:rsidR="007C7EAC" w:rsidDel="006931CD" w14:paraId="60DD87EC" w14:textId="2131996E">
        <w:tc>
          <w:tcPr>
            <w:tcW w:w="0" w:type="auto"/>
          </w:tcPr>
          <w:p w14:paraId="717838E1" w14:textId="2B87C877" w:rsidR="007C7EAC" w:rsidDel="006931CD" w:rsidRDefault="00F51C56" w:rsidP="00E93AA3">
            <w:pPr>
              <w:pStyle w:val="Compact"/>
              <w:jc w:val="both"/>
              <w:rPr>
                <w:moveFrom w:id="712" w:author="Lau Chiong, Benjamin" w:date="2024-06-24T19:16:00Z"/>
              </w:rPr>
            </w:pPr>
            <w:moveFrom w:id="713" w:author="Lau Chiong, Benjamin" w:date="2024-06-24T19:16:00Z">
              <w:r w:rsidDel="006931CD">
                <w:t>Caso Puerto Franco</w:t>
              </w:r>
            </w:moveFrom>
          </w:p>
        </w:tc>
        <w:tc>
          <w:tcPr>
            <w:tcW w:w="0" w:type="auto"/>
          </w:tcPr>
          <w:p w14:paraId="2C2AFB69" w14:textId="250BFAE3" w:rsidR="007C7EAC" w:rsidDel="006931CD" w:rsidRDefault="00F51C56" w:rsidP="00E93AA3">
            <w:pPr>
              <w:pStyle w:val="Compact"/>
              <w:jc w:val="both"/>
              <w:rPr>
                <w:moveFrom w:id="714" w:author="Lau Chiong, Benjamin" w:date="2024-06-24T19:16:00Z"/>
              </w:rPr>
            </w:pPr>
            <w:moveFrom w:id="715" w:author="Lau Chiong, Benjamin" w:date="2024-06-24T19:16:00Z">
              <w:r w:rsidDel="006931CD">
                <w:t>0</w:t>
              </w:r>
            </w:moveFrom>
          </w:p>
        </w:tc>
        <w:tc>
          <w:tcPr>
            <w:tcW w:w="0" w:type="auto"/>
          </w:tcPr>
          <w:p w14:paraId="07FBC5BD" w14:textId="63E9F38F" w:rsidR="007C7EAC" w:rsidDel="006931CD" w:rsidRDefault="00F51C56" w:rsidP="00E93AA3">
            <w:pPr>
              <w:pStyle w:val="Compact"/>
              <w:jc w:val="both"/>
              <w:rPr>
                <w:moveFrom w:id="716" w:author="Lau Chiong, Benjamin" w:date="2024-06-24T19:16:00Z"/>
              </w:rPr>
            </w:pPr>
            <w:moveFrom w:id="717" w:author="Lau Chiong, Benjamin" w:date="2024-06-24T19:16:00Z">
              <w:r w:rsidDel="006931CD">
                <w:t>Medio</w:t>
              </w:r>
            </w:moveFrom>
          </w:p>
        </w:tc>
      </w:tr>
      <w:tr w:rsidR="007C7EAC" w:rsidDel="006931CD" w14:paraId="5960FF71" w14:textId="3FC32522">
        <w:tc>
          <w:tcPr>
            <w:tcW w:w="0" w:type="auto"/>
          </w:tcPr>
          <w:p w14:paraId="2DB465A4" w14:textId="21ED87F4" w:rsidR="007C7EAC" w:rsidDel="006931CD" w:rsidRDefault="00F51C56" w:rsidP="00E93AA3">
            <w:pPr>
              <w:pStyle w:val="Compact"/>
              <w:jc w:val="both"/>
              <w:rPr>
                <w:moveFrom w:id="718" w:author="Lau Chiong, Benjamin" w:date="2024-06-24T19:16:00Z"/>
              </w:rPr>
            </w:pPr>
            <w:moveFrom w:id="719" w:author="Lau Chiong, Benjamin" w:date="2024-06-24T19:16:00Z">
              <w:r w:rsidDel="006931CD">
                <w:t>Caso Central Hidroeléctrica Alto Biavo</w:t>
              </w:r>
            </w:moveFrom>
          </w:p>
        </w:tc>
        <w:tc>
          <w:tcPr>
            <w:tcW w:w="0" w:type="auto"/>
          </w:tcPr>
          <w:p w14:paraId="7CAC168C" w14:textId="05B49E03" w:rsidR="007C7EAC" w:rsidDel="006931CD" w:rsidRDefault="00F51C56" w:rsidP="00E93AA3">
            <w:pPr>
              <w:pStyle w:val="Compact"/>
              <w:jc w:val="both"/>
              <w:rPr>
                <w:moveFrom w:id="720" w:author="Lau Chiong, Benjamin" w:date="2024-06-24T19:16:00Z"/>
              </w:rPr>
            </w:pPr>
            <w:moveFrom w:id="721" w:author="Lau Chiong, Benjamin" w:date="2024-06-24T19:16:00Z">
              <w:r w:rsidDel="006931CD">
                <w:t>0</w:t>
              </w:r>
            </w:moveFrom>
          </w:p>
        </w:tc>
        <w:tc>
          <w:tcPr>
            <w:tcW w:w="0" w:type="auto"/>
          </w:tcPr>
          <w:p w14:paraId="70E9EE1F" w14:textId="1A22AFE8" w:rsidR="007C7EAC" w:rsidDel="006931CD" w:rsidRDefault="00F51C56" w:rsidP="00E93AA3">
            <w:pPr>
              <w:pStyle w:val="Compact"/>
              <w:jc w:val="both"/>
              <w:rPr>
                <w:moveFrom w:id="722" w:author="Lau Chiong, Benjamin" w:date="2024-06-24T19:16:00Z"/>
              </w:rPr>
            </w:pPr>
            <w:moveFrom w:id="723" w:author="Lau Chiong, Benjamin" w:date="2024-06-24T19:16:00Z">
              <w:r w:rsidDel="006931CD">
                <w:t>Medio</w:t>
              </w:r>
            </w:moveFrom>
          </w:p>
        </w:tc>
      </w:tr>
      <w:tr w:rsidR="007C7EAC" w:rsidDel="006931CD" w14:paraId="515A480C" w14:textId="5C161C24">
        <w:tc>
          <w:tcPr>
            <w:tcW w:w="0" w:type="auto"/>
          </w:tcPr>
          <w:p w14:paraId="79346658" w14:textId="5678D2B5" w:rsidR="007C7EAC" w:rsidDel="006931CD" w:rsidRDefault="00F51C56" w:rsidP="00E93AA3">
            <w:pPr>
              <w:pStyle w:val="Compact"/>
              <w:jc w:val="both"/>
              <w:rPr>
                <w:moveFrom w:id="724" w:author="Lau Chiong, Benjamin" w:date="2024-06-24T19:16:00Z"/>
              </w:rPr>
            </w:pPr>
            <w:moveFrom w:id="725" w:author="Lau Chiong, Benjamin" w:date="2024-06-24T19:16:00Z">
              <w:r w:rsidDel="006931CD">
                <w:t>Cultivos ilícitos</w:t>
              </w:r>
            </w:moveFrom>
          </w:p>
        </w:tc>
        <w:tc>
          <w:tcPr>
            <w:tcW w:w="0" w:type="auto"/>
          </w:tcPr>
          <w:p w14:paraId="6A472511" w14:textId="2E4C46F8" w:rsidR="007C7EAC" w:rsidDel="006931CD" w:rsidRDefault="00F51C56" w:rsidP="00E93AA3">
            <w:pPr>
              <w:pStyle w:val="Compact"/>
              <w:jc w:val="both"/>
              <w:rPr>
                <w:moveFrom w:id="726" w:author="Lau Chiong, Benjamin" w:date="2024-06-24T19:16:00Z"/>
              </w:rPr>
            </w:pPr>
            <w:moveFrom w:id="727" w:author="Lau Chiong, Benjamin" w:date="2024-06-24T19:16:00Z">
              <w:r w:rsidDel="006931CD">
                <w:t>0</w:t>
              </w:r>
            </w:moveFrom>
          </w:p>
        </w:tc>
        <w:tc>
          <w:tcPr>
            <w:tcW w:w="0" w:type="auto"/>
          </w:tcPr>
          <w:p w14:paraId="4665FAFB" w14:textId="49F1CB6E" w:rsidR="007C7EAC" w:rsidDel="006931CD" w:rsidRDefault="00F51C56" w:rsidP="00E93AA3">
            <w:pPr>
              <w:pStyle w:val="Compact"/>
              <w:jc w:val="both"/>
              <w:rPr>
                <w:moveFrom w:id="728" w:author="Lau Chiong, Benjamin" w:date="2024-06-24T19:16:00Z"/>
              </w:rPr>
            </w:pPr>
            <w:moveFrom w:id="729" w:author="Lau Chiong, Benjamin" w:date="2024-06-24T19:16:00Z">
              <w:r w:rsidDel="006931CD">
                <w:t>Alto</w:t>
              </w:r>
            </w:moveFrom>
          </w:p>
        </w:tc>
      </w:tr>
      <w:tr w:rsidR="007C7EAC" w:rsidDel="006931CD" w14:paraId="3C0066CD" w14:textId="2FAB57B0">
        <w:tc>
          <w:tcPr>
            <w:tcW w:w="0" w:type="auto"/>
          </w:tcPr>
          <w:p w14:paraId="0F8ADE89" w14:textId="2D6DC41E" w:rsidR="007C7EAC" w:rsidDel="006931CD" w:rsidRDefault="00F51C56" w:rsidP="00E93AA3">
            <w:pPr>
              <w:pStyle w:val="Compact"/>
              <w:jc w:val="both"/>
              <w:rPr>
                <w:moveFrom w:id="730" w:author="Lau Chiong, Benjamin" w:date="2024-06-24T19:16:00Z"/>
              </w:rPr>
            </w:pPr>
            <w:moveFrom w:id="731" w:author="Lau Chiong, Benjamin" w:date="2024-06-24T19:16:00Z">
              <w:r w:rsidDel="006931CD">
                <w:t>Incendio forestal poblado Jorge Basadre</w:t>
              </w:r>
            </w:moveFrom>
          </w:p>
        </w:tc>
        <w:tc>
          <w:tcPr>
            <w:tcW w:w="0" w:type="auto"/>
          </w:tcPr>
          <w:p w14:paraId="5D87F001" w14:textId="726C3738" w:rsidR="007C7EAC" w:rsidDel="006931CD" w:rsidRDefault="00F51C56" w:rsidP="00E93AA3">
            <w:pPr>
              <w:pStyle w:val="Compact"/>
              <w:jc w:val="both"/>
              <w:rPr>
                <w:moveFrom w:id="732" w:author="Lau Chiong, Benjamin" w:date="2024-06-24T19:16:00Z"/>
              </w:rPr>
            </w:pPr>
            <w:moveFrom w:id="733" w:author="Lau Chiong, Benjamin" w:date="2024-06-24T19:16:00Z">
              <w:r w:rsidDel="006931CD">
                <w:t>0</w:t>
              </w:r>
            </w:moveFrom>
          </w:p>
        </w:tc>
        <w:tc>
          <w:tcPr>
            <w:tcW w:w="0" w:type="auto"/>
          </w:tcPr>
          <w:p w14:paraId="430F4615" w14:textId="63542F66" w:rsidR="007C7EAC" w:rsidDel="006931CD" w:rsidRDefault="00F51C56" w:rsidP="00E93AA3">
            <w:pPr>
              <w:pStyle w:val="Compact"/>
              <w:jc w:val="both"/>
              <w:rPr>
                <w:moveFrom w:id="734" w:author="Lau Chiong, Benjamin" w:date="2024-06-24T19:16:00Z"/>
              </w:rPr>
            </w:pPr>
            <w:moveFrom w:id="735" w:author="Lau Chiong, Benjamin" w:date="2024-06-24T19:16:00Z">
              <w:r w:rsidDel="006931CD">
                <w:t>Alto</w:t>
              </w:r>
            </w:moveFrom>
          </w:p>
        </w:tc>
      </w:tr>
      <w:tr w:rsidR="007C7EAC" w:rsidDel="006931CD" w14:paraId="25CE15E7" w14:textId="5147BC4B">
        <w:tc>
          <w:tcPr>
            <w:tcW w:w="0" w:type="auto"/>
          </w:tcPr>
          <w:p w14:paraId="767491C6" w14:textId="1EF37B5E" w:rsidR="007C7EAC" w:rsidDel="006931CD" w:rsidRDefault="00F51C56" w:rsidP="00E93AA3">
            <w:pPr>
              <w:pStyle w:val="Compact"/>
              <w:jc w:val="both"/>
              <w:rPr>
                <w:moveFrom w:id="736" w:author="Lau Chiong, Benjamin" w:date="2024-06-24T19:16:00Z"/>
              </w:rPr>
            </w:pPr>
            <w:moveFrom w:id="737" w:author="Lau Chiong, Benjamin" w:date="2024-06-24T19:16:00Z">
              <w:r w:rsidDel="006931CD">
                <w:t>Otros formatos (no mapa)</w:t>
              </w:r>
            </w:moveFrom>
          </w:p>
        </w:tc>
        <w:tc>
          <w:tcPr>
            <w:tcW w:w="0" w:type="auto"/>
          </w:tcPr>
          <w:p w14:paraId="710947D2" w14:textId="4245DD12" w:rsidR="007C7EAC" w:rsidDel="006931CD" w:rsidRDefault="00F51C56" w:rsidP="00E93AA3">
            <w:pPr>
              <w:pStyle w:val="Compact"/>
              <w:jc w:val="both"/>
              <w:rPr>
                <w:moveFrom w:id="738" w:author="Lau Chiong, Benjamin" w:date="2024-06-24T19:16:00Z"/>
              </w:rPr>
            </w:pPr>
            <w:moveFrom w:id="739" w:author="Lau Chiong, Benjamin" w:date="2024-06-24T19:16:00Z">
              <w:r w:rsidDel="006931CD">
                <w:t>0</w:t>
              </w:r>
            </w:moveFrom>
          </w:p>
        </w:tc>
        <w:tc>
          <w:tcPr>
            <w:tcW w:w="0" w:type="auto"/>
          </w:tcPr>
          <w:p w14:paraId="0C153CE7" w14:textId="40E2A103" w:rsidR="007C7EAC" w:rsidDel="006931CD" w:rsidRDefault="00F51C56" w:rsidP="00E93AA3">
            <w:pPr>
              <w:pStyle w:val="Compact"/>
              <w:jc w:val="both"/>
              <w:rPr>
                <w:moveFrom w:id="740" w:author="Lau Chiong, Benjamin" w:date="2024-06-24T19:16:00Z"/>
              </w:rPr>
            </w:pPr>
            <w:moveFrom w:id="741" w:author="Lau Chiong, Benjamin" w:date="2024-06-24T19:16:00Z">
              <w:r w:rsidDel="006931CD">
                <w:t>Bajo</w:t>
              </w:r>
            </w:moveFrom>
          </w:p>
        </w:tc>
      </w:tr>
      <w:tr w:rsidR="007C7EAC" w:rsidDel="006931CD" w14:paraId="2BBCB021" w14:textId="63FF3FEC">
        <w:tc>
          <w:tcPr>
            <w:tcW w:w="0" w:type="auto"/>
          </w:tcPr>
          <w:p w14:paraId="6E2B0A4B" w14:textId="0FC986A5" w:rsidR="007C7EAC" w:rsidDel="006931CD" w:rsidRDefault="00F51C56" w:rsidP="00E93AA3">
            <w:pPr>
              <w:pStyle w:val="Compact"/>
              <w:jc w:val="both"/>
              <w:rPr>
                <w:moveFrom w:id="742" w:author="Lau Chiong, Benjamin" w:date="2024-06-24T19:16:00Z"/>
              </w:rPr>
            </w:pPr>
            <w:moveFrom w:id="743" w:author="Lau Chiong, Benjamin" w:date="2024-06-24T19:16:00Z">
              <w:r w:rsidDel="006931CD">
                <w:t>Ubicación-General</w:t>
              </w:r>
            </w:moveFrom>
          </w:p>
        </w:tc>
        <w:tc>
          <w:tcPr>
            <w:tcW w:w="0" w:type="auto"/>
          </w:tcPr>
          <w:p w14:paraId="0436D51D" w14:textId="2C95CED9" w:rsidR="007C7EAC" w:rsidDel="006931CD" w:rsidRDefault="00F51C56" w:rsidP="00E93AA3">
            <w:pPr>
              <w:pStyle w:val="Compact"/>
              <w:jc w:val="both"/>
              <w:rPr>
                <w:moveFrom w:id="744" w:author="Lau Chiong, Benjamin" w:date="2024-06-24T19:16:00Z"/>
              </w:rPr>
            </w:pPr>
            <w:moveFrom w:id="745" w:author="Lau Chiong, Benjamin" w:date="2024-06-24T19:16:00Z">
              <w:r w:rsidDel="006931CD">
                <w:t>2</w:t>
              </w:r>
            </w:moveFrom>
          </w:p>
        </w:tc>
        <w:tc>
          <w:tcPr>
            <w:tcW w:w="0" w:type="auto"/>
          </w:tcPr>
          <w:p w14:paraId="469A625F" w14:textId="7FCC845F" w:rsidR="007C7EAC" w:rsidDel="006931CD" w:rsidRDefault="00F51C56" w:rsidP="00E93AA3">
            <w:pPr>
              <w:pStyle w:val="Compact"/>
              <w:jc w:val="both"/>
              <w:rPr>
                <w:moveFrom w:id="746" w:author="Lau Chiong, Benjamin" w:date="2024-06-24T19:16:00Z"/>
              </w:rPr>
            </w:pPr>
            <w:moveFrom w:id="747" w:author="Lau Chiong, Benjamin" w:date="2024-06-24T19:16:00Z">
              <w:r w:rsidDel="006931CD">
                <w:t>Bajo</w:t>
              </w:r>
            </w:moveFrom>
          </w:p>
        </w:tc>
      </w:tr>
      <w:tr w:rsidR="007C7EAC" w:rsidDel="006931CD" w14:paraId="54B20390" w14:textId="73FF451D">
        <w:tc>
          <w:tcPr>
            <w:tcW w:w="0" w:type="auto"/>
          </w:tcPr>
          <w:p w14:paraId="00BD9EC2" w14:textId="1D8D9F1B" w:rsidR="007C7EAC" w:rsidDel="006931CD" w:rsidRDefault="00F51C56" w:rsidP="00E93AA3">
            <w:pPr>
              <w:pStyle w:val="Compact"/>
              <w:jc w:val="both"/>
              <w:rPr>
                <w:moveFrom w:id="748" w:author="Lau Chiong, Benjamin" w:date="2024-06-24T19:16:00Z"/>
              </w:rPr>
            </w:pPr>
            <w:moveFrom w:id="749" w:author="Lau Chiong, Benjamin" w:date="2024-06-24T19:16:00Z">
              <w:r w:rsidDel="006931CD">
                <w:t>Capacitaciones</w:t>
              </w:r>
            </w:moveFrom>
          </w:p>
        </w:tc>
        <w:tc>
          <w:tcPr>
            <w:tcW w:w="0" w:type="auto"/>
          </w:tcPr>
          <w:p w14:paraId="058037DF" w14:textId="52C81D69" w:rsidR="007C7EAC" w:rsidDel="006931CD" w:rsidRDefault="00F51C56" w:rsidP="00E93AA3">
            <w:pPr>
              <w:pStyle w:val="Compact"/>
              <w:jc w:val="both"/>
              <w:rPr>
                <w:moveFrom w:id="750" w:author="Lau Chiong, Benjamin" w:date="2024-06-24T19:16:00Z"/>
              </w:rPr>
            </w:pPr>
            <w:moveFrom w:id="751" w:author="Lau Chiong, Benjamin" w:date="2024-06-24T19:16:00Z">
              <w:r w:rsidDel="006931CD">
                <w:t>3</w:t>
              </w:r>
            </w:moveFrom>
          </w:p>
        </w:tc>
        <w:tc>
          <w:tcPr>
            <w:tcW w:w="0" w:type="auto"/>
          </w:tcPr>
          <w:p w14:paraId="22EC0CC1" w14:textId="14A75F4A" w:rsidR="007C7EAC" w:rsidDel="006931CD" w:rsidRDefault="00F51C56" w:rsidP="00E93AA3">
            <w:pPr>
              <w:pStyle w:val="Compact"/>
              <w:jc w:val="both"/>
              <w:rPr>
                <w:moveFrom w:id="752" w:author="Lau Chiong, Benjamin" w:date="2024-06-24T19:16:00Z"/>
              </w:rPr>
            </w:pPr>
            <w:moveFrom w:id="753" w:author="Lau Chiong, Benjamin" w:date="2024-06-24T19:16:00Z">
              <w:r w:rsidDel="006931CD">
                <w:t>Bajo</w:t>
              </w:r>
            </w:moveFrom>
          </w:p>
        </w:tc>
      </w:tr>
      <w:tr w:rsidR="007C7EAC" w:rsidDel="006931CD" w14:paraId="5840E738" w14:textId="50049C69">
        <w:tc>
          <w:tcPr>
            <w:tcW w:w="0" w:type="auto"/>
          </w:tcPr>
          <w:p w14:paraId="4C3F95BF" w14:textId="06C7B624" w:rsidR="007C7EAC" w:rsidDel="006931CD" w:rsidRDefault="00F51C56" w:rsidP="00E93AA3">
            <w:pPr>
              <w:pStyle w:val="Compact"/>
              <w:jc w:val="both"/>
              <w:rPr>
                <w:moveFrom w:id="754" w:author="Lau Chiong, Benjamin" w:date="2024-06-24T19:16:00Z"/>
              </w:rPr>
            </w:pPr>
            <w:moveFrom w:id="755" w:author="Lau Chiong, Benjamin" w:date="2024-06-24T19:16:00Z">
              <w:r w:rsidDel="006931CD">
                <w:t>Deforestación</w:t>
              </w:r>
            </w:moveFrom>
          </w:p>
        </w:tc>
        <w:tc>
          <w:tcPr>
            <w:tcW w:w="0" w:type="auto"/>
          </w:tcPr>
          <w:p w14:paraId="3E60AE3B" w14:textId="2C45F038" w:rsidR="007C7EAC" w:rsidDel="006931CD" w:rsidRDefault="00F51C56" w:rsidP="00E93AA3">
            <w:pPr>
              <w:pStyle w:val="Compact"/>
              <w:jc w:val="both"/>
              <w:rPr>
                <w:moveFrom w:id="756" w:author="Lau Chiong, Benjamin" w:date="2024-06-24T19:16:00Z"/>
              </w:rPr>
            </w:pPr>
            <w:moveFrom w:id="757" w:author="Lau Chiong, Benjamin" w:date="2024-06-24T19:16:00Z">
              <w:r w:rsidDel="006931CD">
                <w:t>29</w:t>
              </w:r>
            </w:moveFrom>
          </w:p>
        </w:tc>
        <w:tc>
          <w:tcPr>
            <w:tcW w:w="0" w:type="auto"/>
          </w:tcPr>
          <w:p w14:paraId="1E08F237" w14:textId="0C7DC53E" w:rsidR="007C7EAC" w:rsidDel="006931CD" w:rsidRDefault="00F51C56" w:rsidP="00E93AA3">
            <w:pPr>
              <w:pStyle w:val="Compact"/>
              <w:jc w:val="both"/>
              <w:rPr>
                <w:moveFrom w:id="758" w:author="Lau Chiong, Benjamin" w:date="2024-06-24T19:16:00Z"/>
              </w:rPr>
            </w:pPr>
            <w:moveFrom w:id="759" w:author="Lau Chiong, Benjamin" w:date="2024-06-24T19:16:00Z">
              <w:r w:rsidDel="006931CD">
                <w:t>Alto</w:t>
              </w:r>
            </w:moveFrom>
          </w:p>
        </w:tc>
      </w:tr>
      <w:tr w:rsidR="007C7EAC" w:rsidDel="006931CD" w14:paraId="7757A126" w14:textId="4E66D1A4">
        <w:tc>
          <w:tcPr>
            <w:tcW w:w="0" w:type="auto"/>
          </w:tcPr>
          <w:p w14:paraId="4CF334DF" w14:textId="5337DE4D" w:rsidR="007C7EAC" w:rsidDel="006931CD" w:rsidRDefault="00F51C56" w:rsidP="00E93AA3">
            <w:pPr>
              <w:pStyle w:val="Compact"/>
              <w:jc w:val="both"/>
              <w:rPr>
                <w:moveFrom w:id="760" w:author="Lau Chiong, Benjamin" w:date="2024-06-24T19:16:00Z"/>
              </w:rPr>
            </w:pPr>
            <w:moveFrom w:id="761" w:author="Lau Chiong, Benjamin" w:date="2024-06-24T19:16:00Z">
              <w:r w:rsidDel="006931CD">
                <w:t>Registro de SMART</w:t>
              </w:r>
            </w:moveFrom>
          </w:p>
        </w:tc>
        <w:tc>
          <w:tcPr>
            <w:tcW w:w="0" w:type="auto"/>
          </w:tcPr>
          <w:p w14:paraId="29402D93" w14:textId="4C0CA4BF" w:rsidR="007C7EAC" w:rsidDel="006931CD" w:rsidRDefault="00F51C56" w:rsidP="00E93AA3">
            <w:pPr>
              <w:pStyle w:val="Compact"/>
              <w:jc w:val="both"/>
              <w:rPr>
                <w:moveFrom w:id="762" w:author="Lau Chiong, Benjamin" w:date="2024-06-24T19:16:00Z"/>
              </w:rPr>
            </w:pPr>
            <w:moveFrom w:id="763" w:author="Lau Chiong, Benjamin" w:date="2024-06-24T19:16:00Z">
              <w:r w:rsidDel="006931CD">
                <w:t>6</w:t>
              </w:r>
            </w:moveFrom>
          </w:p>
        </w:tc>
        <w:tc>
          <w:tcPr>
            <w:tcW w:w="0" w:type="auto"/>
          </w:tcPr>
          <w:p w14:paraId="1E211CB9" w14:textId="0AF75AE6" w:rsidR="007C7EAC" w:rsidDel="006931CD" w:rsidRDefault="00F51C56" w:rsidP="00E93AA3">
            <w:pPr>
              <w:pStyle w:val="Compact"/>
              <w:jc w:val="both"/>
              <w:rPr>
                <w:moveFrom w:id="764" w:author="Lau Chiong, Benjamin" w:date="2024-06-24T19:16:00Z"/>
              </w:rPr>
            </w:pPr>
            <w:moveFrom w:id="765" w:author="Lau Chiong, Benjamin" w:date="2024-06-24T19:16:00Z">
              <w:r w:rsidDel="006931CD">
                <w:t>Bajo</w:t>
              </w:r>
            </w:moveFrom>
          </w:p>
        </w:tc>
      </w:tr>
    </w:tbl>
    <w:p w14:paraId="77CE14A1" w14:textId="77777777" w:rsidR="007C7EAC" w:rsidRDefault="00F51C56" w:rsidP="00E93AA3">
      <w:pPr>
        <w:pStyle w:val="Ttulo4"/>
        <w:jc w:val="both"/>
      </w:pPr>
      <w:bookmarkStart w:id="766" w:name="construcción-de-pvc"/>
      <w:bookmarkEnd w:id="557"/>
      <w:bookmarkEnd w:id="571"/>
      <w:moveFromRangeEnd w:id="559"/>
      <w:r>
        <w:t>1.1.7.2 Construcción de PVC</w:t>
      </w:r>
    </w:p>
    <w:p w14:paraId="37FA5EFF" w14:textId="77777777" w:rsidR="007C7EAC" w:rsidRDefault="00F51C56" w:rsidP="00E93AA3">
      <w:pPr>
        <w:pStyle w:val="FirstParagraph"/>
        <w:jc w:val="both"/>
      </w:pPr>
      <w:r>
        <w:t xml:space="preserve">En este trimestre, se ha construido un refugio en el sector Palomar - </w:t>
      </w:r>
      <w:proofErr w:type="spellStart"/>
      <w:r>
        <w:t>Shashuico</w:t>
      </w:r>
      <w:proofErr w:type="spellEnd"/>
      <w:r>
        <w:t>.</w:t>
      </w:r>
    </w:p>
    <w:p w14:paraId="1B1B35E1" w14:textId="220ABE47" w:rsidR="007C7EAC" w:rsidRDefault="006931CD" w:rsidP="00E93AA3">
      <w:pPr>
        <w:pStyle w:val="Textoindependiente"/>
        <w:jc w:val="both"/>
      </w:pPr>
      <w:proofErr w:type="spellStart"/>
      <w:ins w:id="767" w:author="Lau Chiong, Benjamin" w:date="2024-06-24T19:18:00Z">
        <w:r>
          <w:t>Construccion</w:t>
        </w:r>
        <w:proofErr w:type="spellEnd"/>
        <w:r>
          <w:t xml:space="preserve"> del PVC </w:t>
        </w:r>
        <w:proofErr w:type="spellStart"/>
        <w:r>
          <w:t>Pisquie</w:t>
        </w:r>
        <w:proofErr w:type="spellEnd"/>
        <w:r>
          <w:t xml:space="preserve"> (</w:t>
        </w:r>
        <w:proofErr w:type="spellStart"/>
        <w:r>
          <w:t>manuel</w:t>
        </w:r>
        <w:proofErr w:type="spellEnd"/>
        <w:r>
          <w:t>)</w:t>
        </w:r>
      </w:ins>
    </w:p>
    <w:p w14:paraId="7DEEB906" w14:textId="77777777" w:rsidR="007C7EAC" w:rsidRDefault="00F51C56" w:rsidP="00E93AA3">
      <w:pPr>
        <w:pStyle w:val="Textoindependiente"/>
        <w:jc w:val="both"/>
      </w:pPr>
      <w:r>
        <w:t>Advertencia</w:t>
      </w:r>
    </w:p>
    <w:p w14:paraId="4A3D158A" w14:textId="77777777" w:rsidR="007C7EAC" w:rsidRDefault="00F51C56" w:rsidP="00E93AA3">
      <w:pPr>
        <w:pStyle w:val="Textoindependiente"/>
        <w:jc w:val="both"/>
      </w:pPr>
      <w:r>
        <w:t xml:space="preserve">No se indica mayor detalle: </w:t>
      </w:r>
      <w:proofErr w:type="gramStart"/>
      <w:r>
        <w:t xml:space="preserve">cuando se </w:t>
      </w:r>
      <w:proofErr w:type="spellStart"/>
      <w:r>
        <w:t>termino</w:t>
      </w:r>
      <w:proofErr w:type="spellEnd"/>
      <w:r>
        <w:t xml:space="preserve"> la construcción?, fotos del refugio?</w:t>
      </w:r>
      <w:proofErr w:type="gramEnd"/>
      <w:r>
        <w:t xml:space="preserve"> - el informe de Jorge Aliaga, no señala nada, acerca de esta construcción</w:t>
      </w:r>
    </w:p>
    <w:p w14:paraId="24701A70" w14:textId="77777777" w:rsidR="007C7EAC" w:rsidRDefault="00F51C56" w:rsidP="00E93AA3">
      <w:pPr>
        <w:pStyle w:val="Ttulo4"/>
        <w:jc w:val="both"/>
      </w:pPr>
      <w:bookmarkStart w:id="768" w:name="refacción-parcial-de-pvc"/>
      <w:bookmarkEnd w:id="766"/>
      <w:r>
        <w:lastRenderedPageBreak/>
        <w:t>1.1.7</w:t>
      </w:r>
      <w:commentRangeStart w:id="769"/>
      <w:r>
        <w:t>.3 Refacción parcial de PVC</w:t>
      </w:r>
      <w:commentRangeEnd w:id="769"/>
      <w:r w:rsidR="006931CD">
        <w:rPr>
          <w:rStyle w:val="Refdecomentario"/>
          <w:rFonts w:asciiTheme="minorHAnsi" w:eastAsiaTheme="minorHAnsi" w:hAnsiTheme="minorHAnsi" w:cstheme="minorBidi"/>
          <w:b w:val="0"/>
          <w:bCs w:val="0"/>
          <w:i w:val="0"/>
          <w:color w:val="auto"/>
        </w:rPr>
        <w:commentReference w:id="769"/>
      </w:r>
    </w:p>
    <w:p w14:paraId="7BB30337" w14:textId="77777777" w:rsidR="007C7EAC" w:rsidRDefault="00F51C56" w:rsidP="00E93AA3">
      <w:pPr>
        <w:pStyle w:val="FirstParagraph"/>
        <w:jc w:val="both"/>
      </w:pPr>
      <w:r>
        <w:t>En la sede Tarapoto, se realizaron las siguientes acciones:</w:t>
      </w:r>
    </w:p>
    <w:p w14:paraId="1D8F4E97" w14:textId="77777777" w:rsidR="007C7EAC" w:rsidRDefault="00F51C56" w:rsidP="00E93AA3">
      <w:pPr>
        <w:numPr>
          <w:ilvl w:val="0"/>
          <w:numId w:val="2"/>
        </w:numPr>
        <w:jc w:val="both"/>
      </w:pPr>
      <w:r>
        <w:t>Construcción de nuevos servicios higiénicos en el PVC 19</w:t>
      </w:r>
    </w:p>
    <w:p w14:paraId="1DC6C934" w14:textId="77777777" w:rsidR="007C7EAC" w:rsidRDefault="00F51C56" w:rsidP="00E93AA3">
      <w:pPr>
        <w:numPr>
          <w:ilvl w:val="0"/>
          <w:numId w:val="2"/>
        </w:numPr>
        <w:jc w:val="both"/>
      </w:pPr>
      <w:r>
        <w:t>Construcción de servicios higiénicos en el PVC 19</w:t>
      </w:r>
    </w:p>
    <w:p w14:paraId="6E219B44" w14:textId="77777777" w:rsidR="007C7EAC" w:rsidRDefault="00F51C56" w:rsidP="00E93AA3">
      <w:pPr>
        <w:numPr>
          <w:ilvl w:val="0"/>
          <w:numId w:val="2"/>
        </w:numPr>
        <w:jc w:val="both"/>
      </w:pPr>
      <w:r>
        <w:t>Mejoramiento de acceso a los SSHH del PVC 21</w:t>
      </w:r>
    </w:p>
    <w:p w14:paraId="1A4E7591" w14:textId="77777777" w:rsidR="007C7EAC" w:rsidRDefault="00F51C56" w:rsidP="00E93AA3">
      <w:pPr>
        <w:numPr>
          <w:ilvl w:val="0"/>
          <w:numId w:val="2"/>
        </w:numPr>
        <w:jc w:val="both"/>
      </w:pPr>
      <w:r>
        <w:t>Acondicionamiento de un dormitorio en el PVC 14</w:t>
      </w:r>
    </w:p>
    <w:p w14:paraId="4F010AE0" w14:textId="77777777" w:rsidR="007C7EAC" w:rsidRDefault="00F51C56" w:rsidP="00E93AA3">
      <w:pPr>
        <w:numPr>
          <w:ilvl w:val="0"/>
          <w:numId w:val="2"/>
        </w:numPr>
        <w:jc w:val="both"/>
      </w:pPr>
      <w:r>
        <w:t>Reparación y mantenimiento del biodigestor y colocación de tanque de agua subterráneo del PVC Nuevo Loreto</w:t>
      </w:r>
    </w:p>
    <w:p w14:paraId="760B0CFC" w14:textId="77777777" w:rsidR="007C7EAC" w:rsidRDefault="007C7EAC" w:rsidP="00E93AA3">
      <w:pPr>
        <w:pStyle w:val="FirstParagraph"/>
        <w:jc w:val="both"/>
      </w:pPr>
    </w:p>
    <w:p w14:paraId="20FE290B" w14:textId="77777777" w:rsidR="007C7EAC" w:rsidRDefault="00F51C56" w:rsidP="00E93AA3">
      <w:pPr>
        <w:pStyle w:val="Textoindependiente"/>
        <w:jc w:val="both"/>
      </w:pPr>
      <w:r>
        <w:t>No presenta medios de verificación</w:t>
      </w:r>
    </w:p>
    <w:p w14:paraId="51794A76" w14:textId="77777777" w:rsidR="007C7EAC" w:rsidRDefault="00F51C56" w:rsidP="00E93AA3">
      <w:pPr>
        <w:pStyle w:val="Ttulo4"/>
        <w:jc w:val="both"/>
      </w:pPr>
      <w:bookmarkStart w:id="770" w:name="Xd0d7e154b749f3b7090c563f72d2a3e992eba7c"/>
      <w:bookmarkEnd w:id="768"/>
      <w:commentRangeStart w:id="771"/>
      <w:r>
        <w:t>1.1.7.4 Mantenimiento de Equipos de PVC (SERNANP-CIMA)</w:t>
      </w:r>
      <w:commentRangeEnd w:id="771"/>
      <w:r w:rsidR="006931CD">
        <w:rPr>
          <w:rStyle w:val="Refdecomentario"/>
          <w:rFonts w:asciiTheme="minorHAnsi" w:eastAsiaTheme="minorHAnsi" w:hAnsiTheme="minorHAnsi" w:cstheme="minorBidi"/>
          <w:b w:val="0"/>
          <w:bCs w:val="0"/>
          <w:i w:val="0"/>
          <w:color w:val="auto"/>
        </w:rPr>
        <w:commentReference w:id="771"/>
      </w:r>
    </w:p>
    <w:p w14:paraId="352A64F0" w14:textId="77777777" w:rsidR="007C7EAC" w:rsidRDefault="00F51C56" w:rsidP="00E93AA3">
      <w:pPr>
        <w:pStyle w:val="Ttulo4"/>
        <w:jc w:val="both"/>
      </w:pPr>
      <w:bookmarkStart w:id="772" w:name="equipamiento-de-pvc"/>
      <w:bookmarkEnd w:id="770"/>
      <w:commentRangeStart w:id="773"/>
      <w:r>
        <w:t>1.1.7.5 Equipamiento de PVC</w:t>
      </w:r>
      <w:commentRangeEnd w:id="773"/>
      <w:r w:rsidR="006931CD">
        <w:rPr>
          <w:rStyle w:val="Refdecomentario"/>
          <w:rFonts w:asciiTheme="minorHAnsi" w:eastAsiaTheme="minorHAnsi" w:hAnsiTheme="minorHAnsi" w:cstheme="minorBidi"/>
          <w:b w:val="0"/>
          <w:bCs w:val="0"/>
          <w:i w:val="0"/>
          <w:color w:val="auto"/>
        </w:rPr>
        <w:commentReference w:id="773"/>
      </w:r>
    </w:p>
    <w:p w14:paraId="366F1D62" w14:textId="77777777" w:rsidR="007C7EAC" w:rsidRDefault="00F51C56" w:rsidP="00E93AA3">
      <w:pPr>
        <w:pStyle w:val="FirstParagraph"/>
        <w:jc w:val="both"/>
      </w:pPr>
      <w:r>
        <w:t>Los puestos de vigilancia y control, dentro de la jurisdicción de la sede Tarapoto, han sido equipados con lo siguiente:</w:t>
      </w:r>
    </w:p>
    <w:p w14:paraId="5FC71C68" w14:textId="77777777" w:rsidR="007C7EAC" w:rsidRDefault="00F51C56" w:rsidP="00E93AA3">
      <w:pPr>
        <w:numPr>
          <w:ilvl w:val="0"/>
          <w:numId w:val="3"/>
        </w:numPr>
        <w:jc w:val="both"/>
      </w:pPr>
      <w:r>
        <w:t xml:space="preserve">Cama, colchón y juego de sábanas al PVC </w:t>
      </w:r>
      <w:proofErr w:type="spellStart"/>
      <w:r>
        <w:t>Piquiyacu</w:t>
      </w:r>
      <w:proofErr w:type="spellEnd"/>
      <w:r>
        <w:t>.</w:t>
      </w:r>
    </w:p>
    <w:p w14:paraId="74999985" w14:textId="77777777" w:rsidR="007C7EAC" w:rsidRDefault="00F51C56" w:rsidP="00E93AA3">
      <w:pPr>
        <w:numPr>
          <w:ilvl w:val="0"/>
          <w:numId w:val="3"/>
        </w:numPr>
        <w:jc w:val="both"/>
      </w:pPr>
      <w:r>
        <w:t>Cama, colchón y juego de sábanas al PVC 18.</w:t>
      </w:r>
    </w:p>
    <w:p w14:paraId="43A3780E" w14:textId="77777777" w:rsidR="007C7EAC" w:rsidRDefault="00F51C56" w:rsidP="00E93AA3">
      <w:pPr>
        <w:numPr>
          <w:ilvl w:val="0"/>
          <w:numId w:val="3"/>
        </w:numPr>
        <w:jc w:val="both"/>
      </w:pPr>
      <w:r>
        <w:t>Cama, colchón y juego de sábanas al PVC 21.</w:t>
      </w:r>
    </w:p>
    <w:p w14:paraId="71418AEC" w14:textId="77777777" w:rsidR="007C7EAC" w:rsidRDefault="00F51C56" w:rsidP="00E93AA3">
      <w:pPr>
        <w:numPr>
          <w:ilvl w:val="0"/>
          <w:numId w:val="3"/>
        </w:numPr>
        <w:jc w:val="both"/>
      </w:pPr>
      <w:r>
        <w:t>Dos mesas de madera y 6 sillas para el PVC 16.</w:t>
      </w:r>
    </w:p>
    <w:p w14:paraId="7A7B77C4" w14:textId="77777777" w:rsidR="007C7EAC" w:rsidRDefault="00F51C56" w:rsidP="00E93AA3">
      <w:pPr>
        <w:numPr>
          <w:ilvl w:val="0"/>
          <w:numId w:val="3"/>
        </w:numPr>
        <w:jc w:val="both"/>
      </w:pPr>
      <w:r>
        <w:t>Dos camas tarimas, 3 colchones, 3 mosquiteros y 3 juegos de sábanas para el PVC 11.</w:t>
      </w:r>
    </w:p>
    <w:p w14:paraId="6DAE9A1A" w14:textId="77777777" w:rsidR="007C7EAC" w:rsidRDefault="00F51C56" w:rsidP="00E93AA3">
      <w:pPr>
        <w:numPr>
          <w:ilvl w:val="0"/>
          <w:numId w:val="3"/>
        </w:numPr>
        <w:jc w:val="both"/>
      </w:pPr>
      <w:r>
        <w:t>Dos camas tarimas, 2 colchones, 2 mosquiteros, 2 colchas polares y 2 juegos de sábanas para el PVC 14.</w:t>
      </w:r>
    </w:p>
    <w:p w14:paraId="5E5ADA0B" w14:textId="77777777" w:rsidR="007C7EAC" w:rsidRDefault="00F51C56" w:rsidP="00E93AA3">
      <w:pPr>
        <w:numPr>
          <w:ilvl w:val="0"/>
          <w:numId w:val="3"/>
        </w:numPr>
        <w:jc w:val="both"/>
      </w:pPr>
      <w:r>
        <w:t>Cinco protectores de colchones y 5 mosquiteros para personal del PVC Shanshuico y el refugio Palomar.</w:t>
      </w:r>
    </w:p>
    <w:p w14:paraId="5E6BC8E9" w14:textId="77777777" w:rsidR="007C7EAC" w:rsidRDefault="00F51C56" w:rsidP="00E93AA3">
      <w:pPr>
        <w:numPr>
          <w:ilvl w:val="0"/>
          <w:numId w:val="3"/>
        </w:numPr>
        <w:jc w:val="both"/>
      </w:pPr>
      <w:r>
        <w:t>Una cocina de mesa para el PVC Robashca (para ser asignado a Callanayacu).</w:t>
      </w:r>
    </w:p>
    <w:p w14:paraId="68078894" w14:textId="77777777" w:rsidR="007C7EAC" w:rsidRDefault="00F51C56" w:rsidP="00E93AA3">
      <w:pPr>
        <w:numPr>
          <w:ilvl w:val="0"/>
          <w:numId w:val="3"/>
        </w:numPr>
        <w:jc w:val="both"/>
      </w:pPr>
      <w:r>
        <w:t>Diez unidades de sueros antiofídicos para los PVC</w:t>
      </w:r>
    </w:p>
    <w:p w14:paraId="040F923A" w14:textId="77777777" w:rsidR="007C7EAC" w:rsidRDefault="007C7EAC" w:rsidP="00E93AA3">
      <w:pPr>
        <w:pStyle w:val="FirstParagraph"/>
        <w:jc w:val="both"/>
      </w:pPr>
    </w:p>
    <w:p w14:paraId="6469633B" w14:textId="77777777" w:rsidR="007C7EAC" w:rsidRDefault="00F51C56" w:rsidP="00E93AA3">
      <w:pPr>
        <w:pStyle w:val="Textoindependiente"/>
        <w:jc w:val="both"/>
      </w:pPr>
      <w:r>
        <w:t>No presenta medios de verificación</w:t>
      </w:r>
    </w:p>
    <w:p w14:paraId="3A10B60F" w14:textId="77777777" w:rsidR="007C7EAC" w:rsidRDefault="00F51C56" w:rsidP="00E93AA3">
      <w:pPr>
        <w:pStyle w:val="Ttulo4"/>
        <w:jc w:val="both"/>
      </w:pPr>
      <w:bookmarkStart w:id="774" w:name="equipamiento-para-personal-gp"/>
      <w:bookmarkEnd w:id="772"/>
      <w:commentRangeStart w:id="775"/>
      <w:r>
        <w:lastRenderedPageBreak/>
        <w:t>1.1.7.6 Equipamiento para personal GP</w:t>
      </w:r>
      <w:commentRangeEnd w:id="775"/>
      <w:r w:rsidR="006931CD">
        <w:rPr>
          <w:rStyle w:val="Refdecomentario"/>
          <w:rFonts w:asciiTheme="minorHAnsi" w:eastAsiaTheme="minorHAnsi" w:hAnsiTheme="minorHAnsi" w:cstheme="minorBidi"/>
          <w:b w:val="0"/>
          <w:bCs w:val="0"/>
          <w:i w:val="0"/>
          <w:color w:val="auto"/>
        </w:rPr>
        <w:commentReference w:id="775"/>
      </w:r>
    </w:p>
    <w:p w14:paraId="2E253F4F" w14:textId="4344564F" w:rsidR="007C7EAC" w:rsidRDefault="00F51C56" w:rsidP="00E93AA3">
      <w:pPr>
        <w:pStyle w:val="FirstParagraph"/>
        <w:jc w:val="both"/>
      </w:pPr>
      <w:r>
        <w:t xml:space="preserve">En la sede Tarapoto, se </w:t>
      </w:r>
      <w:r w:rsidR="00276260">
        <w:t>equipó</w:t>
      </w:r>
      <w:r>
        <w:t xml:space="preserve"> al personal guardaparque con lo siguiente:</w:t>
      </w:r>
    </w:p>
    <w:p w14:paraId="65FA75B7" w14:textId="77777777" w:rsidR="007C7EAC" w:rsidRDefault="00F51C56" w:rsidP="00E93AA3">
      <w:pPr>
        <w:numPr>
          <w:ilvl w:val="0"/>
          <w:numId w:val="4"/>
        </w:numPr>
        <w:jc w:val="both"/>
      </w:pPr>
      <w:r>
        <w:t>Implementación con equipos de campo (carpas, bolsas de dormir, colchonetas, colchonetas, linternas, botas, capotas para lluvia) a personal guardaparque, recientemente incorporados a la gestión.</w:t>
      </w:r>
    </w:p>
    <w:p w14:paraId="5482DA47" w14:textId="77777777" w:rsidR="007C7EAC" w:rsidRDefault="00F51C56" w:rsidP="00E93AA3">
      <w:pPr>
        <w:numPr>
          <w:ilvl w:val="0"/>
          <w:numId w:val="4"/>
        </w:numPr>
        <w:jc w:val="both"/>
      </w:pPr>
      <w:r>
        <w:t>31 pares de botas de jebe para personal guardaparque.</w:t>
      </w:r>
    </w:p>
    <w:p w14:paraId="3AFCA5BE" w14:textId="77777777" w:rsidR="007C7EAC" w:rsidRDefault="00F51C56" w:rsidP="00E93AA3">
      <w:pPr>
        <w:pStyle w:val="Ttulo4"/>
        <w:jc w:val="both"/>
      </w:pPr>
      <w:bookmarkStart w:id="776" w:name="hitos-y-letreros-lil-liza-lic"/>
      <w:bookmarkEnd w:id="774"/>
      <w:r>
        <w:t>1.1.7.7 Hitos y letreros (LIL, LIZA, LIC)</w:t>
      </w:r>
    </w:p>
    <w:p w14:paraId="096F3C99" w14:textId="77777777" w:rsidR="007C7EAC" w:rsidRDefault="00F51C56" w:rsidP="00E93AA3">
      <w:pPr>
        <w:pStyle w:val="FirstParagraph"/>
        <w:jc w:val="both"/>
      </w:pPr>
      <w:r>
        <w:t xml:space="preserve">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w:t>
      </w:r>
      <w:proofErr w:type="spellStart"/>
      <w:r>
        <w:t>KboCollect</w:t>
      </w:r>
      <w:proofErr w:type="spellEnd"/>
      <w:r>
        <w: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49">
        <w:r>
          <w:rPr>
            <w:rStyle w:val="Hipervnculo"/>
          </w:rPr>
          <w:t>Anexo 1.1.7.7</w:t>
        </w:r>
      </w:hyperlink>
      <w:r>
        <w:t>, para un registro detallado de la ubicación espacial y fotos, de los letreros comunales.</w:t>
      </w:r>
    </w:p>
    <w:p w14:paraId="0B747381" w14:textId="77777777" w:rsidR="007C7EAC" w:rsidRDefault="00F51C56" w:rsidP="00E93AA3">
      <w:pPr>
        <w:pStyle w:val="CaptionedFigure"/>
        <w:jc w:val="both"/>
      </w:pPr>
      <w:bookmarkStart w:id="777" w:name="fig-LILfotos"/>
      <w:r>
        <w:rPr>
          <w:noProof/>
        </w:rPr>
        <w:drawing>
          <wp:inline distT="0" distB="0" distL="0" distR="0" wp14:anchorId="69E622B2" wp14:editId="3CCDE8BF">
            <wp:extent cx="5334000" cy="40005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ages/Montana_verde.jpg"/>
                    <pic:cNvPicPr>
                      <a:picLocks noChangeAspect="1" noChangeArrowheads="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14:paraId="0D7FDF01" w14:textId="77777777" w:rsidR="007C7EAC" w:rsidRDefault="00F51C56" w:rsidP="00E93AA3">
      <w:pPr>
        <w:pStyle w:val="ImageCaption"/>
        <w:jc w:val="both"/>
      </w:pPr>
      <w:r>
        <w:t>Figura 15: Letrero Informativo Comunal Montaña Verde - Tocache, en la ZA del PN Cordillera Azul.</w:t>
      </w:r>
    </w:p>
    <w:bookmarkEnd w:id="777"/>
    <w:p w14:paraId="7D9AD33F" w14:textId="3BFE7AA5" w:rsidR="007C7EAC" w:rsidRDefault="00F51C56" w:rsidP="00E93AA3">
      <w:pPr>
        <w:pStyle w:val="Textoindependiente"/>
        <w:jc w:val="both"/>
      </w:pPr>
      <w:r>
        <w:lastRenderedPageBreak/>
        <w:t>Hasta la fecha, desde el 2022, se han instalado 36 letreros informativos comunales (</w:t>
      </w:r>
      <w:hyperlink w:anchor="fig-LIL">
        <w:r>
          <w:rPr>
            <w:rStyle w:val="Hipervnculo"/>
          </w:rPr>
          <w:t>Figura 16</w:t>
        </w:r>
      </w:hyperlink>
      <w:r>
        <w:t xml:space="preserve">), en las sedes de Tocache (18), Tarapoto (16) y Aguaytía (2). De los cuales, 33 fueron instalados en comunidades mestizas y tres en comunidades nativas; Santa Rosa de Aguaytía y Santa Rosita de </w:t>
      </w:r>
      <w:proofErr w:type="spellStart"/>
      <w:r>
        <w:t>Apua</w:t>
      </w:r>
      <w:proofErr w:type="spellEnd"/>
      <w:r>
        <w:t>, en Aguaytía. Una en Tarapoto; la comunidad Unión de Corotoyacu.</w:t>
      </w:r>
    </w:p>
    <w:p w14:paraId="37A70655" w14:textId="77777777" w:rsidR="007C7EAC" w:rsidRDefault="00F51C56" w:rsidP="00E93AA3">
      <w:pPr>
        <w:pStyle w:val="CaptionedFigure"/>
        <w:jc w:val="both"/>
      </w:pPr>
      <w:bookmarkStart w:id="778" w:name="fig-LIL"/>
      <w:r>
        <w:rPr>
          <w:noProof/>
        </w:rPr>
        <w:lastRenderedPageBreak/>
        <w:drawing>
          <wp:inline distT="0" distB="0" distL="0" distR="0" wp14:anchorId="4266B84F" wp14:editId="79B98F21">
            <wp:extent cx="5334000" cy="7544183"/>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S1_24JUN03_Map_LIC_LIZA_2024_A4.jpg"/>
                    <pic:cNvPicPr>
                      <a:picLocks noChangeAspect="1" noChangeArrowheads="1"/>
                    </pic:cNvPicPr>
                  </pic:nvPicPr>
                  <pic:blipFill>
                    <a:blip r:embed="rId51"/>
                    <a:stretch>
                      <a:fillRect/>
                    </a:stretch>
                  </pic:blipFill>
                  <pic:spPr bwMode="auto">
                    <a:xfrm>
                      <a:off x="0" y="0"/>
                      <a:ext cx="5334000" cy="7544183"/>
                    </a:xfrm>
                    <a:prstGeom prst="rect">
                      <a:avLst/>
                    </a:prstGeom>
                    <a:noFill/>
                    <a:ln w="9525">
                      <a:noFill/>
                      <a:headEnd/>
                      <a:tailEnd/>
                    </a:ln>
                  </pic:spPr>
                </pic:pic>
              </a:graphicData>
            </a:graphic>
          </wp:inline>
        </w:drawing>
      </w:r>
    </w:p>
    <w:p w14:paraId="1DAABAD4" w14:textId="77777777" w:rsidR="007C7EAC" w:rsidRDefault="00F51C56" w:rsidP="00E93AA3">
      <w:pPr>
        <w:pStyle w:val="ImageCaption"/>
        <w:jc w:val="both"/>
      </w:pPr>
      <w:r>
        <w:t>Figura 16: Letreros informativos comunales y en el límite de la ZA, del PN Cordillera Azul, instalados en el primer trimestre 2024.</w:t>
      </w:r>
    </w:p>
    <w:p w14:paraId="39CE2996" w14:textId="77777777" w:rsidR="007C7EAC" w:rsidRDefault="00F51C56" w:rsidP="00E93AA3">
      <w:pPr>
        <w:pStyle w:val="Ttulo2"/>
        <w:jc w:val="both"/>
      </w:pPr>
      <w:bookmarkStart w:id="779" w:name="_Toc169856525"/>
      <w:bookmarkStart w:id="780" w:name="Xc7f82b8bb9b3bb8fd5774427f3f36feea7ea7e7"/>
      <w:bookmarkEnd w:id="10"/>
      <w:bookmarkEnd w:id="554"/>
      <w:bookmarkEnd w:id="776"/>
      <w:bookmarkEnd w:id="778"/>
      <w:r>
        <w:lastRenderedPageBreak/>
        <w:t>Resultado intermedio 1.2. Las especies cinegéticas se mantienen en los sectores de uso al interior del PNCAZ</w:t>
      </w:r>
      <w:bookmarkEnd w:id="779"/>
    </w:p>
    <w:p w14:paraId="351E3FC7" w14:textId="77777777" w:rsidR="007C7EAC" w:rsidRDefault="00F51C56" w:rsidP="00E93AA3">
      <w:pPr>
        <w:pStyle w:val="Ttulo3"/>
        <w:jc w:val="both"/>
      </w:pPr>
      <w:bookmarkStart w:id="781" w:name="_Toc169856526"/>
      <w:bookmarkStart w:id="782" w:name="Xcc218a4da9f79e7a24ff77cfadb6f4dad9dc13c"/>
      <w:r>
        <w:t>Actividad 1.2.1. Monitoreo de especies cinegéticas</w:t>
      </w:r>
      <w:bookmarkEnd w:id="781"/>
    </w:p>
    <w:p w14:paraId="6481786D" w14:textId="77777777" w:rsidR="007C7EAC" w:rsidRDefault="00F51C56" w:rsidP="00E93AA3">
      <w:pPr>
        <w:pStyle w:val="Ttulo4"/>
        <w:jc w:val="both"/>
      </w:pPr>
      <w:bookmarkStart w:id="783" w:name="Xbb9400c6555b30159a4ec877ab12bbbbe4f3619"/>
      <w:r>
        <w:t>1.2.1.1 Elaboración de protocolo de especies cinegéticas</w:t>
      </w:r>
    </w:p>
    <w:p w14:paraId="5540B3B2" w14:textId="77777777" w:rsidR="007C7EAC" w:rsidRDefault="00F51C56" w:rsidP="00E93AA3">
      <w:pPr>
        <w:pStyle w:val="Textoindependiente"/>
        <w:jc w:val="both"/>
      </w:pPr>
      <w:r>
        <w:t>Esta actividad será programada con la jefatura del PN Cordillera Azul y la Sede Central del SERNANP</w:t>
      </w:r>
    </w:p>
    <w:p w14:paraId="2E3AA9D4" w14:textId="77777777" w:rsidR="007C7EAC" w:rsidRDefault="00F51C56" w:rsidP="00E93AA3">
      <w:pPr>
        <w:pStyle w:val="Ttulo4"/>
        <w:jc w:val="both"/>
      </w:pPr>
      <w:bookmarkStart w:id="784" w:name="implementación-del-protocolo"/>
      <w:bookmarkEnd w:id="783"/>
      <w:r>
        <w:t>1.2.1.2 Implementación del Protocolo</w:t>
      </w:r>
    </w:p>
    <w:p w14:paraId="1B91EEA7" w14:textId="71C82255" w:rsidR="007C7EAC" w:rsidRDefault="00F51C56" w:rsidP="00E93AA3">
      <w:pPr>
        <w:pStyle w:val="Ttulo3"/>
        <w:jc w:val="both"/>
      </w:pPr>
      <w:bookmarkStart w:id="785" w:name="_Toc169856527"/>
      <w:bookmarkStart w:id="786" w:name="X4358bc45643574cb4cc14ceb20fa13877c22335"/>
      <w:bookmarkEnd w:id="782"/>
      <w:bookmarkEnd w:id="784"/>
      <w:r>
        <w:t xml:space="preserve">Actividad 1.2.2. </w:t>
      </w:r>
      <w:del w:id="787" w:author="Lau Chiong, Benjamin" w:date="2024-06-24T19:26:00Z">
        <w:r w:rsidDel="00DD22D9">
          <w:delText xml:space="preserve">Monitoreo </w:delText>
        </w:r>
      </w:del>
      <w:ins w:id="788" w:author="Lau Chiong, Benjamin" w:date="2024-06-24T19:26:00Z">
        <w:r w:rsidR="00DD22D9">
          <w:t xml:space="preserve">Registro </w:t>
        </w:r>
      </w:ins>
      <w:r>
        <w:t>del uso de fauna</w:t>
      </w:r>
      <w:bookmarkEnd w:id="785"/>
    </w:p>
    <w:p w14:paraId="487D3ED4" w14:textId="7FA305AD" w:rsidR="007C7EAC" w:rsidDel="00DD22D9" w:rsidRDefault="007C7EAC" w:rsidP="00E93AA3">
      <w:pPr>
        <w:pStyle w:val="FirstParagraph"/>
        <w:jc w:val="both"/>
        <w:rPr>
          <w:del w:id="789" w:author="Lau Chiong, Benjamin" w:date="2024-06-24T19:26:00Z"/>
        </w:rPr>
      </w:pPr>
    </w:p>
    <w:p w14:paraId="07E033C5" w14:textId="77777777" w:rsidR="007C7EAC" w:rsidRDefault="00F51C56" w:rsidP="00E93AA3">
      <w:pPr>
        <w:pStyle w:val="Textoindependiente"/>
        <w:jc w:val="both"/>
      </w:pPr>
      <w:r>
        <w:t>Esta actividad será programada con la jefatura del PN Cordillera Azul y la Sede Central del SERNANP</w:t>
      </w:r>
    </w:p>
    <w:p w14:paraId="3F2EBD7F" w14:textId="77777777" w:rsidR="007C7EAC" w:rsidRDefault="00F51C56" w:rsidP="00E93AA3">
      <w:pPr>
        <w:pStyle w:val="Ttulo4"/>
        <w:jc w:val="both"/>
      </w:pPr>
      <w:bookmarkStart w:id="790" w:name="X3011165d646f22dfb27e5a3159e29de020f293d"/>
      <w:r>
        <w:t>1.2.2.1 Registro oficial de usuarios de caza y pesca</w:t>
      </w:r>
    </w:p>
    <w:p w14:paraId="7F287C10" w14:textId="77777777" w:rsidR="007C7EAC" w:rsidRDefault="00F51C56" w:rsidP="00E93AA3">
      <w:pPr>
        <w:pStyle w:val="FirstParagraph"/>
        <w:jc w:val="both"/>
      </w:pPr>
      <w:r>
        <w:t>Para este año, se está desarrollando una base de datos del registro de usu</w:t>
      </w:r>
      <w:del w:id="791" w:author="Lau Chiong, Benjamin" w:date="2024-06-24T19:23:00Z">
        <w:r w:rsidDel="006931CD">
          <w:delText>r</w:delText>
        </w:r>
      </w:del>
      <w:r>
        <w:t xml:space="preserve">arios, para realizar actividades de cacería y pesca de subsistencia, principalmente. Así, registramos 41 personas provenientes de 4 comunidades nativas y 5 centros poblados, ubicados en la ZA del PN Cordillera Azul. El promedio de edades, en el centro poblado fue 36 años (n=24 </w:t>
      </w:r>
      <w:proofErr w:type="spellStart"/>
      <w:r>
        <w:t>ind</w:t>
      </w:r>
      <w:proofErr w:type="spellEnd"/>
      <w:r>
        <w:t xml:space="preserve">.), y en las comunidades nativas; los </w:t>
      </w:r>
      <w:proofErr w:type="spellStart"/>
      <w:r>
        <w:rPr>
          <w:i/>
          <w:iCs/>
        </w:rPr>
        <w:t>Kichwas</w:t>
      </w:r>
      <w:proofErr w:type="spellEnd"/>
      <w:r>
        <w:t xml:space="preserve"> y </w:t>
      </w:r>
      <w:r>
        <w:rPr>
          <w:i/>
          <w:iCs/>
        </w:rPr>
        <w:t>Shipibo-</w:t>
      </w:r>
      <w:proofErr w:type="spellStart"/>
      <w:r>
        <w:rPr>
          <w:i/>
          <w:iCs/>
        </w:rPr>
        <w:t>Konibo</w:t>
      </w:r>
      <w:proofErr w:type="spellEnd"/>
      <w:r>
        <w:t xml:space="preserve"> el promedio fue de 31 años (n=11 </w:t>
      </w:r>
      <w:proofErr w:type="spellStart"/>
      <w:r>
        <w:t>ind</w:t>
      </w:r>
      <w:proofErr w:type="spellEnd"/>
      <w:r>
        <w:t xml:space="preserve">. y 5 </w:t>
      </w:r>
      <w:proofErr w:type="spellStart"/>
      <w:r>
        <w:t>ind</w:t>
      </w:r>
      <w:proofErr w:type="spellEnd"/>
      <w:r>
        <w:t xml:space="preserve">., respectivamente). Sólo la etnia </w:t>
      </w:r>
      <w:r>
        <w:rPr>
          <w:i/>
          <w:iCs/>
        </w:rPr>
        <w:t>Yine,</w:t>
      </w:r>
      <w:r>
        <w:t xml:space="preserve"> de la comunidad </w:t>
      </w:r>
      <w:r>
        <w:rPr>
          <w:i/>
          <w:iCs/>
        </w:rPr>
        <w:t>Libertad</w:t>
      </w:r>
      <w:r>
        <w:t>, se registró una persona de 48 años (</w:t>
      </w:r>
      <w:hyperlink w:anchor="fig-usuarios">
        <w:r>
          <w:rPr>
            <w:rStyle w:val="Hipervnculo"/>
          </w:rPr>
          <w:t>Figura 17</w:t>
        </w:r>
      </w:hyperlink>
      <w:r>
        <w:t xml:space="preserve">). Además, un usuario de 36 años se </w:t>
      </w:r>
      <w:proofErr w:type="spellStart"/>
      <w:r>
        <w:t>identifico</w:t>
      </w:r>
      <w:proofErr w:type="spellEnd"/>
      <w:r>
        <w:t xml:space="preserve"> procedente de la ciudad de Tarapoto, ingresando por el Puesto </w:t>
      </w:r>
      <w:proofErr w:type="spellStart"/>
      <w:r>
        <w:t>Misquiyaquillo</w:t>
      </w:r>
      <w:proofErr w:type="spellEnd"/>
      <w:r>
        <w:t xml:space="preserve"> (</w:t>
      </w:r>
      <w:hyperlink r:id="rId52">
        <w:r>
          <w:rPr>
            <w:rStyle w:val="Hipervnculo"/>
          </w:rPr>
          <w:t>Anexo 1.2.2.1</w:t>
        </w:r>
      </w:hyperlink>
      <w:r>
        <w:t>). A la fecha, la mayoría de personas que ingresan al parque por subsistencia, no sobrepasa los 36 años.</w:t>
      </w:r>
    </w:p>
    <w:p w14:paraId="4F2C643A" w14:textId="77777777" w:rsidR="007C7EAC" w:rsidRDefault="00F51C56" w:rsidP="00E93AA3">
      <w:pPr>
        <w:pStyle w:val="CaptionedFigure"/>
        <w:jc w:val="both"/>
      </w:pPr>
      <w:bookmarkStart w:id="792" w:name="fig-usuarios"/>
      <w:r>
        <w:rPr>
          <w:noProof/>
        </w:rPr>
        <w:lastRenderedPageBreak/>
        <w:drawing>
          <wp:inline distT="0" distB="0" distL="0" distR="0" wp14:anchorId="5EB4DC6C" wp14:editId="5B7909C1">
            <wp:extent cx="5334000" cy="605153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Usuarios_Tipo_Comunidad-06.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6051539"/>
                    </a:xfrm>
                    <a:prstGeom prst="rect">
                      <a:avLst/>
                    </a:prstGeom>
                    <a:noFill/>
                    <a:ln w="9525">
                      <a:noFill/>
                      <a:headEnd/>
                      <a:tailEnd/>
                    </a:ln>
                  </pic:spPr>
                </pic:pic>
              </a:graphicData>
            </a:graphic>
          </wp:inline>
        </w:drawing>
      </w:r>
    </w:p>
    <w:p w14:paraId="750DECFE" w14:textId="77777777" w:rsidR="007C7EAC" w:rsidRDefault="00F51C56" w:rsidP="00E93AA3">
      <w:pPr>
        <w:pStyle w:val="ImageCaption"/>
        <w:jc w:val="both"/>
      </w:pPr>
      <w:r>
        <w:t>Figura 17: Promedio de edades y número de personas por tipo de comunidad, que ingresaron al PN Cordillera Azul, durante el primer trimestre 2024.</w:t>
      </w:r>
    </w:p>
    <w:bookmarkEnd w:id="792"/>
    <w:p w14:paraId="3249CA01" w14:textId="09EAF56C" w:rsidR="007C7EAC" w:rsidRDefault="00F51C56" w:rsidP="00E93AA3">
      <w:pPr>
        <w:pStyle w:val="Textoindependiente"/>
        <w:jc w:val="both"/>
      </w:pPr>
      <w:r>
        <w:t xml:space="preserve">Se registraron 13 lugares dónde las comunidades realizaron la cacería y pesca ( </w:t>
      </w:r>
      <w:hyperlink w:anchor="fig-procedencia">
        <w:r>
          <w:rPr>
            <w:rStyle w:val="Hipervnculo"/>
          </w:rPr>
          <w:t>Figura 18</w:t>
        </w:r>
      </w:hyperlink>
      <w:r>
        <w:t>). Sie</w:t>
      </w:r>
      <w:del w:id="793" w:author="Lau Chiong, Benjamin" w:date="2024-06-24T19:23:00Z">
        <w:r w:rsidDel="00DD22D9">
          <w:delText>n</w:delText>
        </w:r>
      </w:del>
      <w:r>
        <w:t xml:space="preserve">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w:t>
      </w:r>
      <w:proofErr w:type="spellStart"/>
      <w:r>
        <w:rPr>
          <w:i/>
          <w:iCs/>
        </w:rPr>
        <w:t>Konibos</w:t>
      </w:r>
      <w:proofErr w:type="spellEnd"/>
      <w:r>
        <w:t xml:space="preserve"> y </w:t>
      </w:r>
      <w:r>
        <w:rPr>
          <w:i/>
          <w:iCs/>
        </w:rPr>
        <w:t>Yines</w:t>
      </w:r>
      <w:r>
        <w:t xml:space="preserve"> ( </w:t>
      </w:r>
      <w:hyperlink w:anchor="fig-procedencia">
        <w:r>
          <w:rPr>
            <w:rStyle w:val="Hipervnculo"/>
          </w:rPr>
          <w:t>Figura 18</w:t>
        </w:r>
      </w:hyperlink>
      <w:r>
        <w:t xml:space="preserve">). Resalta el sector Ipururo, dónde se hizo aprovechamiento tanto en la ZA y dentro del Parque; siendo el lugar con mayor número de personas (13 </w:t>
      </w:r>
      <w:proofErr w:type="spellStart"/>
      <w:r>
        <w:t>ind</w:t>
      </w:r>
      <w:proofErr w:type="spellEnd"/>
      <w:r>
        <w:t>.).</w:t>
      </w:r>
    </w:p>
    <w:p w14:paraId="53D75A69" w14:textId="77777777" w:rsidR="007C7EAC" w:rsidRDefault="00F51C56" w:rsidP="00E93AA3">
      <w:pPr>
        <w:pStyle w:val="CaptionedFigure"/>
        <w:jc w:val="both"/>
      </w:pPr>
      <w:bookmarkStart w:id="794" w:name="fig-procedencia"/>
      <w:r>
        <w:rPr>
          <w:noProof/>
        </w:rPr>
        <w:lastRenderedPageBreak/>
        <w:drawing>
          <wp:inline distT="0" distB="0" distL="0" distR="0" wp14:anchorId="4D7807E1" wp14:editId="10D3299E">
            <wp:extent cx="5334000" cy="4087738"/>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mages/Usuarios_Tipo_Comunidad_Colores.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4087738"/>
                    </a:xfrm>
                    <a:prstGeom prst="rect">
                      <a:avLst/>
                    </a:prstGeom>
                    <a:noFill/>
                    <a:ln w="9525">
                      <a:noFill/>
                      <a:headEnd/>
                      <a:tailEnd/>
                    </a:ln>
                  </pic:spPr>
                </pic:pic>
              </a:graphicData>
            </a:graphic>
          </wp:inline>
        </w:drawing>
      </w:r>
    </w:p>
    <w:p w14:paraId="07B44404" w14:textId="77777777" w:rsidR="007C7EAC" w:rsidRDefault="00F51C56" w:rsidP="00E93AA3">
      <w:pPr>
        <w:pStyle w:val="ImageCaption"/>
        <w:jc w:val="both"/>
      </w:pPr>
      <w:r>
        <w:t>Figura 18: Número de personas por lugar de destino, con fines de cacería y pesca de subsistencia, dentro del PN Cordillera Azul, en el primer trimestre 2024.</w:t>
      </w:r>
    </w:p>
    <w:p w14:paraId="29A20713" w14:textId="77777777" w:rsidR="007C7EAC" w:rsidRDefault="00F51C56" w:rsidP="00E93AA3">
      <w:pPr>
        <w:pStyle w:val="Ttulo4"/>
        <w:jc w:val="both"/>
      </w:pPr>
      <w:bookmarkStart w:id="795" w:name="X1dc664d949b892a7774ad2d566fbeb081f19a3c"/>
      <w:bookmarkEnd w:id="790"/>
      <w:bookmarkEnd w:id="794"/>
      <w:r>
        <w:t>1.2.2.2 Establecimiento y ajuste de cuotas y normas de aprovechamiento</w:t>
      </w:r>
    </w:p>
    <w:p w14:paraId="47F63187" w14:textId="09336BA8" w:rsidR="007C7EAC" w:rsidDel="00DD22D9" w:rsidRDefault="007C7EAC" w:rsidP="00E93AA3">
      <w:pPr>
        <w:pStyle w:val="FirstParagraph"/>
        <w:jc w:val="both"/>
        <w:rPr>
          <w:del w:id="796" w:author="Lau Chiong, Benjamin" w:date="2024-06-24T19:24:00Z"/>
        </w:rPr>
      </w:pPr>
    </w:p>
    <w:p w14:paraId="4AD6E8C6" w14:textId="77777777" w:rsidR="007C7EAC" w:rsidRDefault="00F51C56" w:rsidP="00E93AA3">
      <w:pPr>
        <w:pStyle w:val="Textoindependiente"/>
        <w:jc w:val="both"/>
      </w:pPr>
      <w:r>
        <w:t>Esta actividad será programada con la jefatura del PN Cordillera Azul y la Sede Central del SERNANP</w:t>
      </w:r>
    </w:p>
    <w:p w14:paraId="31ACE0E0" w14:textId="252F263B" w:rsidR="007C7EAC" w:rsidRDefault="00F51C56" w:rsidP="00E93AA3">
      <w:pPr>
        <w:pStyle w:val="Ttulo4"/>
        <w:jc w:val="both"/>
      </w:pPr>
      <w:bookmarkStart w:id="797" w:name="X931eeeded8640bf9df94366440550dc9ccc49b3"/>
      <w:bookmarkEnd w:id="795"/>
      <w:r>
        <w:t xml:space="preserve">1.2.2.3 Registro de aprovechamiento </w:t>
      </w:r>
      <w:del w:id="798" w:author="Lau Chiong, Benjamin" w:date="2024-06-24T19:27:00Z">
        <w:r w:rsidDel="00DD22D9">
          <w:delText>de caza y pesca</w:delText>
        </w:r>
      </w:del>
      <w:ins w:id="799" w:author="Lau Chiong, Benjamin" w:date="2024-06-24T19:27:00Z">
        <w:r w:rsidR="00DD22D9">
          <w:t>de fauna</w:t>
        </w:r>
      </w:ins>
    </w:p>
    <w:p w14:paraId="503BCF42" w14:textId="0E700718" w:rsidR="007C7EAC" w:rsidRDefault="00F51C56" w:rsidP="00E93AA3">
      <w:pPr>
        <w:pStyle w:val="FirstParagraph"/>
        <w:jc w:val="both"/>
      </w:pPr>
      <w:r>
        <w:t xml:space="preserve">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w:t>
      </w:r>
      <w:proofErr w:type="spellStart"/>
      <w:r>
        <w:t>ind</w:t>
      </w:r>
      <w:proofErr w:type="spellEnd"/>
      <w:r>
        <w:t>.). Los mamíferos extraídos por cacería, representan 507 kg y las aves “</w:t>
      </w:r>
      <w:proofErr w:type="spellStart"/>
      <w:r>
        <w:rPr>
          <w:i/>
          <w:iCs/>
        </w:rPr>
        <w:t>Pucacunga</w:t>
      </w:r>
      <w:proofErr w:type="spellEnd"/>
      <w:r>
        <w:rPr>
          <w:i/>
          <w:iCs/>
        </w:rPr>
        <w:t>”</w:t>
      </w:r>
      <w:r>
        <w:t xml:space="preserve"> 5 kg. Mientras que, respecto a la pesca, </w:t>
      </w:r>
      <w:proofErr w:type="spellStart"/>
      <w:proofErr w:type="gramStart"/>
      <w:r>
        <w:t>la”</w:t>
      </w:r>
      <w:r>
        <w:rPr>
          <w:i/>
          <w:iCs/>
        </w:rPr>
        <w:t>Carachama</w:t>
      </w:r>
      <w:proofErr w:type="spellEnd"/>
      <w:proofErr w:type="gramEnd"/>
      <w:r>
        <w:t xml:space="preserve">” fue la única que se </w:t>
      </w:r>
      <w:proofErr w:type="spellStart"/>
      <w:r>
        <w:t>registro</w:t>
      </w:r>
      <w:proofErr w:type="spellEnd"/>
      <w:r>
        <w:t xml:space="preserve"> como aprovechada; un total de siete personas pescaron 44 kg ( </w:t>
      </w:r>
      <w:hyperlink w:anchor="fig-especies_uso">
        <w:r>
          <w:rPr>
            <w:rStyle w:val="Hipervnculo"/>
          </w:rPr>
          <w:t>Figura 19</w:t>
        </w:r>
      </w:hyperlink>
      <w:r>
        <w:t xml:space="preserve">). El </w:t>
      </w:r>
      <w:hyperlink r:id="rId57">
        <w:r>
          <w:rPr>
            <w:rStyle w:val="Hipervnculo"/>
          </w:rPr>
          <w:t>Anexo 1.2.2.3</w:t>
        </w:r>
      </w:hyperlink>
      <w:r>
        <w:t xml:space="preserve"> se presenta el conjunto de datos, con el detalle de los usuarios, su procedencia y el número de especies cazadas y pescadas.</w:t>
      </w:r>
    </w:p>
    <w:p w14:paraId="218B07AC" w14:textId="77777777" w:rsidR="007C7EAC" w:rsidRDefault="00F51C56" w:rsidP="00E93AA3">
      <w:pPr>
        <w:pStyle w:val="CaptionedFigure"/>
        <w:jc w:val="both"/>
      </w:pPr>
      <w:bookmarkStart w:id="800" w:name="fig-especies_uso"/>
      <w:r>
        <w:rPr>
          <w:noProof/>
        </w:rPr>
        <w:lastRenderedPageBreak/>
        <w:drawing>
          <wp:inline distT="0" distB="0" distL="0" distR="0" wp14:anchorId="0FF054F0" wp14:editId="11F73A0E">
            <wp:extent cx="5334000" cy="4278643"/>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mages/Especies_Usuarios01-03.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78643"/>
                    </a:xfrm>
                    <a:prstGeom prst="rect">
                      <a:avLst/>
                    </a:prstGeom>
                    <a:noFill/>
                    <a:ln w="9525">
                      <a:noFill/>
                      <a:headEnd/>
                      <a:tailEnd/>
                    </a:ln>
                  </pic:spPr>
                </pic:pic>
              </a:graphicData>
            </a:graphic>
          </wp:inline>
        </w:drawing>
      </w:r>
    </w:p>
    <w:p w14:paraId="6DB20C27" w14:textId="77777777" w:rsidR="007C7EAC" w:rsidRDefault="00F51C56" w:rsidP="00E93AA3">
      <w:pPr>
        <w:pStyle w:val="ImageCaption"/>
        <w:jc w:val="both"/>
      </w:pPr>
      <w:r>
        <w:t>Figura 19: Kilogramos de especies aprovechadas por cazadores y pescadores, de la ZA del PN Cordillera Azul, en el primer trimestre 2024</w:t>
      </w:r>
    </w:p>
    <w:bookmarkEnd w:id="800"/>
    <w:p w14:paraId="6289169F" w14:textId="77777777" w:rsidR="007C7EAC" w:rsidRDefault="00F51C56" w:rsidP="00E93AA3">
      <w:pPr>
        <w:pStyle w:val="Textoindependiente"/>
        <w:jc w:val="both"/>
      </w:pPr>
      <w:r>
        <w:t xml:space="preserve">Finalmente, 375 kilogramos fueron extraídos por caza y pesca por 19 individuos que provienen de un centro poblado. Mientras que, las etnias </w:t>
      </w:r>
      <w:r>
        <w:rPr>
          <w:i/>
          <w:iCs/>
        </w:rPr>
        <w:t>Kichwa, Shipibo-</w:t>
      </w:r>
      <w:proofErr w:type="spellStart"/>
      <w:r>
        <w:rPr>
          <w:i/>
          <w:iCs/>
        </w:rPr>
        <w:t>Konibo</w:t>
      </w:r>
      <w:proofErr w:type="spellEnd"/>
      <w:r>
        <w:t xml:space="preserve"> y </w:t>
      </w:r>
      <w:r>
        <w:rPr>
          <w:i/>
          <w:iCs/>
        </w:rPr>
        <w:t>Yine</w:t>
      </w:r>
      <w:r>
        <w:t xml:space="preserve"> extrajeron 106, 40 y 35 kg, para su subsistencia, respectivamente (</w:t>
      </w:r>
      <w:hyperlink w:anchor="fig-etnia_usuario">
        <w:r>
          <w:rPr>
            <w:rStyle w:val="Hipervnculo"/>
          </w:rPr>
          <w:t>Figura 20</w:t>
        </w:r>
      </w:hyperlink>
      <w:r>
        <w:t>).</w:t>
      </w:r>
    </w:p>
    <w:p w14:paraId="4035C5AD" w14:textId="77777777" w:rsidR="007C7EAC" w:rsidRDefault="00F51C56" w:rsidP="00E93AA3">
      <w:pPr>
        <w:pStyle w:val="CaptionedFigure"/>
        <w:jc w:val="both"/>
      </w:pPr>
      <w:bookmarkStart w:id="801" w:name="fig-etnia_usuario"/>
      <w:r>
        <w:rPr>
          <w:noProof/>
        </w:rPr>
        <w:lastRenderedPageBreak/>
        <w:drawing>
          <wp:inline distT="0" distB="0" distL="0" distR="0" wp14:anchorId="547AEDC5" wp14:editId="0B0091BC">
            <wp:extent cx="5334000" cy="3470632"/>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Etnias_Usuarios-01.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334000" cy="3470632"/>
                    </a:xfrm>
                    <a:prstGeom prst="rect">
                      <a:avLst/>
                    </a:prstGeom>
                    <a:noFill/>
                    <a:ln w="9525">
                      <a:noFill/>
                      <a:headEnd/>
                      <a:tailEnd/>
                    </a:ln>
                  </pic:spPr>
                </pic:pic>
              </a:graphicData>
            </a:graphic>
          </wp:inline>
        </w:drawing>
      </w:r>
    </w:p>
    <w:p w14:paraId="69ED579C" w14:textId="77777777" w:rsidR="007C7EAC" w:rsidRDefault="00F51C56" w:rsidP="00E93AA3">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28F4EC2C" w14:textId="17C8961E" w:rsidR="007C7EAC" w:rsidDel="00DD22D9" w:rsidRDefault="00F51C56" w:rsidP="00B7570C">
      <w:pPr>
        <w:pStyle w:val="Ttulo4"/>
        <w:jc w:val="both"/>
        <w:rPr>
          <w:del w:id="802" w:author="Lau Chiong, Benjamin" w:date="2024-06-24T19:25:00Z"/>
        </w:rPr>
      </w:pPr>
      <w:bookmarkStart w:id="803" w:name="X9271604278c857e1463f0c3e07b62b2c7e00093"/>
      <w:bookmarkEnd w:id="797"/>
      <w:bookmarkEnd w:id="801"/>
      <w:r>
        <w:t xml:space="preserve">1.2.2.4 Elaboración de materiales para la difusión de cuotas y normas de </w:t>
      </w:r>
      <w:proofErr w:type="spellStart"/>
      <w:r>
        <w:t>aprovechamiento</w:t>
      </w:r>
    </w:p>
    <w:p w14:paraId="571521D5" w14:textId="77777777" w:rsidR="007C7EAC" w:rsidRDefault="00F51C56" w:rsidP="00E93AA3">
      <w:pPr>
        <w:pStyle w:val="Textoindependiente"/>
        <w:jc w:val="both"/>
      </w:pPr>
      <w:r>
        <w:t>Esta</w:t>
      </w:r>
      <w:proofErr w:type="spellEnd"/>
      <w:r>
        <w:t xml:space="preserve"> actividad está programada una vez desarrollado las actividades previas</w:t>
      </w:r>
    </w:p>
    <w:p w14:paraId="60BFDE04" w14:textId="0B140F39" w:rsidR="007C7EAC" w:rsidDel="00DD22D9" w:rsidRDefault="00F51C56" w:rsidP="00E93AA3">
      <w:pPr>
        <w:pStyle w:val="Ttulo3"/>
        <w:jc w:val="both"/>
        <w:rPr>
          <w:del w:id="804" w:author="Lau Chiong, Benjamin" w:date="2024-06-24T19:28:00Z"/>
        </w:rPr>
      </w:pPr>
      <w:bookmarkStart w:id="805" w:name="_Toc169856528"/>
      <w:bookmarkStart w:id="806" w:name="actividad-1.2.3."/>
      <w:bookmarkEnd w:id="786"/>
      <w:bookmarkEnd w:id="803"/>
      <w:r>
        <w:t>Actividad 1.2.3.</w:t>
      </w:r>
      <w:bookmarkEnd w:id="805"/>
      <w:ins w:id="807" w:author="Lau Chiong, Benjamin" w:date="2024-06-24T19:28:00Z">
        <w:r w:rsidR="00DD22D9">
          <w:t xml:space="preserve"> </w:t>
        </w:r>
      </w:ins>
    </w:p>
    <w:p w14:paraId="3BB52009" w14:textId="77777777" w:rsidR="007C7EAC" w:rsidRDefault="00F51C56" w:rsidP="00E93AA3">
      <w:pPr>
        <w:pStyle w:val="Ttulo3"/>
        <w:jc w:val="both"/>
      </w:pPr>
      <w:bookmarkStart w:id="808" w:name="_Toc169856529"/>
      <w:bookmarkStart w:id="809" w:name="registro-de-fauna-silvestre"/>
      <w:bookmarkEnd w:id="806"/>
      <w:r>
        <w:t>Registro de Fauna Silvestre</w:t>
      </w:r>
      <w:bookmarkEnd w:id="808"/>
    </w:p>
    <w:p w14:paraId="2E9AD848" w14:textId="77777777" w:rsidR="007C7EAC" w:rsidRDefault="00F51C56" w:rsidP="00E93AA3">
      <w:pPr>
        <w:pStyle w:val="Ttulo4"/>
        <w:jc w:val="both"/>
      </w:pPr>
      <w:bookmarkStart w:id="810" w:name="registro-de-fauna-a-cargo-de-gp"/>
      <w:r>
        <w:t>1.2.3.1 Registro de fauna a cargo de GP</w:t>
      </w:r>
    </w:p>
    <w:p w14:paraId="056801ED" w14:textId="77777777" w:rsidR="007C7EAC" w:rsidRDefault="00F51C56" w:rsidP="00E93AA3">
      <w:pPr>
        <w:pStyle w:val="FirstParagraph"/>
        <w:jc w:val="both"/>
      </w:pPr>
      <w:r>
        <w:t>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e son fácilmente identificables.</w:t>
      </w:r>
    </w:p>
    <w:p w14:paraId="021E8451" w14:textId="4A98D7D8" w:rsidR="007C7EAC" w:rsidRDefault="00F51C56" w:rsidP="00E93AA3">
      <w:pPr>
        <w:pStyle w:val="Textoindependiente"/>
        <w:jc w:val="both"/>
      </w:pPr>
      <w:r>
        <w:t>Todos estos registros provienen de los patrullajes rutinarios realizados entre la zona de amortiguamiento y dentro del parque. Los sectores con mayor</w:t>
      </w:r>
      <w:ins w:id="811" w:author="Lau Chiong, Benjamin" w:date="2024-06-24T19:28:00Z">
        <w:r w:rsidR="00DD22D9">
          <w:t>es</w:t>
        </w:r>
      </w:ins>
      <w:r>
        <w:t xml:space="preserve"> registros provienen de </w:t>
      </w:r>
      <w:r>
        <w:rPr>
          <w:i/>
          <w:iCs/>
        </w:rPr>
        <w:t>Ipururo</w:t>
      </w:r>
      <w:r>
        <w:t xml:space="preserve"> (20 </w:t>
      </w:r>
      <w:proofErr w:type="spellStart"/>
      <w:r>
        <w:t>spp</w:t>
      </w:r>
      <w:proofErr w:type="spellEnd"/>
      <w:r>
        <w:t xml:space="preserve">., 52 registros) y </w:t>
      </w:r>
      <w:r>
        <w:rPr>
          <w:i/>
          <w:iCs/>
        </w:rPr>
        <w:t>Shanshuico</w:t>
      </w:r>
      <w:r>
        <w:t xml:space="preserve"> (17 </w:t>
      </w:r>
      <w:proofErr w:type="spellStart"/>
      <w:r>
        <w:t>spp</w:t>
      </w:r>
      <w:proofErr w:type="spellEnd"/>
      <w:r>
        <w:t xml:space="preserve">., 40 registros). Mientras que los sectores en </w:t>
      </w:r>
      <w:proofErr w:type="spellStart"/>
      <w:r>
        <w:rPr>
          <w:i/>
          <w:iCs/>
        </w:rPr>
        <w:t>Piquiyacu</w:t>
      </w:r>
      <w:proofErr w:type="spellEnd"/>
      <w:r>
        <w:rPr>
          <w:i/>
          <w:iCs/>
        </w:rPr>
        <w:t xml:space="preserve">, </w:t>
      </w:r>
      <w:proofErr w:type="spellStart"/>
      <w:r>
        <w:rPr>
          <w:i/>
          <w:iCs/>
        </w:rPr>
        <w:t>Cachatigre</w:t>
      </w:r>
      <w:proofErr w:type="spellEnd"/>
      <w:r>
        <w:rPr>
          <w:i/>
          <w:iCs/>
        </w:rPr>
        <w:t xml:space="preserve"> y Nuevo Dorado</w:t>
      </w:r>
      <w:r>
        <w:t xml:space="preserve"> tuvieron registros similares, aunque un menor número de especies (</w:t>
      </w:r>
      <w:hyperlink w:anchor="fig-spp">
        <w:r>
          <w:rPr>
            <w:rStyle w:val="Hipervnculo"/>
          </w:rPr>
          <w:t>Figura 21</w:t>
        </w:r>
      </w:hyperlink>
      <w:r>
        <w:t>).</w:t>
      </w:r>
    </w:p>
    <w:p w14:paraId="67C6D923" w14:textId="77777777" w:rsidR="007C7EAC" w:rsidRDefault="00F51C56" w:rsidP="00E93AA3">
      <w:pPr>
        <w:pStyle w:val="CaptionedFigure"/>
        <w:jc w:val="both"/>
      </w:pPr>
      <w:bookmarkStart w:id="812" w:name="fig-spp"/>
      <w:r>
        <w:rPr>
          <w:noProof/>
        </w:rPr>
        <w:lastRenderedPageBreak/>
        <w:drawing>
          <wp:inline distT="0" distB="0" distL="0" distR="0" wp14:anchorId="2FE393BE" wp14:editId="48A7AD93">
            <wp:extent cx="5334000" cy="523903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Puestos_Especies_N.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5239032"/>
                    </a:xfrm>
                    <a:prstGeom prst="rect">
                      <a:avLst/>
                    </a:prstGeom>
                    <a:noFill/>
                    <a:ln w="9525">
                      <a:noFill/>
                      <a:headEnd/>
                      <a:tailEnd/>
                    </a:ln>
                  </pic:spPr>
                </pic:pic>
              </a:graphicData>
            </a:graphic>
          </wp:inline>
        </w:drawing>
      </w:r>
    </w:p>
    <w:p w14:paraId="5284F905" w14:textId="77777777" w:rsidR="007C7EAC" w:rsidRDefault="00F51C56" w:rsidP="00E93AA3">
      <w:pPr>
        <w:pStyle w:val="ImageCaption"/>
        <w:jc w:val="both"/>
      </w:pPr>
      <w:r>
        <w:t>Figura 21: Número de registros y especies, según puesto de vigilancia y control, en el PN Cordillera Azul, en el primer trimestre 2024</w:t>
      </w:r>
    </w:p>
    <w:bookmarkEnd w:id="812"/>
    <w:p w14:paraId="52521579" w14:textId="77777777" w:rsidR="007C7EAC" w:rsidRDefault="00F51C56" w:rsidP="00E93AA3">
      <w:pPr>
        <w:pStyle w:val="Textoindependiente"/>
        <w:jc w:val="both"/>
      </w:pPr>
      <w:r>
        <w:t>De acuerdo con la distribución de los 22 puestos de vigilancia y control, las especies de fauna más frecuentes, fueron el “</w:t>
      </w:r>
      <w:r>
        <w:rPr>
          <w:i/>
          <w:iCs/>
        </w:rPr>
        <w:t>Vendado” Mazama americana</w:t>
      </w:r>
      <w:proofErr w:type="gramStart"/>
      <w:r>
        <w:rPr>
          <w:i/>
          <w:iCs/>
        </w:rPr>
        <w:t>, ”Sachavaca</w:t>
      </w:r>
      <w:proofErr w:type="gramEnd"/>
      <w:r>
        <w:rPr>
          <w:i/>
          <w:iCs/>
        </w:rPr>
        <w:t xml:space="preserve">” </w:t>
      </w:r>
      <w:proofErr w:type="spellStart"/>
      <w:r>
        <w:rPr>
          <w:i/>
          <w:iCs/>
        </w:rPr>
        <w:t>Tapirus</w:t>
      </w:r>
      <w:proofErr w:type="spellEnd"/>
      <w:r>
        <w:rPr>
          <w:i/>
          <w:iCs/>
        </w:rPr>
        <w:t xml:space="preserve"> </w:t>
      </w:r>
      <w:proofErr w:type="spellStart"/>
      <w:r>
        <w:rPr>
          <w:i/>
          <w:iCs/>
        </w:rPr>
        <w:t>terrestris</w:t>
      </w:r>
      <w:proofErr w:type="spellEnd"/>
      <w:r>
        <w:rPr>
          <w:i/>
          <w:iCs/>
        </w:rPr>
        <w:t xml:space="preserve">, ”Majas” </w:t>
      </w:r>
      <w:proofErr w:type="spellStart"/>
      <w:r>
        <w:rPr>
          <w:i/>
          <w:iCs/>
        </w:rPr>
        <w:t>Cunniculus</w:t>
      </w:r>
      <w:proofErr w:type="spellEnd"/>
      <w:r>
        <w:rPr>
          <w:i/>
          <w:iCs/>
        </w:rPr>
        <w:t xml:space="preserve"> paca, ”Sajino” </w:t>
      </w:r>
      <w:proofErr w:type="spellStart"/>
      <w:r>
        <w:rPr>
          <w:i/>
          <w:iCs/>
        </w:rPr>
        <w:t>Peccari</w:t>
      </w:r>
      <w:proofErr w:type="spellEnd"/>
      <w:r>
        <w:rPr>
          <w:i/>
          <w:iCs/>
        </w:rPr>
        <w:t xml:space="preserve"> </w:t>
      </w:r>
      <w:proofErr w:type="spellStart"/>
      <w:r>
        <w:rPr>
          <w:i/>
          <w:iCs/>
        </w:rPr>
        <w:t>tajacu</w:t>
      </w:r>
      <w:proofErr w:type="spellEnd"/>
      <w:r>
        <w:rPr>
          <w:i/>
          <w:iCs/>
        </w:rPr>
        <w:t xml:space="preserve">, ”Paujil” </w:t>
      </w:r>
      <w:proofErr w:type="spellStart"/>
      <w:r>
        <w:rPr>
          <w:i/>
          <w:iCs/>
        </w:rPr>
        <w:t>Mitu</w:t>
      </w:r>
      <w:proofErr w:type="spellEnd"/>
      <w:r>
        <w:rPr>
          <w:i/>
          <w:iCs/>
        </w:rPr>
        <w:t xml:space="preserve"> </w:t>
      </w:r>
      <w:proofErr w:type="spellStart"/>
      <w:r>
        <w:rPr>
          <w:i/>
          <w:iCs/>
        </w:rPr>
        <w:t>tuberosum</w:t>
      </w:r>
      <w:proofErr w:type="spellEnd"/>
      <w:r>
        <w:rPr>
          <w:i/>
          <w:iCs/>
        </w:rPr>
        <w:t xml:space="preserve">, </w:t>
      </w:r>
      <w:proofErr w:type="spellStart"/>
      <w:r>
        <w:rPr>
          <w:i/>
          <w:iCs/>
        </w:rPr>
        <w:t>Penelope</w:t>
      </w:r>
      <w:proofErr w:type="spellEnd"/>
      <w:r>
        <w:rPr>
          <w:i/>
          <w:iCs/>
        </w:rPr>
        <w:t xml:space="preserve"> </w:t>
      </w:r>
      <w:proofErr w:type="spellStart"/>
      <w:r>
        <w:rPr>
          <w:i/>
          <w:iCs/>
        </w:rPr>
        <w:t>jacquacu</w:t>
      </w:r>
      <w:proofErr w:type="spellEnd"/>
      <w:r>
        <w:rPr>
          <w:i/>
          <w:iCs/>
        </w:rPr>
        <w:t xml:space="preserve">, ”Otorongo” Panthera </w:t>
      </w:r>
      <w:proofErr w:type="spellStart"/>
      <w:r>
        <w:rPr>
          <w:i/>
          <w:iCs/>
        </w:rPr>
        <w:t>onca</w:t>
      </w:r>
      <w:proofErr w:type="spellEnd"/>
      <w:r>
        <w:rPr>
          <w:i/>
          <w:iCs/>
        </w:rPr>
        <w:t xml:space="preserve"> y ”</w:t>
      </w:r>
      <w:proofErr w:type="spellStart"/>
      <w:r>
        <w:rPr>
          <w:i/>
          <w:iCs/>
        </w:rPr>
        <w:t>Tucan</w:t>
      </w:r>
      <w:proofErr w:type="spellEnd"/>
      <w:r>
        <w:rPr>
          <w:i/>
          <w:iCs/>
        </w:rPr>
        <w:t xml:space="preserve">” </w:t>
      </w:r>
      <w:proofErr w:type="spellStart"/>
      <w:r>
        <w:rPr>
          <w:i/>
          <w:iCs/>
        </w:rPr>
        <w:t>Rhamphastos</w:t>
      </w:r>
      <w:proofErr w:type="spellEnd"/>
      <w:r>
        <w:rPr>
          <w:i/>
          <w:iCs/>
        </w:rPr>
        <w:t xml:space="preserve"> </w:t>
      </w:r>
      <w:proofErr w:type="spellStart"/>
      <w:r>
        <w:rPr>
          <w:i/>
          <w:iCs/>
        </w:rPr>
        <w:t>tucanus</w:t>
      </w:r>
      <w:proofErr w:type="spellEnd"/>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4">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w:t>
      </w:r>
      <w:proofErr w:type="spellStart"/>
      <w:proofErr w:type="gramStart"/>
      <w:r>
        <w:t>de”</w:t>
      </w:r>
      <w:r>
        <w:rPr>
          <w:i/>
          <w:iCs/>
        </w:rPr>
        <w:t>Perro</w:t>
      </w:r>
      <w:proofErr w:type="spellEnd"/>
      <w:proofErr w:type="gramEnd"/>
      <w:r>
        <w:rPr>
          <w:i/>
          <w:iCs/>
        </w:rPr>
        <w:t xml:space="preserve"> de Monte” </w:t>
      </w:r>
      <w:proofErr w:type="spellStart"/>
      <w:r>
        <w:rPr>
          <w:i/>
          <w:iCs/>
        </w:rPr>
        <w:t>Speothos</w:t>
      </w:r>
      <w:proofErr w:type="spellEnd"/>
      <w:r>
        <w:rPr>
          <w:i/>
          <w:iCs/>
        </w:rPr>
        <w:t xml:space="preserve"> </w:t>
      </w:r>
      <w:proofErr w:type="spellStart"/>
      <w:r>
        <w:rPr>
          <w:i/>
          <w:iCs/>
        </w:rPr>
        <w:t>venaticus</w:t>
      </w:r>
      <w:proofErr w:type="spellEnd"/>
      <w:r>
        <w:rPr>
          <w:i/>
          <w:iCs/>
        </w:rPr>
        <w:t xml:space="preserve">, “Carachupa mama” </w:t>
      </w:r>
      <w:proofErr w:type="spellStart"/>
      <w:r>
        <w:rPr>
          <w:i/>
          <w:iCs/>
        </w:rPr>
        <w:t>Priodontes</w:t>
      </w:r>
      <w:proofErr w:type="spellEnd"/>
      <w:r>
        <w:rPr>
          <w:i/>
          <w:iCs/>
        </w:rPr>
        <w:t xml:space="preserve"> </w:t>
      </w:r>
      <w:proofErr w:type="spellStart"/>
      <w:r>
        <w:rPr>
          <w:i/>
          <w:iCs/>
        </w:rPr>
        <w:t>maximus</w:t>
      </w:r>
      <w:proofErr w:type="spellEnd"/>
      <w:r>
        <w:rPr>
          <w:i/>
          <w:iCs/>
        </w:rPr>
        <w:t xml:space="preserve">, Puma </w:t>
      </w:r>
      <w:proofErr w:type="spellStart"/>
      <w:r>
        <w:rPr>
          <w:i/>
          <w:iCs/>
        </w:rPr>
        <w:t>concolor</w:t>
      </w:r>
      <w:proofErr w:type="spellEnd"/>
      <w:r>
        <w:rPr>
          <w:i/>
          <w:iCs/>
        </w:rPr>
        <w:t>, “Oso de anteojos”</w:t>
      </w:r>
      <w:r>
        <w:t xml:space="preserve"> </w:t>
      </w:r>
      <w:proofErr w:type="spellStart"/>
      <w:r>
        <w:rPr>
          <w:i/>
          <w:iCs/>
        </w:rPr>
        <w:t>Tremactos</w:t>
      </w:r>
      <w:proofErr w:type="spellEnd"/>
      <w:r>
        <w:rPr>
          <w:i/>
          <w:iCs/>
        </w:rPr>
        <w:t xml:space="preserve"> </w:t>
      </w:r>
      <w:proofErr w:type="spellStart"/>
      <w:r>
        <w:rPr>
          <w:i/>
          <w:iCs/>
        </w:rPr>
        <w:t>ornatus</w:t>
      </w:r>
      <w:proofErr w:type="spellEnd"/>
      <w:r>
        <w:rPr>
          <w:i/>
          <w:iCs/>
        </w:rPr>
        <w:t xml:space="preserve">, “Tigrillo” </w:t>
      </w:r>
      <w:proofErr w:type="spellStart"/>
      <w:r>
        <w:rPr>
          <w:i/>
          <w:iCs/>
        </w:rPr>
        <w:t>Leopardus</w:t>
      </w:r>
      <w:proofErr w:type="spellEnd"/>
      <w:r>
        <w:rPr>
          <w:i/>
          <w:iCs/>
        </w:rPr>
        <w:t xml:space="preserve"> </w:t>
      </w:r>
      <w:proofErr w:type="spellStart"/>
      <w:r>
        <w:rPr>
          <w:i/>
          <w:iCs/>
        </w:rPr>
        <w:t>pardalis</w:t>
      </w:r>
      <w:proofErr w:type="spellEnd"/>
      <w:r>
        <w:t xml:space="preserve"> y “</w:t>
      </w:r>
      <w:proofErr w:type="spellStart"/>
      <w:r>
        <w:rPr>
          <w:i/>
          <w:iCs/>
        </w:rPr>
        <w:t>Maquizapa</w:t>
      </w:r>
      <w:proofErr w:type="spellEnd"/>
      <w:r>
        <w:rPr>
          <w:i/>
          <w:iCs/>
        </w:rPr>
        <w:t xml:space="preserve">” Ateles </w:t>
      </w:r>
      <w:proofErr w:type="spellStart"/>
      <w:r>
        <w:rPr>
          <w:i/>
          <w:iCs/>
        </w:rPr>
        <w:t>chamek</w:t>
      </w:r>
      <w:proofErr w:type="spellEnd"/>
      <w:r>
        <w:rPr>
          <w:i/>
          <w:iCs/>
        </w:rPr>
        <w:t>.</w:t>
      </w:r>
    </w:p>
    <w:p w14:paraId="320EA8F0" w14:textId="77777777" w:rsidR="007C7EAC" w:rsidRDefault="00F51C56" w:rsidP="00E93AA3">
      <w:pPr>
        <w:pStyle w:val="CaptionedFigure"/>
        <w:jc w:val="both"/>
      </w:pPr>
      <w:bookmarkStart w:id="813" w:name="fig-fauna_puestos"/>
      <w:r>
        <w:rPr>
          <w:noProof/>
        </w:rPr>
        <w:lastRenderedPageBreak/>
        <w:drawing>
          <wp:inline distT="0" distB="0" distL="0" distR="0" wp14:anchorId="63BABA2A" wp14:editId="0D84CE54">
            <wp:extent cx="5334000" cy="3385356"/>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mages/Fauna_Guardaparque-04.svg"/>
                    <pic:cNvPicPr>
                      <a:picLocks noChangeAspect="1" noChangeArrowheads="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3385356"/>
                    </a:xfrm>
                    <a:prstGeom prst="rect">
                      <a:avLst/>
                    </a:prstGeom>
                    <a:noFill/>
                    <a:ln w="9525">
                      <a:noFill/>
                      <a:headEnd/>
                      <a:tailEnd/>
                    </a:ln>
                  </pic:spPr>
                </pic:pic>
              </a:graphicData>
            </a:graphic>
          </wp:inline>
        </w:drawing>
      </w:r>
    </w:p>
    <w:p w14:paraId="7773BAD4" w14:textId="77777777" w:rsidR="007C7EAC" w:rsidRDefault="00F51C56" w:rsidP="00E93AA3">
      <w:pPr>
        <w:pStyle w:val="ImageCaption"/>
        <w:jc w:val="both"/>
      </w:pPr>
      <w:r>
        <w:t>Figura 22: Registro de fauna durante los patrullajes rutinarios, en la Zona de Amortiguamiento y dentro del PN Cordillera Azul, durante el primer trimestre 2024.</w:t>
      </w:r>
    </w:p>
    <w:bookmarkEnd w:id="813"/>
    <w:p w14:paraId="2DD34756" w14:textId="77777777" w:rsidR="007C7EAC" w:rsidRDefault="00F51C56" w:rsidP="00E93AA3">
      <w:pPr>
        <w:pStyle w:val="Textoindependiente"/>
        <w:jc w:val="both"/>
      </w:pPr>
      <w:r>
        <w:t xml:space="preserve">Considerando el número total de individuos (n=3253 </w:t>
      </w:r>
      <w:proofErr w:type="spellStart"/>
      <w:r>
        <w:t>ind</w:t>
      </w:r>
      <w:proofErr w:type="spellEnd"/>
      <w:r>
        <w:t xml:space="preserve">.) y especies registrados por nombre común (n =~230 spp) - que incluye las 40 especies identificadas - encontramos que los puestos con mayor registro de individuos fueron realizados en </w:t>
      </w:r>
      <w:r>
        <w:rPr>
          <w:i/>
          <w:iCs/>
        </w:rPr>
        <w:t xml:space="preserve">Mojarra, Ipururo, </w:t>
      </w:r>
      <w:proofErr w:type="spellStart"/>
      <w:r>
        <w:rPr>
          <w:i/>
          <w:iCs/>
        </w:rPr>
        <w:t>Chimbadillo</w:t>
      </w:r>
      <w:proofErr w:type="spellEnd"/>
      <w:r>
        <w:t xml:space="preserve"> y </w:t>
      </w:r>
      <w:proofErr w:type="spellStart"/>
      <w:r>
        <w:rPr>
          <w:i/>
          <w:iCs/>
        </w:rPr>
        <w:t>Cachatigre</w:t>
      </w:r>
      <w:proofErr w:type="spellEnd"/>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p w14:paraId="1D646C83" w14:textId="77777777" w:rsidR="007C7EAC" w:rsidRDefault="00F51C56" w:rsidP="00E93AA3">
      <w:pPr>
        <w:pStyle w:val="CaptionedFigure"/>
        <w:jc w:val="both"/>
      </w:pPr>
      <w:bookmarkStart w:id="814" w:name="fig-abundancia"/>
      <w:r>
        <w:rPr>
          <w:noProof/>
        </w:rPr>
        <w:lastRenderedPageBreak/>
        <w:drawing>
          <wp:inline distT="0" distB="0" distL="0" distR="0" wp14:anchorId="3AEC23AA" wp14:editId="1020FE9D">
            <wp:extent cx="5334000" cy="37475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ages/Abundancia_Puesto.svg"/>
                    <pic:cNvPicPr>
                      <a:picLocks noChangeAspect="1" noChangeArrowheads="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334000" cy="3747540"/>
                    </a:xfrm>
                    <a:prstGeom prst="rect">
                      <a:avLst/>
                    </a:prstGeom>
                    <a:noFill/>
                    <a:ln w="9525">
                      <a:noFill/>
                      <a:headEnd/>
                      <a:tailEnd/>
                    </a:ln>
                  </pic:spPr>
                </pic:pic>
              </a:graphicData>
            </a:graphic>
          </wp:inline>
        </w:drawing>
      </w:r>
    </w:p>
    <w:p w14:paraId="30A38EE5" w14:textId="77777777" w:rsidR="007C7EAC" w:rsidRDefault="00F51C56" w:rsidP="00E93AA3">
      <w:pPr>
        <w:pStyle w:val="ImageCaption"/>
        <w:jc w:val="both"/>
      </w:pPr>
      <w:r>
        <w:t>Figura 23: Número de individuos registrados según sectores de vigilancia, en la ZA y dentro del PN Cordillera Azul, durante el primer trimestre 2024.</w:t>
      </w:r>
    </w:p>
    <w:bookmarkEnd w:id="814"/>
    <w:p w14:paraId="0DADAE9A" w14:textId="24F583CB" w:rsidR="007C7EAC" w:rsidRDefault="00F51C56" w:rsidP="00E93AA3">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w:t>
      </w:r>
      <w:proofErr w:type="spellStart"/>
      <w:r>
        <w:t>ind</w:t>
      </w:r>
      <w:proofErr w:type="spellEnd"/>
      <w:r>
        <w:t xml:space="preserve">.,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w:t>
      </w:r>
      <w:proofErr w:type="spellStart"/>
      <w:r>
        <w:t>patruallajes</w:t>
      </w:r>
      <w:proofErr w:type="spellEnd"/>
      <w:r>
        <w:t xml:space="preserve"> rutinarios. Sólo la </w:t>
      </w:r>
      <w:r w:rsidR="00B7570C">
        <w:t>investigación vinculada</w:t>
      </w:r>
      <w:r>
        <w:t xml:space="preserve"> a las actividades de gestión, orientarán mejores resultados, para medir la efectividad de nuestras acciones y progresos.</w:t>
      </w:r>
    </w:p>
    <w:p w14:paraId="5B100164" w14:textId="77777777" w:rsidR="007C7EAC" w:rsidRDefault="00F51C56" w:rsidP="00E93AA3">
      <w:pPr>
        <w:pStyle w:val="CaptionedFigure"/>
        <w:jc w:val="both"/>
      </w:pPr>
      <w:bookmarkStart w:id="815" w:name="fig-especies_ind"/>
      <w:r>
        <w:rPr>
          <w:noProof/>
        </w:rPr>
        <w:lastRenderedPageBreak/>
        <w:drawing>
          <wp:inline distT="0" distB="0" distL="0" distR="0" wp14:anchorId="5CD475F2" wp14:editId="5DBDA57F">
            <wp:extent cx="5334000" cy="3486329"/>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Spp_Nombre_Comun.svg"/>
                    <pic:cNvPicPr>
                      <a:picLocks noChangeAspect="1" noChangeArrowheads="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3486329"/>
                    </a:xfrm>
                    <a:prstGeom prst="rect">
                      <a:avLst/>
                    </a:prstGeom>
                    <a:noFill/>
                    <a:ln w="9525">
                      <a:noFill/>
                      <a:headEnd/>
                      <a:tailEnd/>
                    </a:ln>
                  </pic:spPr>
                </pic:pic>
              </a:graphicData>
            </a:graphic>
          </wp:inline>
        </w:drawing>
      </w:r>
    </w:p>
    <w:p w14:paraId="1012430E" w14:textId="77777777" w:rsidR="007C7EAC" w:rsidRDefault="00F51C56" w:rsidP="00E93AA3">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27A32EE1" w14:textId="649D47B1" w:rsidR="007C7EAC" w:rsidRDefault="00F51C56" w:rsidP="00E93AA3">
      <w:pPr>
        <w:pStyle w:val="Ttulo4"/>
        <w:jc w:val="both"/>
        <w:rPr>
          <w:ins w:id="816" w:author="Lau Chiong, Benjamin" w:date="2024-06-24T19:29:00Z"/>
        </w:rPr>
      </w:pPr>
      <w:bookmarkStart w:id="817" w:name="sistematización-y-análisis-en-smart"/>
      <w:bookmarkEnd w:id="810"/>
      <w:bookmarkEnd w:id="815"/>
      <w:r>
        <w:t>1.2.3.3 Sistematización y análisis en SMART</w:t>
      </w:r>
    </w:p>
    <w:p w14:paraId="00D4436C" w14:textId="35702F9A" w:rsidR="00DD22D9" w:rsidRPr="00DD22D9" w:rsidRDefault="00DD22D9">
      <w:pPr>
        <w:pStyle w:val="Textoindependiente"/>
        <w:pPrChange w:id="818" w:author="Lau Chiong, Benjamin" w:date="2024-06-24T19:29:00Z">
          <w:pPr>
            <w:pStyle w:val="Ttulo4"/>
            <w:jc w:val="both"/>
          </w:pPr>
        </w:pPrChange>
      </w:pPr>
    </w:p>
    <w:p w14:paraId="3A4A2975" w14:textId="77777777" w:rsidR="007C7EAC" w:rsidRDefault="00F51C56" w:rsidP="00E93AA3">
      <w:pPr>
        <w:pStyle w:val="Ttulo2"/>
        <w:jc w:val="both"/>
      </w:pPr>
      <w:bookmarkStart w:id="819" w:name="_Toc169856530"/>
      <w:bookmarkStart w:id="820" w:name="X5a36a80012ed2231ce74ad36b7b35f4944a88c8"/>
      <w:bookmarkEnd w:id="780"/>
      <w:bookmarkEnd w:id="809"/>
      <w:bookmarkEnd w:id="817"/>
      <w:r>
        <w:t>Resultado intermedio 1.3 Se fortalece la gobernanza del PNCAZ con los actores relevantes</w:t>
      </w:r>
      <w:bookmarkEnd w:id="819"/>
    </w:p>
    <w:p w14:paraId="4A253E6D" w14:textId="77777777" w:rsidR="007C7EAC" w:rsidRDefault="00F51C56" w:rsidP="00E93AA3">
      <w:pPr>
        <w:pStyle w:val="Ttulo3"/>
        <w:jc w:val="both"/>
      </w:pPr>
      <w:bookmarkStart w:id="821" w:name="_Toc169856531"/>
      <w:bookmarkStart w:id="822" w:name="X7003831f9f08f1463058c35d72864c11621856c"/>
      <w:r>
        <w:t>Actividad 1.3.1. Seguimiento al Contrato de Administración</w:t>
      </w:r>
      <w:bookmarkEnd w:id="821"/>
    </w:p>
    <w:p w14:paraId="11D8BC09" w14:textId="77777777" w:rsidR="007C7EAC" w:rsidRDefault="00F51C56" w:rsidP="00E93AA3">
      <w:pPr>
        <w:pStyle w:val="Ttulo4"/>
        <w:jc w:val="both"/>
      </w:pPr>
      <w:bookmarkStart w:id="823" w:name="c.adm.-comisión-de-seguimiento"/>
      <w:r>
        <w:t xml:space="preserve">1.3.1.1 </w:t>
      </w:r>
      <w:proofErr w:type="spellStart"/>
      <w:proofErr w:type="gramStart"/>
      <w:r>
        <w:t>C.Adm</w:t>
      </w:r>
      <w:proofErr w:type="spellEnd"/>
      <w:proofErr w:type="gramEnd"/>
      <w:r>
        <w:t>. (Comisión de Seguimiento)</w:t>
      </w:r>
    </w:p>
    <w:p w14:paraId="3DE94BC9" w14:textId="2CCEC9D0" w:rsidR="00812535" w:rsidRDefault="00812535" w:rsidP="00E93AA3">
      <w:pPr>
        <w:pStyle w:val="FirstParagraph"/>
        <w:jc w:val="both"/>
        <w:rPr>
          <w:ins w:id="824" w:author="Lau Chiong, Benjamin" w:date="2024-06-24T19:42:00Z"/>
        </w:rPr>
      </w:pPr>
      <w:ins w:id="825" w:author="Lau Chiong, Benjamin" w:date="2024-06-24T19:40:00Z">
        <w:r>
          <w:t>Durante el presente trimestre, no se desa</w:t>
        </w:r>
      </w:ins>
      <w:ins w:id="826" w:author="Lau Chiong, Benjamin" w:date="2024-06-24T19:41:00Z">
        <w:r>
          <w:t>rrolla ninguna reunión de la comisión de seguimiento debido a que la Comisión Ejecutiva del Comité de Gestión no esta vigente, toda vez que su pe</w:t>
        </w:r>
      </w:ins>
      <w:ins w:id="827" w:author="Lau Chiong, Benjamin" w:date="2024-06-24T19:42:00Z">
        <w:r>
          <w:t>riodo de vigencia fue hasta agosto del 2023.</w:t>
        </w:r>
      </w:ins>
    </w:p>
    <w:p w14:paraId="3EF68521" w14:textId="2518CC73" w:rsidR="00812535" w:rsidRPr="00812535" w:rsidRDefault="00812535">
      <w:pPr>
        <w:pStyle w:val="Textoindependiente"/>
        <w:rPr>
          <w:ins w:id="828" w:author="Lau Chiong, Benjamin" w:date="2024-06-24T19:40:00Z"/>
        </w:rPr>
        <w:pPrChange w:id="829" w:author="Lau Chiong, Benjamin" w:date="2024-06-24T19:42:00Z">
          <w:pPr>
            <w:pStyle w:val="FirstParagraph"/>
            <w:jc w:val="both"/>
          </w:pPr>
        </w:pPrChange>
      </w:pPr>
      <w:ins w:id="830" w:author="Lau Chiong, Benjamin" w:date="2024-06-24T19:42:00Z">
        <w:r>
          <w:t>Y por lo antes manifestado, no ha sido posible actualizar los miembros de la Comisión de Seguimiento del Contrato de Admin</w:t>
        </w:r>
      </w:ins>
      <w:ins w:id="831" w:author="Lau Chiong, Benjamin" w:date="2024-06-24T19:43:00Z">
        <w:r>
          <w:t>istración del PNCAZ.</w:t>
        </w:r>
      </w:ins>
    </w:p>
    <w:p w14:paraId="2966B61C" w14:textId="77777777" w:rsidR="00812535" w:rsidRDefault="00812535" w:rsidP="00E93AA3">
      <w:pPr>
        <w:pStyle w:val="FirstParagraph"/>
        <w:jc w:val="both"/>
        <w:rPr>
          <w:ins w:id="832" w:author="Lau Chiong, Benjamin" w:date="2024-06-24T19:40:00Z"/>
        </w:rPr>
      </w:pPr>
    </w:p>
    <w:p w14:paraId="42B24FFB" w14:textId="6465285C" w:rsidR="007C7EAC" w:rsidRPr="00812535" w:rsidRDefault="00DD22D9" w:rsidP="00E93AA3">
      <w:pPr>
        <w:pStyle w:val="FirstParagraph"/>
        <w:jc w:val="both"/>
        <w:rPr>
          <w:ins w:id="833" w:author="Lau Chiong, Benjamin" w:date="2024-06-24T19:38:00Z"/>
          <w:highlight w:val="yellow"/>
          <w:rPrChange w:id="834" w:author="Lau Chiong, Benjamin" w:date="2024-06-24T19:43:00Z">
            <w:rPr>
              <w:ins w:id="835" w:author="Lau Chiong, Benjamin" w:date="2024-06-24T19:38:00Z"/>
            </w:rPr>
          </w:rPrChange>
        </w:rPr>
      </w:pPr>
      <w:ins w:id="836" w:author="Lau Chiong, Benjamin" w:date="2024-06-24T19:29:00Z">
        <w:r w:rsidRPr="00812535">
          <w:rPr>
            <w:highlight w:val="yellow"/>
            <w:rPrChange w:id="837" w:author="Lau Chiong, Benjamin" w:date="2024-06-24T19:43:00Z">
              <w:rPr/>
            </w:rPrChange>
          </w:rPr>
          <w:t>Durante el presente trimes</w:t>
        </w:r>
      </w:ins>
      <w:ins w:id="838" w:author="Lau Chiong, Benjamin" w:date="2024-06-24T19:30:00Z">
        <w:r w:rsidRPr="00812535">
          <w:rPr>
            <w:highlight w:val="yellow"/>
            <w:rPrChange w:id="839" w:author="Lau Chiong, Benjamin" w:date="2024-06-24T19:43:00Z">
              <w:rPr/>
            </w:rPrChange>
          </w:rPr>
          <w:t xml:space="preserve">tre no se llevo a cabo la reunión de la </w:t>
        </w:r>
      </w:ins>
      <w:ins w:id="840" w:author="Lau Chiong, Benjamin" w:date="2024-06-24T19:33:00Z">
        <w:r w:rsidRPr="00812535">
          <w:rPr>
            <w:highlight w:val="yellow"/>
            <w:rPrChange w:id="841" w:author="Lau Chiong, Benjamin" w:date="2024-06-24T19:43:00Z">
              <w:rPr/>
            </w:rPrChange>
          </w:rPr>
          <w:t>comisión</w:t>
        </w:r>
      </w:ins>
      <w:ins w:id="842" w:author="Lau Chiong, Benjamin" w:date="2024-06-24T19:30:00Z">
        <w:r w:rsidRPr="00812535">
          <w:rPr>
            <w:highlight w:val="yellow"/>
            <w:rPrChange w:id="843" w:author="Lau Chiong, Benjamin" w:date="2024-06-24T19:43:00Z">
              <w:rPr/>
            </w:rPrChange>
          </w:rPr>
          <w:t xml:space="preserve"> de </w:t>
        </w:r>
      </w:ins>
      <w:ins w:id="844" w:author="Lau Chiong, Benjamin" w:date="2024-06-24T19:33:00Z">
        <w:r w:rsidRPr="00812535">
          <w:rPr>
            <w:highlight w:val="yellow"/>
            <w:rPrChange w:id="845" w:author="Lau Chiong, Benjamin" w:date="2024-06-24T19:43:00Z">
              <w:rPr/>
            </w:rPrChange>
          </w:rPr>
          <w:t>seguimiento</w:t>
        </w:r>
      </w:ins>
      <w:ins w:id="846" w:author="Lau Chiong, Benjamin" w:date="2024-06-24T19:36:00Z">
        <w:r w:rsidR="00812535" w:rsidRPr="00812535">
          <w:rPr>
            <w:highlight w:val="yellow"/>
            <w:rPrChange w:id="847" w:author="Lau Chiong, Benjamin" w:date="2024-06-24T19:43:00Z">
              <w:rPr/>
            </w:rPrChange>
          </w:rPr>
          <w:t>, toda vez que mediante Resolución Directoral N°000056-2024-SERNANP</w:t>
        </w:r>
      </w:ins>
      <w:ins w:id="848" w:author="Lau Chiong, Benjamin" w:date="2024-06-24T19:37:00Z">
        <w:r w:rsidR="00812535" w:rsidRPr="00812535">
          <w:rPr>
            <w:highlight w:val="yellow"/>
            <w:rPrChange w:id="849" w:author="Lau Chiong, Benjamin" w:date="2024-06-24T19:43:00Z">
              <w:rPr/>
            </w:rPrChange>
          </w:rPr>
          <w:t xml:space="preserve">/DGANP-SGD de fecha 11 de abril presente, se reconoce la Comisión Ejecutiva </w:t>
        </w:r>
        <w:r w:rsidR="00812535" w:rsidRPr="00812535">
          <w:rPr>
            <w:highlight w:val="yellow"/>
            <w:rPrChange w:id="850" w:author="Lau Chiong, Benjamin" w:date="2024-06-24T19:43:00Z">
              <w:rPr/>
            </w:rPrChange>
          </w:rPr>
          <w:lastRenderedPageBreak/>
          <w:t>del Comité de Ge</w:t>
        </w:r>
      </w:ins>
      <w:ins w:id="851" w:author="Lau Chiong, Benjamin" w:date="2024-06-24T19:39:00Z">
        <w:r w:rsidR="00812535" w:rsidRPr="00812535">
          <w:rPr>
            <w:highlight w:val="yellow"/>
            <w:rPrChange w:id="852" w:author="Lau Chiong, Benjamin" w:date="2024-06-24T19:43:00Z">
              <w:rPr/>
            </w:rPrChange>
          </w:rPr>
          <w:t>st</w:t>
        </w:r>
      </w:ins>
      <w:ins w:id="853" w:author="Lau Chiong, Benjamin" w:date="2024-06-24T19:37:00Z">
        <w:r w:rsidR="00812535" w:rsidRPr="00812535">
          <w:rPr>
            <w:highlight w:val="yellow"/>
            <w:rPrChange w:id="854" w:author="Lau Chiong, Benjamin" w:date="2024-06-24T19:43:00Z">
              <w:rPr/>
            </w:rPrChange>
          </w:rPr>
          <w:t>ión del PNCAZ, con ef</w:t>
        </w:r>
      </w:ins>
      <w:ins w:id="855" w:author="Lau Chiong, Benjamin" w:date="2024-06-24T19:38:00Z">
        <w:r w:rsidR="00812535" w:rsidRPr="00812535">
          <w:rPr>
            <w:highlight w:val="yellow"/>
            <w:rPrChange w:id="856" w:author="Lau Chiong, Benjamin" w:date="2024-06-24T19:43:00Z">
              <w:rPr/>
            </w:rPrChange>
          </w:rPr>
          <w:t>icacia anticipada al 19 de diciembre del 2023, por un periodo de 2 años.</w:t>
        </w:r>
      </w:ins>
    </w:p>
    <w:p w14:paraId="70FECF66" w14:textId="444B9272" w:rsidR="00812535" w:rsidRPr="00812535" w:rsidRDefault="00812535">
      <w:pPr>
        <w:pStyle w:val="Textoindependiente"/>
        <w:pPrChange w:id="857" w:author="Lau Chiong, Benjamin" w:date="2024-06-24T19:38:00Z">
          <w:pPr>
            <w:pStyle w:val="FirstParagraph"/>
            <w:jc w:val="both"/>
          </w:pPr>
        </w:pPrChange>
      </w:pPr>
      <w:ins w:id="858" w:author="Lau Chiong, Benjamin" w:date="2024-06-24T19:38:00Z">
        <w:r w:rsidRPr="00812535">
          <w:rPr>
            <w:highlight w:val="yellow"/>
            <w:rPrChange w:id="859" w:author="Lau Chiong, Benjamin" w:date="2024-06-24T19:43:00Z">
              <w:rPr/>
            </w:rPrChange>
          </w:rPr>
          <w:t>Posterior a ello, mediante Resolución Directoral N° 000070-2024</w:t>
        </w:r>
      </w:ins>
      <w:ins w:id="860" w:author="Lau Chiong, Benjamin" w:date="2024-06-24T19:39:00Z">
        <w:r w:rsidRPr="00812535">
          <w:rPr>
            <w:highlight w:val="yellow"/>
            <w:rPrChange w:id="861" w:author="Lau Chiong, Benjamin" w:date="2024-06-24T19:43:00Z">
              <w:rPr/>
            </w:rPrChange>
          </w:rPr>
          <w:t>-SERNANP/DGANP-SGD, del 26 de abril, se actualiza los miembros de la Comisión</w:t>
        </w:r>
      </w:ins>
      <w:ins w:id="862" w:author="Lau Chiong, Benjamin" w:date="2024-06-24T19:40:00Z">
        <w:r w:rsidRPr="00812535">
          <w:rPr>
            <w:highlight w:val="yellow"/>
            <w:rPrChange w:id="863" w:author="Lau Chiong, Benjamin" w:date="2024-06-24T19:43:00Z">
              <w:rPr/>
            </w:rPrChange>
          </w:rPr>
          <w:t xml:space="preserve"> de Seguimiento del Contrato de Administración sobre el </w:t>
        </w:r>
        <w:commentRangeStart w:id="864"/>
        <w:r w:rsidRPr="00812535">
          <w:rPr>
            <w:highlight w:val="yellow"/>
            <w:rPrChange w:id="865" w:author="Lau Chiong, Benjamin" w:date="2024-06-24T19:43:00Z">
              <w:rPr/>
            </w:rPrChange>
          </w:rPr>
          <w:t>PNCAZ</w:t>
        </w:r>
      </w:ins>
      <w:commentRangeEnd w:id="864"/>
      <w:ins w:id="866" w:author="Lau Chiong, Benjamin" w:date="2024-06-24T19:43:00Z">
        <w:r>
          <w:rPr>
            <w:rStyle w:val="Refdecomentario"/>
          </w:rPr>
          <w:commentReference w:id="864"/>
        </w:r>
      </w:ins>
      <w:ins w:id="867" w:author="Lau Chiong, Benjamin" w:date="2024-06-24T19:40:00Z">
        <w:r w:rsidRPr="00812535">
          <w:rPr>
            <w:highlight w:val="yellow"/>
            <w:rPrChange w:id="868" w:author="Lau Chiong, Benjamin" w:date="2024-06-24T19:43:00Z">
              <w:rPr/>
            </w:rPrChange>
          </w:rPr>
          <w:t>.</w:t>
        </w:r>
      </w:ins>
    </w:p>
    <w:p w14:paraId="4DB31830" w14:textId="77777777" w:rsidR="007C7EAC" w:rsidRDefault="00F51C56" w:rsidP="00E93AA3">
      <w:pPr>
        <w:pStyle w:val="Textoindependiente"/>
        <w:jc w:val="both"/>
      </w:pPr>
      <w:r>
        <w:t>Importante</w:t>
      </w:r>
    </w:p>
    <w:p w14:paraId="6AB3D8A1" w14:textId="77777777" w:rsidR="007C7EAC" w:rsidRDefault="00F51C56" w:rsidP="00E93AA3">
      <w:pPr>
        <w:pStyle w:val="Textoindependiente"/>
        <w:jc w:val="both"/>
      </w:pPr>
      <w:r>
        <w:t>Esta actividad está programada para el siguiente trimestre.</w:t>
      </w:r>
    </w:p>
    <w:p w14:paraId="108A879C" w14:textId="77777777" w:rsidR="007C7EAC" w:rsidRDefault="00F51C56" w:rsidP="00E93AA3">
      <w:pPr>
        <w:pStyle w:val="Ttulo4"/>
        <w:jc w:val="both"/>
      </w:pPr>
      <w:bookmarkStart w:id="869" w:name="seguimiento-a-los-acuerdos"/>
      <w:bookmarkEnd w:id="823"/>
      <w:r>
        <w:t>1.3.1.2 Seguimiento a los acuerdos</w:t>
      </w:r>
    </w:p>
    <w:p w14:paraId="2D812D76" w14:textId="77777777" w:rsidR="007C7EAC" w:rsidRDefault="007C7EAC" w:rsidP="00E93AA3">
      <w:pPr>
        <w:pStyle w:val="FirstParagraph"/>
        <w:jc w:val="both"/>
      </w:pPr>
    </w:p>
    <w:p w14:paraId="4FB9CDC6" w14:textId="77777777" w:rsidR="007C7EAC" w:rsidRDefault="00F51C56" w:rsidP="00E93AA3">
      <w:pPr>
        <w:pStyle w:val="Textoindependiente"/>
        <w:jc w:val="both"/>
      </w:pPr>
      <w:r>
        <w:t>Importante</w:t>
      </w:r>
    </w:p>
    <w:p w14:paraId="261810D4" w14:textId="77777777" w:rsidR="007C7EAC" w:rsidRDefault="00F51C56" w:rsidP="00E93AA3">
      <w:pPr>
        <w:pStyle w:val="Textoindependiente"/>
        <w:jc w:val="both"/>
      </w:pPr>
      <w:r>
        <w:t>Esta actividad está programada para el siguiente trimestre.</w:t>
      </w:r>
    </w:p>
    <w:p w14:paraId="044A5E13" w14:textId="77777777" w:rsidR="007C7EAC" w:rsidRDefault="00F51C56" w:rsidP="00E93AA3">
      <w:pPr>
        <w:pStyle w:val="Ttulo3"/>
        <w:jc w:val="both"/>
      </w:pPr>
      <w:bookmarkStart w:id="870" w:name="_Toc169856532"/>
      <w:bookmarkStart w:id="871" w:name="Xedc9064f59057740b58a1e76af521c8ba3c5164"/>
      <w:bookmarkEnd w:id="822"/>
      <w:bookmarkEnd w:id="869"/>
      <w:r>
        <w:t>Actividad 1.3.2. Fortalecimiento del Comité de Gestión del PNCAZ con grupos de interés integrados</w:t>
      </w:r>
      <w:bookmarkEnd w:id="870"/>
    </w:p>
    <w:p w14:paraId="3407B633" w14:textId="77777777" w:rsidR="007C7EAC" w:rsidRDefault="00F51C56" w:rsidP="00E93AA3">
      <w:pPr>
        <w:pStyle w:val="Ttulo4"/>
        <w:jc w:val="both"/>
      </w:pPr>
      <w:bookmarkStart w:id="872" w:name="X937ee71563a153127f8897e76c6fa97447f3b47"/>
      <w:r>
        <w:t xml:space="preserve">1.3.2.1 Reuniones Comisión Ejecutiva / Reu </w:t>
      </w:r>
      <w:proofErr w:type="spellStart"/>
      <w:r>
        <w:t>CdG</w:t>
      </w:r>
      <w:proofErr w:type="spellEnd"/>
      <w:r>
        <w:t xml:space="preserve"> Pleno por sectores</w:t>
      </w:r>
    </w:p>
    <w:p w14:paraId="26E59E51" w14:textId="77777777" w:rsidR="007C7EAC" w:rsidRDefault="007C7EAC" w:rsidP="00E93AA3">
      <w:pPr>
        <w:pStyle w:val="FirstParagraph"/>
        <w:jc w:val="both"/>
      </w:pPr>
    </w:p>
    <w:p w14:paraId="51F75075" w14:textId="77777777" w:rsidR="007C7EAC" w:rsidRDefault="00F51C56" w:rsidP="00E93AA3">
      <w:pPr>
        <w:pStyle w:val="Textoindependiente"/>
        <w:jc w:val="both"/>
      </w:pPr>
      <w:proofErr w:type="spellStart"/>
      <w:r>
        <w:t>Esta</w:t>
      </w:r>
      <w:proofErr w:type="spellEnd"/>
      <w:r>
        <w:t xml:space="preserve"> pendiente reportar si </w:t>
      </w:r>
      <w:proofErr w:type="gramStart"/>
      <w:r>
        <w:t>hubieron</w:t>
      </w:r>
      <w:proofErr w:type="gramEnd"/>
      <w:r>
        <w:t xml:space="preserve"> actividades este trimestre.</w:t>
      </w:r>
    </w:p>
    <w:p w14:paraId="17D679D7" w14:textId="4F4A5C06" w:rsidR="007C7EAC" w:rsidRDefault="00F51C56" w:rsidP="00E93AA3">
      <w:pPr>
        <w:pStyle w:val="Ttulo4"/>
        <w:jc w:val="both"/>
      </w:pPr>
      <w:bookmarkStart w:id="873" w:name="X7d29ba855c3fc3644ff3266c0f713601bdd6fe7"/>
      <w:bookmarkEnd w:id="872"/>
      <w:r>
        <w:t xml:space="preserve">1.3.2.2 Elaboración del plan de fortalecimiento del </w:t>
      </w:r>
      <w:del w:id="874" w:author="Lau Chiong, Benjamin" w:date="2024-06-24T19:47:00Z">
        <w:r w:rsidDel="004F7904">
          <w:delText>comitè</w:delText>
        </w:r>
      </w:del>
      <w:ins w:id="875" w:author="Lau Chiong, Benjamin" w:date="2024-06-24T19:47:00Z">
        <w:r w:rsidR="004F7904">
          <w:t>comité</w:t>
        </w:r>
      </w:ins>
      <w:r>
        <w:t xml:space="preserve"> de gestión</w:t>
      </w:r>
    </w:p>
    <w:p w14:paraId="1A0CDEB6" w14:textId="77777777" w:rsidR="007C7EAC" w:rsidRDefault="007C7EAC" w:rsidP="00E93AA3">
      <w:pPr>
        <w:pStyle w:val="FirstParagraph"/>
        <w:jc w:val="both"/>
      </w:pPr>
    </w:p>
    <w:p w14:paraId="7AC8A908" w14:textId="77777777" w:rsidR="007C7EAC" w:rsidRDefault="00F51C56" w:rsidP="00E93AA3">
      <w:pPr>
        <w:pStyle w:val="Textoindependiente"/>
        <w:jc w:val="both"/>
      </w:pPr>
      <w:proofErr w:type="spellStart"/>
      <w:r>
        <w:t>Esta</w:t>
      </w:r>
      <w:proofErr w:type="spellEnd"/>
      <w:r>
        <w:t xml:space="preserve"> pendiente reportar si </w:t>
      </w:r>
      <w:proofErr w:type="gramStart"/>
      <w:r>
        <w:t>hubieron</w:t>
      </w:r>
      <w:proofErr w:type="gramEnd"/>
      <w:r>
        <w:t xml:space="preserve"> actividades este trimestre.</w:t>
      </w:r>
    </w:p>
    <w:p w14:paraId="7F098B98" w14:textId="77777777" w:rsidR="007C7EAC" w:rsidRDefault="00F51C56" w:rsidP="00E93AA3">
      <w:pPr>
        <w:pStyle w:val="Ttulo4"/>
        <w:jc w:val="both"/>
      </w:pPr>
      <w:bookmarkStart w:id="876" w:name="talleres-de-capacitación"/>
      <w:bookmarkEnd w:id="873"/>
      <w:r>
        <w:t>1.3.2.3 Talleres de capacitación</w:t>
      </w:r>
    </w:p>
    <w:p w14:paraId="2C3D3171" w14:textId="77777777" w:rsidR="007C7EAC" w:rsidRDefault="007C7EAC" w:rsidP="00E93AA3">
      <w:pPr>
        <w:pStyle w:val="FirstParagraph"/>
        <w:jc w:val="both"/>
      </w:pPr>
    </w:p>
    <w:p w14:paraId="429E9331" w14:textId="77777777" w:rsidR="007C7EAC" w:rsidRDefault="00F51C56" w:rsidP="00E93AA3">
      <w:pPr>
        <w:pStyle w:val="Textoindependiente"/>
        <w:jc w:val="both"/>
      </w:pPr>
      <w:proofErr w:type="spellStart"/>
      <w:r>
        <w:t>Esta</w:t>
      </w:r>
      <w:proofErr w:type="spellEnd"/>
      <w:r>
        <w:t xml:space="preserve"> pendiente reportar si </w:t>
      </w:r>
      <w:proofErr w:type="gramStart"/>
      <w:r>
        <w:t>hubieron</w:t>
      </w:r>
      <w:proofErr w:type="gramEnd"/>
      <w:r>
        <w:t xml:space="preserve"> actividades este trimestre.</w:t>
      </w:r>
    </w:p>
    <w:p w14:paraId="5881A228" w14:textId="77777777" w:rsidR="007C7EAC" w:rsidRDefault="00F51C56" w:rsidP="00E93AA3">
      <w:pPr>
        <w:pStyle w:val="Ttulo4"/>
        <w:jc w:val="both"/>
      </w:pPr>
      <w:bookmarkStart w:id="877" w:name="Xb646b72fc66d43b4bec6645f88db96e21a090c0"/>
      <w:bookmarkEnd w:id="876"/>
      <w:r>
        <w:t xml:space="preserve">1.3.2.4 Elaboración de boletín semestral y folletos sobre actividades del </w:t>
      </w:r>
      <w:proofErr w:type="spellStart"/>
      <w:r>
        <w:t>CdG</w:t>
      </w:r>
      <w:proofErr w:type="spellEnd"/>
      <w:r>
        <w:t xml:space="preserve"> y el PNCAZ Actividad</w:t>
      </w:r>
    </w:p>
    <w:p w14:paraId="0036ACD4" w14:textId="77777777" w:rsidR="007C7EAC" w:rsidRDefault="007C7EAC" w:rsidP="00E93AA3">
      <w:pPr>
        <w:pStyle w:val="FirstParagraph"/>
        <w:jc w:val="both"/>
      </w:pPr>
    </w:p>
    <w:p w14:paraId="4C9101C1" w14:textId="77777777" w:rsidR="007C7EAC" w:rsidRDefault="00F51C56" w:rsidP="00E93AA3">
      <w:pPr>
        <w:pStyle w:val="Textoindependiente"/>
        <w:jc w:val="both"/>
      </w:pPr>
      <w:r>
        <w:t>Importante</w:t>
      </w:r>
    </w:p>
    <w:p w14:paraId="71FD208E" w14:textId="77777777" w:rsidR="007C7EAC" w:rsidRDefault="00F51C56" w:rsidP="00E93AA3">
      <w:pPr>
        <w:pStyle w:val="Textoindependiente"/>
        <w:jc w:val="both"/>
      </w:pPr>
      <w:r>
        <w:t>Esta actividad está programada para el siguiente trimestre.</w:t>
      </w:r>
    </w:p>
    <w:p w14:paraId="16D6CED7" w14:textId="77777777" w:rsidR="007C7EAC" w:rsidRDefault="00F51C56" w:rsidP="00E93AA3">
      <w:pPr>
        <w:pStyle w:val="Ttulo3"/>
        <w:jc w:val="both"/>
      </w:pPr>
      <w:bookmarkStart w:id="878" w:name="_Toc169856533"/>
      <w:bookmarkStart w:id="879" w:name="actividad-1.3.3."/>
      <w:bookmarkEnd w:id="871"/>
      <w:bookmarkEnd w:id="877"/>
      <w:r>
        <w:lastRenderedPageBreak/>
        <w:t>Actividad 1.3.3.</w:t>
      </w:r>
      <w:bookmarkEnd w:id="878"/>
    </w:p>
    <w:p w14:paraId="49C9CD45" w14:textId="77777777" w:rsidR="007C7EAC" w:rsidRDefault="00F51C56" w:rsidP="00E93AA3">
      <w:pPr>
        <w:pStyle w:val="Ttulo3"/>
        <w:jc w:val="both"/>
      </w:pPr>
      <w:bookmarkStart w:id="880" w:name="_Toc169856534"/>
      <w:bookmarkStart w:id="881" w:name="X57f65115896841e9b9603fec929ea9d79b7f51e"/>
      <w:bookmarkEnd w:id="879"/>
      <w:r>
        <w:t>Fortalecimiento de capacidades a las CCNN y a las organizaciones indígenas de la ZA del PNCAZ, con enfoque de derechos humanos, intergeneracional, intercultural y de género.</w:t>
      </w:r>
      <w:bookmarkEnd w:id="880"/>
    </w:p>
    <w:p w14:paraId="5DD4AEA0" w14:textId="77777777" w:rsidR="007C7EAC" w:rsidRDefault="00F51C56" w:rsidP="00E93AA3">
      <w:pPr>
        <w:pStyle w:val="Ttulo4"/>
        <w:jc w:val="both"/>
      </w:pPr>
      <w:bookmarkStart w:id="882" w:name="X1c3f4066e3e3350441a03de98f9e4e8757bf9e3"/>
      <w:r>
        <w:t>1.3.3.1 Convenio con las organizaciones indígenas (agrupa varias comunidades)</w:t>
      </w:r>
    </w:p>
    <w:p w14:paraId="433C12CE" w14:textId="77777777" w:rsidR="007C7EAC" w:rsidRDefault="00F51C56" w:rsidP="00E93AA3">
      <w:pPr>
        <w:pStyle w:val="FirstParagraph"/>
        <w:jc w:val="both"/>
      </w:pPr>
      <w:r>
        <w:t xml:space="preserve">El 28 de febrero del presente año, en los ambientes de la oficina de CIMA Aguaytía, se llevó a cabo una reunión con el presidente (e) Marcelo Odicio Angulo de la Federación Nativa de Comunidades </w:t>
      </w:r>
      <w:proofErr w:type="spellStart"/>
      <w:r>
        <w:t>Kakataibos</w:t>
      </w:r>
      <w:proofErr w:type="spellEnd"/>
      <w:r>
        <w:t xml:space="preserve"> – FENACOKA, y con su equipo técnico, donde se trató temas relacionados a las actividades que CIMA viene realizando en las CCNN bases de la FENACOKA, ubicadas en la zona de amortiguamiento del Parque Nacional Cordillera Azul.</w:t>
      </w:r>
    </w:p>
    <w:p w14:paraId="72AA4B24" w14:textId="77777777" w:rsidR="007C7EAC" w:rsidRDefault="00F51C56" w:rsidP="00E93AA3">
      <w:pPr>
        <w:pStyle w:val="Textoindependiente"/>
        <w:jc w:val="both"/>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w:t>
      </w:r>
      <w:proofErr w:type="spellStart"/>
      <w:r>
        <w:t>Ñuina</w:t>
      </w:r>
      <w:proofErr w:type="spellEnd"/>
      <w:r>
        <w:t xml:space="preserve"> Kama </w:t>
      </w:r>
      <w:proofErr w:type="spellStart"/>
      <w:r>
        <w:t>Jisti</w:t>
      </w:r>
      <w:proofErr w:type="spellEnd"/>
      <w:r>
        <w:t xml:space="preserve"> de </w:t>
      </w:r>
      <w:proofErr w:type="spellStart"/>
      <w:r>
        <w:t>Yamino</w:t>
      </w:r>
      <w:proofErr w:type="spellEnd"/>
      <w:r>
        <w:t xml:space="preserve">”, (estado: ejecutado) - “Implementación y mejora de capacidades para la producción de artesanías de calidad y el incremento de las ventas de la Asociación de Artesanas Kari Isa </w:t>
      </w:r>
      <w:proofErr w:type="spellStart"/>
      <w:r>
        <w:t>Xanu</w:t>
      </w:r>
      <w:proofErr w:type="spellEnd"/>
      <w:r>
        <w:t xml:space="preserve"> de </w:t>
      </w:r>
      <w:proofErr w:type="spellStart"/>
      <w:r>
        <w:t>Yamino</w:t>
      </w:r>
      <w:proofErr w:type="spellEnd"/>
      <w:r>
        <w:t xml:space="preserve">”, (estado: en proceso de ejecución) - Convenio de Colaboración Interinstitucional entre FENACOKA y CIMA. - Catálogo: “Artesanía </w:t>
      </w:r>
      <w:proofErr w:type="spellStart"/>
      <w:r>
        <w:t>Kakataibo</w:t>
      </w:r>
      <w:proofErr w:type="spellEnd"/>
      <w:r>
        <w:t xml:space="preserve"> 2023, de </w:t>
      </w:r>
      <w:proofErr w:type="spellStart"/>
      <w:r>
        <w:t>Yamino</w:t>
      </w:r>
      <w:proofErr w:type="spellEnd"/>
      <w:r>
        <w:t xml:space="preserve">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federación.</w:t>
      </w:r>
    </w:p>
    <w:p w14:paraId="0A1189E9" w14:textId="77777777" w:rsidR="007C7EAC" w:rsidRDefault="00F51C56" w:rsidP="00E93AA3">
      <w:pPr>
        <w:pStyle w:val="Textoindependiente"/>
        <w:jc w:val="both"/>
      </w:pPr>
      <w:r>
        <w:t xml:space="preserve">En marco al “Convenio de interinstitucional entre la Federación Nativa de Comunidades </w:t>
      </w:r>
      <w:proofErr w:type="spellStart"/>
      <w:r>
        <w:t>Cacataibos</w:t>
      </w:r>
      <w:proofErr w:type="spellEnd"/>
      <w:r>
        <w:t xml:space="preserve">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culos para uso de la Federación (</w:t>
      </w:r>
      <w:hyperlink w:anchor="tbl-convenio">
        <w:r>
          <w:rPr>
            <w:rStyle w:val="Hipervnculo"/>
          </w:rPr>
          <w:t>Tabla 3</w:t>
        </w:r>
      </w:hyperlink>
      <w:r>
        <w:t>).</w:t>
      </w:r>
    </w:p>
    <w:p w14:paraId="5DE45D6D" w14:textId="77777777" w:rsidR="007C7EAC" w:rsidRDefault="00F51C56" w:rsidP="00E93AA3">
      <w:pPr>
        <w:pStyle w:val="TableCaption"/>
        <w:jc w:val="both"/>
      </w:pPr>
      <w:bookmarkStart w:id="883" w:name="tbl-convenio"/>
      <w:r>
        <w:t xml:space="preserve">Tabla 3: Artículos donados por CIMA a la Federación Nativa de Comunidades </w:t>
      </w:r>
      <w:proofErr w:type="spellStart"/>
      <w:r>
        <w:t>Cacataibos</w:t>
      </w:r>
      <w:proofErr w:type="spellEnd"/>
      <w:r>
        <w:t xml:space="preserve"> (FECONACO), en el primer trimestre 2024</w:t>
      </w:r>
    </w:p>
    <w:tbl>
      <w:tblPr>
        <w:tblStyle w:val="Table"/>
        <w:tblW w:w="0" w:type="auto"/>
        <w:tblLook w:val="0020" w:firstRow="1" w:lastRow="0" w:firstColumn="0" w:lastColumn="0" w:noHBand="0" w:noVBand="0"/>
        <w:tblCaption w:val="Tabla 3: Artículos donados por CIMA a la Federación Nativa de Comunidades Cacataibos (FECONACO), en el primer trimestre 2024"/>
      </w:tblPr>
      <w:tblGrid>
        <w:gridCol w:w="4006"/>
        <w:gridCol w:w="4647"/>
      </w:tblGrid>
      <w:tr w:rsidR="007C7EAC" w14:paraId="44F893CC"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1CE0F7C4" w14:textId="77777777" w:rsidR="007C7EAC" w:rsidRDefault="00F51C56" w:rsidP="00E93AA3">
            <w:pPr>
              <w:pStyle w:val="Compact"/>
              <w:jc w:val="both"/>
            </w:pPr>
            <w:r>
              <w:t>Artículos donados</w:t>
            </w:r>
          </w:p>
        </w:tc>
        <w:tc>
          <w:tcPr>
            <w:tcW w:w="0" w:type="auto"/>
          </w:tcPr>
          <w:p w14:paraId="7D8DD385" w14:textId="77777777" w:rsidR="007C7EAC" w:rsidRDefault="00F51C56" w:rsidP="00E93AA3">
            <w:pPr>
              <w:pStyle w:val="Compact"/>
              <w:jc w:val="both"/>
            </w:pPr>
            <w:r>
              <w:t>Cantidad</w:t>
            </w:r>
          </w:p>
        </w:tc>
      </w:tr>
      <w:tr w:rsidR="007C7EAC" w14:paraId="109BDA8A" w14:textId="77777777">
        <w:tc>
          <w:tcPr>
            <w:tcW w:w="0" w:type="auto"/>
          </w:tcPr>
          <w:p w14:paraId="0F4AC3F7" w14:textId="77777777" w:rsidR="007C7EAC" w:rsidRDefault="00F51C56" w:rsidP="00E93AA3">
            <w:pPr>
              <w:pStyle w:val="Compact"/>
              <w:jc w:val="both"/>
            </w:pPr>
            <w:r>
              <w:t>Papel bond A4</w:t>
            </w:r>
          </w:p>
        </w:tc>
        <w:tc>
          <w:tcPr>
            <w:tcW w:w="0" w:type="auto"/>
          </w:tcPr>
          <w:p w14:paraId="424C9FD1" w14:textId="77777777" w:rsidR="007C7EAC" w:rsidRDefault="00F51C56" w:rsidP="00E93AA3">
            <w:pPr>
              <w:pStyle w:val="Compact"/>
              <w:jc w:val="both"/>
            </w:pPr>
            <w:r>
              <w:t>2 millares</w:t>
            </w:r>
          </w:p>
        </w:tc>
      </w:tr>
      <w:tr w:rsidR="007C7EAC" w14:paraId="7CD16EAE" w14:textId="77777777">
        <w:tc>
          <w:tcPr>
            <w:tcW w:w="0" w:type="auto"/>
          </w:tcPr>
          <w:p w14:paraId="461B89CB" w14:textId="77777777" w:rsidR="007C7EAC" w:rsidRDefault="00F51C56" w:rsidP="00E93AA3">
            <w:pPr>
              <w:pStyle w:val="Compact"/>
              <w:jc w:val="both"/>
            </w:pPr>
            <w:r>
              <w:t>Folder manilla A4</w:t>
            </w:r>
          </w:p>
        </w:tc>
        <w:tc>
          <w:tcPr>
            <w:tcW w:w="0" w:type="auto"/>
          </w:tcPr>
          <w:p w14:paraId="29820A49" w14:textId="77777777" w:rsidR="007C7EAC" w:rsidRDefault="00F51C56" w:rsidP="00E93AA3">
            <w:pPr>
              <w:pStyle w:val="Compact"/>
              <w:jc w:val="both"/>
            </w:pPr>
            <w:r>
              <w:t>2 paquetes (25 unidades x paquete)</w:t>
            </w:r>
          </w:p>
        </w:tc>
      </w:tr>
      <w:tr w:rsidR="007C7EAC" w14:paraId="6900CF8D" w14:textId="77777777">
        <w:tc>
          <w:tcPr>
            <w:tcW w:w="0" w:type="auto"/>
          </w:tcPr>
          <w:p w14:paraId="098FF317" w14:textId="77777777" w:rsidR="007C7EAC" w:rsidRDefault="00F51C56" w:rsidP="00E93AA3">
            <w:pPr>
              <w:pStyle w:val="Compact"/>
              <w:jc w:val="both"/>
            </w:pPr>
            <w:r>
              <w:t>Tinta para impresora EPSON - L6270</w:t>
            </w:r>
          </w:p>
        </w:tc>
        <w:tc>
          <w:tcPr>
            <w:tcW w:w="0" w:type="auto"/>
          </w:tcPr>
          <w:p w14:paraId="726D5FCA" w14:textId="7D504E16" w:rsidR="007C7EAC" w:rsidRDefault="00F51C56" w:rsidP="00E93AA3">
            <w:pPr>
              <w:pStyle w:val="Compact"/>
              <w:jc w:val="both"/>
            </w:pPr>
            <w:r>
              <w:t xml:space="preserve">4 </w:t>
            </w:r>
            <w:r w:rsidR="00B7570C">
              <w:t>unidades</w:t>
            </w:r>
            <w:r>
              <w:t xml:space="preserve"> (negro, magenta, </w:t>
            </w:r>
            <w:proofErr w:type="spellStart"/>
            <w:r>
              <w:t>cyan</w:t>
            </w:r>
            <w:proofErr w:type="spellEnd"/>
            <w:r>
              <w:t xml:space="preserve"> y </w:t>
            </w:r>
            <w:proofErr w:type="spellStart"/>
            <w:r>
              <w:t>yellow</w:t>
            </w:r>
            <w:proofErr w:type="spellEnd"/>
            <w:r>
              <w:t>)</w:t>
            </w:r>
          </w:p>
        </w:tc>
      </w:tr>
      <w:tr w:rsidR="007C7EAC" w14:paraId="0E417964" w14:textId="77777777">
        <w:tc>
          <w:tcPr>
            <w:tcW w:w="0" w:type="auto"/>
          </w:tcPr>
          <w:p w14:paraId="5F274823" w14:textId="77777777" w:rsidR="007C7EAC" w:rsidRDefault="00F51C56" w:rsidP="00E93AA3">
            <w:pPr>
              <w:pStyle w:val="Compact"/>
              <w:jc w:val="both"/>
            </w:pPr>
            <w:r>
              <w:t>Plumón acrílico</w:t>
            </w:r>
          </w:p>
        </w:tc>
        <w:tc>
          <w:tcPr>
            <w:tcW w:w="0" w:type="auto"/>
          </w:tcPr>
          <w:p w14:paraId="0107407C" w14:textId="77777777" w:rsidR="007C7EAC" w:rsidRDefault="00F51C56" w:rsidP="00E93AA3">
            <w:pPr>
              <w:pStyle w:val="Compact"/>
              <w:jc w:val="both"/>
            </w:pPr>
            <w:r>
              <w:t>1 docena</w:t>
            </w:r>
          </w:p>
        </w:tc>
      </w:tr>
      <w:tr w:rsidR="007C7EAC" w14:paraId="06118969" w14:textId="77777777">
        <w:tc>
          <w:tcPr>
            <w:tcW w:w="0" w:type="auto"/>
          </w:tcPr>
          <w:p w14:paraId="00DAA87B" w14:textId="77777777" w:rsidR="007C7EAC" w:rsidRDefault="00F51C56" w:rsidP="00E93AA3">
            <w:pPr>
              <w:pStyle w:val="Compact"/>
              <w:jc w:val="both"/>
            </w:pPr>
            <w:r>
              <w:t>Grapas</w:t>
            </w:r>
          </w:p>
        </w:tc>
        <w:tc>
          <w:tcPr>
            <w:tcW w:w="0" w:type="auto"/>
          </w:tcPr>
          <w:p w14:paraId="5F7E29AC" w14:textId="77777777" w:rsidR="007C7EAC" w:rsidRDefault="00F51C56" w:rsidP="00E93AA3">
            <w:pPr>
              <w:pStyle w:val="Compact"/>
              <w:jc w:val="both"/>
            </w:pPr>
            <w:r>
              <w:t>1 cajita</w:t>
            </w:r>
          </w:p>
        </w:tc>
      </w:tr>
      <w:tr w:rsidR="007C7EAC" w14:paraId="7F0E3F7C" w14:textId="77777777">
        <w:tc>
          <w:tcPr>
            <w:tcW w:w="0" w:type="auto"/>
          </w:tcPr>
          <w:p w14:paraId="69D14746" w14:textId="77777777" w:rsidR="007C7EAC" w:rsidRDefault="00F51C56" w:rsidP="00E93AA3">
            <w:pPr>
              <w:pStyle w:val="Compact"/>
              <w:jc w:val="both"/>
            </w:pPr>
            <w:r>
              <w:t>Tijera mediana</w:t>
            </w:r>
          </w:p>
        </w:tc>
        <w:tc>
          <w:tcPr>
            <w:tcW w:w="0" w:type="auto"/>
          </w:tcPr>
          <w:p w14:paraId="1CA8493C" w14:textId="77777777" w:rsidR="007C7EAC" w:rsidRDefault="00F51C56" w:rsidP="00E93AA3">
            <w:pPr>
              <w:pStyle w:val="Compact"/>
              <w:jc w:val="both"/>
            </w:pPr>
            <w:r>
              <w:t>1 unidad</w:t>
            </w:r>
          </w:p>
        </w:tc>
      </w:tr>
      <w:tr w:rsidR="007C7EAC" w14:paraId="053A63C8" w14:textId="77777777">
        <w:tc>
          <w:tcPr>
            <w:tcW w:w="0" w:type="auto"/>
          </w:tcPr>
          <w:p w14:paraId="60A67D31" w14:textId="77777777" w:rsidR="007C7EAC" w:rsidRDefault="00F51C56" w:rsidP="00E93AA3">
            <w:pPr>
              <w:pStyle w:val="Compact"/>
              <w:jc w:val="both"/>
            </w:pPr>
            <w:r>
              <w:lastRenderedPageBreak/>
              <w:t>Chinches</w:t>
            </w:r>
          </w:p>
        </w:tc>
        <w:tc>
          <w:tcPr>
            <w:tcW w:w="0" w:type="auto"/>
          </w:tcPr>
          <w:p w14:paraId="6E1DB875" w14:textId="77777777" w:rsidR="007C7EAC" w:rsidRDefault="00F51C56" w:rsidP="00E93AA3">
            <w:pPr>
              <w:pStyle w:val="Compact"/>
              <w:jc w:val="both"/>
            </w:pPr>
            <w:r>
              <w:t>1 cajita</w:t>
            </w:r>
          </w:p>
        </w:tc>
      </w:tr>
      <w:tr w:rsidR="007C7EAC" w14:paraId="44465F73" w14:textId="77777777">
        <w:tc>
          <w:tcPr>
            <w:tcW w:w="0" w:type="auto"/>
          </w:tcPr>
          <w:p w14:paraId="2C12AC20" w14:textId="77777777" w:rsidR="007C7EAC" w:rsidRDefault="00F51C56" w:rsidP="00E93AA3">
            <w:pPr>
              <w:pStyle w:val="Compact"/>
              <w:jc w:val="both"/>
            </w:pPr>
            <w:r>
              <w:t>Mota para pizarra acrílica</w:t>
            </w:r>
          </w:p>
        </w:tc>
        <w:tc>
          <w:tcPr>
            <w:tcW w:w="0" w:type="auto"/>
          </w:tcPr>
          <w:p w14:paraId="63621181" w14:textId="77777777" w:rsidR="007C7EAC" w:rsidRDefault="00F51C56" w:rsidP="00E93AA3">
            <w:pPr>
              <w:pStyle w:val="Compact"/>
              <w:jc w:val="both"/>
            </w:pPr>
            <w:r>
              <w:t>1 unidad</w:t>
            </w:r>
          </w:p>
        </w:tc>
      </w:tr>
      <w:tr w:rsidR="007C7EAC" w14:paraId="4D755041" w14:textId="77777777">
        <w:tc>
          <w:tcPr>
            <w:tcW w:w="0" w:type="auto"/>
          </w:tcPr>
          <w:p w14:paraId="5AC89398" w14:textId="77777777" w:rsidR="007C7EAC" w:rsidRDefault="00F51C56" w:rsidP="00E93AA3">
            <w:pPr>
              <w:pStyle w:val="Compact"/>
              <w:jc w:val="both"/>
            </w:pPr>
            <w:r>
              <w:t>Archivadores</w:t>
            </w:r>
          </w:p>
        </w:tc>
        <w:tc>
          <w:tcPr>
            <w:tcW w:w="0" w:type="auto"/>
          </w:tcPr>
          <w:p w14:paraId="5BD31FBC" w14:textId="77777777" w:rsidR="007C7EAC" w:rsidRDefault="00F51C56" w:rsidP="00E93AA3">
            <w:pPr>
              <w:pStyle w:val="Compact"/>
              <w:jc w:val="both"/>
            </w:pPr>
            <w:r>
              <w:t>6 unidades</w:t>
            </w:r>
          </w:p>
        </w:tc>
      </w:tr>
      <w:tr w:rsidR="007C7EAC" w14:paraId="1FC5C48D" w14:textId="77777777">
        <w:tc>
          <w:tcPr>
            <w:tcW w:w="0" w:type="auto"/>
          </w:tcPr>
          <w:p w14:paraId="2894A91A" w14:textId="77777777" w:rsidR="007C7EAC" w:rsidRDefault="00F51C56" w:rsidP="00E93AA3">
            <w:pPr>
              <w:pStyle w:val="Compact"/>
              <w:jc w:val="both"/>
            </w:pPr>
            <w:r>
              <w:t xml:space="preserve">Cinta </w:t>
            </w:r>
            <w:proofErr w:type="spellStart"/>
            <w:r>
              <w:t>masketin</w:t>
            </w:r>
            <w:proofErr w:type="spellEnd"/>
          </w:p>
        </w:tc>
        <w:tc>
          <w:tcPr>
            <w:tcW w:w="0" w:type="auto"/>
          </w:tcPr>
          <w:p w14:paraId="6A281BF7" w14:textId="77777777" w:rsidR="007C7EAC" w:rsidRDefault="00F51C56" w:rsidP="00E93AA3">
            <w:pPr>
              <w:pStyle w:val="Compact"/>
              <w:jc w:val="both"/>
            </w:pPr>
            <w:r>
              <w:t xml:space="preserve">3 cinta </w:t>
            </w:r>
            <w:proofErr w:type="spellStart"/>
            <w:r>
              <w:t>masking</w:t>
            </w:r>
            <w:proofErr w:type="spellEnd"/>
          </w:p>
        </w:tc>
      </w:tr>
    </w:tbl>
    <w:bookmarkEnd w:id="883"/>
    <w:p w14:paraId="01120555" w14:textId="77777777" w:rsidR="007C7EAC" w:rsidRDefault="00F51C56" w:rsidP="00E93AA3">
      <w:pPr>
        <w:pStyle w:val="Textoindependiente"/>
        <w:jc w:val="both"/>
      </w:pPr>
      <w:r>
        <w:t xml:space="preserve">La entrega de estos materiales fue realizada el día 15 de febrero del 2023,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w:t>
      </w:r>
      <w:proofErr w:type="spellStart"/>
      <w:r>
        <w:t>Yamino</w:t>
      </w:r>
      <w:proofErr w:type="spellEnd"/>
      <w:r>
        <w:t xml:space="preserve"> (etnia </w:t>
      </w:r>
      <w:proofErr w:type="spellStart"/>
      <w:r>
        <w:t>kakataibo</w:t>
      </w:r>
      <w:proofErr w:type="spellEnd"/>
      <w:r>
        <w:t xml:space="preserve">) y Nuevo Azul (etnia </w:t>
      </w:r>
      <w:proofErr w:type="spellStart"/>
      <w:r>
        <w:t>ashaninka</w:t>
      </w:r>
      <w:proofErr w:type="spellEnd"/>
      <w:r>
        <w:t>).</w:t>
      </w:r>
    </w:p>
    <w:p w14:paraId="2B633285" w14:textId="77777777" w:rsidR="007C7EAC" w:rsidRDefault="00F51C56" w:rsidP="00E93AA3">
      <w:pPr>
        <w:pStyle w:val="Ttulo4"/>
        <w:jc w:val="both"/>
      </w:pPr>
      <w:bookmarkStart w:id="884" w:name="X40a1ed954724cb0384d665dba70a019de92ca0b"/>
      <w:bookmarkEnd w:id="882"/>
      <w:r>
        <w:t>1.3.3.2 Elaboración del plan de capacitaciones (se necesita realizar 3 reuniones al año, para su elaboración)</w:t>
      </w:r>
    </w:p>
    <w:p w14:paraId="6D723179" w14:textId="77777777" w:rsidR="007C7EAC" w:rsidRDefault="00F51C56" w:rsidP="00E93AA3">
      <w:pPr>
        <w:pStyle w:val="Textoindependiente"/>
        <w:jc w:val="both"/>
      </w:pPr>
      <w:proofErr w:type="spellStart"/>
      <w:r>
        <w:t>Esta</w:t>
      </w:r>
      <w:proofErr w:type="spellEnd"/>
      <w:r>
        <w:t xml:space="preserve"> pendiente reportar si </w:t>
      </w:r>
      <w:proofErr w:type="gramStart"/>
      <w:r>
        <w:t>hubieron</w:t>
      </w:r>
      <w:proofErr w:type="gramEnd"/>
      <w:r>
        <w:t xml:space="preserve"> actividades este trimestre.</w:t>
      </w:r>
    </w:p>
    <w:p w14:paraId="50E0CE61" w14:textId="77777777" w:rsidR="007C7EAC" w:rsidRDefault="00F51C56" w:rsidP="00E93AA3">
      <w:pPr>
        <w:pStyle w:val="Ttulo4"/>
        <w:jc w:val="both"/>
      </w:pPr>
      <w:bookmarkStart w:id="885" w:name="talleres-de-capacitación-1"/>
      <w:bookmarkEnd w:id="884"/>
      <w:r>
        <w:t>1.3.3.3 Talleres de capacitación</w:t>
      </w:r>
    </w:p>
    <w:p w14:paraId="5B5A322F" w14:textId="77777777" w:rsidR="007C7EAC" w:rsidRDefault="007C7EAC" w:rsidP="00E93AA3">
      <w:pPr>
        <w:pStyle w:val="FirstParagraph"/>
        <w:jc w:val="both"/>
      </w:pPr>
    </w:p>
    <w:p w14:paraId="2E4411D6" w14:textId="77777777" w:rsidR="007C7EAC" w:rsidRDefault="00F51C56" w:rsidP="00E93AA3">
      <w:pPr>
        <w:pStyle w:val="Textoindependiente"/>
        <w:jc w:val="both"/>
      </w:pPr>
      <w:proofErr w:type="spellStart"/>
      <w:r>
        <w:t>Esta</w:t>
      </w:r>
      <w:proofErr w:type="spellEnd"/>
      <w:r>
        <w:t xml:space="preserve"> pendiente reportar si </w:t>
      </w:r>
      <w:proofErr w:type="gramStart"/>
      <w:r>
        <w:t>hubieron</w:t>
      </w:r>
      <w:proofErr w:type="gramEnd"/>
      <w:r>
        <w:t xml:space="preserve"> actividades este trimestre.</w:t>
      </w:r>
    </w:p>
    <w:p w14:paraId="046D13A4" w14:textId="77777777" w:rsidR="007C7EAC" w:rsidRDefault="00F51C56" w:rsidP="00E93AA3">
      <w:pPr>
        <w:pStyle w:val="Ttulo3"/>
        <w:jc w:val="both"/>
      </w:pPr>
      <w:bookmarkStart w:id="886" w:name="_Toc169856535"/>
      <w:bookmarkStart w:id="887" w:name="actividad-1.3.4."/>
      <w:bookmarkEnd w:id="881"/>
      <w:bookmarkEnd w:id="885"/>
      <w:r>
        <w:t>Actividad 1.3.4.</w:t>
      </w:r>
      <w:bookmarkEnd w:id="886"/>
    </w:p>
    <w:p w14:paraId="67972656" w14:textId="77777777" w:rsidR="007C7EAC" w:rsidRDefault="00F51C56" w:rsidP="00E93AA3">
      <w:pPr>
        <w:pStyle w:val="Ttulo3"/>
        <w:jc w:val="both"/>
      </w:pPr>
      <w:bookmarkStart w:id="888" w:name="_Toc169856536"/>
      <w:bookmarkStart w:id="889" w:name="X4849849b3cf222e52b0e99d06c95dd1ab497b75"/>
      <w:bookmarkEnd w:id="887"/>
      <w:r>
        <w:t>Actualización de Plan de Gobernanza del PNCAZ, bajo un enfoque de derechos humanos (derechos económicos, sociales, culturales y ambientales – DESCA), y estándares culturalmente adecuados.</w:t>
      </w:r>
      <w:bookmarkEnd w:id="888"/>
    </w:p>
    <w:p w14:paraId="2CA68E14" w14:textId="77777777" w:rsidR="007C7EAC" w:rsidRDefault="00F51C56" w:rsidP="00E93AA3">
      <w:pPr>
        <w:pStyle w:val="Ttulo4"/>
        <w:jc w:val="both"/>
      </w:pPr>
      <w:bookmarkStart w:id="890" w:name="Xc5489ea4560e2d7fa4462a8b30d4c053f011854"/>
      <w:r>
        <w:t>1.3.4.1 Reunión para la Evaluación del Plan de Gobernanza</w:t>
      </w:r>
    </w:p>
    <w:p w14:paraId="0CA57122" w14:textId="579EC1CC" w:rsidR="007C7EAC" w:rsidRDefault="004F7904" w:rsidP="00E93AA3">
      <w:pPr>
        <w:pStyle w:val="FirstParagraph"/>
        <w:jc w:val="both"/>
      </w:pPr>
      <w:ins w:id="891" w:author="Lau Chiong, Benjamin" w:date="2024-06-24T19:49:00Z">
        <w:r>
          <w:t>Durante el presente trimestre, a nivel de la Sede Lima y en base a la información gen</w:t>
        </w:r>
      </w:ins>
      <w:ins w:id="892" w:author="Lau Chiong, Benjamin" w:date="2024-06-24T19:50:00Z">
        <w:r>
          <w:t xml:space="preserve">erada hasta el año 2023, se realizo una primera evaluación del nivel de cumplimiento del Plan de Gobernanza. </w:t>
        </w:r>
      </w:ins>
      <w:ins w:id="893" w:author="Lau Chiong, Benjamin" w:date="2024-06-24T19:51:00Z">
        <w:r w:rsidRPr="004F7904">
          <w:rPr>
            <w:highlight w:val="yellow"/>
            <w:rPrChange w:id="894" w:author="Lau Chiong, Benjamin" w:date="2024-06-24T19:51:00Z">
              <w:rPr/>
            </w:rPrChange>
          </w:rPr>
          <w:t xml:space="preserve">(Solicitar a </w:t>
        </w:r>
        <w:proofErr w:type="spellStart"/>
        <w:r w:rsidRPr="004F7904">
          <w:rPr>
            <w:highlight w:val="yellow"/>
            <w:rPrChange w:id="895" w:author="Lau Chiong, Benjamin" w:date="2024-06-24T19:51:00Z">
              <w:rPr/>
            </w:rPrChange>
          </w:rPr>
          <w:t>Fer</w:t>
        </w:r>
        <w:proofErr w:type="spellEnd"/>
        <w:r w:rsidRPr="004F7904">
          <w:rPr>
            <w:highlight w:val="yellow"/>
            <w:rPrChange w:id="896" w:author="Lau Chiong, Benjamin" w:date="2024-06-24T19:51:00Z">
              <w:rPr/>
            </w:rPrChange>
          </w:rPr>
          <w:t xml:space="preserve">. La </w:t>
        </w:r>
        <w:proofErr w:type="spellStart"/>
        <w:r w:rsidRPr="004F7904">
          <w:rPr>
            <w:highlight w:val="yellow"/>
            <w:rPrChange w:id="897" w:author="Lau Chiong, Benjamin" w:date="2024-06-24T19:51:00Z">
              <w:rPr/>
            </w:rPrChange>
          </w:rPr>
          <w:t>info</w:t>
        </w:r>
        <w:proofErr w:type="spellEnd"/>
        <w:r w:rsidRPr="004F7904">
          <w:rPr>
            <w:highlight w:val="yellow"/>
            <w:rPrChange w:id="898" w:author="Lau Chiong, Benjamin" w:date="2024-06-24T19:51:00Z">
              <w:rPr/>
            </w:rPrChange>
          </w:rPr>
          <w:t xml:space="preserve"> y si es posible hacer una pequeño resumen con las conclusiones de la </w:t>
        </w:r>
        <w:proofErr w:type="spellStart"/>
        <w:proofErr w:type="gramStart"/>
        <w:r w:rsidRPr="004F7904">
          <w:rPr>
            <w:highlight w:val="yellow"/>
            <w:rPrChange w:id="899" w:author="Lau Chiong, Benjamin" w:date="2024-06-24T19:51:00Z">
              <w:rPr/>
            </w:rPrChange>
          </w:rPr>
          <w:t>evalaución</w:t>
        </w:r>
        <w:proofErr w:type="spellEnd"/>
        <w:r w:rsidRPr="004F7904">
          <w:rPr>
            <w:highlight w:val="yellow"/>
            <w:rPrChange w:id="900" w:author="Lau Chiong, Benjamin" w:date="2024-06-24T19:51:00Z">
              <w:rPr/>
            </w:rPrChange>
          </w:rPr>
          <w:t xml:space="preserve"> )</w:t>
        </w:r>
      </w:ins>
      <w:proofErr w:type="gramEnd"/>
    </w:p>
    <w:p w14:paraId="0BE301A0" w14:textId="77777777" w:rsidR="00F628DB" w:rsidRPr="00F628DB" w:rsidRDefault="00F628DB" w:rsidP="00F628DB">
      <w:pPr>
        <w:pStyle w:val="Textoindependiente"/>
      </w:pPr>
    </w:p>
    <w:p w14:paraId="41F1CCFD" w14:textId="68B5F1EE" w:rsidR="007C7EAC" w:rsidDel="004F7904" w:rsidRDefault="00F51C56" w:rsidP="00E93AA3">
      <w:pPr>
        <w:pStyle w:val="Textoindependiente"/>
        <w:jc w:val="both"/>
        <w:rPr>
          <w:del w:id="901" w:author="Lau Chiong, Benjamin" w:date="2024-06-24T19:50:00Z"/>
        </w:rPr>
      </w:pPr>
      <w:del w:id="902" w:author="Lau Chiong, Benjamin" w:date="2024-06-24T19:50:00Z">
        <w:r w:rsidDel="004F7904">
          <w:delText>Pendiente de reportar por la Dirección del Programa.</w:delText>
        </w:r>
      </w:del>
    </w:p>
    <w:p w14:paraId="7451E31E" w14:textId="5064745D" w:rsidR="007C7EAC" w:rsidDel="004F7904" w:rsidRDefault="00F51C56" w:rsidP="00E93AA3">
      <w:pPr>
        <w:pStyle w:val="Ttulo4"/>
        <w:jc w:val="both"/>
        <w:rPr>
          <w:del w:id="903" w:author="Lau Chiong, Benjamin" w:date="2024-06-24T19:52:00Z"/>
        </w:rPr>
      </w:pPr>
      <w:bookmarkStart w:id="904" w:name="reuniones-para-la-actualización-del-plan"/>
      <w:bookmarkEnd w:id="890"/>
      <w:del w:id="905" w:author="Lau Chiong, Benjamin" w:date="2024-06-24T19:52:00Z">
        <w:r w:rsidDel="004F7904">
          <w:delText>1.3.4.2 Reuniones para la actualización del Plan</w:delText>
        </w:r>
      </w:del>
    </w:p>
    <w:p w14:paraId="0482F49B" w14:textId="38D0F139" w:rsidR="007C7EAC" w:rsidDel="004F7904" w:rsidRDefault="007C7EAC" w:rsidP="00E93AA3">
      <w:pPr>
        <w:pStyle w:val="FirstParagraph"/>
        <w:jc w:val="both"/>
        <w:rPr>
          <w:del w:id="906" w:author="Lau Chiong, Benjamin" w:date="2024-06-24T19:52:00Z"/>
        </w:rPr>
      </w:pPr>
    </w:p>
    <w:p w14:paraId="2EEE97C8" w14:textId="7F5877D6" w:rsidR="007C7EAC" w:rsidDel="004F7904" w:rsidRDefault="00F51C56" w:rsidP="00E93AA3">
      <w:pPr>
        <w:pStyle w:val="Textoindependiente"/>
        <w:jc w:val="both"/>
        <w:rPr>
          <w:del w:id="907" w:author="Lau Chiong, Benjamin" w:date="2024-06-24T19:52:00Z"/>
        </w:rPr>
      </w:pPr>
      <w:del w:id="908" w:author="Lau Chiong, Benjamin" w:date="2024-06-24T19:52:00Z">
        <w:r w:rsidDel="004F7904">
          <w:delText>Pendiente de reportar por la Dirección del Programa.</w:delText>
        </w:r>
      </w:del>
    </w:p>
    <w:p w14:paraId="12419359" w14:textId="404FBE3C" w:rsidR="007C7EAC" w:rsidDel="004F7904" w:rsidRDefault="00F51C56" w:rsidP="00E93AA3">
      <w:pPr>
        <w:pStyle w:val="Ttulo4"/>
        <w:jc w:val="both"/>
        <w:rPr>
          <w:del w:id="909" w:author="Lau Chiong, Benjamin" w:date="2024-06-24T19:52:00Z"/>
        </w:rPr>
      </w:pPr>
      <w:bookmarkStart w:id="910" w:name="X82524eb64641c4c542e7d93f8369da05c911325"/>
      <w:bookmarkEnd w:id="904"/>
      <w:del w:id="911" w:author="Lau Chiong, Benjamin" w:date="2024-06-24T19:52:00Z">
        <w:r w:rsidDel="004F7904">
          <w:delText>1.3.4.3 Seguimiento a las actividades programadas Actividad</w:delText>
        </w:r>
      </w:del>
    </w:p>
    <w:p w14:paraId="78BE7FF1" w14:textId="4E41DDC9" w:rsidR="007C7EAC" w:rsidDel="004F7904" w:rsidRDefault="007C7EAC" w:rsidP="00E93AA3">
      <w:pPr>
        <w:pStyle w:val="FirstParagraph"/>
        <w:jc w:val="both"/>
        <w:rPr>
          <w:del w:id="912" w:author="Lau Chiong, Benjamin" w:date="2024-06-24T19:52:00Z"/>
        </w:rPr>
      </w:pPr>
    </w:p>
    <w:p w14:paraId="3F3F2CBF" w14:textId="5056BCA3" w:rsidR="007C7EAC" w:rsidDel="004F7904" w:rsidRDefault="00F51C56" w:rsidP="00E93AA3">
      <w:pPr>
        <w:pStyle w:val="Textoindependiente"/>
        <w:jc w:val="both"/>
        <w:rPr>
          <w:del w:id="913" w:author="Lau Chiong, Benjamin" w:date="2024-06-24T19:52:00Z"/>
        </w:rPr>
      </w:pPr>
      <w:del w:id="914" w:author="Lau Chiong, Benjamin" w:date="2024-06-24T19:52:00Z">
        <w:r w:rsidDel="004F7904">
          <w:lastRenderedPageBreak/>
          <w:delText>Pendiente de reportar por la Dirección del Programa.</w:delText>
        </w:r>
      </w:del>
    </w:p>
    <w:p w14:paraId="75A48050" w14:textId="77777777" w:rsidR="007C7EAC" w:rsidRDefault="00F51C56" w:rsidP="00E93AA3">
      <w:pPr>
        <w:pStyle w:val="Ttulo3"/>
        <w:jc w:val="both"/>
      </w:pPr>
      <w:bookmarkStart w:id="915" w:name="_Toc169856537"/>
      <w:bookmarkStart w:id="916" w:name="actualización-de-plan-maestro-2024-2028"/>
      <w:bookmarkEnd w:id="889"/>
      <w:bookmarkEnd w:id="910"/>
      <w:r>
        <w:t>1.3.5. Actualización de Plan Maestro (2024-2028)</w:t>
      </w:r>
      <w:bookmarkEnd w:id="915"/>
    </w:p>
    <w:p w14:paraId="42DB709A" w14:textId="2A8F8831" w:rsidR="007C7EAC" w:rsidDel="004F7904" w:rsidRDefault="007C7EAC" w:rsidP="00E93AA3">
      <w:pPr>
        <w:pStyle w:val="FirstParagraph"/>
        <w:jc w:val="both"/>
        <w:rPr>
          <w:del w:id="917" w:author="Lau Chiong, Benjamin" w:date="2024-06-24T19:52:00Z"/>
        </w:rPr>
      </w:pPr>
    </w:p>
    <w:p w14:paraId="777BA161" w14:textId="77777777" w:rsidR="007C7EAC" w:rsidRDefault="00F51C56" w:rsidP="00E93AA3">
      <w:pPr>
        <w:pStyle w:val="Textoindependiente"/>
        <w:jc w:val="both"/>
      </w:pPr>
      <w:r>
        <w:t>Importante</w:t>
      </w:r>
    </w:p>
    <w:p w14:paraId="5CEAF37B" w14:textId="5F688482" w:rsidR="007C7EAC" w:rsidRDefault="00F51C56" w:rsidP="00E93AA3">
      <w:pPr>
        <w:pStyle w:val="Textoindependiente"/>
        <w:jc w:val="both"/>
      </w:pPr>
      <w:r>
        <w:t xml:space="preserve">Esta actividad está pendiente de programar por la </w:t>
      </w:r>
      <w:del w:id="918" w:author="Lau Chiong, Benjamin" w:date="2024-06-24T19:52:00Z">
        <w:r w:rsidDel="004F7904">
          <w:delText xml:space="preserve">Dirección del Programa y la </w:delText>
        </w:r>
      </w:del>
      <w:r>
        <w:t>Jefatura del Parque.</w:t>
      </w:r>
    </w:p>
    <w:p w14:paraId="3C8BAF98" w14:textId="77777777" w:rsidR="007C7EAC" w:rsidRDefault="00F51C56" w:rsidP="00E93AA3">
      <w:pPr>
        <w:pStyle w:val="Ttulo4"/>
        <w:jc w:val="both"/>
      </w:pPr>
      <w:bookmarkStart w:id="919" w:name="Xa79e72c249d4e81c27fe761653f4bba9a6d109f"/>
      <w:r>
        <w:t>1.3.5.1 Evaluación y diagnóstico (se necesitan 4 reuniones)</w:t>
      </w:r>
    </w:p>
    <w:p w14:paraId="55DC2200" w14:textId="77777777" w:rsidR="007C7EAC" w:rsidRDefault="00F51C56" w:rsidP="00E93AA3">
      <w:pPr>
        <w:pStyle w:val="Ttulo4"/>
        <w:jc w:val="both"/>
      </w:pPr>
      <w:bookmarkStart w:id="920" w:name="X06abdaa4248852f7b463fe8b3e2414f045d6c79"/>
      <w:bookmarkEnd w:id="919"/>
      <w:r>
        <w:t>1.3.5.2. Talleres descentralizados para la actualización del plan maestro</w:t>
      </w:r>
    </w:p>
    <w:p w14:paraId="79113449" w14:textId="77777777" w:rsidR="007C7EAC" w:rsidRDefault="00F51C56" w:rsidP="00E93AA3">
      <w:pPr>
        <w:pStyle w:val="Ttulo4"/>
        <w:jc w:val="both"/>
      </w:pPr>
      <w:bookmarkStart w:id="921" w:name="difusión-del-plan-maestro-por-sectores"/>
      <w:bookmarkEnd w:id="920"/>
      <w:r>
        <w:t>1.3.5.3 Difusión del Plan Maestro por sectores</w:t>
      </w:r>
    </w:p>
    <w:p w14:paraId="240FD001" w14:textId="77777777" w:rsidR="007C7EAC" w:rsidRDefault="00F51C56" w:rsidP="00E93AA3">
      <w:pPr>
        <w:pStyle w:val="Ttulo1"/>
        <w:jc w:val="both"/>
      </w:pPr>
      <w:bookmarkStart w:id="922" w:name="_Toc169856538"/>
      <w:bookmarkStart w:id="923" w:name="resultado-2"/>
      <w:bookmarkEnd w:id="8"/>
      <w:bookmarkEnd w:id="820"/>
      <w:bookmarkEnd w:id="916"/>
      <w:bookmarkEnd w:id="921"/>
      <w:r>
        <w:t>Resultado 2:</w:t>
      </w:r>
      <w:bookmarkEnd w:id="922"/>
    </w:p>
    <w:p w14:paraId="0DAB7708" w14:textId="209472A3" w:rsidR="007C7EAC" w:rsidRDefault="004F7904" w:rsidP="00E93AA3">
      <w:pPr>
        <w:pStyle w:val="Ttulo1"/>
        <w:jc w:val="both"/>
      </w:pPr>
      <w:bookmarkStart w:id="924" w:name="_Toc169856539"/>
      <w:bookmarkStart w:id="925" w:name="X78ee563e848e9bcba66b91c3600790731d1b865"/>
      <w:bookmarkEnd w:id="923"/>
      <w:ins w:id="926" w:author="Lau Chiong, Benjamin" w:date="2024-06-24T19:53:00Z">
        <w:r w:rsidRPr="004F7904">
          <w:t>Se promueve la investigación priorizando al interior del ANP y se usa la información en la gestión del PNCAZ y su ZA</w:t>
        </w:r>
      </w:ins>
      <w:del w:id="927" w:author="Lau Chiong, Benjamin" w:date="2024-06-24T19:53:00Z">
        <w:r w:rsidR="00F51C56" w:rsidDel="004F7904">
          <w:delText>Se promueve la investigación y se usa la información científica en la gestión del PNCAZ y su ZA</w:delText>
        </w:r>
      </w:del>
      <w:bookmarkEnd w:id="924"/>
    </w:p>
    <w:p w14:paraId="06021805" w14:textId="77777777" w:rsidR="007C7EAC" w:rsidRDefault="00F51C56" w:rsidP="00E93AA3">
      <w:pPr>
        <w:pStyle w:val="Ttulo2"/>
        <w:jc w:val="both"/>
      </w:pPr>
      <w:bookmarkStart w:id="928" w:name="_Toc169856540"/>
      <w:bookmarkStart w:id="929" w:name="resultados-intermedio-2.1"/>
      <w:r>
        <w:t>Resultados Intermedio 2.1</w:t>
      </w:r>
      <w:bookmarkEnd w:id="928"/>
    </w:p>
    <w:p w14:paraId="19602E71" w14:textId="77777777" w:rsidR="007C7EAC" w:rsidRDefault="00F51C56" w:rsidP="00E93AA3">
      <w:pPr>
        <w:pStyle w:val="Ttulo2"/>
        <w:jc w:val="both"/>
      </w:pPr>
      <w:bookmarkStart w:id="930" w:name="_Toc169856541"/>
      <w:bookmarkStart w:id="931" w:name="X79e1fee68986fe3db526d8fee438a4a3d0c7dfa"/>
      <w:bookmarkEnd w:id="929"/>
      <w:r>
        <w:t>Investigaciones priorizadas realizadas, cuyos resultados y recomendaciones son incorporadas en la gestión del PNCAZ</w:t>
      </w:r>
      <w:bookmarkEnd w:id="930"/>
    </w:p>
    <w:p w14:paraId="19E2687D" w14:textId="77777777" w:rsidR="007C7EAC" w:rsidRDefault="00F51C56" w:rsidP="00E93AA3">
      <w:pPr>
        <w:pStyle w:val="Ttulo3"/>
        <w:jc w:val="both"/>
      </w:pPr>
      <w:bookmarkStart w:id="932" w:name="_Toc169856542"/>
      <w:bookmarkStart w:id="933" w:name="Xc0f5e93f6e5281fa0768642c107f19a1e73c9d0"/>
      <w:r>
        <w:t>Actividad 2.1.1. Promoción de Investigaciones prioritarias para la gestión del PNCAZ y su ZA, como oportunidad para el desarrollo de investigación científica, inter y transdisciplinar.</w:t>
      </w:r>
      <w:bookmarkEnd w:id="932"/>
    </w:p>
    <w:p w14:paraId="1DCF492C" w14:textId="77777777" w:rsidR="007C7EAC" w:rsidRDefault="00F51C56" w:rsidP="00E93AA3">
      <w:pPr>
        <w:pStyle w:val="Ttulo4"/>
        <w:jc w:val="both"/>
      </w:pPr>
      <w:bookmarkStart w:id="934" w:name="X9f06ddc44c5cddf9bd4fce40d41ebee95b1af8b"/>
      <w:r>
        <w:t>2.1.1.1. Conformación de un comité de investigadores que ayuda a identificar y promover investigaciones dentro del PNCAZ y su ZA.</w:t>
      </w:r>
    </w:p>
    <w:p w14:paraId="3436D495" w14:textId="77777777" w:rsidR="007C7EAC" w:rsidRDefault="007C7EAC" w:rsidP="00E93AA3">
      <w:pPr>
        <w:pStyle w:val="FirstParagraph"/>
        <w:jc w:val="both"/>
      </w:pPr>
    </w:p>
    <w:p w14:paraId="3686296D" w14:textId="77777777" w:rsidR="007C7EAC" w:rsidRDefault="00F51C56" w:rsidP="00E93AA3">
      <w:pPr>
        <w:pStyle w:val="Textoindependiente"/>
        <w:jc w:val="both"/>
      </w:pPr>
      <w:r>
        <w:t>Esta actividad está programada para el segundo trimestre 2024</w:t>
      </w:r>
    </w:p>
    <w:p w14:paraId="53F01782" w14:textId="31E6E458" w:rsidR="007C7EAC" w:rsidRDefault="00F51C56" w:rsidP="00E93AA3">
      <w:pPr>
        <w:pStyle w:val="Ttulo4"/>
        <w:jc w:val="both"/>
      </w:pPr>
      <w:bookmarkStart w:id="935" w:name="X3c8493b4b2dd99a4bea77ef5ed9876a6b3fa408"/>
      <w:bookmarkEnd w:id="934"/>
      <w:r>
        <w:lastRenderedPageBreak/>
        <w:t xml:space="preserve">2.1.1.2 </w:t>
      </w:r>
      <w:ins w:id="936" w:author="Lau Chiong, Benjamin" w:date="2024-06-24T19:55:00Z">
        <w:r w:rsidR="00C005C2" w:rsidRPr="00C005C2">
          <w:t xml:space="preserve">Evaluación, actualización e identificación de las prioridades y </w:t>
        </w:r>
        <w:del w:id="937" w:author="Odicio Iglesias, Marco Miguel" w:date="2024-06-26T14:50:00Z" w16du:dateUtc="2024-06-26T19:50:00Z">
          <w:r w:rsidR="00C005C2" w:rsidRPr="00C005C2" w:rsidDel="002F5B7A">
            <w:delText>vacios</w:delText>
          </w:r>
        </w:del>
      </w:ins>
      <w:ins w:id="938" w:author="Odicio Iglesias, Marco Miguel" w:date="2024-06-26T14:50:00Z" w16du:dateUtc="2024-06-26T19:50:00Z">
        <w:r w:rsidR="002F5B7A" w:rsidRPr="00C005C2">
          <w:t>vacíos</w:t>
        </w:r>
      </w:ins>
      <w:ins w:id="939" w:author="Lau Chiong, Benjamin" w:date="2024-06-24T19:55:00Z">
        <w:r w:rsidR="00C005C2" w:rsidRPr="00C005C2">
          <w:t xml:space="preserve"> de información del PNCAZ y su ZA, en el marco de la actualización del Plan Maestro</w:t>
        </w:r>
      </w:ins>
      <w:del w:id="940" w:author="Lau Chiong, Benjamin" w:date="2024-06-24T19:55:00Z">
        <w:r w:rsidDel="00C005C2">
          <w:delText>Evaluación, actualización e identificación de las prioridades de investigación del PNCAZ y su ZA</w:delText>
        </w:r>
      </w:del>
    </w:p>
    <w:p w14:paraId="3CC2B90F" w14:textId="77777777" w:rsidR="007C7EAC" w:rsidRDefault="00F51C56" w:rsidP="00E93AA3">
      <w:pPr>
        <w:pStyle w:val="FirstParagraph"/>
        <w:jc w:val="both"/>
      </w:pPr>
      <w:r>
        <w:t>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15423E55" w14:textId="337C6D57" w:rsidR="007C7EAC" w:rsidRDefault="00F51C56" w:rsidP="00E93AA3">
      <w:pPr>
        <w:pStyle w:val="Textoindependiente"/>
        <w:jc w:val="both"/>
      </w:pPr>
      <w:r>
        <w:t xml:space="preserve">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ins w:id="941" w:author="Lau Chiong, Benjamin" w:date="2024-06-24T19:57:00Z">
        <w:r w:rsidR="00C005C2">
          <w:t xml:space="preserve">en </w:t>
        </w:r>
        <w:del w:id="942" w:author="Odicio Iglesias, Marco Miguel" w:date="2024-06-26T14:50:00Z" w16du:dateUtc="2024-06-26T19:50:00Z">
          <w:r w:rsidR="00C005C2" w:rsidDel="002F5B7A">
            <w:delText>funcion</w:delText>
          </w:r>
        </w:del>
      </w:ins>
      <w:ins w:id="943" w:author="Odicio Iglesias, Marco Miguel" w:date="2024-06-26T14:50:00Z" w16du:dateUtc="2024-06-26T19:50:00Z">
        <w:r w:rsidR="002F5B7A">
          <w:t>función</w:t>
        </w:r>
      </w:ins>
      <w:ins w:id="944" w:author="Lau Chiong, Benjamin" w:date="2024-06-24T19:57:00Z">
        <w:r w:rsidR="00C005C2">
          <w:t xml:space="preserve"> a ello se </w:t>
        </w:r>
      </w:ins>
      <w:ins w:id="945" w:author="Lau Chiong, Benjamin" w:date="2024-06-24T19:58:00Z">
        <w:r w:rsidR="00C005C2">
          <w:t>lanzó</w:t>
        </w:r>
      </w:ins>
      <w:ins w:id="946" w:author="Lau Chiong, Benjamin" w:date="2024-06-24T19:57:00Z">
        <w:r w:rsidR="00C005C2">
          <w:t xml:space="preserve"> el primer concurso de</w:t>
        </w:r>
      </w:ins>
      <w:ins w:id="947" w:author="Lau Chiong, Benjamin" w:date="2024-06-24T19:58:00Z">
        <w:r w:rsidR="00C005C2">
          <w:t xml:space="preserve"> Becas de Investigación</w:t>
        </w:r>
      </w:ins>
      <w:ins w:id="948" w:author="Lau Chiong, Benjamin" w:date="2024-06-24T19:57:00Z">
        <w:r w:rsidR="00C005C2">
          <w:t xml:space="preserve"> </w:t>
        </w:r>
      </w:ins>
      <w:r>
        <w:t>(</w:t>
      </w:r>
      <w:hyperlink r:id="rId71">
        <w:r>
          <w:rPr>
            <w:rStyle w:val="Hipervnculo"/>
          </w:rPr>
          <w:t>Anexo 2.1.1.2</w:t>
        </w:r>
      </w:hyperlink>
      <w:r>
        <w:t>).</w:t>
      </w:r>
    </w:p>
    <w:p w14:paraId="295DFA1A" w14:textId="77777777" w:rsidR="007C7EAC" w:rsidRDefault="00F51C56" w:rsidP="00E93AA3">
      <w:pPr>
        <w:pStyle w:val="Textoindependiente"/>
        <w:jc w:val="both"/>
      </w:pPr>
      <w:r>
        <w:t>Junto con la conformación del comité de investigadores y participación de la jefatura, se trabajarán las prioridades, el cual se incluirá en la actualización del nuevo Plan Maestro.</w:t>
      </w:r>
    </w:p>
    <w:p w14:paraId="15508C44" w14:textId="6C64430A" w:rsidR="007C7EAC" w:rsidRDefault="00F51C56" w:rsidP="00E93AA3">
      <w:pPr>
        <w:pStyle w:val="Ttulo4"/>
        <w:jc w:val="both"/>
      </w:pPr>
      <w:bookmarkStart w:id="949" w:name="X0202d78b8ad756609ffd62120934abcd2b8829a"/>
      <w:bookmarkEnd w:id="935"/>
      <w:r>
        <w:t xml:space="preserve">2.1.1.3. Concurso anual de investigaciones prioritarias dentro del parque y su ZA </w:t>
      </w:r>
      <w:del w:id="950" w:author="Lau Chiong, Benjamin" w:date="2024-06-24T19:58:00Z">
        <w:r w:rsidDel="00C005C2">
          <w:delText>(nota: el comité evalúa las propuestas).</w:delText>
        </w:r>
      </w:del>
    </w:p>
    <w:p w14:paraId="4E21D7DB" w14:textId="77777777" w:rsidR="007C7EAC" w:rsidRDefault="00F51C56" w:rsidP="00E93AA3">
      <w:pPr>
        <w:pStyle w:val="FirstParagraph"/>
        <w:jc w:val="both"/>
      </w:pPr>
      <w:r>
        <w:t>Esta actividad se iniciará durante el segundo trimestre del año 2024, y en se tiene programado lanzar la convocatoria en agosto. Se viene trabajando en nuevas bases y objetivos de la convocatoria.</w:t>
      </w:r>
    </w:p>
    <w:p w14:paraId="0362CD85" w14:textId="7EA84327" w:rsidR="007C7EAC" w:rsidRDefault="00F51C56" w:rsidP="00E93AA3">
      <w:pPr>
        <w:pStyle w:val="Ttulo4"/>
        <w:jc w:val="both"/>
      </w:pPr>
      <w:bookmarkStart w:id="951" w:name="Xe123f513211b0c96feffb023bda755d004891d2"/>
      <w:bookmarkEnd w:id="949"/>
      <w:r>
        <w:t xml:space="preserve">2.1.1.4. Establecer convenios con instituciones de investigación </w:t>
      </w:r>
      <w:del w:id="952" w:author="Lau Chiong, Benjamin" w:date="2024-06-24T19:59:00Z">
        <w:r w:rsidDel="00C005C2">
          <w:delText>*Como meta se propone dos proyectos financiados.</w:delText>
        </w:r>
      </w:del>
    </w:p>
    <w:p w14:paraId="00731C72" w14:textId="5CC1C13C" w:rsidR="007C7EAC" w:rsidDel="00C005C2" w:rsidRDefault="007C7EAC" w:rsidP="00E93AA3">
      <w:pPr>
        <w:pStyle w:val="FirstParagraph"/>
        <w:jc w:val="both"/>
        <w:rPr>
          <w:del w:id="953" w:author="Lau Chiong, Benjamin" w:date="2024-06-24T19:59:00Z"/>
        </w:rPr>
      </w:pPr>
    </w:p>
    <w:p w14:paraId="5B16EC92" w14:textId="101F1190" w:rsidR="007C7EAC" w:rsidRDefault="00F51C56" w:rsidP="00E93AA3">
      <w:pPr>
        <w:pStyle w:val="Textoindependiente"/>
        <w:jc w:val="both"/>
        <w:rPr>
          <w:ins w:id="954" w:author="Lau Chiong, Benjamin" w:date="2024-06-24T19:59:00Z"/>
        </w:rPr>
      </w:pPr>
      <w:r>
        <w:t>Esta actividad está programada para el segundo trimestre.</w:t>
      </w:r>
    </w:p>
    <w:p w14:paraId="12F170F8" w14:textId="77777777" w:rsidR="00C005C2" w:rsidRDefault="00C005C2" w:rsidP="00E93AA3">
      <w:pPr>
        <w:pStyle w:val="Textoindependiente"/>
        <w:jc w:val="both"/>
      </w:pPr>
    </w:p>
    <w:p w14:paraId="197E8EDC" w14:textId="4A10BA24" w:rsidR="007C7EAC" w:rsidDel="00C005C2" w:rsidRDefault="00F51C56" w:rsidP="00E93AA3">
      <w:pPr>
        <w:pStyle w:val="Ttulo4"/>
        <w:jc w:val="both"/>
        <w:rPr>
          <w:del w:id="955" w:author="Lau Chiong, Benjamin" w:date="2024-06-24T19:59:00Z"/>
        </w:rPr>
      </w:pPr>
      <w:bookmarkStart w:id="956" w:name="X7df595a556720052db390950398c69782f7b108"/>
      <w:bookmarkEnd w:id="951"/>
      <w:del w:id="957" w:author="Lau Chiong, Benjamin" w:date="2024-06-24T19:59:00Z">
        <w:r w:rsidDel="00C005C2">
          <w:delText>2.1.1.5. Proyectos elaborados y con financiamiento, resultado de los convenios de investigación</w:delText>
        </w:r>
      </w:del>
    </w:p>
    <w:p w14:paraId="273B497E" w14:textId="7EC1DCE7" w:rsidR="007C7EAC" w:rsidDel="00C005C2" w:rsidRDefault="007C7EAC" w:rsidP="00E93AA3">
      <w:pPr>
        <w:pStyle w:val="FirstParagraph"/>
        <w:jc w:val="both"/>
        <w:rPr>
          <w:del w:id="958" w:author="Lau Chiong, Benjamin" w:date="2024-06-24T19:59:00Z"/>
        </w:rPr>
      </w:pPr>
    </w:p>
    <w:p w14:paraId="287F29C3" w14:textId="2AC182C0" w:rsidR="007C7EAC" w:rsidDel="00C005C2" w:rsidRDefault="00F51C56" w:rsidP="00E93AA3">
      <w:pPr>
        <w:pStyle w:val="Textoindependiente"/>
        <w:jc w:val="both"/>
        <w:rPr>
          <w:del w:id="959" w:author="Lau Chiong, Benjamin" w:date="2024-06-24T19:59:00Z"/>
        </w:rPr>
      </w:pPr>
      <w:del w:id="960" w:author="Lau Chiong, Benjamin" w:date="2024-06-24T19:59:00Z">
        <w:r w:rsidDel="00C005C2">
          <w:delText>Esta actividad depende de la actividad 2.1.1.4</w:delText>
        </w:r>
      </w:del>
    </w:p>
    <w:p w14:paraId="3171E027" w14:textId="659BDB3F" w:rsidR="007C7EAC" w:rsidDel="00A1184C" w:rsidRDefault="00F51C56" w:rsidP="00A1184C">
      <w:pPr>
        <w:pStyle w:val="Ttulo3"/>
        <w:jc w:val="both"/>
        <w:rPr>
          <w:del w:id="961" w:author="Lau Chiong, Benjamin" w:date="2024-06-24T20:21:00Z"/>
        </w:rPr>
      </w:pPr>
      <w:bookmarkStart w:id="962" w:name="_Toc169856543"/>
      <w:bookmarkStart w:id="963" w:name="X3fcb955135b47aaa13ebed61d76dc1f12080a5a"/>
      <w:bookmarkEnd w:id="933"/>
      <w:bookmarkEnd w:id="956"/>
      <w:r>
        <w:t xml:space="preserve">Actividad 2.1.2. </w:t>
      </w:r>
      <w:ins w:id="964" w:author="Lau Chiong, Benjamin" w:date="2024-06-24T20:21:00Z">
        <w:r w:rsidR="00A1184C" w:rsidRPr="00A1184C">
          <w:t>Monitoreo de la vegetación y fauna silvestre del PNCAZ</w:t>
        </w:r>
      </w:ins>
      <w:del w:id="965" w:author="Lau Chiong, Benjamin" w:date="2024-06-24T20:21:00Z">
        <w:r w:rsidDel="00A1184C">
          <w:delText>Inventarios biológicos y otras investigaciones para apoyar la implementación de otros resultados (Turismo, Plane s de Calidad de Vida)</w:delText>
        </w:r>
        <w:bookmarkEnd w:id="962"/>
      </w:del>
    </w:p>
    <w:p w14:paraId="133DE7BB" w14:textId="48EFA070" w:rsidR="00A1184C" w:rsidRDefault="00A1184C" w:rsidP="00A1184C">
      <w:pPr>
        <w:pStyle w:val="Textoindependiente"/>
        <w:rPr>
          <w:ins w:id="966" w:author="Lau Chiong, Benjamin" w:date="2024-06-24T20:21:00Z"/>
        </w:rPr>
      </w:pPr>
    </w:p>
    <w:p w14:paraId="2BEAC8AC" w14:textId="77777777" w:rsidR="00A1184C" w:rsidRPr="00A1184C" w:rsidRDefault="00A1184C">
      <w:pPr>
        <w:pStyle w:val="Textoindependiente"/>
        <w:rPr>
          <w:ins w:id="967" w:author="Lau Chiong, Benjamin" w:date="2024-06-24T20:21:00Z"/>
        </w:rPr>
        <w:pPrChange w:id="968" w:author="Lau Chiong, Benjamin" w:date="2024-06-24T20:21:00Z">
          <w:pPr>
            <w:pStyle w:val="Ttulo3"/>
            <w:jc w:val="both"/>
          </w:pPr>
        </w:pPrChange>
      </w:pPr>
    </w:p>
    <w:p w14:paraId="78B1087D" w14:textId="5BD1AAB5" w:rsidR="007C7EAC" w:rsidRDefault="00F51C56" w:rsidP="00A1184C">
      <w:pPr>
        <w:pStyle w:val="Ttulo3"/>
        <w:jc w:val="both"/>
      </w:pPr>
      <w:bookmarkStart w:id="969" w:name="X400c5ce96496c0f3323e1009fe3459db9099c48"/>
      <w:del w:id="970" w:author="Lau Chiong, Benjamin" w:date="2024-06-24T20:22:00Z">
        <w:r w:rsidDel="00A1184C">
          <w:delText xml:space="preserve">2.1.2.1 </w:delText>
        </w:r>
      </w:del>
      <w:r>
        <w:t>Identificación de sitios prioritarios para generación de base de datos por su importancia turística y biológica en el Parque y su ZA</w:t>
      </w:r>
    </w:p>
    <w:p w14:paraId="3A9F98D3" w14:textId="77777777" w:rsidR="007C7EAC" w:rsidRDefault="00F51C56" w:rsidP="00E93AA3">
      <w:pPr>
        <w:pStyle w:val="FirstParagraph"/>
        <w:jc w:val="both"/>
      </w:pPr>
      <w:r>
        <w:t>E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2">
        <w:r>
          <w:rPr>
            <w:rStyle w:val="Hipervnculo"/>
          </w:rPr>
          <w:t>Anexo 2.1.2.1</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w:t>
      </w:r>
    </w:p>
    <w:p w14:paraId="17B6A268" w14:textId="77777777" w:rsidR="007C7EAC" w:rsidRDefault="00F51C56" w:rsidP="00E93AA3">
      <w:pPr>
        <w:pStyle w:val="CaptionedFigure"/>
        <w:jc w:val="both"/>
      </w:pPr>
      <w:bookmarkStart w:id="971" w:name="fig-iniciativas"/>
      <w:r>
        <w:rPr>
          <w:noProof/>
        </w:rPr>
        <w:lastRenderedPageBreak/>
        <w:drawing>
          <wp:inline distT="0" distB="0" distL="0" distR="0" wp14:anchorId="4F82D825" wp14:editId="69AAE991">
            <wp:extent cx="5334000" cy="7541659"/>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ages/S2_24JUN10_Turismo%20MUF%202022_paisajes_bosque%20locales_A4.jpg"/>
                    <pic:cNvPicPr>
                      <a:picLocks noChangeAspect="1" noChangeArrowheads="1"/>
                    </pic:cNvPicPr>
                  </pic:nvPicPr>
                  <pic:blipFill>
                    <a:blip r:embed="rId73"/>
                    <a:stretch>
                      <a:fillRect/>
                    </a:stretch>
                  </pic:blipFill>
                  <pic:spPr bwMode="auto">
                    <a:xfrm>
                      <a:off x="0" y="0"/>
                      <a:ext cx="5334000" cy="7541659"/>
                    </a:xfrm>
                    <a:prstGeom prst="rect">
                      <a:avLst/>
                    </a:prstGeom>
                    <a:noFill/>
                    <a:ln w="9525">
                      <a:noFill/>
                      <a:headEnd/>
                      <a:tailEnd/>
                    </a:ln>
                  </pic:spPr>
                </pic:pic>
              </a:graphicData>
            </a:graphic>
          </wp:inline>
        </w:drawing>
      </w:r>
    </w:p>
    <w:p w14:paraId="54813BC2" w14:textId="77777777" w:rsidR="007C7EAC" w:rsidRDefault="00F51C56" w:rsidP="00E93AA3">
      <w:pPr>
        <w:pStyle w:val="ImageCaption"/>
        <w:jc w:val="both"/>
      </w:pPr>
      <w:r>
        <w:t>Figura 25: Iniciativas de conservación en la Zona de Amortiguamiento del PN Cordillera Azul, al primer trimestre 2024.</w:t>
      </w:r>
    </w:p>
    <w:p w14:paraId="7CDE625B" w14:textId="158EBDFE" w:rsidR="007C7EAC" w:rsidRDefault="00F51C56" w:rsidP="00E93AA3">
      <w:pPr>
        <w:pStyle w:val="Ttulo4"/>
        <w:jc w:val="both"/>
      </w:pPr>
      <w:bookmarkStart w:id="972" w:name="X84871b36b1d2bd6bc08bcf868e04f2bdc26091b"/>
      <w:bookmarkEnd w:id="969"/>
      <w:bookmarkEnd w:id="971"/>
      <w:del w:id="973" w:author="Lau Chiong, Benjamin" w:date="2024-06-24T20:22:00Z">
        <w:r w:rsidDel="00A1184C">
          <w:lastRenderedPageBreak/>
          <w:delText xml:space="preserve">2.1.2.2 </w:delText>
        </w:r>
      </w:del>
      <w:r>
        <w:t xml:space="preserve">Levantamiento de información biológica en sitios priorizados (Chambirillo, Valle de Aspuzana, Plataforma, </w:t>
      </w:r>
      <w:proofErr w:type="spellStart"/>
      <w:r>
        <w:t>Yamino</w:t>
      </w:r>
      <w:proofErr w:type="spellEnd"/>
      <w:r>
        <w:t>, Pauya-</w:t>
      </w:r>
      <w:proofErr w:type="spellStart"/>
      <w:r>
        <w:t>Cushabatay</w:t>
      </w:r>
      <w:proofErr w:type="spellEnd"/>
      <w:r>
        <w:t xml:space="preserve">, </w:t>
      </w:r>
      <w:proofErr w:type="spellStart"/>
      <w:r>
        <w:t>Pisqui</w:t>
      </w:r>
      <w:proofErr w:type="spellEnd"/>
      <w:r>
        <w:t>)</w:t>
      </w:r>
    </w:p>
    <w:p w14:paraId="7A7037F0" w14:textId="77777777" w:rsidR="007C7EAC" w:rsidRDefault="007C7EAC" w:rsidP="00E93AA3">
      <w:pPr>
        <w:pStyle w:val="FirstParagraph"/>
        <w:jc w:val="both"/>
      </w:pPr>
    </w:p>
    <w:p w14:paraId="3E1EEE32" w14:textId="77777777" w:rsidR="007C7EAC" w:rsidRDefault="00F51C56" w:rsidP="00E93AA3">
      <w:pPr>
        <w:pStyle w:val="Textoindependiente"/>
        <w:jc w:val="both"/>
      </w:pPr>
      <w:r>
        <w:t>Esta información biológica será programada con la Dirección de Investigación de CIMA, a partir del segundo trimestre.</w:t>
      </w:r>
    </w:p>
    <w:p w14:paraId="43A4BF51" w14:textId="6C57AC0E" w:rsidR="007C7EAC" w:rsidRDefault="00F51C56" w:rsidP="00E93AA3">
      <w:pPr>
        <w:pStyle w:val="Ttulo4"/>
        <w:jc w:val="both"/>
      </w:pPr>
      <w:bookmarkStart w:id="974" w:name="Xa856f8f7a08245c577a99f4353021d0d22bdb5b"/>
      <w:bookmarkEnd w:id="972"/>
      <w:del w:id="975" w:author="Lau Chiong, Benjamin" w:date="2024-06-24T20:22:00Z">
        <w:r w:rsidDel="00A1184C">
          <w:delText xml:space="preserve">2.1.2.3. </w:delText>
        </w:r>
      </w:del>
      <w:r>
        <w:t>Monitoreo de la vegetación y fauna silvestre en áreas degradadas en recuperación en el PNCAZ y la ZA.</w:t>
      </w:r>
    </w:p>
    <w:p w14:paraId="224C6763" w14:textId="77777777" w:rsidR="007C7EAC" w:rsidRDefault="00F51C56" w:rsidP="00E93AA3">
      <w:pPr>
        <w:pStyle w:val="FirstParagraph"/>
        <w:jc w:val="both"/>
      </w:pPr>
      <w:r>
        <w:t>Remedición de Parcelas en Palomar</w:t>
      </w:r>
    </w:p>
    <w:p w14:paraId="6826F616" w14:textId="77777777" w:rsidR="007C7EAC" w:rsidRDefault="00F51C56" w:rsidP="00E93AA3">
      <w:pPr>
        <w:pStyle w:val="Textoindependiente"/>
        <w:jc w:val="both"/>
      </w:pPr>
      <w:r>
        <w:t xml:space="preserve">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4">
        <w:r>
          <w:rPr>
            <w:rStyle w:val="Hipervnculo"/>
          </w:rPr>
          <w:t>Anexo 2.1.2.3</w:t>
        </w:r>
      </w:hyperlink>
      <w:r>
        <w:t>)</w:t>
      </w:r>
    </w:p>
    <w:p w14:paraId="39BBA1E1" w14:textId="77777777" w:rsidR="007C7EAC" w:rsidRDefault="00F51C56" w:rsidP="00E93AA3">
      <w:pPr>
        <w:pStyle w:val="Textoindependiente"/>
        <w:jc w:val="both"/>
      </w:pPr>
      <w:r>
        <w:t xml:space="preserve">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a primera evaluación (2022), dónde se obtuvo 961 individuos y 95 especies. La mortalidad y el reclutamiento en el segundo año de evaluación presenta un mayor porcentaje de plantas muertas (293 </w:t>
      </w:r>
      <w:proofErr w:type="spellStart"/>
      <w:r>
        <w:t>ind</w:t>
      </w:r>
      <w:proofErr w:type="spellEnd"/>
      <w:r>
        <w:t xml:space="preserve">.) que reclutas (77 </w:t>
      </w:r>
      <w:proofErr w:type="spellStart"/>
      <w:r>
        <w:t>ind</w:t>
      </w:r>
      <w:proofErr w:type="spellEnd"/>
      <w:r>
        <w:t xml:space="preserve">.) </w:t>
      </w:r>
      <w:hyperlink w:anchor="fig-reclutamiento">
        <w:r>
          <w:rPr>
            <w:rStyle w:val="Hipervnculo"/>
          </w:rPr>
          <w:t>Figura 26</w:t>
        </w:r>
      </w:hyperlink>
      <w:r>
        <w:t xml:space="preserve"> . La dinámica de reclutamiento y muerte de las plantas continuará siendo monitoreada, en estudios siguientes.</w:t>
      </w:r>
    </w:p>
    <w:p w14:paraId="6E3E0030" w14:textId="77777777" w:rsidR="007C7EAC" w:rsidRDefault="00F51C56" w:rsidP="00E93AA3">
      <w:pPr>
        <w:pStyle w:val="CaptionedFigure"/>
        <w:jc w:val="both"/>
      </w:pPr>
      <w:bookmarkStart w:id="976" w:name="fig-reclutamiento"/>
      <w:r>
        <w:rPr>
          <w:noProof/>
        </w:rPr>
        <w:lastRenderedPageBreak/>
        <w:drawing>
          <wp:inline distT="0" distB="0" distL="0" distR="0" wp14:anchorId="5CCF4F9E" wp14:editId="182E487A">
            <wp:extent cx="5334000" cy="3596779"/>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Reclutamiento_Shanshuico.svg"/>
                    <pic:cNvPicPr>
                      <a:picLocks noChangeAspect="1" noChangeArrowheads="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3596779"/>
                    </a:xfrm>
                    <a:prstGeom prst="rect">
                      <a:avLst/>
                    </a:prstGeom>
                    <a:noFill/>
                    <a:ln w="9525">
                      <a:noFill/>
                      <a:headEnd/>
                      <a:tailEnd/>
                    </a:ln>
                  </pic:spPr>
                </pic:pic>
              </a:graphicData>
            </a:graphic>
          </wp:inline>
        </w:drawing>
      </w:r>
    </w:p>
    <w:p w14:paraId="5B9A2E44" w14:textId="77777777" w:rsidR="007C7EAC" w:rsidRDefault="00F51C56" w:rsidP="00E93AA3">
      <w:pPr>
        <w:pStyle w:val="ImageCaption"/>
        <w:jc w:val="both"/>
      </w:pPr>
      <w:r>
        <w:t>Figura 26: Mortalidad y reclutamiento de plantas en áreas de bosque en recuperación al 2024, deforestados entre el 2020 - 2022, dentro del PN Cordillera Azul.</w:t>
      </w:r>
    </w:p>
    <w:bookmarkEnd w:id="976"/>
    <w:p w14:paraId="44EDD838" w14:textId="77777777" w:rsidR="007C7EAC" w:rsidRDefault="00F51C56" w:rsidP="00E93AA3">
      <w:pPr>
        <w:pStyle w:val="Textoindependiente"/>
        <w:jc w:val="both"/>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individuos muertos con placas de la primera evaluación, siendo en el registro de la base de datos 2023 un total de 809 individuos. En la parcela, se registraron 490 individuos con hábitos de árbol, dos </w:t>
      </w:r>
      <w:proofErr w:type="spellStart"/>
      <w:r>
        <w:t>Lianaa</w:t>
      </w:r>
      <w:proofErr w:type="spellEnd"/>
      <w:r>
        <w:t xml:space="preserve"> y 317 individuos con hábito de Palmeras.</w:t>
      </w:r>
    </w:p>
    <w:p w14:paraId="738CBD4C" w14:textId="77777777" w:rsidR="007C7EAC" w:rsidRDefault="00F51C56" w:rsidP="00E93AA3">
      <w:pPr>
        <w:pStyle w:val="Textoindependiente"/>
        <w:jc w:val="both"/>
      </w:pPr>
      <w:r>
        <w:t>La distribución de las especies según el diámetro del fuste, representó una distribución de “J” invertida, la mayoría de individuos (n = 528) tuvieron un rango de fuste entre 10 y 20 cm, siendo los más comunes. Este tipo de distribución es típica de comunidades de plantas, dónde la sucesión ecológica de especies vegetales está asegurado a futuro (</w:t>
      </w:r>
      <w:hyperlink w:anchor="fig-distribucion">
        <w:r>
          <w:rPr>
            <w:rStyle w:val="Hipervnculo"/>
          </w:rPr>
          <w:t>Figura 27</w:t>
        </w:r>
      </w:hyperlink>
      <w:r>
        <w:t>).</w:t>
      </w:r>
    </w:p>
    <w:p w14:paraId="79470E75" w14:textId="77777777" w:rsidR="007C7EAC" w:rsidRDefault="00F51C56" w:rsidP="00E93AA3">
      <w:pPr>
        <w:pStyle w:val="CaptionedFigure"/>
        <w:jc w:val="both"/>
      </w:pPr>
      <w:bookmarkStart w:id="977" w:name="fig-distribucion"/>
      <w:r>
        <w:rPr>
          <w:noProof/>
        </w:rPr>
        <w:lastRenderedPageBreak/>
        <w:drawing>
          <wp:inline distT="0" distB="0" distL="0" distR="0" wp14:anchorId="429F2F43" wp14:editId="6FE4E6FE">
            <wp:extent cx="5038725" cy="3690044"/>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Chambirillo_distribucion.svg"/>
                    <pic:cNvPicPr>
                      <a:picLocks noChangeAspect="1" noChangeArrowheads="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038725" cy="3690044"/>
                    </a:xfrm>
                    <a:prstGeom prst="rect">
                      <a:avLst/>
                    </a:prstGeom>
                    <a:noFill/>
                    <a:ln w="9525">
                      <a:noFill/>
                      <a:headEnd/>
                      <a:tailEnd/>
                    </a:ln>
                  </pic:spPr>
                </pic:pic>
              </a:graphicData>
            </a:graphic>
          </wp:inline>
        </w:drawing>
      </w:r>
    </w:p>
    <w:p w14:paraId="36029677" w14:textId="77777777" w:rsidR="007C7EAC" w:rsidRDefault="00F51C56" w:rsidP="00E93AA3">
      <w:pPr>
        <w:pStyle w:val="ImageCaption"/>
        <w:jc w:val="both"/>
      </w:pPr>
      <w:r>
        <w:t>Figura 27: Distribución del diámetro del fuste, de las especies de plantas registradas en la parcela permanente de Chambirillo, en el PN Cordillera Azul. Arreglar.</w:t>
      </w:r>
    </w:p>
    <w:p w14:paraId="1C5325BB" w14:textId="77777777" w:rsidR="007C7EAC" w:rsidRDefault="00F51C56" w:rsidP="00E93AA3">
      <w:pPr>
        <w:pStyle w:val="Ttulo3"/>
        <w:jc w:val="both"/>
      </w:pPr>
      <w:bookmarkStart w:id="978" w:name="_Toc169856544"/>
      <w:bookmarkStart w:id="979" w:name="actividad-2.1.3."/>
      <w:bookmarkEnd w:id="963"/>
      <w:bookmarkEnd w:id="974"/>
      <w:bookmarkEnd w:id="977"/>
      <w:r>
        <w:t>Actividad 2.1.3.</w:t>
      </w:r>
      <w:bookmarkEnd w:id="978"/>
    </w:p>
    <w:p w14:paraId="3CDB29E3" w14:textId="77777777" w:rsidR="007C7EAC" w:rsidRDefault="00F51C56" w:rsidP="00E93AA3">
      <w:pPr>
        <w:pStyle w:val="Ttulo3"/>
        <w:jc w:val="both"/>
      </w:pPr>
      <w:bookmarkStart w:id="980" w:name="_Toc169856545"/>
      <w:bookmarkStart w:id="981" w:name="Xa6d496513edc6b791fd454d67a15a9ef19001bf"/>
      <w:bookmarkEnd w:id="979"/>
      <w:r>
        <w:t>Generar condiciones para la realización de investigaciones inter y transdisciplinarias en el PNCAZ y su ZA</w:t>
      </w:r>
      <w:bookmarkEnd w:id="980"/>
    </w:p>
    <w:p w14:paraId="3EE2B0B9" w14:textId="77777777" w:rsidR="007C7EAC" w:rsidRDefault="00F51C56" w:rsidP="00E93AA3">
      <w:pPr>
        <w:pStyle w:val="Ttulo4"/>
        <w:jc w:val="both"/>
      </w:pPr>
      <w:bookmarkStart w:id="982" w:name="X2ff4e04d8c7b3cd6d08b316ba11ca2e89d7b195"/>
      <w:r>
        <w:t>2.1.3.1. Sistematización de datos, curación y análisis de los registros biológicos, climáticos, espaciales y sociales, obtenidas dentro del Parque y su ZA</w:t>
      </w:r>
    </w:p>
    <w:p w14:paraId="19A27915" w14:textId="77777777" w:rsidR="007C7EAC" w:rsidRDefault="00F51C56" w:rsidP="00E93AA3">
      <w:pPr>
        <w:pStyle w:val="FirstParagraph"/>
        <w:jc w:val="both"/>
      </w:pPr>
      <w:r>
        <w:rPr>
          <w:b/>
          <w:bCs/>
        </w:rPr>
        <w:t>S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79">
        <w:r>
          <w:rPr>
            <w:rStyle w:val="Hipervnculo"/>
          </w:rPr>
          <w:t>SMART</w:t>
        </w:r>
      </w:hyperlink>
      <w:r>
        <w:t>. Este análisis se encuentra en la actividad 1.2.3.</w:t>
      </w:r>
    </w:p>
    <w:p w14:paraId="090BE63C" w14:textId="77777777" w:rsidR="007C7EAC" w:rsidRDefault="00F51C56" w:rsidP="00E93AA3">
      <w:pPr>
        <w:pStyle w:val="Textoindependiente"/>
        <w:jc w:val="both"/>
      </w:pPr>
      <w:r>
        <w:rPr>
          <w:b/>
          <w:bCs/>
        </w:rPr>
        <w:t xml:space="preserve">Se elaboró una ficha técnica </w:t>
      </w:r>
      <w:proofErr w:type="spellStart"/>
      <w:r>
        <w:rPr>
          <w:b/>
          <w:bCs/>
        </w:rPr>
        <w:t>técnica</w:t>
      </w:r>
      <w:proofErr w:type="spellEnd"/>
      <w:r>
        <w:rPr>
          <w:b/>
          <w:bCs/>
        </w:rPr>
        <w:t xml:space="preserve"> del “Boquichico” </w:t>
      </w:r>
      <w:proofErr w:type="spellStart"/>
      <w:r>
        <w:rPr>
          <w:b/>
          <w:bCs/>
          <w:i/>
          <w:iCs/>
        </w:rPr>
        <w:t>Prochilodus</w:t>
      </w:r>
      <w:proofErr w:type="spellEnd"/>
      <w:r>
        <w:rPr>
          <w:b/>
          <w:bCs/>
          <w:i/>
          <w:iCs/>
        </w:rPr>
        <w:t xml:space="preserve"> </w:t>
      </w:r>
      <w:proofErr w:type="spellStart"/>
      <w:proofErr w:type="gramStart"/>
      <w:r>
        <w:rPr>
          <w:b/>
          <w:bCs/>
          <w:i/>
          <w:iCs/>
        </w:rPr>
        <w:t>nigricans.</w:t>
      </w:r>
      <w:r>
        <w:t>Esta</w:t>
      </w:r>
      <w:proofErr w:type="spellEnd"/>
      <w:proofErr w:type="gramEnd"/>
      <w:r>
        <w:t xml:space="preserve"> es una especie amenazada y una prioridad de investigación para el Plan Maestro del Parque. Para esto, se realizó el análisis de los registros históricos de pesca del “Boquichico” </w:t>
      </w:r>
      <w:proofErr w:type="spellStart"/>
      <w:r>
        <w:rPr>
          <w:i/>
          <w:iCs/>
        </w:rPr>
        <w:t>Prochilodus</w:t>
      </w:r>
      <w:proofErr w:type="spellEnd"/>
      <w:r>
        <w:rPr>
          <w:i/>
          <w:iCs/>
        </w:rPr>
        <w:t xml:space="preserve"> nigricans</w:t>
      </w:r>
      <w:r>
        <w:t xml:space="preserve"> (</w:t>
      </w:r>
      <w:hyperlink w:anchor="fig-pesca">
        <w:r>
          <w:rPr>
            <w:rStyle w:val="Hipervnculo"/>
          </w:rPr>
          <w:t>Figura 28</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80">
        <w:r>
          <w:rPr>
            <w:rStyle w:val="Hipervnculo"/>
          </w:rPr>
          <w:t>Anexo 2.1.3.1</w:t>
        </w:r>
      </w:hyperlink>
      <w:r>
        <w:t>)</w:t>
      </w:r>
    </w:p>
    <w:p w14:paraId="288C49D7" w14:textId="77777777" w:rsidR="007C7EAC" w:rsidRDefault="00F51C56" w:rsidP="00E93AA3">
      <w:pPr>
        <w:pStyle w:val="CaptionedFigure"/>
        <w:jc w:val="both"/>
      </w:pPr>
      <w:bookmarkStart w:id="983" w:name="fig-pesca"/>
      <w:r>
        <w:rPr>
          <w:noProof/>
        </w:rPr>
        <w:lastRenderedPageBreak/>
        <w:drawing>
          <wp:inline distT="0" distB="0" distL="0" distR="0" wp14:anchorId="3B7E8D51" wp14:editId="01003DC3">
            <wp:extent cx="3912295" cy="3912295"/>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images/Pesca_boquichico.png"/>
                    <pic:cNvPicPr>
                      <a:picLocks noChangeAspect="1" noChangeArrowheads="1"/>
                    </pic:cNvPicPr>
                  </pic:nvPicPr>
                  <pic:blipFill>
                    <a:blip r:embed="rId81"/>
                    <a:stretch>
                      <a:fillRect/>
                    </a:stretch>
                  </pic:blipFill>
                  <pic:spPr bwMode="auto">
                    <a:xfrm>
                      <a:off x="0" y="0"/>
                      <a:ext cx="3912295" cy="3912295"/>
                    </a:xfrm>
                    <a:prstGeom prst="rect">
                      <a:avLst/>
                    </a:prstGeom>
                    <a:noFill/>
                    <a:ln w="9525">
                      <a:noFill/>
                      <a:headEnd/>
                      <a:tailEnd/>
                    </a:ln>
                  </pic:spPr>
                </pic:pic>
              </a:graphicData>
            </a:graphic>
          </wp:inline>
        </w:drawing>
      </w:r>
    </w:p>
    <w:p w14:paraId="28F97FDE" w14:textId="77777777" w:rsidR="007C7EAC" w:rsidRDefault="00F51C56" w:rsidP="00E93AA3">
      <w:pPr>
        <w:pStyle w:val="ImageCaption"/>
        <w:jc w:val="both"/>
      </w:pPr>
      <w:r>
        <w:t xml:space="preserve">Figura 28: Pesca del Boquichico </w:t>
      </w:r>
      <w:proofErr w:type="spellStart"/>
      <w:r>
        <w:t>Prochilodus</w:t>
      </w:r>
      <w:proofErr w:type="spellEnd"/>
      <w:r>
        <w:t xml:space="preserve"> nigricans, en el río </w:t>
      </w:r>
      <w:proofErr w:type="spellStart"/>
      <w:r>
        <w:t>Cushabatay</w:t>
      </w:r>
      <w:proofErr w:type="spellEnd"/>
      <w:r>
        <w:t>, ZA del PN Cordillera Azul.</w:t>
      </w:r>
    </w:p>
    <w:bookmarkEnd w:id="983"/>
    <w:p w14:paraId="06AB3B6C" w14:textId="77777777" w:rsidR="007C7EAC" w:rsidRDefault="00F51C56" w:rsidP="00E93AA3">
      <w:pPr>
        <w:pStyle w:val="Textoindependiente"/>
        <w:jc w:val="both"/>
      </w:pPr>
      <w:r>
        <w:t>Un hallazgo importante en esta revisión, fue la importancia del “</w:t>
      </w:r>
      <w:r>
        <w:rPr>
          <w:i/>
          <w:iCs/>
        </w:rPr>
        <w:t>Boquichico”</w:t>
      </w:r>
      <w:r>
        <w:t xml:space="preserve"> en la alimentación de las comunidades cercanas al </w:t>
      </w:r>
      <w:proofErr w:type="spellStart"/>
      <w:r>
        <w:t>limite</w:t>
      </w:r>
      <w:proofErr w:type="spellEnd"/>
      <w:r>
        <w:t xml:space="preserve"> del Parque. Entre los ríos </w:t>
      </w:r>
      <w:proofErr w:type="spellStart"/>
      <w:r>
        <w:t>Cushabatay</w:t>
      </w:r>
      <w:proofErr w:type="spellEnd"/>
      <w:r>
        <w:t xml:space="preserve"> y Pauya, se obtuvieron registros de consumo de esta especie, a lo largo del año, especialmente entre noviembre y febrero (época de lluvias). El </w:t>
      </w:r>
      <w:proofErr w:type="spellStart"/>
      <w:r>
        <w:t>cardúmen</w:t>
      </w:r>
      <w:proofErr w:type="spellEnd"/>
      <w:r>
        <w:t xml:space="preserve"> de adultos reproductores migra, desde el cause principal del río Pauya hasta las partes altas de las quebradas </w:t>
      </w:r>
      <w:proofErr w:type="spellStart"/>
      <w:r>
        <w:t>Huaytuyo</w:t>
      </w:r>
      <w:proofErr w:type="spellEnd"/>
      <w:r>
        <w:t xml:space="preserve">, Ipururo y </w:t>
      </w:r>
      <w:proofErr w:type="spellStart"/>
      <w:r>
        <w:t>Huiruyco</w:t>
      </w:r>
      <w:proofErr w:type="spellEnd"/>
      <w:r>
        <w:t xml:space="preserve"> dentro del parque, cerca de 00 msnm ( </w:t>
      </w:r>
      <w:hyperlink w:anchor="fig-migracion">
        <w:r>
          <w:rPr>
            <w:rStyle w:val="Hipervnculo"/>
          </w:rPr>
          <w:t>Figura 29</w:t>
        </w:r>
      </w:hyperlink>
      <w:r>
        <w:t>.</w:t>
      </w:r>
    </w:p>
    <w:p w14:paraId="7213548E" w14:textId="77777777" w:rsidR="007C7EAC" w:rsidRDefault="00F51C56" w:rsidP="00E93AA3">
      <w:pPr>
        <w:pStyle w:val="CaptionedFigure"/>
        <w:jc w:val="both"/>
      </w:pPr>
      <w:bookmarkStart w:id="984" w:name="fig-migracion"/>
      <w:r>
        <w:rPr>
          <w:noProof/>
        </w:rPr>
        <w:lastRenderedPageBreak/>
        <w:drawing>
          <wp:inline distT="0" distB="0" distL="0" distR="0" wp14:anchorId="014E1372" wp14:editId="2B4CB955">
            <wp:extent cx="5334000" cy="375501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Boquichico_migracion-01.png"/>
                    <pic:cNvPicPr>
                      <a:picLocks noChangeAspect="1" noChangeArrowheads="1"/>
                    </pic:cNvPicPr>
                  </pic:nvPicPr>
                  <pic:blipFill>
                    <a:blip r:embed="rId82"/>
                    <a:stretch>
                      <a:fillRect/>
                    </a:stretch>
                  </pic:blipFill>
                  <pic:spPr bwMode="auto">
                    <a:xfrm>
                      <a:off x="0" y="0"/>
                      <a:ext cx="5334000" cy="3755010"/>
                    </a:xfrm>
                    <a:prstGeom prst="rect">
                      <a:avLst/>
                    </a:prstGeom>
                    <a:noFill/>
                    <a:ln w="9525">
                      <a:noFill/>
                      <a:headEnd/>
                      <a:tailEnd/>
                    </a:ln>
                  </pic:spPr>
                </pic:pic>
              </a:graphicData>
            </a:graphic>
          </wp:inline>
        </w:drawing>
      </w:r>
    </w:p>
    <w:p w14:paraId="6A9FBFDF" w14:textId="77777777" w:rsidR="007C7EAC" w:rsidRDefault="00F51C56" w:rsidP="00E93AA3">
      <w:pPr>
        <w:pStyle w:val="ImageCaption"/>
        <w:jc w:val="both"/>
      </w:pPr>
      <w:r>
        <w:t xml:space="preserve">Figura 29: Rutas de migración del Boquichico </w:t>
      </w:r>
      <w:proofErr w:type="spellStart"/>
      <w:r>
        <w:t>Prochilodus</w:t>
      </w:r>
      <w:proofErr w:type="spellEnd"/>
      <w:r>
        <w:t xml:space="preserve"> nigricans, en la cuenca del río Pauya, zona de amortiguamiento y dentro del PN Cordillera Azul.</w:t>
      </w:r>
    </w:p>
    <w:bookmarkEnd w:id="984"/>
    <w:p w14:paraId="0D90CA9F" w14:textId="77777777" w:rsidR="007C7EAC" w:rsidRDefault="00F51C56" w:rsidP="00E93AA3">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izados. Es importante resaltar, </w:t>
      </w:r>
      <w:proofErr w:type="gramStart"/>
      <w:r>
        <w:t>que</w:t>
      </w:r>
      <w:proofErr w:type="gramEnd"/>
      <w:r>
        <w:t xml:space="preserve"> para este quinquenio, CIMA viene desarrollando una herramienta que incluye, la construcción de una base de datos que integre la información de la gestión, como herramientas de seguimiento y análisis del cumplimiento de metas.</w:t>
      </w:r>
    </w:p>
    <w:p w14:paraId="06B9EBDD" w14:textId="1EC8602D" w:rsidR="007C7EAC" w:rsidRDefault="00F51C56" w:rsidP="00E93AA3">
      <w:pPr>
        <w:pStyle w:val="Ttulo4"/>
        <w:jc w:val="both"/>
      </w:pPr>
      <w:bookmarkStart w:id="985" w:name="X540049aa2c18003f8383cc6d5e8e266c06fbd73"/>
      <w:bookmarkEnd w:id="982"/>
      <w:r>
        <w:t xml:space="preserve">2.1.3.2. </w:t>
      </w:r>
      <w:ins w:id="986" w:author="Lau Chiong, Benjamin" w:date="2024-06-24T20:24:00Z">
        <w:r w:rsidR="00A1184C" w:rsidRPr="00A1184C">
          <w:t xml:space="preserve">Mantenimiento de las parcelas de monitoreo dentro del parque y ZA (parcelas permanentes de vegetación y estaciones </w:t>
        </w:r>
        <w:proofErr w:type="spellStart"/>
        <w:r w:rsidR="00A1184C" w:rsidRPr="00A1184C">
          <w:t>meteorologicas</w:t>
        </w:r>
        <w:proofErr w:type="spellEnd"/>
        <w:r w:rsidR="00A1184C" w:rsidRPr="00A1184C">
          <w:t>)</w:t>
        </w:r>
      </w:ins>
      <w:del w:id="987" w:author="Lau Chiong, Benjamin" w:date="2024-06-24T20:24:00Z">
        <w:r w:rsidDel="00A1184C">
          <w:delText>Establecer y mantener infraestructura (parcelas) para investigaciones dentro del parque (incluye establecimiento de parcelas permanentes de vegetación, estaciones meteorológicas)</w:delText>
        </w:r>
      </w:del>
    </w:p>
    <w:p w14:paraId="259A364F" w14:textId="77777777" w:rsidR="007C7EAC" w:rsidRDefault="00F51C56" w:rsidP="00E93AA3">
      <w:pPr>
        <w:pStyle w:val="FirstParagraph"/>
        <w:jc w:val="both"/>
      </w:pPr>
      <w:r>
        <w:t xml:space="preserve">Instalación de la nueva estación meteorológica. Entre enero y marzo 2024, se ha concluido con la instalación de la nueva estación meteorológica </w:t>
      </w:r>
      <w:proofErr w:type="spellStart"/>
      <w:r>
        <w:t>ClimaVUE</w:t>
      </w:r>
      <w:r>
        <w:rPr>
          <w:vertAlign w:val="superscript"/>
        </w:rPr>
        <w:t>TM</w:t>
      </w:r>
      <w:proofErr w:type="spellEnd"/>
      <w:r>
        <w:t xml:space="preserve"> 50; el cual, es un Sensor Meteorológico Digital Compacto (</w:t>
      </w:r>
      <w:hyperlink r:id="rId83">
        <w:r>
          <w:rPr>
            <w:rStyle w:val="Hipervnculo"/>
          </w:rPr>
          <w:t>Anexo 2.1.3.2</w:t>
        </w:r>
      </w:hyperlink>
      <w:r>
        <w:t xml:space="preserve">). Además, la universidad de Bayreuth, en Alemania, a través del Doctor Christoph Thomas, donó a CIMA dos </w:t>
      </w:r>
      <w:r>
        <w:lastRenderedPageBreak/>
        <w:t xml:space="preserve">“Data </w:t>
      </w:r>
      <w:proofErr w:type="spellStart"/>
      <w:r>
        <w:rPr>
          <w:i/>
          <w:iCs/>
        </w:rPr>
        <w:t>Loggers</w:t>
      </w:r>
      <w:proofErr w:type="spellEnd"/>
      <w:r>
        <w:rPr>
          <w:i/>
          <w:iCs/>
        </w:rPr>
        <w:t>”</w:t>
      </w:r>
      <w:r>
        <w:t xml:space="preserve"> que son fundamentales para almacenar y organizar los datos climáticos, de la estación </w:t>
      </w:r>
      <w:proofErr w:type="spellStart"/>
      <w:r>
        <w:t>ClimaVUE</w:t>
      </w:r>
      <w:proofErr w:type="spellEnd"/>
      <w:r>
        <w:t>.</w:t>
      </w:r>
    </w:p>
    <w:p w14:paraId="282230F1" w14:textId="77777777" w:rsidR="007C7EAC" w:rsidRDefault="00F51C56" w:rsidP="00E93AA3">
      <w:pPr>
        <w:pStyle w:val="Textoindependiente"/>
        <w:jc w:val="both"/>
      </w:pPr>
      <w:r>
        <w:t xml:space="preserve">Además, se realizó el mantenimiento de la estación meteorológica </w:t>
      </w:r>
      <w:proofErr w:type="spellStart"/>
      <w:r>
        <w:t>WatchDog</w:t>
      </w:r>
      <w:proofErr w:type="spellEnd"/>
      <w:r>
        <w:t xml:space="preserve">. Ambas estaciones se encuentran en el Puesto de control y </w:t>
      </w:r>
      <w:proofErr w:type="spellStart"/>
      <w:r>
        <w:t>viglancia</w:t>
      </w:r>
      <w:proofErr w:type="spellEnd"/>
      <w:r>
        <w:t xml:space="preserve"> Chambirillo, esta última será trasladada a la Planta de acopio de Aspuzana, en el segundo trimestre, con la finalidad de ampliar nuestro registro </w:t>
      </w:r>
      <w:proofErr w:type="spellStart"/>
      <w:r>
        <w:t>devariación</w:t>
      </w:r>
      <w:proofErr w:type="spellEnd"/>
      <w:r>
        <w:t xml:space="preserve"> climática en la Zona de Amortiguamiento del Parque.</w:t>
      </w:r>
    </w:p>
    <w:p w14:paraId="42BC68E3" w14:textId="77777777" w:rsidR="007C7EAC" w:rsidRDefault="00F51C56" w:rsidP="00E93AA3">
      <w:pPr>
        <w:pStyle w:val="Ttulo2"/>
        <w:jc w:val="both"/>
      </w:pPr>
      <w:bookmarkStart w:id="988" w:name="_Toc169856546"/>
      <w:bookmarkStart w:id="989" w:name="resultado-intermedio-2.2."/>
      <w:bookmarkEnd w:id="931"/>
      <w:bookmarkEnd w:id="981"/>
      <w:bookmarkEnd w:id="985"/>
      <w:r>
        <w:t>Resultado intermedio 2.2.</w:t>
      </w:r>
      <w:bookmarkEnd w:id="988"/>
    </w:p>
    <w:p w14:paraId="5110B66A" w14:textId="6B09EC60" w:rsidR="007C7EAC" w:rsidRDefault="00F51C56" w:rsidP="00E93AA3">
      <w:pPr>
        <w:pStyle w:val="Ttulo2"/>
        <w:jc w:val="both"/>
      </w:pPr>
      <w:bookmarkStart w:id="990" w:name="_Toc169856547"/>
      <w:bookmarkStart w:id="991" w:name="Xf2fbb7c74e014cb2183036822327737199fe4d1"/>
      <w:bookmarkEnd w:id="989"/>
      <w:r>
        <w:t xml:space="preserve">Gestión de información y difusión para la gestión del </w:t>
      </w:r>
      <w:ins w:id="992" w:author="Lau Chiong, Benjamin" w:date="2024-06-24T20:25:00Z">
        <w:r w:rsidR="00A1184C">
          <w:t>P</w:t>
        </w:r>
      </w:ins>
      <w:del w:id="993" w:author="Lau Chiong, Benjamin" w:date="2024-06-24T20:25:00Z">
        <w:r w:rsidDel="00A1184C">
          <w:delText>p</w:delText>
        </w:r>
      </w:del>
      <w:r>
        <w:t xml:space="preserve">arque y su </w:t>
      </w:r>
      <w:del w:id="994" w:author="Lau Chiong, Benjamin" w:date="2024-06-24T20:25:00Z">
        <w:r w:rsidDel="00A1184C">
          <w:delText>za</w:delText>
        </w:r>
      </w:del>
      <w:bookmarkEnd w:id="990"/>
      <w:ins w:id="995" w:author="Lau Chiong, Benjamin" w:date="2024-06-24T20:25:00Z">
        <w:r w:rsidR="00A1184C">
          <w:t>ZA</w:t>
        </w:r>
      </w:ins>
    </w:p>
    <w:p w14:paraId="0932D435" w14:textId="77777777" w:rsidR="007C7EAC" w:rsidRDefault="00F51C56" w:rsidP="00E93AA3">
      <w:pPr>
        <w:pStyle w:val="Ttulo3"/>
        <w:jc w:val="both"/>
      </w:pPr>
      <w:bookmarkStart w:id="996" w:name="_Toc169856548"/>
      <w:bookmarkStart w:id="997" w:name="X79a086b8a142a2d73a163f46185861edd1c3b56"/>
      <w:r>
        <w:t>Actividad 2.2.1. Seguimiento de las investigaciones que se desarrollan en el PNCAZ y su ZA</w:t>
      </w:r>
      <w:bookmarkEnd w:id="996"/>
    </w:p>
    <w:p w14:paraId="7E03A49B" w14:textId="77777777" w:rsidR="007C7EAC" w:rsidRDefault="00F51C56" w:rsidP="00E93AA3">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4</w:t>
        </w:r>
      </w:hyperlink>
      <w:r>
        <w:t xml:space="preserve">, </w:t>
      </w:r>
      <w:hyperlink r:id="rId84">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5">
        <w:r>
          <w:rPr>
            <w:rStyle w:val="Hipervnculo"/>
          </w:rPr>
          <w:t>Directorio-Investigaciones</w:t>
        </w:r>
      </w:hyperlink>
      <w:r>
        <w:t>). Una versión actualizada, será presentada al finalizar el año 2024, pero se proporcionarán actualizaciones periódicas durante los informes trimestrales siguientes.</w:t>
      </w:r>
    </w:p>
    <w:p w14:paraId="6CCEC6B7" w14:textId="77777777" w:rsidR="007C7EAC" w:rsidRDefault="00F51C56" w:rsidP="00E93AA3">
      <w:pPr>
        <w:pStyle w:val="TableCaption"/>
        <w:jc w:val="both"/>
      </w:pPr>
      <w:bookmarkStart w:id="998" w:name="tbl-invest"/>
      <w:r>
        <w:t>Tabla 4: Investigaciones realizadas entre el 2022 y 2024, en la ZA y dentro del PN Cordillera Azul, al primer trimestre 2024</w:t>
      </w:r>
    </w:p>
    <w:tbl>
      <w:tblPr>
        <w:tblStyle w:val="Table"/>
        <w:tblW w:w="0" w:type="auto"/>
        <w:tblLook w:val="0020" w:firstRow="1" w:lastRow="0" w:firstColumn="0" w:lastColumn="0" w:noHBand="0" w:noVBand="0"/>
        <w:tblCaption w:val="Tabla 4: Investigaciones realizadas entre el 2022 y 2024, en la ZA y dentro del PN Cordillera Azul, al primer trimestre 2024"/>
      </w:tblPr>
      <w:tblGrid>
        <w:gridCol w:w="5652"/>
        <w:gridCol w:w="748"/>
        <w:gridCol w:w="748"/>
        <w:gridCol w:w="748"/>
        <w:gridCol w:w="942"/>
      </w:tblGrid>
      <w:tr w:rsidR="007C7EAC" w14:paraId="507A8D1F"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53AA56C9" w14:textId="77777777" w:rsidR="007C7EAC" w:rsidRDefault="00F51C56" w:rsidP="00E93AA3">
            <w:pPr>
              <w:pStyle w:val="Compact"/>
              <w:jc w:val="both"/>
            </w:pPr>
            <w:r>
              <w:t>Etapas y temas de investigación</w:t>
            </w:r>
          </w:p>
        </w:tc>
        <w:tc>
          <w:tcPr>
            <w:tcW w:w="0" w:type="auto"/>
          </w:tcPr>
          <w:p w14:paraId="48D0440C" w14:textId="77777777" w:rsidR="007C7EAC" w:rsidRDefault="00F51C56" w:rsidP="00E93AA3">
            <w:pPr>
              <w:pStyle w:val="Compact"/>
              <w:jc w:val="both"/>
            </w:pPr>
            <w:r>
              <w:t>2022</w:t>
            </w:r>
          </w:p>
        </w:tc>
        <w:tc>
          <w:tcPr>
            <w:tcW w:w="0" w:type="auto"/>
          </w:tcPr>
          <w:p w14:paraId="78CF50D4" w14:textId="77777777" w:rsidR="007C7EAC" w:rsidRDefault="00F51C56" w:rsidP="00E93AA3">
            <w:pPr>
              <w:pStyle w:val="Compact"/>
              <w:jc w:val="both"/>
            </w:pPr>
            <w:r>
              <w:t>2023</w:t>
            </w:r>
          </w:p>
        </w:tc>
        <w:tc>
          <w:tcPr>
            <w:tcW w:w="0" w:type="auto"/>
          </w:tcPr>
          <w:p w14:paraId="445CD85D" w14:textId="77777777" w:rsidR="007C7EAC" w:rsidRDefault="00F51C56" w:rsidP="00E93AA3">
            <w:pPr>
              <w:pStyle w:val="Compact"/>
              <w:jc w:val="both"/>
            </w:pPr>
            <w:r>
              <w:t>2024</w:t>
            </w:r>
          </w:p>
        </w:tc>
        <w:tc>
          <w:tcPr>
            <w:tcW w:w="0" w:type="auto"/>
          </w:tcPr>
          <w:p w14:paraId="38E551A9" w14:textId="77777777" w:rsidR="007C7EAC" w:rsidRDefault="00F51C56" w:rsidP="00E93AA3">
            <w:pPr>
              <w:pStyle w:val="Compact"/>
              <w:jc w:val="both"/>
            </w:pPr>
            <w:proofErr w:type="spellStart"/>
            <w:r>
              <w:t>N°total</w:t>
            </w:r>
            <w:proofErr w:type="spellEnd"/>
          </w:p>
        </w:tc>
      </w:tr>
      <w:tr w:rsidR="007C7EAC" w14:paraId="73197D12" w14:textId="77777777">
        <w:tc>
          <w:tcPr>
            <w:tcW w:w="0" w:type="auto"/>
          </w:tcPr>
          <w:p w14:paraId="0884B81B" w14:textId="77777777" w:rsidR="007C7EAC" w:rsidRDefault="00F51C56" w:rsidP="00E93AA3">
            <w:pPr>
              <w:pStyle w:val="Compact"/>
              <w:jc w:val="both"/>
            </w:pPr>
            <w:r>
              <w:t>A. Aprobación de la investigación</w:t>
            </w:r>
          </w:p>
        </w:tc>
        <w:tc>
          <w:tcPr>
            <w:tcW w:w="0" w:type="auto"/>
          </w:tcPr>
          <w:p w14:paraId="66978F1D" w14:textId="77777777" w:rsidR="007C7EAC" w:rsidRDefault="00F51C56" w:rsidP="00E93AA3">
            <w:pPr>
              <w:pStyle w:val="Compact"/>
              <w:jc w:val="both"/>
            </w:pPr>
            <w:r>
              <w:t>-</w:t>
            </w:r>
          </w:p>
        </w:tc>
        <w:tc>
          <w:tcPr>
            <w:tcW w:w="0" w:type="auto"/>
          </w:tcPr>
          <w:p w14:paraId="5F5A4B49" w14:textId="77777777" w:rsidR="007C7EAC" w:rsidRDefault="00F51C56" w:rsidP="00E93AA3">
            <w:pPr>
              <w:pStyle w:val="Compact"/>
              <w:jc w:val="both"/>
            </w:pPr>
            <w:r>
              <w:t>1</w:t>
            </w:r>
          </w:p>
        </w:tc>
        <w:tc>
          <w:tcPr>
            <w:tcW w:w="0" w:type="auto"/>
          </w:tcPr>
          <w:p w14:paraId="2607241C" w14:textId="77777777" w:rsidR="007C7EAC" w:rsidRDefault="00F51C56" w:rsidP="00E93AA3">
            <w:pPr>
              <w:pStyle w:val="Compact"/>
              <w:jc w:val="both"/>
            </w:pPr>
            <w:r>
              <w:t>-</w:t>
            </w:r>
          </w:p>
        </w:tc>
        <w:tc>
          <w:tcPr>
            <w:tcW w:w="0" w:type="auto"/>
          </w:tcPr>
          <w:p w14:paraId="7B0111EC" w14:textId="77777777" w:rsidR="007C7EAC" w:rsidRDefault="00F51C56" w:rsidP="00E93AA3">
            <w:pPr>
              <w:pStyle w:val="Compact"/>
              <w:jc w:val="both"/>
            </w:pPr>
            <w:r>
              <w:t>1</w:t>
            </w:r>
          </w:p>
        </w:tc>
      </w:tr>
      <w:tr w:rsidR="007C7EAC" w14:paraId="3E531A4A" w14:textId="77777777">
        <w:tc>
          <w:tcPr>
            <w:tcW w:w="0" w:type="auto"/>
          </w:tcPr>
          <w:p w14:paraId="33E022F0" w14:textId="77777777" w:rsidR="007C7EAC" w:rsidRDefault="00F51C56" w:rsidP="00E93AA3">
            <w:pPr>
              <w:pStyle w:val="Compact"/>
              <w:jc w:val="both"/>
            </w:pPr>
            <w:r>
              <w:t>1. El Águila Inca (</w:t>
            </w:r>
            <w:proofErr w:type="spellStart"/>
            <w:r>
              <w:t>Spizaetus</w:t>
            </w:r>
            <w:proofErr w:type="spellEnd"/>
            <w:r>
              <w:t xml:space="preserve"> </w:t>
            </w:r>
            <w:proofErr w:type="spellStart"/>
            <w:r>
              <w:t>Isidori</w:t>
            </w:r>
            <w:proofErr w:type="spellEnd"/>
            <w:r>
              <w:t>) En Las Áreas Naturales Protegidas Del Perú</w:t>
            </w:r>
          </w:p>
        </w:tc>
        <w:tc>
          <w:tcPr>
            <w:tcW w:w="0" w:type="auto"/>
          </w:tcPr>
          <w:p w14:paraId="38A90D5B" w14:textId="77777777" w:rsidR="007C7EAC" w:rsidRDefault="00F51C56" w:rsidP="00E93AA3">
            <w:pPr>
              <w:pStyle w:val="Compact"/>
              <w:jc w:val="both"/>
            </w:pPr>
            <w:r>
              <w:t>-</w:t>
            </w:r>
          </w:p>
        </w:tc>
        <w:tc>
          <w:tcPr>
            <w:tcW w:w="0" w:type="auto"/>
          </w:tcPr>
          <w:p w14:paraId="4872306D" w14:textId="77777777" w:rsidR="007C7EAC" w:rsidRDefault="00F51C56" w:rsidP="00E93AA3">
            <w:pPr>
              <w:pStyle w:val="Compact"/>
              <w:jc w:val="both"/>
            </w:pPr>
            <w:r>
              <w:t>1</w:t>
            </w:r>
          </w:p>
        </w:tc>
        <w:tc>
          <w:tcPr>
            <w:tcW w:w="0" w:type="auto"/>
          </w:tcPr>
          <w:p w14:paraId="5FB8B3AA" w14:textId="77777777" w:rsidR="007C7EAC" w:rsidRDefault="00F51C56" w:rsidP="00E93AA3">
            <w:pPr>
              <w:pStyle w:val="Compact"/>
              <w:jc w:val="both"/>
            </w:pPr>
            <w:r>
              <w:t>-</w:t>
            </w:r>
          </w:p>
        </w:tc>
        <w:tc>
          <w:tcPr>
            <w:tcW w:w="0" w:type="auto"/>
          </w:tcPr>
          <w:p w14:paraId="4BD17A71" w14:textId="77777777" w:rsidR="007C7EAC" w:rsidRDefault="00F51C56" w:rsidP="00E93AA3">
            <w:pPr>
              <w:pStyle w:val="Compact"/>
              <w:jc w:val="both"/>
            </w:pPr>
            <w:r>
              <w:t>1</w:t>
            </w:r>
          </w:p>
        </w:tc>
      </w:tr>
      <w:tr w:rsidR="007C7EAC" w14:paraId="1797E76E" w14:textId="77777777">
        <w:tc>
          <w:tcPr>
            <w:tcW w:w="0" w:type="auto"/>
          </w:tcPr>
          <w:p w14:paraId="15246F8A" w14:textId="77777777" w:rsidR="007C7EAC" w:rsidRDefault="00F51C56" w:rsidP="00E93AA3">
            <w:pPr>
              <w:pStyle w:val="Compact"/>
              <w:jc w:val="both"/>
            </w:pPr>
            <w:r>
              <w:t>B. Levantamiento de información</w:t>
            </w:r>
          </w:p>
        </w:tc>
        <w:tc>
          <w:tcPr>
            <w:tcW w:w="0" w:type="auto"/>
          </w:tcPr>
          <w:p w14:paraId="31D7AEC4" w14:textId="77777777" w:rsidR="007C7EAC" w:rsidRDefault="00F51C56" w:rsidP="00E93AA3">
            <w:pPr>
              <w:pStyle w:val="Compact"/>
              <w:jc w:val="both"/>
            </w:pPr>
            <w:r>
              <w:t>-</w:t>
            </w:r>
          </w:p>
        </w:tc>
        <w:tc>
          <w:tcPr>
            <w:tcW w:w="0" w:type="auto"/>
          </w:tcPr>
          <w:p w14:paraId="3A58606F" w14:textId="77777777" w:rsidR="007C7EAC" w:rsidRDefault="00F51C56" w:rsidP="00E93AA3">
            <w:pPr>
              <w:pStyle w:val="Compact"/>
              <w:jc w:val="both"/>
            </w:pPr>
            <w:r>
              <w:t>1</w:t>
            </w:r>
          </w:p>
        </w:tc>
        <w:tc>
          <w:tcPr>
            <w:tcW w:w="0" w:type="auto"/>
          </w:tcPr>
          <w:p w14:paraId="6B7843E2" w14:textId="77777777" w:rsidR="007C7EAC" w:rsidRDefault="00F51C56" w:rsidP="00E93AA3">
            <w:pPr>
              <w:pStyle w:val="Compact"/>
              <w:jc w:val="both"/>
            </w:pPr>
            <w:r>
              <w:t>1</w:t>
            </w:r>
          </w:p>
        </w:tc>
        <w:tc>
          <w:tcPr>
            <w:tcW w:w="0" w:type="auto"/>
          </w:tcPr>
          <w:p w14:paraId="7FD132D4" w14:textId="77777777" w:rsidR="007C7EAC" w:rsidRDefault="00F51C56" w:rsidP="00E93AA3">
            <w:pPr>
              <w:pStyle w:val="Compact"/>
              <w:jc w:val="both"/>
            </w:pPr>
            <w:r>
              <w:t>2</w:t>
            </w:r>
          </w:p>
        </w:tc>
      </w:tr>
      <w:tr w:rsidR="007C7EAC" w14:paraId="1C17178F" w14:textId="77777777">
        <w:tc>
          <w:tcPr>
            <w:tcW w:w="0" w:type="auto"/>
          </w:tcPr>
          <w:p w14:paraId="3996168B" w14:textId="77777777" w:rsidR="007C7EAC" w:rsidRDefault="00F51C56" w:rsidP="00E93AA3">
            <w:pPr>
              <w:pStyle w:val="Compact"/>
              <w:jc w:val="both"/>
            </w:pPr>
            <w:r>
              <w:t xml:space="preserve">2. </w:t>
            </w:r>
            <w:proofErr w:type="spellStart"/>
            <w:r>
              <w:t>Evaluacion</w:t>
            </w:r>
            <w:proofErr w:type="spellEnd"/>
            <w:r>
              <w:t xml:space="preserve"> de la efectividad de la gestión de las áreas naturales protegidas de administración nacional del Perú</w:t>
            </w:r>
          </w:p>
        </w:tc>
        <w:tc>
          <w:tcPr>
            <w:tcW w:w="0" w:type="auto"/>
          </w:tcPr>
          <w:p w14:paraId="4DEB9315" w14:textId="77777777" w:rsidR="007C7EAC" w:rsidRDefault="00F51C56" w:rsidP="00E93AA3">
            <w:pPr>
              <w:pStyle w:val="Compact"/>
              <w:jc w:val="both"/>
            </w:pPr>
            <w:r>
              <w:t>-</w:t>
            </w:r>
          </w:p>
        </w:tc>
        <w:tc>
          <w:tcPr>
            <w:tcW w:w="0" w:type="auto"/>
          </w:tcPr>
          <w:p w14:paraId="61767C7F" w14:textId="77777777" w:rsidR="007C7EAC" w:rsidRDefault="00F51C56" w:rsidP="00E93AA3">
            <w:pPr>
              <w:pStyle w:val="Compact"/>
              <w:jc w:val="both"/>
            </w:pPr>
            <w:r>
              <w:t>1</w:t>
            </w:r>
          </w:p>
        </w:tc>
        <w:tc>
          <w:tcPr>
            <w:tcW w:w="0" w:type="auto"/>
          </w:tcPr>
          <w:p w14:paraId="1992F53F" w14:textId="77777777" w:rsidR="007C7EAC" w:rsidRDefault="00F51C56" w:rsidP="00E93AA3">
            <w:pPr>
              <w:pStyle w:val="Compact"/>
              <w:jc w:val="both"/>
            </w:pPr>
            <w:r>
              <w:t>-</w:t>
            </w:r>
          </w:p>
        </w:tc>
        <w:tc>
          <w:tcPr>
            <w:tcW w:w="0" w:type="auto"/>
          </w:tcPr>
          <w:p w14:paraId="35D734F3" w14:textId="77777777" w:rsidR="007C7EAC" w:rsidRDefault="00F51C56" w:rsidP="00E93AA3">
            <w:pPr>
              <w:pStyle w:val="Compact"/>
              <w:jc w:val="both"/>
            </w:pPr>
            <w:r>
              <w:t>1</w:t>
            </w:r>
          </w:p>
        </w:tc>
      </w:tr>
      <w:tr w:rsidR="007C7EAC" w14:paraId="395A710A" w14:textId="77777777">
        <w:tc>
          <w:tcPr>
            <w:tcW w:w="0" w:type="auto"/>
          </w:tcPr>
          <w:p w14:paraId="3CEF9527" w14:textId="77777777" w:rsidR="007C7EAC" w:rsidRDefault="00F51C56" w:rsidP="00E93AA3">
            <w:pPr>
              <w:pStyle w:val="Compact"/>
              <w:jc w:val="both"/>
            </w:pPr>
            <w:r>
              <w:t xml:space="preserve">3. </w:t>
            </w:r>
            <w:proofErr w:type="spellStart"/>
            <w:r>
              <w:t>Dinamica</w:t>
            </w:r>
            <w:proofErr w:type="spellEnd"/>
            <w:r>
              <w:t xml:space="preserve"> temporal de la vegetación en el sector Chambirillo</w:t>
            </w:r>
          </w:p>
        </w:tc>
        <w:tc>
          <w:tcPr>
            <w:tcW w:w="0" w:type="auto"/>
          </w:tcPr>
          <w:p w14:paraId="4E39C897" w14:textId="77777777" w:rsidR="007C7EAC" w:rsidRDefault="00F51C56" w:rsidP="00E93AA3">
            <w:pPr>
              <w:pStyle w:val="Compact"/>
              <w:jc w:val="both"/>
            </w:pPr>
            <w:r>
              <w:t>-</w:t>
            </w:r>
          </w:p>
        </w:tc>
        <w:tc>
          <w:tcPr>
            <w:tcW w:w="0" w:type="auto"/>
          </w:tcPr>
          <w:p w14:paraId="19D13761" w14:textId="77777777" w:rsidR="007C7EAC" w:rsidRDefault="00F51C56" w:rsidP="00E93AA3">
            <w:pPr>
              <w:pStyle w:val="Compact"/>
              <w:jc w:val="both"/>
            </w:pPr>
            <w:r>
              <w:t>-</w:t>
            </w:r>
          </w:p>
        </w:tc>
        <w:tc>
          <w:tcPr>
            <w:tcW w:w="0" w:type="auto"/>
          </w:tcPr>
          <w:p w14:paraId="0A4634A5" w14:textId="77777777" w:rsidR="007C7EAC" w:rsidRDefault="00F51C56" w:rsidP="00E93AA3">
            <w:pPr>
              <w:pStyle w:val="Compact"/>
              <w:jc w:val="both"/>
            </w:pPr>
            <w:r>
              <w:t>1</w:t>
            </w:r>
          </w:p>
        </w:tc>
        <w:tc>
          <w:tcPr>
            <w:tcW w:w="0" w:type="auto"/>
          </w:tcPr>
          <w:p w14:paraId="425E5E74" w14:textId="77777777" w:rsidR="007C7EAC" w:rsidRDefault="00F51C56" w:rsidP="00E93AA3">
            <w:pPr>
              <w:pStyle w:val="Compact"/>
              <w:jc w:val="both"/>
            </w:pPr>
            <w:r>
              <w:t>1</w:t>
            </w:r>
          </w:p>
        </w:tc>
      </w:tr>
      <w:tr w:rsidR="007C7EAC" w14:paraId="43F468CE" w14:textId="77777777">
        <w:tc>
          <w:tcPr>
            <w:tcW w:w="0" w:type="auto"/>
          </w:tcPr>
          <w:p w14:paraId="5DAF71DC" w14:textId="77777777" w:rsidR="007C7EAC" w:rsidRDefault="00F51C56" w:rsidP="00E93AA3">
            <w:pPr>
              <w:pStyle w:val="Compact"/>
              <w:jc w:val="both"/>
            </w:pPr>
            <w:r>
              <w:t>C. Análisis y redacción</w:t>
            </w:r>
          </w:p>
        </w:tc>
        <w:tc>
          <w:tcPr>
            <w:tcW w:w="0" w:type="auto"/>
          </w:tcPr>
          <w:p w14:paraId="2EAFEDF9" w14:textId="77777777" w:rsidR="007C7EAC" w:rsidRDefault="00F51C56" w:rsidP="00E93AA3">
            <w:pPr>
              <w:pStyle w:val="Compact"/>
              <w:jc w:val="both"/>
            </w:pPr>
            <w:r>
              <w:t>5</w:t>
            </w:r>
          </w:p>
        </w:tc>
        <w:tc>
          <w:tcPr>
            <w:tcW w:w="0" w:type="auto"/>
          </w:tcPr>
          <w:p w14:paraId="2E493643" w14:textId="77777777" w:rsidR="007C7EAC" w:rsidRDefault="00F51C56" w:rsidP="00E93AA3">
            <w:pPr>
              <w:pStyle w:val="Compact"/>
              <w:jc w:val="both"/>
            </w:pPr>
            <w:r>
              <w:t>4</w:t>
            </w:r>
          </w:p>
        </w:tc>
        <w:tc>
          <w:tcPr>
            <w:tcW w:w="0" w:type="auto"/>
          </w:tcPr>
          <w:p w14:paraId="49B362C9" w14:textId="77777777" w:rsidR="007C7EAC" w:rsidRDefault="00F51C56" w:rsidP="00E93AA3">
            <w:pPr>
              <w:pStyle w:val="Compact"/>
              <w:jc w:val="both"/>
            </w:pPr>
            <w:r>
              <w:t>-</w:t>
            </w:r>
          </w:p>
        </w:tc>
        <w:tc>
          <w:tcPr>
            <w:tcW w:w="0" w:type="auto"/>
          </w:tcPr>
          <w:p w14:paraId="01E18693" w14:textId="77777777" w:rsidR="007C7EAC" w:rsidRDefault="00F51C56" w:rsidP="00E93AA3">
            <w:pPr>
              <w:pStyle w:val="Compact"/>
              <w:jc w:val="both"/>
            </w:pPr>
            <w:r>
              <w:t>9</w:t>
            </w:r>
          </w:p>
        </w:tc>
      </w:tr>
      <w:tr w:rsidR="007C7EAC" w14:paraId="249A9C59" w14:textId="77777777">
        <w:tc>
          <w:tcPr>
            <w:tcW w:w="0" w:type="auto"/>
          </w:tcPr>
          <w:p w14:paraId="1265718B" w14:textId="77777777" w:rsidR="007C7EAC" w:rsidRDefault="00F51C56" w:rsidP="00E93AA3">
            <w:pPr>
              <w:pStyle w:val="Compact"/>
              <w:jc w:val="both"/>
            </w:pPr>
            <w:r>
              <w:t xml:space="preserve">4. Inventario comparado de </w:t>
            </w:r>
            <w:proofErr w:type="spellStart"/>
            <w:r>
              <w:t>Morpho</w:t>
            </w:r>
            <w:proofErr w:type="spellEnd"/>
            <w:r>
              <w:t xml:space="preserve"> y </w:t>
            </w:r>
            <w:proofErr w:type="spellStart"/>
            <w:r>
              <w:t>Brassolini</w:t>
            </w:r>
            <w:proofErr w:type="spellEnd"/>
            <w:r>
              <w:t xml:space="preserve"> en la faja </w:t>
            </w:r>
            <w:proofErr w:type="spellStart"/>
            <w:r>
              <w:t>subandina</w:t>
            </w:r>
            <w:proofErr w:type="spellEnd"/>
            <w:r>
              <w:t xml:space="preserve"> del Huallaga (San Martín) y la Sierra del Divisor (Ucayali)</w:t>
            </w:r>
          </w:p>
        </w:tc>
        <w:tc>
          <w:tcPr>
            <w:tcW w:w="0" w:type="auto"/>
          </w:tcPr>
          <w:p w14:paraId="58C1AFA5" w14:textId="77777777" w:rsidR="007C7EAC" w:rsidRDefault="00F51C56" w:rsidP="00E93AA3">
            <w:pPr>
              <w:pStyle w:val="Compact"/>
              <w:jc w:val="both"/>
            </w:pPr>
            <w:r>
              <w:t>|-</w:t>
            </w:r>
          </w:p>
        </w:tc>
        <w:tc>
          <w:tcPr>
            <w:tcW w:w="0" w:type="auto"/>
          </w:tcPr>
          <w:p w14:paraId="197C3817" w14:textId="77777777" w:rsidR="007C7EAC" w:rsidRDefault="00F51C56" w:rsidP="00E93AA3">
            <w:pPr>
              <w:pStyle w:val="Compact"/>
              <w:jc w:val="both"/>
            </w:pPr>
            <w:r>
              <w:t>|1</w:t>
            </w:r>
          </w:p>
        </w:tc>
        <w:tc>
          <w:tcPr>
            <w:tcW w:w="0" w:type="auto"/>
          </w:tcPr>
          <w:p w14:paraId="4D809A74" w14:textId="77777777" w:rsidR="007C7EAC" w:rsidRDefault="00F51C56" w:rsidP="00E93AA3">
            <w:pPr>
              <w:pStyle w:val="Compact"/>
              <w:jc w:val="both"/>
            </w:pPr>
            <w:r>
              <w:t>|-</w:t>
            </w:r>
          </w:p>
        </w:tc>
        <w:tc>
          <w:tcPr>
            <w:tcW w:w="0" w:type="auto"/>
          </w:tcPr>
          <w:p w14:paraId="59B234A6" w14:textId="77777777" w:rsidR="007C7EAC" w:rsidRDefault="00F51C56" w:rsidP="00E93AA3">
            <w:pPr>
              <w:pStyle w:val="Compact"/>
              <w:jc w:val="both"/>
            </w:pPr>
            <w:r>
              <w:t>|</w:t>
            </w:r>
          </w:p>
        </w:tc>
      </w:tr>
      <w:tr w:rsidR="007C7EAC" w14:paraId="7AB18626" w14:textId="77777777">
        <w:tc>
          <w:tcPr>
            <w:tcW w:w="0" w:type="auto"/>
          </w:tcPr>
          <w:p w14:paraId="5A6CC637" w14:textId="77777777" w:rsidR="007C7EAC" w:rsidRDefault="00F51C56" w:rsidP="00E93AA3">
            <w:pPr>
              <w:pStyle w:val="Compact"/>
              <w:jc w:val="both"/>
            </w:pPr>
            <w:r>
              <w:t>5. Posicionando la Evidencia del potencial de las Soluciones basadas en la Naturaleza para la recuperación económica en el Perú</w:t>
            </w:r>
          </w:p>
        </w:tc>
        <w:tc>
          <w:tcPr>
            <w:tcW w:w="0" w:type="auto"/>
          </w:tcPr>
          <w:p w14:paraId="19FD1B8D" w14:textId="77777777" w:rsidR="007C7EAC" w:rsidRDefault="00F51C56" w:rsidP="00E93AA3">
            <w:pPr>
              <w:pStyle w:val="Compact"/>
              <w:jc w:val="both"/>
            </w:pPr>
            <w:r>
              <w:t>1</w:t>
            </w:r>
          </w:p>
        </w:tc>
        <w:tc>
          <w:tcPr>
            <w:tcW w:w="0" w:type="auto"/>
          </w:tcPr>
          <w:p w14:paraId="1E16B575" w14:textId="77777777" w:rsidR="007C7EAC" w:rsidRDefault="00F51C56" w:rsidP="00E93AA3">
            <w:pPr>
              <w:pStyle w:val="Compact"/>
              <w:jc w:val="both"/>
            </w:pPr>
            <w:r>
              <w:t>-</w:t>
            </w:r>
          </w:p>
        </w:tc>
        <w:tc>
          <w:tcPr>
            <w:tcW w:w="0" w:type="auto"/>
          </w:tcPr>
          <w:p w14:paraId="683C1D0C" w14:textId="77777777" w:rsidR="007C7EAC" w:rsidRDefault="00F51C56" w:rsidP="00E93AA3">
            <w:pPr>
              <w:pStyle w:val="Compact"/>
              <w:jc w:val="both"/>
            </w:pPr>
            <w:r>
              <w:t>-</w:t>
            </w:r>
          </w:p>
        </w:tc>
        <w:tc>
          <w:tcPr>
            <w:tcW w:w="0" w:type="auto"/>
          </w:tcPr>
          <w:p w14:paraId="65334381" w14:textId="77777777" w:rsidR="007C7EAC" w:rsidRDefault="00F51C56" w:rsidP="00E93AA3">
            <w:pPr>
              <w:pStyle w:val="Compact"/>
              <w:jc w:val="both"/>
            </w:pPr>
            <w:r>
              <w:t>1</w:t>
            </w:r>
          </w:p>
        </w:tc>
      </w:tr>
      <w:tr w:rsidR="007C7EAC" w14:paraId="2CCBD7C0" w14:textId="77777777">
        <w:tc>
          <w:tcPr>
            <w:tcW w:w="0" w:type="auto"/>
          </w:tcPr>
          <w:p w14:paraId="07745B4A" w14:textId="77777777" w:rsidR="007C7EAC" w:rsidRDefault="00F51C56" w:rsidP="00E93AA3">
            <w:pPr>
              <w:pStyle w:val="Compact"/>
              <w:jc w:val="both"/>
            </w:pPr>
            <w:r>
              <w:lastRenderedPageBreak/>
              <w:t>6. Proyecto de Investigación Análisis comparativos de morfología, vocalizaciones, y genética de aves en la Cordillera Azul</w:t>
            </w:r>
          </w:p>
        </w:tc>
        <w:tc>
          <w:tcPr>
            <w:tcW w:w="0" w:type="auto"/>
          </w:tcPr>
          <w:p w14:paraId="15DEE68D" w14:textId="77777777" w:rsidR="007C7EAC" w:rsidRDefault="00F51C56" w:rsidP="00E93AA3">
            <w:pPr>
              <w:pStyle w:val="Compact"/>
              <w:jc w:val="both"/>
            </w:pPr>
            <w:r>
              <w:t>-</w:t>
            </w:r>
          </w:p>
        </w:tc>
        <w:tc>
          <w:tcPr>
            <w:tcW w:w="0" w:type="auto"/>
          </w:tcPr>
          <w:p w14:paraId="233F5956" w14:textId="77777777" w:rsidR="007C7EAC" w:rsidRDefault="00F51C56" w:rsidP="00E93AA3">
            <w:pPr>
              <w:pStyle w:val="Compact"/>
              <w:jc w:val="both"/>
            </w:pPr>
            <w:r>
              <w:t>1</w:t>
            </w:r>
          </w:p>
        </w:tc>
        <w:tc>
          <w:tcPr>
            <w:tcW w:w="0" w:type="auto"/>
          </w:tcPr>
          <w:p w14:paraId="5052EEDD" w14:textId="77777777" w:rsidR="007C7EAC" w:rsidRDefault="00F51C56" w:rsidP="00E93AA3">
            <w:pPr>
              <w:pStyle w:val="Compact"/>
              <w:jc w:val="both"/>
            </w:pPr>
            <w:r>
              <w:t>-</w:t>
            </w:r>
          </w:p>
        </w:tc>
        <w:tc>
          <w:tcPr>
            <w:tcW w:w="0" w:type="auto"/>
          </w:tcPr>
          <w:p w14:paraId="18A27E16" w14:textId="77777777" w:rsidR="007C7EAC" w:rsidRDefault="00F51C56" w:rsidP="00E93AA3">
            <w:pPr>
              <w:pStyle w:val="Compact"/>
              <w:jc w:val="both"/>
            </w:pPr>
            <w:r>
              <w:t>1</w:t>
            </w:r>
          </w:p>
        </w:tc>
      </w:tr>
      <w:tr w:rsidR="007C7EAC" w14:paraId="234CD686" w14:textId="77777777">
        <w:tc>
          <w:tcPr>
            <w:tcW w:w="0" w:type="auto"/>
          </w:tcPr>
          <w:p w14:paraId="2320BEB6" w14:textId="77777777" w:rsidR="007C7EAC" w:rsidRDefault="00F51C56" w:rsidP="00E93AA3">
            <w:pPr>
              <w:pStyle w:val="Compact"/>
              <w:jc w:val="both"/>
            </w:pPr>
            <w:r>
              <w:t xml:space="preserve">7. Reconocimiento Arqueológico con Excavaciones Restringidas en la </w:t>
            </w:r>
            <w:proofErr w:type="spellStart"/>
            <w:r>
              <w:t>Intercuenca</w:t>
            </w:r>
            <w:proofErr w:type="spellEnd"/>
            <w:r>
              <w:t xml:space="preserve"> del Alto Huallaga Huánuco</w:t>
            </w:r>
          </w:p>
        </w:tc>
        <w:tc>
          <w:tcPr>
            <w:tcW w:w="0" w:type="auto"/>
          </w:tcPr>
          <w:p w14:paraId="3A411D6A" w14:textId="77777777" w:rsidR="007C7EAC" w:rsidRDefault="00F51C56" w:rsidP="00E93AA3">
            <w:pPr>
              <w:pStyle w:val="Compact"/>
              <w:jc w:val="both"/>
            </w:pPr>
            <w:r>
              <w:t>-</w:t>
            </w:r>
          </w:p>
        </w:tc>
        <w:tc>
          <w:tcPr>
            <w:tcW w:w="0" w:type="auto"/>
          </w:tcPr>
          <w:p w14:paraId="6F12486B" w14:textId="77777777" w:rsidR="007C7EAC" w:rsidRDefault="00F51C56" w:rsidP="00E93AA3">
            <w:pPr>
              <w:pStyle w:val="Compact"/>
              <w:jc w:val="both"/>
            </w:pPr>
            <w:r>
              <w:t>1</w:t>
            </w:r>
          </w:p>
        </w:tc>
        <w:tc>
          <w:tcPr>
            <w:tcW w:w="0" w:type="auto"/>
          </w:tcPr>
          <w:p w14:paraId="2B7113B4" w14:textId="77777777" w:rsidR="007C7EAC" w:rsidRDefault="00F51C56" w:rsidP="00E93AA3">
            <w:pPr>
              <w:pStyle w:val="Compact"/>
              <w:jc w:val="both"/>
            </w:pPr>
            <w:r>
              <w:t>-</w:t>
            </w:r>
          </w:p>
        </w:tc>
        <w:tc>
          <w:tcPr>
            <w:tcW w:w="0" w:type="auto"/>
          </w:tcPr>
          <w:p w14:paraId="2C0DAA59" w14:textId="77777777" w:rsidR="007C7EAC" w:rsidRDefault="00F51C56" w:rsidP="00E93AA3">
            <w:pPr>
              <w:pStyle w:val="Compact"/>
              <w:jc w:val="both"/>
            </w:pPr>
            <w:r>
              <w:t>1</w:t>
            </w:r>
          </w:p>
        </w:tc>
      </w:tr>
      <w:tr w:rsidR="007C7EAC" w14:paraId="0953DF71" w14:textId="77777777">
        <w:tc>
          <w:tcPr>
            <w:tcW w:w="0" w:type="auto"/>
          </w:tcPr>
          <w:p w14:paraId="55CEA360" w14:textId="77777777" w:rsidR="007C7EAC" w:rsidRDefault="00F51C56" w:rsidP="00E93AA3">
            <w:pPr>
              <w:pStyle w:val="Compact"/>
              <w:jc w:val="both"/>
            </w:pPr>
            <w:r>
              <w:t>8. Sucesión natural en bosques perturbados dentro del Parque Nacional Cordillera Azul</w:t>
            </w:r>
          </w:p>
        </w:tc>
        <w:tc>
          <w:tcPr>
            <w:tcW w:w="0" w:type="auto"/>
          </w:tcPr>
          <w:p w14:paraId="735E8BC3" w14:textId="77777777" w:rsidR="007C7EAC" w:rsidRDefault="00F51C56" w:rsidP="00E93AA3">
            <w:pPr>
              <w:pStyle w:val="Compact"/>
              <w:jc w:val="both"/>
            </w:pPr>
            <w:r>
              <w:t>1</w:t>
            </w:r>
          </w:p>
        </w:tc>
        <w:tc>
          <w:tcPr>
            <w:tcW w:w="0" w:type="auto"/>
          </w:tcPr>
          <w:p w14:paraId="0D24BBA4" w14:textId="77777777" w:rsidR="007C7EAC" w:rsidRDefault="00F51C56" w:rsidP="00E93AA3">
            <w:pPr>
              <w:pStyle w:val="Compact"/>
              <w:jc w:val="both"/>
            </w:pPr>
            <w:r>
              <w:t>-</w:t>
            </w:r>
          </w:p>
        </w:tc>
        <w:tc>
          <w:tcPr>
            <w:tcW w:w="0" w:type="auto"/>
          </w:tcPr>
          <w:p w14:paraId="553F4989" w14:textId="77777777" w:rsidR="007C7EAC" w:rsidRDefault="00F51C56" w:rsidP="00E93AA3">
            <w:pPr>
              <w:pStyle w:val="Compact"/>
              <w:jc w:val="both"/>
            </w:pPr>
            <w:r>
              <w:t>-</w:t>
            </w:r>
          </w:p>
        </w:tc>
        <w:tc>
          <w:tcPr>
            <w:tcW w:w="0" w:type="auto"/>
          </w:tcPr>
          <w:p w14:paraId="77F4E721" w14:textId="77777777" w:rsidR="007C7EAC" w:rsidRDefault="00F51C56" w:rsidP="00E93AA3">
            <w:pPr>
              <w:pStyle w:val="Compact"/>
              <w:jc w:val="both"/>
            </w:pPr>
            <w:r>
              <w:t>1</w:t>
            </w:r>
          </w:p>
        </w:tc>
      </w:tr>
      <w:tr w:rsidR="007C7EAC" w14:paraId="524E8355" w14:textId="77777777">
        <w:tc>
          <w:tcPr>
            <w:tcW w:w="0" w:type="auto"/>
          </w:tcPr>
          <w:p w14:paraId="71AFAEAA" w14:textId="77777777" w:rsidR="007C7EAC" w:rsidRDefault="00F51C56" w:rsidP="00E93AA3">
            <w:pPr>
              <w:pStyle w:val="Compact"/>
              <w:jc w:val="both"/>
            </w:pPr>
            <w:r>
              <w:t xml:space="preserve">9. Taxonomía y Filogenia de </w:t>
            </w:r>
            <w:proofErr w:type="spellStart"/>
            <w:r>
              <w:t>Rubiaceae</w:t>
            </w:r>
            <w:proofErr w:type="spellEnd"/>
          </w:p>
        </w:tc>
        <w:tc>
          <w:tcPr>
            <w:tcW w:w="0" w:type="auto"/>
          </w:tcPr>
          <w:p w14:paraId="7BCCADEF" w14:textId="77777777" w:rsidR="007C7EAC" w:rsidRDefault="00F51C56" w:rsidP="00E93AA3">
            <w:pPr>
              <w:pStyle w:val="Compact"/>
              <w:jc w:val="both"/>
            </w:pPr>
            <w:r>
              <w:t>-</w:t>
            </w:r>
          </w:p>
        </w:tc>
        <w:tc>
          <w:tcPr>
            <w:tcW w:w="0" w:type="auto"/>
          </w:tcPr>
          <w:p w14:paraId="7639A587" w14:textId="77777777" w:rsidR="007C7EAC" w:rsidRDefault="00F51C56" w:rsidP="00E93AA3">
            <w:pPr>
              <w:pStyle w:val="Compact"/>
              <w:jc w:val="both"/>
            </w:pPr>
            <w:r>
              <w:t>1</w:t>
            </w:r>
          </w:p>
        </w:tc>
        <w:tc>
          <w:tcPr>
            <w:tcW w:w="0" w:type="auto"/>
          </w:tcPr>
          <w:p w14:paraId="1C90280D" w14:textId="77777777" w:rsidR="007C7EAC" w:rsidRDefault="00F51C56" w:rsidP="00E93AA3">
            <w:pPr>
              <w:pStyle w:val="Compact"/>
              <w:jc w:val="both"/>
            </w:pPr>
            <w:r>
              <w:t>-</w:t>
            </w:r>
          </w:p>
        </w:tc>
        <w:tc>
          <w:tcPr>
            <w:tcW w:w="0" w:type="auto"/>
          </w:tcPr>
          <w:p w14:paraId="615D45E0" w14:textId="77777777" w:rsidR="007C7EAC" w:rsidRDefault="00F51C56" w:rsidP="00E93AA3">
            <w:pPr>
              <w:pStyle w:val="Compact"/>
              <w:jc w:val="both"/>
            </w:pPr>
            <w:r>
              <w:t>1</w:t>
            </w:r>
          </w:p>
        </w:tc>
      </w:tr>
      <w:tr w:rsidR="007C7EAC" w14:paraId="03B5E809" w14:textId="77777777">
        <w:tc>
          <w:tcPr>
            <w:tcW w:w="0" w:type="auto"/>
          </w:tcPr>
          <w:p w14:paraId="29112F5E" w14:textId="77777777" w:rsidR="007C7EAC" w:rsidRDefault="00F51C56" w:rsidP="00E93AA3">
            <w:pPr>
              <w:pStyle w:val="Compact"/>
              <w:jc w:val="both"/>
            </w:pPr>
            <w:r>
              <w:t xml:space="preserve">10. Descripción especie nueva- pez </w:t>
            </w:r>
            <w:proofErr w:type="spellStart"/>
            <w:r>
              <w:t>troglofílico</w:t>
            </w:r>
            <w:proofErr w:type="spellEnd"/>
          </w:p>
        </w:tc>
        <w:tc>
          <w:tcPr>
            <w:tcW w:w="0" w:type="auto"/>
          </w:tcPr>
          <w:p w14:paraId="1352FAAC" w14:textId="77777777" w:rsidR="007C7EAC" w:rsidRDefault="00F51C56" w:rsidP="00E93AA3">
            <w:pPr>
              <w:pStyle w:val="Compact"/>
              <w:jc w:val="both"/>
            </w:pPr>
            <w:r>
              <w:t>1</w:t>
            </w:r>
          </w:p>
        </w:tc>
        <w:tc>
          <w:tcPr>
            <w:tcW w:w="0" w:type="auto"/>
          </w:tcPr>
          <w:p w14:paraId="716763EF" w14:textId="77777777" w:rsidR="007C7EAC" w:rsidRDefault="00F51C56" w:rsidP="00E93AA3">
            <w:pPr>
              <w:pStyle w:val="Compact"/>
              <w:jc w:val="both"/>
            </w:pPr>
            <w:r>
              <w:t>-</w:t>
            </w:r>
          </w:p>
        </w:tc>
        <w:tc>
          <w:tcPr>
            <w:tcW w:w="0" w:type="auto"/>
          </w:tcPr>
          <w:p w14:paraId="2671C4A8" w14:textId="77777777" w:rsidR="007C7EAC" w:rsidRDefault="00F51C56" w:rsidP="00E93AA3">
            <w:pPr>
              <w:pStyle w:val="Compact"/>
              <w:jc w:val="both"/>
            </w:pPr>
            <w:r>
              <w:t>-</w:t>
            </w:r>
          </w:p>
        </w:tc>
        <w:tc>
          <w:tcPr>
            <w:tcW w:w="0" w:type="auto"/>
          </w:tcPr>
          <w:p w14:paraId="75922C2E" w14:textId="77777777" w:rsidR="007C7EAC" w:rsidRDefault="00F51C56" w:rsidP="00E93AA3">
            <w:pPr>
              <w:pStyle w:val="Compact"/>
              <w:jc w:val="both"/>
            </w:pPr>
            <w:r>
              <w:t>1</w:t>
            </w:r>
          </w:p>
        </w:tc>
      </w:tr>
      <w:tr w:rsidR="007C7EAC" w14:paraId="650453BA" w14:textId="77777777">
        <w:tc>
          <w:tcPr>
            <w:tcW w:w="0" w:type="auto"/>
          </w:tcPr>
          <w:p w14:paraId="7493568A" w14:textId="77777777" w:rsidR="007C7EAC" w:rsidRDefault="00F51C56" w:rsidP="00E93AA3">
            <w:pPr>
              <w:pStyle w:val="Compact"/>
              <w:jc w:val="both"/>
            </w:pPr>
            <w:r>
              <w:t xml:space="preserve">11. Conservación del antiguo árbol “shihuahuaco” </w:t>
            </w:r>
            <w:proofErr w:type="spellStart"/>
            <w:r>
              <w:t>Dypterix</w:t>
            </w:r>
            <w:proofErr w:type="spellEnd"/>
            <w:r>
              <w:t xml:space="preserve"> </w:t>
            </w:r>
            <w:proofErr w:type="spellStart"/>
            <w:r>
              <w:t>micrantha</w:t>
            </w:r>
            <w:proofErr w:type="spellEnd"/>
            <w:r>
              <w:t xml:space="preserve"> </w:t>
            </w:r>
            <w:proofErr w:type="spellStart"/>
            <w:r>
              <w:t>Harms</w:t>
            </w:r>
            <w:proofErr w:type="spellEnd"/>
            <w:r>
              <w:t xml:space="preserve"> (</w:t>
            </w:r>
            <w:proofErr w:type="spellStart"/>
            <w:r>
              <w:t>Fabaceae</w:t>
            </w:r>
            <w:proofErr w:type="spellEnd"/>
            <w:r>
              <w:t>), una especie neotropical amenazada</w:t>
            </w:r>
          </w:p>
        </w:tc>
        <w:tc>
          <w:tcPr>
            <w:tcW w:w="0" w:type="auto"/>
          </w:tcPr>
          <w:p w14:paraId="536BF1F4" w14:textId="77777777" w:rsidR="007C7EAC" w:rsidRDefault="00F51C56" w:rsidP="00E93AA3">
            <w:pPr>
              <w:pStyle w:val="Compact"/>
              <w:jc w:val="both"/>
            </w:pPr>
            <w:r>
              <w:t>1</w:t>
            </w:r>
          </w:p>
        </w:tc>
        <w:tc>
          <w:tcPr>
            <w:tcW w:w="0" w:type="auto"/>
          </w:tcPr>
          <w:p w14:paraId="6F2E075D" w14:textId="77777777" w:rsidR="007C7EAC" w:rsidRDefault="00F51C56" w:rsidP="00E93AA3">
            <w:pPr>
              <w:pStyle w:val="Compact"/>
              <w:jc w:val="both"/>
            </w:pPr>
            <w:r>
              <w:t>-</w:t>
            </w:r>
          </w:p>
        </w:tc>
        <w:tc>
          <w:tcPr>
            <w:tcW w:w="0" w:type="auto"/>
          </w:tcPr>
          <w:p w14:paraId="53DD5FF0" w14:textId="77777777" w:rsidR="007C7EAC" w:rsidRDefault="00F51C56" w:rsidP="00E93AA3">
            <w:pPr>
              <w:pStyle w:val="Compact"/>
              <w:jc w:val="both"/>
            </w:pPr>
            <w:r>
              <w:t>-</w:t>
            </w:r>
          </w:p>
        </w:tc>
        <w:tc>
          <w:tcPr>
            <w:tcW w:w="0" w:type="auto"/>
          </w:tcPr>
          <w:p w14:paraId="6EB65C6A" w14:textId="77777777" w:rsidR="007C7EAC" w:rsidRDefault="00F51C56" w:rsidP="00E93AA3">
            <w:pPr>
              <w:pStyle w:val="Compact"/>
              <w:jc w:val="both"/>
            </w:pPr>
            <w:r>
              <w:t>1</w:t>
            </w:r>
          </w:p>
        </w:tc>
      </w:tr>
      <w:tr w:rsidR="007C7EAC" w14:paraId="31DA727A" w14:textId="77777777">
        <w:tc>
          <w:tcPr>
            <w:tcW w:w="0" w:type="auto"/>
          </w:tcPr>
          <w:p w14:paraId="720D0545" w14:textId="77777777" w:rsidR="007C7EAC" w:rsidRPr="00E93AA3" w:rsidRDefault="00F51C56" w:rsidP="00E93AA3">
            <w:pPr>
              <w:pStyle w:val="Compact"/>
              <w:jc w:val="both"/>
              <w:rPr>
                <w:lang w:val="en-US"/>
              </w:rPr>
            </w:pPr>
            <w:r w:rsidRPr="00E93AA3">
              <w:rPr>
                <w:lang w:val="en-US"/>
              </w:rPr>
              <w:t>12. Sustainable livelihoods, deforestation, and supply chains: Analysis of environmental and socio-economic data from the frontier of the Peruvian Amazon</w:t>
            </w:r>
          </w:p>
        </w:tc>
        <w:tc>
          <w:tcPr>
            <w:tcW w:w="0" w:type="auto"/>
          </w:tcPr>
          <w:p w14:paraId="78902E2F" w14:textId="77777777" w:rsidR="007C7EAC" w:rsidRDefault="00F51C56" w:rsidP="00E93AA3">
            <w:pPr>
              <w:pStyle w:val="Compact"/>
              <w:jc w:val="both"/>
            </w:pPr>
            <w:r>
              <w:t>1</w:t>
            </w:r>
          </w:p>
        </w:tc>
        <w:tc>
          <w:tcPr>
            <w:tcW w:w="0" w:type="auto"/>
          </w:tcPr>
          <w:p w14:paraId="4E48C6AC" w14:textId="77777777" w:rsidR="007C7EAC" w:rsidRDefault="00F51C56" w:rsidP="00E93AA3">
            <w:pPr>
              <w:pStyle w:val="Compact"/>
              <w:jc w:val="both"/>
            </w:pPr>
            <w:r>
              <w:t>-</w:t>
            </w:r>
          </w:p>
        </w:tc>
        <w:tc>
          <w:tcPr>
            <w:tcW w:w="0" w:type="auto"/>
          </w:tcPr>
          <w:p w14:paraId="58FA893A" w14:textId="77777777" w:rsidR="007C7EAC" w:rsidRDefault="00F51C56" w:rsidP="00E93AA3">
            <w:pPr>
              <w:pStyle w:val="Compact"/>
              <w:jc w:val="both"/>
            </w:pPr>
            <w:r>
              <w:t>-</w:t>
            </w:r>
          </w:p>
        </w:tc>
        <w:tc>
          <w:tcPr>
            <w:tcW w:w="0" w:type="auto"/>
          </w:tcPr>
          <w:p w14:paraId="1E6F609F" w14:textId="77777777" w:rsidR="007C7EAC" w:rsidRDefault="00F51C56" w:rsidP="00E93AA3">
            <w:pPr>
              <w:pStyle w:val="Compact"/>
              <w:jc w:val="both"/>
            </w:pPr>
            <w:r>
              <w:t>1</w:t>
            </w:r>
          </w:p>
        </w:tc>
      </w:tr>
      <w:tr w:rsidR="007C7EAC" w14:paraId="5AE2445F" w14:textId="77777777">
        <w:tc>
          <w:tcPr>
            <w:tcW w:w="0" w:type="auto"/>
          </w:tcPr>
          <w:p w14:paraId="24668D6F" w14:textId="77777777" w:rsidR="007C7EAC" w:rsidRDefault="00F51C56" w:rsidP="00E93AA3">
            <w:pPr>
              <w:pStyle w:val="Compact"/>
              <w:jc w:val="both"/>
            </w:pPr>
            <w:r>
              <w:t>D. Sin Información</w:t>
            </w:r>
          </w:p>
        </w:tc>
        <w:tc>
          <w:tcPr>
            <w:tcW w:w="0" w:type="auto"/>
          </w:tcPr>
          <w:p w14:paraId="0D4CB05F" w14:textId="77777777" w:rsidR="007C7EAC" w:rsidRDefault="00F51C56" w:rsidP="00E93AA3">
            <w:pPr>
              <w:pStyle w:val="Compact"/>
              <w:jc w:val="both"/>
            </w:pPr>
            <w:r>
              <w:t>4</w:t>
            </w:r>
          </w:p>
        </w:tc>
        <w:tc>
          <w:tcPr>
            <w:tcW w:w="0" w:type="auto"/>
          </w:tcPr>
          <w:p w14:paraId="5216E635" w14:textId="77777777" w:rsidR="007C7EAC" w:rsidRDefault="00F51C56" w:rsidP="00E93AA3">
            <w:pPr>
              <w:pStyle w:val="Compact"/>
              <w:jc w:val="both"/>
            </w:pPr>
            <w:r>
              <w:t>-</w:t>
            </w:r>
          </w:p>
        </w:tc>
        <w:tc>
          <w:tcPr>
            <w:tcW w:w="0" w:type="auto"/>
          </w:tcPr>
          <w:p w14:paraId="538A53D9" w14:textId="77777777" w:rsidR="007C7EAC" w:rsidRDefault="00F51C56" w:rsidP="00E93AA3">
            <w:pPr>
              <w:pStyle w:val="Compact"/>
              <w:jc w:val="both"/>
            </w:pPr>
            <w:r>
              <w:t>-</w:t>
            </w:r>
          </w:p>
        </w:tc>
        <w:tc>
          <w:tcPr>
            <w:tcW w:w="0" w:type="auto"/>
          </w:tcPr>
          <w:p w14:paraId="7CBF8871" w14:textId="77777777" w:rsidR="007C7EAC" w:rsidRDefault="00F51C56" w:rsidP="00E93AA3">
            <w:pPr>
              <w:pStyle w:val="Compact"/>
              <w:jc w:val="both"/>
            </w:pPr>
            <w:r>
              <w:t>4</w:t>
            </w:r>
          </w:p>
        </w:tc>
      </w:tr>
      <w:tr w:rsidR="007C7EAC" w14:paraId="33907994" w14:textId="77777777">
        <w:tc>
          <w:tcPr>
            <w:tcW w:w="0" w:type="auto"/>
          </w:tcPr>
          <w:p w14:paraId="3565CAF3" w14:textId="77777777" w:rsidR="007C7EAC" w:rsidRDefault="00F51C56" w:rsidP="00E93AA3">
            <w:pPr>
              <w:pStyle w:val="Compact"/>
              <w:jc w:val="both"/>
            </w:pPr>
            <w:r>
              <w:t xml:space="preserve">13. Análisis del </w:t>
            </w:r>
            <w:proofErr w:type="spellStart"/>
            <w:r>
              <w:t>Blockchain</w:t>
            </w:r>
            <w:proofErr w:type="spellEnd"/>
            <w:r>
              <w:t xml:space="preserve"> para evitar doble contabilidad en REDD</w:t>
            </w:r>
          </w:p>
        </w:tc>
        <w:tc>
          <w:tcPr>
            <w:tcW w:w="0" w:type="auto"/>
          </w:tcPr>
          <w:p w14:paraId="1D27AF56" w14:textId="77777777" w:rsidR="007C7EAC" w:rsidRDefault="00F51C56" w:rsidP="00E93AA3">
            <w:pPr>
              <w:pStyle w:val="Compact"/>
              <w:jc w:val="both"/>
            </w:pPr>
            <w:r>
              <w:t>1</w:t>
            </w:r>
          </w:p>
        </w:tc>
        <w:tc>
          <w:tcPr>
            <w:tcW w:w="0" w:type="auto"/>
          </w:tcPr>
          <w:p w14:paraId="167E2EAB" w14:textId="77777777" w:rsidR="007C7EAC" w:rsidRDefault="00F51C56" w:rsidP="00E93AA3">
            <w:pPr>
              <w:pStyle w:val="Compact"/>
              <w:jc w:val="both"/>
            </w:pPr>
            <w:r>
              <w:t>-</w:t>
            </w:r>
          </w:p>
        </w:tc>
        <w:tc>
          <w:tcPr>
            <w:tcW w:w="0" w:type="auto"/>
          </w:tcPr>
          <w:p w14:paraId="01D100FC" w14:textId="77777777" w:rsidR="007C7EAC" w:rsidRDefault="00F51C56" w:rsidP="00E93AA3">
            <w:pPr>
              <w:pStyle w:val="Compact"/>
              <w:jc w:val="both"/>
            </w:pPr>
            <w:r>
              <w:t>-</w:t>
            </w:r>
          </w:p>
        </w:tc>
        <w:tc>
          <w:tcPr>
            <w:tcW w:w="0" w:type="auto"/>
          </w:tcPr>
          <w:p w14:paraId="4A1F7320" w14:textId="77777777" w:rsidR="007C7EAC" w:rsidRDefault="00F51C56" w:rsidP="00E93AA3">
            <w:pPr>
              <w:pStyle w:val="Compact"/>
              <w:jc w:val="both"/>
            </w:pPr>
            <w:r>
              <w:t>1</w:t>
            </w:r>
          </w:p>
        </w:tc>
      </w:tr>
      <w:tr w:rsidR="007C7EAC" w14:paraId="30B2E72D" w14:textId="77777777">
        <w:tc>
          <w:tcPr>
            <w:tcW w:w="0" w:type="auto"/>
          </w:tcPr>
          <w:p w14:paraId="48950346" w14:textId="77777777" w:rsidR="007C7EAC" w:rsidRDefault="00F51C56" w:rsidP="00E93AA3">
            <w:pPr>
              <w:pStyle w:val="Compact"/>
              <w:jc w:val="both"/>
            </w:pPr>
            <w:r>
              <w:t>14. Inventario de primates en el valle del Aspuzana</w:t>
            </w:r>
          </w:p>
        </w:tc>
        <w:tc>
          <w:tcPr>
            <w:tcW w:w="0" w:type="auto"/>
          </w:tcPr>
          <w:p w14:paraId="17AB6C79" w14:textId="77777777" w:rsidR="007C7EAC" w:rsidRDefault="00F51C56" w:rsidP="00E93AA3">
            <w:pPr>
              <w:pStyle w:val="Compact"/>
              <w:jc w:val="both"/>
            </w:pPr>
            <w:r>
              <w:t>1</w:t>
            </w:r>
          </w:p>
        </w:tc>
        <w:tc>
          <w:tcPr>
            <w:tcW w:w="0" w:type="auto"/>
          </w:tcPr>
          <w:p w14:paraId="266D21D8" w14:textId="77777777" w:rsidR="007C7EAC" w:rsidRDefault="00F51C56" w:rsidP="00E93AA3">
            <w:pPr>
              <w:pStyle w:val="Compact"/>
              <w:jc w:val="both"/>
            </w:pPr>
            <w:r>
              <w:t>-</w:t>
            </w:r>
          </w:p>
        </w:tc>
        <w:tc>
          <w:tcPr>
            <w:tcW w:w="0" w:type="auto"/>
          </w:tcPr>
          <w:p w14:paraId="43B824AC" w14:textId="77777777" w:rsidR="007C7EAC" w:rsidRDefault="00F51C56" w:rsidP="00E93AA3">
            <w:pPr>
              <w:pStyle w:val="Compact"/>
              <w:jc w:val="both"/>
            </w:pPr>
            <w:r>
              <w:t>-</w:t>
            </w:r>
          </w:p>
        </w:tc>
        <w:tc>
          <w:tcPr>
            <w:tcW w:w="0" w:type="auto"/>
          </w:tcPr>
          <w:p w14:paraId="0A63C616" w14:textId="77777777" w:rsidR="007C7EAC" w:rsidRDefault="00F51C56" w:rsidP="00E93AA3">
            <w:pPr>
              <w:pStyle w:val="Compact"/>
              <w:jc w:val="both"/>
            </w:pPr>
            <w:r>
              <w:t>1</w:t>
            </w:r>
          </w:p>
        </w:tc>
      </w:tr>
      <w:tr w:rsidR="007C7EAC" w14:paraId="6C7E7833" w14:textId="77777777">
        <w:tc>
          <w:tcPr>
            <w:tcW w:w="0" w:type="auto"/>
          </w:tcPr>
          <w:p w14:paraId="5A5B7121" w14:textId="77777777" w:rsidR="007C7EAC" w:rsidRDefault="00F51C56" w:rsidP="00E93AA3">
            <w:pPr>
              <w:pStyle w:val="Compact"/>
              <w:jc w:val="both"/>
            </w:pPr>
            <w:r>
              <w:t>15. Diversidad de hongos artrópodo- patógenos del PNCAZ</w:t>
            </w:r>
          </w:p>
        </w:tc>
        <w:tc>
          <w:tcPr>
            <w:tcW w:w="0" w:type="auto"/>
          </w:tcPr>
          <w:p w14:paraId="010FD948" w14:textId="77777777" w:rsidR="007C7EAC" w:rsidRDefault="00F51C56" w:rsidP="00E93AA3">
            <w:pPr>
              <w:pStyle w:val="Compact"/>
              <w:jc w:val="both"/>
            </w:pPr>
            <w:r>
              <w:t>1</w:t>
            </w:r>
          </w:p>
        </w:tc>
        <w:tc>
          <w:tcPr>
            <w:tcW w:w="0" w:type="auto"/>
          </w:tcPr>
          <w:p w14:paraId="580F4DE9" w14:textId="77777777" w:rsidR="007C7EAC" w:rsidRDefault="00F51C56" w:rsidP="00E93AA3">
            <w:pPr>
              <w:pStyle w:val="Compact"/>
              <w:jc w:val="both"/>
            </w:pPr>
            <w:r>
              <w:t>-</w:t>
            </w:r>
          </w:p>
        </w:tc>
        <w:tc>
          <w:tcPr>
            <w:tcW w:w="0" w:type="auto"/>
          </w:tcPr>
          <w:p w14:paraId="5E2CCAAC" w14:textId="77777777" w:rsidR="007C7EAC" w:rsidRDefault="00F51C56" w:rsidP="00E93AA3">
            <w:pPr>
              <w:pStyle w:val="Compact"/>
              <w:jc w:val="both"/>
            </w:pPr>
            <w:r>
              <w:t>-</w:t>
            </w:r>
          </w:p>
        </w:tc>
        <w:tc>
          <w:tcPr>
            <w:tcW w:w="0" w:type="auto"/>
          </w:tcPr>
          <w:p w14:paraId="7768046B" w14:textId="77777777" w:rsidR="007C7EAC" w:rsidRDefault="00F51C56" w:rsidP="00E93AA3">
            <w:pPr>
              <w:pStyle w:val="Compact"/>
              <w:jc w:val="both"/>
            </w:pPr>
            <w:r>
              <w:t>1</w:t>
            </w:r>
          </w:p>
        </w:tc>
      </w:tr>
      <w:tr w:rsidR="007C7EAC" w14:paraId="7FD4423D" w14:textId="77777777">
        <w:tc>
          <w:tcPr>
            <w:tcW w:w="0" w:type="auto"/>
          </w:tcPr>
          <w:p w14:paraId="4AD63C21" w14:textId="77777777" w:rsidR="007C7EAC" w:rsidRDefault="00F51C56" w:rsidP="00E93AA3">
            <w:pPr>
              <w:pStyle w:val="Compact"/>
              <w:jc w:val="both"/>
            </w:pPr>
            <w:r>
              <w:t>16. Evaluación rápida de los conflictos gente-fauna (CGF) dentro del SINANPE</w:t>
            </w:r>
          </w:p>
        </w:tc>
        <w:tc>
          <w:tcPr>
            <w:tcW w:w="0" w:type="auto"/>
          </w:tcPr>
          <w:p w14:paraId="17CDA4B8" w14:textId="77777777" w:rsidR="007C7EAC" w:rsidRDefault="00F51C56" w:rsidP="00E93AA3">
            <w:pPr>
              <w:pStyle w:val="Compact"/>
              <w:jc w:val="both"/>
            </w:pPr>
            <w:r>
              <w:t>1</w:t>
            </w:r>
          </w:p>
        </w:tc>
        <w:tc>
          <w:tcPr>
            <w:tcW w:w="0" w:type="auto"/>
          </w:tcPr>
          <w:p w14:paraId="4734DB71" w14:textId="77777777" w:rsidR="007C7EAC" w:rsidRDefault="00F51C56" w:rsidP="00E93AA3">
            <w:pPr>
              <w:pStyle w:val="Compact"/>
              <w:jc w:val="both"/>
            </w:pPr>
            <w:r>
              <w:t>-</w:t>
            </w:r>
          </w:p>
        </w:tc>
        <w:tc>
          <w:tcPr>
            <w:tcW w:w="0" w:type="auto"/>
          </w:tcPr>
          <w:p w14:paraId="51D36B85" w14:textId="77777777" w:rsidR="007C7EAC" w:rsidRDefault="00F51C56" w:rsidP="00E93AA3">
            <w:pPr>
              <w:pStyle w:val="Compact"/>
              <w:jc w:val="both"/>
            </w:pPr>
            <w:r>
              <w:t>-</w:t>
            </w:r>
          </w:p>
        </w:tc>
        <w:tc>
          <w:tcPr>
            <w:tcW w:w="0" w:type="auto"/>
          </w:tcPr>
          <w:p w14:paraId="36D0B59E" w14:textId="77777777" w:rsidR="007C7EAC" w:rsidRDefault="00F51C56" w:rsidP="00E93AA3">
            <w:pPr>
              <w:pStyle w:val="Compact"/>
              <w:jc w:val="both"/>
            </w:pPr>
            <w:r>
              <w:t>1</w:t>
            </w:r>
          </w:p>
        </w:tc>
      </w:tr>
      <w:tr w:rsidR="007C7EAC" w14:paraId="5CB64895" w14:textId="77777777">
        <w:tc>
          <w:tcPr>
            <w:tcW w:w="0" w:type="auto"/>
          </w:tcPr>
          <w:p w14:paraId="0CFE282E" w14:textId="77777777" w:rsidR="007C7EAC" w:rsidRDefault="00F51C56" w:rsidP="00E93AA3">
            <w:pPr>
              <w:pStyle w:val="Compact"/>
              <w:jc w:val="both"/>
            </w:pPr>
            <w:proofErr w:type="gramStart"/>
            <w:r>
              <w:t>Total</w:t>
            </w:r>
            <w:proofErr w:type="gramEnd"/>
            <w:r>
              <w:t xml:space="preserve"> general</w:t>
            </w:r>
          </w:p>
        </w:tc>
        <w:tc>
          <w:tcPr>
            <w:tcW w:w="0" w:type="auto"/>
          </w:tcPr>
          <w:p w14:paraId="0D5836AB" w14:textId="77777777" w:rsidR="007C7EAC" w:rsidRDefault="00F51C56" w:rsidP="00E93AA3">
            <w:pPr>
              <w:pStyle w:val="Compact"/>
              <w:jc w:val="both"/>
            </w:pPr>
            <w:r>
              <w:t>9</w:t>
            </w:r>
          </w:p>
        </w:tc>
        <w:tc>
          <w:tcPr>
            <w:tcW w:w="0" w:type="auto"/>
          </w:tcPr>
          <w:p w14:paraId="0C35FC51" w14:textId="77777777" w:rsidR="007C7EAC" w:rsidRDefault="00F51C56" w:rsidP="00E93AA3">
            <w:pPr>
              <w:pStyle w:val="Compact"/>
              <w:jc w:val="both"/>
            </w:pPr>
            <w:r>
              <w:t>6</w:t>
            </w:r>
          </w:p>
        </w:tc>
        <w:tc>
          <w:tcPr>
            <w:tcW w:w="0" w:type="auto"/>
          </w:tcPr>
          <w:p w14:paraId="0E1D59C3" w14:textId="77777777" w:rsidR="007C7EAC" w:rsidRDefault="00F51C56" w:rsidP="00E93AA3">
            <w:pPr>
              <w:pStyle w:val="Compact"/>
              <w:jc w:val="both"/>
            </w:pPr>
            <w:r>
              <w:t>1</w:t>
            </w:r>
          </w:p>
        </w:tc>
        <w:tc>
          <w:tcPr>
            <w:tcW w:w="0" w:type="auto"/>
          </w:tcPr>
          <w:p w14:paraId="1709595F" w14:textId="77777777" w:rsidR="007C7EAC" w:rsidRDefault="00F51C56" w:rsidP="00E93AA3">
            <w:pPr>
              <w:pStyle w:val="Compact"/>
              <w:jc w:val="both"/>
            </w:pPr>
            <w:r>
              <w:t>16</w:t>
            </w:r>
          </w:p>
        </w:tc>
      </w:tr>
    </w:tbl>
    <w:p w14:paraId="580B6960" w14:textId="77777777" w:rsidR="007C7EAC" w:rsidRDefault="00F51C56" w:rsidP="00E93AA3">
      <w:pPr>
        <w:pStyle w:val="Ttulo3"/>
        <w:jc w:val="both"/>
      </w:pPr>
      <w:bookmarkStart w:id="999" w:name="_Toc169856549"/>
      <w:bookmarkStart w:id="1000" w:name="Xdc29772fac965b7a602f5052acea5c10d857968"/>
      <w:bookmarkEnd w:id="997"/>
      <w:bookmarkEnd w:id="998"/>
      <w:r>
        <w:t>Actividad 2.2.2. Incorporación de los resultados en los procesos de gestión del parque y su ZA.</w:t>
      </w:r>
      <w:bookmarkEnd w:id="999"/>
    </w:p>
    <w:p w14:paraId="48D65B45" w14:textId="77777777" w:rsidR="007C7EAC" w:rsidRDefault="00F51C56" w:rsidP="00E93AA3">
      <w:pPr>
        <w:pStyle w:val="FirstParagraph"/>
        <w:jc w:val="both"/>
      </w:pPr>
      <w:r>
        <w:t>Producto 1 y 2 medición de planes de calidad de vida (consultoría Isabel)</w:t>
      </w:r>
    </w:p>
    <w:p w14:paraId="62784646" w14:textId="77777777" w:rsidR="007C7EAC" w:rsidRDefault="00F51C56" w:rsidP="00E93AA3">
      <w:pPr>
        <w:pStyle w:val="Textoindependiente"/>
        <w:jc w:val="both"/>
      </w:pPr>
      <w:r>
        <w:t>Acciones de conservación en la Zona de Amortiguamiento del Parqu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de Calidad de Vida (PCV). Resaltan, entre los principales hallazgos que, los PCV con prioridades en educación que CIMA apoyó, tiene un efecto promedio de 2.15 docentes más por comunidad.</w:t>
      </w:r>
    </w:p>
    <w:p w14:paraId="3B2CCDF6" w14:textId="77777777" w:rsidR="007C7EAC" w:rsidRDefault="00F51C56" w:rsidP="00E93AA3">
      <w:pPr>
        <w:pStyle w:val="Textoindependiente"/>
        <w:jc w:val="both"/>
      </w:pPr>
      <w:r>
        <w:lastRenderedPageBreak/>
        <w:t>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14:paraId="40E62ABD" w14:textId="77777777" w:rsidR="007C7EAC" w:rsidRDefault="00F51C56" w:rsidP="00E93AA3">
      <w:pPr>
        <w:pStyle w:val="Textoindependiente"/>
        <w:jc w:val="both"/>
      </w:pPr>
      <w:r>
        <w:t xml:space="preserve">Resultado de esta consultaría se ha preparado un </w:t>
      </w:r>
      <w:hyperlink r:id="rId86">
        <w:r>
          <w:rPr>
            <w:rStyle w:val="Hipervnculo"/>
          </w:rPr>
          <w:t>resumen ejecutivo</w:t>
        </w:r>
      </w:hyperlink>
      <w:r>
        <w:t xml:space="preserve"> (adjunto en el Anexo 2.2.2).</w:t>
      </w:r>
    </w:p>
    <w:p w14:paraId="59025C5E" w14:textId="77777777" w:rsidR="007C7EAC" w:rsidRDefault="00F51C56" w:rsidP="00E93AA3">
      <w:pPr>
        <w:pStyle w:val="Ttulo3"/>
        <w:jc w:val="both"/>
      </w:pPr>
      <w:bookmarkStart w:id="1001" w:name="_Toc169856550"/>
      <w:bookmarkStart w:id="1002" w:name="X0fd833c0eb4432602797970527a7327a0565eb2"/>
      <w:bookmarkEnd w:id="1000"/>
      <w:r>
        <w:t>Actividad 2.2.3. Difusión de investigaciones realizadas en el PNCAZ y su ZA</w:t>
      </w:r>
      <w:bookmarkEnd w:id="1001"/>
    </w:p>
    <w:p w14:paraId="4A9E5578" w14:textId="3F1C5745" w:rsidR="007C7EAC" w:rsidRDefault="00F51C56" w:rsidP="00E93AA3">
      <w:pPr>
        <w:pStyle w:val="Ttulo4"/>
        <w:jc w:val="both"/>
      </w:pPr>
      <w:bookmarkStart w:id="1003" w:name="X296af521171a5b01f804b874af360055f310193"/>
      <w:r>
        <w:t>2.2.3.1. Directorio de investigaciones (</w:t>
      </w:r>
      <w:r w:rsidR="00946E92">
        <w:t>resúmenes</w:t>
      </w:r>
      <w:r>
        <w:t xml:space="preserve"> de investigación)</w:t>
      </w:r>
    </w:p>
    <w:p w14:paraId="6EE99307" w14:textId="77777777" w:rsidR="007C7EAC" w:rsidRDefault="00F51C56" w:rsidP="00E93AA3">
      <w:pPr>
        <w:pStyle w:val="Textoindependiente"/>
        <w:jc w:val="both"/>
      </w:pPr>
      <w:r>
        <w:t>El directorio 2023 (presentado en el informe anual) será actualizado y presentado en el último trimestre 2024</w:t>
      </w:r>
    </w:p>
    <w:p w14:paraId="11BA6DE7" w14:textId="5073AC1E" w:rsidR="007C7EAC" w:rsidRDefault="00F51C56" w:rsidP="00E93AA3">
      <w:pPr>
        <w:pStyle w:val="Ttulo4"/>
        <w:jc w:val="both"/>
      </w:pPr>
      <w:bookmarkStart w:id="1004" w:name="X08662fab18d90c2a869a79a7b26037506d10d1d"/>
      <w:bookmarkEnd w:id="1003"/>
      <w:r>
        <w:t xml:space="preserve">2.2.3.2. Libro “Reporte Cordillera Azul” publicaciones al </w:t>
      </w:r>
      <w:del w:id="1005" w:author="Lau Chiong, Benjamin" w:date="2024-06-24T20:28:00Z">
        <w:r w:rsidDel="00A1184C">
          <w:delText>2025</w:delText>
        </w:r>
      </w:del>
      <w:ins w:id="1006" w:author="Lau Chiong, Benjamin" w:date="2024-06-24T20:28:00Z">
        <w:r w:rsidR="00A1184C">
          <w:t>2028</w:t>
        </w:r>
      </w:ins>
    </w:p>
    <w:p w14:paraId="38170239" w14:textId="35DE6030" w:rsidR="007C7EAC" w:rsidRPr="000B3BF9" w:rsidDel="00A1184C" w:rsidRDefault="007C7EAC" w:rsidP="00E93AA3">
      <w:pPr>
        <w:pStyle w:val="FirstParagraph"/>
        <w:jc w:val="both"/>
        <w:rPr>
          <w:del w:id="1007" w:author="Lau Chiong, Benjamin" w:date="2024-06-24T20:29:00Z"/>
          <w:lang w:val="es-PE"/>
        </w:rPr>
      </w:pPr>
    </w:p>
    <w:p w14:paraId="65BD0D3C" w14:textId="7C2BC2D5" w:rsidR="007C7EAC" w:rsidRDefault="00F51C56" w:rsidP="00E93AA3">
      <w:pPr>
        <w:pStyle w:val="Textoindependiente"/>
        <w:jc w:val="both"/>
      </w:pPr>
      <w:del w:id="1008" w:author="Lau Chiong, Benjamin" w:date="2024-06-24T20:29:00Z">
        <w:r w:rsidDel="00A1184C">
          <w:delText>Se tiene programado comenzar esta actividad a partir del tercer trimestre 2024.</w:delText>
        </w:r>
      </w:del>
      <w:ins w:id="1009" w:author="Lau Chiong, Benjamin" w:date="2024-06-24T20:29:00Z">
        <w:r w:rsidR="00A1184C">
          <w:t>La presente tarea o subactividad su inicio esta programada para el 2027 a fin de culminar el 2028.</w:t>
        </w:r>
      </w:ins>
    </w:p>
    <w:p w14:paraId="20B1B068" w14:textId="77777777" w:rsidR="007C7EAC" w:rsidRDefault="00F51C56" w:rsidP="00E93AA3">
      <w:pPr>
        <w:pStyle w:val="Ttulo4"/>
        <w:jc w:val="both"/>
      </w:pPr>
      <w:bookmarkStart w:id="1010" w:name="Xc35e4daadecc0c6523b76c6c82a326a96c8b129"/>
      <w:bookmarkEnd w:id="1004"/>
      <w:r>
        <w:t>2.2.3.3. Informes técnicos de investigación específicos para la gestión</w:t>
      </w:r>
    </w:p>
    <w:p w14:paraId="5BC9580D" w14:textId="77777777" w:rsidR="007C7EAC" w:rsidRDefault="00F51C56" w:rsidP="00E93AA3">
      <w:pPr>
        <w:pStyle w:val="FirstParagraph"/>
        <w:jc w:val="both"/>
      </w:pPr>
      <w:r>
        <w:t>En secciones anteriores del informe se han descrito los trabajos desarrollados con la elaboración de la ficha técnica del “</w:t>
      </w:r>
      <w:r>
        <w:rPr>
          <w:i/>
          <w:iCs/>
        </w:rPr>
        <w:t>Boquichico</w:t>
      </w:r>
      <w:r>
        <w:t>” (</w:t>
      </w:r>
      <w:hyperlink r:id="rId87">
        <w:r>
          <w:rPr>
            <w:rStyle w:val="Hipervnculo"/>
          </w:rPr>
          <w:t>Anexo 2.1.3.1</w:t>
        </w:r>
      </w:hyperlink>
      <w:r>
        <w:t>) y la medición de la calidad de Vida (</w:t>
      </w:r>
      <w:hyperlink r:id="rId88">
        <w:r>
          <w:rPr>
            <w:rStyle w:val="Hipervnculo"/>
          </w:rPr>
          <w:t>Anexo 2.2.2</w:t>
        </w:r>
      </w:hyperlink>
      <w:r>
        <w:t>).</w:t>
      </w:r>
    </w:p>
    <w:p w14:paraId="5643D57F" w14:textId="77777777" w:rsidR="007C7EAC" w:rsidRDefault="00F51C56" w:rsidP="00E93AA3">
      <w:pPr>
        <w:pStyle w:val="Ttulo4"/>
        <w:jc w:val="both"/>
      </w:pPr>
      <w:bookmarkStart w:id="1011" w:name="publicaciones-científicas"/>
      <w:bookmarkEnd w:id="1010"/>
      <w:r>
        <w:t>2.2.3.4. Publicaciones científicas</w:t>
      </w:r>
    </w:p>
    <w:p w14:paraId="03623CC3" w14:textId="77777777" w:rsidR="007C7EAC" w:rsidRDefault="00F51C56" w:rsidP="00E93AA3">
      <w:pPr>
        <w:pStyle w:val="FirstParagraph"/>
        <w:jc w:val="both"/>
      </w:pPr>
      <w:r>
        <w:t>Se tiene programado someter una investigación científica sobre la fauna silvestre y la vigilancia y control, durante el tercer trimestre 2024.</w:t>
      </w:r>
    </w:p>
    <w:p w14:paraId="6AC1AD39" w14:textId="01D1679C" w:rsidR="007C7EAC" w:rsidDel="00A1184C" w:rsidRDefault="00F51C56" w:rsidP="00E93AA3">
      <w:pPr>
        <w:pStyle w:val="Ttulo4"/>
        <w:jc w:val="both"/>
        <w:rPr>
          <w:del w:id="1012" w:author="Lau Chiong, Benjamin" w:date="2024-06-24T20:30:00Z"/>
        </w:rPr>
      </w:pPr>
      <w:bookmarkStart w:id="1013" w:name="presentaciones-en-eventos-científicos"/>
      <w:bookmarkEnd w:id="1011"/>
      <w:del w:id="1014" w:author="Lau Chiong, Benjamin" w:date="2024-06-24T20:30:00Z">
        <w:r w:rsidDel="00A1184C">
          <w:delText>2.2.3.5. Presentaciones en eventos científicos</w:delText>
        </w:r>
      </w:del>
    </w:p>
    <w:p w14:paraId="231F603D" w14:textId="59807ACD" w:rsidR="007C7EAC" w:rsidDel="00A1184C" w:rsidRDefault="007C7EAC" w:rsidP="00E93AA3">
      <w:pPr>
        <w:pStyle w:val="FirstParagraph"/>
        <w:jc w:val="both"/>
        <w:rPr>
          <w:del w:id="1015" w:author="Lau Chiong, Benjamin" w:date="2024-06-24T20:30:00Z"/>
        </w:rPr>
      </w:pPr>
    </w:p>
    <w:p w14:paraId="05BBD9A8" w14:textId="52CC6442" w:rsidR="007C7EAC" w:rsidDel="00A1184C" w:rsidRDefault="00F51C56" w:rsidP="00E93AA3">
      <w:pPr>
        <w:pStyle w:val="Textoindependiente"/>
        <w:jc w:val="both"/>
        <w:rPr>
          <w:del w:id="1016" w:author="Lau Chiong, Benjamin" w:date="2024-06-24T20:30:00Z"/>
        </w:rPr>
      </w:pPr>
      <w:del w:id="1017" w:author="Lau Chiong, Benjamin" w:date="2024-06-24T20:30:00Z">
        <w:r w:rsidDel="00A1184C">
          <w:delText>Actividades serán programadas a partir del siguiente trimestre</w:delText>
        </w:r>
      </w:del>
    </w:p>
    <w:p w14:paraId="1299BF2D" w14:textId="5A7D060C" w:rsidR="007C7EAC" w:rsidDel="00A1184C" w:rsidRDefault="00F51C56" w:rsidP="00E93AA3">
      <w:pPr>
        <w:pStyle w:val="Ttulo4"/>
        <w:jc w:val="both"/>
        <w:rPr>
          <w:del w:id="1018" w:author="Lau Chiong, Benjamin" w:date="2024-06-24T20:30:00Z"/>
        </w:rPr>
      </w:pPr>
      <w:bookmarkStart w:id="1019" w:name="organización-de-un-evento-científico"/>
      <w:bookmarkEnd w:id="1013"/>
      <w:del w:id="1020" w:author="Lau Chiong, Benjamin" w:date="2024-06-24T20:30:00Z">
        <w:r w:rsidDel="00A1184C">
          <w:delText>2.2.3.6. Organización de un evento científico</w:delText>
        </w:r>
      </w:del>
    </w:p>
    <w:p w14:paraId="2F47DD37" w14:textId="095DED01" w:rsidR="007C7EAC" w:rsidDel="00A1184C" w:rsidRDefault="007C7EAC" w:rsidP="00E93AA3">
      <w:pPr>
        <w:pStyle w:val="FirstParagraph"/>
        <w:jc w:val="both"/>
        <w:rPr>
          <w:del w:id="1021" w:author="Lau Chiong, Benjamin" w:date="2024-06-24T20:30:00Z"/>
        </w:rPr>
      </w:pPr>
    </w:p>
    <w:p w14:paraId="72FE65D6" w14:textId="5C41B9BA" w:rsidR="007C7EAC" w:rsidDel="00A1184C" w:rsidRDefault="00F51C56" w:rsidP="00E93AA3">
      <w:pPr>
        <w:pStyle w:val="Textoindependiente"/>
        <w:jc w:val="both"/>
        <w:rPr>
          <w:del w:id="1022" w:author="Lau Chiong, Benjamin" w:date="2024-06-24T20:30:00Z"/>
        </w:rPr>
      </w:pPr>
      <w:del w:id="1023" w:author="Lau Chiong, Benjamin" w:date="2024-06-24T20:30:00Z">
        <w:r w:rsidDel="00A1184C">
          <w:delText>Actividades serán programadas a partir del siguiente trimestre</w:delText>
        </w:r>
      </w:del>
    </w:p>
    <w:p w14:paraId="2495C14C" w14:textId="77777777" w:rsidR="007C7EAC" w:rsidRDefault="00F51C56" w:rsidP="00E93AA3">
      <w:pPr>
        <w:pStyle w:val="Ttulo1"/>
        <w:jc w:val="both"/>
      </w:pPr>
      <w:bookmarkStart w:id="1024" w:name="_Toc169856551"/>
      <w:bookmarkStart w:id="1025" w:name="resultado-3."/>
      <w:bookmarkEnd w:id="925"/>
      <w:bookmarkEnd w:id="991"/>
      <w:bookmarkEnd w:id="1002"/>
      <w:bookmarkEnd w:id="1019"/>
      <w:r>
        <w:lastRenderedPageBreak/>
        <w:t>Resultado 3.</w:t>
      </w:r>
      <w:bookmarkEnd w:id="1024"/>
    </w:p>
    <w:p w14:paraId="20255282" w14:textId="77777777" w:rsidR="007C7EAC" w:rsidRDefault="00F51C56" w:rsidP="00E93AA3">
      <w:pPr>
        <w:pStyle w:val="Ttulo1"/>
        <w:jc w:val="both"/>
      </w:pPr>
      <w:bookmarkStart w:id="1026" w:name="_Toc169856552"/>
      <w:bookmarkStart w:id="1027" w:name="X4f913f4b89a9dcffc7d6261a5e8f6a01378f91a"/>
      <w:bookmarkEnd w:id="1025"/>
      <w:r>
        <w:t>Se promueve el desarrollo de actividades de turismo sostenible en sectores determinados del PNCAZ y su ZA, generando beneficios para su gestión, y para las poblaciones indígenas y locales.</w:t>
      </w:r>
      <w:bookmarkEnd w:id="1026"/>
    </w:p>
    <w:p w14:paraId="52DB0D28" w14:textId="77777777" w:rsidR="007C7EAC" w:rsidRDefault="00F51C56" w:rsidP="00E93AA3">
      <w:pPr>
        <w:pStyle w:val="Ttulo2"/>
        <w:jc w:val="both"/>
      </w:pPr>
      <w:bookmarkStart w:id="1028" w:name="_Toc169856553"/>
      <w:bookmarkStart w:id="1029" w:name="X67c7c9b8c0051690fcd413dd2c5f41620618b58"/>
      <w:r>
        <w:t>Resultado intermedio 3.1. Desarrollo del atractivo turístico “Chambirillo”</w:t>
      </w:r>
      <w:bookmarkEnd w:id="1028"/>
    </w:p>
    <w:p w14:paraId="38949FC2" w14:textId="6073F8CB" w:rsidR="007C7EAC" w:rsidRDefault="00F51C56" w:rsidP="00E93AA3">
      <w:pPr>
        <w:pStyle w:val="FirstParagraph"/>
        <w:jc w:val="both"/>
      </w:pPr>
      <w:commentRangeStart w:id="1030"/>
      <w:r>
        <w:t xml:space="preserve">En este trimestre se apoyó a las organizaciones a tramitar las solitudes para los permisos de instalaciones de letreros orientativos e informativos para los atractivos turísticos. Así también informar sobre el flujo de turismo </w:t>
      </w:r>
      <w:del w:id="1031" w:author="Lau Chiong, Benjamin" w:date="2024-06-24T20:43:00Z">
        <w:r w:rsidDel="00F058B8">
          <w:delText>a los atractivo turístico</w:delText>
        </w:r>
      </w:del>
      <w:ins w:id="1032" w:author="Lau Chiong, Benjamin" w:date="2024-06-24T20:43:00Z">
        <w:r w:rsidR="00F058B8">
          <w:t>al atractivo turístico</w:t>
        </w:r>
      </w:ins>
      <w:r>
        <w:t xml:space="preserve"> de Río Azul y Catarata del Otorongo, ante la Municipalidad distrital de Pucayacu. Este trimestre, se pudo concluir que el número de visitantes en el año 2023, fue de 788 personas. Esta información es importante para actualizar las fichas de registro con la municipalidad y una tarea que las asociaciones deben realizar anualmente.</w:t>
      </w:r>
      <w:commentRangeEnd w:id="1030"/>
      <w:r w:rsidR="00F058B8">
        <w:rPr>
          <w:rStyle w:val="Refdecomentario"/>
        </w:rPr>
        <w:commentReference w:id="1030"/>
      </w:r>
    </w:p>
    <w:p w14:paraId="38C1A25B" w14:textId="77777777" w:rsidR="007C7EAC" w:rsidRDefault="00F51C56" w:rsidP="00E93AA3">
      <w:pPr>
        <w:pStyle w:val="Ttulo3"/>
        <w:jc w:val="both"/>
      </w:pPr>
      <w:bookmarkStart w:id="1033" w:name="_Toc169856554"/>
      <w:bookmarkStart w:id="1034" w:name="X39761085c65fbc9a101c1954fa67e3e3235f110"/>
      <w:r>
        <w:t>Actividad 3.1.1. Promover y gestionar la infraestructura e instalaciones para el uso turístico del recurso natural turístico paisaje</w:t>
      </w:r>
      <w:bookmarkEnd w:id="1033"/>
    </w:p>
    <w:p w14:paraId="777E3E78" w14:textId="77777777" w:rsidR="007C7EAC" w:rsidRDefault="00F51C56" w:rsidP="00E93AA3">
      <w:pPr>
        <w:pStyle w:val="Ttulo4"/>
        <w:jc w:val="both"/>
      </w:pPr>
      <w:bookmarkStart w:id="1035" w:name="acondicionamiento-de-sistema-de-trochas"/>
      <w:commentRangeStart w:id="1036"/>
      <w:r>
        <w:t>3.1.1.1. Acondicionamiento de sistema de trochas</w:t>
      </w:r>
    </w:p>
    <w:p w14:paraId="412F7163" w14:textId="77777777" w:rsidR="007C7EAC" w:rsidRDefault="00F51C56" w:rsidP="00E93AA3">
      <w:pPr>
        <w:pStyle w:val="Ttulo4"/>
        <w:jc w:val="both"/>
      </w:pPr>
      <w:bookmarkStart w:id="1037" w:name="X6abb43b2953e23ba321df5cddc5b721cd1631ba"/>
      <w:bookmarkEnd w:id="1035"/>
      <w:r>
        <w:t>3.1.1.2. Acondicionamiento de Plataformas y miradores</w:t>
      </w:r>
    </w:p>
    <w:p w14:paraId="541DBD1A" w14:textId="77777777" w:rsidR="007C7EAC" w:rsidRDefault="00F51C56" w:rsidP="00E93AA3">
      <w:pPr>
        <w:pStyle w:val="Ttulo4"/>
        <w:jc w:val="both"/>
      </w:pPr>
      <w:bookmarkStart w:id="1038" w:name="Xc637101a6c37fac45535878a2f83983686cd12d"/>
      <w:bookmarkEnd w:id="1037"/>
      <w:r>
        <w:t>3.1.1.3. Acondicionamiento de instalaciones para visitantes</w:t>
      </w:r>
    </w:p>
    <w:p w14:paraId="13EC7BFE" w14:textId="77777777" w:rsidR="007C7EAC" w:rsidRDefault="00F51C56" w:rsidP="00E93AA3">
      <w:pPr>
        <w:pStyle w:val="Ttulo4"/>
        <w:jc w:val="both"/>
      </w:pPr>
      <w:bookmarkStart w:id="1039" w:name="promover-posibilidades-de-inversión"/>
      <w:bookmarkEnd w:id="1038"/>
      <w:r>
        <w:t>3.1.1.4. Promover posibilidades de inversión</w:t>
      </w:r>
      <w:commentRangeEnd w:id="1036"/>
      <w:r w:rsidR="00F058B8">
        <w:rPr>
          <w:rStyle w:val="Refdecomentario"/>
          <w:rFonts w:asciiTheme="minorHAnsi" w:eastAsiaTheme="minorHAnsi" w:hAnsiTheme="minorHAnsi" w:cstheme="minorBidi"/>
          <w:b w:val="0"/>
          <w:bCs w:val="0"/>
          <w:i w:val="0"/>
          <w:color w:val="auto"/>
        </w:rPr>
        <w:commentReference w:id="1036"/>
      </w:r>
    </w:p>
    <w:p w14:paraId="725D882D" w14:textId="77777777" w:rsidR="007C7EAC" w:rsidRDefault="00F51C56" w:rsidP="00E93AA3">
      <w:pPr>
        <w:pStyle w:val="Ttulo3"/>
        <w:jc w:val="both"/>
      </w:pPr>
      <w:bookmarkStart w:id="1040" w:name="_Toc169856555"/>
      <w:bookmarkStart w:id="1041" w:name="Xc318d57ce66ef6c30e9b1f09f36fe217bc9964e"/>
      <w:bookmarkEnd w:id="1034"/>
      <w:bookmarkEnd w:id="1039"/>
      <w:r>
        <w:t>Actividad 3.1.2. Promover el desarrollo de productos turísticos de acuerdo con los ejes temáticos alineados a la vocación turística del Sector Chambirillo.</w:t>
      </w:r>
      <w:bookmarkEnd w:id="1040"/>
    </w:p>
    <w:p w14:paraId="093E1C70" w14:textId="0A517820" w:rsidR="007C7EAC" w:rsidRDefault="00F51C56" w:rsidP="00E93AA3">
      <w:pPr>
        <w:pStyle w:val="Ttulo4"/>
        <w:jc w:val="both"/>
        <w:rPr>
          <w:ins w:id="1042" w:author="Lau Chiong, Benjamin" w:date="2024-06-24T20:50:00Z"/>
        </w:rPr>
      </w:pPr>
      <w:bookmarkStart w:id="1043" w:name="generación-de-información-temática"/>
      <w:r>
        <w:t>3.1.2.1. Generación de información temática</w:t>
      </w:r>
    </w:p>
    <w:p w14:paraId="662897B3" w14:textId="77777777" w:rsidR="00F058B8" w:rsidRDefault="00F058B8" w:rsidP="00F058B8">
      <w:pPr>
        <w:pStyle w:val="FirstParagraph"/>
        <w:jc w:val="both"/>
        <w:rPr>
          <w:moveTo w:id="1044" w:author="Lau Chiong, Benjamin" w:date="2024-06-24T20:50:00Z"/>
        </w:rPr>
      </w:pPr>
      <w:moveToRangeStart w:id="1045" w:author="Lau Chiong, Benjamin" w:date="2024-06-24T20:50:00Z" w:name="move170154632"/>
      <w:moveTo w:id="1046" w:author="Lau Chiong, Benjamin" w:date="2024-06-24T20:50:00Z">
        <w:r>
          <w:t xml:space="preserve">Exploración de la ruta de cacería y </w:t>
        </w:r>
        <w:proofErr w:type="spellStart"/>
        <w:r>
          <w:t>transito</w:t>
        </w:r>
        <w:proofErr w:type="spellEnd"/>
        <w:r>
          <w:t xml:space="preserve">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w:t>
        </w:r>
        <w:r>
          <w:rPr>
            <w:i/>
            <w:iCs/>
          </w:rPr>
          <w:t>Puma, Paujiles, Tortugas, Ronsocos, Sachavaca, Cóndor real</w:t>
        </w:r>
        <w:r>
          <w:t xml:space="preserve">. La ruta demuestra tener un potencial excelente para </w:t>
        </w:r>
        <w:proofErr w:type="spellStart"/>
        <w:r>
          <w:t>turísmo</w:t>
        </w:r>
        <w:proofErr w:type="spellEnd"/>
        <w:r>
          <w:t xml:space="preserve"> de aventura y científico, pero son necesario mucho trabajo previo para capacitar al personal en temas de logística y organización, desarrollo de estructuras mínimas de descanso y mantenimiento de las mismas. Un informe detallado de la salida, son detallados en el </w:t>
        </w:r>
        <w:r>
          <w:fldChar w:fldCharType="begin"/>
        </w:r>
        <w:r>
          <w:instrText xml:space="preserve"> HYPERLINK "https://drive.google.com/drive/folders/1qFvl5okraxSTXmh3vJuqoVBV9-th5AH5?usp=sharing" \h </w:instrText>
        </w:r>
      </w:moveTo>
      <w:ins w:id="1047" w:author="Lau Chiong, Benjamin" w:date="2024-06-24T20:50:00Z"/>
      <w:moveTo w:id="1048" w:author="Lau Chiong, Benjamin" w:date="2024-06-24T20:50:00Z">
        <w:r>
          <w:fldChar w:fldCharType="separate"/>
        </w:r>
        <w:r>
          <w:rPr>
            <w:rStyle w:val="Hipervnculo"/>
          </w:rPr>
          <w:t>Anexo 3.1.2.4</w:t>
        </w:r>
        <w:r>
          <w:rPr>
            <w:rStyle w:val="Hipervnculo"/>
          </w:rPr>
          <w:fldChar w:fldCharType="end"/>
        </w:r>
        <w:r>
          <w:t xml:space="preserve">. Un análisis de las potencialidades y próximos pasos, serán presentados en el segundo trimestre, por el especialista en </w:t>
        </w:r>
        <w:proofErr w:type="spellStart"/>
        <w:r>
          <w:t>turísmo</w:t>
        </w:r>
        <w:proofErr w:type="spellEnd"/>
        <w:r>
          <w:t xml:space="preserve"> y logística Aldo Villanueva - </w:t>
        </w:r>
        <w:proofErr w:type="gramStart"/>
        <w:r>
          <w:t>Director</w:t>
        </w:r>
        <w:proofErr w:type="gramEnd"/>
        <w:r>
          <w:t xml:space="preserve"> de Operaciones en </w:t>
        </w:r>
        <w:proofErr w:type="spellStart"/>
        <w:r>
          <w:t>Ecologística</w:t>
        </w:r>
        <w:proofErr w:type="spellEnd"/>
        <w:r>
          <w:t xml:space="preserve"> Perú.</w:t>
        </w:r>
      </w:moveTo>
    </w:p>
    <w:moveToRangeEnd w:id="1045"/>
    <w:p w14:paraId="727A2928" w14:textId="77777777" w:rsidR="00F058B8" w:rsidRPr="00F058B8" w:rsidRDefault="00F058B8">
      <w:pPr>
        <w:pStyle w:val="Textoindependiente"/>
        <w:pPrChange w:id="1049" w:author="Lau Chiong, Benjamin" w:date="2024-06-24T20:50:00Z">
          <w:pPr>
            <w:pStyle w:val="Ttulo4"/>
            <w:jc w:val="both"/>
          </w:pPr>
        </w:pPrChange>
      </w:pPr>
    </w:p>
    <w:p w14:paraId="2ED5B25B" w14:textId="77777777" w:rsidR="007C7EAC" w:rsidRDefault="00F51C56" w:rsidP="00E93AA3">
      <w:pPr>
        <w:pStyle w:val="Ttulo4"/>
        <w:jc w:val="both"/>
      </w:pPr>
      <w:bookmarkStart w:id="1050" w:name="Xb712dbf8f56d3fdfd60429895f0de312084449d"/>
      <w:bookmarkEnd w:id="1043"/>
      <w:r>
        <w:t>3.1.2.2. Elaboración de contenidos temáticos para los circuitos turístico</w:t>
      </w:r>
    </w:p>
    <w:p w14:paraId="57281357" w14:textId="77777777" w:rsidR="007C7EAC" w:rsidRDefault="00F51C56" w:rsidP="00E93AA3">
      <w:pPr>
        <w:pStyle w:val="Ttulo4"/>
        <w:jc w:val="both"/>
      </w:pPr>
      <w:bookmarkStart w:id="1051" w:name="X30080d1bdcf0c2fc33e73b6963dbdd5d8cad7ad"/>
      <w:bookmarkEnd w:id="1050"/>
      <w:commentRangeStart w:id="1052"/>
      <w:r>
        <w:t>3.1.2.3. Generación de material de promoción y difusión de los productos turísticos</w:t>
      </w:r>
    </w:p>
    <w:p w14:paraId="377AD8FB" w14:textId="77777777" w:rsidR="007C7EAC" w:rsidRDefault="00F51C56" w:rsidP="00E93AA3">
      <w:pPr>
        <w:pStyle w:val="Ttulo4"/>
        <w:jc w:val="both"/>
      </w:pPr>
      <w:bookmarkStart w:id="1053" w:name="fam-trips-con-aavv-y-ttoo-especializados"/>
      <w:bookmarkEnd w:id="1051"/>
      <w:r>
        <w:t xml:space="preserve">3.1.2.4. </w:t>
      </w:r>
      <w:proofErr w:type="spellStart"/>
      <w:r>
        <w:t>Fam</w:t>
      </w:r>
      <w:proofErr w:type="spellEnd"/>
      <w:r>
        <w:t xml:space="preserve"> </w:t>
      </w:r>
      <w:proofErr w:type="spellStart"/>
      <w:r>
        <w:t>trips</w:t>
      </w:r>
      <w:proofErr w:type="spellEnd"/>
      <w:r>
        <w:t xml:space="preserve"> con AAVV y TTOO especializados</w:t>
      </w:r>
      <w:commentRangeEnd w:id="1052"/>
      <w:r w:rsidR="00F058B8">
        <w:rPr>
          <w:rStyle w:val="Refdecomentario"/>
          <w:rFonts w:asciiTheme="minorHAnsi" w:eastAsiaTheme="minorHAnsi" w:hAnsiTheme="minorHAnsi" w:cstheme="minorBidi"/>
          <w:b w:val="0"/>
          <w:bCs w:val="0"/>
          <w:i w:val="0"/>
          <w:color w:val="auto"/>
        </w:rPr>
        <w:commentReference w:id="1052"/>
      </w:r>
    </w:p>
    <w:p w14:paraId="7EE2EFFE" w14:textId="755C0494" w:rsidR="007C7EAC" w:rsidDel="00F058B8" w:rsidRDefault="00F51C56" w:rsidP="00E93AA3">
      <w:pPr>
        <w:pStyle w:val="FirstParagraph"/>
        <w:jc w:val="both"/>
        <w:rPr>
          <w:moveFrom w:id="1054" w:author="Lau Chiong, Benjamin" w:date="2024-06-24T20:50:00Z"/>
        </w:rPr>
      </w:pPr>
      <w:moveFromRangeStart w:id="1055" w:author="Lau Chiong, Benjamin" w:date="2024-06-24T20:50:00Z" w:name="move170154632"/>
      <w:moveFrom w:id="1056" w:author="Lau Chiong, Benjamin" w:date="2024-06-24T20:50:00Z">
        <w:r w:rsidDel="00F058B8">
          <w:t xml:space="preserve">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w:t>
        </w:r>
        <w:r w:rsidDel="00F058B8">
          <w:rPr>
            <w:i/>
            <w:iCs/>
          </w:rPr>
          <w:t>Puma, Paujiles, Tortugas, Ronsocos, Sachavaca, Cóndor real</w:t>
        </w:r>
        <w:r w:rsidDel="00F058B8">
          <w:t xml:space="preserve">.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r w:rsidDel="00F058B8">
          <w:fldChar w:fldCharType="begin"/>
        </w:r>
        <w:r w:rsidDel="00F058B8">
          <w:instrText xml:space="preserve"> HYPERLINK "https://drive.google.com/drive/folders/1qFvl5okraxSTXmh3vJuqoVBV9-th5AH5?usp=sharing" \h </w:instrText>
        </w:r>
      </w:moveFrom>
      <w:del w:id="1057" w:author="Lau Chiong, Benjamin" w:date="2024-06-24T20:50:00Z"/>
      <w:moveFrom w:id="1058" w:author="Lau Chiong, Benjamin" w:date="2024-06-24T20:50:00Z">
        <w:r w:rsidDel="00F058B8">
          <w:fldChar w:fldCharType="separate"/>
        </w:r>
        <w:r w:rsidDel="00F058B8">
          <w:rPr>
            <w:rStyle w:val="Hipervnculo"/>
          </w:rPr>
          <w:t>Anexo 3.1.2.4</w:t>
        </w:r>
        <w:r w:rsidDel="00F058B8">
          <w:rPr>
            <w:rStyle w:val="Hipervnculo"/>
          </w:rPr>
          <w:fldChar w:fldCharType="end"/>
        </w:r>
        <w:r w:rsidDel="00F058B8">
          <w:t>. Un análisis de las potencialidades y próximos pasos, serán presentados en el segundo trimestre, por el especialista en turísmo y logística Aldo Villanueva - Director de Operaciones en Ecologística Perú.</w:t>
        </w:r>
      </w:moveFrom>
    </w:p>
    <w:p w14:paraId="631DE92B" w14:textId="77777777" w:rsidR="007C7EAC" w:rsidRDefault="00F51C56" w:rsidP="00E93AA3">
      <w:pPr>
        <w:pStyle w:val="Ttulo4"/>
        <w:jc w:val="both"/>
      </w:pPr>
      <w:bookmarkStart w:id="1059" w:name="Xf4c3e34e9cc313c62fc7ff372e591591da8a67b"/>
      <w:bookmarkEnd w:id="1053"/>
      <w:moveFromRangeEnd w:id="1055"/>
      <w:commentRangeStart w:id="1060"/>
      <w:r>
        <w:lastRenderedPageBreak/>
        <w:t>3.1.2.5. Difusión de los productos turísticos a medios especializados en turismo</w:t>
      </w:r>
    </w:p>
    <w:p w14:paraId="0D87073E" w14:textId="77777777" w:rsidR="007C7EAC" w:rsidRDefault="00F51C56" w:rsidP="00E93AA3">
      <w:pPr>
        <w:pStyle w:val="Ttulo4"/>
        <w:jc w:val="both"/>
      </w:pPr>
      <w:bookmarkStart w:id="1061" w:name="definición-del-mercado-objetivo"/>
      <w:bookmarkEnd w:id="1059"/>
      <w:r>
        <w:t>3.1.2.6. Definición del mercado objetivo</w:t>
      </w:r>
    </w:p>
    <w:p w14:paraId="102D893A" w14:textId="77777777" w:rsidR="007C7EAC" w:rsidRDefault="00F51C56" w:rsidP="00E93AA3">
      <w:pPr>
        <w:pStyle w:val="Ttulo4"/>
        <w:jc w:val="both"/>
      </w:pPr>
      <w:bookmarkStart w:id="1062" w:name="Xa9672e656edd89d402f72f68432558ce11820a2"/>
      <w:bookmarkEnd w:id="1061"/>
      <w:r>
        <w:t>3.1.2.7. Desarrollo de nuevos productos turísticos</w:t>
      </w:r>
      <w:commentRangeEnd w:id="1060"/>
      <w:r w:rsidR="00F058B8">
        <w:rPr>
          <w:rStyle w:val="Refdecomentario"/>
          <w:rFonts w:asciiTheme="minorHAnsi" w:eastAsiaTheme="minorHAnsi" w:hAnsiTheme="minorHAnsi" w:cstheme="minorBidi"/>
          <w:b w:val="0"/>
          <w:bCs w:val="0"/>
          <w:i w:val="0"/>
          <w:color w:val="auto"/>
        </w:rPr>
        <w:commentReference w:id="1060"/>
      </w:r>
    </w:p>
    <w:p w14:paraId="3DF63649" w14:textId="77777777" w:rsidR="007C7EAC" w:rsidRDefault="00F51C56" w:rsidP="00E93AA3">
      <w:pPr>
        <w:pStyle w:val="Ttulo4"/>
        <w:jc w:val="both"/>
      </w:pPr>
      <w:bookmarkStart w:id="1063" w:name="X785c5c165a68ee9482410e78c6213bcff2c2322"/>
      <w:bookmarkEnd w:id="1062"/>
      <w:commentRangeStart w:id="1064"/>
      <w:r>
        <w:t>Actividad 3.1.3. Promover la prestación de servicios turísticos según la vocación turística a través de AAVV y TTOO especializados y emprendimientos locales de las comunidades vecinas de la ZA</w:t>
      </w:r>
    </w:p>
    <w:p w14:paraId="298D5B8C" w14:textId="158918AB" w:rsidR="007C7EAC" w:rsidDel="00F058B8" w:rsidRDefault="00F51C56" w:rsidP="00E93AA3">
      <w:pPr>
        <w:pStyle w:val="Ttulo4"/>
        <w:jc w:val="both"/>
        <w:rPr>
          <w:del w:id="1065" w:author="Lau Chiong, Benjamin" w:date="2024-06-24T20:51:00Z"/>
        </w:rPr>
      </w:pPr>
      <w:bookmarkStart w:id="1066" w:name="cálculo-del-flujo-de-caja"/>
      <w:bookmarkEnd w:id="1063"/>
      <w:del w:id="1067" w:author="Lau Chiong, Benjamin" w:date="2024-06-24T20:51:00Z">
        <w:r w:rsidDel="00F058B8">
          <w:delText>3.1.3.1. Cálculo del flujo de caja</w:delText>
        </w:r>
      </w:del>
    </w:p>
    <w:p w14:paraId="2EFDD936" w14:textId="30A973A7" w:rsidR="007C7EAC" w:rsidRDefault="00F51C56" w:rsidP="00E93AA3">
      <w:pPr>
        <w:pStyle w:val="Ttulo4"/>
        <w:jc w:val="both"/>
      </w:pPr>
      <w:bookmarkStart w:id="1068" w:name="promoción-del-otorgamiento-de-derechos"/>
      <w:bookmarkEnd w:id="1066"/>
      <w:r>
        <w:t>3.1.3.</w:t>
      </w:r>
      <w:del w:id="1069" w:author="Lau Chiong, Benjamin" w:date="2024-06-24T20:51:00Z">
        <w:r w:rsidDel="00F058B8">
          <w:delText>2</w:delText>
        </w:r>
      </w:del>
      <w:ins w:id="1070" w:author="Lau Chiong, Benjamin" w:date="2024-06-24T20:51:00Z">
        <w:r w:rsidR="00F058B8">
          <w:t>1</w:t>
        </w:r>
      </w:ins>
      <w:r>
        <w:t>. Promoción del otorgamiento de derechos</w:t>
      </w:r>
      <w:commentRangeEnd w:id="1064"/>
      <w:r w:rsidR="00F058B8">
        <w:rPr>
          <w:rStyle w:val="Refdecomentario"/>
          <w:rFonts w:asciiTheme="minorHAnsi" w:eastAsiaTheme="minorHAnsi" w:hAnsiTheme="minorHAnsi" w:cstheme="minorBidi"/>
          <w:b w:val="0"/>
          <w:bCs w:val="0"/>
          <w:i w:val="0"/>
          <w:color w:val="auto"/>
        </w:rPr>
        <w:commentReference w:id="1064"/>
      </w:r>
    </w:p>
    <w:p w14:paraId="5B82ADCE" w14:textId="77777777" w:rsidR="007C7EAC" w:rsidRDefault="00F51C56" w:rsidP="00E93AA3">
      <w:pPr>
        <w:pStyle w:val="Ttulo3"/>
        <w:jc w:val="both"/>
      </w:pPr>
      <w:bookmarkStart w:id="1071" w:name="_Toc169856556"/>
      <w:bookmarkStart w:id="1072" w:name="Xadb07a8da98b429b9a89e37f3eab14b8d1ec5b1"/>
      <w:bookmarkEnd w:id="1041"/>
      <w:bookmarkEnd w:id="1068"/>
      <w:r>
        <w:t>Actividad 3.1.4. Generar las condiciones necesarias para la recepción y atención del visitante</w:t>
      </w:r>
      <w:bookmarkEnd w:id="1071"/>
    </w:p>
    <w:p w14:paraId="3F5292B9" w14:textId="77777777" w:rsidR="007C7EAC" w:rsidRDefault="00F51C56" w:rsidP="00E93AA3">
      <w:pPr>
        <w:pStyle w:val="Ttulo4"/>
        <w:jc w:val="both"/>
      </w:pPr>
      <w:bookmarkStart w:id="1073" w:name="X3dc28c9ed0d4002e23b20c52f7195bf5c2d4de4"/>
      <w:commentRangeStart w:id="1074"/>
      <w:r>
        <w:t>3.1.4.1. Fortalecimiento de capacidades al personal Guardaparque</w:t>
      </w:r>
    </w:p>
    <w:p w14:paraId="5DD3A9B5" w14:textId="77777777" w:rsidR="007C7EAC" w:rsidRDefault="00F51C56" w:rsidP="00E93AA3">
      <w:pPr>
        <w:pStyle w:val="Ttulo4"/>
        <w:jc w:val="both"/>
      </w:pPr>
      <w:bookmarkStart w:id="1075" w:name="X75f049182e848ba778b2cfe35bc1fb2e74a893d"/>
      <w:bookmarkEnd w:id="1073"/>
      <w:r>
        <w:t>3.1.4.2. Fortalecimiento de capacidades a emprendedores turísticos locales de la ZA</w:t>
      </w:r>
      <w:commentRangeEnd w:id="1074"/>
      <w:r w:rsidR="00F058B8">
        <w:rPr>
          <w:rStyle w:val="Refdecomentario"/>
          <w:rFonts w:asciiTheme="minorHAnsi" w:eastAsiaTheme="minorHAnsi" w:hAnsiTheme="minorHAnsi" w:cstheme="minorBidi"/>
          <w:b w:val="0"/>
          <w:bCs w:val="0"/>
          <w:i w:val="0"/>
          <w:color w:val="auto"/>
        </w:rPr>
        <w:commentReference w:id="1074"/>
      </w:r>
    </w:p>
    <w:p w14:paraId="1C22712D" w14:textId="77777777" w:rsidR="007C7EAC" w:rsidRDefault="00F51C56" w:rsidP="00E93AA3">
      <w:pPr>
        <w:pStyle w:val="Ttulo4"/>
        <w:jc w:val="both"/>
      </w:pPr>
      <w:bookmarkStart w:id="1076" w:name="X912cb49f718b08236d88a45377259299b05c830"/>
      <w:bookmarkEnd w:id="1075"/>
      <w:r>
        <w:t>3.1.4.3. Elaboración y difusión de normas de conducta y seguridad para los visitantes</w:t>
      </w:r>
    </w:p>
    <w:p w14:paraId="705C9ED1" w14:textId="77777777" w:rsidR="007C7EAC" w:rsidRDefault="00F51C56" w:rsidP="00E93AA3">
      <w:pPr>
        <w:pStyle w:val="Ttulo3"/>
        <w:jc w:val="both"/>
      </w:pPr>
      <w:bookmarkStart w:id="1077" w:name="_Toc169856557"/>
      <w:bookmarkStart w:id="1078" w:name="X605313af50d54a0bfcc016d523ee579e952dc0d"/>
      <w:bookmarkEnd w:id="1072"/>
      <w:bookmarkEnd w:id="1076"/>
      <w:r>
        <w:t>Actividad 3.1.5. Establecer herramientas que permitan monitorear el impacto de la actividad turística, el perfil y grado de satisfacción al visitante</w:t>
      </w:r>
      <w:bookmarkEnd w:id="1077"/>
    </w:p>
    <w:p w14:paraId="2C459F1B" w14:textId="77777777" w:rsidR="007C7EAC" w:rsidRDefault="00F51C56" w:rsidP="00E93AA3">
      <w:pPr>
        <w:pStyle w:val="Ttulo4"/>
        <w:jc w:val="both"/>
      </w:pPr>
      <w:bookmarkStart w:id="1079" w:name="Xee294f29342656453246f5c413992b08946ad65"/>
      <w:r>
        <w:t>3.1.5.1 Monitoreo (registro de visitantes, satisfacción al cliente, manejo de residuos sólidos)</w:t>
      </w:r>
    </w:p>
    <w:p w14:paraId="05F586EF" w14:textId="77777777" w:rsidR="007C7EAC" w:rsidRDefault="00F51C56" w:rsidP="00E93AA3">
      <w:pPr>
        <w:pStyle w:val="Ttulo2"/>
        <w:jc w:val="both"/>
      </w:pPr>
      <w:bookmarkStart w:id="1080" w:name="_Toc169856558"/>
      <w:bookmarkStart w:id="1081" w:name="resultado-intermedio-3.2"/>
      <w:bookmarkEnd w:id="1029"/>
      <w:bookmarkEnd w:id="1078"/>
      <w:bookmarkEnd w:id="1079"/>
      <w:r>
        <w:t>Resultado intermedio 3.2</w:t>
      </w:r>
      <w:bookmarkEnd w:id="1080"/>
    </w:p>
    <w:p w14:paraId="3746342D" w14:textId="77777777" w:rsidR="007C7EAC" w:rsidRDefault="00F51C56" w:rsidP="00E93AA3">
      <w:pPr>
        <w:pStyle w:val="Ttulo2"/>
        <w:jc w:val="both"/>
      </w:pPr>
      <w:bookmarkStart w:id="1082" w:name="_Toc169856559"/>
      <w:bookmarkStart w:id="1083" w:name="Xc18d38dddf87b74ff6df2978dbeb143ef86db0d"/>
      <w:bookmarkEnd w:id="1081"/>
      <w:r>
        <w:t xml:space="preserve">Desarrollo del Producto </w:t>
      </w:r>
      <w:proofErr w:type="spellStart"/>
      <w:r>
        <w:t>Yamino</w:t>
      </w:r>
      <w:proofErr w:type="spellEnd"/>
      <w:r>
        <w:t>, articulado a la Ruta Padre Abad”</w:t>
      </w:r>
      <w:bookmarkEnd w:id="1082"/>
    </w:p>
    <w:p w14:paraId="1B4C626A" w14:textId="77777777" w:rsidR="007C7EAC" w:rsidRDefault="00F51C56" w:rsidP="00E93AA3">
      <w:pPr>
        <w:pStyle w:val="Ttulo3"/>
        <w:jc w:val="both"/>
      </w:pPr>
      <w:bookmarkStart w:id="1084" w:name="_Toc169856560"/>
      <w:bookmarkStart w:id="1085" w:name="X0f140f04432790a29dd17070c1296b2f5d1f9b5"/>
      <w:r>
        <w:t>Actividad 3.2.1. Implementación de experiencias turísticas en la CN</w:t>
      </w:r>
      <w:bookmarkEnd w:id="1084"/>
    </w:p>
    <w:p w14:paraId="1E881A8C" w14:textId="77777777" w:rsidR="005A1D9B" w:rsidRDefault="00F51C56" w:rsidP="00E93AA3">
      <w:pPr>
        <w:pStyle w:val="Ttulo4"/>
        <w:jc w:val="both"/>
        <w:rPr>
          <w:ins w:id="1086" w:author="Lau Chiong, Benjamin" w:date="2024-06-24T20:54:00Z"/>
        </w:rPr>
      </w:pPr>
      <w:bookmarkStart w:id="1087" w:name="X66439f423b138f591e99c02e6a3e00942c115b5"/>
      <w:commentRangeStart w:id="1088"/>
      <w:r>
        <w:t xml:space="preserve">3.2.1.1 Implementación de experiencias turísticas </w:t>
      </w:r>
    </w:p>
    <w:p w14:paraId="5C683B99" w14:textId="010B033E" w:rsidR="007C7EAC" w:rsidRDefault="00F51C56" w:rsidP="00E93AA3">
      <w:pPr>
        <w:pStyle w:val="Ttulo4"/>
        <w:jc w:val="both"/>
      </w:pPr>
      <w:r>
        <w:t>3.2.1.2 Infraestructura para las experiencias (plataforma, panel informativo, maloca para acampar y SSHH) Actividad</w:t>
      </w:r>
      <w:commentRangeEnd w:id="1088"/>
      <w:r w:rsidR="005A1D9B">
        <w:rPr>
          <w:rStyle w:val="Refdecomentario"/>
          <w:rFonts w:asciiTheme="minorHAnsi" w:eastAsiaTheme="minorHAnsi" w:hAnsiTheme="minorHAnsi" w:cstheme="minorBidi"/>
          <w:b w:val="0"/>
          <w:bCs w:val="0"/>
          <w:i w:val="0"/>
          <w:color w:val="auto"/>
        </w:rPr>
        <w:commentReference w:id="1088"/>
      </w:r>
    </w:p>
    <w:p w14:paraId="25C3342D" w14:textId="77777777" w:rsidR="007C7EAC" w:rsidRDefault="00F51C56" w:rsidP="00E93AA3">
      <w:pPr>
        <w:pStyle w:val="Ttulo4"/>
        <w:jc w:val="both"/>
      </w:pPr>
      <w:bookmarkStart w:id="1089" w:name="generación-de-capacidades-locales"/>
      <w:bookmarkEnd w:id="1087"/>
      <w:commentRangeStart w:id="1090"/>
      <w:r>
        <w:t>3.2.2. Generación de capacidades locales</w:t>
      </w:r>
    </w:p>
    <w:p w14:paraId="4CB562C9" w14:textId="77777777" w:rsidR="007C7EAC" w:rsidRDefault="00F51C56" w:rsidP="00E93AA3">
      <w:pPr>
        <w:pStyle w:val="Ttulo4"/>
        <w:jc w:val="both"/>
      </w:pPr>
      <w:bookmarkStart w:id="1091" w:name="X9b20218c6008133fc159bd93a4ce646a81bac0a"/>
      <w:bookmarkEnd w:id="1089"/>
      <w:r>
        <w:t xml:space="preserve">3.2.2.1 Cursos para comuneros de </w:t>
      </w:r>
      <w:proofErr w:type="spellStart"/>
      <w:r>
        <w:t>Yamino</w:t>
      </w:r>
      <w:proofErr w:type="spellEnd"/>
      <w:r>
        <w:t xml:space="preserve"> (asociación y jóvenes)</w:t>
      </w:r>
    </w:p>
    <w:p w14:paraId="659B9AF3" w14:textId="77777777" w:rsidR="007C7EAC" w:rsidRDefault="00F51C56" w:rsidP="00E93AA3">
      <w:pPr>
        <w:pStyle w:val="Ttulo4"/>
        <w:jc w:val="both"/>
      </w:pPr>
      <w:bookmarkStart w:id="1092" w:name="talleres-prácticos-actividad"/>
      <w:bookmarkEnd w:id="1091"/>
      <w:r>
        <w:t>3.2.2.2 Talleres prácticos Actividad</w:t>
      </w:r>
      <w:commentRangeEnd w:id="1090"/>
      <w:r w:rsidR="005A1D9B">
        <w:rPr>
          <w:rStyle w:val="Refdecomentario"/>
          <w:rFonts w:asciiTheme="minorHAnsi" w:eastAsiaTheme="minorHAnsi" w:hAnsiTheme="minorHAnsi" w:cstheme="minorBidi"/>
          <w:b w:val="0"/>
          <w:bCs w:val="0"/>
          <w:i w:val="0"/>
          <w:color w:val="auto"/>
        </w:rPr>
        <w:commentReference w:id="1090"/>
      </w:r>
    </w:p>
    <w:p w14:paraId="1D9445A1" w14:textId="77777777" w:rsidR="007C7EAC" w:rsidRDefault="00F51C56" w:rsidP="00E93AA3">
      <w:pPr>
        <w:pStyle w:val="Ttulo4"/>
        <w:jc w:val="both"/>
      </w:pPr>
      <w:bookmarkStart w:id="1093" w:name="Xdac449130dd0c39f9b47a8b266ff3b6e70542c0"/>
      <w:bookmarkEnd w:id="1092"/>
      <w:r>
        <w:t>3.2.3. Articulación del producto turístico a la ruta de Padre Abad</w:t>
      </w:r>
    </w:p>
    <w:p w14:paraId="5C3FF3CC" w14:textId="77777777" w:rsidR="007C7EAC" w:rsidRDefault="00F51C56" w:rsidP="00E93AA3">
      <w:pPr>
        <w:pStyle w:val="Ttulo4"/>
        <w:jc w:val="both"/>
      </w:pPr>
      <w:bookmarkStart w:id="1094" w:name="X4a0e5866b04d9724f9f514da0e9b1e73bcbbddd"/>
      <w:bookmarkEnd w:id="1093"/>
      <w:commentRangeStart w:id="1095"/>
      <w:r>
        <w:t>3.2.3.1 Coordinación con AAVV, TTOO, DIRCETUR y otros</w:t>
      </w:r>
    </w:p>
    <w:p w14:paraId="1C78CFCC" w14:textId="77777777" w:rsidR="007C7EAC" w:rsidRDefault="00F51C56" w:rsidP="00E93AA3">
      <w:pPr>
        <w:pStyle w:val="Ttulo4"/>
        <w:jc w:val="both"/>
      </w:pPr>
      <w:bookmarkStart w:id="1096" w:name="Xf8a0232d429434aa3980fb9cabc0f22ae1adb33"/>
      <w:bookmarkEnd w:id="1094"/>
      <w:r>
        <w:t>3.2.3.2 Difusión de las experiencias implementadas</w:t>
      </w:r>
      <w:commentRangeEnd w:id="1095"/>
      <w:r w:rsidR="005A1D9B">
        <w:rPr>
          <w:rStyle w:val="Refdecomentario"/>
          <w:rFonts w:asciiTheme="minorHAnsi" w:eastAsiaTheme="minorHAnsi" w:hAnsiTheme="minorHAnsi" w:cstheme="minorBidi"/>
          <w:b w:val="0"/>
          <w:bCs w:val="0"/>
          <w:i w:val="0"/>
          <w:color w:val="auto"/>
        </w:rPr>
        <w:commentReference w:id="1095"/>
      </w:r>
    </w:p>
    <w:p w14:paraId="61C89428" w14:textId="77777777" w:rsidR="007C7EAC" w:rsidRDefault="00F51C56" w:rsidP="00E93AA3">
      <w:pPr>
        <w:pStyle w:val="Ttulo2"/>
        <w:jc w:val="both"/>
      </w:pPr>
      <w:bookmarkStart w:id="1097" w:name="_Toc169856561"/>
      <w:bookmarkStart w:id="1098" w:name="resultado-intermedio-3.3"/>
      <w:bookmarkEnd w:id="1083"/>
      <w:bookmarkEnd w:id="1085"/>
      <w:bookmarkEnd w:id="1096"/>
      <w:r>
        <w:lastRenderedPageBreak/>
        <w:t>Resultado intermedio 3.3</w:t>
      </w:r>
      <w:bookmarkEnd w:id="1097"/>
    </w:p>
    <w:p w14:paraId="66E8B492" w14:textId="77777777" w:rsidR="007C7EAC" w:rsidRDefault="00F51C56" w:rsidP="00E93AA3">
      <w:pPr>
        <w:pStyle w:val="Ttulo2"/>
        <w:jc w:val="both"/>
      </w:pPr>
      <w:bookmarkStart w:id="1099" w:name="_Toc169856562"/>
      <w:bookmarkStart w:id="1100" w:name="Xd4cbce914380bbc87070f2b187cce581efd6e18"/>
      <w:bookmarkEnd w:id="1098"/>
      <w:r>
        <w:t>Desarrollo de iniciativas y emprendimientos turísticos locales”</w:t>
      </w:r>
      <w:bookmarkEnd w:id="1099"/>
    </w:p>
    <w:p w14:paraId="0864306A" w14:textId="77777777" w:rsidR="007C7EAC" w:rsidRDefault="00F51C56" w:rsidP="00E93AA3">
      <w:pPr>
        <w:pStyle w:val="Ttulo3"/>
        <w:jc w:val="both"/>
      </w:pPr>
      <w:bookmarkStart w:id="1101" w:name="_Toc169856563"/>
      <w:bookmarkStart w:id="1102" w:name="Xa8e53a7abf4956242d3dac726f64bfaa83af94d"/>
      <w:r>
        <w:t>Actividad 3.3.1. Acondicionar los recursos turísticos en la ZA</w:t>
      </w:r>
      <w:bookmarkEnd w:id="1101"/>
    </w:p>
    <w:p w14:paraId="1FDD5F7F" w14:textId="025D6887" w:rsidR="005A1D9B" w:rsidRDefault="005A1D9B" w:rsidP="00E93AA3">
      <w:pPr>
        <w:pStyle w:val="Ttulo4"/>
        <w:jc w:val="both"/>
        <w:rPr>
          <w:ins w:id="1103" w:author="Lau Chiong, Benjamin" w:date="2024-06-24T20:56:00Z"/>
        </w:rPr>
      </w:pPr>
      <w:bookmarkStart w:id="1104" w:name="mejora-de-infraestructura"/>
      <w:ins w:id="1105" w:author="Lau Chiong, Benjamin" w:date="2024-06-24T20:56:00Z">
        <w:r>
          <w:t xml:space="preserve">3.3.3.1 Reconocimiento como recursos </w:t>
        </w:r>
        <w:del w:id="1106" w:author="Odicio Iglesias, Marco Miguel" w:date="2024-06-26T14:53:00Z" w16du:dateUtc="2024-06-26T19:53:00Z">
          <w:r w:rsidDel="002F5B7A">
            <w:delText>turisticos</w:delText>
          </w:r>
        </w:del>
      </w:ins>
      <w:ins w:id="1107" w:author="Odicio Iglesias, Marco Miguel" w:date="2024-06-26T14:53:00Z" w16du:dateUtc="2024-06-26T19:53:00Z">
        <w:r w:rsidR="002F5B7A">
          <w:t>turísticos</w:t>
        </w:r>
      </w:ins>
      <w:ins w:id="1108" w:author="Lau Chiong, Benjamin" w:date="2024-06-24T20:56:00Z">
        <w:r>
          <w:t xml:space="preserve"> por MINCETUR</w:t>
        </w:r>
      </w:ins>
    </w:p>
    <w:p w14:paraId="06A21127" w14:textId="4342B82E" w:rsidR="007C7EAC" w:rsidRDefault="00F51C56" w:rsidP="00E93AA3">
      <w:pPr>
        <w:pStyle w:val="Ttulo4"/>
        <w:jc w:val="both"/>
      </w:pPr>
      <w:r>
        <w:t>3.3.3.</w:t>
      </w:r>
      <w:ins w:id="1109" w:author="Lau Chiong, Benjamin" w:date="2024-06-24T20:56:00Z">
        <w:r w:rsidR="005A1D9B">
          <w:t>2</w:t>
        </w:r>
      </w:ins>
      <w:del w:id="1110" w:author="Lau Chiong, Benjamin" w:date="2024-06-24T20:56:00Z">
        <w:r w:rsidDel="005A1D9B">
          <w:delText>1</w:delText>
        </w:r>
      </w:del>
      <w:r>
        <w:t xml:space="preserve"> Mejora de infraestructura</w:t>
      </w:r>
    </w:p>
    <w:p w14:paraId="1278B2F4" w14:textId="77777777" w:rsidR="007C7EAC" w:rsidRDefault="00F51C56" w:rsidP="00E93AA3">
      <w:pPr>
        <w:pStyle w:val="FirstParagraph"/>
        <w:jc w:val="both"/>
      </w:pPr>
      <w:r>
        <w:rPr>
          <w:b/>
          <w:bCs/>
        </w:rPr>
        <w:t>A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5</w:t>
        </w:r>
      </w:hyperlink>
      <w:r>
        <w:t>).</w:t>
      </w:r>
    </w:p>
    <w:p w14:paraId="3B75ED71" w14:textId="77777777" w:rsidR="007C7EAC" w:rsidRDefault="00F51C56" w:rsidP="00E93AA3">
      <w:pPr>
        <w:pStyle w:val="TableCaption"/>
        <w:jc w:val="both"/>
      </w:pPr>
      <w:bookmarkStart w:id="1111" w:name="tbl-infraestructura"/>
      <w:r>
        <w:t xml:space="preserve">Tabla 5: Mejora de infraestructura para potenciar la actividad </w:t>
      </w:r>
      <w:proofErr w:type="spellStart"/>
      <w:r>
        <w:t>turìstica</w:t>
      </w:r>
      <w:proofErr w:type="spellEnd"/>
      <w:r>
        <w:t>, en centros poblados de la ZA del PN Cordillera Azul, primer trimestre 2024</w:t>
      </w:r>
    </w:p>
    <w:tbl>
      <w:tblPr>
        <w:tblStyle w:val="Table"/>
        <w:tblW w:w="0" w:type="auto"/>
        <w:tblLook w:val="0020" w:firstRow="1" w:lastRow="0" w:firstColumn="0" w:lastColumn="0" w:noHBand="0" w:noVBand="0"/>
        <w:tblCaption w:val="Tabla 5: Mejora de infraestructura para potenciar la actividad turìstica, en centros poblados de la ZA del PN Cordillera Azul, primer trimestre 2024"/>
      </w:tblPr>
      <w:tblGrid>
        <w:gridCol w:w="1609"/>
        <w:gridCol w:w="2017"/>
        <w:gridCol w:w="5212"/>
      </w:tblGrid>
      <w:tr w:rsidR="007C7EAC" w14:paraId="058234F3"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3622E7BC" w14:textId="77777777" w:rsidR="007C7EAC" w:rsidRDefault="00F51C56" w:rsidP="00E93AA3">
            <w:pPr>
              <w:pStyle w:val="Compact"/>
              <w:jc w:val="both"/>
            </w:pPr>
            <w:r>
              <w:t>Comunidad</w:t>
            </w:r>
          </w:p>
        </w:tc>
        <w:tc>
          <w:tcPr>
            <w:tcW w:w="0" w:type="auto"/>
          </w:tcPr>
          <w:p w14:paraId="7420EF69" w14:textId="77777777" w:rsidR="007C7EAC" w:rsidRDefault="00F51C56" w:rsidP="00E93AA3">
            <w:pPr>
              <w:pStyle w:val="Compact"/>
              <w:jc w:val="both"/>
            </w:pPr>
            <w:r>
              <w:t>Recurso</w:t>
            </w:r>
          </w:p>
        </w:tc>
        <w:tc>
          <w:tcPr>
            <w:tcW w:w="0" w:type="auto"/>
          </w:tcPr>
          <w:p w14:paraId="2E8D805D" w14:textId="77777777" w:rsidR="007C7EAC" w:rsidRDefault="00F51C56" w:rsidP="00E93AA3">
            <w:pPr>
              <w:pStyle w:val="Compact"/>
              <w:jc w:val="both"/>
            </w:pPr>
            <w:r>
              <w:t>Estructuras instaladas</w:t>
            </w:r>
          </w:p>
        </w:tc>
      </w:tr>
      <w:tr w:rsidR="007C7EAC" w14:paraId="69EC7859" w14:textId="77777777">
        <w:tc>
          <w:tcPr>
            <w:tcW w:w="0" w:type="auto"/>
          </w:tcPr>
          <w:p w14:paraId="6F35F47D" w14:textId="77777777" w:rsidR="007C7EAC" w:rsidRDefault="00F51C56" w:rsidP="00E93AA3">
            <w:pPr>
              <w:pStyle w:val="Compact"/>
              <w:jc w:val="both"/>
            </w:pPr>
            <w:r>
              <w:t>Consuelo</w:t>
            </w:r>
          </w:p>
        </w:tc>
        <w:tc>
          <w:tcPr>
            <w:tcW w:w="0" w:type="auto"/>
          </w:tcPr>
          <w:p w14:paraId="03F151AE" w14:textId="77777777" w:rsidR="007C7EAC" w:rsidRDefault="00F51C56" w:rsidP="00E93AA3">
            <w:pPr>
              <w:pStyle w:val="Compact"/>
              <w:jc w:val="both"/>
            </w:pPr>
            <w:r>
              <w:t>Cueva de Consuelo</w:t>
            </w:r>
          </w:p>
        </w:tc>
        <w:tc>
          <w:tcPr>
            <w:tcW w:w="0" w:type="auto"/>
          </w:tcPr>
          <w:p w14:paraId="5BD733D6" w14:textId="77777777" w:rsidR="007C7EAC" w:rsidRDefault="00F51C56" w:rsidP="00E93AA3">
            <w:pPr>
              <w:pStyle w:val="Compact"/>
              <w:jc w:val="both"/>
            </w:pPr>
            <w:r>
              <w:t>Un punto ecológico con 03 tachos de basura con techo</w:t>
            </w:r>
          </w:p>
        </w:tc>
      </w:tr>
      <w:tr w:rsidR="007C7EAC" w14:paraId="4FF894C1" w14:textId="77777777">
        <w:tc>
          <w:tcPr>
            <w:tcW w:w="0" w:type="auto"/>
          </w:tcPr>
          <w:p w14:paraId="2FD1E5D8" w14:textId="77777777" w:rsidR="007C7EAC" w:rsidRDefault="007C7EAC" w:rsidP="00E93AA3">
            <w:pPr>
              <w:pStyle w:val="Compact"/>
              <w:jc w:val="both"/>
            </w:pPr>
          </w:p>
        </w:tc>
        <w:tc>
          <w:tcPr>
            <w:tcW w:w="0" w:type="auto"/>
          </w:tcPr>
          <w:p w14:paraId="226B5E72" w14:textId="77777777" w:rsidR="007C7EAC" w:rsidRDefault="007C7EAC" w:rsidP="00E93AA3">
            <w:pPr>
              <w:pStyle w:val="Compact"/>
              <w:jc w:val="both"/>
            </w:pPr>
          </w:p>
        </w:tc>
        <w:tc>
          <w:tcPr>
            <w:tcW w:w="0" w:type="auto"/>
          </w:tcPr>
          <w:p w14:paraId="0C130020" w14:textId="77777777" w:rsidR="007C7EAC" w:rsidRDefault="00F51C56" w:rsidP="00E93AA3">
            <w:pPr>
              <w:pStyle w:val="Compact"/>
              <w:jc w:val="both"/>
            </w:pPr>
            <w:r>
              <w:t>Un vestuario para visitantes</w:t>
            </w:r>
          </w:p>
        </w:tc>
      </w:tr>
      <w:tr w:rsidR="007C7EAC" w14:paraId="412AAA90" w14:textId="77777777">
        <w:tc>
          <w:tcPr>
            <w:tcW w:w="0" w:type="auto"/>
          </w:tcPr>
          <w:p w14:paraId="0E6F94BF" w14:textId="77777777" w:rsidR="007C7EAC" w:rsidRDefault="007C7EAC" w:rsidP="00E93AA3">
            <w:pPr>
              <w:pStyle w:val="Compact"/>
              <w:jc w:val="both"/>
            </w:pPr>
          </w:p>
        </w:tc>
        <w:tc>
          <w:tcPr>
            <w:tcW w:w="0" w:type="auto"/>
          </w:tcPr>
          <w:p w14:paraId="69AA14B0" w14:textId="77777777" w:rsidR="007C7EAC" w:rsidRDefault="007C7EAC" w:rsidP="00E93AA3">
            <w:pPr>
              <w:pStyle w:val="Compact"/>
              <w:jc w:val="both"/>
            </w:pPr>
          </w:p>
        </w:tc>
        <w:tc>
          <w:tcPr>
            <w:tcW w:w="0" w:type="auto"/>
          </w:tcPr>
          <w:p w14:paraId="3CE891B5" w14:textId="77777777" w:rsidR="007C7EAC" w:rsidRDefault="00F51C56" w:rsidP="00E93AA3">
            <w:pPr>
              <w:pStyle w:val="Compact"/>
              <w:jc w:val="both"/>
            </w:pPr>
            <w:r>
              <w:t>Una boletería</w:t>
            </w:r>
          </w:p>
        </w:tc>
      </w:tr>
      <w:tr w:rsidR="007C7EAC" w14:paraId="3B7A0F59" w14:textId="77777777">
        <w:tc>
          <w:tcPr>
            <w:tcW w:w="0" w:type="auto"/>
          </w:tcPr>
          <w:p w14:paraId="1CDE400A" w14:textId="77777777" w:rsidR="007C7EAC" w:rsidRDefault="007C7EAC" w:rsidP="00E93AA3">
            <w:pPr>
              <w:pStyle w:val="Compact"/>
              <w:jc w:val="both"/>
            </w:pPr>
          </w:p>
        </w:tc>
        <w:tc>
          <w:tcPr>
            <w:tcW w:w="0" w:type="auto"/>
          </w:tcPr>
          <w:p w14:paraId="154B7E6D" w14:textId="77777777" w:rsidR="007C7EAC" w:rsidRDefault="007C7EAC" w:rsidP="00E93AA3">
            <w:pPr>
              <w:pStyle w:val="Compact"/>
              <w:jc w:val="both"/>
            </w:pPr>
          </w:p>
        </w:tc>
        <w:tc>
          <w:tcPr>
            <w:tcW w:w="0" w:type="auto"/>
          </w:tcPr>
          <w:p w14:paraId="0C3DD752" w14:textId="77777777" w:rsidR="007C7EAC" w:rsidRDefault="00F51C56" w:rsidP="00E93AA3">
            <w:pPr>
              <w:pStyle w:val="Compact"/>
              <w:jc w:val="both"/>
            </w:pPr>
            <w:r>
              <w:t>Un letrero de señalización</w:t>
            </w:r>
          </w:p>
        </w:tc>
      </w:tr>
      <w:tr w:rsidR="007C7EAC" w14:paraId="44815D4E" w14:textId="77777777">
        <w:tc>
          <w:tcPr>
            <w:tcW w:w="0" w:type="auto"/>
          </w:tcPr>
          <w:p w14:paraId="54ABA9C4" w14:textId="77777777" w:rsidR="007C7EAC" w:rsidRDefault="007C7EAC" w:rsidP="00E93AA3">
            <w:pPr>
              <w:pStyle w:val="Compact"/>
              <w:jc w:val="both"/>
            </w:pPr>
          </w:p>
        </w:tc>
        <w:tc>
          <w:tcPr>
            <w:tcW w:w="0" w:type="auto"/>
          </w:tcPr>
          <w:p w14:paraId="589C9546" w14:textId="77777777" w:rsidR="007C7EAC" w:rsidRDefault="007C7EAC" w:rsidP="00E93AA3">
            <w:pPr>
              <w:pStyle w:val="Compact"/>
              <w:jc w:val="both"/>
            </w:pPr>
          </w:p>
        </w:tc>
        <w:tc>
          <w:tcPr>
            <w:tcW w:w="0" w:type="auto"/>
          </w:tcPr>
          <w:p w14:paraId="0A178CCD" w14:textId="77777777" w:rsidR="007C7EAC" w:rsidRDefault="00F51C56" w:rsidP="00E93AA3">
            <w:pPr>
              <w:pStyle w:val="Compact"/>
              <w:jc w:val="both"/>
            </w:pPr>
            <w:r>
              <w:t>Un letrero orientativo</w:t>
            </w:r>
          </w:p>
        </w:tc>
      </w:tr>
      <w:tr w:rsidR="007C7EAC" w14:paraId="32C29540" w14:textId="77777777">
        <w:tc>
          <w:tcPr>
            <w:tcW w:w="0" w:type="auto"/>
          </w:tcPr>
          <w:p w14:paraId="31E54218" w14:textId="77777777" w:rsidR="007C7EAC" w:rsidRDefault="007C7EAC" w:rsidP="00E93AA3">
            <w:pPr>
              <w:pStyle w:val="Compact"/>
              <w:jc w:val="both"/>
            </w:pPr>
          </w:p>
        </w:tc>
        <w:tc>
          <w:tcPr>
            <w:tcW w:w="0" w:type="auto"/>
          </w:tcPr>
          <w:p w14:paraId="43255482" w14:textId="77777777" w:rsidR="007C7EAC" w:rsidRDefault="007C7EAC" w:rsidP="00E93AA3">
            <w:pPr>
              <w:pStyle w:val="Compact"/>
              <w:jc w:val="both"/>
            </w:pPr>
          </w:p>
        </w:tc>
        <w:tc>
          <w:tcPr>
            <w:tcW w:w="0" w:type="auto"/>
          </w:tcPr>
          <w:p w14:paraId="0A27C523" w14:textId="77777777" w:rsidR="007C7EAC" w:rsidRDefault="007C7EAC" w:rsidP="00E93AA3">
            <w:pPr>
              <w:pStyle w:val="Compact"/>
              <w:jc w:val="both"/>
            </w:pPr>
          </w:p>
        </w:tc>
      </w:tr>
      <w:tr w:rsidR="007C7EAC" w14:paraId="27FAA073" w14:textId="77777777">
        <w:tc>
          <w:tcPr>
            <w:tcW w:w="0" w:type="auto"/>
          </w:tcPr>
          <w:p w14:paraId="6DE4814D" w14:textId="77777777" w:rsidR="007C7EAC" w:rsidRDefault="00F51C56" w:rsidP="00E93AA3">
            <w:pPr>
              <w:pStyle w:val="Compact"/>
              <w:jc w:val="both"/>
            </w:pPr>
            <w:r>
              <w:t>Jorge Basadre</w:t>
            </w:r>
          </w:p>
        </w:tc>
        <w:tc>
          <w:tcPr>
            <w:tcW w:w="0" w:type="auto"/>
          </w:tcPr>
          <w:p w14:paraId="72416AFE" w14:textId="77777777" w:rsidR="007C7EAC" w:rsidRDefault="00F51C56" w:rsidP="00E93AA3">
            <w:pPr>
              <w:pStyle w:val="Compact"/>
              <w:jc w:val="both"/>
            </w:pPr>
            <w:r>
              <w:t>Río Azul</w:t>
            </w:r>
          </w:p>
        </w:tc>
        <w:tc>
          <w:tcPr>
            <w:tcW w:w="0" w:type="auto"/>
          </w:tcPr>
          <w:p w14:paraId="52B29493" w14:textId="77777777" w:rsidR="007C7EAC" w:rsidRDefault="00F51C56" w:rsidP="00E93AA3">
            <w:pPr>
              <w:pStyle w:val="Compact"/>
              <w:jc w:val="both"/>
            </w:pPr>
            <w:r>
              <w:t>01 punto ecológico con 03 tachos de basura con techo</w:t>
            </w:r>
          </w:p>
        </w:tc>
      </w:tr>
      <w:tr w:rsidR="007C7EAC" w14:paraId="0AFB50B4" w14:textId="77777777">
        <w:tc>
          <w:tcPr>
            <w:tcW w:w="0" w:type="auto"/>
          </w:tcPr>
          <w:p w14:paraId="54EA1579" w14:textId="77777777" w:rsidR="007C7EAC" w:rsidRDefault="00F51C56" w:rsidP="00E93AA3">
            <w:pPr>
              <w:pStyle w:val="Compact"/>
              <w:jc w:val="both"/>
            </w:pPr>
            <w:proofErr w:type="spellStart"/>
            <w:r>
              <w:t>Maronilla</w:t>
            </w:r>
            <w:proofErr w:type="spellEnd"/>
          </w:p>
        </w:tc>
        <w:tc>
          <w:tcPr>
            <w:tcW w:w="0" w:type="auto"/>
          </w:tcPr>
          <w:p w14:paraId="3346978D" w14:textId="77777777" w:rsidR="007C7EAC" w:rsidRDefault="00F51C56" w:rsidP="00E93AA3">
            <w:pPr>
              <w:pStyle w:val="Compact"/>
              <w:jc w:val="both"/>
            </w:pPr>
            <w:r>
              <w:t>Catarata Otorongo</w:t>
            </w:r>
          </w:p>
        </w:tc>
        <w:tc>
          <w:tcPr>
            <w:tcW w:w="0" w:type="auto"/>
          </w:tcPr>
          <w:p w14:paraId="3630D8D6" w14:textId="77777777" w:rsidR="007C7EAC" w:rsidRDefault="00F51C56" w:rsidP="00E93AA3">
            <w:pPr>
              <w:pStyle w:val="Compact"/>
              <w:jc w:val="both"/>
            </w:pPr>
            <w:r>
              <w:t>En proceso de construcción:</w:t>
            </w:r>
          </w:p>
        </w:tc>
      </w:tr>
      <w:tr w:rsidR="007C7EAC" w14:paraId="6B6D8D5A" w14:textId="77777777">
        <w:tc>
          <w:tcPr>
            <w:tcW w:w="0" w:type="auto"/>
          </w:tcPr>
          <w:p w14:paraId="6653BD64" w14:textId="77777777" w:rsidR="007C7EAC" w:rsidRDefault="007C7EAC" w:rsidP="00E93AA3">
            <w:pPr>
              <w:pStyle w:val="Compact"/>
              <w:jc w:val="both"/>
            </w:pPr>
          </w:p>
        </w:tc>
        <w:tc>
          <w:tcPr>
            <w:tcW w:w="0" w:type="auto"/>
          </w:tcPr>
          <w:p w14:paraId="3595816A" w14:textId="77777777" w:rsidR="007C7EAC" w:rsidRDefault="007C7EAC" w:rsidP="00E93AA3">
            <w:pPr>
              <w:pStyle w:val="Compact"/>
              <w:jc w:val="both"/>
            </w:pPr>
          </w:p>
        </w:tc>
        <w:tc>
          <w:tcPr>
            <w:tcW w:w="0" w:type="auto"/>
          </w:tcPr>
          <w:p w14:paraId="4392A26A" w14:textId="77777777" w:rsidR="007C7EAC" w:rsidRDefault="00F51C56" w:rsidP="00E93AA3">
            <w:pPr>
              <w:pStyle w:val="Compact"/>
              <w:jc w:val="both"/>
            </w:pPr>
            <w:r>
              <w:t>Una boletería</w:t>
            </w:r>
          </w:p>
        </w:tc>
      </w:tr>
      <w:tr w:rsidR="007C7EAC" w14:paraId="7D11BBDB" w14:textId="77777777">
        <w:tc>
          <w:tcPr>
            <w:tcW w:w="0" w:type="auto"/>
          </w:tcPr>
          <w:p w14:paraId="64D4B585" w14:textId="77777777" w:rsidR="007C7EAC" w:rsidRDefault="007C7EAC" w:rsidP="00E93AA3">
            <w:pPr>
              <w:pStyle w:val="Compact"/>
              <w:jc w:val="both"/>
            </w:pPr>
          </w:p>
        </w:tc>
        <w:tc>
          <w:tcPr>
            <w:tcW w:w="0" w:type="auto"/>
          </w:tcPr>
          <w:p w14:paraId="4F44AB06" w14:textId="77777777" w:rsidR="007C7EAC" w:rsidRDefault="007C7EAC" w:rsidP="00E93AA3">
            <w:pPr>
              <w:pStyle w:val="Compact"/>
              <w:jc w:val="both"/>
            </w:pPr>
          </w:p>
        </w:tc>
        <w:tc>
          <w:tcPr>
            <w:tcW w:w="0" w:type="auto"/>
          </w:tcPr>
          <w:p w14:paraId="1861DAC0" w14:textId="77777777" w:rsidR="007C7EAC" w:rsidRDefault="00F51C56" w:rsidP="00E93AA3">
            <w:pPr>
              <w:pStyle w:val="Compact"/>
              <w:jc w:val="both"/>
            </w:pPr>
            <w:r>
              <w:t>Una maloca de descanso</w:t>
            </w:r>
          </w:p>
        </w:tc>
      </w:tr>
      <w:tr w:rsidR="007C7EAC" w14:paraId="0B6032F8" w14:textId="77777777">
        <w:tc>
          <w:tcPr>
            <w:tcW w:w="0" w:type="auto"/>
          </w:tcPr>
          <w:p w14:paraId="2C60C509" w14:textId="77777777" w:rsidR="007C7EAC" w:rsidRDefault="007C7EAC" w:rsidP="00E93AA3">
            <w:pPr>
              <w:pStyle w:val="Compact"/>
              <w:jc w:val="both"/>
            </w:pPr>
          </w:p>
        </w:tc>
        <w:tc>
          <w:tcPr>
            <w:tcW w:w="0" w:type="auto"/>
          </w:tcPr>
          <w:p w14:paraId="1773A325" w14:textId="77777777" w:rsidR="007C7EAC" w:rsidRDefault="007C7EAC" w:rsidP="00E93AA3">
            <w:pPr>
              <w:pStyle w:val="Compact"/>
              <w:jc w:val="both"/>
            </w:pPr>
          </w:p>
        </w:tc>
        <w:tc>
          <w:tcPr>
            <w:tcW w:w="0" w:type="auto"/>
          </w:tcPr>
          <w:p w14:paraId="4A4670BF" w14:textId="77777777" w:rsidR="007C7EAC" w:rsidRDefault="00F51C56" w:rsidP="00E93AA3">
            <w:pPr>
              <w:pStyle w:val="Compact"/>
              <w:jc w:val="both"/>
            </w:pPr>
            <w:r>
              <w:t>Letrero de señalética</w:t>
            </w:r>
          </w:p>
        </w:tc>
      </w:tr>
      <w:tr w:rsidR="007C7EAC" w14:paraId="2C59AB05" w14:textId="77777777">
        <w:tc>
          <w:tcPr>
            <w:tcW w:w="0" w:type="auto"/>
          </w:tcPr>
          <w:p w14:paraId="049016EF" w14:textId="77777777" w:rsidR="007C7EAC" w:rsidRDefault="007C7EAC" w:rsidP="00E93AA3">
            <w:pPr>
              <w:pStyle w:val="Compact"/>
              <w:jc w:val="both"/>
            </w:pPr>
          </w:p>
        </w:tc>
        <w:tc>
          <w:tcPr>
            <w:tcW w:w="0" w:type="auto"/>
          </w:tcPr>
          <w:p w14:paraId="26CC8333" w14:textId="77777777" w:rsidR="007C7EAC" w:rsidRDefault="007C7EAC" w:rsidP="00E93AA3">
            <w:pPr>
              <w:pStyle w:val="Compact"/>
              <w:jc w:val="both"/>
            </w:pPr>
          </w:p>
        </w:tc>
        <w:tc>
          <w:tcPr>
            <w:tcW w:w="0" w:type="auto"/>
          </w:tcPr>
          <w:p w14:paraId="0ED21419" w14:textId="77777777" w:rsidR="007C7EAC" w:rsidRDefault="00F51C56" w:rsidP="00E93AA3">
            <w:pPr>
              <w:pStyle w:val="Compact"/>
              <w:jc w:val="both"/>
            </w:pPr>
            <w:r>
              <w:t>Punto Ecológico</w:t>
            </w:r>
          </w:p>
        </w:tc>
      </w:tr>
    </w:tbl>
    <w:bookmarkEnd w:id="1111"/>
    <w:p w14:paraId="0702B18B" w14:textId="77777777" w:rsidR="007C7EAC" w:rsidRDefault="00F51C56" w:rsidP="00E93AA3">
      <w:pPr>
        <w:pStyle w:val="Textoindependiente"/>
        <w:jc w:val="both"/>
      </w:pPr>
      <w:commentRangeStart w:id="1112"/>
      <w:r>
        <w:rPr>
          <w:b/>
          <w:bCs/>
        </w:rPr>
        <w:t xml:space="preserve">Turismo Sostenible en el Centro Poblado Aguano </w:t>
      </w:r>
      <w:proofErr w:type="spellStart"/>
      <w:r>
        <w:rPr>
          <w:b/>
          <w:bCs/>
        </w:rPr>
        <w:t>Muyuna</w:t>
      </w:r>
      <w:proofErr w:type="spellEnd"/>
      <w:r>
        <w:rPr>
          <w:b/>
          <w:bCs/>
        </w:rPr>
        <w:t>.</w:t>
      </w:r>
      <w:r>
        <w:t xml:space="preserve"> Se tuvieron reuniones con la comunidad para definir el tipo de apoyo que se brindará, así como a la asociación Agro Bio Agroforestal Yaku </w:t>
      </w:r>
      <w:proofErr w:type="spellStart"/>
      <w:r>
        <w:t>Kawsanap</w:t>
      </w:r>
      <w:proofErr w:type="spellEnd"/>
      <w:r>
        <w:t xml:space="preserve"> (ABAF) (</w:t>
      </w:r>
      <w:hyperlink r:id="rId89">
        <w:r>
          <w:rPr>
            <w:rStyle w:val="Hipervnculo"/>
          </w:rPr>
          <w:t xml:space="preserve">Anexo 3.3.3.1 - reporte Yacu </w:t>
        </w:r>
        <w:proofErr w:type="spellStart"/>
        <w:r>
          <w:rPr>
            <w:rStyle w:val="Hipervnculo"/>
          </w:rPr>
          <w:t>Kawsanapa</w:t>
        </w:r>
        <w:proofErr w:type="spellEnd"/>
      </w:hyperlink>
      <w:r>
        <w:t>)</w:t>
      </w:r>
      <w:commentRangeEnd w:id="1112"/>
      <w:r w:rsidR="005A1D9B">
        <w:rPr>
          <w:rStyle w:val="Refdecomentario"/>
        </w:rPr>
        <w:commentReference w:id="1112"/>
      </w:r>
    </w:p>
    <w:p w14:paraId="0D61C2FE" w14:textId="0B5201D6" w:rsidR="007C7EAC" w:rsidRDefault="00F51C56" w:rsidP="00E93AA3">
      <w:pPr>
        <w:pStyle w:val="Textoindependiente"/>
        <w:jc w:val="both"/>
      </w:pPr>
      <w:commentRangeStart w:id="1113"/>
      <w:r>
        <w:rPr>
          <w:b/>
          <w:bCs/>
        </w:rPr>
        <w:t>Evaluación de los Recursos Turísticos de la C.N. Callanayacu y del C.P. San Juan</w:t>
      </w:r>
      <w:r>
        <w:t xml:space="preserve">. Se analizaron las condiciones para el desarrollo de las actividades turísticas en la Comunidad Nativa de Callanayacu – Chazuta, y el Centro Poblado de San Juan – Tres Unidos. Se ha identificado la necesidad de realizar </w:t>
      </w:r>
      <w:del w:id="1114" w:author="Lau Chiong, Benjamin" w:date="2024-06-24T20:58:00Z">
        <w:r w:rsidDel="005A1D9B">
          <w:delText xml:space="preserve">saneamiento </w:delText>
        </w:r>
      </w:del>
      <w:ins w:id="1115" w:author="Lau Chiong, Benjamin" w:date="2024-06-24T20:58:00Z">
        <w:r w:rsidR="005A1D9B">
          <w:t xml:space="preserve">n  </w:t>
        </w:r>
      </w:ins>
      <w:r>
        <w:t xml:space="preserve">físico legal de los recursos turísticos, con la finalidad de gestionar las condiciones de visita a los recursos </w:t>
      </w:r>
      <w:r>
        <w:lastRenderedPageBreak/>
        <w:t>turísticos (instalaciones turísticas y equipamiento), a través de instituciones del estado y privados (</w:t>
      </w:r>
      <w:hyperlink r:id="rId90">
        <w:r>
          <w:rPr>
            <w:rStyle w:val="Hipervnculo"/>
          </w:rPr>
          <w:t>Anexo 3.3.3.1 - reporte CN Callanayacu - Chazuta</w:t>
        </w:r>
      </w:hyperlink>
      <w:r>
        <w:t>).</w:t>
      </w:r>
      <w:commentRangeEnd w:id="1113"/>
      <w:r w:rsidR="005A1D9B">
        <w:rPr>
          <w:rStyle w:val="Refdecomentario"/>
        </w:rPr>
        <w:commentReference w:id="1113"/>
      </w:r>
    </w:p>
    <w:p w14:paraId="7A82452A" w14:textId="77777777" w:rsidR="007C7EAC" w:rsidRDefault="00F51C56" w:rsidP="00E93AA3">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1</w:t>
        </w:r>
      </w:hyperlink>
      <w:r>
        <w:t xml:space="preserve">, </w:t>
      </w:r>
      <w:hyperlink w:anchor="fig-señal">
        <w:r>
          <w:rPr>
            <w:rStyle w:val="Hipervnculo"/>
          </w:rPr>
          <w:t>Figura 30</w:t>
        </w:r>
      </w:hyperlink>
      <w:r>
        <w:t xml:space="preserve">, ver </w:t>
      </w:r>
      <w:hyperlink r:id="rId91">
        <w:r>
          <w:rPr>
            <w:rStyle w:val="Hipervnculo"/>
          </w:rPr>
          <w:t>Anexo 3.3.3.1 - Santa Rosa de la Cumbre</w:t>
        </w:r>
      </w:hyperlink>
      <w:r>
        <w:t>).</w:t>
      </w:r>
    </w:p>
    <w:p w14:paraId="72A4539E" w14:textId="77777777" w:rsidR="007C7EAC" w:rsidRDefault="00F51C56" w:rsidP="00E93AA3">
      <w:pPr>
        <w:pStyle w:val="CaptionedFigure"/>
        <w:jc w:val="both"/>
      </w:pPr>
      <w:bookmarkStart w:id="1116" w:name="fig-señal"/>
      <w:r>
        <w:rPr>
          <w:noProof/>
        </w:rPr>
        <w:drawing>
          <wp:inline distT="0" distB="0" distL="0" distR="0" wp14:anchorId="396ECAB4" wp14:editId="6A633E42">
            <wp:extent cx="5210175" cy="3827432"/>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images/Disenho_LagunaEncantos.svg"/>
                    <pic:cNvPicPr>
                      <a:picLocks noChangeAspect="1" noChangeArrowheads="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210175" cy="3827432"/>
                    </a:xfrm>
                    <a:prstGeom prst="rect">
                      <a:avLst/>
                    </a:prstGeom>
                    <a:noFill/>
                    <a:ln w="9525">
                      <a:noFill/>
                      <a:headEnd/>
                      <a:tailEnd/>
                    </a:ln>
                  </pic:spPr>
                </pic:pic>
              </a:graphicData>
            </a:graphic>
          </wp:inline>
        </w:drawing>
      </w:r>
    </w:p>
    <w:p w14:paraId="2528BBE0" w14:textId="77777777" w:rsidR="007C7EAC" w:rsidRDefault="00F51C56" w:rsidP="00E93AA3">
      <w:pPr>
        <w:pStyle w:val="ImageCaption"/>
        <w:jc w:val="both"/>
      </w:pPr>
      <w:r>
        <w:t>Figura 30: Letreros informativos en centros poblados cercanos, al recurso turístico la Laguna de los Encantos.</w:t>
      </w:r>
    </w:p>
    <w:p w14:paraId="26BC545F" w14:textId="77777777" w:rsidR="007C7EAC" w:rsidRDefault="00F51C56" w:rsidP="00E93AA3">
      <w:pPr>
        <w:pStyle w:val="CaptionedFigure"/>
        <w:jc w:val="both"/>
      </w:pPr>
      <w:bookmarkStart w:id="1117" w:name="fig-encanto"/>
      <w:bookmarkEnd w:id="1116"/>
      <w:r>
        <w:rPr>
          <w:noProof/>
        </w:rPr>
        <w:lastRenderedPageBreak/>
        <w:drawing>
          <wp:inline distT="0" distB="0" distL="0" distR="0" wp14:anchorId="7C584A7B" wp14:editId="622E4F16">
            <wp:extent cx="5210175" cy="6045009"/>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images/Informativo_Laguna.svg"/>
                    <pic:cNvPicPr>
                      <a:picLocks noChangeAspect="1" noChangeArrowheads="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210175" cy="6045009"/>
                    </a:xfrm>
                    <a:prstGeom prst="rect">
                      <a:avLst/>
                    </a:prstGeom>
                    <a:noFill/>
                    <a:ln w="9525">
                      <a:noFill/>
                      <a:headEnd/>
                      <a:tailEnd/>
                    </a:ln>
                  </pic:spPr>
                </pic:pic>
              </a:graphicData>
            </a:graphic>
          </wp:inline>
        </w:drawing>
      </w:r>
    </w:p>
    <w:p w14:paraId="21FD8BBE" w14:textId="77777777" w:rsidR="007C7EAC" w:rsidRDefault="00F51C56" w:rsidP="00E93AA3">
      <w:pPr>
        <w:pStyle w:val="ImageCaption"/>
        <w:jc w:val="both"/>
      </w:pPr>
      <w:r>
        <w:t>Figura 31: Letrero informativo en el recurso turístico Laguna de los Encantos del Centro Poblado de Santa Rosa de la Cumbre</w:t>
      </w:r>
    </w:p>
    <w:bookmarkEnd w:id="1117"/>
    <w:p w14:paraId="16E6B997" w14:textId="77777777" w:rsidR="007C7EAC" w:rsidRDefault="00F51C56" w:rsidP="00E93AA3">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2C6A86DC" w14:textId="203A8317" w:rsidR="007C7EAC" w:rsidRDefault="00F51C56" w:rsidP="00E93AA3">
      <w:pPr>
        <w:pStyle w:val="Ttulo4"/>
        <w:jc w:val="both"/>
      </w:pPr>
      <w:bookmarkStart w:id="1118" w:name="capacitaciones-a-emprendimientos"/>
      <w:bookmarkEnd w:id="1104"/>
      <w:r>
        <w:t>3.3.3.</w:t>
      </w:r>
      <w:del w:id="1119" w:author="Lau Chiong, Benjamin" w:date="2024-06-24T21:05:00Z">
        <w:r w:rsidDel="008751B3">
          <w:delText>2</w:delText>
        </w:r>
      </w:del>
      <w:ins w:id="1120" w:author="Lau Chiong, Benjamin" w:date="2024-06-24T21:05:00Z">
        <w:r w:rsidR="008751B3">
          <w:t>3</w:t>
        </w:r>
      </w:ins>
      <w:r>
        <w:t xml:space="preserve"> Capacitaciones a emprendimientos</w:t>
      </w:r>
    </w:p>
    <w:p w14:paraId="0DC477D2" w14:textId="77777777" w:rsidR="007C7EAC" w:rsidRDefault="00F51C56" w:rsidP="00E93AA3">
      <w:pPr>
        <w:pStyle w:val="FirstParagraph"/>
        <w:jc w:val="both"/>
      </w:pPr>
      <w:r>
        <w:t xml:space="preserve">Se realizaron capacitaciones en </w:t>
      </w:r>
      <w:proofErr w:type="spellStart"/>
      <w:r>
        <w:t>Turísmo</w:t>
      </w:r>
      <w:proofErr w:type="spellEnd"/>
      <w:r>
        <w:t xml:space="preserve"> Sostenible y Buenas prácticas de manipulación de alimentos, durante el mes de enero, como parte de las actividades programadas en </w:t>
      </w:r>
      <w:r>
        <w:lastRenderedPageBreak/>
        <w:t>el Plan de Acción, de la Asociación Laguna de los Encantos. Participaron de la capacitación 10 mujeres y 10 hombres (</w:t>
      </w:r>
      <w:hyperlink r:id="rId96">
        <w:r>
          <w:rPr>
            <w:rStyle w:val="Hipervnculo"/>
          </w:rPr>
          <w:t>Anexo 3.3.3.2</w:t>
        </w:r>
      </w:hyperlink>
      <w:r>
        <w:t>).</w:t>
      </w:r>
    </w:p>
    <w:p w14:paraId="45357B38" w14:textId="77777777" w:rsidR="007C7EAC" w:rsidRDefault="00F51C56" w:rsidP="00E93AA3">
      <w:pPr>
        <w:pStyle w:val="Ttulo3"/>
        <w:jc w:val="both"/>
      </w:pPr>
      <w:bookmarkStart w:id="1121" w:name="_Toc169856564"/>
      <w:bookmarkStart w:id="1122" w:name="X98129bdbd2a7271b2e628b6db3c7117c39717f5"/>
      <w:bookmarkEnd w:id="1102"/>
      <w:bookmarkEnd w:id="1118"/>
      <w:r>
        <w:t>Actividad 3.3.2. Se cuenta con mecanismos de cooperación operando</w:t>
      </w:r>
      <w:bookmarkEnd w:id="1121"/>
    </w:p>
    <w:p w14:paraId="2FC4FB92" w14:textId="77777777" w:rsidR="007C7EAC" w:rsidRDefault="00F51C56" w:rsidP="00E93AA3">
      <w:pPr>
        <w:pStyle w:val="Ttulo4"/>
        <w:jc w:val="both"/>
      </w:pPr>
      <w:bookmarkStart w:id="1123" w:name="X7b7f2c420e5e647e459516c267af05a619baacd"/>
      <w:r>
        <w:t>3.3.2.1 Articulación con mecanismos de cooperación (municipios u otros)</w:t>
      </w:r>
    </w:p>
    <w:p w14:paraId="32F3DCEB" w14:textId="77777777" w:rsidR="007C7EAC" w:rsidRDefault="00F51C56" w:rsidP="00E93AA3">
      <w:pPr>
        <w:pStyle w:val="FirstParagraph"/>
        <w:jc w:val="both"/>
      </w:pPr>
      <w:r>
        <w:t xml:space="preserve">En este trimestre se tuvieron reuniones para iniciar el plan de trabajo de Turismo 2024, para el Valle del Aspuzana. Participaron la Municipalidad del distrito del Pucayacu, DIRCETUR-Tingo María, la Cooperativa </w:t>
      </w:r>
      <w:proofErr w:type="spellStart"/>
      <w:r>
        <w:t>Bioaltura</w:t>
      </w:r>
      <w:proofErr w:type="spellEnd"/>
      <w:r>
        <w:t xml:space="preserve">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o y por ende al cumplimiento de nuestra meta y objetivos. CIMA se comprometió a entregar un informe de las estrategias que vienen implementando la Cogestión del PN Cordillera Azul, en el Valle del Aspuzana para el desarrollo del </w:t>
      </w:r>
      <w:proofErr w:type="spellStart"/>
      <w:r>
        <w:t>turísmo</w:t>
      </w:r>
      <w:proofErr w:type="spellEnd"/>
      <w:r>
        <w:t xml:space="preserve"> sostenible (</w:t>
      </w:r>
      <w:hyperlink r:id="rId97">
        <w:r>
          <w:rPr>
            <w:rStyle w:val="Hipervnculo"/>
          </w:rPr>
          <w:t>ver Anexo 3.3.2.1</w:t>
        </w:r>
      </w:hyperlink>
      <w:r>
        <w:t>).</w:t>
      </w:r>
    </w:p>
    <w:p w14:paraId="506EE4C8" w14:textId="77777777" w:rsidR="007C7EAC" w:rsidRDefault="00F51C56" w:rsidP="00E93AA3">
      <w:pPr>
        <w:pStyle w:val="Ttulo4"/>
        <w:jc w:val="both"/>
      </w:pPr>
      <w:bookmarkStart w:id="1124" w:name="X66a9e99dd10183a2e2d4665fa1295448252bf06"/>
      <w:bookmarkEnd w:id="1123"/>
      <w:r>
        <w:t>3.3.2.2 Promoción de emprendimientos (eventos, pasantías y materiales de difusión)</w:t>
      </w:r>
    </w:p>
    <w:p w14:paraId="494BBC73" w14:textId="49F52938" w:rsidR="007C7EAC" w:rsidRDefault="00F51C56" w:rsidP="00E93AA3">
      <w:pPr>
        <w:pStyle w:val="Ttulo2"/>
        <w:jc w:val="both"/>
      </w:pPr>
      <w:bookmarkStart w:id="1125" w:name="_Toc169856565"/>
      <w:bookmarkStart w:id="1126" w:name="X13497527ca98b91495ab286c5dec5d7fdf1c289"/>
      <w:bookmarkEnd w:id="1100"/>
      <w:bookmarkEnd w:id="1122"/>
      <w:bookmarkEnd w:id="1124"/>
      <w:r>
        <w:t xml:space="preserve">Resultado 4. </w:t>
      </w:r>
      <w:ins w:id="1127" w:author="Lau Chiong, Benjamin" w:date="2024-06-25T17:56:00Z">
        <w:r w:rsidR="0084200D" w:rsidRPr="0084200D">
          <w:t>Se fomenta la planificación y gestión integral del territorio que contribuye a la mejora de la calidad de vida de la población indígena y local, bajo un enfoque de derechos humanos</w:t>
        </w:r>
      </w:ins>
      <w:del w:id="1128" w:author="Lau Chiong, Benjamin" w:date="2024-06-25T17:56:00Z">
        <w:r w:rsidDel="0084200D">
          <w:delText>Se fomenta la gestión y recuperación integral del territorio que contribuye a la mejora de la calidad de vida de la población indígena y local, bajo un enfoque de derechos humanos</w:delText>
        </w:r>
      </w:del>
      <w:bookmarkEnd w:id="1125"/>
    </w:p>
    <w:p w14:paraId="798961EA" w14:textId="77777777" w:rsidR="007C7EAC" w:rsidRDefault="00F51C56" w:rsidP="00E93AA3">
      <w:pPr>
        <w:pStyle w:val="Ttulo2"/>
        <w:jc w:val="both"/>
      </w:pPr>
      <w:bookmarkStart w:id="1129" w:name="_Toc169856566"/>
      <w:bookmarkStart w:id="1130" w:name="Xfce38aa8943bca289e79b9a43b60a42dc5edf4b"/>
      <w:bookmarkEnd w:id="1126"/>
      <w:r>
        <w:t>Resultado intermedio 4.1. Las poblaciones locales mejoran sus procesos de planificación</w:t>
      </w:r>
      <w:bookmarkEnd w:id="1129"/>
    </w:p>
    <w:p w14:paraId="267E3B8E" w14:textId="0474078B" w:rsidR="007C7EAC" w:rsidRDefault="00F51C56" w:rsidP="00E93AA3">
      <w:pPr>
        <w:pStyle w:val="Ttulo3"/>
        <w:jc w:val="both"/>
      </w:pPr>
      <w:bookmarkStart w:id="1131" w:name="_Toc169856567"/>
      <w:bookmarkStart w:id="1132" w:name="X72135798a8347b73d3dfb3d9ee1a9acc5bac8f6"/>
      <w:r>
        <w:t xml:space="preserve">Actividad 4.1.1. Actualización de FOCAL </w:t>
      </w:r>
      <w:del w:id="1133" w:author="Lau Chiong, Benjamin" w:date="2024-06-25T18:15:00Z">
        <w:r w:rsidDel="00736CBC">
          <w:delText>para promover la participación de los PPII</w:delText>
        </w:r>
      </w:del>
      <w:bookmarkEnd w:id="1131"/>
    </w:p>
    <w:p w14:paraId="53BF7FA4" w14:textId="0E36B561" w:rsidR="007C7EAC" w:rsidDel="00736CBC" w:rsidRDefault="00F51C56" w:rsidP="00E93AA3">
      <w:pPr>
        <w:pStyle w:val="Ttulo4"/>
        <w:jc w:val="both"/>
        <w:rPr>
          <w:del w:id="1134" w:author="Lau Chiong, Benjamin" w:date="2024-06-25T18:16:00Z"/>
        </w:rPr>
      </w:pPr>
      <w:bookmarkStart w:id="1135" w:name="X291c70f35e7d0b1d9efed9c04b290a481fa31d7"/>
      <w:r>
        <w:t xml:space="preserve">4.1.1.1. Evaluación de la herramienta FOCAL </w:t>
      </w:r>
      <w:del w:id="1136" w:author="Lau Chiong, Benjamin" w:date="2024-06-25T18:16:00Z">
        <w:r w:rsidDel="00736CBC">
          <w:delText>para el trabajo con PPII</w:delText>
        </w:r>
      </w:del>
    </w:p>
    <w:p w14:paraId="093BE4F4" w14:textId="77777777" w:rsidR="00736CBC" w:rsidRDefault="00736CBC" w:rsidP="00736CBC">
      <w:pPr>
        <w:spacing w:before="60" w:after="60"/>
        <w:jc w:val="both"/>
        <w:rPr>
          <w:ins w:id="1137" w:author="Lau Chiong, Benjamin" w:date="2024-06-25T18:17:00Z"/>
        </w:rPr>
      </w:pPr>
    </w:p>
    <w:p w14:paraId="62903E6A" w14:textId="1284BC63" w:rsidR="00736CBC" w:rsidRPr="00736CBC" w:rsidRDefault="00736CBC" w:rsidP="00736CBC">
      <w:pPr>
        <w:spacing w:before="60" w:after="60"/>
        <w:jc w:val="both"/>
        <w:rPr>
          <w:ins w:id="1138" w:author="Lau Chiong, Benjamin" w:date="2024-06-25T18:16:00Z"/>
          <w:rPrChange w:id="1139" w:author="Lau Chiong, Benjamin" w:date="2024-06-25T18:17:00Z">
            <w:rPr>
              <w:ins w:id="1140" w:author="Lau Chiong, Benjamin" w:date="2024-06-25T18:16:00Z"/>
              <w:rFonts w:ascii="Courier New" w:eastAsia="Calibri" w:hAnsi="Courier New" w:cs="Courier New"/>
              <w:sz w:val="22"/>
              <w:szCs w:val="22"/>
            </w:rPr>
          </w:rPrChange>
        </w:rPr>
      </w:pPr>
      <w:ins w:id="1141" w:author="Lau Chiong, Benjamin" w:date="2024-06-25T18:16:00Z">
        <w:r w:rsidRPr="00736CBC">
          <w:rPr>
            <w:rPrChange w:id="1142" w:author="Lau Chiong, Benjamin" w:date="2024-06-25T18:17:00Z">
              <w:rPr>
                <w:rFonts w:ascii="Courier New" w:eastAsia="Calibri" w:hAnsi="Courier New" w:cs="Courier New"/>
                <w:sz w:val="22"/>
                <w:szCs w:val="22"/>
              </w:rPr>
            </w:rPrChange>
          </w:rPr>
          <w:t xml:space="preserve">FOCAL fue diseñado para el empoderamiento de las poblaciones vecinas al PNCAZ y que logren la mejora de su calidad de vida, a través del buen manejo del territorio y sus recursos. </w:t>
        </w:r>
      </w:ins>
    </w:p>
    <w:p w14:paraId="52B7505C" w14:textId="520058E1" w:rsidR="00736CBC" w:rsidRPr="00736CBC" w:rsidRDefault="00736CBC" w:rsidP="00736CBC">
      <w:pPr>
        <w:spacing w:before="60" w:after="60"/>
        <w:jc w:val="both"/>
        <w:rPr>
          <w:ins w:id="1143" w:author="Lau Chiong, Benjamin" w:date="2024-06-25T18:16:00Z"/>
          <w:rPrChange w:id="1144" w:author="Lau Chiong, Benjamin" w:date="2024-06-25T18:17:00Z">
            <w:rPr>
              <w:ins w:id="1145" w:author="Lau Chiong, Benjamin" w:date="2024-06-25T18:16:00Z"/>
              <w:rFonts w:ascii="Courier New" w:eastAsia="Calibri" w:hAnsi="Courier New" w:cs="Courier New"/>
              <w:sz w:val="22"/>
              <w:szCs w:val="22"/>
            </w:rPr>
          </w:rPrChange>
        </w:rPr>
      </w:pPr>
      <w:ins w:id="1146" w:author="Lau Chiong, Benjamin" w:date="2024-06-25T18:19:00Z">
        <w:r>
          <w:t>Dicha</w:t>
        </w:r>
      </w:ins>
      <w:ins w:id="1147" w:author="Lau Chiong, Benjamin" w:date="2024-06-25T18:17:00Z">
        <w:r>
          <w:t xml:space="preserve"> herramienta se viene implementado por </w:t>
        </w:r>
      </w:ins>
      <w:ins w:id="1148" w:author="Lau Chiong, Benjamin" w:date="2024-06-25T18:19:00Z">
        <w:r>
          <w:t>más</w:t>
        </w:r>
      </w:ins>
      <w:ins w:id="1149" w:author="Lau Chiong, Benjamin" w:date="2024-06-25T18:17:00Z">
        <w:r>
          <w:t xml:space="preserve"> de 10 años y consideramos que es necesario</w:t>
        </w:r>
      </w:ins>
      <w:ins w:id="1150" w:author="Lau Chiong, Benjamin" w:date="2024-06-25T18:18:00Z">
        <w:r>
          <w:t xml:space="preserve"> realizar una evaluación sobe su implementación a fin de mejorar y estandarizar la </w:t>
        </w:r>
      </w:ins>
      <w:ins w:id="1151" w:author="Lau Chiong, Benjamin" w:date="2024-06-25T18:19:00Z">
        <w:r>
          <w:t>metodología</w:t>
        </w:r>
      </w:ins>
      <w:ins w:id="1152" w:author="Lau Chiong, Benjamin" w:date="2024-06-25T18:18:00Z">
        <w:r>
          <w:t xml:space="preserve">, </w:t>
        </w:r>
      </w:ins>
    </w:p>
    <w:p w14:paraId="7490943C" w14:textId="0A784C2E" w:rsidR="007C7EAC" w:rsidRDefault="00F51C56" w:rsidP="00E93AA3">
      <w:pPr>
        <w:pStyle w:val="FirstParagraph"/>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6993C3F2" w14:textId="156A6607" w:rsidR="007C7EAC" w:rsidDel="00736CBC" w:rsidRDefault="00F51C56" w:rsidP="00E93AA3">
      <w:pPr>
        <w:pStyle w:val="Textoindependiente"/>
        <w:jc w:val="both"/>
        <w:rPr>
          <w:del w:id="1153" w:author="Lau Chiong, Benjamin" w:date="2024-06-25T18:20:00Z"/>
        </w:rPr>
      </w:pPr>
      <w:commentRangeStart w:id="1154"/>
      <w:del w:id="1155" w:author="Lau Chiong, Benjamin" w:date="2024-06-25T18:20:00Z">
        <w:r w:rsidDel="00736CBC">
          <w:lastRenderedPageBreak/>
          <w:delText>Este esfuerzo, servirá para mejorar la articulación con los PPII, que ya se viene desarrollando. Sin embargo, es importante resaltar que obtener un PPII, no depende de CIMA y SERNANP, pero creemos que tener una metodología, que organiza y planifica la visión y objetivos de las comunidades nativas y centros poblados, con los que CIMA trabaja en la Zona de Amortiguamiento, magnifica las posibilidades de apoyo financiero y técnico de parte de las instituciones del estado y sector privado.</w:delText>
        </w:r>
        <w:commentRangeEnd w:id="1154"/>
        <w:r w:rsidR="004E137B" w:rsidDel="00736CBC">
          <w:rPr>
            <w:rStyle w:val="Refdecomentario"/>
          </w:rPr>
          <w:commentReference w:id="1154"/>
        </w:r>
      </w:del>
    </w:p>
    <w:p w14:paraId="64D10862" w14:textId="77777777" w:rsidR="007C7EAC" w:rsidRDefault="00F51C56" w:rsidP="00E93AA3">
      <w:pPr>
        <w:pStyle w:val="Ttulo4"/>
        <w:jc w:val="both"/>
      </w:pPr>
      <w:bookmarkStart w:id="1156" w:name="X16ac575cbbf758e7370e6db12239ffca9656fcf"/>
      <w:bookmarkEnd w:id="1135"/>
      <w:r>
        <w:t>4.1.1.2. Talleres de validación (se considera la participación de un asesor en PPII, un traductor)</w:t>
      </w:r>
    </w:p>
    <w:p w14:paraId="423B7FE7" w14:textId="6CDC586D" w:rsidR="007C7EAC" w:rsidRDefault="00F51C56" w:rsidP="00E93AA3">
      <w:pPr>
        <w:pStyle w:val="FirstParagraph"/>
        <w:jc w:val="both"/>
      </w:pPr>
      <w:del w:id="1157" w:author="Lau Chiong, Benjamin" w:date="2024-06-25T18:20:00Z">
        <w:r w:rsidDel="00736CBC">
          <w:delText>CIMA, considera la participación de un traductor, cuando es solicitado y pertinente. Este trimestre, no fue necesario.</w:delText>
        </w:r>
      </w:del>
      <w:ins w:id="1158" w:author="Lau Chiong, Benjamin" w:date="2024-06-25T18:20:00Z">
        <w:r w:rsidR="00736CBC">
          <w:t xml:space="preserve">La presente </w:t>
        </w:r>
      </w:ins>
      <w:ins w:id="1159" w:author="Lau Chiong, Benjamin" w:date="2024-06-25T18:21:00Z">
        <w:r w:rsidR="00736CBC">
          <w:t xml:space="preserve">tarea no está programada para el presente trimestre </w:t>
        </w:r>
      </w:ins>
    </w:p>
    <w:p w14:paraId="7FA694C2" w14:textId="77777777" w:rsidR="007C7EAC" w:rsidRDefault="00F51C56" w:rsidP="00E93AA3">
      <w:pPr>
        <w:pStyle w:val="Ttulo4"/>
        <w:jc w:val="both"/>
      </w:pPr>
      <w:bookmarkStart w:id="1160" w:name="X8780aabe177b4986c6331f8d57ca76f9e1a454c"/>
      <w:bookmarkEnd w:id="1156"/>
      <w:r>
        <w:t>4.1.1.3. Talleres de capacitación (se considera capacitaciones a los técnicos de campo y representantes de la comunidad)</w:t>
      </w:r>
    </w:p>
    <w:p w14:paraId="34A5E07F" w14:textId="77777777" w:rsidR="007C7EAC" w:rsidRDefault="00F51C56" w:rsidP="00E93AA3">
      <w:pPr>
        <w:pStyle w:val="FirstParagraph"/>
        <w:jc w:val="both"/>
      </w:pPr>
      <w:r>
        <w:t>Estas actividades están programadas a partir del tercer trimestre 2024.</w:t>
      </w:r>
    </w:p>
    <w:p w14:paraId="5AA23217" w14:textId="47484FE2" w:rsidR="007C7EAC" w:rsidRDefault="00F51C56" w:rsidP="00E93AA3">
      <w:pPr>
        <w:pStyle w:val="Ttulo3"/>
        <w:jc w:val="both"/>
      </w:pPr>
      <w:bookmarkStart w:id="1161" w:name="_Toc169856568"/>
      <w:bookmarkStart w:id="1162" w:name="X47dc0445540da4d97ba5472797c21f93938c829"/>
      <w:bookmarkEnd w:id="1132"/>
      <w:bookmarkEnd w:id="1160"/>
      <w:r>
        <w:t>Actividad 4.1.2. Involucramiento activo de la población indígena y local en procesos de planificación territorial en la ZA a escala regional y local (</w:t>
      </w:r>
      <w:del w:id="1163" w:author="Lau Chiong, Benjamin" w:date="2024-06-25T18:26:00Z">
        <w:r w:rsidDel="00E364E8">
          <w:delText xml:space="preserve">MUF, </w:delText>
        </w:r>
      </w:del>
      <w:r>
        <w:t>Bosque local, CUSAF)</w:t>
      </w:r>
      <w:bookmarkEnd w:id="1161"/>
    </w:p>
    <w:p w14:paraId="1B6880E9" w14:textId="254B106E" w:rsidR="007C7EAC" w:rsidDel="00736CBC" w:rsidRDefault="00F51C56" w:rsidP="00E93AA3">
      <w:pPr>
        <w:pStyle w:val="Ttulo4"/>
        <w:jc w:val="both"/>
        <w:rPr>
          <w:moveFrom w:id="1164" w:author="Lau Chiong, Benjamin" w:date="2024-06-25T18:23:00Z"/>
        </w:rPr>
      </w:pPr>
      <w:bookmarkStart w:id="1165" w:name="Xe7386d5312b948d31067d8881bf10a6c1eea0a2"/>
      <w:moveFromRangeStart w:id="1166" w:author="Lau Chiong, Benjamin" w:date="2024-06-25T18:23:00Z" w:name="move170232221"/>
      <w:moveFrom w:id="1167" w:author="Lau Chiong, Benjamin" w:date="2024-06-25T18:23:00Z">
        <w:r w:rsidDel="00736CBC">
          <w:t>4.1.2.1 Realizar el MUF (capacitación, materiales, guía, sistematización de la información, elaboración de cartillas y devolución a comunidades)</w:t>
        </w:r>
      </w:moveFrom>
    </w:p>
    <w:p w14:paraId="13263B58" w14:textId="406262E0" w:rsidR="007C7EAC" w:rsidDel="00736CBC" w:rsidRDefault="00F51C56" w:rsidP="00E93AA3">
      <w:pPr>
        <w:pStyle w:val="FirstParagraph"/>
        <w:jc w:val="both"/>
        <w:rPr>
          <w:moveFrom w:id="1168" w:author="Lau Chiong, Benjamin" w:date="2024-06-25T18:23:00Z"/>
        </w:rPr>
      </w:pPr>
      <w:moveFrom w:id="1169" w:author="Lau Chiong, Benjamin" w:date="2024-06-25T18:23:00Z">
        <w:r w:rsidDel="00736CBC">
          <w:t>El Mapeo de Usos y Fortalezas está programado para el 2026. En este contexto, se programarán actividades para la orgranización logística y técnica, a partir del 2025. Actualmente, se está organizando y revisando la información histórica de los MUFs realizados, años anteriores. Esto nos permitirá ajustar y mejorar la herramienta, con el objetivo de hacer un diagnóstico integral de los 20 años de intervención. El objetivo es que la información generada, ayude a canalizar las necesidades y fortalezas de las comunidades nativas y centros poblados, con las instituciones publicadas y privadas que desarrollan proyectos en la ZA del parque.</w:t>
        </w:r>
      </w:moveFrom>
    </w:p>
    <w:p w14:paraId="3CBF6A7F" w14:textId="442DF2DA" w:rsidR="007C7EAC" w:rsidRDefault="00F51C56" w:rsidP="00E93AA3">
      <w:pPr>
        <w:pStyle w:val="Ttulo4"/>
        <w:jc w:val="both"/>
        <w:rPr>
          <w:ins w:id="1170" w:author="Lau Chiong, Benjamin" w:date="2024-06-25T18:26:00Z"/>
        </w:rPr>
      </w:pPr>
      <w:bookmarkStart w:id="1171" w:name="X4a63e7450bef3975b34de35e13c01a0af8f227e"/>
      <w:bookmarkEnd w:id="1165"/>
      <w:moveFromRangeEnd w:id="1166"/>
      <w:r>
        <w:t>4.1.2.</w:t>
      </w:r>
      <w:ins w:id="1172" w:author="Lau Chiong, Benjamin" w:date="2024-06-25T18:26:00Z">
        <w:r w:rsidR="00E364E8">
          <w:t>1</w:t>
        </w:r>
      </w:ins>
      <w:del w:id="1173" w:author="Lau Chiong, Benjamin" w:date="2024-06-25T18:26:00Z">
        <w:r w:rsidDel="00E364E8">
          <w:delText>2</w:delText>
        </w:r>
      </w:del>
      <w:r>
        <w:t xml:space="preserve">. Establecimiento de bosques locales (Expediente técnico, incidencia en </w:t>
      </w:r>
      <w:proofErr w:type="spellStart"/>
      <w:r>
        <w:t>Munic</w:t>
      </w:r>
      <w:proofErr w:type="spellEnd"/>
      <w:r>
        <w:t xml:space="preserve"> y seguimiento)</w:t>
      </w:r>
    </w:p>
    <w:p w14:paraId="3BE7B6E7" w14:textId="77777777" w:rsidR="00E364E8" w:rsidRDefault="00E364E8" w:rsidP="00E364E8">
      <w:pPr>
        <w:pStyle w:val="FirstParagraph"/>
        <w:jc w:val="both"/>
        <w:rPr>
          <w:ins w:id="1174" w:author="Lau Chiong, Benjamin" w:date="2024-06-25T18:26:00Z"/>
        </w:rPr>
      </w:pPr>
      <w:ins w:id="1175" w:author="Lau Chiong, Benjamin" w:date="2024-06-25T18:26:00Z">
        <w:r>
          <w:t xml:space="preserve">La presente tarea no está programada para el presente trimestre </w:t>
        </w:r>
      </w:ins>
    </w:p>
    <w:p w14:paraId="31CA6093" w14:textId="43608B0B" w:rsidR="00E364E8" w:rsidRPr="00E364E8" w:rsidDel="00E364E8" w:rsidRDefault="00E364E8">
      <w:pPr>
        <w:pStyle w:val="Textoindependiente"/>
        <w:rPr>
          <w:del w:id="1176" w:author="Lau Chiong, Benjamin" w:date="2024-06-25T18:26:00Z"/>
        </w:rPr>
        <w:pPrChange w:id="1177" w:author="Lau Chiong, Benjamin" w:date="2024-06-25T18:26:00Z">
          <w:pPr>
            <w:pStyle w:val="Ttulo4"/>
            <w:jc w:val="both"/>
          </w:pPr>
        </w:pPrChange>
      </w:pPr>
    </w:p>
    <w:p w14:paraId="16656793" w14:textId="6909B531" w:rsidR="007C7EAC" w:rsidRDefault="00F51C56" w:rsidP="00E93AA3">
      <w:pPr>
        <w:pStyle w:val="Ttulo4"/>
        <w:jc w:val="both"/>
      </w:pPr>
      <w:bookmarkStart w:id="1178" w:name="cusaf-difusión-expediente-seguimiento"/>
      <w:bookmarkEnd w:id="1171"/>
      <w:r>
        <w:t>4.1.2.</w:t>
      </w:r>
      <w:del w:id="1179" w:author="Lau Chiong, Benjamin" w:date="2024-06-25T18:26:00Z">
        <w:r w:rsidDel="00E364E8">
          <w:delText>3</w:delText>
        </w:r>
      </w:del>
      <w:ins w:id="1180" w:author="Lau Chiong, Benjamin" w:date="2024-06-25T18:26:00Z">
        <w:r w:rsidR="00E364E8">
          <w:t>2</w:t>
        </w:r>
      </w:ins>
      <w:r>
        <w:t xml:space="preserve"> CUSAF (Difusión, expediente, seguimiento)</w:t>
      </w:r>
    </w:p>
    <w:p w14:paraId="4B54EB65" w14:textId="77777777" w:rsidR="00E364E8" w:rsidRDefault="00E364E8" w:rsidP="00E364E8">
      <w:pPr>
        <w:pStyle w:val="FirstParagraph"/>
        <w:jc w:val="both"/>
        <w:rPr>
          <w:ins w:id="1181" w:author="Lau Chiong, Benjamin" w:date="2024-06-25T18:26:00Z"/>
        </w:rPr>
      </w:pPr>
      <w:ins w:id="1182" w:author="Lau Chiong, Benjamin" w:date="2024-06-25T18:26:00Z">
        <w:r>
          <w:t xml:space="preserve">La presente tarea no está programada para el presente trimestre </w:t>
        </w:r>
      </w:ins>
    </w:p>
    <w:p w14:paraId="4B433949" w14:textId="77A335D4" w:rsidR="007C7EAC" w:rsidDel="00E364E8" w:rsidRDefault="00F51C56" w:rsidP="00E93AA3">
      <w:pPr>
        <w:pStyle w:val="FirstParagraph"/>
        <w:jc w:val="both"/>
        <w:rPr>
          <w:del w:id="1183" w:author="Lau Chiong, Benjamin" w:date="2024-06-25T18:26:00Z"/>
        </w:rPr>
      </w:pPr>
      <w:del w:id="1184" w:author="Lau Chiong, Benjamin" w:date="2024-06-25T18:26:00Z">
        <w:r w:rsidDel="00E364E8">
          <w:delText>Este trimestre no se ha reportado actividades.</w:delText>
        </w:r>
      </w:del>
    </w:p>
    <w:p w14:paraId="6CF978EA" w14:textId="20A7AF54" w:rsidR="007C7EAC" w:rsidRDefault="00F51C56" w:rsidP="00E93AA3">
      <w:pPr>
        <w:pStyle w:val="Ttulo3"/>
        <w:jc w:val="both"/>
      </w:pPr>
      <w:bookmarkStart w:id="1185" w:name="_Toc169856569"/>
      <w:bookmarkStart w:id="1186" w:name="X2021955dbcddbf58cc8493dfcc72778e3453f1d"/>
      <w:bookmarkEnd w:id="1162"/>
      <w:bookmarkEnd w:id="1178"/>
      <w:r>
        <w:lastRenderedPageBreak/>
        <w:t>Actividad 4.1.3. Identificación de prioridades establecidas en los PCV para la gestión territorial.</w:t>
      </w:r>
      <w:bookmarkEnd w:id="1185"/>
    </w:p>
    <w:p w14:paraId="468091DB" w14:textId="77777777" w:rsidR="00E364E8" w:rsidRDefault="00E364E8" w:rsidP="00E93AA3">
      <w:pPr>
        <w:pStyle w:val="Ttulo4"/>
        <w:jc w:val="both"/>
        <w:rPr>
          <w:ins w:id="1187" w:author="Lau Chiong, Benjamin" w:date="2024-06-25T18:27:00Z"/>
        </w:rPr>
      </w:pPr>
      <w:bookmarkStart w:id="1188" w:name="eanf"/>
    </w:p>
    <w:p w14:paraId="379E0C85" w14:textId="6AF19AB6" w:rsidR="00E364E8" w:rsidRDefault="00E364E8" w:rsidP="00E93AA3">
      <w:pPr>
        <w:pStyle w:val="Ttulo4"/>
        <w:jc w:val="both"/>
        <w:rPr>
          <w:ins w:id="1189" w:author="Lau Chiong, Benjamin" w:date="2024-06-25T18:28:00Z"/>
        </w:rPr>
      </w:pPr>
      <w:ins w:id="1190" w:author="Lau Chiong, Benjamin" w:date="2024-06-25T18:27:00Z">
        <w:r>
          <w:t xml:space="preserve">4.1.3.1 </w:t>
        </w:r>
      </w:ins>
      <w:ins w:id="1191" w:author="Lau Chiong, Benjamin" w:date="2024-06-25T18:28:00Z">
        <w:r>
          <w:t>Logística</w:t>
        </w:r>
      </w:ins>
      <w:ins w:id="1192" w:author="Lau Chiong, Benjamin" w:date="2024-06-25T18:27:00Z">
        <w:r>
          <w:t xml:space="preserve"> para </w:t>
        </w:r>
      </w:ins>
      <w:ins w:id="1193" w:author="Lau Chiong, Benjamin" w:date="2024-06-25T18:28:00Z">
        <w:r>
          <w:t>técnicos</w:t>
        </w:r>
      </w:ins>
      <w:ins w:id="1194" w:author="Lau Chiong, Benjamin" w:date="2024-06-25T18:27:00Z">
        <w:r>
          <w:t xml:space="preserve"> de Campo</w:t>
        </w:r>
      </w:ins>
    </w:p>
    <w:p w14:paraId="646216AF" w14:textId="766221F1" w:rsidR="00E364E8" w:rsidRPr="00E364E8" w:rsidRDefault="00E364E8">
      <w:pPr>
        <w:pStyle w:val="Textoindependiente"/>
        <w:jc w:val="both"/>
        <w:rPr>
          <w:ins w:id="1195" w:author="Lau Chiong, Benjamin" w:date="2024-06-25T18:27:00Z"/>
        </w:rPr>
        <w:pPrChange w:id="1196" w:author="Lau Chiong, Benjamin" w:date="2024-06-25T18:48:00Z">
          <w:pPr>
            <w:pStyle w:val="Ttulo4"/>
            <w:jc w:val="both"/>
          </w:pPr>
        </w:pPrChange>
      </w:pPr>
      <w:ins w:id="1197" w:author="Lau Chiong, Benjamin" w:date="2024-06-25T18:28:00Z">
        <w:r>
          <w:t xml:space="preserve">Durante el presente trimestre, a través del </w:t>
        </w:r>
      </w:ins>
      <w:ins w:id="1198" w:author="Lau Chiong, Benjamin" w:date="2024-06-25T18:48:00Z">
        <w:r w:rsidR="00922ECC">
          <w:t>área</w:t>
        </w:r>
      </w:ins>
      <w:ins w:id="1199" w:author="Lau Chiong, Benjamin" w:date="2024-06-25T18:28:00Z">
        <w:r>
          <w:t xml:space="preserve"> </w:t>
        </w:r>
      </w:ins>
      <w:ins w:id="1200" w:author="Lau Chiong, Benjamin" w:date="2024-06-25T18:48:00Z">
        <w:r w:rsidR="00922ECC">
          <w:t>administrativa</w:t>
        </w:r>
      </w:ins>
      <w:ins w:id="1201" w:author="Lau Chiong, Benjamin" w:date="2024-06-25T18:29:00Z">
        <w:r>
          <w:t xml:space="preserve"> de cada una de las sedes se a brindado la logística adecuada a los técnicos de campo de acuerdo a su programación mensual</w:t>
        </w:r>
      </w:ins>
      <w:ins w:id="1202" w:author="Lau Chiong, Benjamin" w:date="2024-06-25T18:30:00Z">
        <w:r>
          <w:t xml:space="preserve">.  Dicha </w:t>
        </w:r>
      </w:ins>
      <w:ins w:id="1203" w:author="Lau Chiong, Benjamin" w:date="2024-06-25T18:31:00Z">
        <w:r>
          <w:t>logística</w:t>
        </w:r>
      </w:ins>
      <w:ins w:id="1204" w:author="Lau Chiong, Benjamin" w:date="2024-06-25T18:30:00Z">
        <w:r>
          <w:t xml:space="preserve"> consiste en su dotación de combustible o gastos de traslado), alimentación y hospedaje</w:t>
        </w:r>
      </w:ins>
    </w:p>
    <w:p w14:paraId="39512553" w14:textId="51AC9CD3" w:rsidR="00E364E8" w:rsidRDefault="00E364E8" w:rsidP="00E364E8">
      <w:pPr>
        <w:pStyle w:val="Textoindependiente"/>
        <w:rPr>
          <w:ins w:id="1205" w:author="Lau Chiong, Benjamin" w:date="2024-06-25T18:31:00Z"/>
          <w:b/>
          <w:bCs/>
        </w:rPr>
      </w:pPr>
      <w:ins w:id="1206" w:author="Lau Chiong, Benjamin" w:date="2024-06-25T18:27:00Z">
        <w:r w:rsidRPr="00E364E8">
          <w:rPr>
            <w:b/>
            <w:bCs/>
            <w:rPrChange w:id="1207" w:author="Lau Chiong, Benjamin" w:date="2024-06-25T18:31:00Z">
              <w:rPr/>
            </w:rPrChange>
          </w:rPr>
          <w:t>4.1.3.2</w:t>
        </w:r>
      </w:ins>
      <w:ins w:id="1208" w:author="Lau Chiong, Benjamin" w:date="2024-06-25T18:31:00Z">
        <w:r>
          <w:rPr>
            <w:b/>
            <w:bCs/>
          </w:rPr>
          <w:t xml:space="preserve"> </w:t>
        </w:r>
      </w:ins>
      <w:ins w:id="1209" w:author="Lau Chiong, Benjamin" w:date="2024-06-25T18:27:00Z">
        <w:r w:rsidRPr="00E364E8">
          <w:rPr>
            <w:b/>
            <w:bCs/>
            <w:rPrChange w:id="1210" w:author="Lau Chiong, Benjamin" w:date="2024-06-25T18:31:00Z">
              <w:rPr/>
            </w:rPrChange>
          </w:rPr>
          <w:t>Salarios Personal de Campo.</w:t>
        </w:r>
      </w:ins>
    </w:p>
    <w:p w14:paraId="660935F3" w14:textId="4C226DDC" w:rsidR="00E364E8" w:rsidRPr="00922ECC" w:rsidRDefault="00E364E8">
      <w:pPr>
        <w:pStyle w:val="Textoindependiente"/>
        <w:rPr>
          <w:ins w:id="1211" w:author="Lau Chiong, Benjamin" w:date="2024-06-25T18:27:00Z"/>
        </w:rPr>
        <w:pPrChange w:id="1212" w:author="Lau Chiong, Benjamin" w:date="2024-06-25T18:27:00Z">
          <w:pPr>
            <w:pStyle w:val="Ttulo4"/>
            <w:jc w:val="both"/>
          </w:pPr>
        </w:pPrChange>
      </w:pPr>
      <w:ins w:id="1213" w:author="Lau Chiong, Benjamin" w:date="2024-06-25T18:31:00Z">
        <w:r w:rsidRPr="00E364E8">
          <w:t>Durante el presente t</w:t>
        </w:r>
        <w:r w:rsidRPr="00922ECC">
          <w:t>ri</w:t>
        </w:r>
      </w:ins>
      <w:ins w:id="1214" w:author="Lau Chiong, Benjamin" w:date="2024-06-25T18:32:00Z">
        <w:r w:rsidRPr="00922ECC">
          <w:t>mestre</w:t>
        </w:r>
      </w:ins>
      <w:ins w:id="1215" w:author="Lau Chiong, Benjamin" w:date="2024-06-25T18:45:00Z">
        <w:r w:rsidR="00922ECC">
          <w:t xml:space="preserve">, se </w:t>
        </w:r>
      </w:ins>
      <w:ins w:id="1216" w:author="Lau Chiong, Benjamin" w:date="2024-06-25T18:46:00Z">
        <w:r w:rsidR="00922ECC">
          <w:t xml:space="preserve">tienen un total de 20 </w:t>
        </w:r>
      </w:ins>
      <w:ins w:id="1217" w:author="Lau Chiong, Benjamin" w:date="2024-06-25T18:48:00Z">
        <w:r w:rsidR="00922ECC">
          <w:t>técnicos</w:t>
        </w:r>
      </w:ins>
      <w:ins w:id="1218" w:author="Lau Chiong, Benjamin" w:date="2024-06-25T18:46:00Z">
        <w:r w:rsidR="00922ECC">
          <w:t xml:space="preserve"> de campo, distribuidos de la siguiente manera</w:t>
        </w:r>
      </w:ins>
      <w:ins w:id="1219" w:author="Lau Chiong, Benjamin" w:date="2024-06-25T18:47:00Z">
        <w:r w:rsidR="00922ECC">
          <w:t xml:space="preserve">: 8 en la Sede Tarapoto, 6 en la Sede Tocache, 3 en la Sede </w:t>
        </w:r>
        <w:proofErr w:type="spellStart"/>
        <w:r w:rsidR="00922ECC">
          <w:t>Aguaytia</w:t>
        </w:r>
        <w:proofErr w:type="spellEnd"/>
        <w:r w:rsidR="00922ECC">
          <w:t xml:space="preserve"> y 3 en la Sede Contamana.</w:t>
        </w:r>
      </w:ins>
      <w:ins w:id="1220" w:author="Lau Chiong, Benjamin" w:date="2024-06-25T18:48:00Z">
        <w:r w:rsidR="00922ECC">
          <w:t xml:space="preserve">  La relación </w:t>
        </w:r>
        <w:proofErr w:type="spellStart"/>
        <w:r w:rsidR="00922ECC">
          <w:t>esta</w:t>
        </w:r>
        <w:proofErr w:type="spellEnd"/>
        <w:r w:rsidR="00922ECC">
          <w:t xml:space="preserve"> en el </w:t>
        </w:r>
        <w:proofErr w:type="spellStart"/>
        <w:r w:rsidR="00922ECC">
          <w:t>item</w:t>
        </w:r>
        <w:proofErr w:type="spellEnd"/>
        <w:r w:rsidR="00922ECC">
          <w:t xml:space="preserve"> Relación de personal</w:t>
        </w:r>
      </w:ins>
    </w:p>
    <w:p w14:paraId="39A08937" w14:textId="4D685BFE" w:rsidR="007C7EAC" w:rsidRDefault="00F51C56" w:rsidP="00E93AA3">
      <w:pPr>
        <w:pStyle w:val="Ttulo4"/>
        <w:jc w:val="both"/>
      </w:pPr>
      <w:r>
        <w:t>4.1.3.3 EANF</w:t>
      </w:r>
    </w:p>
    <w:p w14:paraId="5EBCE582" w14:textId="77777777" w:rsidR="007C7EAC" w:rsidRDefault="00F51C56" w:rsidP="00E93AA3">
      <w:pPr>
        <w:pStyle w:val="FirstParagraph"/>
        <w:jc w:val="both"/>
      </w:pPr>
      <w:r>
        <w:t xml:space="preserve">Se realizaron distintas sesiones de aprendizaje, de acuerdo al manual de educación ambiental, con la participación de 28 centros poblados. </w:t>
      </w:r>
      <w:proofErr w:type="spellStart"/>
      <w:r>
        <w:t>Distribuídos</w:t>
      </w:r>
      <w:proofErr w:type="spellEnd"/>
      <w:r>
        <w:t xml:space="preserve"> en las sedes de Aguaytía; </w:t>
      </w:r>
      <w:r>
        <w:rPr>
          <w:i/>
          <w:iCs/>
        </w:rPr>
        <w:t xml:space="preserve">La Libertad de Samiria y Nuevo </w:t>
      </w:r>
      <w:proofErr w:type="spellStart"/>
      <w:r>
        <w:rPr>
          <w:i/>
          <w:iCs/>
        </w:rPr>
        <w:t>Jordan</w:t>
      </w:r>
      <w:proofErr w:type="spellEnd"/>
      <w:r>
        <w:t xml:space="preserve">; Tarapoto; </w:t>
      </w:r>
      <w:r>
        <w:rPr>
          <w:i/>
          <w:iCs/>
        </w:rPr>
        <w:t xml:space="preserve">La primavera, Miraflores, Pucallpa, Ruega Dios, San José de Yanayacu, San Juan de </w:t>
      </w:r>
      <w:proofErr w:type="spellStart"/>
      <w:proofErr w:type="gramStart"/>
      <w:r>
        <w:rPr>
          <w:i/>
          <w:iCs/>
        </w:rPr>
        <w:t>Shitari</w:t>
      </w:r>
      <w:proofErr w:type="spellEnd"/>
      <w:r>
        <w:rPr>
          <w:i/>
          <w:iCs/>
        </w:rPr>
        <w:t xml:space="preserve"> ,Santa</w:t>
      </w:r>
      <w:proofErr w:type="gramEnd"/>
      <w:r>
        <w:rPr>
          <w:i/>
          <w:iCs/>
        </w:rPr>
        <w:t xml:space="preserve"> Rosa de </w:t>
      </w:r>
      <w:proofErr w:type="spellStart"/>
      <w:r>
        <w:rPr>
          <w:i/>
          <w:iCs/>
        </w:rPr>
        <w:t>Huayali</w:t>
      </w:r>
      <w:proofErr w:type="spellEnd"/>
      <w:r>
        <w:t xml:space="preserve">; Tocache; </w:t>
      </w:r>
      <w:r>
        <w:rPr>
          <w:i/>
          <w:iCs/>
        </w:rPr>
        <w:t xml:space="preserve">Alto Chimbote, Alto Pacotillo, Centro Rio Azul, </w:t>
      </w:r>
      <w:proofErr w:type="spellStart"/>
      <w:r>
        <w:rPr>
          <w:i/>
          <w:iCs/>
        </w:rPr>
        <w:t>Ibañez</w:t>
      </w:r>
      <w:proofErr w:type="spellEnd"/>
      <w:r>
        <w:rPr>
          <w:i/>
          <w:iCs/>
        </w:rPr>
        <w:t xml:space="preserve">, Consuelo, Gossen, Jorge Basadre, La Colpa, Mantención, </w:t>
      </w:r>
      <w:proofErr w:type="spellStart"/>
      <w:r>
        <w:rPr>
          <w:i/>
          <w:iCs/>
        </w:rPr>
        <w:t>Maronilla</w:t>
      </w:r>
      <w:proofErr w:type="spellEnd"/>
      <w:r>
        <w:rPr>
          <w:i/>
          <w:iCs/>
        </w:rPr>
        <w:t xml:space="preserve">, Nueva Unión, Rio Blanco, San Juan Km33, Sargento Lores de </w:t>
      </w:r>
      <w:proofErr w:type="spellStart"/>
      <w:r>
        <w:rPr>
          <w:i/>
          <w:iCs/>
        </w:rPr>
        <w:t>Balsayacu</w:t>
      </w:r>
      <w:proofErr w:type="spellEnd"/>
      <w:r>
        <w:rPr>
          <w:i/>
          <w:iCs/>
        </w:rPr>
        <w:t>, Valle San Juan, Vista Alegre;</w:t>
      </w:r>
      <w:r>
        <w:t xml:space="preserve"> </w:t>
      </w:r>
      <w:hyperlink w:anchor="fig-eanf">
        <w:r>
          <w:rPr>
            <w:rStyle w:val="Hipervnculo"/>
          </w:rPr>
          <w:t>Figura 32</w:t>
        </w:r>
      </w:hyperlink>
      <w:r>
        <w:t>.</w:t>
      </w:r>
    </w:p>
    <w:p w14:paraId="0FBDA6F6" w14:textId="77777777" w:rsidR="007C7EAC" w:rsidRDefault="00F51C56" w:rsidP="00E93AA3">
      <w:pPr>
        <w:pStyle w:val="CaptionedFigure"/>
        <w:jc w:val="both"/>
      </w:pPr>
      <w:bookmarkStart w:id="1221" w:name="fig-eanf"/>
      <w:r>
        <w:rPr>
          <w:noProof/>
        </w:rPr>
        <w:drawing>
          <wp:inline distT="0" distB="0" distL="0" distR="0" wp14:anchorId="259CE951" wp14:editId="0FAF989A">
            <wp:extent cx="5334000" cy="3025862"/>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images/Comunidades_EANF.svg"/>
                    <pic:cNvPicPr>
                      <a:picLocks noChangeAspect="1" noChangeArrowheads="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3025862"/>
                    </a:xfrm>
                    <a:prstGeom prst="rect">
                      <a:avLst/>
                    </a:prstGeom>
                    <a:noFill/>
                    <a:ln w="9525">
                      <a:noFill/>
                      <a:headEnd/>
                      <a:tailEnd/>
                    </a:ln>
                  </pic:spPr>
                </pic:pic>
              </a:graphicData>
            </a:graphic>
          </wp:inline>
        </w:drawing>
      </w:r>
    </w:p>
    <w:p w14:paraId="79BAF312" w14:textId="77777777" w:rsidR="007C7EAC" w:rsidRDefault="00F51C56" w:rsidP="00E93AA3">
      <w:pPr>
        <w:pStyle w:val="ImageCaption"/>
        <w:jc w:val="both"/>
      </w:pPr>
      <w:r>
        <w:t>Figura 32: Porcentaje de comunidades participantes de la EANF (n=28 comunidades), de acuerdo con las sesiones del Manual de Educación Ambiental, en la ZA del PN Cordillera Azul, durante el primer trimestre 2024.</w:t>
      </w:r>
    </w:p>
    <w:bookmarkEnd w:id="1221"/>
    <w:p w14:paraId="140BF33A" w14:textId="77777777" w:rsidR="007C7EAC" w:rsidRDefault="00F51C56" w:rsidP="00E93AA3">
      <w:pPr>
        <w:pStyle w:val="Textoindependiente"/>
        <w:jc w:val="both"/>
      </w:pPr>
      <w:r>
        <w:lastRenderedPageBreak/>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3</w:t>
        </w:r>
      </w:hyperlink>
      <w:r>
        <w:t>).</w:t>
      </w:r>
    </w:p>
    <w:p w14:paraId="297EAAF3" w14:textId="77777777" w:rsidR="007C7EAC" w:rsidRDefault="00F51C56" w:rsidP="00E93AA3">
      <w:pPr>
        <w:pStyle w:val="CaptionedFigure"/>
        <w:jc w:val="both"/>
      </w:pPr>
      <w:bookmarkStart w:id="1222" w:name="fig-sexo_eanf"/>
      <w:r>
        <w:rPr>
          <w:noProof/>
        </w:rPr>
        <w:drawing>
          <wp:inline distT="0" distB="0" distL="0" distR="0" wp14:anchorId="5E7E0D0E" wp14:editId="24C7CC5F">
            <wp:extent cx="5334000" cy="3442337"/>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images/Hombre_Mujeres_EANF.svg"/>
                    <pic:cNvPicPr>
                      <a:picLocks noChangeAspect="1" noChangeArrowheads="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442337"/>
                    </a:xfrm>
                    <a:prstGeom prst="rect">
                      <a:avLst/>
                    </a:prstGeom>
                    <a:noFill/>
                    <a:ln w="9525">
                      <a:noFill/>
                      <a:headEnd/>
                      <a:tailEnd/>
                    </a:ln>
                  </pic:spPr>
                </pic:pic>
              </a:graphicData>
            </a:graphic>
          </wp:inline>
        </w:drawing>
      </w:r>
    </w:p>
    <w:p w14:paraId="7B70EC90" w14:textId="77777777" w:rsidR="007C7EAC" w:rsidRDefault="00F51C56" w:rsidP="00E93AA3">
      <w:pPr>
        <w:pStyle w:val="ImageCaption"/>
        <w:jc w:val="both"/>
      </w:pPr>
      <w:r>
        <w:t>Figura 33: Número de Mujeres (n=229) y Varones (n=530) participantes de las sesiones de EANF, en la ZA del PN Cordillera Azul, durante el primer trimestre 2024.</w:t>
      </w:r>
    </w:p>
    <w:p w14:paraId="36304AAC" w14:textId="77777777" w:rsidR="007C7EAC" w:rsidRDefault="00F51C56" w:rsidP="00E93AA3">
      <w:pPr>
        <w:pStyle w:val="Ttulo4"/>
        <w:jc w:val="both"/>
      </w:pPr>
      <w:bookmarkStart w:id="1223" w:name="normas-de-convivencia"/>
      <w:bookmarkEnd w:id="1188"/>
      <w:bookmarkEnd w:id="1222"/>
      <w:r>
        <w:t>4.1.3.4 Normas de Convivencia</w:t>
      </w:r>
    </w:p>
    <w:p w14:paraId="75AD73C9" w14:textId="296612ED" w:rsidR="007C7EAC" w:rsidRDefault="00F51C56" w:rsidP="00E93AA3">
      <w:pPr>
        <w:pStyle w:val="FirstParagraph"/>
        <w:jc w:val="both"/>
      </w:pPr>
      <w:r>
        <w:t>Este trimestre se desarrollaron actividades para el inicio, elaboración, aprobación y difusión de las normas de convivencia. Así, el 23% de las comunidades se encuentra en la etapa de difusión; es decir, que las normas, ya fueron aprobadas en Asamblea Comunal. En 35% de las comunidades, se encuentran en etapa de aprobación de las normas; los cuales están próximos a ser difundidas, en los siguientes trimestre</w:t>
      </w:r>
      <w:ins w:id="1224" w:author="Lau Chiong, Benjamin" w:date="2024-06-25T18:50:00Z">
        <w:r w:rsidR="00922ECC">
          <w:t>s</w:t>
        </w:r>
      </w:ins>
      <w:r>
        <w:t>, del año (</w:t>
      </w:r>
      <w:hyperlink w:anchor="fig-normas">
        <w:r>
          <w:rPr>
            <w:rStyle w:val="Hipervnculo"/>
          </w:rPr>
          <w:t>Figura 34</w:t>
        </w:r>
      </w:hyperlink>
      <w:r>
        <w:t xml:space="preserve">). Las comunidades que participaron, se encuentran en el </w:t>
      </w:r>
      <w:del w:id="1225" w:author="Lau Chiong, Benjamin" w:date="2024-06-25T18:50:00Z">
        <w:r w:rsidDel="00922ECC">
          <w:delText>ambito</w:delText>
        </w:r>
      </w:del>
      <w:ins w:id="1226" w:author="Lau Chiong, Benjamin" w:date="2024-06-25T18:50:00Z">
        <w:r w:rsidR="00922ECC">
          <w:t>ámbito</w:t>
        </w:r>
      </w:ins>
      <w:r>
        <w:t xml:space="preserve"> de intervención de la sede Tarapoto y Tocache.</w:t>
      </w:r>
    </w:p>
    <w:p w14:paraId="1A3FD4EB" w14:textId="77777777" w:rsidR="007C7EAC" w:rsidRDefault="00F51C56" w:rsidP="00E93AA3">
      <w:pPr>
        <w:pStyle w:val="CaptionedFigure"/>
        <w:jc w:val="both"/>
      </w:pPr>
      <w:bookmarkStart w:id="1227" w:name="fig-normas"/>
      <w:r>
        <w:rPr>
          <w:noProof/>
        </w:rPr>
        <w:lastRenderedPageBreak/>
        <w:drawing>
          <wp:inline distT="0" distB="0" distL="0" distR="0" wp14:anchorId="1FF81CC6" wp14:editId="0C749D9E">
            <wp:extent cx="5334000" cy="4197105"/>
            <wp:effectExtent l="0" t="0" r="0" b="0"/>
            <wp:docPr id="355" name="Picture"/>
            <wp:cNvGraphicFramePr/>
            <a:graphic xmlns:a="http://schemas.openxmlformats.org/drawingml/2006/main">
              <a:graphicData uri="http://schemas.openxmlformats.org/drawingml/2006/picture">
                <pic:pic xmlns:pic="http://schemas.openxmlformats.org/drawingml/2006/picture">
                  <pic:nvPicPr>
                    <pic:cNvPr id="356" name="Picture" descr="images/ActividadesNormasConvivencia_Comunidades.svg"/>
                    <pic:cNvPicPr>
                      <a:picLocks noChangeAspect="1" noChangeArrowheads="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34000" cy="4197105"/>
                    </a:xfrm>
                    <a:prstGeom prst="rect">
                      <a:avLst/>
                    </a:prstGeom>
                    <a:noFill/>
                    <a:ln w="9525">
                      <a:noFill/>
                      <a:headEnd/>
                      <a:tailEnd/>
                    </a:ln>
                  </pic:spPr>
                </pic:pic>
              </a:graphicData>
            </a:graphic>
          </wp:inline>
        </w:drawing>
      </w:r>
    </w:p>
    <w:p w14:paraId="1DD7E841" w14:textId="77777777" w:rsidR="007C7EAC" w:rsidRDefault="00F51C56" w:rsidP="00E93AA3">
      <w:pPr>
        <w:pStyle w:val="ImageCaption"/>
        <w:jc w:val="both"/>
      </w:pPr>
      <w:r>
        <w:t>Figura 34: Porcentaje de Centros Poblados de Tarapoto y Tocache, que realizan Normas de Convivencia, en la ZA del PN Cordillera Azul, durante el primer trimestre 2024.</w:t>
      </w:r>
    </w:p>
    <w:bookmarkEnd w:id="1227"/>
    <w:p w14:paraId="7EF5D7E2" w14:textId="77777777" w:rsidR="007C7EAC" w:rsidRDefault="00F51C56" w:rsidP="00E93AA3">
      <w:pPr>
        <w:pStyle w:val="Textoindependiente"/>
        <w:jc w:val="both"/>
      </w:pPr>
      <w:r>
        <w:t xml:space="preserve">Un total de 498 personas, de 10 Centros Poblados participaron activamente, en la elaboración de las normas. Participaron alrededor de 97 mujeres y 216 varones; este número es referencial, pues algunas comunidades como </w:t>
      </w:r>
      <w:r>
        <w:rPr>
          <w:i/>
          <w:iCs/>
        </w:rPr>
        <w:t>Progreso y 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5</w:t>
        </w:r>
      </w:hyperlink>
      <w:r>
        <w:t>).</w:t>
      </w:r>
    </w:p>
    <w:p w14:paraId="3867E3E0" w14:textId="77777777" w:rsidR="007C7EAC" w:rsidRDefault="00F51C56" w:rsidP="00E93AA3">
      <w:pPr>
        <w:pStyle w:val="CaptionedFigure"/>
        <w:jc w:val="both"/>
      </w:pPr>
      <w:bookmarkStart w:id="1228" w:name="fig-NormasComunidades"/>
      <w:r>
        <w:rPr>
          <w:noProof/>
        </w:rPr>
        <w:lastRenderedPageBreak/>
        <w:drawing>
          <wp:inline distT="0" distB="0" distL="0" distR="0" wp14:anchorId="70CF6706" wp14:editId="5FB04CF6">
            <wp:extent cx="5334000" cy="4775465"/>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images/Normas_convivencia_Comunidades.svg"/>
                    <pic:cNvPicPr>
                      <a:picLocks noChangeAspect="1" noChangeArrowheads="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4775465"/>
                    </a:xfrm>
                    <a:prstGeom prst="rect">
                      <a:avLst/>
                    </a:prstGeom>
                    <a:noFill/>
                    <a:ln w="9525">
                      <a:noFill/>
                      <a:headEnd/>
                      <a:tailEnd/>
                    </a:ln>
                  </pic:spPr>
                </pic:pic>
              </a:graphicData>
            </a:graphic>
          </wp:inline>
        </w:drawing>
      </w:r>
    </w:p>
    <w:p w14:paraId="049DDC13" w14:textId="77777777" w:rsidR="007C7EAC" w:rsidRDefault="00F51C56" w:rsidP="00E93AA3">
      <w:pPr>
        <w:pStyle w:val="ImageCaption"/>
        <w:jc w:val="both"/>
      </w:pPr>
      <w:r>
        <w:t>Figura 35: Comunidades beneficiarias del proceso de elaboración y aprobación de las Normas de Convivencia, en la ZA del PN Cordillera Azul, durante el primer trimestre 2024.</w:t>
      </w:r>
    </w:p>
    <w:p w14:paraId="37107442" w14:textId="7094DB2C" w:rsidR="007C7EAC" w:rsidDel="00922ECC" w:rsidRDefault="00F51C56" w:rsidP="00E93AA3">
      <w:pPr>
        <w:pStyle w:val="Ttulo4"/>
        <w:jc w:val="both"/>
        <w:rPr>
          <w:del w:id="1229" w:author="Lau Chiong, Benjamin" w:date="2024-06-25T18:52:00Z"/>
        </w:rPr>
      </w:pPr>
      <w:bookmarkStart w:id="1230" w:name="zpc"/>
      <w:bookmarkEnd w:id="1223"/>
      <w:bookmarkEnd w:id="1228"/>
      <w:del w:id="1231" w:author="Lau Chiong, Benjamin" w:date="2024-06-25T18:52:00Z">
        <w:r w:rsidDel="00922ECC">
          <w:delText>4.1.3.5 ZPC</w:delText>
        </w:r>
      </w:del>
    </w:p>
    <w:p w14:paraId="0D48DA07" w14:textId="0DDAE45E" w:rsidR="007C7EAC" w:rsidDel="00922ECC" w:rsidRDefault="00F51C56" w:rsidP="00E93AA3">
      <w:pPr>
        <w:pStyle w:val="FirstParagraph"/>
        <w:jc w:val="both"/>
        <w:rPr>
          <w:del w:id="1232" w:author="Lau Chiong, Benjamin" w:date="2024-06-25T18:52:00Z"/>
        </w:rPr>
      </w:pPr>
      <w:del w:id="1233" w:author="Lau Chiong, Benjamin" w:date="2024-06-25T18:52:00Z">
        <w:r w:rsidDel="00922ECC">
          <w:delText>Este trimestre no se reportaron actividades.</w:delText>
        </w:r>
      </w:del>
    </w:p>
    <w:p w14:paraId="3EE0EE0C" w14:textId="63E4CEBE" w:rsidR="007C7EAC" w:rsidRDefault="00F51C56" w:rsidP="00E93AA3">
      <w:pPr>
        <w:pStyle w:val="Ttulo4"/>
        <w:jc w:val="both"/>
      </w:pPr>
      <w:bookmarkStart w:id="1234" w:name="X9ba118abe22bb171fda50fea35f7d9071719665"/>
      <w:bookmarkEnd w:id="1230"/>
      <w:r>
        <w:t>4.1.3.</w:t>
      </w:r>
      <w:del w:id="1235" w:author="Lau Chiong, Benjamin" w:date="2024-06-25T18:53:00Z">
        <w:r w:rsidDel="00922ECC">
          <w:delText xml:space="preserve">6 </w:delText>
        </w:r>
      </w:del>
      <w:ins w:id="1236" w:author="Lau Chiong, Benjamin" w:date="2024-06-25T18:53:00Z">
        <w:r w:rsidR="00922ECC">
          <w:t xml:space="preserve">5 </w:t>
        </w:r>
      </w:ins>
      <w:r>
        <w:t>PCV elaborados y actualizados (incluye la entrega)</w:t>
      </w:r>
    </w:p>
    <w:p w14:paraId="56192257" w14:textId="77777777" w:rsidR="007C7EAC" w:rsidRDefault="00F51C56" w:rsidP="00E93AA3">
      <w:pPr>
        <w:pStyle w:val="FirstParagraph"/>
        <w:jc w:val="both"/>
      </w:pPr>
      <w:r>
        <w:t xml:space="preserve">Este trimestre, se trabajaron los Plan de Calidad de Vida, de las comunidades nativas </w:t>
      </w:r>
      <w:r>
        <w:rPr>
          <w:i/>
          <w:iCs/>
        </w:rPr>
        <w:t xml:space="preserve">Shipibo </w:t>
      </w:r>
      <w:proofErr w:type="spellStart"/>
      <w:r>
        <w:rPr>
          <w:i/>
          <w:iCs/>
        </w:rPr>
        <w:t>Konibo</w:t>
      </w:r>
      <w:proofErr w:type="spellEnd"/>
      <w:r>
        <w:rPr>
          <w:i/>
          <w:iCs/>
        </w:rPr>
        <w:t xml:space="preserve"> Manco </w:t>
      </w:r>
      <w:proofErr w:type="spellStart"/>
      <w:r>
        <w:rPr>
          <w:i/>
          <w:iCs/>
        </w:rPr>
        <w:t>Capac</w:t>
      </w:r>
      <w:proofErr w:type="spellEnd"/>
      <w:r>
        <w:t xml:space="preserve"> y </w:t>
      </w:r>
      <w:r>
        <w:rPr>
          <w:i/>
          <w:iCs/>
        </w:rPr>
        <w:t xml:space="preserve">Kichwa Anak </w:t>
      </w:r>
      <w:proofErr w:type="spellStart"/>
      <w:r>
        <w:rPr>
          <w:i/>
          <w:iCs/>
        </w:rPr>
        <w:t>Kurutuyacu</w:t>
      </w:r>
      <w:proofErr w:type="spellEnd"/>
      <w:r>
        <w:t>, y 16 centros poblados, de los sectores de Tarapoto, Tocache y Contamana.</w:t>
      </w:r>
    </w:p>
    <w:p w14:paraId="1D475799" w14:textId="77777777" w:rsidR="007C7EAC" w:rsidRDefault="00F51C56" w:rsidP="00E93AA3">
      <w:pPr>
        <w:pStyle w:val="Textoindependiente"/>
        <w:jc w:val="both"/>
      </w:pPr>
      <w:r>
        <w:t xml:space="preserve">En Tarapoto, seis comunidades se encuentran en proceso de elaboración de su PCV, de los nueves programados; siendo el centro poblado </w:t>
      </w:r>
      <w:r>
        <w:rPr>
          <w:i/>
          <w:iCs/>
        </w:rPr>
        <w:t xml:space="preserve">San Juan de </w:t>
      </w:r>
      <w:proofErr w:type="spellStart"/>
      <w:r>
        <w:rPr>
          <w:i/>
          <w:iCs/>
        </w:rPr>
        <w:t>Shitari</w:t>
      </w:r>
      <w:proofErr w:type="spellEnd"/>
      <w:r>
        <w:rPr>
          <w:i/>
          <w:iCs/>
        </w:rPr>
        <w:t>,</w:t>
      </w:r>
      <w:r>
        <w:t xml:space="preserve"> con un 75% de avance, próximo a concluir su elaboración ( </w:t>
      </w:r>
      <w:hyperlink w:anchor="fig-pvctarapoto">
        <w:r>
          <w:rPr>
            <w:rStyle w:val="Hipervnculo"/>
          </w:rPr>
          <w:t>Figura 36</w:t>
        </w:r>
      </w:hyperlink>
      <w:r>
        <w:t>).</w:t>
      </w:r>
    </w:p>
    <w:p w14:paraId="54F842F3" w14:textId="77777777" w:rsidR="007C7EAC" w:rsidRDefault="00F51C56" w:rsidP="00E93AA3">
      <w:pPr>
        <w:pStyle w:val="CaptionedFigure"/>
        <w:jc w:val="both"/>
      </w:pPr>
      <w:bookmarkStart w:id="1237" w:name="fig-pvctarapoto"/>
      <w:r>
        <w:rPr>
          <w:noProof/>
        </w:rPr>
        <w:lastRenderedPageBreak/>
        <w:drawing>
          <wp:inline distT="0" distB="0" distL="0" distR="0" wp14:anchorId="098555E8" wp14:editId="5B3D6545">
            <wp:extent cx="5334000" cy="3659501"/>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images/PCV_Tarapoto-02.svg"/>
                    <pic:cNvPicPr>
                      <a:picLocks noChangeAspect="1" noChangeArrowheads="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334000" cy="3659501"/>
                    </a:xfrm>
                    <a:prstGeom prst="rect">
                      <a:avLst/>
                    </a:prstGeom>
                    <a:noFill/>
                    <a:ln w="9525">
                      <a:noFill/>
                      <a:headEnd/>
                      <a:tailEnd/>
                    </a:ln>
                  </pic:spPr>
                </pic:pic>
              </a:graphicData>
            </a:graphic>
          </wp:inline>
        </w:drawing>
      </w:r>
    </w:p>
    <w:p w14:paraId="532D5139" w14:textId="77777777" w:rsidR="007C7EAC" w:rsidRDefault="00F51C56" w:rsidP="00E93AA3">
      <w:pPr>
        <w:pStyle w:val="ImageCaption"/>
        <w:jc w:val="both"/>
      </w:pPr>
      <w:r>
        <w:t>Figura 36: Número de Comunidades y Centros Poblados en proceso de elaboración del PCV, en la ZA del PN Cordillera Azul, durante el primer trimestre 2024.</w:t>
      </w:r>
    </w:p>
    <w:bookmarkEnd w:id="1237"/>
    <w:p w14:paraId="0C91D598" w14:textId="77777777" w:rsidR="007C7EAC" w:rsidRDefault="00F51C56" w:rsidP="00E93AA3">
      <w:pPr>
        <w:pStyle w:val="Textoindependiente"/>
        <w:jc w:val="both"/>
      </w:pPr>
      <w:r>
        <w:t xml:space="preserve">En el sector de Tocache, concluyeron el proceso de elaboración los centros poblados de Bajo Chimbote y Montaña Verde, mientras que cinco continúan en proceso de elaboración ( </w:t>
      </w:r>
      <w:hyperlink w:anchor="fig-to_co_pcv">
        <w:r>
          <w:rPr>
            <w:rStyle w:val="Hipervnculo"/>
          </w:rPr>
          <w:t>Figura 37</w:t>
        </w:r>
      </w:hyperlink>
      <w:r>
        <w:t xml:space="preserve">). Mientras </w:t>
      </w:r>
      <w:proofErr w:type="gramStart"/>
      <w:r>
        <w:t>que</w:t>
      </w:r>
      <w:proofErr w:type="gramEnd"/>
      <w:r>
        <w:t xml:space="preserve"> en el sector de Contamana, la comunidad nativa Manco </w:t>
      </w:r>
      <w:proofErr w:type="spellStart"/>
      <w:r>
        <w:t>Capac</w:t>
      </w:r>
      <w:proofErr w:type="spellEnd"/>
      <w:r>
        <w:t>, se encuentra en proceso de actualización (</w:t>
      </w:r>
      <w:hyperlink w:anchor="fig-to_co_pcv">
        <w:r>
          <w:rPr>
            <w:rStyle w:val="Hipervnculo"/>
          </w:rPr>
          <w:t>Figura 37</w:t>
        </w:r>
      </w:hyperlink>
      <w:r>
        <w:t xml:space="preserve">). Este trimestre no </w:t>
      </w:r>
      <w:proofErr w:type="gramStart"/>
      <w:r>
        <w:t>hubieron</w:t>
      </w:r>
      <w:proofErr w:type="gramEnd"/>
      <w:r>
        <w:t xml:space="preserve"> actividades respecto a la elaboración y actualización del PCV, en el sector de Aguaytía.</w:t>
      </w:r>
    </w:p>
    <w:p w14:paraId="51BBF28C" w14:textId="77777777" w:rsidR="007C7EAC" w:rsidRDefault="00F51C56" w:rsidP="00E93AA3">
      <w:pPr>
        <w:pStyle w:val="CaptionedFigure"/>
        <w:jc w:val="both"/>
      </w:pPr>
      <w:bookmarkStart w:id="1238" w:name="fig-to_co_pcv"/>
      <w:r>
        <w:rPr>
          <w:noProof/>
        </w:rPr>
        <w:lastRenderedPageBreak/>
        <w:drawing>
          <wp:inline distT="0" distB="0" distL="0" distR="0" wp14:anchorId="5D62E68D" wp14:editId="36338AF0">
            <wp:extent cx="5334000" cy="2867626"/>
            <wp:effectExtent l="0" t="0" r="0" b="0"/>
            <wp:docPr id="369" name="Picture"/>
            <wp:cNvGraphicFramePr/>
            <a:graphic xmlns:a="http://schemas.openxmlformats.org/drawingml/2006/main">
              <a:graphicData uri="http://schemas.openxmlformats.org/drawingml/2006/picture">
                <pic:pic xmlns:pic="http://schemas.openxmlformats.org/drawingml/2006/picture">
                  <pic:nvPicPr>
                    <pic:cNvPr id="370" name="Picture" descr="images/Tocache_Contamana_pcv.svg"/>
                    <pic:cNvPicPr>
                      <a:picLocks noChangeAspect="1" noChangeArrowheads="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2867626"/>
                    </a:xfrm>
                    <a:prstGeom prst="rect">
                      <a:avLst/>
                    </a:prstGeom>
                    <a:noFill/>
                    <a:ln w="9525">
                      <a:noFill/>
                      <a:headEnd/>
                      <a:tailEnd/>
                    </a:ln>
                  </pic:spPr>
                </pic:pic>
              </a:graphicData>
            </a:graphic>
          </wp:inline>
        </w:drawing>
      </w:r>
    </w:p>
    <w:p w14:paraId="3254C5E5" w14:textId="77777777" w:rsidR="007C7EAC" w:rsidRDefault="00F51C56" w:rsidP="00E93AA3">
      <w:pPr>
        <w:pStyle w:val="ImageCaption"/>
        <w:jc w:val="both"/>
      </w:pPr>
      <w:r>
        <w:t>Figura 37: Procesos de Elaboración y Actualización en las comunidades y centros poblados de Tocache (izquierda) y Contamana (derecha), en la ZA del PN Cordillera Azul, durante el primer trimestre 2024.</w:t>
      </w:r>
    </w:p>
    <w:bookmarkEnd w:id="1238"/>
    <w:p w14:paraId="79389E48" w14:textId="6AC4772F" w:rsidR="007C7EAC" w:rsidRDefault="00F51C56" w:rsidP="00E93AA3">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w:t>
      </w:r>
      <w:proofErr w:type="spellStart"/>
      <w:r>
        <w:t>Sangamayo</w:t>
      </w:r>
      <w:proofErr w:type="spellEnd"/>
      <w:r>
        <w:t xml:space="preserve">, se encuentran en proceso de actualización del plan. Mientras que, en Tocache, la comunidad de Inca </w:t>
      </w:r>
      <w:proofErr w:type="spellStart"/>
      <w:r>
        <w:t>Huasi</w:t>
      </w:r>
      <w:proofErr w:type="spellEnd"/>
      <w:r>
        <w:t xml:space="preserve">, </w:t>
      </w:r>
      <w:proofErr w:type="spellStart"/>
      <w:r>
        <w:t>a</w:t>
      </w:r>
      <w:proofErr w:type="spellEnd"/>
      <w:r>
        <w:t xml:space="preserve"> culminado con su proceso de elaboración de </w:t>
      </w:r>
      <w:del w:id="1239" w:author="Lau Chiong, Benjamin" w:date="2024-06-25T18:53:00Z">
        <w:r w:rsidDel="00922ECC">
          <w:delText>pcv</w:delText>
        </w:r>
      </w:del>
      <w:ins w:id="1240" w:author="Lau Chiong, Benjamin" w:date="2024-06-25T18:53:00Z">
        <w:r w:rsidR="00922ECC">
          <w:t>PCV</w:t>
        </w:r>
      </w:ins>
      <w:r>
        <w:t xml:space="preserve">; siendo la primera vez ( </w:t>
      </w:r>
      <w:hyperlink w:anchor="fig-noprogramados">
        <w:r>
          <w:rPr>
            <w:rStyle w:val="Hipervnculo"/>
          </w:rPr>
          <w:t>Figura 38</w:t>
        </w:r>
      </w:hyperlink>
      <w:r>
        <w:t>).</w:t>
      </w:r>
    </w:p>
    <w:p w14:paraId="0C1D23ED" w14:textId="77777777" w:rsidR="007C7EAC" w:rsidRDefault="00F51C56" w:rsidP="00E93AA3">
      <w:pPr>
        <w:pStyle w:val="CaptionedFigure"/>
        <w:jc w:val="both"/>
      </w:pPr>
      <w:bookmarkStart w:id="1241" w:name="fig-noprogramados"/>
      <w:r>
        <w:rPr>
          <w:noProof/>
        </w:rPr>
        <w:lastRenderedPageBreak/>
        <w:drawing>
          <wp:inline distT="0" distB="0" distL="0" distR="0" wp14:anchorId="7265D940" wp14:editId="484C51B4">
            <wp:extent cx="5334000" cy="3529141"/>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images/PCV_NoProgramados.svg"/>
                    <pic:cNvPicPr>
                      <a:picLocks noChangeAspect="1" noChangeArrowheads="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3529141"/>
                    </a:xfrm>
                    <a:prstGeom prst="rect">
                      <a:avLst/>
                    </a:prstGeom>
                    <a:noFill/>
                    <a:ln w="9525">
                      <a:noFill/>
                      <a:headEnd/>
                      <a:tailEnd/>
                    </a:ln>
                  </pic:spPr>
                </pic:pic>
              </a:graphicData>
            </a:graphic>
          </wp:inline>
        </w:drawing>
      </w:r>
    </w:p>
    <w:p w14:paraId="54F7E0A3" w14:textId="2C3EF804" w:rsidR="007C7EAC" w:rsidRDefault="00F51C56" w:rsidP="00E93AA3">
      <w:pPr>
        <w:pStyle w:val="ImageCaption"/>
        <w:jc w:val="both"/>
      </w:pPr>
      <w:r>
        <w:t xml:space="preserve">Figura 38: Proceso de Actualización y Elaboración de PCV en </w:t>
      </w:r>
      <w:del w:id="1242" w:author="Lau Chiong, Benjamin" w:date="2024-06-25T18:54:00Z">
        <w:r w:rsidDel="00922ECC">
          <w:delText>ejecución</w:delText>
        </w:r>
      </w:del>
      <w:ins w:id="1243" w:author="Lau Chiong, Benjamin" w:date="2024-06-25T18:54:00Z">
        <w:r w:rsidR="00922ECC">
          <w:t>ejecución,</w:t>
        </w:r>
      </w:ins>
      <w:r>
        <w:t xml:space="preserve"> pero no programados para el 2024, en la ZA del PN Cordillera Azul.</w:t>
      </w:r>
    </w:p>
    <w:bookmarkEnd w:id="1241"/>
    <w:p w14:paraId="4471A721" w14:textId="77777777" w:rsidR="007C7EAC" w:rsidRDefault="00F51C56" w:rsidP="00E93AA3">
      <w:pPr>
        <w:pStyle w:val="Textoindependiente"/>
        <w:jc w:val="both"/>
      </w:pPr>
      <w:r>
        <w:t xml:space="preserve">Un resumen, del estado de avance al primer trimestre, de los planes de calidad de vida, es proporcionado en el </w:t>
      </w:r>
      <w:hyperlink r:id="rId112">
        <w:r>
          <w:rPr>
            <w:rStyle w:val="Hipervnculo"/>
          </w:rPr>
          <w:t>Anexo 4.1.3.6</w:t>
        </w:r>
      </w:hyperlink>
      <w:r>
        <w:t>.</w:t>
      </w:r>
    </w:p>
    <w:p w14:paraId="572575A1" w14:textId="77777777" w:rsidR="007C7EAC" w:rsidRDefault="00F51C56" w:rsidP="00E93AA3">
      <w:pPr>
        <w:pStyle w:val="Ttulo2"/>
        <w:jc w:val="both"/>
      </w:pPr>
      <w:bookmarkStart w:id="1244" w:name="_Toc169856570"/>
      <w:bookmarkStart w:id="1245" w:name="X6b244b6ca4e9d464b87dcfbffeaa293fce2079d"/>
      <w:bookmarkEnd w:id="1130"/>
      <w:bookmarkEnd w:id="1186"/>
      <w:bookmarkEnd w:id="1234"/>
      <w:r>
        <w:t>Resultado intermedio 4.2 Se promueve la articulación de las oportunidades del territorio identificadas en la ZA del PNCAZ con oportunidades de inversión</w:t>
      </w:r>
      <w:bookmarkEnd w:id="1244"/>
    </w:p>
    <w:p w14:paraId="531E76C1" w14:textId="77777777" w:rsidR="007C7EAC" w:rsidRDefault="00F51C56" w:rsidP="00E93AA3">
      <w:pPr>
        <w:pStyle w:val="Ttulo3"/>
        <w:jc w:val="both"/>
      </w:pPr>
      <w:bookmarkStart w:id="1246" w:name="_Toc169856571"/>
      <w:bookmarkStart w:id="1247" w:name="X5b10d90d4d6991ebcf702abb1c68e89d2ad8c23"/>
      <w:r>
        <w:t>Actividad 4.2.1. Coordinación con los gobiernos locales y/o regionales para incorporar los PCV como oportunidades de inversión social en su jurisdicción</w:t>
      </w:r>
      <w:bookmarkEnd w:id="1246"/>
    </w:p>
    <w:p w14:paraId="52BEBF13" w14:textId="77777777" w:rsidR="007C7EAC" w:rsidRDefault="00F51C56" w:rsidP="00E93AA3">
      <w:pPr>
        <w:pStyle w:val="Ttulo4"/>
        <w:jc w:val="both"/>
      </w:pPr>
      <w:bookmarkStart w:id="1248" w:name="X12ba3eb07d978abab957f051955fdd72c861cc5"/>
      <w:r>
        <w:t>4.2.1.1 Participación de las comunidades en la elaboración del Presupuesto Participativo para presentar sus prioridades según el PCV</w:t>
      </w:r>
    </w:p>
    <w:p w14:paraId="7AB52A7E" w14:textId="635E831F" w:rsidR="007C7EAC" w:rsidRDefault="00F51C56" w:rsidP="00E93AA3">
      <w:pPr>
        <w:pStyle w:val="FirstParagraph"/>
        <w:jc w:val="both"/>
      </w:pPr>
      <w:del w:id="1249" w:author="Lau Chiong, Benjamin" w:date="2024-06-25T18:54:00Z">
        <w:r w:rsidDel="00F015B5">
          <w:rPr>
            <w:b/>
            <w:bCs/>
            <w:i/>
            <w:iCs/>
          </w:rPr>
          <w:delText>Actvidades</w:delText>
        </w:r>
      </w:del>
      <w:ins w:id="1250" w:author="Lau Chiong, Benjamin" w:date="2024-06-25T18:54:00Z">
        <w:r w:rsidR="00F015B5">
          <w:rPr>
            <w:b/>
            <w:bCs/>
            <w:i/>
            <w:iCs/>
          </w:rPr>
          <w:t>Actividades</w:t>
        </w:r>
      </w:ins>
      <w:r>
        <w:rPr>
          <w:b/>
          <w:bCs/>
          <w:i/>
          <w:iCs/>
        </w:rPr>
        <w:t xml:space="preserve"> en el ámbito de la sede Tarapoto</w:t>
      </w:r>
    </w:p>
    <w:p w14:paraId="132C27E0" w14:textId="77777777" w:rsidR="007C7EAC" w:rsidRDefault="00F51C56" w:rsidP="00E93AA3">
      <w:pPr>
        <w:pStyle w:val="Textoindependiente"/>
        <w:jc w:val="both"/>
      </w:pPr>
      <w:r>
        <w:t xml:space="preserve">A invitación de la municipalidad distrital de Chazuta, se acompañó a la CCNN </w:t>
      </w:r>
      <w:proofErr w:type="spellStart"/>
      <w:r>
        <w:t>Mushuck</w:t>
      </w:r>
      <w:proofErr w:type="spellEnd"/>
      <w:r>
        <w:t xml:space="preserve">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200278D8" w14:textId="77777777" w:rsidR="007C7EAC" w:rsidRDefault="00F51C56" w:rsidP="00E93AA3">
      <w:pPr>
        <w:pStyle w:val="Ttulo4"/>
        <w:jc w:val="both"/>
      </w:pPr>
      <w:bookmarkStart w:id="1251" w:name="X93238ec4563daa3eff2aaa44c535a5bd02f5867"/>
      <w:bookmarkEnd w:id="1248"/>
      <w:r>
        <w:lastRenderedPageBreak/>
        <w:t>4.2.1.2 Participación de las comunidades con PCV en la elaboración de PDLC y PDRC</w:t>
      </w:r>
    </w:p>
    <w:p w14:paraId="19E2C05A" w14:textId="77777777" w:rsidR="007C7EAC" w:rsidRDefault="00F51C56" w:rsidP="00E93AA3">
      <w:pPr>
        <w:pStyle w:val="FirstParagraph"/>
        <w:jc w:val="both"/>
      </w:pPr>
      <w:r>
        <w:rPr>
          <w:b/>
          <w:bCs/>
          <w:i/>
          <w:iCs/>
        </w:rPr>
        <w:t>Actividades en el ámbito de la sede Tarapoto</w:t>
      </w:r>
    </w:p>
    <w:p w14:paraId="2AF9F3EB" w14:textId="77777777" w:rsidR="007C7EAC" w:rsidRDefault="00F51C56" w:rsidP="00E93AA3">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520F5330" w14:textId="77777777" w:rsidR="007C7EAC" w:rsidRDefault="00F51C56" w:rsidP="00E93AA3">
      <w:pPr>
        <w:pStyle w:val="Ttulo3"/>
        <w:jc w:val="both"/>
      </w:pPr>
      <w:bookmarkStart w:id="1252" w:name="_Toc169856572"/>
      <w:bookmarkStart w:id="1253" w:name="X4c6ef59f40b86769db768ea86e66780bbf3c475"/>
      <w:bookmarkEnd w:id="1247"/>
      <w:bookmarkEnd w:id="1251"/>
      <w:r>
        <w:t>Actividad 4.2.2. Coordinación con empresas y otras iniciativas públicas y privadas de inversión para incorporar los PCV como oportunidades de inversión privada de su jurisdicción</w:t>
      </w:r>
      <w:bookmarkEnd w:id="1252"/>
    </w:p>
    <w:p w14:paraId="30F749F5" w14:textId="77777777" w:rsidR="007C7EAC" w:rsidRDefault="00F51C56" w:rsidP="00E93AA3">
      <w:pPr>
        <w:pStyle w:val="Ttulo4"/>
        <w:jc w:val="both"/>
      </w:pPr>
      <w:bookmarkStart w:id="1254" w:name="Xb94f4e9af5b038d4bd0b95b2d7bf59e387d09b8"/>
      <w:r>
        <w:t>4.2.2.1 Coordinación con empresas privadas, Gobierno Central (sectores), proyectos de cooperación, proyectos de inversión público o privado, OXI</w:t>
      </w:r>
    </w:p>
    <w:p w14:paraId="19DCF69A" w14:textId="77777777" w:rsidR="007C7EAC" w:rsidRDefault="00F51C56" w:rsidP="00E93AA3">
      <w:pPr>
        <w:pStyle w:val="FirstParagraph"/>
        <w:jc w:val="both"/>
      </w:pPr>
      <w:r>
        <w:rPr>
          <w:b/>
          <w:bCs/>
          <w:i/>
          <w:iCs/>
        </w:rPr>
        <w:t>Actividades en el ámbito de la sede Tarapoto</w:t>
      </w:r>
    </w:p>
    <w:p w14:paraId="4CED2712" w14:textId="77777777" w:rsidR="007C7EAC" w:rsidRDefault="00F51C56" w:rsidP="00E93AA3">
      <w:pPr>
        <w:pStyle w:val="Textoindependiente"/>
        <w:jc w:val="both"/>
      </w:pPr>
      <w:r>
        <w:t xml:space="preserve">Se desarrolló una reunión de coordinación con la empresa Generación eléctrica Rio </w:t>
      </w:r>
      <w:proofErr w:type="spellStart"/>
      <w:r>
        <w:t>Biavo</w:t>
      </w:r>
      <w:proofErr w:type="spellEnd"/>
      <w:r>
        <w:t xml:space="preserve"> S.A.C; y la Municipalidad Distrital del Alto </w:t>
      </w:r>
      <w:proofErr w:type="spellStart"/>
      <w:r>
        <w:t>Biavo</w:t>
      </w:r>
      <w:proofErr w:type="spellEnd"/>
      <w:r>
        <w:t>,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4100AF10" w14:textId="77777777" w:rsidR="007C7EAC" w:rsidRDefault="00F51C56" w:rsidP="00E93AA3">
      <w:pPr>
        <w:pStyle w:val="Textoindependiente"/>
        <w:jc w:val="both"/>
      </w:pPr>
      <w:r>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5248C444" w14:textId="77777777" w:rsidR="007C7EAC" w:rsidRDefault="00F51C56" w:rsidP="00E93AA3">
      <w:pPr>
        <w:pStyle w:val="Ttulo3"/>
        <w:jc w:val="both"/>
      </w:pPr>
      <w:bookmarkStart w:id="1255" w:name="_Toc169856573"/>
      <w:bookmarkStart w:id="1256" w:name="X4285bde7c005c6bcbe9b8a34f547aa013f55ecc"/>
      <w:bookmarkEnd w:id="1253"/>
      <w:bookmarkEnd w:id="1254"/>
      <w:r>
        <w:t>Actividad 4.2.3. Implementación de PCV (aspecto cultural, político, social y natural) y Desarrollo de acciones cívicas</w:t>
      </w:r>
      <w:bookmarkEnd w:id="1255"/>
    </w:p>
    <w:p w14:paraId="4C9E3B2C" w14:textId="77777777" w:rsidR="007C7EAC" w:rsidRDefault="00F51C56" w:rsidP="00E93AA3">
      <w:pPr>
        <w:pStyle w:val="Ttulo4"/>
        <w:jc w:val="both"/>
      </w:pPr>
      <w:bookmarkStart w:id="1257" w:name="X3e54cac2b948c54ca6316d9cac1df1840477480"/>
      <w:r>
        <w:t>4.2.3.1 Selección de CCNN y CCPP para el quinquenio (establecer criterios)</w:t>
      </w:r>
    </w:p>
    <w:p w14:paraId="6D50D1FC" w14:textId="77777777" w:rsidR="007C7EAC" w:rsidRDefault="00F51C56" w:rsidP="00E93AA3">
      <w:pPr>
        <w:pStyle w:val="Ttulo4"/>
        <w:jc w:val="both"/>
      </w:pPr>
      <w:bookmarkStart w:id="1258" w:name="Xd08517217a67797b13c3463ce446d5e454f770c"/>
      <w:bookmarkEnd w:id="1257"/>
      <w:r>
        <w:t>4.2.3.2 Bienes y servicios realizados (prioridades de PCV)</w:t>
      </w:r>
    </w:p>
    <w:p w14:paraId="5094A9EE" w14:textId="1DA0A3C9" w:rsidR="007C7EAC" w:rsidRDefault="00F51C56" w:rsidP="00E93AA3">
      <w:pPr>
        <w:pStyle w:val="FirstParagraph"/>
        <w:jc w:val="both"/>
      </w:pPr>
      <w:r>
        <w:t xml:space="preserve">Este trimestre, se </w:t>
      </w:r>
      <w:del w:id="1259" w:author="Odicio Iglesias, Marco Miguel" w:date="2024-06-26T14:57:00Z" w16du:dateUtc="2024-06-26T19:57:00Z">
        <w:r w:rsidDel="00A96E4D">
          <w:delText>logro</w:delText>
        </w:r>
      </w:del>
      <w:ins w:id="1260" w:author="Odicio Iglesias, Marco Miguel" w:date="2024-06-26T14:57:00Z" w16du:dateUtc="2024-06-26T19:57:00Z">
        <w:r w:rsidR="00A96E4D">
          <w:t>logró</w:t>
        </w:r>
      </w:ins>
      <w:r>
        <w:t xml:space="preserve">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de manejo, turismo y artesanía, y apoyo a la vigilancia y control ( </w:t>
      </w:r>
      <w:hyperlink w:anchor="tbl-hitos">
        <w:r>
          <w:rPr>
            <w:rStyle w:val="Hipervnculo"/>
          </w:rPr>
          <w:t>Tabla 6</w:t>
        </w:r>
      </w:hyperlink>
      <w:r>
        <w:t xml:space="preserve">). </w:t>
      </w:r>
      <w:del w:id="1261" w:author="Odicio Iglesias, Marco Miguel" w:date="2024-06-26T14:58:00Z" w16du:dateUtc="2024-06-26T19:58:00Z">
        <w:r w:rsidDel="00A96E4D">
          <w:delText>Así ,</w:delText>
        </w:r>
      </w:del>
      <w:ins w:id="1262" w:author="Odicio Iglesias, Marco Miguel" w:date="2024-06-26T14:58:00Z" w16du:dateUtc="2024-06-26T19:58:00Z">
        <w:r w:rsidR="00A96E4D">
          <w:t>Así,</w:t>
        </w:r>
      </w:ins>
      <w:r>
        <w:t xml:space="preserve"> se cubrieron, temas relacionados al turismo, sociales, económicos y naturales, según las prioridades del plan de calidad de vida (resumen de prioridades al primer trimestre - Anexo 4.2.3.2).</w:t>
      </w:r>
    </w:p>
    <w:p w14:paraId="7247F330" w14:textId="77777777" w:rsidR="007C7EAC" w:rsidRDefault="00F51C56" w:rsidP="00E93AA3">
      <w:pPr>
        <w:pStyle w:val="Textoindependiente"/>
        <w:jc w:val="both"/>
      </w:pPr>
      <w:r>
        <w:lastRenderedPageBreak/>
        <w:t xml:space="preserve">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w:t>
      </w:r>
      <w:proofErr w:type="spellStart"/>
      <w:r>
        <w:t>concluído</w:t>
      </w:r>
      <w:proofErr w:type="spellEnd"/>
      <w:r>
        <w:t xml:space="preserve"> con la conformidad oficial, por la SUNARP la exclusión de los centros poblados de Fernando Belaunde Terry y Nuevo San </w:t>
      </w:r>
      <w:proofErr w:type="spellStart"/>
      <w:r>
        <w:t>Martón</w:t>
      </w:r>
      <w:proofErr w:type="spellEnd"/>
      <w:r>
        <w:t xml:space="preserve">, del BPP </w:t>
      </w:r>
      <w:proofErr w:type="spellStart"/>
      <w:r>
        <w:t>Biavo</w:t>
      </w:r>
      <w:proofErr w:type="spellEnd"/>
      <w:r>
        <w:t xml:space="preserve"> Cordillera Azul. Finalmente, las comunidade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p w14:paraId="4D496F93" w14:textId="77777777" w:rsidR="007C7EAC" w:rsidRDefault="00F51C56" w:rsidP="00E93AA3">
      <w:pPr>
        <w:pStyle w:val="TableCaption"/>
        <w:jc w:val="both"/>
      </w:pPr>
      <w:bookmarkStart w:id="1263" w:name="tbl-hitos"/>
      <w:r>
        <w:t>Tabla 6: Hitos logrados en el marco de la implementación de las prioridades del PCV, en la ZA del PN Cordillera Azul, en el primer trimestre 2024</w:t>
      </w:r>
    </w:p>
    <w:tbl>
      <w:tblPr>
        <w:tblStyle w:val="Table"/>
        <w:tblW w:w="0" w:type="auto"/>
        <w:tblLook w:val="0020" w:firstRow="1" w:lastRow="0" w:firstColumn="0" w:lastColumn="0" w:noHBand="0" w:noVBand="0"/>
        <w:tblCaption w:val="Tabla 6: Hitos logrados en el marco de la implementación de las prioridades del PCV, en la ZA del PN Cordillera Azul, en el primer trimestre 2024"/>
      </w:tblPr>
      <w:tblGrid>
        <w:gridCol w:w="1014"/>
        <w:gridCol w:w="885"/>
        <w:gridCol w:w="6939"/>
      </w:tblGrid>
      <w:tr w:rsidR="007C7EAC" w14:paraId="73EC9D58"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154A2D0D" w14:textId="77777777" w:rsidR="007C7EAC" w:rsidRDefault="00F51C56" w:rsidP="00E93AA3">
            <w:pPr>
              <w:pStyle w:val="Compact"/>
              <w:jc w:val="both"/>
            </w:pPr>
            <w:r>
              <w:t>Sede</w:t>
            </w:r>
          </w:p>
        </w:tc>
        <w:tc>
          <w:tcPr>
            <w:tcW w:w="0" w:type="auto"/>
          </w:tcPr>
          <w:p w14:paraId="59AF0C9C" w14:textId="77777777" w:rsidR="007C7EAC" w:rsidRDefault="00F51C56" w:rsidP="00E93AA3">
            <w:pPr>
              <w:pStyle w:val="Compact"/>
              <w:jc w:val="both"/>
            </w:pPr>
            <w:r>
              <w:t>Comunidad</w:t>
            </w:r>
          </w:p>
        </w:tc>
        <w:tc>
          <w:tcPr>
            <w:tcW w:w="0" w:type="auto"/>
          </w:tcPr>
          <w:p w14:paraId="2B83A20D" w14:textId="77777777" w:rsidR="007C7EAC" w:rsidRDefault="00F51C56" w:rsidP="00E93AA3">
            <w:pPr>
              <w:pStyle w:val="Compact"/>
              <w:jc w:val="both"/>
            </w:pPr>
            <w:r>
              <w:t>Hito</w:t>
            </w:r>
          </w:p>
        </w:tc>
      </w:tr>
      <w:tr w:rsidR="007C7EAC" w14:paraId="548B29C3" w14:textId="77777777">
        <w:tc>
          <w:tcPr>
            <w:tcW w:w="0" w:type="auto"/>
          </w:tcPr>
          <w:p w14:paraId="575D23E4" w14:textId="77777777" w:rsidR="007C7EAC" w:rsidRDefault="00F51C56" w:rsidP="00E93AA3">
            <w:pPr>
              <w:pStyle w:val="Compact"/>
              <w:jc w:val="both"/>
            </w:pPr>
            <w:r>
              <w:t>TARAPOTO</w:t>
            </w:r>
          </w:p>
        </w:tc>
        <w:tc>
          <w:tcPr>
            <w:tcW w:w="0" w:type="auto"/>
          </w:tcPr>
          <w:p w14:paraId="2B36C376" w14:textId="77777777" w:rsidR="007C7EAC" w:rsidRDefault="00F51C56" w:rsidP="00E93AA3">
            <w:pPr>
              <w:pStyle w:val="Compact"/>
              <w:jc w:val="both"/>
            </w:pPr>
            <w:proofErr w:type="spellStart"/>
            <w:r>
              <w:t>Challual</w:t>
            </w:r>
            <w:proofErr w:type="spellEnd"/>
          </w:p>
        </w:tc>
        <w:tc>
          <w:tcPr>
            <w:tcW w:w="0" w:type="auto"/>
          </w:tcPr>
          <w:p w14:paraId="6EF55357" w14:textId="77777777" w:rsidR="007C7EAC" w:rsidRDefault="00F51C56" w:rsidP="00E93AA3">
            <w:pPr>
              <w:pStyle w:val="Compact"/>
              <w:jc w:val="both"/>
            </w:pPr>
            <w:r>
              <w:t>[puesto de salud supervisado](https://drive.google.com/drive/folders/1QFIz66I3v99DWsVOAbBBGnw32nbGkOE3?usp=drive_link)</w:t>
            </w:r>
          </w:p>
        </w:tc>
      </w:tr>
      <w:tr w:rsidR="007C7EAC" w14:paraId="2437AC4A" w14:textId="77777777">
        <w:tc>
          <w:tcPr>
            <w:tcW w:w="0" w:type="auto"/>
          </w:tcPr>
          <w:p w14:paraId="79CE1319" w14:textId="77777777" w:rsidR="007C7EAC" w:rsidRDefault="007C7EAC" w:rsidP="00E93AA3">
            <w:pPr>
              <w:pStyle w:val="Compact"/>
              <w:jc w:val="both"/>
            </w:pPr>
          </w:p>
        </w:tc>
        <w:tc>
          <w:tcPr>
            <w:tcW w:w="0" w:type="auto"/>
          </w:tcPr>
          <w:p w14:paraId="71BFB08C" w14:textId="77777777" w:rsidR="007C7EAC" w:rsidRDefault="00F51C56" w:rsidP="00E93AA3">
            <w:pPr>
              <w:pStyle w:val="Compact"/>
              <w:jc w:val="both"/>
            </w:pPr>
            <w:proofErr w:type="spellStart"/>
            <w:r>
              <w:t>Mushuck</w:t>
            </w:r>
            <w:proofErr w:type="spellEnd"/>
            <w:r>
              <w:t xml:space="preserve"> Llacta de Chipaota</w:t>
            </w:r>
          </w:p>
        </w:tc>
        <w:tc>
          <w:tcPr>
            <w:tcW w:w="0" w:type="auto"/>
          </w:tcPr>
          <w:p w14:paraId="61E4DE79" w14:textId="77777777" w:rsidR="007C7EAC" w:rsidRDefault="00F51C56" w:rsidP="00E93AA3">
            <w:pPr>
              <w:pStyle w:val="Compact"/>
              <w:jc w:val="both"/>
            </w:pPr>
            <w:r>
              <w:t>[plan de trabajo elaborado para la ronda nativa</w:t>
            </w:r>
            <w:proofErr w:type="gramStart"/>
            <w:r>
              <w:t>](</w:t>
            </w:r>
            <w:proofErr w:type="gramEnd"/>
            <w:r>
              <w:t>(en blanco))</w:t>
            </w:r>
          </w:p>
        </w:tc>
      </w:tr>
      <w:tr w:rsidR="007C7EAC" w14:paraId="734E41E7" w14:textId="77777777">
        <w:tc>
          <w:tcPr>
            <w:tcW w:w="0" w:type="auto"/>
          </w:tcPr>
          <w:p w14:paraId="06D94EAE" w14:textId="77777777" w:rsidR="007C7EAC" w:rsidRDefault="007C7EAC" w:rsidP="00E93AA3">
            <w:pPr>
              <w:pStyle w:val="Compact"/>
              <w:jc w:val="both"/>
            </w:pPr>
          </w:p>
        </w:tc>
        <w:tc>
          <w:tcPr>
            <w:tcW w:w="0" w:type="auto"/>
          </w:tcPr>
          <w:p w14:paraId="59AC1ABD" w14:textId="77777777" w:rsidR="007C7EAC" w:rsidRDefault="007C7EAC" w:rsidP="00E93AA3">
            <w:pPr>
              <w:pStyle w:val="Compact"/>
              <w:jc w:val="both"/>
            </w:pPr>
          </w:p>
        </w:tc>
        <w:tc>
          <w:tcPr>
            <w:tcW w:w="0" w:type="auto"/>
          </w:tcPr>
          <w:p w14:paraId="3A8AA0F9" w14:textId="77777777" w:rsidR="007C7EAC" w:rsidRDefault="00F51C56" w:rsidP="00E93AA3">
            <w:pPr>
              <w:pStyle w:val="Compact"/>
              <w:jc w:val="both"/>
            </w:pPr>
            <w:r>
              <w:t>[organización capacitada en Nutrición de del cacao y manejo integrado del cultivo](https://drive.google.com/drive/folders/1uCUgmu7geInFcWIL-GHmpXA4KBzhshnR?usp=drive_link)</w:t>
            </w:r>
          </w:p>
        </w:tc>
      </w:tr>
      <w:tr w:rsidR="007C7EAC" w14:paraId="48D22533" w14:textId="77777777">
        <w:tc>
          <w:tcPr>
            <w:tcW w:w="0" w:type="auto"/>
          </w:tcPr>
          <w:p w14:paraId="1C4325C5" w14:textId="77777777" w:rsidR="007C7EAC" w:rsidRDefault="007C7EAC" w:rsidP="00E93AA3">
            <w:pPr>
              <w:pStyle w:val="Compact"/>
              <w:jc w:val="both"/>
            </w:pPr>
          </w:p>
        </w:tc>
        <w:tc>
          <w:tcPr>
            <w:tcW w:w="0" w:type="auto"/>
          </w:tcPr>
          <w:p w14:paraId="570CAAF1" w14:textId="77777777" w:rsidR="007C7EAC" w:rsidRDefault="00F51C56" w:rsidP="00E93AA3">
            <w:pPr>
              <w:pStyle w:val="Compact"/>
              <w:jc w:val="both"/>
            </w:pPr>
            <w:r>
              <w:t>Nuevo Amazonas</w:t>
            </w:r>
          </w:p>
        </w:tc>
        <w:tc>
          <w:tcPr>
            <w:tcW w:w="0" w:type="auto"/>
          </w:tcPr>
          <w:p w14:paraId="1C06B81E" w14:textId="77777777" w:rsidR="007C7EAC" w:rsidRDefault="00F51C56" w:rsidP="00E93AA3">
            <w:pPr>
              <w:pStyle w:val="Compact"/>
              <w:jc w:val="both"/>
            </w:pPr>
            <w:r>
              <w:t>[botiquín con piso de cemento](https://drive.google.com/drive/folders/1mYFmVoWHPawSNASvFERtH-xj4lQ_HqdD?usp=drive_link)</w:t>
            </w:r>
          </w:p>
        </w:tc>
      </w:tr>
      <w:tr w:rsidR="007C7EAC" w14:paraId="56E8952C" w14:textId="77777777">
        <w:tc>
          <w:tcPr>
            <w:tcW w:w="0" w:type="auto"/>
          </w:tcPr>
          <w:p w14:paraId="40E9E840" w14:textId="77777777" w:rsidR="007C7EAC" w:rsidRDefault="007C7EAC" w:rsidP="00E93AA3">
            <w:pPr>
              <w:pStyle w:val="Compact"/>
              <w:jc w:val="both"/>
            </w:pPr>
          </w:p>
        </w:tc>
        <w:tc>
          <w:tcPr>
            <w:tcW w:w="0" w:type="auto"/>
          </w:tcPr>
          <w:p w14:paraId="687FA71B" w14:textId="77777777" w:rsidR="007C7EAC" w:rsidRDefault="007C7EAC" w:rsidP="00E93AA3">
            <w:pPr>
              <w:pStyle w:val="Compact"/>
              <w:jc w:val="both"/>
            </w:pPr>
          </w:p>
        </w:tc>
        <w:tc>
          <w:tcPr>
            <w:tcW w:w="0" w:type="auto"/>
          </w:tcPr>
          <w:p w14:paraId="043A9812" w14:textId="77777777" w:rsidR="007C7EAC" w:rsidRDefault="00F51C56" w:rsidP="00E93AA3">
            <w:pPr>
              <w:pStyle w:val="Compact"/>
              <w:jc w:val="both"/>
            </w:pPr>
            <w:r>
              <w:t>[institución educativa en construcción](https://drive.google.com/drive/folders/1nN7ZzfgfM-qa8ErF1PlURTq8EDCU1JvG?usp=drive_link)</w:t>
            </w:r>
          </w:p>
        </w:tc>
      </w:tr>
      <w:tr w:rsidR="007C7EAC" w14:paraId="402DA692" w14:textId="77777777">
        <w:tc>
          <w:tcPr>
            <w:tcW w:w="0" w:type="auto"/>
          </w:tcPr>
          <w:p w14:paraId="33AFA063" w14:textId="77777777" w:rsidR="007C7EAC" w:rsidRDefault="007C7EAC" w:rsidP="00E93AA3">
            <w:pPr>
              <w:pStyle w:val="Compact"/>
              <w:jc w:val="both"/>
            </w:pPr>
          </w:p>
        </w:tc>
        <w:tc>
          <w:tcPr>
            <w:tcW w:w="0" w:type="auto"/>
          </w:tcPr>
          <w:p w14:paraId="73A8C2EA" w14:textId="77777777" w:rsidR="007C7EAC" w:rsidRDefault="00F51C56" w:rsidP="00E93AA3">
            <w:pPr>
              <w:pStyle w:val="Compact"/>
              <w:jc w:val="both"/>
            </w:pPr>
            <w:r>
              <w:t>Nuevo San Miguel</w:t>
            </w:r>
          </w:p>
        </w:tc>
        <w:tc>
          <w:tcPr>
            <w:tcW w:w="0" w:type="auto"/>
          </w:tcPr>
          <w:p w14:paraId="2C4A79C1" w14:textId="77777777" w:rsidR="007C7EAC" w:rsidRDefault="00F51C56" w:rsidP="00E93AA3">
            <w:pPr>
              <w:pStyle w:val="Compact"/>
              <w:jc w:val="both"/>
            </w:pPr>
            <w:r>
              <w:t>[socios capacitados en el sistema tres bolillos para plantaciones de cacao e implementados con fertilizantes y almacigueras](https://drive.google.com/drive/folders/1ijdccp6TYaOrYQwDB9_K7zVOGrd0w4R6?usp=drive_link)</w:t>
            </w:r>
          </w:p>
        </w:tc>
      </w:tr>
      <w:tr w:rsidR="007C7EAC" w14:paraId="197D4789" w14:textId="77777777">
        <w:tc>
          <w:tcPr>
            <w:tcW w:w="0" w:type="auto"/>
          </w:tcPr>
          <w:p w14:paraId="325C177E" w14:textId="77777777" w:rsidR="007C7EAC" w:rsidRDefault="00F51C56" w:rsidP="00E93AA3">
            <w:pPr>
              <w:pStyle w:val="Compact"/>
              <w:jc w:val="both"/>
            </w:pPr>
            <w:r>
              <w:t>TOCACHE</w:t>
            </w:r>
          </w:p>
        </w:tc>
        <w:tc>
          <w:tcPr>
            <w:tcW w:w="0" w:type="auto"/>
          </w:tcPr>
          <w:p w14:paraId="11FDF832" w14:textId="77777777" w:rsidR="007C7EAC" w:rsidRDefault="00F51C56" w:rsidP="00E93AA3">
            <w:pPr>
              <w:pStyle w:val="Compact"/>
              <w:jc w:val="both"/>
            </w:pPr>
            <w:r>
              <w:t>Buenos Aires</w:t>
            </w:r>
          </w:p>
        </w:tc>
        <w:tc>
          <w:tcPr>
            <w:tcW w:w="0" w:type="auto"/>
          </w:tcPr>
          <w:p w14:paraId="57274B36" w14:textId="77777777" w:rsidR="007C7EAC" w:rsidRDefault="00F51C56" w:rsidP="00E93AA3">
            <w:pPr>
              <w:pStyle w:val="Compact"/>
              <w:jc w:val="both"/>
            </w:pPr>
            <w:r>
              <w:t>[plan de manejo de residuos elaborado, sociabilizado y aprobado](https://drive.google.com/drive/folders/1UAgXJUcIC-Q9P3iVR2ZJKIP2hogZfFo-?usp=drive_link)</w:t>
            </w:r>
          </w:p>
        </w:tc>
      </w:tr>
      <w:tr w:rsidR="007C7EAC" w14:paraId="08ADEEBE" w14:textId="77777777">
        <w:tc>
          <w:tcPr>
            <w:tcW w:w="0" w:type="auto"/>
          </w:tcPr>
          <w:p w14:paraId="762E2257" w14:textId="77777777" w:rsidR="007C7EAC" w:rsidRDefault="007C7EAC" w:rsidP="00E93AA3">
            <w:pPr>
              <w:pStyle w:val="Compact"/>
              <w:jc w:val="both"/>
            </w:pPr>
          </w:p>
        </w:tc>
        <w:tc>
          <w:tcPr>
            <w:tcW w:w="0" w:type="auto"/>
          </w:tcPr>
          <w:p w14:paraId="62E8600F" w14:textId="77777777" w:rsidR="007C7EAC" w:rsidRDefault="007C7EAC" w:rsidP="00E93AA3">
            <w:pPr>
              <w:pStyle w:val="Compact"/>
              <w:jc w:val="both"/>
            </w:pPr>
          </w:p>
        </w:tc>
        <w:tc>
          <w:tcPr>
            <w:tcW w:w="0" w:type="auto"/>
          </w:tcPr>
          <w:p w14:paraId="07BA146B" w14:textId="77777777" w:rsidR="007C7EAC" w:rsidRDefault="00F51C56" w:rsidP="00E93AA3">
            <w:pPr>
              <w:pStyle w:val="Compact"/>
              <w:jc w:val="both"/>
            </w:pPr>
            <w:r>
              <w:t>[comunidad participa en presupuesto participativo del distrito de Pólvora](https://drive.google.com/drive/folders/1ryB86PYka5OuxeXo76Hdvw96fo124uNa?usp=drive_link)</w:t>
            </w:r>
          </w:p>
        </w:tc>
      </w:tr>
      <w:tr w:rsidR="007C7EAC" w14:paraId="3280B2A5" w14:textId="77777777">
        <w:tc>
          <w:tcPr>
            <w:tcW w:w="0" w:type="auto"/>
          </w:tcPr>
          <w:p w14:paraId="13ACA666" w14:textId="77777777" w:rsidR="007C7EAC" w:rsidRDefault="007C7EAC" w:rsidP="00E93AA3">
            <w:pPr>
              <w:pStyle w:val="Compact"/>
              <w:jc w:val="both"/>
            </w:pPr>
          </w:p>
        </w:tc>
        <w:tc>
          <w:tcPr>
            <w:tcW w:w="0" w:type="auto"/>
          </w:tcPr>
          <w:p w14:paraId="61785372" w14:textId="77777777" w:rsidR="007C7EAC" w:rsidRDefault="007C7EAC" w:rsidP="00E93AA3">
            <w:pPr>
              <w:pStyle w:val="Compact"/>
              <w:jc w:val="both"/>
            </w:pPr>
          </w:p>
        </w:tc>
        <w:tc>
          <w:tcPr>
            <w:tcW w:w="0" w:type="auto"/>
          </w:tcPr>
          <w:p w14:paraId="602625B0" w14:textId="77777777" w:rsidR="007C7EAC" w:rsidRDefault="00F51C56" w:rsidP="00E93AA3">
            <w:pPr>
              <w:pStyle w:val="Compact"/>
              <w:jc w:val="both"/>
            </w:pPr>
            <w:r>
              <w:t>[patrullaje en bosque de protección comunal](https://drive.google.com/drive/folders/1eJQeakaKpZWEcpssaxKAWnl6jVe73FH9?usp=drive_link)</w:t>
            </w:r>
          </w:p>
        </w:tc>
      </w:tr>
      <w:tr w:rsidR="007C7EAC" w14:paraId="3C6E21E9" w14:textId="77777777">
        <w:tc>
          <w:tcPr>
            <w:tcW w:w="0" w:type="auto"/>
          </w:tcPr>
          <w:p w14:paraId="0E523864" w14:textId="77777777" w:rsidR="007C7EAC" w:rsidRDefault="007C7EAC" w:rsidP="00E93AA3">
            <w:pPr>
              <w:pStyle w:val="Compact"/>
              <w:jc w:val="both"/>
            </w:pPr>
          </w:p>
        </w:tc>
        <w:tc>
          <w:tcPr>
            <w:tcW w:w="0" w:type="auto"/>
          </w:tcPr>
          <w:p w14:paraId="0349FCA5" w14:textId="77777777" w:rsidR="007C7EAC" w:rsidRDefault="00F51C56" w:rsidP="00E93AA3">
            <w:pPr>
              <w:pStyle w:val="Compact"/>
              <w:jc w:val="both"/>
            </w:pPr>
            <w:r>
              <w:t>Cahuide</w:t>
            </w:r>
          </w:p>
        </w:tc>
        <w:tc>
          <w:tcPr>
            <w:tcW w:w="0" w:type="auto"/>
          </w:tcPr>
          <w:p w14:paraId="486DEEC7" w14:textId="77777777" w:rsidR="007C7EAC" w:rsidRDefault="00F51C56" w:rsidP="00E93AA3">
            <w:pPr>
              <w:pStyle w:val="Compact"/>
              <w:jc w:val="both"/>
            </w:pPr>
            <w:r>
              <w:t>[local para la ronda campesina](https://drive.google.com/drive/folders/15lLXc4OvfxzX_hQlccyQ3XhIQA8CKouu?usp=drive_link)</w:t>
            </w:r>
          </w:p>
        </w:tc>
      </w:tr>
      <w:tr w:rsidR="007C7EAC" w14:paraId="2BDB8299" w14:textId="77777777">
        <w:tc>
          <w:tcPr>
            <w:tcW w:w="0" w:type="auto"/>
          </w:tcPr>
          <w:p w14:paraId="6817BB6A" w14:textId="77777777" w:rsidR="007C7EAC" w:rsidRDefault="007C7EAC" w:rsidP="00E93AA3">
            <w:pPr>
              <w:pStyle w:val="Compact"/>
              <w:jc w:val="both"/>
            </w:pPr>
          </w:p>
        </w:tc>
        <w:tc>
          <w:tcPr>
            <w:tcW w:w="0" w:type="auto"/>
          </w:tcPr>
          <w:p w14:paraId="717DAE31" w14:textId="77777777" w:rsidR="007C7EAC" w:rsidRDefault="00F51C56" w:rsidP="00E93AA3">
            <w:pPr>
              <w:pStyle w:val="Compact"/>
              <w:jc w:val="both"/>
            </w:pPr>
            <w:r>
              <w:t>Consuelo</w:t>
            </w:r>
          </w:p>
        </w:tc>
        <w:tc>
          <w:tcPr>
            <w:tcW w:w="0" w:type="auto"/>
          </w:tcPr>
          <w:p w14:paraId="7D908216" w14:textId="77777777" w:rsidR="007C7EAC" w:rsidRDefault="00F51C56" w:rsidP="00E93AA3">
            <w:pPr>
              <w:pStyle w:val="Compact"/>
              <w:jc w:val="both"/>
            </w:pPr>
            <w:r>
              <w:t>[palacio comunal inaugurado](https://drive.google.com/drive/folders/1LyIOdI_RYwmKUxuLQzVpBEjgQjEuhEPF?usp=drive_link)</w:t>
            </w:r>
          </w:p>
        </w:tc>
      </w:tr>
      <w:tr w:rsidR="007C7EAC" w14:paraId="15EEEA03" w14:textId="77777777">
        <w:tc>
          <w:tcPr>
            <w:tcW w:w="0" w:type="auto"/>
          </w:tcPr>
          <w:p w14:paraId="1F2E041F" w14:textId="77777777" w:rsidR="007C7EAC" w:rsidRDefault="007C7EAC" w:rsidP="00E93AA3">
            <w:pPr>
              <w:pStyle w:val="Compact"/>
              <w:jc w:val="both"/>
            </w:pPr>
          </w:p>
        </w:tc>
        <w:tc>
          <w:tcPr>
            <w:tcW w:w="0" w:type="auto"/>
          </w:tcPr>
          <w:p w14:paraId="4360D940" w14:textId="77777777" w:rsidR="007C7EAC" w:rsidRDefault="007C7EAC" w:rsidP="00E93AA3">
            <w:pPr>
              <w:pStyle w:val="Compact"/>
              <w:jc w:val="both"/>
            </w:pPr>
          </w:p>
        </w:tc>
        <w:tc>
          <w:tcPr>
            <w:tcW w:w="0" w:type="auto"/>
          </w:tcPr>
          <w:p w14:paraId="757B4ABB" w14:textId="77777777" w:rsidR="007C7EAC" w:rsidRDefault="00F51C56" w:rsidP="00E93AA3">
            <w:pPr>
              <w:pStyle w:val="Compact"/>
              <w:jc w:val="both"/>
            </w:pPr>
            <w:r>
              <w:t>[plano de territorio de un centro poblado verificado](https://drive.google.com/drive/folders/1y5VMm-nNU8yQKaSZaHR6P2ki6OlLlqc6?usp=drive_link)</w:t>
            </w:r>
          </w:p>
        </w:tc>
      </w:tr>
      <w:tr w:rsidR="007C7EAC" w14:paraId="2B5AF080" w14:textId="77777777">
        <w:tc>
          <w:tcPr>
            <w:tcW w:w="0" w:type="auto"/>
          </w:tcPr>
          <w:p w14:paraId="09943528" w14:textId="77777777" w:rsidR="007C7EAC" w:rsidRDefault="007C7EAC" w:rsidP="00E93AA3">
            <w:pPr>
              <w:pStyle w:val="Compact"/>
              <w:jc w:val="both"/>
            </w:pPr>
          </w:p>
        </w:tc>
        <w:tc>
          <w:tcPr>
            <w:tcW w:w="0" w:type="auto"/>
          </w:tcPr>
          <w:p w14:paraId="15C7FEA0" w14:textId="77777777" w:rsidR="007C7EAC" w:rsidRDefault="00F51C56" w:rsidP="00E93AA3">
            <w:pPr>
              <w:pStyle w:val="Compact"/>
              <w:jc w:val="both"/>
            </w:pPr>
            <w:r>
              <w:t xml:space="preserve">Inca </w:t>
            </w:r>
            <w:proofErr w:type="spellStart"/>
            <w:r>
              <w:t>Huasi</w:t>
            </w:r>
            <w:proofErr w:type="spellEnd"/>
          </w:p>
        </w:tc>
        <w:tc>
          <w:tcPr>
            <w:tcW w:w="0" w:type="auto"/>
          </w:tcPr>
          <w:p w14:paraId="347FF15B" w14:textId="77777777" w:rsidR="007C7EAC" w:rsidRDefault="00F51C56" w:rsidP="00E93AA3">
            <w:pPr>
              <w:pStyle w:val="Compact"/>
              <w:jc w:val="both"/>
            </w:pPr>
            <w:r>
              <w:t>[capacitación en aclimatación y siembra de alevinos de paco</w:t>
            </w:r>
            <w:proofErr w:type="gramStart"/>
            <w:r>
              <w:t>](</w:t>
            </w:r>
            <w:proofErr w:type="gramEnd"/>
            <w:r>
              <w:t>(en blanco))</w:t>
            </w:r>
          </w:p>
        </w:tc>
      </w:tr>
      <w:tr w:rsidR="007C7EAC" w14:paraId="1F65BB75" w14:textId="77777777">
        <w:tc>
          <w:tcPr>
            <w:tcW w:w="0" w:type="auto"/>
          </w:tcPr>
          <w:p w14:paraId="5AC91A11" w14:textId="77777777" w:rsidR="007C7EAC" w:rsidRDefault="007C7EAC" w:rsidP="00E93AA3">
            <w:pPr>
              <w:pStyle w:val="Compact"/>
              <w:jc w:val="both"/>
            </w:pPr>
          </w:p>
        </w:tc>
        <w:tc>
          <w:tcPr>
            <w:tcW w:w="0" w:type="auto"/>
          </w:tcPr>
          <w:p w14:paraId="6FF9E786" w14:textId="77777777" w:rsidR="007C7EAC" w:rsidRDefault="00F51C56" w:rsidP="00E93AA3">
            <w:pPr>
              <w:pStyle w:val="Compact"/>
              <w:jc w:val="both"/>
            </w:pPr>
            <w:r>
              <w:t>Jorge Basadre</w:t>
            </w:r>
          </w:p>
        </w:tc>
        <w:tc>
          <w:tcPr>
            <w:tcW w:w="0" w:type="auto"/>
          </w:tcPr>
          <w:p w14:paraId="6133E85A" w14:textId="77777777" w:rsidR="007C7EAC" w:rsidRDefault="00F51C56" w:rsidP="00E93AA3">
            <w:pPr>
              <w:pStyle w:val="Compact"/>
              <w:jc w:val="both"/>
            </w:pPr>
            <w:r>
              <w:t>[faja marginal con resolución de delimitación](https://drive.google.com/drive/folders/1tzW8jfgOwea6_rVslZsoCXn6sd06Qllb?usp=drive_link)</w:t>
            </w:r>
          </w:p>
        </w:tc>
      </w:tr>
      <w:tr w:rsidR="007C7EAC" w14:paraId="113897FB" w14:textId="77777777">
        <w:tc>
          <w:tcPr>
            <w:tcW w:w="0" w:type="auto"/>
          </w:tcPr>
          <w:p w14:paraId="1CD54D86" w14:textId="77777777" w:rsidR="007C7EAC" w:rsidRDefault="007C7EAC" w:rsidP="00E93AA3">
            <w:pPr>
              <w:pStyle w:val="Compact"/>
              <w:jc w:val="both"/>
            </w:pPr>
          </w:p>
        </w:tc>
        <w:tc>
          <w:tcPr>
            <w:tcW w:w="0" w:type="auto"/>
          </w:tcPr>
          <w:p w14:paraId="3E0BD53D" w14:textId="77777777" w:rsidR="007C7EAC" w:rsidRDefault="00F51C56" w:rsidP="00E93AA3">
            <w:pPr>
              <w:pStyle w:val="Compact"/>
              <w:jc w:val="both"/>
            </w:pPr>
            <w:r>
              <w:t>Nuevo Jaén</w:t>
            </w:r>
          </w:p>
        </w:tc>
        <w:tc>
          <w:tcPr>
            <w:tcW w:w="0" w:type="auto"/>
          </w:tcPr>
          <w:p w14:paraId="67004A8B" w14:textId="77777777" w:rsidR="007C7EAC" w:rsidRDefault="00F51C56" w:rsidP="00E93AA3">
            <w:pPr>
              <w:pStyle w:val="Compact"/>
              <w:jc w:val="both"/>
            </w:pPr>
            <w:r>
              <w:t>[empresa constituida](https://drive.google.com/drive/folders/1U_BEI-M9x4wd44jRcJyuXfXtGSkmDGjX?usp=drive_link)</w:t>
            </w:r>
          </w:p>
        </w:tc>
      </w:tr>
      <w:tr w:rsidR="007C7EAC" w14:paraId="5B6A8EB2" w14:textId="77777777">
        <w:tc>
          <w:tcPr>
            <w:tcW w:w="0" w:type="auto"/>
          </w:tcPr>
          <w:p w14:paraId="432B37B9" w14:textId="77777777" w:rsidR="007C7EAC" w:rsidRDefault="007C7EAC" w:rsidP="00E93AA3">
            <w:pPr>
              <w:pStyle w:val="Compact"/>
              <w:jc w:val="both"/>
            </w:pPr>
          </w:p>
        </w:tc>
        <w:tc>
          <w:tcPr>
            <w:tcW w:w="0" w:type="auto"/>
          </w:tcPr>
          <w:p w14:paraId="6C058F3E" w14:textId="77777777" w:rsidR="007C7EAC" w:rsidRDefault="00F51C56" w:rsidP="00E93AA3">
            <w:pPr>
              <w:pStyle w:val="Compact"/>
              <w:jc w:val="both"/>
            </w:pPr>
            <w:r>
              <w:t xml:space="preserve">San </w:t>
            </w:r>
            <w:proofErr w:type="spellStart"/>
            <w:r>
              <w:t>Jose</w:t>
            </w:r>
            <w:proofErr w:type="spellEnd"/>
            <w:r>
              <w:t xml:space="preserve"> de </w:t>
            </w:r>
            <w:proofErr w:type="spellStart"/>
            <w:r>
              <w:t>huaquisha</w:t>
            </w:r>
            <w:proofErr w:type="spellEnd"/>
          </w:p>
        </w:tc>
        <w:tc>
          <w:tcPr>
            <w:tcW w:w="0" w:type="auto"/>
          </w:tcPr>
          <w:p w14:paraId="2C5531F7" w14:textId="77777777" w:rsidR="007C7EAC" w:rsidRDefault="00F51C56" w:rsidP="00E93AA3">
            <w:pPr>
              <w:pStyle w:val="Compact"/>
              <w:jc w:val="both"/>
            </w:pPr>
            <w:r>
              <w:t xml:space="preserve">[parcelas </w:t>
            </w:r>
            <w:proofErr w:type="spellStart"/>
            <w:r>
              <w:t>georeferenciadas</w:t>
            </w:r>
            <w:proofErr w:type="spellEnd"/>
            <w:r>
              <w:t xml:space="preserve"> para CUSAF](https://drive.google.com/drive/folders/1mhqDb3z6TtSksmQ7qrVK43SLscHexHb0?usp=drive_link)</w:t>
            </w:r>
          </w:p>
        </w:tc>
      </w:tr>
      <w:tr w:rsidR="007C7EAC" w14:paraId="569158A0" w14:textId="77777777">
        <w:tc>
          <w:tcPr>
            <w:tcW w:w="0" w:type="auto"/>
          </w:tcPr>
          <w:p w14:paraId="21F124D3" w14:textId="77777777" w:rsidR="007C7EAC" w:rsidRDefault="007C7EAC" w:rsidP="00E93AA3">
            <w:pPr>
              <w:pStyle w:val="Compact"/>
              <w:jc w:val="both"/>
            </w:pPr>
          </w:p>
        </w:tc>
        <w:tc>
          <w:tcPr>
            <w:tcW w:w="0" w:type="auto"/>
          </w:tcPr>
          <w:p w14:paraId="3B1E642E" w14:textId="77777777" w:rsidR="007C7EAC" w:rsidRDefault="00F51C56" w:rsidP="00E93AA3">
            <w:pPr>
              <w:pStyle w:val="Compact"/>
              <w:jc w:val="both"/>
            </w:pPr>
            <w:r>
              <w:t>Santa Rosa de la Cumbre</w:t>
            </w:r>
          </w:p>
        </w:tc>
        <w:tc>
          <w:tcPr>
            <w:tcW w:w="0" w:type="auto"/>
          </w:tcPr>
          <w:p w14:paraId="17F61506" w14:textId="77777777" w:rsidR="007C7EAC" w:rsidRDefault="00F51C56" w:rsidP="00E93AA3">
            <w:pPr>
              <w:pStyle w:val="Compact"/>
              <w:jc w:val="both"/>
            </w:pPr>
            <w:r>
              <w:t>[capacitación en temas de turismo](https://drive.google.com/drive/folders/1ACN8o0UBXpeIYbmAIO6_vrWOslsHSNYm?usp=drive_link)</w:t>
            </w:r>
          </w:p>
        </w:tc>
      </w:tr>
      <w:tr w:rsidR="007C7EAC" w14:paraId="7FCF4D73" w14:textId="77777777">
        <w:tc>
          <w:tcPr>
            <w:tcW w:w="0" w:type="auto"/>
          </w:tcPr>
          <w:p w14:paraId="2101DCFA" w14:textId="77777777" w:rsidR="007C7EAC" w:rsidRDefault="007C7EAC" w:rsidP="00E93AA3">
            <w:pPr>
              <w:pStyle w:val="Compact"/>
              <w:jc w:val="both"/>
            </w:pPr>
          </w:p>
        </w:tc>
        <w:tc>
          <w:tcPr>
            <w:tcW w:w="0" w:type="auto"/>
          </w:tcPr>
          <w:p w14:paraId="5F87170B" w14:textId="77777777" w:rsidR="007C7EAC" w:rsidRDefault="007C7EAC" w:rsidP="00E93AA3">
            <w:pPr>
              <w:pStyle w:val="Compact"/>
              <w:jc w:val="both"/>
            </w:pPr>
          </w:p>
        </w:tc>
        <w:tc>
          <w:tcPr>
            <w:tcW w:w="0" w:type="auto"/>
          </w:tcPr>
          <w:p w14:paraId="5C8BF1FD" w14:textId="77777777" w:rsidR="007C7EAC" w:rsidRDefault="00F51C56" w:rsidP="00E93AA3">
            <w:pPr>
              <w:pStyle w:val="Compact"/>
              <w:jc w:val="both"/>
            </w:pPr>
            <w:r>
              <w:t>[capacitación en temas de turismo](https://drive.google.com/drive/folders/1iKvHd1eZQlOz7dPPAQsm2jVHA7OCYGai?usp=drive_link)</w:t>
            </w:r>
          </w:p>
        </w:tc>
      </w:tr>
      <w:tr w:rsidR="007C7EAC" w14:paraId="12FA4AFF" w14:textId="77777777">
        <w:tc>
          <w:tcPr>
            <w:tcW w:w="0" w:type="auto"/>
          </w:tcPr>
          <w:p w14:paraId="4EDB2D1D" w14:textId="77777777" w:rsidR="007C7EAC" w:rsidRDefault="007C7EAC" w:rsidP="00E93AA3">
            <w:pPr>
              <w:pStyle w:val="Compact"/>
              <w:jc w:val="both"/>
            </w:pPr>
          </w:p>
        </w:tc>
        <w:tc>
          <w:tcPr>
            <w:tcW w:w="0" w:type="auto"/>
          </w:tcPr>
          <w:p w14:paraId="495E8096" w14:textId="77777777" w:rsidR="007C7EAC" w:rsidRDefault="00F51C56" w:rsidP="00E93AA3">
            <w:pPr>
              <w:pStyle w:val="Compact"/>
              <w:jc w:val="both"/>
            </w:pPr>
            <w:r>
              <w:t xml:space="preserve">Santa rosa de </w:t>
            </w:r>
            <w:r>
              <w:lastRenderedPageBreak/>
              <w:t>Shapaja</w:t>
            </w:r>
          </w:p>
        </w:tc>
        <w:tc>
          <w:tcPr>
            <w:tcW w:w="0" w:type="auto"/>
          </w:tcPr>
          <w:p w14:paraId="4977C62B" w14:textId="77777777" w:rsidR="007C7EAC" w:rsidRDefault="00F51C56" w:rsidP="00E93AA3">
            <w:pPr>
              <w:pStyle w:val="Compact"/>
              <w:jc w:val="both"/>
            </w:pPr>
            <w:r>
              <w:lastRenderedPageBreak/>
              <w:t>[plan de trabajo elaborado para la ronda campesina](https://drive.google.com/drive/folders/1wsbTwdy2E3yJhyEPofBvkDBatzQEX6Pe?usp=drive_link)</w:t>
            </w:r>
          </w:p>
        </w:tc>
      </w:tr>
      <w:tr w:rsidR="007C7EAC" w14:paraId="54808E87" w14:textId="77777777">
        <w:tc>
          <w:tcPr>
            <w:tcW w:w="0" w:type="auto"/>
          </w:tcPr>
          <w:p w14:paraId="271BD747" w14:textId="77777777" w:rsidR="007C7EAC" w:rsidRDefault="007C7EAC" w:rsidP="00E93AA3">
            <w:pPr>
              <w:pStyle w:val="Compact"/>
              <w:jc w:val="both"/>
            </w:pPr>
          </w:p>
        </w:tc>
        <w:tc>
          <w:tcPr>
            <w:tcW w:w="0" w:type="auto"/>
          </w:tcPr>
          <w:p w14:paraId="721E92EF" w14:textId="77777777" w:rsidR="007C7EAC" w:rsidRDefault="007C7EAC" w:rsidP="00E93AA3">
            <w:pPr>
              <w:pStyle w:val="Compact"/>
              <w:jc w:val="both"/>
            </w:pPr>
          </w:p>
        </w:tc>
        <w:tc>
          <w:tcPr>
            <w:tcW w:w="0" w:type="auto"/>
          </w:tcPr>
          <w:p w14:paraId="19F7DA5B" w14:textId="77777777" w:rsidR="007C7EAC" w:rsidRDefault="00F51C56" w:rsidP="00E93AA3">
            <w:pPr>
              <w:pStyle w:val="Compact"/>
              <w:jc w:val="both"/>
            </w:pPr>
            <w:r>
              <w:t>[local para la ronda campesina mejorado](https://drive.google.com/drive/folders/1qJsHwXTXnpiVh-K-nRdr-BerUB7qMwmj?usp=drive_link)</w:t>
            </w:r>
          </w:p>
        </w:tc>
      </w:tr>
      <w:tr w:rsidR="007C7EAC" w14:paraId="14163311" w14:textId="77777777">
        <w:tc>
          <w:tcPr>
            <w:tcW w:w="0" w:type="auto"/>
          </w:tcPr>
          <w:p w14:paraId="62E8B718" w14:textId="77777777" w:rsidR="007C7EAC" w:rsidRDefault="00F51C56" w:rsidP="00E93AA3">
            <w:pPr>
              <w:pStyle w:val="Compact"/>
              <w:jc w:val="both"/>
            </w:pPr>
            <w:r>
              <w:t>AGUAYTIA</w:t>
            </w:r>
          </w:p>
        </w:tc>
        <w:tc>
          <w:tcPr>
            <w:tcW w:w="0" w:type="auto"/>
          </w:tcPr>
          <w:p w14:paraId="14C4FCB2" w14:textId="77777777" w:rsidR="007C7EAC" w:rsidRDefault="00F51C56" w:rsidP="00E93AA3">
            <w:pPr>
              <w:pStyle w:val="Compact"/>
              <w:jc w:val="both"/>
            </w:pPr>
            <w:r>
              <w:t>Mariscal Cáceres</w:t>
            </w:r>
          </w:p>
        </w:tc>
        <w:tc>
          <w:tcPr>
            <w:tcW w:w="0" w:type="auto"/>
          </w:tcPr>
          <w:p w14:paraId="641EFE7F" w14:textId="77777777" w:rsidR="007C7EAC" w:rsidRDefault="00F51C56" w:rsidP="00E93AA3">
            <w:pPr>
              <w:pStyle w:val="Compact"/>
              <w:jc w:val="both"/>
            </w:pPr>
            <w:r>
              <w:t>[vivero comunal limpio y habilitado</w:t>
            </w:r>
            <w:proofErr w:type="gramStart"/>
            <w:r>
              <w:t>](</w:t>
            </w:r>
            <w:proofErr w:type="gramEnd"/>
            <w:r>
              <w:t>(en blanco))</w:t>
            </w:r>
          </w:p>
        </w:tc>
      </w:tr>
      <w:tr w:rsidR="007C7EAC" w14:paraId="31BD0A69" w14:textId="77777777">
        <w:tc>
          <w:tcPr>
            <w:tcW w:w="0" w:type="auto"/>
          </w:tcPr>
          <w:p w14:paraId="32B1E05A" w14:textId="77777777" w:rsidR="007C7EAC" w:rsidRDefault="007C7EAC" w:rsidP="00E93AA3">
            <w:pPr>
              <w:pStyle w:val="Compact"/>
              <w:jc w:val="both"/>
            </w:pPr>
          </w:p>
        </w:tc>
        <w:tc>
          <w:tcPr>
            <w:tcW w:w="0" w:type="auto"/>
          </w:tcPr>
          <w:p w14:paraId="6CF8B9FB" w14:textId="77777777" w:rsidR="007C7EAC" w:rsidRDefault="00F51C56" w:rsidP="00E93AA3">
            <w:pPr>
              <w:pStyle w:val="Compact"/>
              <w:jc w:val="both"/>
            </w:pPr>
            <w:r>
              <w:t>Santa Rosa de Aguaytía</w:t>
            </w:r>
          </w:p>
        </w:tc>
        <w:tc>
          <w:tcPr>
            <w:tcW w:w="0" w:type="auto"/>
          </w:tcPr>
          <w:p w14:paraId="1D03B17F" w14:textId="77777777" w:rsidR="007C7EAC" w:rsidRDefault="00F51C56" w:rsidP="00E93AA3">
            <w:pPr>
              <w:pStyle w:val="Compact"/>
              <w:jc w:val="both"/>
            </w:pPr>
            <w:r>
              <w:t>[local artesanal pintado y con instalación eléctrica.](https://drive.google.com/drive/folders/15WCiYGEOo9BDnnuLNIUBKEFeC0f4bs1H?usp=drive_link)</w:t>
            </w:r>
          </w:p>
        </w:tc>
      </w:tr>
      <w:tr w:rsidR="007C7EAC" w14:paraId="0353B2BC" w14:textId="77777777">
        <w:tc>
          <w:tcPr>
            <w:tcW w:w="0" w:type="auto"/>
          </w:tcPr>
          <w:p w14:paraId="3C453D9B" w14:textId="77777777" w:rsidR="007C7EAC" w:rsidRDefault="007C7EAC" w:rsidP="00E93AA3">
            <w:pPr>
              <w:pStyle w:val="Compact"/>
              <w:jc w:val="both"/>
            </w:pPr>
          </w:p>
        </w:tc>
        <w:tc>
          <w:tcPr>
            <w:tcW w:w="0" w:type="auto"/>
          </w:tcPr>
          <w:p w14:paraId="47592685" w14:textId="77777777" w:rsidR="007C7EAC" w:rsidRDefault="007C7EAC" w:rsidP="00E93AA3">
            <w:pPr>
              <w:pStyle w:val="Compact"/>
              <w:jc w:val="both"/>
            </w:pPr>
          </w:p>
        </w:tc>
        <w:tc>
          <w:tcPr>
            <w:tcW w:w="0" w:type="auto"/>
          </w:tcPr>
          <w:p w14:paraId="42279388" w14:textId="77777777" w:rsidR="007C7EAC" w:rsidRDefault="00F51C56" w:rsidP="00E93AA3">
            <w:pPr>
              <w:pStyle w:val="Compact"/>
              <w:jc w:val="both"/>
            </w:pPr>
            <w:r>
              <w:t>[participación en ferias para la promoción de productos de artesanía](https://drive.google.com/drive/folders/1tCQqSMXl2IMZ_MCC_FQXytyFss7PFRgO?usp=drive_link)</w:t>
            </w:r>
          </w:p>
        </w:tc>
      </w:tr>
      <w:tr w:rsidR="007C7EAC" w14:paraId="02EEAA9D" w14:textId="77777777">
        <w:tc>
          <w:tcPr>
            <w:tcW w:w="0" w:type="auto"/>
          </w:tcPr>
          <w:p w14:paraId="3CFC801B" w14:textId="77777777" w:rsidR="007C7EAC" w:rsidRDefault="007C7EAC" w:rsidP="00E93AA3">
            <w:pPr>
              <w:pStyle w:val="Compact"/>
              <w:jc w:val="both"/>
            </w:pPr>
          </w:p>
        </w:tc>
        <w:tc>
          <w:tcPr>
            <w:tcW w:w="0" w:type="auto"/>
          </w:tcPr>
          <w:p w14:paraId="3DCB734A" w14:textId="77777777" w:rsidR="007C7EAC" w:rsidRDefault="00F51C56" w:rsidP="00E93AA3">
            <w:pPr>
              <w:pStyle w:val="Compact"/>
              <w:jc w:val="both"/>
            </w:pPr>
            <w:r>
              <w:t xml:space="preserve">Santa Rosita de </w:t>
            </w:r>
            <w:proofErr w:type="spellStart"/>
            <w:r>
              <w:t>Apua</w:t>
            </w:r>
            <w:proofErr w:type="spellEnd"/>
          </w:p>
        </w:tc>
        <w:tc>
          <w:tcPr>
            <w:tcW w:w="0" w:type="auto"/>
          </w:tcPr>
          <w:p w14:paraId="4112A271" w14:textId="77777777" w:rsidR="007C7EAC" w:rsidRDefault="00F51C56" w:rsidP="00E93AA3">
            <w:pPr>
              <w:pStyle w:val="Compact"/>
              <w:jc w:val="both"/>
            </w:pPr>
            <w:r>
              <w:t>[plantones de plátano y cacao instalados en sistema agroforestal (3000 plátano y 3400 cacao)](https://drive.google.com/drive/folders/1XpdVnD--YCiDjfzxQGXV3OPaiveGMA54?usp=</w:t>
            </w:r>
            <w:proofErr w:type="spellStart"/>
            <w:r>
              <w:t>drive_link</w:t>
            </w:r>
            <w:proofErr w:type="spellEnd"/>
            <w:r>
              <w:t>)</w:t>
            </w:r>
          </w:p>
        </w:tc>
      </w:tr>
      <w:tr w:rsidR="007C7EAC" w14:paraId="655A2624" w14:textId="77777777">
        <w:tc>
          <w:tcPr>
            <w:tcW w:w="0" w:type="auto"/>
          </w:tcPr>
          <w:p w14:paraId="1913E92F" w14:textId="77777777" w:rsidR="007C7EAC" w:rsidRDefault="007C7EAC" w:rsidP="00E93AA3">
            <w:pPr>
              <w:pStyle w:val="Compact"/>
              <w:jc w:val="both"/>
            </w:pPr>
          </w:p>
        </w:tc>
        <w:tc>
          <w:tcPr>
            <w:tcW w:w="0" w:type="auto"/>
          </w:tcPr>
          <w:p w14:paraId="2BE560A2" w14:textId="77777777" w:rsidR="007C7EAC" w:rsidRDefault="007C7EAC" w:rsidP="00E93AA3">
            <w:pPr>
              <w:pStyle w:val="Compact"/>
              <w:jc w:val="both"/>
            </w:pPr>
          </w:p>
        </w:tc>
        <w:tc>
          <w:tcPr>
            <w:tcW w:w="0" w:type="auto"/>
          </w:tcPr>
          <w:p w14:paraId="19B8E5F2" w14:textId="77777777" w:rsidR="007C7EAC" w:rsidRDefault="00F51C56" w:rsidP="00E93AA3">
            <w:pPr>
              <w:pStyle w:val="Compact"/>
              <w:jc w:val="both"/>
            </w:pPr>
            <w:r>
              <w:t>[Asociación con cuenta bancaria](https://drive.google.com/drive/folders/1FyNWGCGrUc9kN9fNzpLPQ-cqQMdG0s6C?usp=drive_link)</w:t>
            </w:r>
          </w:p>
        </w:tc>
      </w:tr>
      <w:tr w:rsidR="007C7EAC" w14:paraId="7CD64744" w14:textId="77777777">
        <w:tc>
          <w:tcPr>
            <w:tcW w:w="0" w:type="auto"/>
          </w:tcPr>
          <w:p w14:paraId="4E7619E1" w14:textId="77777777" w:rsidR="007C7EAC" w:rsidRDefault="007C7EAC" w:rsidP="00E93AA3">
            <w:pPr>
              <w:pStyle w:val="Compact"/>
              <w:jc w:val="both"/>
            </w:pPr>
          </w:p>
        </w:tc>
        <w:tc>
          <w:tcPr>
            <w:tcW w:w="0" w:type="auto"/>
          </w:tcPr>
          <w:p w14:paraId="23CBAEAC" w14:textId="77777777" w:rsidR="007C7EAC" w:rsidRDefault="00F51C56" w:rsidP="00E93AA3">
            <w:pPr>
              <w:pStyle w:val="Compact"/>
              <w:jc w:val="both"/>
            </w:pPr>
            <w:proofErr w:type="spellStart"/>
            <w:r>
              <w:t>Yamino</w:t>
            </w:r>
            <w:proofErr w:type="spellEnd"/>
          </w:p>
        </w:tc>
        <w:tc>
          <w:tcPr>
            <w:tcW w:w="0" w:type="auto"/>
          </w:tcPr>
          <w:p w14:paraId="57F8BF78" w14:textId="77777777" w:rsidR="007C7EAC" w:rsidRDefault="00F51C56" w:rsidP="00E93AA3">
            <w:pPr>
              <w:pStyle w:val="Compact"/>
              <w:jc w:val="both"/>
            </w:pPr>
            <w:r>
              <w:t>[vivero comunal limpio y habilitado](https://drive.google.com/drive/folders/1gBG1Sd9Efn8ZUq15ktthS7J4AaAB473b?usp=drive_link)</w:t>
            </w:r>
          </w:p>
        </w:tc>
      </w:tr>
      <w:tr w:rsidR="007C7EAC" w14:paraId="09B39D62" w14:textId="77777777">
        <w:tc>
          <w:tcPr>
            <w:tcW w:w="0" w:type="auto"/>
          </w:tcPr>
          <w:p w14:paraId="4378F264" w14:textId="77777777" w:rsidR="007C7EAC" w:rsidRDefault="007C7EAC" w:rsidP="00E93AA3">
            <w:pPr>
              <w:pStyle w:val="Compact"/>
              <w:jc w:val="both"/>
            </w:pPr>
          </w:p>
        </w:tc>
        <w:tc>
          <w:tcPr>
            <w:tcW w:w="0" w:type="auto"/>
          </w:tcPr>
          <w:p w14:paraId="11F7B561" w14:textId="77777777" w:rsidR="007C7EAC" w:rsidRDefault="007C7EAC" w:rsidP="00E93AA3">
            <w:pPr>
              <w:pStyle w:val="Compact"/>
              <w:jc w:val="both"/>
            </w:pPr>
          </w:p>
        </w:tc>
        <w:tc>
          <w:tcPr>
            <w:tcW w:w="0" w:type="auto"/>
          </w:tcPr>
          <w:p w14:paraId="66F615EA" w14:textId="77777777" w:rsidR="007C7EAC" w:rsidRDefault="00F51C56" w:rsidP="00E93AA3">
            <w:pPr>
              <w:pStyle w:val="Compact"/>
              <w:jc w:val="both"/>
            </w:pPr>
            <w:r>
              <w:t>[planta chocolatera cuenta con puertas](https://drive.google.com/drive/folders/1NRsboKXq9UIc7BR1KrxFjRaefALBiCT-?usp=drive_link)</w:t>
            </w:r>
          </w:p>
        </w:tc>
      </w:tr>
      <w:tr w:rsidR="007C7EAC" w14:paraId="17D2A635" w14:textId="77777777">
        <w:tc>
          <w:tcPr>
            <w:tcW w:w="0" w:type="auto"/>
          </w:tcPr>
          <w:p w14:paraId="4AA9773E" w14:textId="77777777" w:rsidR="007C7EAC" w:rsidRDefault="007C7EAC" w:rsidP="00E93AA3">
            <w:pPr>
              <w:pStyle w:val="Compact"/>
              <w:jc w:val="both"/>
            </w:pPr>
          </w:p>
        </w:tc>
        <w:tc>
          <w:tcPr>
            <w:tcW w:w="0" w:type="auto"/>
          </w:tcPr>
          <w:p w14:paraId="625059AB" w14:textId="77777777" w:rsidR="007C7EAC" w:rsidRDefault="007C7EAC" w:rsidP="00E93AA3">
            <w:pPr>
              <w:pStyle w:val="Compact"/>
              <w:jc w:val="both"/>
            </w:pPr>
          </w:p>
        </w:tc>
        <w:tc>
          <w:tcPr>
            <w:tcW w:w="0" w:type="auto"/>
          </w:tcPr>
          <w:p w14:paraId="3F8CCE49" w14:textId="77777777" w:rsidR="007C7EAC" w:rsidRDefault="00F51C56" w:rsidP="00E93AA3">
            <w:pPr>
              <w:pStyle w:val="Compact"/>
              <w:jc w:val="both"/>
            </w:pPr>
            <w:r>
              <w:t>[marca visibilizada en la plataforma de marcas colectivas del INDECOPI](https://drive.google.com/drive/folders/1a2o1yt6cQlOMGjW-9cixUfdeX8s63DHk?usp=drive_link)</w:t>
            </w:r>
          </w:p>
        </w:tc>
      </w:tr>
      <w:tr w:rsidR="007C7EAC" w14:paraId="304FDC97" w14:textId="77777777">
        <w:tc>
          <w:tcPr>
            <w:tcW w:w="0" w:type="auto"/>
          </w:tcPr>
          <w:p w14:paraId="073EF103" w14:textId="77777777" w:rsidR="007C7EAC" w:rsidRDefault="007C7EAC" w:rsidP="00E93AA3">
            <w:pPr>
              <w:pStyle w:val="Compact"/>
              <w:jc w:val="both"/>
            </w:pPr>
          </w:p>
        </w:tc>
        <w:tc>
          <w:tcPr>
            <w:tcW w:w="0" w:type="auto"/>
          </w:tcPr>
          <w:p w14:paraId="14B0A495" w14:textId="77777777" w:rsidR="007C7EAC" w:rsidRDefault="007C7EAC" w:rsidP="00E93AA3">
            <w:pPr>
              <w:pStyle w:val="Compact"/>
              <w:jc w:val="both"/>
            </w:pPr>
          </w:p>
        </w:tc>
        <w:tc>
          <w:tcPr>
            <w:tcW w:w="0" w:type="auto"/>
          </w:tcPr>
          <w:p w14:paraId="57A6AD36" w14:textId="77777777" w:rsidR="007C7EAC" w:rsidRDefault="00F51C56" w:rsidP="00E93AA3">
            <w:pPr>
              <w:pStyle w:val="Compact"/>
              <w:jc w:val="both"/>
            </w:pPr>
            <w:r>
              <w:t xml:space="preserve">[proyecto de </w:t>
            </w:r>
            <w:proofErr w:type="spellStart"/>
            <w:r>
              <w:t>bungalows</w:t>
            </w:r>
            <w:proofErr w:type="spellEnd"/>
            <w:r>
              <w:t xml:space="preserve"> de Asociación de turismo de CN </w:t>
            </w:r>
            <w:proofErr w:type="spellStart"/>
            <w:r>
              <w:t>Yamino</w:t>
            </w:r>
            <w:proofErr w:type="spellEnd"/>
            <w:r>
              <w:t xml:space="preserve"> cuenta con pozo tubular y tanque](https://drive.google.com/drive/folders/1PSeioVWcG3FS7exPSVtfUTLDQoVHtowX?usp=drive_link)</w:t>
            </w:r>
          </w:p>
        </w:tc>
      </w:tr>
      <w:tr w:rsidR="007C7EAC" w14:paraId="71195984" w14:textId="77777777">
        <w:tc>
          <w:tcPr>
            <w:tcW w:w="0" w:type="auto"/>
          </w:tcPr>
          <w:p w14:paraId="02CE5CE2" w14:textId="77777777" w:rsidR="007C7EAC" w:rsidRDefault="00F51C56" w:rsidP="00E93AA3">
            <w:pPr>
              <w:pStyle w:val="Compact"/>
              <w:jc w:val="both"/>
            </w:pPr>
            <w:r>
              <w:t>CONTAMANA</w:t>
            </w:r>
          </w:p>
        </w:tc>
        <w:tc>
          <w:tcPr>
            <w:tcW w:w="0" w:type="auto"/>
          </w:tcPr>
          <w:p w14:paraId="41CDFD47" w14:textId="77777777" w:rsidR="007C7EAC" w:rsidRDefault="00F51C56" w:rsidP="00E93AA3">
            <w:pPr>
              <w:pStyle w:val="Compact"/>
              <w:jc w:val="both"/>
            </w:pPr>
            <w:r>
              <w:t>Nuevo Dorado</w:t>
            </w:r>
          </w:p>
        </w:tc>
        <w:tc>
          <w:tcPr>
            <w:tcW w:w="0" w:type="auto"/>
          </w:tcPr>
          <w:p w14:paraId="167A68F6" w14:textId="77777777" w:rsidR="007C7EAC" w:rsidRDefault="00F51C56" w:rsidP="00E93AA3">
            <w:pPr>
              <w:pStyle w:val="Compact"/>
              <w:jc w:val="both"/>
            </w:pPr>
            <w:r>
              <w:t>[organización capacitada en tipo de poda](https://drive.google.com/drive/folders/1J8oveTTtva_E2IAlH56lgKiBbEk1u33x?usp=drive_link)</w:t>
            </w:r>
          </w:p>
        </w:tc>
      </w:tr>
      <w:tr w:rsidR="007C7EAC" w14:paraId="19B59B20" w14:textId="77777777">
        <w:tc>
          <w:tcPr>
            <w:tcW w:w="0" w:type="auto"/>
          </w:tcPr>
          <w:p w14:paraId="748C06F9" w14:textId="77777777" w:rsidR="007C7EAC" w:rsidRDefault="007C7EAC" w:rsidP="00E93AA3">
            <w:pPr>
              <w:pStyle w:val="Compact"/>
              <w:jc w:val="both"/>
            </w:pPr>
          </w:p>
        </w:tc>
        <w:tc>
          <w:tcPr>
            <w:tcW w:w="0" w:type="auto"/>
          </w:tcPr>
          <w:p w14:paraId="3AF47F8F" w14:textId="77777777" w:rsidR="007C7EAC" w:rsidRDefault="007C7EAC" w:rsidP="00E93AA3">
            <w:pPr>
              <w:pStyle w:val="Compact"/>
              <w:jc w:val="both"/>
            </w:pPr>
          </w:p>
        </w:tc>
        <w:tc>
          <w:tcPr>
            <w:tcW w:w="0" w:type="auto"/>
          </w:tcPr>
          <w:p w14:paraId="50CE6997" w14:textId="77777777" w:rsidR="007C7EAC" w:rsidRDefault="00F51C56" w:rsidP="00E93AA3">
            <w:pPr>
              <w:pStyle w:val="Compact"/>
              <w:jc w:val="both"/>
            </w:pPr>
            <w:r>
              <w:t>[plantones de cacao injertados](https://drive.google.com/drive/folders/1wTLMo3lMzwhjby-ZuSxgUMjsP3Hasc7J?usp=drive_link)</w:t>
            </w:r>
          </w:p>
        </w:tc>
      </w:tr>
      <w:tr w:rsidR="007C7EAC" w14:paraId="1BC8FB96" w14:textId="77777777">
        <w:tc>
          <w:tcPr>
            <w:tcW w:w="0" w:type="auto"/>
          </w:tcPr>
          <w:p w14:paraId="670CE939" w14:textId="77777777" w:rsidR="007C7EAC" w:rsidRDefault="007C7EAC" w:rsidP="00E93AA3">
            <w:pPr>
              <w:pStyle w:val="Compact"/>
              <w:jc w:val="both"/>
            </w:pPr>
          </w:p>
        </w:tc>
        <w:tc>
          <w:tcPr>
            <w:tcW w:w="0" w:type="auto"/>
          </w:tcPr>
          <w:p w14:paraId="755C1E4C" w14:textId="77777777" w:rsidR="007C7EAC" w:rsidRDefault="00F51C56" w:rsidP="00E93AA3">
            <w:pPr>
              <w:pStyle w:val="Compact"/>
              <w:jc w:val="both"/>
            </w:pPr>
            <w:r>
              <w:t>San lorenzo</w:t>
            </w:r>
          </w:p>
        </w:tc>
        <w:tc>
          <w:tcPr>
            <w:tcW w:w="0" w:type="auto"/>
          </w:tcPr>
          <w:p w14:paraId="6A034DB5" w14:textId="77777777" w:rsidR="007C7EAC" w:rsidRDefault="00F51C56" w:rsidP="00E93AA3">
            <w:pPr>
              <w:pStyle w:val="Compact"/>
              <w:jc w:val="both"/>
            </w:pPr>
            <w:r>
              <w:t>[capacitación en cosecha de cacao](https://drive.google.com/drive/folders/1EzWyAE3XjY_r5kYv0a3zUTGQGwDS-Fs7?usp=drive_link)</w:t>
            </w:r>
          </w:p>
        </w:tc>
      </w:tr>
      <w:tr w:rsidR="007C7EAC" w14:paraId="23627913" w14:textId="77777777">
        <w:tc>
          <w:tcPr>
            <w:tcW w:w="0" w:type="auto"/>
          </w:tcPr>
          <w:p w14:paraId="08687360" w14:textId="77777777" w:rsidR="007C7EAC" w:rsidRDefault="007C7EAC" w:rsidP="00E93AA3">
            <w:pPr>
              <w:pStyle w:val="Compact"/>
              <w:jc w:val="both"/>
            </w:pPr>
          </w:p>
        </w:tc>
        <w:tc>
          <w:tcPr>
            <w:tcW w:w="0" w:type="auto"/>
          </w:tcPr>
          <w:p w14:paraId="2A1EE119" w14:textId="77777777" w:rsidR="007C7EAC" w:rsidRDefault="007C7EAC" w:rsidP="00E93AA3">
            <w:pPr>
              <w:pStyle w:val="Compact"/>
              <w:jc w:val="both"/>
            </w:pPr>
          </w:p>
        </w:tc>
        <w:tc>
          <w:tcPr>
            <w:tcW w:w="0" w:type="auto"/>
          </w:tcPr>
          <w:p w14:paraId="7DAE50E6" w14:textId="77777777" w:rsidR="007C7EAC" w:rsidRDefault="00F51C56" w:rsidP="00E93AA3">
            <w:pPr>
              <w:pStyle w:val="Compact"/>
              <w:jc w:val="both"/>
            </w:pPr>
            <w:r>
              <w:t>[capacitación en sistema de siembra tres bolillos](https://drive.google.com/drive/folders/1fekB4TTFxU6TDOdNH3HI8oeUD1EJyJ1g?usp=drive_link)</w:t>
            </w:r>
          </w:p>
        </w:tc>
      </w:tr>
      <w:tr w:rsidR="007C7EAC" w14:paraId="21CB9DF7" w14:textId="77777777">
        <w:tc>
          <w:tcPr>
            <w:tcW w:w="0" w:type="auto"/>
          </w:tcPr>
          <w:p w14:paraId="13CB8893" w14:textId="77777777" w:rsidR="007C7EAC" w:rsidRDefault="007C7EAC" w:rsidP="00E93AA3">
            <w:pPr>
              <w:pStyle w:val="Compact"/>
              <w:jc w:val="both"/>
            </w:pPr>
          </w:p>
        </w:tc>
        <w:tc>
          <w:tcPr>
            <w:tcW w:w="0" w:type="auto"/>
          </w:tcPr>
          <w:p w14:paraId="02432B80" w14:textId="77777777" w:rsidR="007C7EAC" w:rsidRDefault="007C7EAC" w:rsidP="00E93AA3">
            <w:pPr>
              <w:pStyle w:val="Compact"/>
              <w:jc w:val="both"/>
            </w:pPr>
          </w:p>
        </w:tc>
        <w:tc>
          <w:tcPr>
            <w:tcW w:w="0" w:type="auto"/>
          </w:tcPr>
          <w:p w14:paraId="65E87489" w14:textId="77777777" w:rsidR="007C7EAC" w:rsidRDefault="00F51C56" w:rsidP="00E93AA3">
            <w:pPr>
              <w:pStyle w:val="Compact"/>
              <w:jc w:val="both"/>
            </w:pPr>
            <w:r>
              <w:t>[materiales donados para el manejo de cacao (2 fumigadoras, 2 desbrozadoras, 3 tijeras de podar, 2 serruchos de podar, 9 cuchillas para injertar, 1 rollo malla Rachell, 4 Cavadoras, 9800 bolsas para vivero, 35 kg de semilla para patrón)</w:t>
            </w:r>
          </w:p>
        </w:tc>
      </w:tr>
      <w:tr w:rsidR="007C7EAC" w14:paraId="1A73C03C" w14:textId="77777777">
        <w:tc>
          <w:tcPr>
            <w:tcW w:w="0" w:type="auto"/>
          </w:tcPr>
          <w:p w14:paraId="1B77D051" w14:textId="77777777" w:rsidR="007C7EAC" w:rsidRDefault="007C7EAC" w:rsidP="00E93AA3">
            <w:pPr>
              <w:pStyle w:val="Compact"/>
              <w:jc w:val="both"/>
            </w:pPr>
          </w:p>
        </w:tc>
        <w:tc>
          <w:tcPr>
            <w:tcW w:w="0" w:type="auto"/>
          </w:tcPr>
          <w:p w14:paraId="5E7F871F" w14:textId="77777777" w:rsidR="007C7EAC" w:rsidRDefault="007C7EAC" w:rsidP="00E93AA3">
            <w:pPr>
              <w:pStyle w:val="Compact"/>
              <w:jc w:val="both"/>
            </w:pPr>
          </w:p>
        </w:tc>
        <w:tc>
          <w:tcPr>
            <w:tcW w:w="0" w:type="auto"/>
          </w:tcPr>
          <w:p w14:paraId="5D6F85FA" w14:textId="77777777" w:rsidR="007C7EAC" w:rsidRDefault="00F51C56" w:rsidP="00E93AA3">
            <w:pPr>
              <w:pStyle w:val="Compact"/>
              <w:jc w:val="both"/>
            </w:pPr>
            <w:r>
              <w:t>[capacitación en tipos de poda para el cacao](https://drive.google.com/drive/folders/1R_Iela6yNJwTb7FCy6gEYoD97sWjxVYQ?usp=drive_link)</w:t>
            </w:r>
          </w:p>
        </w:tc>
      </w:tr>
      <w:tr w:rsidR="007C7EAC" w14:paraId="30BD8739" w14:textId="77777777">
        <w:tc>
          <w:tcPr>
            <w:tcW w:w="0" w:type="auto"/>
          </w:tcPr>
          <w:p w14:paraId="65A26D4D" w14:textId="77777777" w:rsidR="007C7EAC" w:rsidRDefault="007C7EAC" w:rsidP="00E93AA3">
            <w:pPr>
              <w:pStyle w:val="Compact"/>
              <w:jc w:val="both"/>
            </w:pPr>
          </w:p>
        </w:tc>
        <w:tc>
          <w:tcPr>
            <w:tcW w:w="0" w:type="auto"/>
          </w:tcPr>
          <w:p w14:paraId="234802F5" w14:textId="77777777" w:rsidR="007C7EAC" w:rsidRDefault="007C7EAC" w:rsidP="00E93AA3">
            <w:pPr>
              <w:pStyle w:val="Compact"/>
              <w:jc w:val="both"/>
            </w:pPr>
          </w:p>
        </w:tc>
        <w:tc>
          <w:tcPr>
            <w:tcW w:w="0" w:type="auto"/>
          </w:tcPr>
          <w:p w14:paraId="1CA63EA2" w14:textId="77777777" w:rsidR="007C7EAC" w:rsidRDefault="00F51C56" w:rsidP="00E93AA3">
            <w:pPr>
              <w:pStyle w:val="Compact"/>
              <w:jc w:val="both"/>
            </w:pPr>
            <w:r>
              <w:t>[ha instaladas con plantones de cacao y plátano](https://drive.google.com/drive/folders/1z6IqbHueBwodiNWnR-Dq0qrFr3QGioJA?usp=drive_link)</w:t>
            </w:r>
          </w:p>
        </w:tc>
      </w:tr>
    </w:tbl>
    <w:p w14:paraId="71F95C49" w14:textId="77777777" w:rsidR="007C7EAC" w:rsidRDefault="00F51C56" w:rsidP="00E93AA3">
      <w:pPr>
        <w:pStyle w:val="Ttulo4"/>
        <w:jc w:val="both"/>
      </w:pPr>
      <w:bookmarkStart w:id="1264" w:name="acciones-cívicas"/>
      <w:bookmarkEnd w:id="1258"/>
      <w:bookmarkEnd w:id="1263"/>
      <w:r>
        <w:t>4.2.3.3 Acciones cívicas</w:t>
      </w:r>
    </w:p>
    <w:p w14:paraId="065660C6" w14:textId="77777777" w:rsidR="007C7EAC" w:rsidRDefault="00F51C56" w:rsidP="00E93AA3">
      <w:pPr>
        <w:pStyle w:val="Ttulo3"/>
        <w:jc w:val="both"/>
      </w:pPr>
      <w:bookmarkStart w:id="1265" w:name="_Toc169856574"/>
      <w:bookmarkStart w:id="1266" w:name="X4c4ff2375e97fdada95700606bb56fe34746c7d"/>
      <w:bookmarkEnd w:id="1256"/>
      <w:bookmarkEnd w:id="1264"/>
      <w:r>
        <w:t>Actividad 4.2.4. Fortalecimiento de capacidades para un mejor acceso a los servicios de la administración pública por parte de dirigentes, líderes de comunidades nativas y centros poblados</w:t>
      </w:r>
      <w:bookmarkEnd w:id="1265"/>
    </w:p>
    <w:p w14:paraId="3ACB2FF9" w14:textId="77777777" w:rsidR="007C7EAC" w:rsidRDefault="00F51C56" w:rsidP="00E93AA3">
      <w:pPr>
        <w:pStyle w:val="Ttulo4"/>
        <w:jc w:val="both"/>
      </w:pPr>
      <w:bookmarkStart w:id="1267" w:name="X1a815d5a67ec9478a02a25159880e4596fa2430"/>
      <w:r>
        <w:t>4.2.4.1 (articular) Curso para líderes y autoridades comunales</w:t>
      </w:r>
    </w:p>
    <w:p w14:paraId="1FFC2519" w14:textId="77777777" w:rsidR="007C7EAC" w:rsidRDefault="00F51C56" w:rsidP="00E93AA3">
      <w:pPr>
        <w:pStyle w:val="Ttulo4"/>
        <w:jc w:val="both"/>
      </w:pPr>
      <w:bookmarkStart w:id="1268" w:name="Xa077de7a63dd0cb45bd370ed818068082b13cda"/>
      <w:bookmarkEnd w:id="1267"/>
      <w:r>
        <w:t>4.2.4.2 Elaboración de manual orientativo (incluye asesoría)</w:t>
      </w:r>
    </w:p>
    <w:p w14:paraId="2727E80E" w14:textId="77777777" w:rsidR="007C7EAC" w:rsidRDefault="007C7EAC" w:rsidP="00E93AA3">
      <w:pPr>
        <w:pStyle w:val="FirstParagraph"/>
        <w:jc w:val="both"/>
      </w:pPr>
    </w:p>
    <w:p w14:paraId="40FE2EDD" w14:textId="28FD00C2" w:rsidR="007C7EAC" w:rsidRDefault="00F51C56" w:rsidP="00E93AA3">
      <w:pPr>
        <w:pStyle w:val="Textoindependiente"/>
        <w:jc w:val="both"/>
        <w:rPr>
          <w:ins w:id="1269" w:author="Lau Chiong, Benjamin" w:date="2024-06-25T18:58:00Z"/>
        </w:rPr>
      </w:pPr>
      <w:r>
        <w:t xml:space="preserve">Ambas </w:t>
      </w:r>
      <w:proofErr w:type="spellStart"/>
      <w:r>
        <w:t>sub-actividades</w:t>
      </w:r>
      <w:proofErr w:type="spellEnd"/>
      <w:r>
        <w:t xml:space="preserve"> están programadas a partir del tercer trimestre 2024.</w:t>
      </w:r>
    </w:p>
    <w:p w14:paraId="0D12D8FD" w14:textId="166ACA22" w:rsidR="00F015B5" w:rsidRDefault="00F015B5" w:rsidP="00E93AA3">
      <w:pPr>
        <w:pStyle w:val="Textoindependiente"/>
        <w:jc w:val="both"/>
        <w:rPr>
          <w:ins w:id="1270" w:author="Lau Chiong, Benjamin" w:date="2024-06-25T18:58:00Z"/>
        </w:rPr>
      </w:pPr>
    </w:p>
    <w:p w14:paraId="650F6779" w14:textId="70763A2B" w:rsidR="00F015B5" w:rsidRDefault="00F015B5" w:rsidP="00F015B5">
      <w:pPr>
        <w:pStyle w:val="Ttulo2"/>
        <w:jc w:val="both"/>
        <w:rPr>
          <w:ins w:id="1271" w:author="Lau Chiong, Benjamin" w:date="2024-06-25T18:58:00Z"/>
        </w:rPr>
      </w:pPr>
      <w:proofErr w:type="gramStart"/>
      <w:ins w:id="1272" w:author="Lau Chiong, Benjamin" w:date="2024-06-25T18:58:00Z">
        <w:r>
          <w:t>Resultados intermedio</w:t>
        </w:r>
        <w:proofErr w:type="gramEnd"/>
        <w:r>
          <w:t xml:space="preserve"> </w:t>
        </w:r>
      </w:ins>
      <w:ins w:id="1273" w:author="Lau Chiong, Benjamin" w:date="2024-06-25T18:59:00Z">
        <w:r>
          <w:t>4.3</w:t>
        </w:r>
      </w:ins>
    </w:p>
    <w:p w14:paraId="19D9444F" w14:textId="203E166D" w:rsidR="00F015B5" w:rsidRDefault="00F015B5" w:rsidP="00E93AA3">
      <w:pPr>
        <w:pStyle w:val="Textoindependiente"/>
        <w:jc w:val="both"/>
        <w:rPr>
          <w:ins w:id="1274" w:author="Lau Chiong, Benjamin" w:date="2024-06-25T19:01:00Z"/>
          <w:rFonts w:asciiTheme="majorHAnsi" w:eastAsiaTheme="majorEastAsia" w:hAnsiTheme="majorHAnsi" w:cstheme="majorBidi"/>
          <w:b/>
          <w:bCs/>
          <w:sz w:val="28"/>
          <w:szCs w:val="28"/>
        </w:rPr>
      </w:pPr>
      <w:ins w:id="1275" w:author="Lau Chiong, Benjamin" w:date="2024-06-25T18:59:00Z">
        <w:r w:rsidRPr="00F015B5">
          <w:rPr>
            <w:rFonts w:asciiTheme="majorHAnsi" w:eastAsiaTheme="majorEastAsia" w:hAnsiTheme="majorHAnsi" w:cstheme="majorBidi"/>
            <w:b/>
            <w:bCs/>
            <w:sz w:val="28"/>
            <w:szCs w:val="28"/>
          </w:rPr>
          <w:t>En la ZA se gestionan espacios restauración del bosque que coadyuvan a la gestión del PNCAZ bajo el enfoque integral de paisajes</w:t>
        </w:r>
      </w:ins>
    </w:p>
    <w:p w14:paraId="08EF2007" w14:textId="7AC67D70" w:rsidR="00F015B5" w:rsidRDefault="00F015B5" w:rsidP="00E93AA3">
      <w:pPr>
        <w:pStyle w:val="Textoindependiente"/>
        <w:jc w:val="both"/>
        <w:rPr>
          <w:ins w:id="1276" w:author="Lau Chiong, Benjamin" w:date="2024-06-25T19:01:00Z"/>
          <w:rFonts w:asciiTheme="majorHAnsi" w:eastAsiaTheme="majorEastAsia" w:hAnsiTheme="majorHAnsi" w:cstheme="majorBidi"/>
          <w:b/>
          <w:bCs/>
          <w:sz w:val="28"/>
          <w:szCs w:val="28"/>
        </w:rPr>
      </w:pPr>
    </w:p>
    <w:p w14:paraId="370FA215" w14:textId="21D47545" w:rsidR="00F015B5" w:rsidRDefault="00F015B5" w:rsidP="00F015B5">
      <w:pPr>
        <w:pStyle w:val="Ttulo4"/>
        <w:jc w:val="both"/>
        <w:rPr>
          <w:moveTo w:id="1277" w:author="Lau Chiong, Benjamin" w:date="2024-06-25T19:01:00Z"/>
        </w:rPr>
      </w:pPr>
      <w:moveToRangeStart w:id="1278" w:author="Lau Chiong, Benjamin" w:date="2024-06-25T19:01:00Z" w:name="move170234487"/>
      <w:moveTo w:id="1279" w:author="Lau Chiong, Benjamin" w:date="2024-06-25T19:01:00Z">
        <w:del w:id="1280" w:author="Lau Chiong, Benjamin" w:date="2024-06-25T19:01:00Z">
          <w:r w:rsidDel="00F015B5">
            <w:lastRenderedPageBreak/>
            <w:delText>5</w:delText>
          </w:r>
        </w:del>
      </w:moveTo>
      <w:ins w:id="1281" w:author="Lau Chiong, Benjamin" w:date="2024-06-25T19:01:00Z">
        <w:r>
          <w:t>4.3.1</w:t>
        </w:r>
      </w:ins>
      <w:moveTo w:id="1282" w:author="Lau Chiong, Benjamin" w:date="2024-06-25T19:01:00Z">
        <w:del w:id="1283" w:author="Lau Chiong, Benjamin" w:date="2024-06-25T19:01:00Z">
          <w:r w:rsidDel="00F015B5">
            <w:delText>.3.2</w:delText>
          </w:r>
        </w:del>
        <w:r>
          <w:t>. Implementación de iniciativas de restauración ecológica en la ZA</w:t>
        </w:r>
      </w:moveTo>
    </w:p>
    <w:p w14:paraId="6DC9C77C" w14:textId="792D26C9" w:rsidR="00F015B5" w:rsidRDefault="00F015B5" w:rsidP="00F015B5">
      <w:pPr>
        <w:pStyle w:val="Ttulo4"/>
        <w:jc w:val="both"/>
        <w:rPr>
          <w:moveTo w:id="1284" w:author="Lau Chiong, Benjamin" w:date="2024-06-25T19:01:00Z"/>
        </w:rPr>
      </w:pPr>
      <w:ins w:id="1285" w:author="Lau Chiong, Benjamin" w:date="2024-06-25T19:01:00Z">
        <w:r>
          <w:t>4.3.1</w:t>
        </w:r>
      </w:ins>
      <w:moveTo w:id="1286" w:author="Lau Chiong, Benjamin" w:date="2024-06-25T19:01:00Z">
        <w:del w:id="1287" w:author="Lau Chiong, Benjamin" w:date="2024-06-25T19:01:00Z">
          <w:r w:rsidDel="00F015B5">
            <w:delText>5.3.2</w:delText>
          </w:r>
        </w:del>
        <w:r>
          <w:t>.1 Monitoreo de la restauración y uso de las áreas establecidas como áreas para pasantías (incluyen las hectáreas de bosque del quinquenio anterior)</w:t>
        </w:r>
      </w:moveTo>
    </w:p>
    <w:p w14:paraId="70F6C14D" w14:textId="77777777" w:rsidR="00F015B5" w:rsidRDefault="00F015B5" w:rsidP="00F015B5">
      <w:pPr>
        <w:pStyle w:val="FirstParagraph"/>
        <w:jc w:val="both"/>
        <w:rPr>
          <w:moveTo w:id="1288" w:author="Lau Chiong, Benjamin" w:date="2024-06-25T19:01:00Z"/>
        </w:rPr>
      </w:pPr>
      <w:moveTo w:id="1289" w:author="Lau Chiong, Benjamin" w:date="2024-06-25T19:01:00Z">
        <w:r>
          <w:rPr>
            <w:b/>
            <w:bCs/>
          </w:rPr>
          <w:t xml:space="preserve">Comunidades Nativas de Mariscal Cáceres, Santa Rosa de Aguaytía y </w:t>
        </w:r>
        <w:proofErr w:type="spellStart"/>
        <w:r>
          <w:rPr>
            <w:b/>
            <w:bCs/>
          </w:rPr>
          <w:t>Yamino</w:t>
        </w:r>
        <w:proofErr w:type="spellEnd"/>
        <w:r>
          <w:rPr>
            <w:b/>
            <w:bCs/>
          </w:rPr>
          <w:t>.</w:t>
        </w:r>
        <w:r>
          <w:t xml:space="preserve"> Durante los meses de febrero y marzo se ha contratado a un consultor para realizar un diagnóstico del estado situacional de los viveros comunales y de las parcelas de restauración. (</w:t>
        </w:r>
        <w:r>
          <w:fldChar w:fldCharType="begin"/>
        </w:r>
        <w:r>
          <w:instrText xml:space="preserve"> HYPERLINK "https://drive.google.com/drive/folders/1nhCfYIN9xXILAAHngAEnvc5Wn7t8l11G?usp=sharing" \h </w:instrText>
        </w:r>
      </w:moveTo>
      <w:ins w:id="1290" w:author="Lau Chiong, Benjamin" w:date="2024-06-25T19:01:00Z"/>
      <w:moveTo w:id="1291" w:author="Lau Chiong, Benjamin" w:date="2024-06-25T19:01:00Z">
        <w:r>
          <w:fldChar w:fldCharType="separate"/>
        </w:r>
        <w:r>
          <w:rPr>
            <w:rStyle w:val="Hipervnculo"/>
          </w:rPr>
          <w:t>Anexo 5.3.2.1 - ver informe</w:t>
        </w:r>
        <w:r>
          <w:rPr>
            <w:rStyle w:val="Hipervnculo"/>
          </w:rPr>
          <w:fldChar w:fldCharType="end"/>
        </w:r>
        <w:r>
          <w:t>). También se ha realizado la limpieza y mantenimiento de los viveros comunales y se adquirió semillas de especies forestales de las CCNN de Santa Rosa de Aguaytía y Mariscal Cáceres.</w:t>
        </w:r>
      </w:moveTo>
    </w:p>
    <w:p w14:paraId="45629E7C" w14:textId="77777777" w:rsidR="00F015B5" w:rsidRDefault="00F015B5" w:rsidP="00F015B5">
      <w:pPr>
        <w:pStyle w:val="Textoindependiente"/>
        <w:jc w:val="both"/>
        <w:rPr>
          <w:moveTo w:id="1292" w:author="Lau Chiong, Benjamin" w:date="2024-06-25T19:01:00Z"/>
        </w:rPr>
      </w:pPr>
      <w:moveTo w:id="1293" w:author="Lau Chiong, Benjamin" w:date="2024-06-25T19:01:00Z">
        <w:r>
          <w:rPr>
            <w:b/>
            <w:bCs/>
          </w:rPr>
          <w:t>Compartiendo experiencias de Restauración Ecológica del Paisaje.</w:t>
        </w:r>
        <w:r>
          <w:t xml:space="preserve"> Alumnos de la Maestría de la Maestría Conservación y Recursos Forestales de la Universidad Agraria la Molina, visitaron la comunidad nativa de </w:t>
        </w:r>
        <w:proofErr w:type="spellStart"/>
        <w:r>
          <w:t>Yamino</w:t>
        </w:r>
        <w:proofErr w:type="spellEnd"/>
        <w:r>
          <w:t xml:space="preserve">, para conocer las experiencias de restauración, como parte de su curso de </w:t>
        </w:r>
        <w:proofErr w:type="spellStart"/>
        <w:r>
          <w:t>etnobiología</w:t>
        </w:r>
        <w:proofErr w:type="spellEnd"/>
        <w:r>
          <w:t>.</w:t>
        </w:r>
      </w:moveTo>
    </w:p>
    <w:p w14:paraId="7366CA18" w14:textId="77777777" w:rsidR="00F015B5" w:rsidRDefault="00F015B5" w:rsidP="00F015B5">
      <w:pPr>
        <w:pStyle w:val="Textoindependiente"/>
        <w:jc w:val="both"/>
        <w:rPr>
          <w:moveTo w:id="1294" w:author="Lau Chiong, Benjamin" w:date="2024-06-25T19:01:00Z"/>
        </w:rPr>
      </w:pPr>
      <w:moveTo w:id="1295" w:author="Lau Chiong, Benjamin" w:date="2024-06-25T19:01:00Z">
        <w:r>
          <w:t xml:space="preserve">En las los centros poblados de San José de Huaquisha y Buenos aires, se realizó el monitoreo de </w:t>
        </w:r>
        <w:proofErr w:type="spellStart"/>
        <w:r>
          <w:t>plantulas</w:t>
        </w:r>
        <w:proofErr w:type="spellEnd"/>
        <w:r>
          <w:t xml:space="preserve">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r>
          <w:fldChar w:fldCharType="begin"/>
        </w:r>
        <w:r>
          <w:instrText xml:space="preserve"> HYPERLINK "https://drive.google.com/drive/folders/1F85FykX8zQAVQ289GSsXUFmywgKI1wm7?usp=sharing" \h </w:instrText>
        </w:r>
      </w:moveTo>
      <w:ins w:id="1296" w:author="Lau Chiong, Benjamin" w:date="2024-06-25T19:01:00Z"/>
      <w:moveTo w:id="1297" w:author="Lau Chiong, Benjamin" w:date="2024-06-25T19:01:00Z">
        <w:r>
          <w:fldChar w:fldCharType="separate"/>
        </w:r>
        <w:r>
          <w:rPr>
            <w:rStyle w:val="Hipervnculo"/>
          </w:rPr>
          <w:t>Anexo 5.3.2.1-ver informe</w:t>
        </w:r>
        <w:r>
          <w:rPr>
            <w:rStyle w:val="Hipervnculo"/>
          </w:rPr>
          <w:fldChar w:fldCharType="end"/>
        </w:r>
        <w:r>
          <w:t>).</w:t>
        </w:r>
      </w:moveTo>
    </w:p>
    <w:p w14:paraId="4963ECC2" w14:textId="1368746B" w:rsidR="00F015B5" w:rsidDel="00F015B5" w:rsidRDefault="00F015B5" w:rsidP="00F015B5">
      <w:pPr>
        <w:pStyle w:val="Ttulo4"/>
        <w:jc w:val="both"/>
        <w:rPr>
          <w:del w:id="1298" w:author="Lau Chiong, Benjamin" w:date="2024-06-25T19:01:00Z"/>
          <w:moveTo w:id="1299" w:author="Lau Chiong, Benjamin" w:date="2024-06-25T19:01:00Z"/>
        </w:rPr>
      </w:pPr>
      <w:moveTo w:id="1300" w:author="Lau Chiong, Benjamin" w:date="2024-06-25T19:01:00Z">
        <w:del w:id="1301" w:author="Lau Chiong, Benjamin" w:date="2024-06-25T19:01:00Z">
          <w:r w:rsidDel="00F015B5">
            <w:delText>5.3.2.2 Fortalecimiento de paisajes y àreas de restauración (proyecto Livelihood y proyecto ITTO)</w:delText>
          </w:r>
        </w:del>
      </w:moveTo>
    </w:p>
    <w:moveToRangeEnd w:id="1278"/>
    <w:p w14:paraId="2BC71C89" w14:textId="77777777" w:rsidR="00F015B5" w:rsidRDefault="00F015B5" w:rsidP="00E93AA3">
      <w:pPr>
        <w:pStyle w:val="Textoindependiente"/>
        <w:jc w:val="both"/>
      </w:pPr>
    </w:p>
    <w:p w14:paraId="72589C97" w14:textId="77777777" w:rsidR="007C7EAC" w:rsidRDefault="00F51C56" w:rsidP="00E93AA3">
      <w:pPr>
        <w:pStyle w:val="Ttulo2"/>
        <w:jc w:val="both"/>
      </w:pPr>
      <w:bookmarkStart w:id="1302" w:name="_Toc169856575"/>
      <w:bookmarkStart w:id="1303" w:name="resultado-5."/>
      <w:bookmarkEnd w:id="1245"/>
      <w:bookmarkEnd w:id="1266"/>
      <w:bookmarkEnd w:id="1268"/>
      <w:r>
        <w:t>Resultado 5.</w:t>
      </w:r>
      <w:bookmarkEnd w:id="1302"/>
    </w:p>
    <w:p w14:paraId="4C7C318F" w14:textId="12503A46" w:rsidR="007C7EAC" w:rsidDel="00F015B5" w:rsidRDefault="00F015B5" w:rsidP="00E93AA3">
      <w:pPr>
        <w:pStyle w:val="Ttulo2"/>
        <w:jc w:val="both"/>
        <w:rPr>
          <w:del w:id="1304" w:author="Lau Chiong, Benjamin" w:date="2024-06-25T19:02:00Z"/>
        </w:rPr>
      </w:pPr>
      <w:bookmarkStart w:id="1305" w:name="_Toc169856576"/>
      <w:bookmarkStart w:id="1306" w:name="Xd1bd736bb55fc2e20ba13421d5091f9d942a4b8"/>
      <w:bookmarkEnd w:id="1303"/>
      <w:ins w:id="1307" w:author="Lau Chiong, Benjamin" w:date="2024-06-25T19:02:00Z">
        <w:r>
          <w:t>Se contribuye a la mejora de la calidad de vida de las poblaciones cercanas al ANP a través del desarrollo de actividades económicas sostenibles en la ZA compatibles con la conservación del PNCAZ.</w:t>
        </w:r>
      </w:ins>
      <w:del w:id="1308" w:author="Lau Chiong, Benjamin" w:date="2024-06-25T19:02:00Z">
        <w:r w:rsidR="00F51C56" w:rsidDel="00F015B5">
          <w:delText>Se contribuye a la mejora de la calidad de vida de las poblaciones vecinas a través del desarrollo de actividades económicas sostenibles en la ZA compatibles con la conservación del PNCAZ y la restauración de la ZA</w:delText>
        </w:r>
        <w:bookmarkEnd w:id="1305"/>
      </w:del>
    </w:p>
    <w:p w14:paraId="2AD85C02" w14:textId="77777777" w:rsidR="00F015B5" w:rsidRPr="00F015B5" w:rsidRDefault="00F015B5">
      <w:pPr>
        <w:pStyle w:val="Textoindependiente"/>
        <w:rPr>
          <w:ins w:id="1309" w:author="Lau Chiong, Benjamin" w:date="2024-06-25T19:02:00Z"/>
        </w:rPr>
        <w:pPrChange w:id="1310" w:author="Lau Chiong, Benjamin" w:date="2024-06-25T19:02:00Z">
          <w:pPr>
            <w:pStyle w:val="Ttulo2"/>
            <w:jc w:val="both"/>
          </w:pPr>
        </w:pPrChange>
      </w:pPr>
    </w:p>
    <w:p w14:paraId="53861995" w14:textId="77777777" w:rsidR="007C7EAC" w:rsidRDefault="00F51C56" w:rsidP="00E93AA3">
      <w:pPr>
        <w:pStyle w:val="Ttulo2"/>
        <w:jc w:val="both"/>
      </w:pPr>
      <w:bookmarkStart w:id="1311" w:name="_Toc169856577"/>
      <w:bookmarkStart w:id="1312" w:name="resultados-intermedio-5.1"/>
      <w:bookmarkEnd w:id="1306"/>
      <w:proofErr w:type="gramStart"/>
      <w:r>
        <w:lastRenderedPageBreak/>
        <w:t>Resultados intermedio</w:t>
      </w:r>
      <w:proofErr w:type="gramEnd"/>
      <w:r>
        <w:t xml:space="preserve"> 5.1</w:t>
      </w:r>
      <w:bookmarkEnd w:id="1311"/>
    </w:p>
    <w:p w14:paraId="5A9052C7" w14:textId="77777777" w:rsidR="007C7EAC" w:rsidRDefault="00F51C56" w:rsidP="00E93AA3">
      <w:pPr>
        <w:pStyle w:val="Ttulo2"/>
        <w:jc w:val="both"/>
      </w:pPr>
      <w:bookmarkStart w:id="1313" w:name="_Toc169856578"/>
      <w:bookmarkStart w:id="1314" w:name="X48afa22fb78afc02f1f5550d8a32d873ff23c63"/>
      <w:bookmarkEnd w:id="1312"/>
      <w:r>
        <w:t>Se generan acuerdos de conservación con poblaciones indígenas y locales; incluyendo autoridades para la gestión integral del territorio (PNCAZ – ZA)</w:t>
      </w:r>
      <w:bookmarkEnd w:id="1313"/>
    </w:p>
    <w:p w14:paraId="6DC47A7A" w14:textId="77777777" w:rsidR="007C7EAC" w:rsidRDefault="00F51C56" w:rsidP="00E93AA3">
      <w:pPr>
        <w:pStyle w:val="Ttulo3"/>
        <w:jc w:val="both"/>
      </w:pPr>
      <w:bookmarkStart w:id="1315" w:name="_Toc169856579"/>
      <w:bookmarkStart w:id="1316" w:name="X44f30bb8b18dd6614dc6e15abab0128f202531c"/>
      <w:r>
        <w:t>Actividad 5.1.1. Promoción y suscripción de acuerdos de conservación (organizaciones) y acuerdos azules (comunales)</w:t>
      </w:r>
      <w:bookmarkEnd w:id="1315"/>
    </w:p>
    <w:p w14:paraId="259B8086" w14:textId="77777777" w:rsidR="007C7EAC" w:rsidRDefault="00F51C56" w:rsidP="00E93AA3">
      <w:pPr>
        <w:pStyle w:val="Ttulo4"/>
        <w:jc w:val="both"/>
      </w:pPr>
      <w:bookmarkStart w:id="1317" w:name="X0f6f1bb541321398d4ef57fef213347aefc384b"/>
      <w:r>
        <w:t>5.1.1.1 Actividades preparatorias para la elaboración de los acuerdos de conservación (</w:t>
      </w:r>
      <w:proofErr w:type="spellStart"/>
      <w:r>
        <w:t>AdC</w:t>
      </w:r>
      <w:proofErr w:type="spellEnd"/>
      <w:r>
        <w:t>)</w:t>
      </w:r>
    </w:p>
    <w:p w14:paraId="599E653A" w14:textId="1B569E2A" w:rsidR="007C7EAC" w:rsidRDefault="00F51C56" w:rsidP="00E93AA3">
      <w:pPr>
        <w:pStyle w:val="FirstParagraph"/>
        <w:jc w:val="both"/>
      </w:pPr>
      <w:del w:id="1318" w:author="Lau Chiong, Benjamin" w:date="2024-06-25T19:04:00Z">
        <w:r w:rsidDel="00F015B5">
          <w:delText xml:space="preserve">En este trimestre no se firmó acuerdo de conservación, </w:delText>
        </w:r>
        <w:r w:rsidDel="009816A7">
          <w:delText>pero si s</w:delText>
        </w:r>
      </w:del>
      <w:r w:rsidR="00334403">
        <w:t xml:space="preserve"> </w:t>
      </w:r>
      <w:ins w:id="1319" w:author="Lau Chiong, Benjamin" w:date="2024-06-25T19:04:00Z">
        <w:r w:rsidR="009816A7">
          <w:t>S</w:t>
        </w:r>
      </w:ins>
      <w:r>
        <w:t xml:space="preserve">e realizó actividades de socialización con centros poblados y organización, del centro poblado de San José de Yanayacu, en Tarapoto. Así como, en </w:t>
      </w:r>
      <w:del w:id="1320" w:author="Lau Chiong, Benjamin" w:date="2024-06-25T19:04:00Z">
        <w:r w:rsidDel="009816A7">
          <w:delText>las comunidad</w:delText>
        </w:r>
      </w:del>
      <w:ins w:id="1321" w:author="Lau Chiong, Benjamin" w:date="2024-06-25T19:04:00Z">
        <w:r w:rsidR="009816A7">
          <w:t>las comunidades</w:t>
        </w:r>
      </w:ins>
      <w:r>
        <w:t xml:space="preserve"> nativas La Cumbre, Manco </w:t>
      </w:r>
      <w:proofErr w:type="spellStart"/>
      <w:r>
        <w:t>Capac</w:t>
      </w:r>
      <w:proofErr w:type="spellEnd"/>
      <w:r>
        <w:t xml:space="preserve">, </w:t>
      </w:r>
      <w:proofErr w:type="spellStart"/>
      <w:r>
        <w:t>Isolaya</w:t>
      </w:r>
      <w:proofErr w:type="spellEnd"/>
      <w:r>
        <w:t xml:space="preserve"> y La Libertad y los centros poblados Fernando Belaunde Terry y Nuevo San Martín, en Contamana (</w:t>
      </w:r>
      <w:hyperlink r:id="rId113">
        <w:r>
          <w:rPr>
            <w:rStyle w:val="Hipervnculo"/>
          </w:rPr>
          <w:t>Anexo 5.1.1.1 - ver informe</w:t>
        </w:r>
      </w:hyperlink>
      <w:r>
        <w:t>). La firma de acuerdos, se ha programado para el siguiente trimestre.</w:t>
      </w:r>
    </w:p>
    <w:p w14:paraId="2C9E4607" w14:textId="4E251E8D" w:rsidR="007C7EAC" w:rsidRDefault="00F51C56" w:rsidP="00E93AA3">
      <w:pPr>
        <w:pStyle w:val="Textoindependiente"/>
        <w:jc w:val="both"/>
      </w:pPr>
      <w:r>
        <w:t xml:space="preserve">En el sector Tocache, se informó a las comunidades de Buenos Aire, </w:t>
      </w:r>
      <w:proofErr w:type="spellStart"/>
      <w:r>
        <w:t>Cachiyacu</w:t>
      </w:r>
      <w:proofErr w:type="spellEnd"/>
      <w:r>
        <w:t xml:space="preserve">, San José de Huaquisha, sobre los acuerdos de conservación y su importancia. Estas comunidades ya cuentan con Planes de Calidad de Vida, y se está apoyando la implementación de prioridades. De igual </w:t>
      </w:r>
      <w:proofErr w:type="spellStart"/>
      <w:r>
        <w:t>menera</w:t>
      </w:r>
      <w:proofErr w:type="spellEnd"/>
      <w:r>
        <w:t>, se socializó los Acuerdos de Conservación a las Agricultores interesados en la conservación de la microcuenca Picota, en el distrito de Pólvora (</w:t>
      </w:r>
      <w:hyperlink r:id="rId114">
        <w:r>
          <w:rPr>
            <w:rStyle w:val="Hipervnculo"/>
          </w:rPr>
          <w:t xml:space="preserve">Anexo 5.1.1.1 - </w:t>
        </w:r>
        <w:proofErr w:type="spellStart"/>
        <w:r>
          <w:rPr>
            <w:rStyle w:val="Hipervnculo"/>
          </w:rPr>
          <w:t>reunion</w:t>
        </w:r>
        <w:proofErr w:type="spellEnd"/>
        <w:r>
          <w:rPr>
            <w:rStyle w:val="Hipervnculo"/>
          </w:rPr>
          <w:t xml:space="preserve"> informativa</w:t>
        </w:r>
      </w:hyperlink>
      <w:r>
        <w:t>)</w:t>
      </w:r>
      <w:r w:rsidR="00E316BC">
        <w:t>.</w:t>
      </w:r>
    </w:p>
    <w:p w14:paraId="4EF139DB" w14:textId="44034463" w:rsidR="007C7EAC" w:rsidRDefault="00F51C56" w:rsidP="00E93AA3">
      <w:pPr>
        <w:pStyle w:val="Ttulo4"/>
        <w:jc w:val="both"/>
        <w:rPr>
          <w:ins w:id="1322" w:author="Lau Chiong, Benjamin" w:date="2024-06-25T19:04:00Z"/>
        </w:rPr>
      </w:pPr>
      <w:bookmarkStart w:id="1323" w:name="evento-para-la-firma-del-adc"/>
      <w:bookmarkEnd w:id="1317"/>
      <w:proofErr w:type="gramStart"/>
      <w:r>
        <w:t>5.1.1.2  Evento</w:t>
      </w:r>
      <w:proofErr w:type="gramEnd"/>
      <w:r>
        <w:t xml:space="preserve"> para la firma del </w:t>
      </w:r>
      <w:proofErr w:type="spellStart"/>
      <w:r>
        <w:t>AdC</w:t>
      </w:r>
      <w:proofErr w:type="spellEnd"/>
    </w:p>
    <w:p w14:paraId="4C635F9C" w14:textId="7CBA1E19" w:rsidR="00F015B5" w:rsidRPr="00F015B5" w:rsidRDefault="00F015B5">
      <w:pPr>
        <w:pStyle w:val="Textoindependiente"/>
        <w:pPrChange w:id="1324" w:author="Lau Chiong, Benjamin" w:date="2024-06-25T19:04:00Z">
          <w:pPr>
            <w:pStyle w:val="Ttulo4"/>
            <w:jc w:val="both"/>
          </w:pPr>
        </w:pPrChange>
      </w:pPr>
      <w:ins w:id="1325" w:author="Lau Chiong, Benjamin" w:date="2024-06-25T19:04:00Z">
        <w:r>
          <w:t>En este trimestre no se firmó ningún acuerdo de conservación</w:t>
        </w:r>
      </w:ins>
    </w:p>
    <w:p w14:paraId="1745730F" w14:textId="77777777" w:rsidR="007C7EAC" w:rsidRDefault="00F51C56" w:rsidP="00E93AA3">
      <w:pPr>
        <w:pStyle w:val="Ttulo4"/>
        <w:jc w:val="both"/>
      </w:pPr>
      <w:bookmarkStart w:id="1326" w:name="elaboración-de-planes-de-trabajo"/>
      <w:bookmarkEnd w:id="1323"/>
      <w:r>
        <w:t>5.1.1.3 Elaboración de planes de trabajo</w:t>
      </w:r>
    </w:p>
    <w:p w14:paraId="5E5BBA86" w14:textId="2E5D66E6" w:rsidR="007C7EAC" w:rsidRDefault="00F51C56" w:rsidP="00E93AA3">
      <w:pPr>
        <w:pStyle w:val="FirstParagraph"/>
        <w:jc w:val="both"/>
      </w:pPr>
      <w:r>
        <w:t xml:space="preserve">En la sede Tocache, este trimestre se elaboraron tres planes de trabajo, en el marco de los acuerdos de conservación con la cooperativa Agraria nueva visión LTDA, que es encuentra en el centro poblado de </w:t>
      </w:r>
      <w:proofErr w:type="spellStart"/>
      <w:r>
        <w:t>Cachiyacu</w:t>
      </w:r>
      <w:proofErr w:type="spellEnd"/>
      <w:r>
        <w:t xml:space="preserve">, y la Cooperativa de servicios especiales </w:t>
      </w:r>
      <w:proofErr w:type="spellStart"/>
      <w:r>
        <w:t>Bioaltura</w:t>
      </w:r>
      <w:proofErr w:type="spellEnd"/>
      <w:r>
        <w:t xml:space="preserve"> LTDA y a la Empresa cacaotera ARGE S.A.C, en el centro poblado </w:t>
      </w:r>
      <w:proofErr w:type="spellStart"/>
      <w:r>
        <w:t>Maronilla</w:t>
      </w:r>
      <w:proofErr w:type="spellEnd"/>
      <w:r>
        <w:t>.</w:t>
      </w:r>
    </w:p>
    <w:p w14:paraId="000F89BD" w14:textId="18B53A2C" w:rsidR="007C7EAC" w:rsidRDefault="00F51C56" w:rsidP="00E93AA3">
      <w:pPr>
        <w:pStyle w:val="Ttulo4"/>
        <w:jc w:val="both"/>
        <w:rPr>
          <w:ins w:id="1327" w:author="Lau Chiong, Benjamin" w:date="2024-06-25T19:06:00Z"/>
        </w:rPr>
      </w:pPr>
      <w:bookmarkStart w:id="1328" w:name="Xabb8d6df1bac5b4daa13a8446f018f5fef7dd92"/>
      <w:bookmarkEnd w:id="1326"/>
      <w:r>
        <w:t xml:space="preserve">5.1.1.4. Fortalecimiento de capacidades de los </w:t>
      </w:r>
      <w:del w:id="1329" w:author="Lau Chiong, Benjamin" w:date="2024-06-25T19:05:00Z">
        <w:r w:rsidDel="009816A7">
          <w:delText>Promotores locales</w:delText>
        </w:r>
      </w:del>
      <w:ins w:id="1330" w:author="Lau Chiong, Benjamin" w:date="2024-06-25T19:05:00Z">
        <w:r w:rsidR="009816A7">
          <w:t xml:space="preserve">Coordinadores </w:t>
        </w:r>
      </w:ins>
    </w:p>
    <w:p w14:paraId="7B8578CE" w14:textId="77777777" w:rsidR="009816A7" w:rsidRPr="00334403" w:rsidRDefault="009816A7">
      <w:pPr>
        <w:pStyle w:val="Textoindependiente"/>
        <w:rPr>
          <w:ins w:id="1331" w:author="Lau Chiong, Benjamin" w:date="2024-06-25T19:05:00Z"/>
          <w:lang w:val="es-PE"/>
        </w:rPr>
        <w:pPrChange w:id="1332" w:author="Lau Chiong, Benjamin" w:date="2024-06-25T19:06:00Z">
          <w:pPr>
            <w:pStyle w:val="Ttulo4"/>
            <w:jc w:val="both"/>
          </w:pPr>
        </w:pPrChange>
      </w:pPr>
    </w:p>
    <w:p w14:paraId="2BC5D3BF" w14:textId="4A787A56" w:rsidR="009816A7" w:rsidRDefault="009816A7" w:rsidP="009816A7">
      <w:pPr>
        <w:pStyle w:val="Ttulo4"/>
        <w:jc w:val="both"/>
        <w:rPr>
          <w:ins w:id="1333" w:author="Lau Chiong, Benjamin" w:date="2024-06-25T19:06:00Z"/>
        </w:rPr>
      </w:pPr>
      <w:ins w:id="1334" w:author="Lau Chiong, Benjamin" w:date="2024-06-25T19:05:00Z">
        <w:r>
          <w:t>5.1.1.5. Implementación de los planes de traba</w:t>
        </w:r>
      </w:ins>
      <w:ins w:id="1335" w:author="Lau Chiong, Benjamin" w:date="2024-06-25T19:06:00Z">
        <w:r>
          <w:t>jo de los acuerdos de conservación</w:t>
        </w:r>
      </w:ins>
    </w:p>
    <w:p w14:paraId="0AFA06B1" w14:textId="77777777" w:rsidR="009816A7" w:rsidRPr="009816A7" w:rsidRDefault="009816A7">
      <w:pPr>
        <w:pStyle w:val="Textoindependiente"/>
        <w:pPrChange w:id="1336" w:author="Lau Chiong, Benjamin" w:date="2024-06-25T19:06:00Z">
          <w:pPr>
            <w:pStyle w:val="Ttulo4"/>
            <w:jc w:val="both"/>
          </w:pPr>
        </w:pPrChange>
      </w:pPr>
    </w:p>
    <w:p w14:paraId="6F23D014" w14:textId="68B06164" w:rsidR="007C7EAC" w:rsidRDefault="00F51C56" w:rsidP="00E93AA3">
      <w:pPr>
        <w:pStyle w:val="Ttulo2"/>
        <w:jc w:val="both"/>
      </w:pPr>
      <w:bookmarkStart w:id="1337" w:name="_Toc169856580"/>
      <w:bookmarkStart w:id="1338" w:name="X3e82465e912ffdb4abb48e629e8d3d2f1feaf2b"/>
      <w:bookmarkEnd w:id="1314"/>
      <w:bookmarkEnd w:id="1316"/>
      <w:bookmarkEnd w:id="1328"/>
      <w:proofErr w:type="gramStart"/>
      <w:r>
        <w:lastRenderedPageBreak/>
        <w:t>Resultados intermedio</w:t>
      </w:r>
      <w:proofErr w:type="gramEnd"/>
      <w:r>
        <w:t xml:space="preserve"> 5.2 </w:t>
      </w:r>
      <w:ins w:id="1339" w:author="Lau Chiong, Benjamin" w:date="2024-06-25T19:07:00Z">
        <w:r w:rsidR="009816A7" w:rsidRPr="009816A7">
          <w:t>En la ZA del PNCAZ se desarrollan actividades económicas sostenibles, bajo un enfoque de derechos humanos y estándares culturalmente adecuados</w:t>
        </w:r>
      </w:ins>
      <w:del w:id="1340" w:author="Lau Chiong, Benjamin" w:date="2024-06-25T19:07:00Z">
        <w:r w:rsidDel="009816A7">
          <w:delText>En la ZA del PNCAZ se desarrollan actividades económicas sostenibles</w:delText>
        </w:r>
      </w:del>
      <w:bookmarkEnd w:id="1337"/>
    </w:p>
    <w:p w14:paraId="4BF286DA" w14:textId="49BBA774" w:rsidR="007C7EAC" w:rsidRDefault="00F51C56" w:rsidP="00E93AA3">
      <w:pPr>
        <w:pStyle w:val="Ttulo3"/>
        <w:jc w:val="both"/>
      </w:pPr>
      <w:bookmarkStart w:id="1341" w:name="_Toc169856581"/>
      <w:bookmarkStart w:id="1342" w:name="X2026e5a49e23c0ee39ac13a3a521103538874c9"/>
      <w:r>
        <w:t xml:space="preserve">Actividad 5.2.1. Elaboración de </w:t>
      </w:r>
      <w:del w:id="1343" w:author="Lau Chiong, Benjamin" w:date="2024-06-25T19:07:00Z">
        <w:r w:rsidDel="009816A7">
          <w:delText>la Estrategia</w:delText>
        </w:r>
      </w:del>
      <w:ins w:id="1344" w:author="Lau Chiong, Benjamin" w:date="2024-06-25T19:07:00Z">
        <w:r w:rsidR="009816A7">
          <w:t>lineamientos</w:t>
        </w:r>
      </w:ins>
      <w:r>
        <w:t xml:space="preserve"> de Actividades Económicas Sostenibles</w:t>
      </w:r>
      <w:bookmarkEnd w:id="1341"/>
    </w:p>
    <w:p w14:paraId="322C3CED" w14:textId="77777777" w:rsidR="007C7EAC" w:rsidRDefault="00F51C56" w:rsidP="00E93AA3">
      <w:pPr>
        <w:pStyle w:val="Ttulo4"/>
        <w:jc w:val="both"/>
      </w:pPr>
      <w:bookmarkStart w:id="1345" w:name="Xaeb52906207d5eacc181a5a11e78b2e1f053384"/>
      <w:r>
        <w:t>5.2.1.1. Reuniones y Talleres para la elaboración de la Estrategia AES (incluye facilitador)</w:t>
      </w:r>
    </w:p>
    <w:p w14:paraId="662A20DE" w14:textId="77777777" w:rsidR="007C7EAC" w:rsidRDefault="00F51C56" w:rsidP="00E93AA3">
      <w:pPr>
        <w:pStyle w:val="FirstParagraph"/>
        <w:jc w:val="both"/>
      </w:pPr>
      <w:r>
        <w:t>Este trimestre se desarrollaron reuniones de trabajo entre SERNANP y el equipo de CIMA, de la sede Tarapoto, para elaborar la estrategia de actividades económicas sostenibles. Un borrador de esta estrategia está actualmente siendo revisada (</w:t>
      </w:r>
      <w:hyperlink r:id="rId115">
        <w:r>
          <w:rPr>
            <w:rStyle w:val="Hipervnculo"/>
          </w:rPr>
          <w:t>ver Anexo 5.2.1.1</w:t>
        </w:r>
      </w:hyperlink>
      <w:r>
        <w:t>).</w:t>
      </w:r>
    </w:p>
    <w:p w14:paraId="793BDD81" w14:textId="77777777" w:rsidR="007C7EAC" w:rsidRDefault="00F51C56" w:rsidP="00E93AA3">
      <w:pPr>
        <w:pStyle w:val="Ttulo3"/>
        <w:jc w:val="both"/>
      </w:pPr>
      <w:bookmarkStart w:id="1346" w:name="_Toc169856582"/>
      <w:bookmarkStart w:id="1347" w:name="X74b9f41ff25c7f48eac7e9fcc6625dd9e3bd1c4"/>
      <w:bookmarkEnd w:id="1342"/>
      <w:bookmarkEnd w:id="1345"/>
      <w:r>
        <w:t>Actividad 5.2.2. Implementación de actividades sostenibles derivadas de la planificación estratégica – PCV. (FOTP y fondo semilla)</w:t>
      </w:r>
      <w:bookmarkEnd w:id="1346"/>
    </w:p>
    <w:p w14:paraId="08AD9D8B" w14:textId="77777777" w:rsidR="007C7EAC" w:rsidRDefault="00F51C56" w:rsidP="00E93AA3">
      <w:pPr>
        <w:pStyle w:val="Ttulo4"/>
        <w:jc w:val="both"/>
      </w:pPr>
      <w:bookmarkStart w:id="1348" w:name="fotp-para-comunidades-con-pcv"/>
      <w:r>
        <w:t>5.2.2.1 FOTP (para comunidades con PCV)</w:t>
      </w:r>
    </w:p>
    <w:p w14:paraId="0781A4C2" w14:textId="0ACB97D2" w:rsidR="007C7EAC" w:rsidRDefault="00F51C56" w:rsidP="00E93AA3">
      <w:pPr>
        <w:pStyle w:val="FirstParagraph"/>
        <w:jc w:val="both"/>
      </w:pPr>
      <w:r>
        <w:t xml:space="preserve">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w:t>
      </w:r>
      <w:del w:id="1349" w:author="Lau Chiong, Benjamin" w:date="2024-06-25T19:08:00Z">
        <w:r w:rsidDel="009816A7">
          <w:delText>turísmo</w:delText>
        </w:r>
      </w:del>
      <w:ins w:id="1350" w:author="Lau Chiong, Benjamin" w:date="2024-06-25T19:08:00Z">
        <w:r w:rsidR="009816A7">
          <w:t>turismo</w:t>
        </w:r>
      </w:ins>
      <w:r>
        <w:t xml:space="preserve">, entre los más importantes. En este marco, se lograron concretar 21 hitos o logros, del trimestre, los cuales corresponden a capacitaciones, manejo sostenible de las chacras, actividades de restauración y </w:t>
      </w:r>
      <w:proofErr w:type="spellStart"/>
      <w:r>
        <w:t>turísmo</w:t>
      </w:r>
      <w:proofErr w:type="spellEnd"/>
      <w:r>
        <w:t xml:space="preserve">, entre otros. </w:t>
      </w:r>
      <w:commentRangeStart w:id="1351"/>
      <w:r>
        <w:t>De igual forma, el FOTP es realizado con aquellas comunidades sin PCV, pero que han formado comités interesados en recibir asistencia de CIMA y realizar actividades de fortalecimiento organizacional.</w:t>
      </w:r>
      <w:commentRangeEnd w:id="1351"/>
      <w:r w:rsidR="009816A7">
        <w:rPr>
          <w:rStyle w:val="Refdecomentario"/>
        </w:rPr>
        <w:commentReference w:id="1351"/>
      </w:r>
      <w:r w:rsidR="00EF388C">
        <w:t xml:space="preserve"> </w:t>
      </w:r>
      <w:r>
        <w:t>Al cierre de este trimestre, las actividades lograron beneficiar cerca de 200 socios, de las organizaciones participantes (</w:t>
      </w:r>
      <w:hyperlink r:id="rId116">
        <w:r>
          <w:rPr>
            <w:rStyle w:val="Hipervnculo"/>
          </w:rPr>
          <w:t>Anexo 5.2.2</w:t>
        </w:r>
      </w:hyperlink>
      <w:r>
        <w:t>).</w:t>
      </w:r>
    </w:p>
    <w:p w14:paraId="139A4FFD" w14:textId="77777777" w:rsidR="007C7EAC" w:rsidRDefault="00F51C56" w:rsidP="00E93AA3">
      <w:pPr>
        <w:pStyle w:val="TableCaption"/>
        <w:jc w:val="both"/>
      </w:pPr>
      <w:bookmarkStart w:id="1352" w:name="tbl-fotp"/>
      <w:r>
        <w:t>Tabla 7: Número de sectores, comunidades, organizaciones, productos, hitos logrados y prioridades atendidas, en el marco del FOTP, durante el primer trimestre 2024</w:t>
      </w:r>
    </w:p>
    <w:tbl>
      <w:tblPr>
        <w:tblStyle w:val="Table"/>
        <w:tblW w:w="0" w:type="auto"/>
        <w:tblLook w:val="0020" w:firstRow="1" w:lastRow="0" w:firstColumn="0" w:lastColumn="0" w:noHBand="0" w:noVBand="0"/>
        <w:tblCaption w:val="Tabla 7: Número de sectores, comunidades, organizaciones, productos, hitos logrados y prioridades atendidas, en el marco del FOTP, durante el primer trimestre 2024"/>
      </w:tblPr>
      <w:tblGrid>
        <w:gridCol w:w="1984"/>
        <w:gridCol w:w="2638"/>
        <w:gridCol w:w="4216"/>
      </w:tblGrid>
      <w:tr w:rsidR="007C7EAC" w14:paraId="627906D3"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21FB6884" w14:textId="77777777" w:rsidR="007C7EAC" w:rsidRDefault="007C7EAC" w:rsidP="00E93AA3">
            <w:pPr>
              <w:pStyle w:val="Compact"/>
              <w:jc w:val="both"/>
            </w:pPr>
          </w:p>
        </w:tc>
        <w:tc>
          <w:tcPr>
            <w:tcW w:w="0" w:type="auto"/>
          </w:tcPr>
          <w:p w14:paraId="44E54DFE" w14:textId="77777777" w:rsidR="007C7EAC" w:rsidRDefault="007C7EAC" w:rsidP="00E93AA3">
            <w:pPr>
              <w:pStyle w:val="Compact"/>
              <w:jc w:val="both"/>
            </w:pPr>
          </w:p>
        </w:tc>
        <w:tc>
          <w:tcPr>
            <w:tcW w:w="0" w:type="auto"/>
          </w:tcPr>
          <w:p w14:paraId="2BEDF266" w14:textId="77777777" w:rsidR="007C7EAC" w:rsidRDefault="007C7EAC" w:rsidP="00E93AA3">
            <w:pPr>
              <w:pStyle w:val="Compact"/>
              <w:jc w:val="both"/>
            </w:pPr>
          </w:p>
        </w:tc>
      </w:tr>
      <w:tr w:rsidR="007C7EAC" w14:paraId="2793D3C5" w14:textId="77777777">
        <w:tc>
          <w:tcPr>
            <w:tcW w:w="0" w:type="auto"/>
          </w:tcPr>
          <w:p w14:paraId="5807A956" w14:textId="77777777" w:rsidR="007C7EAC" w:rsidRDefault="00F51C56" w:rsidP="00E93AA3">
            <w:pPr>
              <w:pStyle w:val="Compact"/>
              <w:jc w:val="both"/>
            </w:pPr>
            <w:r>
              <w:t>Resultados</w:t>
            </w:r>
          </w:p>
        </w:tc>
        <w:tc>
          <w:tcPr>
            <w:tcW w:w="0" w:type="auto"/>
          </w:tcPr>
          <w:p w14:paraId="38F83C88" w14:textId="77777777" w:rsidR="007C7EAC" w:rsidRDefault="00F51C56" w:rsidP="00E93AA3">
            <w:pPr>
              <w:pStyle w:val="Compact"/>
              <w:jc w:val="both"/>
            </w:pPr>
            <w:r>
              <w:t>5.2.2.1 FOTP (para comunidades con PCV)</w:t>
            </w:r>
          </w:p>
        </w:tc>
        <w:tc>
          <w:tcPr>
            <w:tcW w:w="0" w:type="auto"/>
          </w:tcPr>
          <w:p w14:paraId="263703A7" w14:textId="77777777" w:rsidR="007C7EAC" w:rsidRDefault="00F51C56" w:rsidP="00E93AA3">
            <w:pPr>
              <w:pStyle w:val="Compact"/>
              <w:jc w:val="both"/>
            </w:pPr>
            <w:r>
              <w:t>5.2.3.2 Fortalecimiento Organizacional Técnico Productivo (no cuentan con PCV)</w:t>
            </w:r>
          </w:p>
        </w:tc>
      </w:tr>
      <w:tr w:rsidR="007C7EAC" w14:paraId="004562D3" w14:textId="77777777">
        <w:tc>
          <w:tcPr>
            <w:tcW w:w="0" w:type="auto"/>
          </w:tcPr>
          <w:p w14:paraId="6D2FE596" w14:textId="77777777" w:rsidR="007C7EAC" w:rsidRDefault="00F51C56" w:rsidP="00E93AA3">
            <w:pPr>
              <w:pStyle w:val="Compact"/>
              <w:jc w:val="both"/>
            </w:pPr>
            <w:proofErr w:type="spellStart"/>
            <w:r>
              <w:t>n°sectores</w:t>
            </w:r>
            <w:proofErr w:type="spellEnd"/>
          </w:p>
        </w:tc>
        <w:tc>
          <w:tcPr>
            <w:tcW w:w="0" w:type="auto"/>
          </w:tcPr>
          <w:p w14:paraId="61878E19" w14:textId="77777777" w:rsidR="007C7EAC" w:rsidRDefault="00F51C56" w:rsidP="00E93AA3">
            <w:pPr>
              <w:pStyle w:val="Compact"/>
              <w:jc w:val="both"/>
            </w:pPr>
            <w:r>
              <w:t>4</w:t>
            </w:r>
          </w:p>
        </w:tc>
        <w:tc>
          <w:tcPr>
            <w:tcW w:w="0" w:type="auto"/>
          </w:tcPr>
          <w:p w14:paraId="2863306C" w14:textId="77777777" w:rsidR="007C7EAC" w:rsidRDefault="00F51C56" w:rsidP="00E93AA3">
            <w:pPr>
              <w:pStyle w:val="Compact"/>
              <w:jc w:val="both"/>
            </w:pPr>
            <w:r>
              <w:t>3</w:t>
            </w:r>
          </w:p>
        </w:tc>
      </w:tr>
      <w:tr w:rsidR="007C7EAC" w14:paraId="12305850" w14:textId="77777777">
        <w:tc>
          <w:tcPr>
            <w:tcW w:w="0" w:type="auto"/>
          </w:tcPr>
          <w:p w14:paraId="00ECE5FD" w14:textId="77777777" w:rsidR="007C7EAC" w:rsidRDefault="00F51C56" w:rsidP="00E93AA3">
            <w:pPr>
              <w:pStyle w:val="Compact"/>
              <w:jc w:val="both"/>
            </w:pPr>
            <w:proofErr w:type="spellStart"/>
            <w:r>
              <w:t>n°comunidades</w:t>
            </w:r>
            <w:proofErr w:type="spellEnd"/>
          </w:p>
        </w:tc>
        <w:tc>
          <w:tcPr>
            <w:tcW w:w="0" w:type="auto"/>
          </w:tcPr>
          <w:p w14:paraId="1B3FCA45" w14:textId="77777777" w:rsidR="007C7EAC" w:rsidRDefault="00F51C56" w:rsidP="00E93AA3">
            <w:pPr>
              <w:pStyle w:val="Compact"/>
              <w:jc w:val="both"/>
            </w:pPr>
            <w:r>
              <w:t>14</w:t>
            </w:r>
          </w:p>
        </w:tc>
        <w:tc>
          <w:tcPr>
            <w:tcW w:w="0" w:type="auto"/>
          </w:tcPr>
          <w:p w14:paraId="793F731F" w14:textId="77777777" w:rsidR="007C7EAC" w:rsidRDefault="00F51C56" w:rsidP="00E93AA3">
            <w:pPr>
              <w:pStyle w:val="Compact"/>
              <w:jc w:val="both"/>
            </w:pPr>
            <w:r>
              <w:t>4</w:t>
            </w:r>
          </w:p>
        </w:tc>
      </w:tr>
      <w:tr w:rsidR="007C7EAC" w14:paraId="77770EFE" w14:textId="77777777">
        <w:tc>
          <w:tcPr>
            <w:tcW w:w="0" w:type="auto"/>
          </w:tcPr>
          <w:p w14:paraId="63B8A5D7" w14:textId="77777777" w:rsidR="007C7EAC" w:rsidRDefault="00F51C56" w:rsidP="00E93AA3">
            <w:pPr>
              <w:pStyle w:val="Compact"/>
              <w:jc w:val="both"/>
            </w:pPr>
            <w:proofErr w:type="spellStart"/>
            <w:r>
              <w:t>n°organizaciones</w:t>
            </w:r>
            <w:proofErr w:type="spellEnd"/>
          </w:p>
        </w:tc>
        <w:tc>
          <w:tcPr>
            <w:tcW w:w="0" w:type="auto"/>
          </w:tcPr>
          <w:p w14:paraId="3DBF0C76" w14:textId="77777777" w:rsidR="007C7EAC" w:rsidRDefault="00F51C56" w:rsidP="00E93AA3">
            <w:pPr>
              <w:pStyle w:val="Compact"/>
              <w:jc w:val="both"/>
            </w:pPr>
            <w:r>
              <w:t>16</w:t>
            </w:r>
          </w:p>
        </w:tc>
        <w:tc>
          <w:tcPr>
            <w:tcW w:w="0" w:type="auto"/>
          </w:tcPr>
          <w:p w14:paraId="654DDF29" w14:textId="77777777" w:rsidR="007C7EAC" w:rsidRDefault="00F51C56" w:rsidP="00E93AA3">
            <w:pPr>
              <w:pStyle w:val="Compact"/>
              <w:jc w:val="both"/>
            </w:pPr>
            <w:r>
              <w:t>5</w:t>
            </w:r>
          </w:p>
        </w:tc>
      </w:tr>
      <w:tr w:rsidR="007C7EAC" w14:paraId="432AAF63" w14:textId="77777777">
        <w:tc>
          <w:tcPr>
            <w:tcW w:w="0" w:type="auto"/>
          </w:tcPr>
          <w:p w14:paraId="2D872414" w14:textId="77777777" w:rsidR="007C7EAC" w:rsidRDefault="00F51C56" w:rsidP="00E93AA3">
            <w:pPr>
              <w:pStyle w:val="Compact"/>
              <w:jc w:val="both"/>
            </w:pPr>
            <w:proofErr w:type="spellStart"/>
            <w:r>
              <w:t>n°productos</w:t>
            </w:r>
            <w:proofErr w:type="spellEnd"/>
          </w:p>
        </w:tc>
        <w:tc>
          <w:tcPr>
            <w:tcW w:w="0" w:type="auto"/>
          </w:tcPr>
          <w:p w14:paraId="347FEC35" w14:textId="77777777" w:rsidR="007C7EAC" w:rsidRDefault="00F51C56" w:rsidP="00E93AA3">
            <w:pPr>
              <w:pStyle w:val="Compact"/>
              <w:jc w:val="both"/>
            </w:pPr>
            <w:r>
              <w:t>9</w:t>
            </w:r>
          </w:p>
        </w:tc>
        <w:tc>
          <w:tcPr>
            <w:tcW w:w="0" w:type="auto"/>
          </w:tcPr>
          <w:p w14:paraId="2A957809" w14:textId="77777777" w:rsidR="007C7EAC" w:rsidRDefault="00F51C56" w:rsidP="00E93AA3">
            <w:pPr>
              <w:pStyle w:val="Compact"/>
              <w:jc w:val="both"/>
            </w:pPr>
            <w:r>
              <w:t>5</w:t>
            </w:r>
          </w:p>
        </w:tc>
      </w:tr>
      <w:tr w:rsidR="007C7EAC" w14:paraId="2B051E08" w14:textId="77777777">
        <w:tc>
          <w:tcPr>
            <w:tcW w:w="0" w:type="auto"/>
          </w:tcPr>
          <w:p w14:paraId="579732B1" w14:textId="77777777" w:rsidR="007C7EAC" w:rsidRDefault="00F51C56" w:rsidP="00E93AA3">
            <w:pPr>
              <w:pStyle w:val="Compact"/>
              <w:jc w:val="both"/>
            </w:pPr>
            <w:r>
              <w:t>n° hitos logrados</w:t>
            </w:r>
          </w:p>
        </w:tc>
        <w:tc>
          <w:tcPr>
            <w:tcW w:w="0" w:type="auto"/>
          </w:tcPr>
          <w:p w14:paraId="5E80A650" w14:textId="77777777" w:rsidR="007C7EAC" w:rsidRDefault="00F51C56" w:rsidP="00E93AA3">
            <w:pPr>
              <w:pStyle w:val="Compact"/>
              <w:jc w:val="both"/>
            </w:pPr>
            <w:r>
              <w:t>21</w:t>
            </w:r>
          </w:p>
        </w:tc>
        <w:tc>
          <w:tcPr>
            <w:tcW w:w="0" w:type="auto"/>
          </w:tcPr>
          <w:p w14:paraId="08792821" w14:textId="77777777" w:rsidR="007C7EAC" w:rsidRDefault="00F51C56" w:rsidP="00E93AA3">
            <w:pPr>
              <w:pStyle w:val="Compact"/>
              <w:jc w:val="both"/>
            </w:pPr>
            <w:r>
              <w:t>5</w:t>
            </w:r>
          </w:p>
        </w:tc>
      </w:tr>
      <w:tr w:rsidR="007C7EAC" w14:paraId="11CEDFC9" w14:textId="77777777">
        <w:tc>
          <w:tcPr>
            <w:tcW w:w="0" w:type="auto"/>
          </w:tcPr>
          <w:p w14:paraId="7E5DDA8A" w14:textId="77777777" w:rsidR="007C7EAC" w:rsidRDefault="00F51C56" w:rsidP="00E93AA3">
            <w:pPr>
              <w:pStyle w:val="Compact"/>
              <w:jc w:val="both"/>
            </w:pPr>
            <w:proofErr w:type="spellStart"/>
            <w:r>
              <w:lastRenderedPageBreak/>
              <w:t>n°prioridades</w:t>
            </w:r>
            <w:proofErr w:type="spellEnd"/>
          </w:p>
        </w:tc>
        <w:tc>
          <w:tcPr>
            <w:tcW w:w="0" w:type="auto"/>
          </w:tcPr>
          <w:p w14:paraId="7195E4D4" w14:textId="77777777" w:rsidR="007C7EAC" w:rsidRDefault="00F51C56" w:rsidP="00E93AA3">
            <w:pPr>
              <w:pStyle w:val="Compact"/>
              <w:jc w:val="both"/>
            </w:pPr>
            <w:r>
              <w:t>15</w:t>
            </w:r>
          </w:p>
        </w:tc>
        <w:tc>
          <w:tcPr>
            <w:tcW w:w="0" w:type="auto"/>
          </w:tcPr>
          <w:p w14:paraId="1E788D3B" w14:textId="77777777" w:rsidR="007C7EAC" w:rsidRDefault="00F51C56" w:rsidP="00E93AA3">
            <w:pPr>
              <w:pStyle w:val="Compact"/>
              <w:jc w:val="both"/>
            </w:pPr>
            <w:r>
              <w:t>1</w:t>
            </w:r>
          </w:p>
        </w:tc>
      </w:tr>
    </w:tbl>
    <w:p w14:paraId="6DF84324" w14:textId="77777777" w:rsidR="007C7EAC" w:rsidRDefault="00F51C56" w:rsidP="00E93AA3">
      <w:pPr>
        <w:pStyle w:val="FirstParagraph"/>
        <w:jc w:val="both"/>
      </w:pPr>
      <w:bookmarkStart w:id="1353" w:name="revisar-contamanas"/>
      <w:bookmarkEnd w:id="1352"/>
      <w:r>
        <w:rPr>
          <w:b/>
          <w:bCs/>
        </w:rPr>
        <w:t xml:space="preserve">CO-03: Asociación Agrícola y Forestal del </w:t>
      </w:r>
      <w:proofErr w:type="spellStart"/>
      <w:r>
        <w:rPr>
          <w:b/>
          <w:bCs/>
        </w:rPr>
        <w:t>Insaya</w:t>
      </w:r>
      <w:proofErr w:type="spellEnd"/>
      <w:r>
        <w:rPr>
          <w:b/>
          <w:bCs/>
        </w:rPr>
        <w:t xml:space="preserve"> de </w:t>
      </w:r>
      <w:proofErr w:type="spellStart"/>
      <w:r>
        <w:rPr>
          <w:b/>
          <w:bCs/>
        </w:rPr>
        <w:t>Nvo</w:t>
      </w:r>
      <w:proofErr w:type="spellEnd"/>
      <w:r>
        <w:rPr>
          <w:b/>
          <w:bCs/>
        </w:rPr>
        <w:t xml:space="preserve"> Dorado</w:t>
      </w:r>
    </w:p>
    <w:p w14:paraId="6834A294" w14:textId="77777777" w:rsidR="007C7EAC" w:rsidRPr="00EF388C" w:rsidRDefault="00F51C56" w:rsidP="00E93AA3">
      <w:pPr>
        <w:pStyle w:val="Textoindependiente"/>
        <w:jc w:val="both"/>
        <w:rPr>
          <w:lang w:val="es-PE"/>
        </w:rPr>
      </w:pPr>
      <w:r>
        <w:t xml:space="preserve">Se implemento realizando análisis de suelo en las parcelas de los socios, lo cual fueron enviados al laboratorio de la Universidad Agraria la Molina. Se trabajo la </w:t>
      </w:r>
      <w:proofErr w:type="spellStart"/>
      <w:r>
        <w:t>injertacion</w:t>
      </w:r>
      <w:proofErr w:type="spellEnd"/>
      <w:r>
        <w:t xml:space="preserve"> de plantones para mejorar las plantaciones de 21 socios; también se </w:t>
      </w:r>
      <w:proofErr w:type="spellStart"/>
      <w:r>
        <w:t>realizo</w:t>
      </w:r>
      <w:proofErr w:type="spellEnd"/>
      <w:r>
        <w:t xml:space="preserve"> un taller en técnicas de poda (formación y mantenimiento).</w:t>
      </w:r>
    </w:p>
    <w:p w14:paraId="464DF430" w14:textId="77777777" w:rsidR="007C7EAC" w:rsidRDefault="00F51C56" w:rsidP="00E93AA3">
      <w:pPr>
        <w:pStyle w:val="Textoindependiente"/>
        <w:jc w:val="both"/>
      </w:pPr>
      <w:r>
        <w:rPr>
          <w:b/>
          <w:bCs/>
        </w:rPr>
        <w:t>CO-04:</w:t>
      </w:r>
      <w:r>
        <w:t xml:space="preserve"> </w:t>
      </w:r>
      <w:r>
        <w:rPr>
          <w:b/>
          <w:bCs/>
        </w:rPr>
        <w:t xml:space="preserve">Asociación de Agricultores, </w:t>
      </w:r>
      <w:proofErr w:type="spellStart"/>
      <w:r>
        <w:rPr>
          <w:b/>
          <w:bCs/>
        </w:rPr>
        <w:t>Reforestadores</w:t>
      </w:r>
      <w:proofErr w:type="spellEnd"/>
      <w:r>
        <w:rPr>
          <w:b/>
          <w:bCs/>
        </w:rPr>
        <w:t xml:space="preserve"> y Manejo Sostenible del Aguaje (AGROSAN).</w:t>
      </w:r>
    </w:p>
    <w:p w14:paraId="379DA8E9" w14:textId="77777777" w:rsidR="007C7EAC" w:rsidRDefault="00F51C56" w:rsidP="00E93AA3">
      <w:pPr>
        <w:pStyle w:val="Textoindependiente"/>
        <w:jc w:val="both"/>
      </w:pPr>
      <w:r>
        <w:t xml:space="preserve">Se inicio el trimestre realizando la verificación del sembrío de plátano que se hicieron el año pasado, que servirá como sombra temporal en la plantación de cacao. Se hicieron capacitaciones en poda de formación y de mantenimiento, como </w:t>
      </w:r>
      <w:proofErr w:type="spellStart"/>
      <w:r>
        <w:t>tambien</w:t>
      </w:r>
      <w:proofErr w:type="spellEnd"/>
      <w:r>
        <w:t xml:space="preserve"> capacitación en técnicas de sembrado (tres bolillo y cuadrado).</w:t>
      </w:r>
    </w:p>
    <w:p w14:paraId="3665B375" w14:textId="77777777" w:rsidR="007C7EAC" w:rsidRDefault="00F51C56" w:rsidP="00E93AA3">
      <w:pPr>
        <w:pStyle w:val="Textoindependiente"/>
        <w:jc w:val="both"/>
      </w:pPr>
      <w:r>
        <w:t xml:space="preserve">Se </w:t>
      </w:r>
      <w:proofErr w:type="spellStart"/>
      <w:r>
        <w:t>esta</w:t>
      </w:r>
      <w:proofErr w:type="spellEnd"/>
      <w:r>
        <w:t xml:space="preserve"> tratando de conseguir semillas de cacao para realizar los recalces de algunos que no germinaron, y varas </w:t>
      </w:r>
      <w:proofErr w:type="spellStart"/>
      <w:r>
        <w:t>yemeras</w:t>
      </w:r>
      <w:proofErr w:type="spellEnd"/>
      <w:r>
        <w:t xml:space="preserve"> para la </w:t>
      </w:r>
      <w:proofErr w:type="spellStart"/>
      <w:r>
        <w:t>injertacion</w:t>
      </w:r>
      <w:proofErr w:type="spellEnd"/>
      <w:r>
        <w:t xml:space="preserve"> de plantones óptimos.</w:t>
      </w:r>
    </w:p>
    <w:p w14:paraId="76A26DE9" w14:textId="77777777" w:rsidR="007C7EAC" w:rsidRDefault="00F51C56" w:rsidP="00E93AA3">
      <w:pPr>
        <w:pStyle w:val="Textoindependiente"/>
        <w:jc w:val="both"/>
      </w:pPr>
      <w:r>
        <w:rPr>
          <w:b/>
          <w:bCs/>
        </w:rPr>
        <w:t>Aguaytía:</w:t>
      </w:r>
    </w:p>
    <w:p w14:paraId="505F7EC0" w14:textId="77777777" w:rsidR="007C7EAC" w:rsidRDefault="00F51C56" w:rsidP="00E93AA3">
      <w:pPr>
        <w:pStyle w:val="Textoindependiente"/>
        <w:jc w:val="both"/>
      </w:pPr>
      <w:r>
        <w:t xml:space="preserve">En la CN de Santa Rosita de </w:t>
      </w:r>
      <w:proofErr w:type="spellStart"/>
      <w:r>
        <w:t>Apua</w:t>
      </w:r>
      <w:proofErr w:type="spellEnd"/>
      <w:r>
        <w:t>, se ha instalado de 3 hectáreas de cacao bajo sistema agroforestal, también se ha instalado 3 ha de plátano como sombra temporal del cacao.</w:t>
      </w:r>
    </w:p>
    <w:p w14:paraId="7A8E765F" w14:textId="77777777" w:rsidR="007C7EAC" w:rsidRDefault="00F51C56" w:rsidP="00E93AA3">
      <w:pPr>
        <w:pStyle w:val="Textoindependiente"/>
        <w:jc w:val="both"/>
      </w:pPr>
      <w:r>
        <w:t xml:space="preserve">En la CN </w:t>
      </w:r>
      <w:proofErr w:type="spellStart"/>
      <w:r>
        <w:t>Yamino</w:t>
      </w:r>
      <w:proofErr w:type="spellEnd"/>
      <w:r>
        <w:t xml:space="preserve">, se han instalado 2 puertas de la planta chocolatera de la Asociación de Artesanas Kari Isa </w:t>
      </w:r>
      <w:proofErr w:type="spellStart"/>
      <w:r>
        <w:t>Xanu</w:t>
      </w:r>
      <w:proofErr w:type="spellEnd"/>
      <w:r>
        <w:t xml:space="preserve"> de </w:t>
      </w:r>
      <w:proofErr w:type="spellStart"/>
      <w:r>
        <w:t>Yamino</w:t>
      </w:r>
      <w:proofErr w:type="spellEnd"/>
      <w:r>
        <w:t xml:space="preserve">, también se apoyó en el traslado de las máquinas para la elaboración de masa y chocolates de cacao a la planta chocolatera, estás máquinas fueron adquiridas por la asociación en marco a la ejecución del Plan de Emprendimiento y Empoderamiento Económico de la Mujer - PEEM 2022, titulado “Implementación de tecnologías apropiadas, fortaleciendo el conocimiento del proceso de transformación del cacao a pasta de cacao y chocolates de las mujeres indígenas de la </w:t>
      </w:r>
      <w:proofErr w:type="spellStart"/>
      <w:r>
        <w:t>Asoc</w:t>
      </w:r>
      <w:proofErr w:type="spellEnd"/>
      <w:r>
        <w:t xml:space="preserve">. de Artesanas Kari Isa </w:t>
      </w:r>
      <w:proofErr w:type="spellStart"/>
      <w:r>
        <w:t>Xanu</w:t>
      </w:r>
      <w:proofErr w:type="spellEnd"/>
      <w:r>
        <w:t xml:space="preserve"> de </w:t>
      </w:r>
      <w:proofErr w:type="spellStart"/>
      <w:r>
        <w:t>Yamino</w:t>
      </w:r>
      <w:proofErr w:type="spellEnd"/>
      <w:r>
        <w:t xml:space="preserve">” de </w:t>
      </w:r>
      <w:proofErr w:type="spellStart"/>
      <w:r>
        <w:t>Agroideas</w:t>
      </w:r>
      <w:proofErr w:type="spellEnd"/>
      <w:r>
        <w:t>.</w:t>
      </w:r>
    </w:p>
    <w:p w14:paraId="4660068F" w14:textId="77777777" w:rsidR="007C7EAC" w:rsidRDefault="00F51C56" w:rsidP="00E93AA3">
      <w:pPr>
        <w:pStyle w:val="Ttulo4"/>
        <w:jc w:val="both"/>
      </w:pPr>
      <w:bookmarkStart w:id="1354" w:name="Xa2ac4b54f8672764e9a0aa83d58d3a800efc659"/>
      <w:bookmarkEnd w:id="1348"/>
      <w:bookmarkEnd w:id="1353"/>
      <w:r>
        <w:t>5.2.2.2 Fondo Semilla para aquellas organizaciones que deriven de la planificación comunal (CCNN o CCPP con PCV) o con un Plan de acción producto de FOTP</w:t>
      </w:r>
    </w:p>
    <w:p w14:paraId="6CE87317" w14:textId="77777777" w:rsidR="007C7EAC" w:rsidRDefault="00F51C56" w:rsidP="00E93AA3">
      <w:pPr>
        <w:pStyle w:val="FirstParagraph"/>
        <w:jc w:val="both"/>
      </w:pPr>
      <w:r>
        <w:t xml:space="preserve">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blados de Consuelo, Bajo Chimbote, Inca </w:t>
      </w:r>
      <w:proofErr w:type="spellStart"/>
      <w:r>
        <w:t>Huasi</w:t>
      </w:r>
      <w:proofErr w:type="spellEnd"/>
      <w:r>
        <w:t xml:space="preserve">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8</w:t>
        </w:r>
      </w:hyperlink>
      <w:r>
        <w:t>).</w:t>
      </w:r>
    </w:p>
    <w:p w14:paraId="2C941CB6" w14:textId="77777777" w:rsidR="007C7EAC" w:rsidRDefault="00F51C56" w:rsidP="00E93AA3">
      <w:pPr>
        <w:pStyle w:val="TableCaption"/>
        <w:jc w:val="both"/>
      </w:pPr>
      <w:bookmarkStart w:id="1355" w:name="tbl-fs"/>
      <w:r>
        <w:lastRenderedPageBreak/>
        <w:t>Tabla 8: Apoyo a Organizaciones de Centros Poblados y Comunidades Nativas para pequeñas inversiones en la ZA, en el primer trimestre 2024. En el marco del Fondo Semilla Emprendedores por Cordillera Azul-2024</w:t>
      </w:r>
    </w:p>
    <w:tbl>
      <w:tblPr>
        <w:tblStyle w:val="Table"/>
        <w:tblW w:w="0" w:type="auto"/>
        <w:tblLook w:val="0020" w:firstRow="1" w:lastRow="0" w:firstColumn="0" w:lastColumn="0" w:noHBand="0" w:noVBand="0"/>
        <w:tblCaption w:val="Tabla 8: Apoyo a Organizaciones de Centros Poblados y Comunidades Nativas para pequeñas inversiones en la ZA, en el primer trimestre 2024. En el marco del Fondo Semilla Emprendedores por Cordillera Azul-2024"/>
      </w:tblPr>
      <w:tblGrid>
        <w:gridCol w:w="982"/>
        <w:gridCol w:w="1281"/>
        <w:gridCol w:w="1304"/>
        <w:gridCol w:w="910"/>
        <w:gridCol w:w="748"/>
        <w:gridCol w:w="762"/>
        <w:gridCol w:w="993"/>
        <w:gridCol w:w="836"/>
        <w:gridCol w:w="1022"/>
      </w:tblGrid>
      <w:tr w:rsidR="007C7EAC" w14:paraId="11787815" w14:textId="77777777" w:rsidTr="007C7EAC">
        <w:trPr>
          <w:cnfStyle w:val="100000000000" w:firstRow="1" w:lastRow="0" w:firstColumn="0" w:lastColumn="0" w:oddVBand="0" w:evenVBand="0" w:oddHBand="0" w:evenHBand="0" w:firstRowFirstColumn="0" w:firstRowLastColumn="0" w:lastRowFirstColumn="0" w:lastRowLastColumn="0"/>
          <w:tblHeader/>
        </w:trPr>
        <w:tc>
          <w:tcPr>
            <w:tcW w:w="0" w:type="auto"/>
          </w:tcPr>
          <w:p w14:paraId="491E4690" w14:textId="77777777" w:rsidR="007C7EAC" w:rsidRDefault="00F51C56" w:rsidP="00E93AA3">
            <w:pPr>
              <w:pStyle w:val="Compact"/>
              <w:jc w:val="both"/>
            </w:pPr>
            <w:r>
              <w:t>Sede</w:t>
            </w:r>
          </w:p>
        </w:tc>
        <w:tc>
          <w:tcPr>
            <w:tcW w:w="0" w:type="auto"/>
          </w:tcPr>
          <w:p w14:paraId="2985D0FD" w14:textId="77777777" w:rsidR="007C7EAC" w:rsidRDefault="00F51C56" w:rsidP="00E93AA3">
            <w:pPr>
              <w:pStyle w:val="Compact"/>
              <w:jc w:val="both"/>
            </w:pPr>
            <w:r>
              <w:t>Comunidad</w:t>
            </w:r>
          </w:p>
        </w:tc>
        <w:tc>
          <w:tcPr>
            <w:tcW w:w="0" w:type="auto"/>
          </w:tcPr>
          <w:p w14:paraId="0DAF491D" w14:textId="77777777" w:rsidR="007C7EAC" w:rsidRDefault="00F51C56" w:rsidP="00E93AA3">
            <w:pPr>
              <w:pStyle w:val="Compact"/>
              <w:jc w:val="both"/>
            </w:pPr>
            <w:r>
              <w:t>Organizaciones</w:t>
            </w:r>
          </w:p>
        </w:tc>
        <w:tc>
          <w:tcPr>
            <w:tcW w:w="0" w:type="auto"/>
          </w:tcPr>
          <w:p w14:paraId="189490CA" w14:textId="77777777" w:rsidR="007C7EAC" w:rsidRDefault="00F51C56" w:rsidP="00E93AA3">
            <w:pPr>
              <w:pStyle w:val="Compact"/>
              <w:jc w:val="both"/>
            </w:pPr>
            <w:proofErr w:type="spellStart"/>
            <w:r>
              <w:t>Codigo</w:t>
            </w:r>
            <w:proofErr w:type="spellEnd"/>
            <w:r>
              <w:t xml:space="preserve"> FS</w:t>
            </w:r>
          </w:p>
        </w:tc>
        <w:tc>
          <w:tcPr>
            <w:tcW w:w="0" w:type="auto"/>
          </w:tcPr>
          <w:p w14:paraId="16835227" w14:textId="77777777" w:rsidR="007C7EAC" w:rsidRDefault="00F51C56" w:rsidP="00E93AA3">
            <w:pPr>
              <w:pStyle w:val="Compact"/>
              <w:jc w:val="both"/>
            </w:pPr>
            <w:r>
              <w:t>familias</w:t>
            </w:r>
          </w:p>
        </w:tc>
        <w:tc>
          <w:tcPr>
            <w:tcW w:w="0" w:type="auto"/>
          </w:tcPr>
          <w:p w14:paraId="46F3618F" w14:textId="77777777" w:rsidR="007C7EAC" w:rsidRDefault="00F51C56" w:rsidP="00E93AA3">
            <w:pPr>
              <w:pStyle w:val="Compact"/>
              <w:jc w:val="both"/>
            </w:pPr>
            <w:r>
              <w:t>Tipo de apoyo</w:t>
            </w:r>
          </w:p>
        </w:tc>
        <w:tc>
          <w:tcPr>
            <w:tcW w:w="0" w:type="auto"/>
          </w:tcPr>
          <w:p w14:paraId="01F2780E" w14:textId="77777777" w:rsidR="007C7EAC" w:rsidRDefault="00F51C56" w:rsidP="00E93AA3">
            <w:pPr>
              <w:pStyle w:val="Compact"/>
              <w:jc w:val="both"/>
            </w:pPr>
            <w:r>
              <w:t>Producto</w:t>
            </w:r>
          </w:p>
        </w:tc>
        <w:tc>
          <w:tcPr>
            <w:tcW w:w="0" w:type="auto"/>
          </w:tcPr>
          <w:p w14:paraId="4DF4610A" w14:textId="77777777" w:rsidR="007C7EAC" w:rsidRDefault="00F51C56" w:rsidP="00E93AA3">
            <w:pPr>
              <w:pStyle w:val="Compact"/>
              <w:jc w:val="both"/>
            </w:pPr>
            <w:r>
              <w:t>Duración del proyecto</w:t>
            </w:r>
          </w:p>
        </w:tc>
        <w:tc>
          <w:tcPr>
            <w:tcW w:w="0" w:type="auto"/>
          </w:tcPr>
          <w:p w14:paraId="333BA011" w14:textId="77777777" w:rsidR="007C7EAC" w:rsidRDefault="00F51C56" w:rsidP="00E93AA3">
            <w:pPr>
              <w:pStyle w:val="Compact"/>
              <w:jc w:val="both"/>
            </w:pPr>
            <w:r>
              <w:t>Primer desembolso</w:t>
            </w:r>
          </w:p>
        </w:tc>
      </w:tr>
      <w:tr w:rsidR="007C7EAC" w14:paraId="5782E3A5" w14:textId="77777777">
        <w:tc>
          <w:tcPr>
            <w:tcW w:w="0" w:type="auto"/>
          </w:tcPr>
          <w:p w14:paraId="55A3712E" w14:textId="77777777" w:rsidR="007C7EAC" w:rsidRDefault="00F51C56" w:rsidP="00E93AA3">
            <w:pPr>
              <w:pStyle w:val="Compact"/>
              <w:jc w:val="both"/>
            </w:pPr>
            <w:r>
              <w:t>Contamana</w:t>
            </w:r>
          </w:p>
        </w:tc>
        <w:tc>
          <w:tcPr>
            <w:tcW w:w="0" w:type="auto"/>
          </w:tcPr>
          <w:p w14:paraId="7A39CA59" w14:textId="77777777" w:rsidR="007C7EAC" w:rsidRDefault="00F51C56" w:rsidP="00E93AA3">
            <w:pPr>
              <w:pStyle w:val="Compact"/>
              <w:jc w:val="both"/>
            </w:pPr>
            <w:r>
              <w:t>Fernando Belaunde Terry</w:t>
            </w:r>
          </w:p>
        </w:tc>
        <w:tc>
          <w:tcPr>
            <w:tcW w:w="0" w:type="auto"/>
          </w:tcPr>
          <w:p w14:paraId="1614B3F7" w14:textId="77777777" w:rsidR="007C7EAC" w:rsidRDefault="00F51C56" w:rsidP="00E93AA3">
            <w:pPr>
              <w:pStyle w:val="Compact"/>
              <w:jc w:val="both"/>
            </w:pPr>
            <w:r>
              <w:t>Comité de Productores Agropecuarios</w:t>
            </w:r>
          </w:p>
        </w:tc>
        <w:tc>
          <w:tcPr>
            <w:tcW w:w="0" w:type="auto"/>
          </w:tcPr>
          <w:p w14:paraId="3348D97B" w14:textId="77777777" w:rsidR="007C7EAC" w:rsidRDefault="00F51C56" w:rsidP="00E93AA3">
            <w:pPr>
              <w:pStyle w:val="Compact"/>
              <w:jc w:val="both"/>
            </w:pPr>
            <w:r>
              <w:t>en desarrollo</w:t>
            </w:r>
          </w:p>
        </w:tc>
        <w:tc>
          <w:tcPr>
            <w:tcW w:w="0" w:type="auto"/>
          </w:tcPr>
          <w:p w14:paraId="0CCC19DB" w14:textId="77777777" w:rsidR="007C7EAC" w:rsidRDefault="00F51C56" w:rsidP="00E93AA3">
            <w:pPr>
              <w:pStyle w:val="Compact"/>
              <w:jc w:val="both"/>
            </w:pPr>
            <w:r>
              <w:t>15</w:t>
            </w:r>
          </w:p>
        </w:tc>
        <w:tc>
          <w:tcPr>
            <w:tcW w:w="0" w:type="auto"/>
          </w:tcPr>
          <w:p w14:paraId="0D0895B1" w14:textId="77777777" w:rsidR="007C7EAC" w:rsidRDefault="00F51C56" w:rsidP="00E93AA3">
            <w:pPr>
              <w:pStyle w:val="Compact"/>
              <w:jc w:val="both"/>
            </w:pPr>
            <w:r>
              <w:t>Bienes</w:t>
            </w:r>
          </w:p>
        </w:tc>
        <w:tc>
          <w:tcPr>
            <w:tcW w:w="0" w:type="auto"/>
          </w:tcPr>
          <w:p w14:paraId="1D636472" w14:textId="77777777" w:rsidR="007C7EAC" w:rsidRDefault="00F51C56" w:rsidP="00E93AA3">
            <w:pPr>
              <w:pStyle w:val="Compact"/>
              <w:jc w:val="both"/>
            </w:pPr>
            <w:r>
              <w:t>Derivados de Yuca</w:t>
            </w:r>
          </w:p>
        </w:tc>
        <w:tc>
          <w:tcPr>
            <w:tcW w:w="0" w:type="auto"/>
          </w:tcPr>
          <w:p w14:paraId="09112549" w14:textId="77777777" w:rsidR="007C7EAC" w:rsidRDefault="00F51C56" w:rsidP="00E93AA3">
            <w:pPr>
              <w:pStyle w:val="Compact"/>
              <w:jc w:val="both"/>
            </w:pPr>
            <w:r>
              <w:t>12</w:t>
            </w:r>
          </w:p>
        </w:tc>
        <w:tc>
          <w:tcPr>
            <w:tcW w:w="0" w:type="auto"/>
          </w:tcPr>
          <w:p w14:paraId="71D01A03" w14:textId="77777777" w:rsidR="007C7EAC" w:rsidRDefault="00F51C56" w:rsidP="00E93AA3">
            <w:pPr>
              <w:pStyle w:val="Compact"/>
              <w:jc w:val="both"/>
            </w:pPr>
            <w:r>
              <w:t>0</w:t>
            </w:r>
          </w:p>
        </w:tc>
      </w:tr>
      <w:tr w:rsidR="007C7EAC" w14:paraId="18C033D4" w14:textId="77777777">
        <w:tc>
          <w:tcPr>
            <w:tcW w:w="0" w:type="auto"/>
          </w:tcPr>
          <w:p w14:paraId="536402D6" w14:textId="77777777" w:rsidR="007C7EAC" w:rsidRDefault="007C7EAC" w:rsidP="00E93AA3">
            <w:pPr>
              <w:pStyle w:val="Compact"/>
              <w:jc w:val="both"/>
            </w:pPr>
          </w:p>
        </w:tc>
        <w:tc>
          <w:tcPr>
            <w:tcW w:w="0" w:type="auto"/>
          </w:tcPr>
          <w:p w14:paraId="3ECDBA09" w14:textId="77777777" w:rsidR="007C7EAC" w:rsidRDefault="00F51C56" w:rsidP="00E93AA3">
            <w:pPr>
              <w:pStyle w:val="Compact"/>
              <w:jc w:val="both"/>
            </w:pPr>
            <w:r>
              <w:t>Nuevo San Martín</w:t>
            </w:r>
          </w:p>
        </w:tc>
        <w:tc>
          <w:tcPr>
            <w:tcW w:w="0" w:type="auto"/>
          </w:tcPr>
          <w:p w14:paraId="7566D37E" w14:textId="77777777" w:rsidR="007C7EAC" w:rsidRDefault="00F51C56" w:rsidP="00E93AA3">
            <w:pPr>
              <w:pStyle w:val="Compact"/>
              <w:jc w:val="both"/>
            </w:pPr>
            <w:r>
              <w:t>Comité de Productores Agropecuarios</w:t>
            </w:r>
          </w:p>
        </w:tc>
        <w:tc>
          <w:tcPr>
            <w:tcW w:w="0" w:type="auto"/>
          </w:tcPr>
          <w:p w14:paraId="04CC7C04" w14:textId="77777777" w:rsidR="007C7EAC" w:rsidRDefault="00F51C56" w:rsidP="00E93AA3">
            <w:pPr>
              <w:pStyle w:val="Compact"/>
              <w:jc w:val="both"/>
            </w:pPr>
            <w:r>
              <w:t>en desarrollo</w:t>
            </w:r>
          </w:p>
        </w:tc>
        <w:tc>
          <w:tcPr>
            <w:tcW w:w="0" w:type="auto"/>
          </w:tcPr>
          <w:p w14:paraId="33BE6704" w14:textId="77777777" w:rsidR="007C7EAC" w:rsidRDefault="00F51C56" w:rsidP="00E93AA3">
            <w:pPr>
              <w:pStyle w:val="Compact"/>
              <w:jc w:val="both"/>
            </w:pPr>
            <w:r>
              <w:t>20</w:t>
            </w:r>
          </w:p>
        </w:tc>
        <w:tc>
          <w:tcPr>
            <w:tcW w:w="0" w:type="auto"/>
          </w:tcPr>
          <w:p w14:paraId="2A82DBD2" w14:textId="77777777" w:rsidR="007C7EAC" w:rsidRDefault="00F51C56" w:rsidP="00E93AA3">
            <w:pPr>
              <w:pStyle w:val="Compact"/>
              <w:jc w:val="both"/>
            </w:pPr>
            <w:r>
              <w:t>Bienes</w:t>
            </w:r>
          </w:p>
        </w:tc>
        <w:tc>
          <w:tcPr>
            <w:tcW w:w="0" w:type="auto"/>
          </w:tcPr>
          <w:p w14:paraId="7937D92F" w14:textId="77777777" w:rsidR="007C7EAC" w:rsidRDefault="00F51C56" w:rsidP="00E93AA3">
            <w:pPr>
              <w:pStyle w:val="Compact"/>
              <w:jc w:val="both"/>
            </w:pPr>
            <w:r>
              <w:t>Derivados de Cacao</w:t>
            </w:r>
          </w:p>
        </w:tc>
        <w:tc>
          <w:tcPr>
            <w:tcW w:w="0" w:type="auto"/>
          </w:tcPr>
          <w:p w14:paraId="6E93CE5E" w14:textId="77777777" w:rsidR="007C7EAC" w:rsidRDefault="00F51C56" w:rsidP="00E93AA3">
            <w:pPr>
              <w:pStyle w:val="Compact"/>
              <w:jc w:val="both"/>
            </w:pPr>
            <w:r>
              <w:t>12</w:t>
            </w:r>
          </w:p>
        </w:tc>
        <w:tc>
          <w:tcPr>
            <w:tcW w:w="0" w:type="auto"/>
          </w:tcPr>
          <w:p w14:paraId="3760D460" w14:textId="77777777" w:rsidR="007C7EAC" w:rsidRDefault="00F51C56" w:rsidP="00E93AA3">
            <w:pPr>
              <w:pStyle w:val="Compact"/>
              <w:jc w:val="both"/>
            </w:pPr>
            <w:r>
              <w:t>0</w:t>
            </w:r>
          </w:p>
        </w:tc>
      </w:tr>
      <w:tr w:rsidR="007C7EAC" w14:paraId="68169DC8" w14:textId="77777777">
        <w:tc>
          <w:tcPr>
            <w:tcW w:w="0" w:type="auto"/>
          </w:tcPr>
          <w:p w14:paraId="20911466" w14:textId="77777777" w:rsidR="007C7EAC" w:rsidRDefault="00F51C56" w:rsidP="00E93AA3">
            <w:pPr>
              <w:pStyle w:val="Compact"/>
              <w:jc w:val="both"/>
            </w:pPr>
            <w:r>
              <w:t>Tarapoto</w:t>
            </w:r>
          </w:p>
        </w:tc>
        <w:tc>
          <w:tcPr>
            <w:tcW w:w="0" w:type="auto"/>
          </w:tcPr>
          <w:p w14:paraId="78C8525C" w14:textId="77777777" w:rsidR="007C7EAC" w:rsidRDefault="00F51C56" w:rsidP="00E93AA3">
            <w:pPr>
              <w:pStyle w:val="Compact"/>
              <w:jc w:val="both"/>
            </w:pPr>
            <w:r>
              <w:t>CP Vista Alegre</w:t>
            </w:r>
          </w:p>
        </w:tc>
        <w:tc>
          <w:tcPr>
            <w:tcW w:w="0" w:type="auto"/>
          </w:tcPr>
          <w:p w14:paraId="380C944D" w14:textId="77777777" w:rsidR="007C7EAC" w:rsidRDefault="00F51C56" w:rsidP="00E93AA3">
            <w:pPr>
              <w:pStyle w:val="Compact"/>
              <w:jc w:val="both"/>
            </w:pPr>
            <w:proofErr w:type="spellStart"/>
            <w:r>
              <w:t>Comite</w:t>
            </w:r>
            <w:proofErr w:type="spellEnd"/>
            <w:r>
              <w:t xml:space="preserve"> de Productores Agropecuarios Los Emprendedores de Vista Alegre</w:t>
            </w:r>
          </w:p>
        </w:tc>
        <w:tc>
          <w:tcPr>
            <w:tcW w:w="0" w:type="auto"/>
          </w:tcPr>
          <w:p w14:paraId="55A211A2" w14:textId="77777777" w:rsidR="007C7EAC" w:rsidRDefault="00F51C56" w:rsidP="00E93AA3">
            <w:pPr>
              <w:pStyle w:val="Compact"/>
              <w:jc w:val="both"/>
            </w:pPr>
            <w:r>
              <w:t>FS-16</w:t>
            </w:r>
          </w:p>
        </w:tc>
        <w:tc>
          <w:tcPr>
            <w:tcW w:w="0" w:type="auto"/>
          </w:tcPr>
          <w:p w14:paraId="458B4E84" w14:textId="77777777" w:rsidR="007C7EAC" w:rsidRDefault="00F51C56" w:rsidP="00E93AA3">
            <w:pPr>
              <w:pStyle w:val="Compact"/>
              <w:jc w:val="both"/>
            </w:pPr>
            <w:r>
              <w:t>14</w:t>
            </w:r>
          </w:p>
        </w:tc>
        <w:tc>
          <w:tcPr>
            <w:tcW w:w="0" w:type="auto"/>
          </w:tcPr>
          <w:p w14:paraId="0C4FEF8E" w14:textId="77777777" w:rsidR="007C7EAC" w:rsidRDefault="00F51C56" w:rsidP="00E93AA3">
            <w:pPr>
              <w:pStyle w:val="Compact"/>
              <w:jc w:val="both"/>
            </w:pPr>
            <w:r>
              <w:t>Efectivo</w:t>
            </w:r>
          </w:p>
        </w:tc>
        <w:tc>
          <w:tcPr>
            <w:tcW w:w="0" w:type="auto"/>
          </w:tcPr>
          <w:p w14:paraId="71A5C6A4" w14:textId="77777777" w:rsidR="007C7EAC" w:rsidRDefault="00F51C56" w:rsidP="00E93AA3">
            <w:pPr>
              <w:pStyle w:val="Compact"/>
              <w:jc w:val="both"/>
            </w:pPr>
            <w:r>
              <w:t>Cacao</w:t>
            </w:r>
          </w:p>
        </w:tc>
        <w:tc>
          <w:tcPr>
            <w:tcW w:w="0" w:type="auto"/>
          </w:tcPr>
          <w:p w14:paraId="7FC27A49" w14:textId="77777777" w:rsidR="007C7EAC" w:rsidRDefault="00F51C56" w:rsidP="00E93AA3">
            <w:pPr>
              <w:pStyle w:val="Compact"/>
              <w:jc w:val="both"/>
            </w:pPr>
            <w:r>
              <w:t>5</w:t>
            </w:r>
          </w:p>
        </w:tc>
        <w:tc>
          <w:tcPr>
            <w:tcW w:w="0" w:type="auto"/>
          </w:tcPr>
          <w:p w14:paraId="62DA3455" w14:textId="77777777" w:rsidR="007C7EAC" w:rsidRDefault="00F51C56" w:rsidP="00E93AA3">
            <w:pPr>
              <w:pStyle w:val="Compact"/>
              <w:jc w:val="both"/>
            </w:pPr>
            <w:r>
              <w:t>30000</w:t>
            </w:r>
          </w:p>
        </w:tc>
      </w:tr>
      <w:tr w:rsidR="007C7EAC" w14:paraId="7376FF2D" w14:textId="77777777">
        <w:tc>
          <w:tcPr>
            <w:tcW w:w="0" w:type="auto"/>
          </w:tcPr>
          <w:p w14:paraId="46AFF9FE" w14:textId="77777777" w:rsidR="007C7EAC" w:rsidRDefault="007C7EAC" w:rsidP="00E93AA3">
            <w:pPr>
              <w:pStyle w:val="Compact"/>
              <w:jc w:val="both"/>
            </w:pPr>
          </w:p>
        </w:tc>
        <w:tc>
          <w:tcPr>
            <w:tcW w:w="0" w:type="auto"/>
          </w:tcPr>
          <w:p w14:paraId="6816542C" w14:textId="77777777" w:rsidR="007C7EAC" w:rsidRDefault="00F51C56" w:rsidP="00E93AA3">
            <w:pPr>
              <w:pStyle w:val="Compact"/>
              <w:jc w:val="both"/>
            </w:pPr>
            <w:r>
              <w:t>CP Santa Rosa</w:t>
            </w:r>
          </w:p>
        </w:tc>
        <w:tc>
          <w:tcPr>
            <w:tcW w:w="0" w:type="auto"/>
          </w:tcPr>
          <w:p w14:paraId="3BA80017" w14:textId="77777777" w:rsidR="007C7EAC" w:rsidRDefault="00F51C56" w:rsidP="00E93AA3">
            <w:pPr>
              <w:pStyle w:val="Compact"/>
              <w:jc w:val="both"/>
            </w:pPr>
            <w:r>
              <w:t>Comité de Productores Agrarios Selva Verde</w:t>
            </w:r>
          </w:p>
        </w:tc>
        <w:tc>
          <w:tcPr>
            <w:tcW w:w="0" w:type="auto"/>
          </w:tcPr>
          <w:p w14:paraId="37183F9B" w14:textId="77777777" w:rsidR="007C7EAC" w:rsidRDefault="00F51C56" w:rsidP="00E93AA3">
            <w:pPr>
              <w:pStyle w:val="Compact"/>
              <w:jc w:val="both"/>
            </w:pPr>
            <w:r>
              <w:t>FS-17</w:t>
            </w:r>
          </w:p>
        </w:tc>
        <w:tc>
          <w:tcPr>
            <w:tcW w:w="0" w:type="auto"/>
          </w:tcPr>
          <w:p w14:paraId="384D0190" w14:textId="77777777" w:rsidR="007C7EAC" w:rsidRDefault="00F51C56" w:rsidP="00E93AA3">
            <w:pPr>
              <w:pStyle w:val="Compact"/>
              <w:jc w:val="both"/>
            </w:pPr>
            <w:r>
              <w:t>35</w:t>
            </w:r>
          </w:p>
        </w:tc>
        <w:tc>
          <w:tcPr>
            <w:tcW w:w="0" w:type="auto"/>
          </w:tcPr>
          <w:p w14:paraId="7D41CC7F" w14:textId="77777777" w:rsidR="007C7EAC" w:rsidRDefault="00F51C56" w:rsidP="00E93AA3">
            <w:pPr>
              <w:pStyle w:val="Compact"/>
              <w:jc w:val="both"/>
            </w:pPr>
            <w:r>
              <w:t>Efectivo</w:t>
            </w:r>
          </w:p>
        </w:tc>
        <w:tc>
          <w:tcPr>
            <w:tcW w:w="0" w:type="auto"/>
          </w:tcPr>
          <w:p w14:paraId="604F2683" w14:textId="77777777" w:rsidR="007C7EAC" w:rsidRDefault="00F51C56" w:rsidP="00E93AA3">
            <w:pPr>
              <w:pStyle w:val="Compact"/>
              <w:jc w:val="both"/>
            </w:pPr>
            <w:r>
              <w:t>Cacao</w:t>
            </w:r>
          </w:p>
        </w:tc>
        <w:tc>
          <w:tcPr>
            <w:tcW w:w="0" w:type="auto"/>
          </w:tcPr>
          <w:p w14:paraId="57854B87" w14:textId="77777777" w:rsidR="007C7EAC" w:rsidRDefault="00F51C56" w:rsidP="00E93AA3">
            <w:pPr>
              <w:pStyle w:val="Compact"/>
              <w:jc w:val="both"/>
            </w:pPr>
            <w:r>
              <w:t>5</w:t>
            </w:r>
          </w:p>
        </w:tc>
        <w:tc>
          <w:tcPr>
            <w:tcW w:w="0" w:type="auto"/>
          </w:tcPr>
          <w:p w14:paraId="2FAF4F03" w14:textId="77777777" w:rsidR="007C7EAC" w:rsidRDefault="00F51C56" w:rsidP="00E93AA3">
            <w:pPr>
              <w:pStyle w:val="Compact"/>
              <w:jc w:val="both"/>
            </w:pPr>
            <w:r>
              <w:t>30000</w:t>
            </w:r>
          </w:p>
        </w:tc>
      </w:tr>
      <w:tr w:rsidR="007C7EAC" w14:paraId="193C872D" w14:textId="77777777">
        <w:tc>
          <w:tcPr>
            <w:tcW w:w="0" w:type="auto"/>
          </w:tcPr>
          <w:p w14:paraId="3728606D" w14:textId="77777777" w:rsidR="007C7EAC" w:rsidRDefault="007C7EAC" w:rsidP="00E93AA3">
            <w:pPr>
              <w:pStyle w:val="Compact"/>
              <w:jc w:val="both"/>
            </w:pPr>
          </w:p>
        </w:tc>
        <w:tc>
          <w:tcPr>
            <w:tcW w:w="0" w:type="auto"/>
          </w:tcPr>
          <w:p w14:paraId="230811D6" w14:textId="77777777" w:rsidR="007C7EAC" w:rsidRDefault="00F51C56" w:rsidP="00E93AA3">
            <w:pPr>
              <w:pStyle w:val="Compact"/>
              <w:jc w:val="both"/>
            </w:pPr>
            <w:r>
              <w:t>CP Nuevo Arica</w:t>
            </w:r>
          </w:p>
        </w:tc>
        <w:tc>
          <w:tcPr>
            <w:tcW w:w="0" w:type="auto"/>
          </w:tcPr>
          <w:p w14:paraId="07A1093A" w14:textId="77777777" w:rsidR="007C7EAC" w:rsidRDefault="00F51C56" w:rsidP="00E93AA3">
            <w:pPr>
              <w:pStyle w:val="Compact"/>
              <w:jc w:val="both"/>
            </w:pPr>
            <w:r>
              <w:t>Asociación de Productores Agropecuarios Rayos del Sol de Nuevo Arica</w:t>
            </w:r>
          </w:p>
        </w:tc>
        <w:tc>
          <w:tcPr>
            <w:tcW w:w="0" w:type="auto"/>
          </w:tcPr>
          <w:p w14:paraId="47EB9850" w14:textId="77777777" w:rsidR="007C7EAC" w:rsidRDefault="00F51C56" w:rsidP="00E93AA3">
            <w:pPr>
              <w:pStyle w:val="Compact"/>
              <w:jc w:val="both"/>
            </w:pPr>
            <w:r>
              <w:t>FS-18</w:t>
            </w:r>
          </w:p>
        </w:tc>
        <w:tc>
          <w:tcPr>
            <w:tcW w:w="0" w:type="auto"/>
          </w:tcPr>
          <w:p w14:paraId="343F0F47" w14:textId="77777777" w:rsidR="007C7EAC" w:rsidRDefault="00F51C56" w:rsidP="00E93AA3">
            <w:pPr>
              <w:pStyle w:val="Compact"/>
              <w:jc w:val="both"/>
            </w:pPr>
            <w:r>
              <w:t>13</w:t>
            </w:r>
          </w:p>
        </w:tc>
        <w:tc>
          <w:tcPr>
            <w:tcW w:w="0" w:type="auto"/>
          </w:tcPr>
          <w:p w14:paraId="7239E4F1" w14:textId="77777777" w:rsidR="007C7EAC" w:rsidRDefault="00F51C56" w:rsidP="00E93AA3">
            <w:pPr>
              <w:pStyle w:val="Compact"/>
              <w:jc w:val="both"/>
            </w:pPr>
            <w:r>
              <w:t>Efectivo</w:t>
            </w:r>
          </w:p>
        </w:tc>
        <w:tc>
          <w:tcPr>
            <w:tcW w:w="0" w:type="auto"/>
          </w:tcPr>
          <w:p w14:paraId="3210DCB3" w14:textId="77777777" w:rsidR="007C7EAC" w:rsidRDefault="00F51C56" w:rsidP="00E93AA3">
            <w:pPr>
              <w:pStyle w:val="Compact"/>
              <w:jc w:val="both"/>
            </w:pPr>
            <w:r>
              <w:t>Cacao</w:t>
            </w:r>
          </w:p>
        </w:tc>
        <w:tc>
          <w:tcPr>
            <w:tcW w:w="0" w:type="auto"/>
          </w:tcPr>
          <w:p w14:paraId="4BEF8F46" w14:textId="77777777" w:rsidR="007C7EAC" w:rsidRDefault="00F51C56" w:rsidP="00E93AA3">
            <w:pPr>
              <w:pStyle w:val="Compact"/>
              <w:jc w:val="both"/>
            </w:pPr>
            <w:r>
              <w:t>5</w:t>
            </w:r>
          </w:p>
        </w:tc>
        <w:tc>
          <w:tcPr>
            <w:tcW w:w="0" w:type="auto"/>
          </w:tcPr>
          <w:p w14:paraId="40585EE0" w14:textId="77777777" w:rsidR="007C7EAC" w:rsidRDefault="00F51C56" w:rsidP="00E93AA3">
            <w:pPr>
              <w:pStyle w:val="Compact"/>
              <w:jc w:val="both"/>
            </w:pPr>
            <w:r>
              <w:t>30000</w:t>
            </w:r>
          </w:p>
        </w:tc>
      </w:tr>
      <w:tr w:rsidR="007C7EAC" w14:paraId="3C65C8C7" w14:textId="77777777">
        <w:tc>
          <w:tcPr>
            <w:tcW w:w="0" w:type="auto"/>
          </w:tcPr>
          <w:p w14:paraId="421A8DFB" w14:textId="77777777" w:rsidR="007C7EAC" w:rsidRDefault="007C7EAC" w:rsidP="00E93AA3">
            <w:pPr>
              <w:pStyle w:val="Compact"/>
              <w:jc w:val="both"/>
            </w:pPr>
          </w:p>
        </w:tc>
        <w:tc>
          <w:tcPr>
            <w:tcW w:w="0" w:type="auto"/>
          </w:tcPr>
          <w:p w14:paraId="0FC5BEB6" w14:textId="77777777" w:rsidR="007C7EAC" w:rsidRDefault="00F51C56" w:rsidP="00E93AA3">
            <w:pPr>
              <w:pStyle w:val="Compact"/>
              <w:jc w:val="both"/>
            </w:pPr>
            <w:r>
              <w:t>Lejía</w:t>
            </w:r>
          </w:p>
        </w:tc>
        <w:tc>
          <w:tcPr>
            <w:tcW w:w="0" w:type="auto"/>
          </w:tcPr>
          <w:p w14:paraId="30320E81" w14:textId="77777777" w:rsidR="007C7EAC" w:rsidRDefault="00F51C56" w:rsidP="00E93AA3">
            <w:pPr>
              <w:pStyle w:val="Compact"/>
              <w:jc w:val="both"/>
            </w:pPr>
            <w:r>
              <w:t>Asociación de Productores Agropecuarios la Prosperidad (APALPRO)</w:t>
            </w:r>
          </w:p>
        </w:tc>
        <w:tc>
          <w:tcPr>
            <w:tcW w:w="0" w:type="auto"/>
          </w:tcPr>
          <w:p w14:paraId="0B634229" w14:textId="77777777" w:rsidR="007C7EAC" w:rsidRDefault="00F51C56" w:rsidP="00E93AA3">
            <w:pPr>
              <w:pStyle w:val="Compact"/>
              <w:jc w:val="both"/>
            </w:pPr>
            <w:r>
              <w:t>FS-22</w:t>
            </w:r>
          </w:p>
        </w:tc>
        <w:tc>
          <w:tcPr>
            <w:tcW w:w="0" w:type="auto"/>
          </w:tcPr>
          <w:p w14:paraId="79EDC375" w14:textId="77777777" w:rsidR="007C7EAC" w:rsidRDefault="00F51C56" w:rsidP="00E93AA3">
            <w:pPr>
              <w:pStyle w:val="Compact"/>
              <w:jc w:val="both"/>
            </w:pPr>
            <w:r>
              <w:t>18</w:t>
            </w:r>
          </w:p>
        </w:tc>
        <w:tc>
          <w:tcPr>
            <w:tcW w:w="0" w:type="auto"/>
          </w:tcPr>
          <w:p w14:paraId="317051EC" w14:textId="77777777" w:rsidR="007C7EAC" w:rsidRDefault="00F51C56" w:rsidP="00E93AA3">
            <w:pPr>
              <w:pStyle w:val="Compact"/>
              <w:jc w:val="both"/>
            </w:pPr>
            <w:r>
              <w:t>Bienes</w:t>
            </w:r>
          </w:p>
        </w:tc>
        <w:tc>
          <w:tcPr>
            <w:tcW w:w="0" w:type="auto"/>
          </w:tcPr>
          <w:p w14:paraId="3D038C4C" w14:textId="77777777" w:rsidR="007C7EAC" w:rsidRDefault="00F51C56" w:rsidP="00E93AA3">
            <w:pPr>
              <w:pStyle w:val="Compact"/>
              <w:jc w:val="both"/>
            </w:pPr>
            <w:r>
              <w:t>Cacao / Café</w:t>
            </w:r>
          </w:p>
        </w:tc>
        <w:tc>
          <w:tcPr>
            <w:tcW w:w="0" w:type="auto"/>
          </w:tcPr>
          <w:p w14:paraId="4C2A16FA" w14:textId="77777777" w:rsidR="007C7EAC" w:rsidRDefault="00F51C56" w:rsidP="00E93AA3">
            <w:pPr>
              <w:pStyle w:val="Compact"/>
              <w:jc w:val="both"/>
            </w:pPr>
            <w:r>
              <w:t>6</w:t>
            </w:r>
          </w:p>
        </w:tc>
        <w:tc>
          <w:tcPr>
            <w:tcW w:w="0" w:type="auto"/>
          </w:tcPr>
          <w:p w14:paraId="05C046B9" w14:textId="77777777" w:rsidR="007C7EAC" w:rsidRDefault="00F51C56" w:rsidP="00E93AA3">
            <w:pPr>
              <w:pStyle w:val="Compact"/>
              <w:jc w:val="both"/>
            </w:pPr>
            <w:r>
              <w:t>0</w:t>
            </w:r>
          </w:p>
        </w:tc>
      </w:tr>
      <w:tr w:rsidR="007C7EAC" w14:paraId="173C6B0A" w14:textId="77777777">
        <w:tc>
          <w:tcPr>
            <w:tcW w:w="0" w:type="auto"/>
          </w:tcPr>
          <w:p w14:paraId="27D43C28" w14:textId="77777777" w:rsidR="007C7EAC" w:rsidRDefault="007C7EAC" w:rsidP="00E93AA3">
            <w:pPr>
              <w:pStyle w:val="Compact"/>
              <w:jc w:val="both"/>
            </w:pPr>
          </w:p>
        </w:tc>
        <w:tc>
          <w:tcPr>
            <w:tcW w:w="0" w:type="auto"/>
          </w:tcPr>
          <w:p w14:paraId="14149769" w14:textId="77777777" w:rsidR="007C7EAC" w:rsidRDefault="00F51C56" w:rsidP="00E93AA3">
            <w:pPr>
              <w:pStyle w:val="Compact"/>
              <w:jc w:val="both"/>
            </w:pPr>
            <w:proofErr w:type="spellStart"/>
            <w:r>
              <w:t>Aguanomuyuna</w:t>
            </w:r>
            <w:proofErr w:type="spellEnd"/>
          </w:p>
        </w:tc>
        <w:tc>
          <w:tcPr>
            <w:tcW w:w="0" w:type="auto"/>
          </w:tcPr>
          <w:p w14:paraId="7501588E" w14:textId="77777777" w:rsidR="007C7EAC" w:rsidRPr="00E93AA3" w:rsidRDefault="00F51C56" w:rsidP="00E93AA3">
            <w:pPr>
              <w:pStyle w:val="Compact"/>
              <w:jc w:val="both"/>
              <w:rPr>
                <w:lang w:val="pt-BR"/>
              </w:rPr>
            </w:pPr>
            <w:r w:rsidRPr="00E93AA3">
              <w:rPr>
                <w:lang w:val="pt-BR"/>
              </w:rPr>
              <w:t xml:space="preserve">Comité de </w:t>
            </w:r>
            <w:proofErr w:type="spellStart"/>
            <w:r w:rsidRPr="00E93AA3">
              <w:rPr>
                <w:lang w:val="pt-BR"/>
              </w:rPr>
              <w:t>Emprendedoras</w:t>
            </w:r>
            <w:proofErr w:type="spellEnd"/>
            <w:r w:rsidRPr="00E93AA3">
              <w:rPr>
                <w:lang w:val="pt-BR"/>
              </w:rPr>
              <w:t xml:space="preserve"> </w:t>
            </w:r>
            <w:proofErr w:type="spellStart"/>
            <w:r w:rsidRPr="00E93AA3">
              <w:rPr>
                <w:lang w:val="pt-BR"/>
              </w:rPr>
              <w:t>Sinchi</w:t>
            </w:r>
            <w:proofErr w:type="spellEnd"/>
            <w:r w:rsidRPr="00E93AA3">
              <w:rPr>
                <w:lang w:val="pt-BR"/>
              </w:rPr>
              <w:t xml:space="preserve"> </w:t>
            </w:r>
            <w:proofErr w:type="spellStart"/>
            <w:r w:rsidRPr="00E93AA3">
              <w:rPr>
                <w:lang w:val="pt-BR"/>
              </w:rPr>
              <w:t>Warmis</w:t>
            </w:r>
            <w:proofErr w:type="spellEnd"/>
          </w:p>
        </w:tc>
        <w:tc>
          <w:tcPr>
            <w:tcW w:w="0" w:type="auto"/>
          </w:tcPr>
          <w:p w14:paraId="4FAF2F61" w14:textId="77777777" w:rsidR="007C7EAC" w:rsidRDefault="00F51C56" w:rsidP="00E93AA3">
            <w:pPr>
              <w:pStyle w:val="Compact"/>
              <w:jc w:val="both"/>
            </w:pPr>
            <w:r>
              <w:t>en desarrollo</w:t>
            </w:r>
          </w:p>
        </w:tc>
        <w:tc>
          <w:tcPr>
            <w:tcW w:w="0" w:type="auto"/>
          </w:tcPr>
          <w:p w14:paraId="0EB97661" w14:textId="77777777" w:rsidR="007C7EAC" w:rsidRDefault="00F51C56" w:rsidP="00E93AA3">
            <w:pPr>
              <w:pStyle w:val="Compact"/>
              <w:jc w:val="both"/>
            </w:pPr>
            <w:r>
              <w:t>8</w:t>
            </w:r>
          </w:p>
        </w:tc>
        <w:tc>
          <w:tcPr>
            <w:tcW w:w="0" w:type="auto"/>
          </w:tcPr>
          <w:p w14:paraId="7BFF2E6B" w14:textId="77777777" w:rsidR="007C7EAC" w:rsidRDefault="00F51C56" w:rsidP="00E93AA3">
            <w:pPr>
              <w:pStyle w:val="Compact"/>
              <w:jc w:val="both"/>
            </w:pPr>
            <w:r>
              <w:t>Efectivo</w:t>
            </w:r>
          </w:p>
        </w:tc>
        <w:tc>
          <w:tcPr>
            <w:tcW w:w="0" w:type="auto"/>
          </w:tcPr>
          <w:p w14:paraId="07A4AE25" w14:textId="77777777" w:rsidR="007C7EAC" w:rsidRDefault="00F51C56" w:rsidP="00E93AA3">
            <w:pPr>
              <w:pStyle w:val="Compact"/>
              <w:jc w:val="both"/>
            </w:pPr>
            <w:r>
              <w:t>Chocolate</w:t>
            </w:r>
          </w:p>
        </w:tc>
        <w:tc>
          <w:tcPr>
            <w:tcW w:w="0" w:type="auto"/>
          </w:tcPr>
          <w:p w14:paraId="53B96AE0" w14:textId="77777777" w:rsidR="007C7EAC" w:rsidRDefault="00F51C56" w:rsidP="00E93AA3">
            <w:pPr>
              <w:pStyle w:val="Compact"/>
              <w:jc w:val="both"/>
            </w:pPr>
            <w:r>
              <w:t>8</w:t>
            </w:r>
          </w:p>
        </w:tc>
        <w:tc>
          <w:tcPr>
            <w:tcW w:w="0" w:type="auto"/>
          </w:tcPr>
          <w:p w14:paraId="0B45FE60" w14:textId="77777777" w:rsidR="007C7EAC" w:rsidRDefault="00F51C56" w:rsidP="00E93AA3">
            <w:pPr>
              <w:pStyle w:val="Compact"/>
              <w:jc w:val="both"/>
            </w:pPr>
            <w:r>
              <w:t>0</w:t>
            </w:r>
          </w:p>
        </w:tc>
      </w:tr>
      <w:tr w:rsidR="007C7EAC" w14:paraId="5ED19ED3" w14:textId="77777777">
        <w:tc>
          <w:tcPr>
            <w:tcW w:w="0" w:type="auto"/>
          </w:tcPr>
          <w:p w14:paraId="03E32106" w14:textId="77777777" w:rsidR="007C7EAC" w:rsidRDefault="00F51C56" w:rsidP="00E93AA3">
            <w:pPr>
              <w:pStyle w:val="Compact"/>
              <w:jc w:val="both"/>
            </w:pPr>
            <w:r>
              <w:t>Tocache</w:t>
            </w:r>
          </w:p>
        </w:tc>
        <w:tc>
          <w:tcPr>
            <w:tcW w:w="0" w:type="auto"/>
          </w:tcPr>
          <w:p w14:paraId="3B76941C" w14:textId="77777777" w:rsidR="007C7EAC" w:rsidRDefault="00F51C56" w:rsidP="00E93AA3">
            <w:pPr>
              <w:pStyle w:val="Compact"/>
              <w:jc w:val="both"/>
            </w:pPr>
            <w:r>
              <w:t>CP Consuelo</w:t>
            </w:r>
          </w:p>
        </w:tc>
        <w:tc>
          <w:tcPr>
            <w:tcW w:w="0" w:type="auto"/>
          </w:tcPr>
          <w:p w14:paraId="4F1CC119" w14:textId="77777777" w:rsidR="007C7EAC" w:rsidRDefault="00F51C56" w:rsidP="00E93AA3">
            <w:pPr>
              <w:pStyle w:val="Compact"/>
              <w:jc w:val="both"/>
            </w:pPr>
            <w:r>
              <w:t xml:space="preserve">Asociación de Turismo Sostenible El </w:t>
            </w:r>
            <w:proofErr w:type="spellStart"/>
            <w:r>
              <w:t>Paraiso</w:t>
            </w:r>
            <w:proofErr w:type="spellEnd"/>
            <w:r>
              <w:t xml:space="preserve"> de Consuelo (ATSPAC)</w:t>
            </w:r>
          </w:p>
        </w:tc>
        <w:tc>
          <w:tcPr>
            <w:tcW w:w="0" w:type="auto"/>
          </w:tcPr>
          <w:p w14:paraId="1D28CE80" w14:textId="77777777" w:rsidR="007C7EAC" w:rsidRDefault="00F51C56" w:rsidP="00E93AA3">
            <w:pPr>
              <w:pStyle w:val="Compact"/>
              <w:jc w:val="both"/>
            </w:pPr>
            <w:r>
              <w:t>FS-19</w:t>
            </w:r>
          </w:p>
        </w:tc>
        <w:tc>
          <w:tcPr>
            <w:tcW w:w="0" w:type="auto"/>
          </w:tcPr>
          <w:p w14:paraId="4186C5FD" w14:textId="77777777" w:rsidR="007C7EAC" w:rsidRDefault="00F51C56" w:rsidP="00E93AA3">
            <w:pPr>
              <w:pStyle w:val="Compact"/>
              <w:jc w:val="both"/>
            </w:pPr>
            <w:r>
              <w:t>13</w:t>
            </w:r>
          </w:p>
        </w:tc>
        <w:tc>
          <w:tcPr>
            <w:tcW w:w="0" w:type="auto"/>
          </w:tcPr>
          <w:p w14:paraId="6A664B4E" w14:textId="77777777" w:rsidR="007C7EAC" w:rsidRDefault="00F51C56" w:rsidP="00E93AA3">
            <w:pPr>
              <w:pStyle w:val="Compact"/>
              <w:jc w:val="both"/>
            </w:pPr>
            <w:r>
              <w:t>Efectivo</w:t>
            </w:r>
          </w:p>
        </w:tc>
        <w:tc>
          <w:tcPr>
            <w:tcW w:w="0" w:type="auto"/>
          </w:tcPr>
          <w:p w14:paraId="7163EBB7" w14:textId="77777777" w:rsidR="007C7EAC" w:rsidRDefault="00F51C56" w:rsidP="00E93AA3">
            <w:pPr>
              <w:pStyle w:val="Compact"/>
              <w:jc w:val="both"/>
            </w:pPr>
            <w:r>
              <w:t>Turismo</w:t>
            </w:r>
          </w:p>
        </w:tc>
        <w:tc>
          <w:tcPr>
            <w:tcW w:w="0" w:type="auto"/>
          </w:tcPr>
          <w:p w14:paraId="2156B967" w14:textId="77777777" w:rsidR="007C7EAC" w:rsidRDefault="00F51C56" w:rsidP="00E93AA3">
            <w:pPr>
              <w:pStyle w:val="Compact"/>
              <w:jc w:val="both"/>
            </w:pPr>
            <w:r>
              <w:t>8</w:t>
            </w:r>
          </w:p>
        </w:tc>
        <w:tc>
          <w:tcPr>
            <w:tcW w:w="0" w:type="auto"/>
          </w:tcPr>
          <w:p w14:paraId="171369E1" w14:textId="77777777" w:rsidR="007C7EAC" w:rsidRDefault="00F51C56" w:rsidP="00E93AA3">
            <w:pPr>
              <w:pStyle w:val="Compact"/>
              <w:jc w:val="both"/>
            </w:pPr>
            <w:r>
              <w:t>0</w:t>
            </w:r>
          </w:p>
        </w:tc>
      </w:tr>
      <w:tr w:rsidR="007C7EAC" w14:paraId="7A407297" w14:textId="77777777">
        <w:tc>
          <w:tcPr>
            <w:tcW w:w="0" w:type="auto"/>
          </w:tcPr>
          <w:p w14:paraId="2AC6E66F" w14:textId="77777777" w:rsidR="007C7EAC" w:rsidRDefault="007C7EAC" w:rsidP="00E93AA3">
            <w:pPr>
              <w:pStyle w:val="Compact"/>
              <w:jc w:val="both"/>
            </w:pPr>
          </w:p>
        </w:tc>
        <w:tc>
          <w:tcPr>
            <w:tcW w:w="0" w:type="auto"/>
          </w:tcPr>
          <w:p w14:paraId="2B830BBD" w14:textId="77777777" w:rsidR="007C7EAC" w:rsidRDefault="00F51C56" w:rsidP="00E93AA3">
            <w:pPr>
              <w:pStyle w:val="Compact"/>
              <w:jc w:val="both"/>
            </w:pPr>
            <w:r>
              <w:t>CP Bajo Chimbote</w:t>
            </w:r>
          </w:p>
        </w:tc>
        <w:tc>
          <w:tcPr>
            <w:tcW w:w="0" w:type="auto"/>
          </w:tcPr>
          <w:p w14:paraId="5D661C36" w14:textId="77777777" w:rsidR="007C7EAC" w:rsidRDefault="00F51C56" w:rsidP="00E93AA3">
            <w:pPr>
              <w:pStyle w:val="Compact"/>
              <w:jc w:val="both"/>
            </w:pPr>
            <w:r>
              <w:t>Asociación de Productores Agropecuarios y Forestales</w:t>
            </w:r>
          </w:p>
        </w:tc>
        <w:tc>
          <w:tcPr>
            <w:tcW w:w="0" w:type="auto"/>
          </w:tcPr>
          <w:p w14:paraId="3155398E" w14:textId="77777777" w:rsidR="007C7EAC" w:rsidRDefault="00F51C56" w:rsidP="00E93AA3">
            <w:pPr>
              <w:pStyle w:val="Compact"/>
              <w:jc w:val="both"/>
            </w:pPr>
            <w:r>
              <w:t>FS-20</w:t>
            </w:r>
          </w:p>
        </w:tc>
        <w:tc>
          <w:tcPr>
            <w:tcW w:w="0" w:type="auto"/>
          </w:tcPr>
          <w:p w14:paraId="2D8DD2AE" w14:textId="77777777" w:rsidR="007C7EAC" w:rsidRDefault="00F51C56" w:rsidP="00E93AA3">
            <w:pPr>
              <w:pStyle w:val="Compact"/>
              <w:jc w:val="both"/>
            </w:pPr>
            <w:r>
              <w:t>22</w:t>
            </w:r>
          </w:p>
        </w:tc>
        <w:tc>
          <w:tcPr>
            <w:tcW w:w="0" w:type="auto"/>
          </w:tcPr>
          <w:p w14:paraId="34D82BBD" w14:textId="77777777" w:rsidR="007C7EAC" w:rsidRDefault="00F51C56" w:rsidP="00E93AA3">
            <w:pPr>
              <w:pStyle w:val="Compact"/>
              <w:jc w:val="both"/>
            </w:pPr>
            <w:r>
              <w:t>Efectivo</w:t>
            </w:r>
          </w:p>
        </w:tc>
        <w:tc>
          <w:tcPr>
            <w:tcW w:w="0" w:type="auto"/>
          </w:tcPr>
          <w:p w14:paraId="6412B2EC" w14:textId="77777777" w:rsidR="007C7EAC" w:rsidRDefault="00F51C56" w:rsidP="00E93AA3">
            <w:pPr>
              <w:pStyle w:val="Compact"/>
              <w:jc w:val="both"/>
            </w:pPr>
            <w:r>
              <w:t>Abejas</w:t>
            </w:r>
          </w:p>
        </w:tc>
        <w:tc>
          <w:tcPr>
            <w:tcW w:w="0" w:type="auto"/>
          </w:tcPr>
          <w:p w14:paraId="3C66E997" w14:textId="77777777" w:rsidR="007C7EAC" w:rsidRDefault="00F51C56" w:rsidP="00E93AA3">
            <w:pPr>
              <w:pStyle w:val="Compact"/>
              <w:jc w:val="both"/>
            </w:pPr>
            <w:r>
              <w:t>8</w:t>
            </w:r>
          </w:p>
        </w:tc>
        <w:tc>
          <w:tcPr>
            <w:tcW w:w="0" w:type="auto"/>
          </w:tcPr>
          <w:p w14:paraId="531C283C" w14:textId="77777777" w:rsidR="007C7EAC" w:rsidRDefault="00F51C56" w:rsidP="00E93AA3">
            <w:pPr>
              <w:pStyle w:val="Compact"/>
              <w:jc w:val="both"/>
            </w:pPr>
            <w:r>
              <w:t>0</w:t>
            </w:r>
          </w:p>
        </w:tc>
      </w:tr>
      <w:tr w:rsidR="007C7EAC" w14:paraId="3FB61A0B" w14:textId="77777777">
        <w:tc>
          <w:tcPr>
            <w:tcW w:w="0" w:type="auto"/>
          </w:tcPr>
          <w:p w14:paraId="1579012C" w14:textId="77777777" w:rsidR="007C7EAC" w:rsidRDefault="007C7EAC" w:rsidP="00E93AA3">
            <w:pPr>
              <w:pStyle w:val="Compact"/>
              <w:jc w:val="both"/>
            </w:pPr>
          </w:p>
        </w:tc>
        <w:tc>
          <w:tcPr>
            <w:tcW w:w="0" w:type="auto"/>
          </w:tcPr>
          <w:p w14:paraId="5E2EA144" w14:textId="77777777" w:rsidR="007C7EAC" w:rsidRDefault="00F51C56" w:rsidP="00E93AA3">
            <w:pPr>
              <w:pStyle w:val="Compact"/>
              <w:jc w:val="both"/>
            </w:pPr>
            <w:r>
              <w:t xml:space="preserve">CP Inca </w:t>
            </w:r>
            <w:proofErr w:type="spellStart"/>
            <w:r>
              <w:t>Huasi</w:t>
            </w:r>
            <w:proofErr w:type="spellEnd"/>
          </w:p>
        </w:tc>
        <w:tc>
          <w:tcPr>
            <w:tcW w:w="0" w:type="auto"/>
          </w:tcPr>
          <w:p w14:paraId="3DED94F4" w14:textId="77777777" w:rsidR="007C7EAC" w:rsidRDefault="00F51C56" w:rsidP="00E93AA3">
            <w:pPr>
              <w:pStyle w:val="Compact"/>
              <w:jc w:val="both"/>
            </w:pPr>
            <w:proofErr w:type="spellStart"/>
            <w:r>
              <w:t>Asociacion</w:t>
            </w:r>
            <w:proofErr w:type="spellEnd"/>
            <w:r>
              <w:t xml:space="preserve"> de </w:t>
            </w:r>
            <w:proofErr w:type="spellStart"/>
            <w:r>
              <w:t>Pisicultores</w:t>
            </w:r>
            <w:proofErr w:type="spellEnd"/>
            <w:r>
              <w:t xml:space="preserve"> y </w:t>
            </w:r>
            <w:proofErr w:type="spellStart"/>
            <w:r>
              <w:t>Turistico</w:t>
            </w:r>
            <w:proofErr w:type="spellEnd"/>
          </w:p>
        </w:tc>
        <w:tc>
          <w:tcPr>
            <w:tcW w:w="0" w:type="auto"/>
          </w:tcPr>
          <w:p w14:paraId="5E783A04" w14:textId="77777777" w:rsidR="007C7EAC" w:rsidRDefault="00F51C56" w:rsidP="00E93AA3">
            <w:pPr>
              <w:pStyle w:val="Compact"/>
              <w:jc w:val="both"/>
            </w:pPr>
            <w:r>
              <w:t>FS-21</w:t>
            </w:r>
          </w:p>
        </w:tc>
        <w:tc>
          <w:tcPr>
            <w:tcW w:w="0" w:type="auto"/>
          </w:tcPr>
          <w:p w14:paraId="4556A270" w14:textId="77777777" w:rsidR="007C7EAC" w:rsidRDefault="00F51C56" w:rsidP="00E93AA3">
            <w:pPr>
              <w:pStyle w:val="Compact"/>
              <w:jc w:val="both"/>
            </w:pPr>
            <w:r>
              <w:t>23</w:t>
            </w:r>
          </w:p>
        </w:tc>
        <w:tc>
          <w:tcPr>
            <w:tcW w:w="0" w:type="auto"/>
          </w:tcPr>
          <w:p w14:paraId="27A28D9D" w14:textId="77777777" w:rsidR="007C7EAC" w:rsidRDefault="00F51C56" w:rsidP="00E93AA3">
            <w:pPr>
              <w:pStyle w:val="Compact"/>
              <w:jc w:val="both"/>
            </w:pPr>
            <w:r>
              <w:t>Efectivo</w:t>
            </w:r>
          </w:p>
        </w:tc>
        <w:tc>
          <w:tcPr>
            <w:tcW w:w="0" w:type="auto"/>
          </w:tcPr>
          <w:p w14:paraId="221F7B3B" w14:textId="77777777" w:rsidR="007C7EAC" w:rsidRDefault="00F51C56" w:rsidP="00E93AA3">
            <w:pPr>
              <w:pStyle w:val="Compact"/>
              <w:jc w:val="both"/>
            </w:pPr>
            <w:r>
              <w:t>Peces</w:t>
            </w:r>
          </w:p>
        </w:tc>
        <w:tc>
          <w:tcPr>
            <w:tcW w:w="0" w:type="auto"/>
          </w:tcPr>
          <w:p w14:paraId="2CC74CF1" w14:textId="77777777" w:rsidR="007C7EAC" w:rsidRDefault="00F51C56" w:rsidP="00E93AA3">
            <w:pPr>
              <w:pStyle w:val="Compact"/>
              <w:jc w:val="both"/>
            </w:pPr>
            <w:r>
              <w:t>8</w:t>
            </w:r>
          </w:p>
        </w:tc>
        <w:tc>
          <w:tcPr>
            <w:tcW w:w="0" w:type="auto"/>
          </w:tcPr>
          <w:p w14:paraId="74DF9077" w14:textId="77777777" w:rsidR="007C7EAC" w:rsidRDefault="00F51C56" w:rsidP="00E93AA3">
            <w:pPr>
              <w:pStyle w:val="Compact"/>
              <w:jc w:val="both"/>
            </w:pPr>
            <w:r>
              <w:t>0</w:t>
            </w:r>
          </w:p>
        </w:tc>
      </w:tr>
      <w:tr w:rsidR="007C7EAC" w14:paraId="2BC989FE" w14:textId="77777777">
        <w:tc>
          <w:tcPr>
            <w:tcW w:w="0" w:type="auto"/>
          </w:tcPr>
          <w:p w14:paraId="4811F8BA" w14:textId="77777777" w:rsidR="007C7EAC" w:rsidRDefault="007C7EAC" w:rsidP="00E93AA3">
            <w:pPr>
              <w:pStyle w:val="Compact"/>
              <w:jc w:val="both"/>
            </w:pPr>
          </w:p>
        </w:tc>
        <w:tc>
          <w:tcPr>
            <w:tcW w:w="0" w:type="auto"/>
          </w:tcPr>
          <w:p w14:paraId="747FE483" w14:textId="77777777" w:rsidR="007C7EAC" w:rsidRDefault="00F51C56" w:rsidP="00E93AA3">
            <w:pPr>
              <w:pStyle w:val="Compact"/>
              <w:jc w:val="both"/>
            </w:pPr>
            <w:r>
              <w:t>Montaña Verde</w:t>
            </w:r>
          </w:p>
        </w:tc>
        <w:tc>
          <w:tcPr>
            <w:tcW w:w="0" w:type="auto"/>
          </w:tcPr>
          <w:p w14:paraId="696E79D6" w14:textId="77777777" w:rsidR="007C7EAC" w:rsidRDefault="00F51C56" w:rsidP="00E93AA3">
            <w:pPr>
              <w:pStyle w:val="Compact"/>
              <w:jc w:val="both"/>
            </w:pPr>
            <w:r>
              <w:t xml:space="preserve">Comité Las Emprendedoras de </w:t>
            </w:r>
            <w:r>
              <w:lastRenderedPageBreak/>
              <w:t>Montaña Verde (CEMOV)</w:t>
            </w:r>
          </w:p>
        </w:tc>
        <w:tc>
          <w:tcPr>
            <w:tcW w:w="0" w:type="auto"/>
          </w:tcPr>
          <w:p w14:paraId="4E44F782" w14:textId="77777777" w:rsidR="007C7EAC" w:rsidRDefault="00F51C56" w:rsidP="00E93AA3">
            <w:pPr>
              <w:pStyle w:val="Compact"/>
              <w:jc w:val="both"/>
            </w:pPr>
            <w:r>
              <w:lastRenderedPageBreak/>
              <w:t>en desarrollo</w:t>
            </w:r>
          </w:p>
        </w:tc>
        <w:tc>
          <w:tcPr>
            <w:tcW w:w="0" w:type="auto"/>
          </w:tcPr>
          <w:p w14:paraId="46D81E3A" w14:textId="77777777" w:rsidR="007C7EAC" w:rsidRDefault="00F51C56" w:rsidP="00E93AA3">
            <w:pPr>
              <w:pStyle w:val="Compact"/>
              <w:jc w:val="both"/>
            </w:pPr>
            <w:r>
              <w:t>11</w:t>
            </w:r>
          </w:p>
        </w:tc>
        <w:tc>
          <w:tcPr>
            <w:tcW w:w="0" w:type="auto"/>
          </w:tcPr>
          <w:p w14:paraId="6C0C7567" w14:textId="77777777" w:rsidR="007C7EAC" w:rsidRDefault="00F51C56" w:rsidP="00E93AA3">
            <w:pPr>
              <w:pStyle w:val="Compact"/>
              <w:jc w:val="both"/>
            </w:pPr>
            <w:r>
              <w:t>Bienes</w:t>
            </w:r>
          </w:p>
        </w:tc>
        <w:tc>
          <w:tcPr>
            <w:tcW w:w="0" w:type="auto"/>
          </w:tcPr>
          <w:p w14:paraId="3500E48F" w14:textId="77777777" w:rsidR="007C7EAC" w:rsidRDefault="00F51C56" w:rsidP="00E93AA3">
            <w:pPr>
              <w:pStyle w:val="Compact"/>
              <w:jc w:val="both"/>
            </w:pPr>
            <w:r>
              <w:t xml:space="preserve">Artesanía con </w:t>
            </w:r>
            <w:proofErr w:type="spellStart"/>
            <w:r>
              <w:t>Maariposas</w:t>
            </w:r>
            <w:proofErr w:type="spellEnd"/>
          </w:p>
        </w:tc>
        <w:tc>
          <w:tcPr>
            <w:tcW w:w="0" w:type="auto"/>
          </w:tcPr>
          <w:p w14:paraId="7E4D0A67" w14:textId="77777777" w:rsidR="007C7EAC" w:rsidRDefault="00F51C56" w:rsidP="00E93AA3">
            <w:pPr>
              <w:pStyle w:val="Compact"/>
              <w:jc w:val="both"/>
            </w:pPr>
            <w:r>
              <w:t>12</w:t>
            </w:r>
          </w:p>
        </w:tc>
        <w:tc>
          <w:tcPr>
            <w:tcW w:w="0" w:type="auto"/>
          </w:tcPr>
          <w:p w14:paraId="6C95040E" w14:textId="77777777" w:rsidR="007C7EAC" w:rsidRDefault="00F51C56" w:rsidP="00E93AA3">
            <w:pPr>
              <w:pStyle w:val="Compact"/>
              <w:jc w:val="both"/>
            </w:pPr>
            <w:r>
              <w:t>0</w:t>
            </w:r>
          </w:p>
        </w:tc>
      </w:tr>
    </w:tbl>
    <w:bookmarkEnd w:id="1355"/>
    <w:p w14:paraId="6DBFA751" w14:textId="77777777" w:rsidR="007C7EAC" w:rsidRDefault="00F51C56" w:rsidP="00E93AA3">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17">
        <w:r>
          <w:rPr>
            <w:rStyle w:val="Hipervnculo"/>
          </w:rPr>
          <w:t>Anexo 5.2.2.2 - lista y detalle de proyectos</w:t>
        </w:r>
      </w:hyperlink>
      <w:r>
        <w:t>).</w:t>
      </w:r>
    </w:p>
    <w:p w14:paraId="6C82CAA8" w14:textId="7E192E40" w:rsidR="007C7EAC" w:rsidRDefault="00F51C56" w:rsidP="00E93AA3">
      <w:pPr>
        <w:pStyle w:val="Textoindependiente"/>
        <w:jc w:val="both"/>
      </w:pPr>
      <w:r>
        <w:rPr>
          <w:b/>
          <w:bCs/>
        </w:rPr>
        <w:t>Capacitación a la asociación del Comité de Productores de Flor de Café.</w:t>
      </w:r>
      <w:r>
        <w:t xml:space="preserve"> Entre el 14 y 15 de marzo, se realizó un taller de calibración de despulpadora de </w:t>
      </w:r>
      <w:r w:rsidR="00E2628E">
        <w:t>café,</w:t>
      </w:r>
      <w:r>
        <w:t xml:space="preserve"> contando con la presencia de 19 socios y el equipo técnico, evento realizado en el marco del Fondo semilla (</w:t>
      </w:r>
      <w:hyperlink r:id="rId118">
        <w:r>
          <w:rPr>
            <w:rStyle w:val="Hipervnculo"/>
          </w:rPr>
          <w:t>Anexo 5.2.2.2 - informe del taller</w:t>
        </w:r>
      </w:hyperlink>
      <w:r>
        <w:t>).</w:t>
      </w:r>
    </w:p>
    <w:p w14:paraId="70A56F29" w14:textId="06FEABB4" w:rsidR="007C7EAC" w:rsidRDefault="00F51C56" w:rsidP="00E93AA3">
      <w:pPr>
        <w:pStyle w:val="Textoindependiente"/>
        <w:jc w:val="both"/>
      </w:pPr>
      <w:r>
        <w:rPr>
          <w:b/>
          <w:bCs/>
        </w:rPr>
        <w:t xml:space="preserve">Fondo Semilla 11 – </w:t>
      </w:r>
      <w:r w:rsidR="00E2628E">
        <w:rPr>
          <w:b/>
          <w:bCs/>
        </w:rPr>
        <w:t>Asociación</w:t>
      </w:r>
      <w:r>
        <w:rPr>
          <w:b/>
          <w:bCs/>
        </w:rPr>
        <w:t xml:space="preserve"> de Artesanas BIRIYAKA</w:t>
      </w:r>
    </w:p>
    <w:p w14:paraId="15A679E6" w14:textId="77777777" w:rsidR="007C7EAC" w:rsidRDefault="00F51C56" w:rsidP="00E93AA3">
      <w:pPr>
        <w:pStyle w:val="Textoindependiente"/>
        <w:jc w:val="both"/>
      </w:pPr>
      <w:r>
        <w:t xml:space="preserve">Durante el primer trimestre se implementó a la casa de artesanas con un kit solar, refacciones y pintado de la fachada con iconografía shipiba. </w:t>
      </w:r>
      <w:proofErr w:type="spellStart"/>
      <w:r>
        <w:t>Tambien</w:t>
      </w:r>
      <w:proofErr w:type="spellEnd"/>
      <w:r>
        <w:t xml:space="preserve"> se realizó una capacitación a las socias en temas de manejo y mantenimiento de máquina de coser, como </w:t>
      </w:r>
      <w:proofErr w:type="spellStart"/>
      <w:r>
        <w:t>tambien</w:t>
      </w:r>
      <w:proofErr w:type="spellEnd"/>
      <w:r>
        <w:t xml:space="preserve"> en técnicas para un mejor acabado de sus telares.</w:t>
      </w:r>
    </w:p>
    <w:p w14:paraId="2E9F25BA" w14:textId="77777777" w:rsidR="007C7EAC" w:rsidRDefault="00F51C56" w:rsidP="00E93AA3">
      <w:pPr>
        <w:pStyle w:val="Textoindependiente"/>
        <w:jc w:val="both"/>
      </w:pPr>
      <w:r>
        <w:t xml:space="preserve">En </w:t>
      </w:r>
      <w:proofErr w:type="spellStart"/>
      <w:r>
        <w:t>reunion</w:t>
      </w:r>
      <w:proofErr w:type="spellEnd"/>
      <w:r>
        <w:t xml:space="preserve"> con las socias se estableció la fecha para la inauguración de la casa de artesanas, quedando </w:t>
      </w:r>
      <w:proofErr w:type="spellStart"/>
      <w:r>
        <w:t>asi</w:t>
      </w:r>
      <w:proofErr w:type="spellEnd"/>
      <w:r>
        <w:t xml:space="preserve"> para el 17 de abril.</w:t>
      </w:r>
    </w:p>
    <w:p w14:paraId="2A771AC0" w14:textId="77777777" w:rsidR="007C7EAC" w:rsidRDefault="00F51C56" w:rsidP="00E93AA3">
      <w:pPr>
        <w:pStyle w:val="Textoindependiente"/>
        <w:jc w:val="both"/>
      </w:pPr>
      <w:r>
        <w:rPr>
          <w:b/>
          <w:bCs/>
        </w:rPr>
        <w:t xml:space="preserve">Fondo Semilla 13 – Asociación Agrícola y Forestal del </w:t>
      </w:r>
      <w:proofErr w:type="spellStart"/>
      <w:r>
        <w:rPr>
          <w:b/>
          <w:bCs/>
        </w:rPr>
        <w:t>Insaya</w:t>
      </w:r>
      <w:proofErr w:type="spellEnd"/>
      <w:r>
        <w:rPr>
          <w:b/>
          <w:bCs/>
        </w:rPr>
        <w:t xml:space="preserve"> de </w:t>
      </w:r>
      <w:proofErr w:type="spellStart"/>
      <w:r>
        <w:rPr>
          <w:b/>
          <w:bCs/>
        </w:rPr>
        <w:t>Nvo</w:t>
      </w:r>
      <w:proofErr w:type="spellEnd"/>
      <w:r>
        <w:rPr>
          <w:b/>
          <w:bCs/>
        </w:rPr>
        <w:t xml:space="preserve"> Dorado</w:t>
      </w:r>
    </w:p>
    <w:p w14:paraId="364A0AD9" w14:textId="77777777" w:rsidR="007C7EAC" w:rsidRDefault="00F51C56" w:rsidP="00E93AA3">
      <w:pPr>
        <w:pStyle w:val="Textoindependiente"/>
        <w:jc w:val="both"/>
      </w:pPr>
      <w:r>
        <w:t xml:space="preserve">Se implemento en la compra de maquinaria para el aprovechamiento de la bolaina, como 1 </w:t>
      </w:r>
      <w:proofErr w:type="spellStart"/>
      <w:r>
        <w:t>cubota</w:t>
      </w:r>
      <w:proofErr w:type="spellEnd"/>
      <w:r>
        <w:t xml:space="preserve"> (Motocultor), 2 motosierras STIHL Ms 661, además se realzo un taller de capacitación en el uso y mantenimiento de las maquina entregadas, tipos de corte de la madera y </w:t>
      </w:r>
      <w:proofErr w:type="spellStart"/>
      <w:r>
        <w:t>tablilleo</w:t>
      </w:r>
      <w:proofErr w:type="spellEnd"/>
      <w:r>
        <w:t>.</w:t>
      </w:r>
    </w:p>
    <w:p w14:paraId="6F7BE702" w14:textId="3CD45A86" w:rsidR="009816A7" w:rsidRDefault="009816A7" w:rsidP="009816A7">
      <w:pPr>
        <w:pStyle w:val="Ttulo4"/>
        <w:jc w:val="both"/>
        <w:rPr>
          <w:moveTo w:id="1356" w:author="Lau Chiong, Benjamin" w:date="2024-06-25T19:13:00Z"/>
        </w:rPr>
      </w:pPr>
      <w:bookmarkStart w:id="1357" w:name="Xc59af53515642fefde6f539670d122d7a5b17c4"/>
      <w:bookmarkEnd w:id="1354"/>
      <w:ins w:id="1358" w:author="Lau Chiong, Benjamin" w:date="2024-06-25T19:13:00Z">
        <w:r>
          <w:t xml:space="preserve">5.2.2.3 </w:t>
        </w:r>
      </w:ins>
      <w:moveToRangeStart w:id="1359" w:author="Lau Chiong, Benjamin" w:date="2024-06-25T19:13:00Z" w:name="move170235228"/>
      <w:moveTo w:id="1360" w:author="Lau Chiong, Benjamin" w:date="2024-06-25T19:13:00Z">
        <w:del w:id="1361" w:author="Lau Chiong, Benjamin" w:date="2024-06-25T19:13:00Z">
          <w:r w:rsidDel="009816A7">
            <w:delText xml:space="preserve">5.2.3.3 </w:delText>
          </w:r>
        </w:del>
        <w:r>
          <w:t>FOTP en Aspuzana (incluye el piloto)</w:t>
        </w:r>
      </w:moveTo>
    </w:p>
    <w:moveToRangeEnd w:id="1359"/>
    <w:p w14:paraId="6FEAA59A" w14:textId="7F5A3680" w:rsidR="009816A7" w:rsidRDefault="009816A7" w:rsidP="009816A7">
      <w:pPr>
        <w:pStyle w:val="Ttulo4"/>
        <w:jc w:val="both"/>
        <w:rPr>
          <w:ins w:id="1362" w:author="Lau Chiong, Benjamin" w:date="2024-06-25T19:13:00Z"/>
        </w:rPr>
      </w:pPr>
    </w:p>
    <w:p w14:paraId="671B8B4B" w14:textId="26BBA00D" w:rsidR="009816A7" w:rsidRDefault="009816A7" w:rsidP="00E93AA3">
      <w:pPr>
        <w:pStyle w:val="Ttulo4"/>
        <w:jc w:val="both"/>
        <w:rPr>
          <w:ins w:id="1363" w:author="Lau Chiong, Benjamin" w:date="2024-06-25T19:12:00Z"/>
        </w:rPr>
      </w:pPr>
    </w:p>
    <w:p w14:paraId="06F7EA78" w14:textId="77777777" w:rsidR="009816A7" w:rsidRPr="009816A7" w:rsidRDefault="009816A7">
      <w:pPr>
        <w:pStyle w:val="Textoindependiente"/>
        <w:rPr>
          <w:ins w:id="1364" w:author="Lau Chiong, Benjamin" w:date="2024-06-25T19:12:00Z"/>
        </w:rPr>
        <w:pPrChange w:id="1365" w:author="Lau Chiong, Benjamin" w:date="2024-06-25T19:12:00Z">
          <w:pPr>
            <w:pStyle w:val="Ttulo4"/>
            <w:jc w:val="both"/>
          </w:pPr>
        </w:pPrChange>
      </w:pPr>
    </w:p>
    <w:p w14:paraId="518EEB2A" w14:textId="49DAB9ED" w:rsidR="007C7EAC" w:rsidRDefault="00F51C56" w:rsidP="00E93AA3">
      <w:pPr>
        <w:pStyle w:val="Ttulo4"/>
        <w:jc w:val="both"/>
      </w:pPr>
      <w:r>
        <w:lastRenderedPageBreak/>
        <w:t>5.2.2.</w:t>
      </w:r>
      <w:del w:id="1366" w:author="Lau Chiong, Benjamin" w:date="2024-06-25T19:12:00Z">
        <w:r w:rsidDel="009816A7">
          <w:delText xml:space="preserve">3 </w:delText>
        </w:r>
      </w:del>
      <w:ins w:id="1367" w:author="Lau Chiong, Benjamin" w:date="2024-06-25T19:12:00Z">
        <w:r w:rsidR="009816A7">
          <w:t xml:space="preserve">4 </w:t>
        </w:r>
      </w:ins>
      <w:r>
        <w:t>Monitoreo y evaluación de FOTP y fondo semilla (incluye el análisis de la implementación)</w:t>
      </w:r>
    </w:p>
    <w:p w14:paraId="72E09D45" w14:textId="77777777" w:rsidR="007C7EAC" w:rsidRDefault="00F51C56" w:rsidP="00E93AA3">
      <w:pPr>
        <w:pStyle w:val="Ttulo3"/>
        <w:jc w:val="both"/>
      </w:pPr>
      <w:bookmarkStart w:id="1368" w:name="_Toc169856583"/>
      <w:bookmarkStart w:id="1369" w:name="X57637a9af3c923c2346b1d0e7d45f006e0757b1"/>
      <w:bookmarkEnd w:id="1347"/>
      <w:bookmarkEnd w:id="1357"/>
      <w:r>
        <w:t>Actividad 5.2.3. Alianzas con socios estratégicos para el desarrollo de actividades productivas identificadas (a través FOTP, y concursable).</w:t>
      </w:r>
      <w:bookmarkEnd w:id="1368"/>
    </w:p>
    <w:p w14:paraId="2DFE594D" w14:textId="73080941" w:rsidR="007C7EAC" w:rsidDel="009816A7" w:rsidRDefault="00F51C56" w:rsidP="00E93AA3">
      <w:pPr>
        <w:pStyle w:val="FirstParagraph"/>
        <w:jc w:val="both"/>
        <w:rPr>
          <w:moveFrom w:id="1370" w:author="Lau Chiong, Benjamin" w:date="2024-06-25T19:14:00Z"/>
        </w:rPr>
      </w:pPr>
      <w:moveFromRangeStart w:id="1371" w:author="Lau Chiong, Benjamin" w:date="2024-06-25T19:14:00Z" w:name="move170235302"/>
      <w:moveFrom w:id="1372" w:author="Lau Chiong, Benjamin" w:date="2024-06-25T19:14:00Z">
        <w:r w:rsidDel="009816A7">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r w:rsidR="00670F83" w:rsidDel="009816A7">
          <w:fldChar w:fldCharType="begin"/>
        </w:r>
        <w:r w:rsidR="00670F83" w:rsidDel="009816A7">
          <w:instrText xml:space="preserve"> HYPERLINK "https://drive.google.com/drive/folders/1nWaisJ8r_FebmQaUy5ff0ihoTny_2Cqx?usp=sharing" \h </w:instrText>
        </w:r>
      </w:moveFrom>
      <w:del w:id="1373" w:author="Lau Chiong, Benjamin" w:date="2024-06-25T19:14:00Z"/>
      <w:moveFrom w:id="1374" w:author="Lau Chiong, Benjamin" w:date="2024-06-25T19:14:00Z">
        <w:r w:rsidR="00670F83" w:rsidDel="009816A7">
          <w:fldChar w:fldCharType="separate"/>
        </w:r>
        <w:r w:rsidDel="009816A7">
          <w:rPr>
            <w:rStyle w:val="Hipervnculo"/>
          </w:rPr>
          <w:t>Anexo 5.2.3</w:t>
        </w:r>
        <w:r w:rsidR="00670F83" w:rsidDel="009816A7">
          <w:rPr>
            <w:rStyle w:val="Hipervnculo"/>
          </w:rPr>
          <w:fldChar w:fldCharType="end"/>
        </w:r>
        <w:r w:rsidDel="009816A7">
          <w:t xml:space="preserve">). De igual manera, Se participó en reunión con la Municipalidad de Chazuta donde se socializó la Creación de Consejo Consultivo de Turismo y Cultura del Distrito de Chazuta (ver detalles en el </w:t>
        </w:r>
        <w:r w:rsidR="00670F83" w:rsidDel="009816A7">
          <w:fldChar w:fldCharType="begin"/>
        </w:r>
        <w:r w:rsidR="00670F83" w:rsidDel="009816A7">
          <w:instrText xml:space="preserve"> HYPERLINK "https://docs.google.com/document/d/1C0pf5_ZPApqdZru1q5VYG1B33EWxc3L0/edit?usp=sharing&amp;ouid=113830731125206242650&amp;rtpof=true&amp;sd=true" \h </w:instrText>
        </w:r>
      </w:moveFrom>
      <w:del w:id="1375" w:author="Lau Chiong, Benjamin" w:date="2024-06-25T19:14:00Z"/>
      <w:moveFrom w:id="1376" w:author="Lau Chiong, Benjamin" w:date="2024-06-25T19:14:00Z">
        <w:r w:rsidR="00670F83" w:rsidDel="009816A7">
          <w:fldChar w:fldCharType="separate"/>
        </w:r>
        <w:r w:rsidDel="009816A7">
          <w:rPr>
            <w:rStyle w:val="Hipervnculo"/>
          </w:rPr>
          <w:t>Anexo 5.2.3 - ayuda memoria</w:t>
        </w:r>
        <w:r w:rsidR="00670F83" w:rsidDel="009816A7">
          <w:rPr>
            <w:rStyle w:val="Hipervnculo"/>
          </w:rPr>
          <w:fldChar w:fldCharType="end"/>
        </w:r>
        <w:r w:rsidDel="009816A7">
          <w:t>).</w:t>
        </w:r>
      </w:moveFrom>
    </w:p>
    <w:p w14:paraId="11B4B4EB" w14:textId="77777777" w:rsidR="007C7EAC" w:rsidRDefault="00F51C56" w:rsidP="00E93AA3">
      <w:pPr>
        <w:pStyle w:val="Ttulo4"/>
        <w:jc w:val="both"/>
      </w:pPr>
      <w:bookmarkStart w:id="1377" w:name="Xc21226b9ffe530706cb32d3cb4ce95ddcf4d255"/>
      <w:moveFromRangeEnd w:id="1371"/>
      <w:r>
        <w:t>5.2.3.1 Priorización de CCNN/CCPP y organizaciones</w:t>
      </w:r>
    </w:p>
    <w:p w14:paraId="5C8D5BF5" w14:textId="77777777" w:rsidR="007C7EAC" w:rsidRDefault="00F51C56" w:rsidP="00E93AA3">
      <w:pPr>
        <w:pStyle w:val="Ttulo4"/>
        <w:jc w:val="both"/>
      </w:pPr>
      <w:bookmarkStart w:id="1378" w:name="X218904ffef14bd76703d232bac5714058536f61"/>
      <w:bookmarkEnd w:id="1377"/>
      <w:r>
        <w:t>5.2.3.2 Fortalecimiento Organizacional Técnico Productivo (no cuentan con PCV)</w:t>
      </w:r>
    </w:p>
    <w:p w14:paraId="360DB5DF" w14:textId="77777777" w:rsidR="007C7EAC" w:rsidRDefault="00F51C56" w:rsidP="00E93AA3">
      <w:pPr>
        <w:pStyle w:val="FirstParagraph"/>
        <w:jc w:val="both"/>
      </w:pPr>
      <w:r>
        <w:t xml:space="preserve">En el </w:t>
      </w:r>
      <w:proofErr w:type="spellStart"/>
      <w:r>
        <w:t>ambito</w:t>
      </w:r>
      <w:proofErr w:type="spellEnd"/>
      <w:r>
        <w:t xml:space="preserve"> de la sede Contamana, se mantuvo reuniones con los miembros del Comité de Artesanas </w:t>
      </w:r>
      <w:proofErr w:type="spellStart"/>
      <w:r>
        <w:t>Canan</w:t>
      </w:r>
      <w:proofErr w:type="spellEnd"/>
      <w:r>
        <w:t xml:space="preserve"> Kenna de Santa Rosa de Piro Cocha, donde los socios manifestaron que necesitan un local para sus reuniones y elaborar sus productos, y que estos </w:t>
      </w:r>
      <w:proofErr w:type="spellStart"/>
      <w:r>
        <w:t>tambien</w:t>
      </w:r>
      <w:proofErr w:type="spellEnd"/>
      <w:r>
        <w:t xml:space="preserve"> les sirva para sus ventas. </w:t>
      </w:r>
      <w:proofErr w:type="spellStart"/>
      <w:r>
        <w:t>Tambien</w:t>
      </w:r>
      <w:proofErr w:type="spellEnd"/>
      <w:r>
        <w:t xml:space="preserve"> manifestaron que necesitan apoyo en la venta de sus productos, articular a un mercado y participación en ferias.</w:t>
      </w:r>
    </w:p>
    <w:p w14:paraId="47070D1E" w14:textId="77777777" w:rsidR="007C7EAC" w:rsidRDefault="00F51C56" w:rsidP="00E93AA3">
      <w:pPr>
        <w:pStyle w:val="Textoindependiente"/>
        <w:jc w:val="both"/>
      </w:pPr>
      <w:r>
        <w:t xml:space="preserve">En la sede Tocache, se actualizó el plan de acción de la asociación de Productores Cacaoteros la Perla del Valle del Aspuzana. </w:t>
      </w:r>
      <w:proofErr w:type="spellStart"/>
      <w:r>
        <w:t>ára</w:t>
      </w:r>
      <w:proofErr w:type="spellEnd"/>
      <w:r>
        <w:t xml:space="preserve"> este año 2024. Además, se </w:t>
      </w:r>
      <w:proofErr w:type="spellStart"/>
      <w:r>
        <w:t>dió</w:t>
      </w:r>
      <w:proofErr w:type="spellEnd"/>
      <w:r>
        <w:t xml:space="preserve"> 218 asistencias técnicas a los agricultores que proveen de granos de cacao a la planta de acopio de cacao. La asistencia técnica se desarrolló en podas de mantenimiento, control </w:t>
      </w:r>
      <w:proofErr w:type="spellStart"/>
      <w:r>
        <w:t>fitosanitarioy</w:t>
      </w:r>
      <w:proofErr w:type="spellEnd"/>
      <w:r>
        <w:t xml:space="preserve"> remoción de frutos; que fueron realizadas con las comunidades del Valle del Aspuzana (Caimito, los olivos, vista alegre, </w:t>
      </w:r>
      <w:proofErr w:type="spellStart"/>
      <w:r>
        <w:t>Maronilla</w:t>
      </w:r>
      <w:proofErr w:type="spellEnd"/>
      <w:r>
        <w:t>, Jorge Basadre, Consuelo, Gosen, la Loma, Esperanza).</w:t>
      </w:r>
    </w:p>
    <w:p w14:paraId="748F2152" w14:textId="38A3055B" w:rsidR="007C7EAC" w:rsidDel="009816A7" w:rsidRDefault="00F51C56" w:rsidP="00E93AA3">
      <w:pPr>
        <w:pStyle w:val="Ttulo4"/>
        <w:jc w:val="both"/>
        <w:rPr>
          <w:moveFrom w:id="1379" w:author="Lau Chiong, Benjamin" w:date="2024-06-25T19:13:00Z"/>
        </w:rPr>
      </w:pPr>
      <w:bookmarkStart w:id="1380" w:name="fotp-en-aspuzana-incluye-el-piloto"/>
      <w:bookmarkEnd w:id="1378"/>
      <w:moveFromRangeStart w:id="1381" w:author="Lau Chiong, Benjamin" w:date="2024-06-25T19:13:00Z" w:name="move170235228"/>
      <w:moveFrom w:id="1382" w:author="Lau Chiong, Benjamin" w:date="2024-06-25T19:13:00Z">
        <w:r w:rsidDel="009816A7">
          <w:t>5.2.3.3 FOTP en Aspuzana (incluye el piloto)</w:t>
        </w:r>
      </w:moveFrom>
    </w:p>
    <w:p w14:paraId="31FE366F" w14:textId="77777777" w:rsidR="007C7EAC" w:rsidRDefault="00F51C56" w:rsidP="00E93AA3">
      <w:pPr>
        <w:pStyle w:val="Ttulo4"/>
        <w:jc w:val="both"/>
      </w:pPr>
      <w:bookmarkStart w:id="1383" w:name="fondo-concursable-emprendedores-por-ca"/>
      <w:bookmarkEnd w:id="1380"/>
      <w:moveFromRangeEnd w:id="1381"/>
      <w:r>
        <w:t>5.2.3.4 Fondo Concursable Emprendedores por CA</w:t>
      </w:r>
    </w:p>
    <w:p w14:paraId="007B0CAE" w14:textId="77777777" w:rsidR="007C7EAC" w:rsidRDefault="00F51C56" w:rsidP="00E93AA3">
      <w:pPr>
        <w:pStyle w:val="FirstParagraph"/>
        <w:jc w:val="both"/>
      </w:pPr>
      <w:r>
        <w:rPr>
          <w:b/>
          <w:bCs/>
        </w:rPr>
        <w:t>F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BA22636" w14:textId="77777777" w:rsidR="007C7EAC" w:rsidRDefault="00F51C56" w:rsidP="00E93AA3">
      <w:pPr>
        <w:pStyle w:val="Textoindependiente"/>
        <w:jc w:val="both"/>
      </w:pPr>
      <w:r>
        <w:rPr>
          <w:b/>
          <w:bCs/>
        </w:rPr>
        <w:t xml:space="preserve">Fondo Concursable “Emprendedores por Naturaleza, PN </w:t>
      </w:r>
      <w:proofErr w:type="spellStart"/>
      <w:r>
        <w:rPr>
          <w:b/>
          <w:bCs/>
        </w:rPr>
        <w:t>Cordilerra</w:t>
      </w:r>
      <w:proofErr w:type="spellEnd"/>
      <w:r>
        <w:rPr>
          <w:b/>
          <w:bCs/>
        </w:rPr>
        <w:t xml:space="preserve"> Azul- Segunda Edición.</w:t>
      </w:r>
      <w:r>
        <w:t xml:space="preserve"> Se sostuvo reuniones virtuales con representantes de </w:t>
      </w:r>
      <w:proofErr w:type="spellStart"/>
      <w:r>
        <w:t>Sernanp</w:t>
      </w:r>
      <w:proofErr w:type="spellEnd"/>
      <w:r>
        <w:t xml:space="preserve"> – CIMA y profesionales de </w:t>
      </w:r>
      <w:proofErr w:type="spellStart"/>
      <w:r>
        <w:t>Sernanp</w:t>
      </w:r>
      <w:proofErr w:type="spellEnd"/>
      <w:r>
        <w:t xml:space="preserve"> Lima para hacer las bases de la segunda edición, posters, formatos para el concurso, para lo cual, e lanzamiento se realizará el 4 de abril a nivel nacional junto con todos los fondos de Emprendedores por Naturaleza (</w:t>
      </w:r>
      <w:hyperlink r:id="rId119">
        <w:r>
          <w:rPr>
            <w:rStyle w:val="Hipervnculo"/>
          </w:rPr>
          <w:t>Anexo 5.2.3.4</w:t>
        </w:r>
      </w:hyperlink>
      <w:r>
        <w:t>).</w:t>
      </w:r>
    </w:p>
    <w:p w14:paraId="66A0A588" w14:textId="77777777" w:rsidR="007C7EAC" w:rsidRDefault="00F51C56" w:rsidP="00E93AA3">
      <w:pPr>
        <w:pStyle w:val="Ttulo4"/>
        <w:jc w:val="both"/>
      </w:pPr>
      <w:bookmarkStart w:id="1384" w:name="X6801ac3864c7862ebeaa847961e8ed9e685d41a"/>
      <w:bookmarkEnd w:id="1383"/>
      <w:r>
        <w:lastRenderedPageBreak/>
        <w:t>5.2.3.5 Evaluación y monitoreo del FOTP y Fondo Concursable Actividad</w:t>
      </w:r>
    </w:p>
    <w:p w14:paraId="2A604697" w14:textId="49DC9B05" w:rsidR="009818B9" w:rsidRDefault="009818B9" w:rsidP="009818B9">
      <w:pPr>
        <w:pStyle w:val="Ttulo3"/>
        <w:jc w:val="both"/>
        <w:rPr>
          <w:ins w:id="1385" w:author="Lau Chiong, Benjamin" w:date="2024-06-25T19:18:00Z"/>
        </w:rPr>
      </w:pPr>
      <w:bookmarkStart w:id="1386" w:name="_Toc169856584"/>
      <w:bookmarkStart w:id="1387" w:name="X2a1464d11ba4da826f4d6f50ef5734699725b61"/>
      <w:bookmarkEnd w:id="1369"/>
      <w:bookmarkEnd w:id="1384"/>
      <w:ins w:id="1388" w:author="Lau Chiong, Benjamin" w:date="2024-06-25T19:18:00Z">
        <w:r>
          <w:t xml:space="preserve">5.2.4. </w:t>
        </w:r>
        <w:r w:rsidRPr="009818B9">
          <w:t>Fortalecimiento de organizaciones identificadas para promover su articulación en el mercado</w:t>
        </w:r>
      </w:ins>
    </w:p>
    <w:p w14:paraId="4A80C6AD" w14:textId="32928B05" w:rsidR="009818B9" w:rsidRDefault="009818B9" w:rsidP="009818B9">
      <w:pPr>
        <w:pStyle w:val="Ttulo4"/>
        <w:jc w:val="both"/>
        <w:rPr>
          <w:ins w:id="1389" w:author="Lau Chiong, Benjamin" w:date="2024-06-25T19:18:00Z"/>
        </w:rPr>
      </w:pPr>
      <w:ins w:id="1390" w:author="Lau Chiong, Benjamin" w:date="2024-06-25T19:18:00Z">
        <w:r>
          <w:t xml:space="preserve">5.2.4.1 </w:t>
        </w:r>
      </w:ins>
      <w:r w:rsidR="007028DB" w:rsidRPr="009818B9">
        <w:t>Identificación</w:t>
      </w:r>
      <w:ins w:id="1391" w:author="Lau Chiong, Benjamin" w:date="2024-06-25T19:18:00Z">
        <w:r w:rsidRPr="009818B9">
          <w:t xml:space="preserve"> de organizaciones con potencial a articularse en el mercado</w:t>
        </w:r>
      </w:ins>
    </w:p>
    <w:p w14:paraId="602A3477" w14:textId="3C7AEE3A" w:rsidR="009818B9" w:rsidRDefault="009818B9" w:rsidP="00E93AA3">
      <w:pPr>
        <w:pStyle w:val="Ttulo3"/>
        <w:jc w:val="both"/>
        <w:rPr>
          <w:ins w:id="1392" w:author="Lau Chiong, Benjamin" w:date="2024-06-25T19:17:00Z"/>
        </w:rPr>
      </w:pPr>
      <w:ins w:id="1393" w:author="Lau Chiong, Benjamin" w:date="2024-06-25T19:18:00Z">
        <w:r>
          <w:t xml:space="preserve">5.2.4.2 </w:t>
        </w:r>
        <w:r w:rsidRPr="009818B9">
          <w:t>Fortalecimiento de Organizaciones identificadas para su inserción al mercado</w:t>
        </w:r>
      </w:ins>
    </w:p>
    <w:p w14:paraId="3BFB356D" w14:textId="79895EA1" w:rsidR="007C7EAC" w:rsidRDefault="00F51C56" w:rsidP="00E93AA3">
      <w:pPr>
        <w:pStyle w:val="Ttulo3"/>
        <w:jc w:val="both"/>
      </w:pPr>
      <w:r>
        <w:t>5.2.</w:t>
      </w:r>
      <w:del w:id="1394" w:author="Lau Chiong, Benjamin" w:date="2024-06-25T19:19:00Z">
        <w:r w:rsidDel="009818B9">
          <w:delText>4</w:delText>
        </w:r>
      </w:del>
      <w:ins w:id="1395" w:author="Lau Chiong, Benjamin" w:date="2024-06-25T19:19:00Z">
        <w:r w:rsidR="009818B9">
          <w:t>5</w:t>
        </w:r>
      </w:ins>
      <w:r>
        <w:t>. Implementación del Fondo de Inversión Social</w:t>
      </w:r>
      <w:bookmarkEnd w:id="1386"/>
    </w:p>
    <w:p w14:paraId="2A9B51ED" w14:textId="2F74A31E" w:rsidR="009818B9" w:rsidRPr="009818B9" w:rsidDel="009818B9" w:rsidRDefault="00F51C56">
      <w:pPr>
        <w:pStyle w:val="Textoindependiente"/>
        <w:rPr>
          <w:del w:id="1396" w:author="Lau Chiong, Benjamin" w:date="2024-06-25T19:19:00Z"/>
        </w:rPr>
        <w:pPrChange w:id="1397" w:author="Lau Chiong, Benjamin" w:date="2024-06-25T19:16:00Z">
          <w:pPr>
            <w:pStyle w:val="Ttulo4"/>
            <w:jc w:val="both"/>
          </w:pPr>
        </w:pPrChange>
      </w:pPr>
      <w:bookmarkStart w:id="1398" w:name="X5ecc3990d35f54a5a838dc02ca21dbd3a9622b7"/>
      <w:del w:id="1399" w:author="Lau Chiong, Benjamin" w:date="2024-06-25T19:19:00Z">
        <w:r w:rsidDel="009818B9">
          <w:delText>5.2.4.1 Identificación de cadenas de valor para realizar nuevas inversiones en la ZA</w:delText>
        </w:r>
      </w:del>
    </w:p>
    <w:p w14:paraId="60660902" w14:textId="28A291D6" w:rsidR="007C7EAC" w:rsidRDefault="00F51C56" w:rsidP="00E93AA3">
      <w:pPr>
        <w:pStyle w:val="Ttulo4"/>
        <w:jc w:val="both"/>
        <w:rPr>
          <w:ins w:id="1400" w:author="Lau Chiong, Benjamin" w:date="2024-06-25T19:17:00Z"/>
        </w:rPr>
      </w:pPr>
      <w:bookmarkStart w:id="1401" w:name="X4f32ee1318b4959e4ed9cacd5034d58f8f17504"/>
      <w:bookmarkEnd w:id="1398"/>
      <w:r>
        <w:t>5.2.4.</w:t>
      </w:r>
      <w:ins w:id="1402" w:author="Lau Chiong, Benjamin" w:date="2024-06-25T19:19:00Z">
        <w:r w:rsidR="009818B9">
          <w:t>1</w:t>
        </w:r>
      </w:ins>
      <w:del w:id="1403" w:author="Lau Chiong, Benjamin" w:date="2024-06-25T19:19:00Z">
        <w:r w:rsidDel="009818B9">
          <w:delText>2</w:delText>
        </w:r>
      </w:del>
      <w:r>
        <w:t xml:space="preserve"> Elaboración de planes de negocio (nuevas inversiones)</w:t>
      </w:r>
    </w:p>
    <w:p w14:paraId="5435687B" w14:textId="77777777" w:rsidR="009818B9" w:rsidRPr="009818B9" w:rsidRDefault="009818B9" w:rsidP="009818B9">
      <w:pPr>
        <w:pStyle w:val="Textoindependiente"/>
        <w:rPr>
          <w:ins w:id="1404" w:author="Lau Chiong, Benjamin" w:date="2024-06-25T19:17:00Z"/>
        </w:rPr>
      </w:pPr>
      <w:ins w:id="1405" w:author="Lau Chiong, Benjamin" w:date="2024-06-25T19:17:00Z">
        <w:r>
          <w:t>No programado</w:t>
        </w:r>
      </w:ins>
    </w:p>
    <w:p w14:paraId="4F037F3F" w14:textId="7FC193B5" w:rsidR="009818B9" w:rsidRPr="009818B9" w:rsidDel="009818B9" w:rsidRDefault="009818B9">
      <w:pPr>
        <w:pStyle w:val="Textoindependiente"/>
        <w:rPr>
          <w:del w:id="1406" w:author="Lau Chiong, Benjamin" w:date="2024-06-25T19:19:00Z"/>
        </w:rPr>
        <w:pPrChange w:id="1407" w:author="Lau Chiong, Benjamin" w:date="2024-06-25T19:17:00Z">
          <w:pPr>
            <w:pStyle w:val="Ttulo4"/>
            <w:jc w:val="both"/>
          </w:pPr>
        </w:pPrChange>
      </w:pPr>
    </w:p>
    <w:p w14:paraId="0969E48B" w14:textId="238AFBC2" w:rsidR="009818B9" w:rsidRDefault="00F51C56" w:rsidP="009818B9">
      <w:pPr>
        <w:pStyle w:val="Ttulo4"/>
        <w:jc w:val="both"/>
        <w:rPr>
          <w:moveTo w:id="1408" w:author="Lau Chiong, Benjamin" w:date="2024-06-25T19:24:00Z"/>
        </w:rPr>
      </w:pPr>
      <w:bookmarkStart w:id="1409" w:name="X5348fb15d27a0fc528afdf5785b1b65c5252bc2"/>
      <w:bookmarkEnd w:id="1401"/>
      <w:r>
        <w:t>5.2.4.</w:t>
      </w:r>
      <w:del w:id="1410" w:author="Lau Chiong, Benjamin" w:date="2024-06-25T19:19:00Z">
        <w:r w:rsidDel="009818B9">
          <w:delText xml:space="preserve">3 </w:delText>
        </w:r>
      </w:del>
      <w:ins w:id="1411" w:author="Lau Chiong, Benjamin" w:date="2024-06-25T19:19:00Z">
        <w:r w:rsidR="009818B9">
          <w:t>2</w:t>
        </w:r>
      </w:ins>
      <w:moveToRangeStart w:id="1412" w:author="Lau Chiong, Benjamin" w:date="2024-06-25T19:24:00Z" w:name="move170235891"/>
      <w:moveTo w:id="1413" w:author="Lau Chiong, Benjamin" w:date="2024-06-25T19:24:00Z">
        <w:del w:id="1414" w:author="Lau Chiong, Benjamin" w:date="2024-06-25T19:24:00Z">
          <w:r w:rsidR="009818B9" w:rsidDel="009818B9">
            <w:delText>5.2.4.5</w:delText>
          </w:r>
        </w:del>
        <w:r w:rsidR="009818B9">
          <w:t xml:space="preserve"> Funcionamiento de la Planta de Postcosecha del Aspuzana</w:t>
        </w:r>
      </w:moveTo>
      <w:ins w:id="1415" w:author="Lau Chiong, Benjamin" w:date="2024-06-25T19:24:00Z">
        <w:r w:rsidR="009818B9">
          <w:t xml:space="preserve"> (Incluye gestión </w:t>
        </w:r>
        <w:proofErr w:type="spellStart"/>
        <w:r w:rsidR="009818B9">
          <w:t>tecnica</w:t>
        </w:r>
        <w:proofErr w:type="spellEnd"/>
        <w:r w:rsidR="009818B9">
          <w:t xml:space="preserve"> y financiera)</w:t>
        </w:r>
      </w:ins>
    </w:p>
    <w:p w14:paraId="3E7165F0" w14:textId="77777777" w:rsidR="009818B9" w:rsidRDefault="009818B9" w:rsidP="009818B9">
      <w:pPr>
        <w:pStyle w:val="FirstParagraph"/>
        <w:jc w:val="both"/>
        <w:rPr>
          <w:moveTo w:id="1416" w:author="Lau Chiong, Benjamin" w:date="2024-06-25T19:24:00Z"/>
        </w:rPr>
      </w:pPr>
      <w:moveTo w:id="1417" w:author="Lau Chiong, Benjamin" w:date="2024-06-25T19:24:00Z">
        <w:r>
          <w:t xml:space="preserve">En este primer trimestre del 2024 la cantidad procesada de cacao seco ha sido de 21.48 toneladas. Para este año 2024, tanto el Gerente de la </w:t>
        </w:r>
        <w:proofErr w:type="gramStart"/>
        <w:r>
          <w:t>Planta</w:t>
        </w:r>
        <w:proofErr w:type="gramEnd"/>
        <w:r>
          <w:t xml:space="preserve"> así como el responsable de las Operaciones Técnicas de la Planta, proyectaron acopiar 192 t de cacao</w:t>
        </w:r>
      </w:moveTo>
    </w:p>
    <w:p w14:paraId="1F607FEE" w14:textId="77777777" w:rsidR="009818B9" w:rsidRDefault="009818B9" w:rsidP="009818B9">
      <w:pPr>
        <w:pStyle w:val="Textoindependiente"/>
        <w:jc w:val="both"/>
        <w:rPr>
          <w:moveTo w:id="1418" w:author="Lau Chiong, Benjamin" w:date="2024-06-25T19:24:00Z"/>
        </w:rPr>
      </w:pPr>
      <w:moveTo w:id="1419" w:author="Lau Chiong, Benjamin" w:date="2024-06-25T19:24:00Z">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cao seco (</w:t>
        </w:r>
        <w:r>
          <w:fldChar w:fldCharType="begin"/>
        </w:r>
        <w:r>
          <w:instrText xml:space="preserve"> HYPERLINK "https://docs.google.com/document/d/1H-dEDB8BT0hVN_AxjI3TfIHT2fEKKrHh/edit?usp=drive_link&amp;ouid=113830731125206242650&amp;rtpof=true&amp;sd=true" \h </w:instrText>
        </w:r>
      </w:moveTo>
      <w:ins w:id="1420" w:author="Lau Chiong, Benjamin" w:date="2024-06-25T19:24:00Z"/>
      <w:moveTo w:id="1421" w:author="Lau Chiong, Benjamin" w:date="2024-06-25T19:24:00Z">
        <w:r>
          <w:fldChar w:fldCharType="separate"/>
        </w:r>
        <w:r>
          <w:rPr>
            <w:rStyle w:val="Hipervnculo"/>
          </w:rPr>
          <w:t>ver Anexo 5.2.4.3 - informe Planta Aspuzana</w:t>
        </w:r>
        <w:r>
          <w:rPr>
            <w:rStyle w:val="Hipervnculo"/>
          </w:rPr>
          <w:fldChar w:fldCharType="end"/>
        </w:r>
        <w:r>
          <w:t>).</w:t>
        </w:r>
      </w:moveTo>
    </w:p>
    <w:p w14:paraId="54189BD6" w14:textId="77777777" w:rsidR="009818B9" w:rsidRDefault="009818B9" w:rsidP="009818B9">
      <w:pPr>
        <w:pStyle w:val="Textoindependiente"/>
        <w:jc w:val="both"/>
        <w:rPr>
          <w:moveTo w:id="1422" w:author="Lau Chiong, Benjamin" w:date="2024-06-25T19:24:00Z"/>
        </w:rPr>
      </w:pPr>
      <w:moveTo w:id="1423" w:author="Lau Chiong, Benjamin" w:date="2024-06-25T19:24:00Z">
        <w:r>
          <w:t xml:space="preserve">Adicionalmente, se informa que este </w:t>
        </w:r>
        <w:proofErr w:type="spellStart"/>
        <w:r>
          <w:t>pormer</w:t>
        </w:r>
        <w:proofErr w:type="spellEnd"/>
        <w:r>
          <w:t xml:space="preserve"> trimestre 2024, se efectuaron los reportes técnicos y financieros con cierre a diciembre 2023 del Proyecto </w:t>
        </w:r>
        <w:proofErr w:type="spellStart"/>
        <w:r>
          <w:t>MiCacao</w:t>
        </w:r>
        <w:proofErr w:type="spellEnd"/>
        <w:r>
          <w:t xml:space="preserve"> para los </w:t>
        </w:r>
        <w:proofErr w:type="spellStart"/>
        <w:r>
          <w:t>Helvetas</w:t>
        </w:r>
        <w:proofErr w:type="spellEnd"/>
        <w:r>
          <w:t xml:space="preserve">, quedando pendientes algunas actividades que deberán de llevarse a cabo hasta fines de junio 2024. Los cuales son, un taller de refuerzo para el manejo del aplicativo a los 100 agricultores involucrados en el Proyecto </w:t>
        </w:r>
        <w:proofErr w:type="spellStart"/>
        <w:r>
          <w:t>MiCacao</w:t>
        </w:r>
        <w:proofErr w:type="spellEnd"/>
        <w:r>
          <w:t>, así como el desarrollo del programa que ayudará a sistematizar la información que se genera en la planta, tanto del cacao convencional como el proveniente de las parcelas calificadas sin deforestación.</w:t>
        </w:r>
      </w:moveTo>
    </w:p>
    <w:moveToRangeEnd w:id="1412"/>
    <w:p w14:paraId="45747CB9" w14:textId="25E8FD32" w:rsidR="007C7EAC" w:rsidDel="009818B9" w:rsidRDefault="00F51C56" w:rsidP="00E93AA3">
      <w:pPr>
        <w:pStyle w:val="Ttulo4"/>
        <w:jc w:val="both"/>
        <w:rPr>
          <w:del w:id="1424" w:author="Lau Chiong, Benjamin" w:date="2024-06-25T19:25:00Z"/>
        </w:rPr>
      </w:pPr>
      <w:del w:id="1425" w:author="Lau Chiong, Benjamin" w:date="2024-06-25T19:24:00Z">
        <w:r w:rsidDel="009818B9">
          <w:delText>Evaluación de la Planta Aspuzana (inlcuye gestión técnica y financiera)</w:delText>
        </w:r>
      </w:del>
    </w:p>
    <w:p w14:paraId="20E1ADBC" w14:textId="408642DE" w:rsidR="007C7EAC" w:rsidRDefault="00F51C56" w:rsidP="00E93AA3">
      <w:pPr>
        <w:pStyle w:val="Ttulo4"/>
        <w:jc w:val="both"/>
      </w:pPr>
      <w:bookmarkStart w:id="1426" w:name="X09ea47efd67db1c95995f59522b0ad940e475e4"/>
      <w:bookmarkEnd w:id="1409"/>
      <w:r>
        <w:t>5.2.4.</w:t>
      </w:r>
      <w:del w:id="1427" w:author="Lau Chiong, Benjamin" w:date="2024-06-25T19:19:00Z">
        <w:r w:rsidDel="009818B9">
          <w:delText xml:space="preserve">4 </w:delText>
        </w:r>
      </w:del>
      <w:ins w:id="1428" w:author="Lau Chiong, Benjamin" w:date="2024-06-25T19:19:00Z">
        <w:r w:rsidR="009818B9">
          <w:t xml:space="preserve">3 </w:t>
        </w:r>
      </w:ins>
      <w:r>
        <w:t xml:space="preserve">Seguimiento a </w:t>
      </w:r>
      <w:proofErr w:type="gramStart"/>
      <w:r>
        <w:t>la inversiones realizadas</w:t>
      </w:r>
      <w:proofErr w:type="gramEnd"/>
      <w:r>
        <w:t xml:space="preserve"> (</w:t>
      </w:r>
      <w:proofErr w:type="spellStart"/>
      <w:r>
        <w:t>Kulkao</w:t>
      </w:r>
      <w:proofErr w:type="spellEnd"/>
      <w:r>
        <w:t xml:space="preserve"> y las nuevas que se realicen)</w:t>
      </w:r>
    </w:p>
    <w:p w14:paraId="0CD2C7B0" w14:textId="77777777" w:rsidR="007C7EAC" w:rsidRDefault="00F51C56" w:rsidP="00E93AA3">
      <w:pPr>
        <w:pStyle w:val="FirstParagraph"/>
        <w:jc w:val="both"/>
      </w:pPr>
      <w:commentRangeStart w:id="1429"/>
      <w:r>
        <w:t xml:space="preserve">Respecto a los resultados de la parte financiera sobre la inversión que se ha efectuado, otorgando capital de trabajo a la empresa KULKAO para que puedan comprar granos </w:t>
      </w:r>
      <w:r>
        <w:lastRenderedPageBreak/>
        <w:t xml:space="preserve">de café y </w:t>
      </w:r>
      <w:proofErr w:type="spellStart"/>
      <w:r>
        <w:t>cacaco</w:t>
      </w:r>
      <w:proofErr w:type="spellEnd"/>
      <w:r>
        <w:t xml:space="preserve"> a los agricultores de la ZA del PNCAZ, en los sectores donde ellos operan, podemos informar lo siguiente:</w:t>
      </w:r>
    </w:p>
    <w:p w14:paraId="0D435BDE" w14:textId="734960FF" w:rsidR="007C7EAC" w:rsidRDefault="00F51C56" w:rsidP="00E93AA3">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w:t>
      </w:r>
      <w:ins w:id="1430" w:author="Odicio Iglesias, Marco Miguel" w:date="2024-06-26T15:00:00Z" w16du:dateUtc="2024-06-26T20:00:00Z">
        <w:r w:rsidR="00A96E4D">
          <w:t>,</w:t>
        </w:r>
      </w:ins>
      <w:del w:id="1431" w:author="Odicio Iglesias, Marco Miguel" w:date="2024-06-26T15:00:00Z" w16du:dateUtc="2024-06-26T20:00:00Z">
        <w:r w:rsidDel="00A96E4D">
          <w:delText>.</w:delText>
        </w:r>
      </w:del>
      <w:r>
        <w:t xml:space="preserve"> incrementando esta suma al interés de US$122,780 logrado hasta fines de este año 2023 en favor de las operaciones del PNCAZ en el marco de los tres convenios de préstamo con KULKAO.</w:t>
      </w:r>
    </w:p>
    <w:p w14:paraId="6C281E93" w14:textId="77777777" w:rsidR="007C7EAC" w:rsidRDefault="00F51C56" w:rsidP="00E93AA3">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5A29DFD1" w14:textId="77777777" w:rsidR="007C7EAC" w:rsidRDefault="00F51C56" w:rsidP="00E93AA3">
      <w:pPr>
        <w:pStyle w:val="Textoindependiente"/>
        <w:jc w:val="both"/>
      </w:pPr>
      <w:r>
        <w:t xml:space="preserve">El tercer convenio, de acuerdo a los términos suscritos, </w:t>
      </w:r>
      <w:proofErr w:type="spellStart"/>
      <w:r>
        <w:t>Kulkao</w:t>
      </w:r>
      <w:proofErr w:type="spellEnd"/>
      <w:r>
        <w:t xml:space="preserve"> debe continuar sus operaciones hasta mediados de junio 2026, proyectándose que de enero a junio 2024 generar las operaciones de devolución del capital restante, así como los respectivos intereses.</w:t>
      </w:r>
      <w:commentRangeEnd w:id="1429"/>
      <w:r w:rsidR="008C254F">
        <w:rPr>
          <w:rStyle w:val="Refdecomentario"/>
        </w:rPr>
        <w:commentReference w:id="1429"/>
      </w:r>
    </w:p>
    <w:p w14:paraId="137C3CDB" w14:textId="5D21A391" w:rsidR="007C7EAC" w:rsidDel="009818B9" w:rsidRDefault="00F51C56" w:rsidP="00E93AA3">
      <w:pPr>
        <w:pStyle w:val="Ttulo4"/>
        <w:jc w:val="both"/>
        <w:rPr>
          <w:moveFrom w:id="1432" w:author="Lau Chiong, Benjamin" w:date="2024-06-25T19:24:00Z"/>
        </w:rPr>
      </w:pPr>
      <w:bookmarkStart w:id="1433" w:name="X6ab9b2935b16e32aac2773951b1f8f149a334a3"/>
      <w:bookmarkEnd w:id="1426"/>
      <w:moveFromRangeStart w:id="1434" w:author="Lau Chiong, Benjamin" w:date="2024-06-25T19:24:00Z" w:name="move170235891"/>
      <w:moveFrom w:id="1435" w:author="Lau Chiong, Benjamin" w:date="2024-06-25T19:24:00Z">
        <w:r w:rsidDel="009818B9">
          <w:t>5.2.4.5 Funcionamiento de la Planta de Postcosecha del Aspuzana</w:t>
        </w:r>
      </w:moveFrom>
    </w:p>
    <w:p w14:paraId="20374E90" w14:textId="2C064601" w:rsidR="007C7EAC" w:rsidDel="009818B9" w:rsidRDefault="00F51C56" w:rsidP="00E93AA3">
      <w:pPr>
        <w:pStyle w:val="FirstParagraph"/>
        <w:jc w:val="both"/>
        <w:rPr>
          <w:moveFrom w:id="1436" w:author="Lau Chiong, Benjamin" w:date="2024-06-25T19:24:00Z"/>
        </w:rPr>
      </w:pPr>
      <w:moveFrom w:id="1437" w:author="Lau Chiong, Benjamin" w:date="2024-06-25T19:24:00Z">
        <w:r w:rsidDel="009818B9">
          <w:t>En este primer trimestre del 2024 la cantidad procesada de cacao seco ha sido de 21.48 toneladas. Para este año 2024, tanto el Gerente de la Planta así como el responsable de las Operaciones Técnicas de la Planta, proyectaron acopiar 192 t de cacao</w:t>
        </w:r>
      </w:moveFrom>
    </w:p>
    <w:p w14:paraId="04CDBC37" w14:textId="55D304AA" w:rsidR="007C7EAC" w:rsidDel="009818B9" w:rsidRDefault="00F51C56" w:rsidP="00E93AA3">
      <w:pPr>
        <w:pStyle w:val="Textoindependiente"/>
        <w:jc w:val="both"/>
        <w:rPr>
          <w:moveFrom w:id="1438" w:author="Lau Chiong, Benjamin" w:date="2024-06-25T19:24:00Z"/>
        </w:rPr>
      </w:pPr>
      <w:moveFrom w:id="1439" w:author="Lau Chiong, Benjamin" w:date="2024-06-25T19:24:00Z">
        <w:r w:rsidDel="009818B9">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cao seco (</w:t>
        </w:r>
        <w:r w:rsidR="00670F83" w:rsidDel="009818B9">
          <w:fldChar w:fldCharType="begin"/>
        </w:r>
        <w:r w:rsidR="00670F83" w:rsidDel="009818B9">
          <w:instrText xml:space="preserve"> HYPERLINK "https://docs.google.com/document/d/1H-dEDB8BT0hVN_AxjI3TfIHT2fEKKrHh/edit?usp=drive_link&amp;ouid=113830731125206242650&amp;rtpof=true&amp;sd=true" \h </w:instrText>
        </w:r>
      </w:moveFrom>
      <w:del w:id="1440" w:author="Lau Chiong, Benjamin" w:date="2024-06-25T19:24:00Z"/>
      <w:moveFrom w:id="1441" w:author="Lau Chiong, Benjamin" w:date="2024-06-25T19:24:00Z">
        <w:r w:rsidR="00670F83" w:rsidDel="009818B9">
          <w:fldChar w:fldCharType="separate"/>
        </w:r>
        <w:r w:rsidDel="009818B9">
          <w:rPr>
            <w:rStyle w:val="Hipervnculo"/>
          </w:rPr>
          <w:t>ver Anexo 5.2.4.3 - informe Planta Aspuzana</w:t>
        </w:r>
        <w:r w:rsidR="00670F83" w:rsidDel="009818B9">
          <w:rPr>
            <w:rStyle w:val="Hipervnculo"/>
          </w:rPr>
          <w:fldChar w:fldCharType="end"/>
        </w:r>
        <w:r w:rsidDel="009818B9">
          <w:t>).</w:t>
        </w:r>
      </w:moveFrom>
    </w:p>
    <w:p w14:paraId="63BA2B8C" w14:textId="0BAA4C5F" w:rsidR="007C7EAC" w:rsidRDefault="00F51C56" w:rsidP="00E93AA3">
      <w:pPr>
        <w:pStyle w:val="Textoindependiente"/>
        <w:jc w:val="both"/>
        <w:rPr>
          <w:moveFrom w:id="1442" w:author="Lau Chiong, Benjamin" w:date="2024-06-25T19:24:00Z"/>
        </w:rPr>
      </w:pPr>
      <w:moveFrom w:id="1443" w:author="Lau Chiong, Benjamin" w:date="2024-06-25T19:24:00Z">
        <w:r w:rsidDel="009818B9">
          <w:t>Adicionalmente, se informa que este por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to del cacao convencional como el proveniente de las parcelas calificadas sin deforestación.</w:t>
        </w:r>
      </w:moveFrom>
    </w:p>
    <w:moveFromRangeEnd w:id="1434"/>
    <w:p w14:paraId="3DAAD672" w14:textId="77777777" w:rsidR="00390403" w:rsidRDefault="00390403" w:rsidP="00E93AA3">
      <w:pPr>
        <w:pStyle w:val="Textoindependiente"/>
        <w:jc w:val="both"/>
      </w:pPr>
    </w:p>
    <w:p w14:paraId="727D00E7" w14:textId="77777777" w:rsidR="00390403" w:rsidRDefault="00390403" w:rsidP="00E93AA3">
      <w:pPr>
        <w:pStyle w:val="Textoindependiente"/>
        <w:jc w:val="both"/>
      </w:pPr>
    </w:p>
    <w:p w14:paraId="0C3DFE8B" w14:textId="77777777" w:rsidR="00390403" w:rsidRDefault="00390403" w:rsidP="00E93AA3">
      <w:pPr>
        <w:pStyle w:val="Textoindependiente"/>
        <w:jc w:val="both"/>
      </w:pPr>
    </w:p>
    <w:p w14:paraId="26F8ACD6" w14:textId="77777777" w:rsidR="00390403" w:rsidDel="009818B9" w:rsidRDefault="00390403" w:rsidP="00E93AA3">
      <w:pPr>
        <w:pStyle w:val="Textoindependiente"/>
        <w:jc w:val="both"/>
      </w:pPr>
    </w:p>
    <w:p w14:paraId="78258215" w14:textId="77777777" w:rsidR="007C7EAC" w:rsidRDefault="00F51C56" w:rsidP="00E93AA3">
      <w:pPr>
        <w:pStyle w:val="Ttulo3"/>
        <w:jc w:val="both"/>
      </w:pPr>
      <w:bookmarkStart w:id="1444" w:name="_Toc169856585"/>
      <w:bookmarkStart w:id="1445" w:name="Xd3e9b0fdac73b9658b5fba86a275d7e6fa5a4ce"/>
      <w:bookmarkEnd w:id="1387"/>
      <w:bookmarkEnd w:id="1433"/>
      <w:r>
        <w:lastRenderedPageBreak/>
        <w:t>5.2.5. Desarrollo y aplicación de la marca Aliados por la Conservación</w:t>
      </w:r>
      <w:bookmarkEnd w:id="1444"/>
    </w:p>
    <w:p w14:paraId="51FC52DE" w14:textId="76463815" w:rsidR="007C7EAC" w:rsidDel="009818B9" w:rsidRDefault="007C7EAC" w:rsidP="00E93AA3">
      <w:pPr>
        <w:pStyle w:val="FirstParagraph"/>
        <w:jc w:val="both"/>
        <w:rPr>
          <w:del w:id="1446" w:author="Lau Chiong, Benjamin" w:date="2024-06-25T19:25:00Z"/>
        </w:rPr>
      </w:pPr>
    </w:p>
    <w:p w14:paraId="1D34C9C7" w14:textId="77777777" w:rsidR="009818B9" w:rsidRDefault="009818B9" w:rsidP="009818B9">
      <w:pPr>
        <w:pStyle w:val="FirstParagraph"/>
        <w:jc w:val="both"/>
        <w:rPr>
          <w:moveTo w:id="1447" w:author="Lau Chiong, Benjamin" w:date="2024-06-25T19:14:00Z"/>
        </w:rPr>
      </w:pPr>
      <w:moveToRangeStart w:id="1448" w:author="Lau Chiong, Benjamin" w:date="2024-06-25T19:14:00Z" w:name="move170235302"/>
      <w:moveTo w:id="1449" w:author="Lau Chiong, Benjamin" w:date="2024-06-25T19:14:00Z">
        <w:r>
          <w:t xml:space="preserve">Este trimestre, se realizaron coordinaciones con la sede central de SERNANP, en Lima, para realizar la socialización de la marca Aliados por la Conservación, a las Cooperativas </w:t>
        </w:r>
        <w:proofErr w:type="spellStart"/>
        <w:r>
          <w:t>Allima</w:t>
        </w:r>
        <w:proofErr w:type="spellEnd"/>
        <w:r>
          <w:t xml:space="preserve"> Cacao (sede Tarapoto) y Cooperativa Nueva Visión (sede Tocache) (ver detalle en </w:t>
        </w:r>
        <w:r>
          <w:fldChar w:fldCharType="begin"/>
        </w:r>
        <w:r>
          <w:instrText xml:space="preserve"> HYPERLINK "https://drive.google.com/drive/folders/1nWaisJ8r_FebmQaUy5ff0ihoTny_2Cqx?usp=sharing" \h </w:instrText>
        </w:r>
      </w:moveTo>
      <w:ins w:id="1450" w:author="Lau Chiong, Benjamin" w:date="2024-06-25T19:14:00Z"/>
      <w:moveTo w:id="1451" w:author="Lau Chiong, Benjamin" w:date="2024-06-25T19:14:00Z">
        <w:r>
          <w:fldChar w:fldCharType="separate"/>
        </w:r>
        <w:r>
          <w:rPr>
            <w:rStyle w:val="Hipervnculo"/>
          </w:rPr>
          <w:t>Anexo 5.2.3</w:t>
        </w:r>
        <w:r>
          <w:rPr>
            <w:rStyle w:val="Hipervnculo"/>
          </w:rPr>
          <w:fldChar w:fldCharType="end"/>
        </w:r>
        <w:r>
          <w:t xml:space="preserve">). De igual manera, Se participó en reunión con la Municipalidad de Chazuta donde se socializó la Creación de Consejo Consultivo de Turismo y Cultura del Distrito de Chazuta (ver detalles en el </w:t>
        </w:r>
        <w:r>
          <w:fldChar w:fldCharType="begin"/>
        </w:r>
        <w:r>
          <w:instrText xml:space="preserve"> HYPERLINK "https://docs.google.com/document/d/1C0pf5_ZPApqdZru1q5VYG1B33EWxc3L0/edit?usp=sharing&amp;ouid=113830731125206242650&amp;rtpof=true&amp;sd=true" \h </w:instrText>
        </w:r>
      </w:moveTo>
      <w:ins w:id="1452" w:author="Lau Chiong, Benjamin" w:date="2024-06-25T19:14:00Z"/>
      <w:moveTo w:id="1453" w:author="Lau Chiong, Benjamin" w:date="2024-06-25T19:14:00Z">
        <w:r>
          <w:fldChar w:fldCharType="separate"/>
        </w:r>
        <w:r>
          <w:rPr>
            <w:rStyle w:val="Hipervnculo"/>
          </w:rPr>
          <w:t>Anexo 5.2.3 - ayuda memoria</w:t>
        </w:r>
        <w:r>
          <w:rPr>
            <w:rStyle w:val="Hipervnculo"/>
          </w:rPr>
          <w:fldChar w:fldCharType="end"/>
        </w:r>
        <w:r>
          <w:t>).</w:t>
        </w:r>
      </w:moveTo>
    </w:p>
    <w:moveToRangeEnd w:id="1448"/>
    <w:p w14:paraId="5803F693" w14:textId="2312A446" w:rsidR="007C7EAC" w:rsidRPr="00FF3FB7" w:rsidDel="009818B9" w:rsidRDefault="00F51C56" w:rsidP="00E93AA3">
      <w:pPr>
        <w:pStyle w:val="Textoindependiente"/>
        <w:jc w:val="both"/>
        <w:rPr>
          <w:del w:id="1454" w:author="Lau Chiong, Benjamin" w:date="2024-06-25T19:14:00Z"/>
          <w:highlight w:val="yellow"/>
          <w:rPrChange w:id="1455" w:author="Lau Chiong, Benjamin" w:date="2024-06-25T19:25:00Z">
            <w:rPr>
              <w:del w:id="1456" w:author="Lau Chiong, Benjamin" w:date="2024-06-25T19:14:00Z"/>
            </w:rPr>
          </w:rPrChange>
        </w:rPr>
      </w:pPr>
      <w:del w:id="1457" w:author="Lau Chiong, Benjamin" w:date="2024-06-25T19:14:00Z">
        <w:r w:rsidRPr="00FF3FB7" w:rsidDel="009818B9">
          <w:rPr>
            <w:highlight w:val="yellow"/>
            <w:rPrChange w:id="1458" w:author="Lau Chiong, Benjamin" w:date="2024-06-25T19:25:00Z">
              <w:rPr/>
            </w:rPrChange>
          </w:rPr>
          <w:delText>No se reportaron actividades este trimestre.</w:delText>
        </w:r>
      </w:del>
    </w:p>
    <w:p w14:paraId="2B173CC5" w14:textId="77777777" w:rsidR="007C7EAC" w:rsidRPr="00FF3FB7" w:rsidRDefault="00F51C56" w:rsidP="00E93AA3">
      <w:pPr>
        <w:pStyle w:val="Ttulo2"/>
        <w:jc w:val="both"/>
        <w:rPr>
          <w:highlight w:val="yellow"/>
          <w:rPrChange w:id="1459" w:author="Lau Chiong, Benjamin" w:date="2024-06-25T19:25:00Z">
            <w:rPr/>
          </w:rPrChange>
        </w:rPr>
      </w:pPr>
      <w:bookmarkStart w:id="1460" w:name="_Toc169856586"/>
      <w:bookmarkStart w:id="1461" w:name="resultados-intermedio-5.3"/>
      <w:bookmarkEnd w:id="1338"/>
      <w:bookmarkEnd w:id="1445"/>
      <w:proofErr w:type="gramStart"/>
      <w:r w:rsidRPr="00FF3FB7">
        <w:rPr>
          <w:highlight w:val="yellow"/>
          <w:rPrChange w:id="1462" w:author="Lau Chiong, Benjamin" w:date="2024-06-25T19:25:00Z">
            <w:rPr/>
          </w:rPrChange>
        </w:rPr>
        <w:t>Resultados intermedio</w:t>
      </w:r>
      <w:proofErr w:type="gramEnd"/>
      <w:r w:rsidRPr="00FF3FB7">
        <w:rPr>
          <w:highlight w:val="yellow"/>
          <w:rPrChange w:id="1463" w:author="Lau Chiong, Benjamin" w:date="2024-06-25T19:25:00Z">
            <w:rPr/>
          </w:rPrChange>
        </w:rPr>
        <w:t xml:space="preserve"> 5.3</w:t>
      </w:r>
      <w:bookmarkEnd w:id="1460"/>
    </w:p>
    <w:p w14:paraId="35832377" w14:textId="77777777" w:rsidR="007C7EAC" w:rsidRDefault="00F51C56" w:rsidP="00E93AA3">
      <w:pPr>
        <w:pStyle w:val="Ttulo2"/>
        <w:jc w:val="both"/>
      </w:pPr>
      <w:bookmarkStart w:id="1464" w:name="_Toc169856587"/>
      <w:bookmarkStart w:id="1465" w:name="X92873aa0c89aa94fd6d6de0a79acb0640d04934"/>
      <w:bookmarkEnd w:id="1461"/>
      <w:r w:rsidRPr="00FF3FB7">
        <w:rPr>
          <w:highlight w:val="yellow"/>
          <w:rPrChange w:id="1466" w:author="Lau Chiong, Benjamin" w:date="2024-06-25T19:25:00Z">
            <w:rPr/>
          </w:rPrChange>
        </w:rPr>
        <w:t>En la ZA se gestionan espacios de conservación, manejo y restauración del bosque que coadyuvan a la gestión del PNCAZ bajo el enfoque integral de paisajes</w:t>
      </w:r>
      <w:bookmarkEnd w:id="1464"/>
    </w:p>
    <w:p w14:paraId="02F4542A" w14:textId="77777777" w:rsidR="007C7EAC" w:rsidRDefault="00F51C56" w:rsidP="00E93AA3">
      <w:pPr>
        <w:pStyle w:val="Ttulo3"/>
        <w:jc w:val="both"/>
      </w:pPr>
      <w:bookmarkStart w:id="1467" w:name="_Toc169856588"/>
      <w:bookmarkStart w:id="1468" w:name="Xc96bb0fbcd66b1a9e912f80f05765f7520d6b62"/>
      <w:r>
        <w:t>5.3.1. Implementación de iniciativas de conservación en la ZA</w:t>
      </w:r>
      <w:bookmarkEnd w:id="1467"/>
    </w:p>
    <w:p w14:paraId="724D911E" w14:textId="77777777" w:rsidR="007C7EAC" w:rsidRDefault="007C7EAC" w:rsidP="00E93AA3">
      <w:pPr>
        <w:pStyle w:val="FirstParagraph"/>
        <w:jc w:val="both"/>
      </w:pPr>
    </w:p>
    <w:p w14:paraId="24C51F24" w14:textId="49F4C763" w:rsidR="007C7EAC" w:rsidDel="009F6F49" w:rsidRDefault="00F51C56" w:rsidP="00E93AA3">
      <w:pPr>
        <w:pStyle w:val="Textoindependiente"/>
        <w:jc w:val="both"/>
        <w:rPr>
          <w:del w:id="1469" w:author="Lau Chiong, Benjamin" w:date="2024-06-26T12:01:00Z"/>
        </w:rPr>
      </w:pPr>
      <w:del w:id="1470" w:author="Lau Chiong, Benjamin" w:date="2024-06-26T11:52:00Z">
        <w:r w:rsidDel="009F6F49">
          <w:delText>No se reportaron actividades este trimestre.</w:delText>
        </w:r>
      </w:del>
    </w:p>
    <w:p w14:paraId="39488092" w14:textId="77777777" w:rsidR="007C7EAC" w:rsidRDefault="00F51C56" w:rsidP="00E93AA3">
      <w:pPr>
        <w:pStyle w:val="Ttulo4"/>
        <w:jc w:val="both"/>
      </w:pPr>
      <w:bookmarkStart w:id="1471" w:name="implementación-de-bosques-locales"/>
      <w:r>
        <w:t>5.3.1.1 Implementación de bosques locales</w:t>
      </w:r>
    </w:p>
    <w:p w14:paraId="4635519B" w14:textId="0AE6ED57" w:rsidR="009F6F49" w:rsidRDefault="009F6F49" w:rsidP="009F6F49">
      <w:pPr>
        <w:pStyle w:val="Textoindependiente"/>
        <w:jc w:val="both"/>
        <w:rPr>
          <w:ins w:id="1472" w:author="Lau Chiong, Benjamin" w:date="2024-06-26T12:01:00Z"/>
        </w:rPr>
      </w:pPr>
      <w:ins w:id="1473" w:author="Lau Chiong, Benjamin" w:date="2024-06-26T12:01:00Z">
        <w:r>
          <w:t xml:space="preserve">Se han venido haciendo coordinaciones con Jorge </w:t>
        </w:r>
        <w:proofErr w:type="spellStart"/>
        <w:r>
          <w:t>Alvarez</w:t>
        </w:r>
        <w:proofErr w:type="spellEnd"/>
        <w:r>
          <w:t xml:space="preserve"> a fin que podamos elaborar los DEMAS de 7 bosques locales, se pr</w:t>
        </w:r>
      </w:ins>
      <w:ins w:id="1474" w:author="Lau Chiong, Benjamin" w:date="2024-06-26T12:02:00Z">
        <w:r>
          <w:t xml:space="preserve">ograma la </w:t>
        </w:r>
      </w:ins>
      <w:r w:rsidR="00390403">
        <w:t>consultoría</w:t>
      </w:r>
      <w:ins w:id="1475" w:author="Lau Chiong, Benjamin" w:date="2024-06-26T12:02:00Z">
        <w:r>
          <w:t xml:space="preserve"> para el </w:t>
        </w:r>
        <w:proofErr w:type="spellStart"/>
        <w:r>
          <w:t>ii</w:t>
        </w:r>
        <w:proofErr w:type="spellEnd"/>
        <w:r>
          <w:t xml:space="preserve"> y </w:t>
        </w:r>
        <w:proofErr w:type="spellStart"/>
        <w:r>
          <w:t>iii</w:t>
        </w:r>
        <w:proofErr w:type="spellEnd"/>
        <w:r>
          <w:t xml:space="preserve"> trimestres.</w:t>
        </w:r>
      </w:ins>
    </w:p>
    <w:p w14:paraId="1C0E9B5B" w14:textId="6A93E140" w:rsidR="007C7EAC" w:rsidDel="009F6F49" w:rsidRDefault="00F51C56" w:rsidP="00E93AA3">
      <w:pPr>
        <w:pStyle w:val="Textoindependiente"/>
        <w:jc w:val="both"/>
        <w:rPr>
          <w:del w:id="1476" w:author="Lau Chiong, Benjamin" w:date="2024-06-26T12:01:00Z"/>
        </w:rPr>
      </w:pPr>
      <w:del w:id="1477" w:author="Lau Chiong, Benjamin" w:date="2024-06-26T12:01:00Z">
        <w:r w:rsidDel="009F6F49">
          <w:delText>No se reportaron actividades este trimestre.</w:delText>
        </w:r>
      </w:del>
    </w:p>
    <w:p w14:paraId="776AB98A" w14:textId="77777777" w:rsidR="007C7EAC" w:rsidRDefault="00F51C56" w:rsidP="00E93AA3">
      <w:pPr>
        <w:pStyle w:val="Ttulo4"/>
        <w:jc w:val="both"/>
      </w:pPr>
      <w:bookmarkStart w:id="1478" w:name="X6d7fd2756b45dcf2c23a5912b7ad3a0da7f5f9b"/>
      <w:bookmarkEnd w:id="1471"/>
      <w:r>
        <w:t>5.3.1.2 Implementación de otras iniciativas de conservación (servicio de asesoría y visitas de campo)</w:t>
      </w:r>
    </w:p>
    <w:p w14:paraId="545CC7E9" w14:textId="04C80AAC" w:rsidR="007C7EAC" w:rsidRDefault="00F51C56" w:rsidP="00E93AA3">
      <w:pPr>
        <w:pStyle w:val="FirstParagraph"/>
        <w:jc w:val="both"/>
        <w:rPr>
          <w:ins w:id="1479" w:author="Lau Chiong, Benjamin" w:date="2024-06-25T19:25:00Z"/>
        </w:rPr>
      </w:pPr>
      <w:r>
        <w:t xml:space="preserve">Se han realizado actividades de delimitación de iniciativas comunales para el establecimiento de bosques comunales, con la única finalidad de conservar los bosques de los centros poblados de </w:t>
      </w:r>
      <w:proofErr w:type="spellStart"/>
      <w:r>
        <w:t>Challual</w:t>
      </w:r>
      <w:proofErr w:type="spellEnd"/>
      <w:r>
        <w:t xml:space="preserve">, Ruega a Dios y Puente La Juanita en el paisaje </w:t>
      </w:r>
      <w:proofErr w:type="spellStart"/>
      <w:r>
        <w:t>Ponazillo</w:t>
      </w:r>
      <w:proofErr w:type="spellEnd"/>
      <w:r>
        <w:t xml:space="preserve">, y el centro poblado de </w:t>
      </w:r>
      <w:proofErr w:type="spellStart"/>
      <w:r>
        <w:t>Sangamayo</w:t>
      </w:r>
      <w:proofErr w:type="spellEnd"/>
      <w:r>
        <w:t xml:space="preserve"> en el paisaje Pauya.</w:t>
      </w:r>
    </w:p>
    <w:p w14:paraId="094E1A3E" w14:textId="11039B8A" w:rsidR="00FF3FB7" w:rsidRPr="00FF3FB7" w:rsidDel="00FF3FB7" w:rsidRDefault="00FF3FB7">
      <w:pPr>
        <w:pStyle w:val="Textoindependiente"/>
        <w:rPr>
          <w:del w:id="1480" w:author="Lau Chiong, Benjamin" w:date="2024-06-25T19:25:00Z"/>
        </w:rPr>
        <w:pPrChange w:id="1481" w:author="Lau Chiong, Benjamin" w:date="2024-06-25T19:25:00Z">
          <w:pPr>
            <w:pStyle w:val="FirstParagraph"/>
            <w:jc w:val="both"/>
          </w:pPr>
        </w:pPrChange>
      </w:pPr>
    </w:p>
    <w:p w14:paraId="066E1B53" w14:textId="6AAE757E" w:rsidR="007C7EAC" w:rsidRDefault="00F51C56" w:rsidP="00E93AA3">
      <w:pPr>
        <w:pStyle w:val="Ttulo4"/>
        <w:jc w:val="both"/>
        <w:rPr>
          <w:ins w:id="1482" w:author="Lau Chiong, Benjamin" w:date="2024-06-26T11:58:00Z"/>
        </w:rPr>
      </w:pPr>
      <w:bookmarkStart w:id="1483" w:name="apoyo-a-la-cc.-pauya-cushabatay"/>
      <w:bookmarkEnd w:id="1478"/>
      <w:r>
        <w:t xml:space="preserve">5.3.1.3 Apoyo a la CC. Pauya </w:t>
      </w:r>
      <w:proofErr w:type="spellStart"/>
      <w:r>
        <w:t>Cushabatay</w:t>
      </w:r>
      <w:proofErr w:type="spellEnd"/>
    </w:p>
    <w:p w14:paraId="41DE4E00" w14:textId="51789EC2" w:rsidR="009F6F49" w:rsidRPr="009F6F49" w:rsidRDefault="009F6F49">
      <w:pPr>
        <w:pStyle w:val="Textoindependiente"/>
        <w:pPrChange w:id="1484" w:author="Lau Chiong, Benjamin" w:date="2024-06-26T11:58:00Z">
          <w:pPr>
            <w:pStyle w:val="Ttulo4"/>
            <w:jc w:val="both"/>
          </w:pPr>
        </w:pPrChange>
      </w:pPr>
      <w:ins w:id="1485" w:author="Lau Chiong, Benjamin" w:date="2024-06-26T11:58:00Z">
        <w:r>
          <w:t>También, los custodios han realizado el mantenimiento de las trochas de monitoreo de fauna silvestre, que se encuentran alrededor de la caseta de vigilancia de la concesión (</w:t>
        </w:r>
        <w:r>
          <w:fldChar w:fldCharType="begin"/>
        </w:r>
        <w:r>
          <w:instrText xml:space="preserve"> HYPERLINK \l "fig-caseta" \h </w:instrText>
        </w:r>
        <w:r>
          <w:fldChar w:fldCharType="separate"/>
        </w:r>
        <w:r>
          <w:rPr>
            <w:rStyle w:val="Hipervnculo"/>
          </w:rPr>
          <w:t>Figura 6</w:t>
        </w:r>
        <w:r>
          <w:rPr>
            <w:rStyle w:val="Hipervnculo"/>
          </w:rPr>
          <w:fldChar w:fldCharType="end"/>
        </w:r>
        <w:r>
          <w:t xml:space="preserve">). Finalmente, este trimestre, se acompañó una expedición de profesionales con experiencia en </w:t>
        </w:r>
      </w:ins>
      <w:r w:rsidR="00315097">
        <w:t>turismo</w:t>
      </w:r>
      <w:ins w:id="1486" w:author="Lau Chiong, Benjamin" w:date="2024-06-26T11:58:00Z">
        <w:r>
          <w:t xml:space="preserve"> de aventura y logística, para cruzar el parque, desde el PV 16-Chambirillo, San Martín, hasta PV-Boca Pauya, en Loreto, atravesando la CCPC (revisar el </w:t>
        </w:r>
        <w:r>
          <w:fldChar w:fldCharType="begin"/>
        </w:r>
        <w:r>
          <w:instrText xml:space="preserve"> HYPERLINK "https://drive.google.com/drive/folders/1HLX9gKvblVK2DnR8NJQhzgJXTRhaIonV?usp=drive_link" \h </w:instrText>
        </w:r>
        <w:r>
          <w:fldChar w:fldCharType="separate"/>
        </w:r>
        <w:r>
          <w:rPr>
            <w:rStyle w:val="Hipervnculo"/>
          </w:rPr>
          <w:t>Anexo 1.1.4.3</w:t>
        </w:r>
        <w:r>
          <w:rPr>
            <w:rStyle w:val="Hipervnculo"/>
          </w:rPr>
          <w:fldChar w:fldCharType="end"/>
        </w:r>
        <w:r>
          <w:t>, para detalles adicionales).</w:t>
        </w:r>
      </w:ins>
    </w:p>
    <w:p w14:paraId="491B0549" w14:textId="5D777C13" w:rsidR="007C7EAC" w:rsidRDefault="00F51C56" w:rsidP="00E93AA3">
      <w:pPr>
        <w:pStyle w:val="Ttulo4"/>
        <w:jc w:val="both"/>
        <w:rPr>
          <w:ins w:id="1487" w:author="Lau Chiong, Benjamin" w:date="2024-06-26T11:59:00Z"/>
        </w:rPr>
      </w:pPr>
      <w:bookmarkStart w:id="1488" w:name="X9230653e6ddbe585b16b0609ed62a887f88fb6a"/>
      <w:bookmarkEnd w:id="1483"/>
      <w:r>
        <w:lastRenderedPageBreak/>
        <w:t>5.3.1.4 Visitas de campo y capacitaciones a Concesiones Forestales (incluye la coordinación con autoridad forestal)</w:t>
      </w:r>
    </w:p>
    <w:p w14:paraId="2CA69BF6" w14:textId="3B9986C4" w:rsidR="007C7EAC" w:rsidRPr="00FF3FB7" w:rsidDel="00F015B5" w:rsidRDefault="00F51C56" w:rsidP="00E93AA3">
      <w:pPr>
        <w:pStyle w:val="Ttulo4"/>
        <w:jc w:val="both"/>
        <w:rPr>
          <w:moveFrom w:id="1489" w:author="Lau Chiong, Benjamin" w:date="2024-06-25T19:01:00Z"/>
          <w:highlight w:val="yellow"/>
          <w:rPrChange w:id="1490" w:author="Lau Chiong, Benjamin" w:date="2024-06-25T19:26:00Z">
            <w:rPr>
              <w:moveFrom w:id="1491" w:author="Lau Chiong, Benjamin" w:date="2024-06-25T19:01:00Z"/>
            </w:rPr>
          </w:rPrChange>
        </w:rPr>
      </w:pPr>
      <w:bookmarkStart w:id="1492" w:name="X677233f39b4a5ffbf769fd3ce6d3daf966eda01"/>
      <w:bookmarkEnd w:id="1488"/>
      <w:moveFromRangeStart w:id="1493" w:author="Lau Chiong, Benjamin" w:date="2024-06-25T19:01:00Z" w:name="move170234487"/>
      <w:moveFrom w:id="1494" w:author="Lau Chiong, Benjamin" w:date="2024-06-25T19:01:00Z">
        <w:r w:rsidRPr="00FF3FB7" w:rsidDel="00F015B5">
          <w:rPr>
            <w:highlight w:val="yellow"/>
            <w:rPrChange w:id="1495" w:author="Lau Chiong, Benjamin" w:date="2024-06-25T19:26:00Z">
              <w:rPr/>
            </w:rPrChange>
          </w:rPr>
          <w:t>5.3.2. Implementación de iniciativas de restauración ecológica en la ZA</w:t>
        </w:r>
      </w:moveFrom>
    </w:p>
    <w:p w14:paraId="0EB9E910" w14:textId="2CABBE88" w:rsidR="007C7EAC" w:rsidRPr="00FF3FB7" w:rsidDel="00F015B5" w:rsidRDefault="00F51C56" w:rsidP="00E93AA3">
      <w:pPr>
        <w:pStyle w:val="Ttulo4"/>
        <w:jc w:val="both"/>
        <w:rPr>
          <w:moveFrom w:id="1496" w:author="Lau Chiong, Benjamin" w:date="2024-06-25T19:01:00Z"/>
          <w:highlight w:val="yellow"/>
          <w:rPrChange w:id="1497" w:author="Lau Chiong, Benjamin" w:date="2024-06-25T19:26:00Z">
            <w:rPr>
              <w:moveFrom w:id="1498" w:author="Lau Chiong, Benjamin" w:date="2024-06-25T19:01:00Z"/>
            </w:rPr>
          </w:rPrChange>
        </w:rPr>
      </w:pPr>
      <w:bookmarkStart w:id="1499" w:name="X98982ca0716986d16fda6fc4836a95073ba742f"/>
      <w:bookmarkEnd w:id="1492"/>
      <w:moveFrom w:id="1500" w:author="Lau Chiong, Benjamin" w:date="2024-06-25T19:01:00Z">
        <w:r w:rsidRPr="00FF3FB7" w:rsidDel="00F015B5">
          <w:rPr>
            <w:highlight w:val="yellow"/>
            <w:rPrChange w:id="1501" w:author="Lau Chiong, Benjamin" w:date="2024-06-25T19:26:00Z">
              <w:rPr/>
            </w:rPrChange>
          </w:rPr>
          <w:t>5.3.2.1 Monitoreo de la restauración y uso de las áreas establecidas como áreas para pasantías (incluyen las hectáreas de bosque del quinquenio anterior)</w:t>
        </w:r>
      </w:moveFrom>
    </w:p>
    <w:p w14:paraId="0D2EC33D" w14:textId="3F8970AA" w:rsidR="007C7EAC" w:rsidRPr="00FF3FB7" w:rsidDel="00F015B5" w:rsidRDefault="00F51C56" w:rsidP="00E93AA3">
      <w:pPr>
        <w:pStyle w:val="FirstParagraph"/>
        <w:jc w:val="both"/>
        <w:rPr>
          <w:moveFrom w:id="1502" w:author="Lau Chiong, Benjamin" w:date="2024-06-25T19:01:00Z"/>
          <w:highlight w:val="yellow"/>
          <w:rPrChange w:id="1503" w:author="Lau Chiong, Benjamin" w:date="2024-06-25T19:26:00Z">
            <w:rPr>
              <w:moveFrom w:id="1504" w:author="Lau Chiong, Benjamin" w:date="2024-06-25T19:01:00Z"/>
            </w:rPr>
          </w:rPrChange>
        </w:rPr>
      </w:pPr>
      <w:moveFrom w:id="1505" w:author="Lau Chiong, Benjamin" w:date="2024-06-25T19:01:00Z">
        <w:r w:rsidRPr="00FF3FB7" w:rsidDel="00F015B5">
          <w:rPr>
            <w:b/>
            <w:bCs/>
            <w:highlight w:val="yellow"/>
            <w:rPrChange w:id="1506" w:author="Lau Chiong, Benjamin" w:date="2024-06-25T19:26:00Z">
              <w:rPr>
                <w:b/>
                <w:bCs/>
              </w:rPr>
            </w:rPrChange>
          </w:rPr>
          <w:t>Comunidades Nativas de Mariscal Cáceres, Santa Rosa de Aguaytía y Yamino.</w:t>
        </w:r>
        <w:r w:rsidRPr="00FF3FB7" w:rsidDel="00F015B5">
          <w:rPr>
            <w:highlight w:val="yellow"/>
            <w:rPrChange w:id="1507" w:author="Lau Chiong, Benjamin" w:date="2024-06-25T19:26:00Z">
              <w:rPr/>
            </w:rPrChange>
          </w:rPr>
          <w:t xml:space="preserve"> Durante los meses de febrero y marzo se ha contratado a un consultor para realizar un diagnóstico del estado situacional de los viveros comunales y de las parcelas de restauración. (</w:t>
        </w:r>
        <w:r w:rsidR="00670F83" w:rsidRPr="00FF3FB7" w:rsidDel="00F015B5">
          <w:rPr>
            <w:highlight w:val="yellow"/>
            <w:rPrChange w:id="1508" w:author="Lau Chiong, Benjamin" w:date="2024-06-25T19:26:00Z">
              <w:rPr/>
            </w:rPrChange>
          </w:rPr>
          <w:fldChar w:fldCharType="begin"/>
        </w:r>
        <w:r w:rsidR="00670F83" w:rsidRPr="00FF3FB7" w:rsidDel="00F015B5">
          <w:rPr>
            <w:highlight w:val="yellow"/>
            <w:rPrChange w:id="1509" w:author="Lau Chiong, Benjamin" w:date="2024-06-25T19:26:00Z">
              <w:rPr/>
            </w:rPrChange>
          </w:rPr>
          <w:instrText xml:space="preserve"> HYPERLINK "https://drive.google.com/drive/folders/1nhCfYIN9xXILAAHngAEnvc5Wn7t8l11G?usp=sharing" \h </w:instrText>
        </w:r>
      </w:moveFrom>
      <w:del w:id="1510" w:author="Lau Chiong, Benjamin" w:date="2024-06-25T19:01:00Z">
        <w:r w:rsidR="00670F83" w:rsidRPr="002F5B7A" w:rsidDel="00F015B5">
          <w:rPr>
            <w:highlight w:val="yellow"/>
          </w:rPr>
        </w:r>
      </w:del>
      <w:moveFrom w:id="1511" w:author="Lau Chiong, Benjamin" w:date="2024-06-25T19:01:00Z">
        <w:r w:rsidR="00670F83" w:rsidRPr="00FF3FB7" w:rsidDel="00F015B5">
          <w:rPr>
            <w:highlight w:val="yellow"/>
            <w:rPrChange w:id="1512" w:author="Lau Chiong, Benjamin" w:date="2024-06-25T19:26:00Z">
              <w:rPr>
                <w:rStyle w:val="Hipervnculo"/>
              </w:rPr>
            </w:rPrChange>
          </w:rPr>
          <w:fldChar w:fldCharType="separate"/>
        </w:r>
        <w:r w:rsidRPr="00FF3FB7" w:rsidDel="00F015B5">
          <w:rPr>
            <w:rStyle w:val="Hipervnculo"/>
            <w:highlight w:val="yellow"/>
            <w:rPrChange w:id="1513" w:author="Lau Chiong, Benjamin" w:date="2024-06-25T19:26:00Z">
              <w:rPr>
                <w:rStyle w:val="Hipervnculo"/>
              </w:rPr>
            </w:rPrChange>
          </w:rPr>
          <w:t>Anexo 5.3.2.1 - ver informe</w:t>
        </w:r>
        <w:r w:rsidR="00670F83" w:rsidRPr="00FF3FB7" w:rsidDel="00F015B5">
          <w:rPr>
            <w:rStyle w:val="Hipervnculo"/>
            <w:highlight w:val="yellow"/>
            <w:rPrChange w:id="1514" w:author="Lau Chiong, Benjamin" w:date="2024-06-25T19:26:00Z">
              <w:rPr>
                <w:rStyle w:val="Hipervnculo"/>
              </w:rPr>
            </w:rPrChange>
          </w:rPr>
          <w:fldChar w:fldCharType="end"/>
        </w:r>
        <w:r w:rsidRPr="00FF3FB7" w:rsidDel="00F015B5">
          <w:rPr>
            <w:highlight w:val="yellow"/>
            <w:rPrChange w:id="1515" w:author="Lau Chiong, Benjamin" w:date="2024-06-25T19:26:00Z">
              <w:rPr/>
            </w:rPrChange>
          </w:rPr>
          <w:t>). También se ha realizado la limpieza y mantenimiento de los viveros comunales y se adquirió semillas de especies forestales de las CCNN de Santa Rosa de Aguaytía y Mariscal Cáceres.</w:t>
        </w:r>
      </w:moveFrom>
    </w:p>
    <w:p w14:paraId="5604A605" w14:textId="48594155" w:rsidR="007C7EAC" w:rsidRPr="00FF3FB7" w:rsidDel="00F015B5" w:rsidRDefault="00F51C56" w:rsidP="00E93AA3">
      <w:pPr>
        <w:pStyle w:val="Textoindependiente"/>
        <w:jc w:val="both"/>
        <w:rPr>
          <w:moveFrom w:id="1516" w:author="Lau Chiong, Benjamin" w:date="2024-06-25T19:01:00Z"/>
          <w:highlight w:val="yellow"/>
          <w:rPrChange w:id="1517" w:author="Lau Chiong, Benjamin" w:date="2024-06-25T19:26:00Z">
            <w:rPr>
              <w:moveFrom w:id="1518" w:author="Lau Chiong, Benjamin" w:date="2024-06-25T19:01:00Z"/>
            </w:rPr>
          </w:rPrChange>
        </w:rPr>
      </w:pPr>
      <w:moveFrom w:id="1519" w:author="Lau Chiong, Benjamin" w:date="2024-06-25T19:01:00Z">
        <w:r w:rsidRPr="00FF3FB7" w:rsidDel="00F015B5">
          <w:rPr>
            <w:b/>
            <w:bCs/>
            <w:highlight w:val="yellow"/>
            <w:rPrChange w:id="1520" w:author="Lau Chiong, Benjamin" w:date="2024-06-25T19:26:00Z">
              <w:rPr>
                <w:b/>
                <w:bCs/>
              </w:rPr>
            </w:rPrChange>
          </w:rPr>
          <w:t>Compartiendo experiencias de Restauración Ecológica del Paisaje.</w:t>
        </w:r>
        <w:r w:rsidRPr="00FF3FB7" w:rsidDel="00F015B5">
          <w:rPr>
            <w:highlight w:val="yellow"/>
            <w:rPrChange w:id="1521" w:author="Lau Chiong, Benjamin" w:date="2024-06-25T19:26:00Z">
              <w:rPr/>
            </w:rPrChange>
          </w:rPr>
          <w:t xml:space="preserve"> Alumnos de la Maestría de la Maestría Conservación y Recursos Forestales de la Universidad Agraria la Molina, visitaron la comunidad nativa de Yamino, para conocer las experiencias de restauración, como parte de su curso de etnobiología.</w:t>
        </w:r>
      </w:moveFrom>
    </w:p>
    <w:p w14:paraId="0B61E3C3" w14:textId="2E68BAC2" w:rsidR="007C7EAC" w:rsidRPr="00FF3FB7" w:rsidDel="00F015B5" w:rsidRDefault="00F51C56" w:rsidP="00E93AA3">
      <w:pPr>
        <w:pStyle w:val="Textoindependiente"/>
        <w:jc w:val="both"/>
        <w:rPr>
          <w:moveFrom w:id="1522" w:author="Lau Chiong, Benjamin" w:date="2024-06-25T19:01:00Z"/>
          <w:highlight w:val="yellow"/>
          <w:rPrChange w:id="1523" w:author="Lau Chiong, Benjamin" w:date="2024-06-25T19:26:00Z">
            <w:rPr>
              <w:moveFrom w:id="1524" w:author="Lau Chiong, Benjamin" w:date="2024-06-25T19:01:00Z"/>
            </w:rPr>
          </w:rPrChange>
        </w:rPr>
      </w:pPr>
      <w:moveFrom w:id="1525" w:author="Lau Chiong, Benjamin" w:date="2024-06-25T19:01:00Z">
        <w:r w:rsidRPr="00FF3FB7" w:rsidDel="00F015B5">
          <w:rPr>
            <w:highlight w:val="yellow"/>
            <w:rPrChange w:id="1526" w:author="Lau Chiong, Benjamin" w:date="2024-06-25T19:26:00Z">
              <w:rPr/>
            </w:rPrChange>
          </w:rPr>
          <w:t>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 de los alumnos de la facultad de recursos naturales de la Universidad Nacional Agraria de la Selva; quienes fueron informados sobre los trabajos de restauración en la sede Tocache y el trabajo de gestión del parque, en la ZA (</w:t>
        </w:r>
        <w:r w:rsidR="00670F83" w:rsidRPr="00FF3FB7" w:rsidDel="00F015B5">
          <w:rPr>
            <w:highlight w:val="yellow"/>
            <w:rPrChange w:id="1527" w:author="Lau Chiong, Benjamin" w:date="2024-06-25T19:26:00Z">
              <w:rPr/>
            </w:rPrChange>
          </w:rPr>
          <w:fldChar w:fldCharType="begin"/>
        </w:r>
        <w:r w:rsidR="00670F83" w:rsidRPr="00FF3FB7" w:rsidDel="00F015B5">
          <w:rPr>
            <w:highlight w:val="yellow"/>
            <w:rPrChange w:id="1528" w:author="Lau Chiong, Benjamin" w:date="2024-06-25T19:26:00Z">
              <w:rPr/>
            </w:rPrChange>
          </w:rPr>
          <w:instrText xml:space="preserve"> HYPERLINK "https://drive.google.com/drive/folders/1F85FykX8zQAVQ289GSsXUFmywgKI1wm7?usp=sharing" \h </w:instrText>
        </w:r>
      </w:moveFrom>
      <w:del w:id="1529" w:author="Lau Chiong, Benjamin" w:date="2024-06-25T19:01:00Z">
        <w:r w:rsidR="00670F83" w:rsidRPr="002F5B7A" w:rsidDel="00F015B5">
          <w:rPr>
            <w:highlight w:val="yellow"/>
          </w:rPr>
        </w:r>
      </w:del>
      <w:moveFrom w:id="1530" w:author="Lau Chiong, Benjamin" w:date="2024-06-25T19:01:00Z">
        <w:r w:rsidR="00670F83" w:rsidRPr="00FF3FB7" w:rsidDel="00F015B5">
          <w:rPr>
            <w:highlight w:val="yellow"/>
            <w:rPrChange w:id="1531" w:author="Lau Chiong, Benjamin" w:date="2024-06-25T19:26:00Z">
              <w:rPr>
                <w:rStyle w:val="Hipervnculo"/>
              </w:rPr>
            </w:rPrChange>
          </w:rPr>
          <w:fldChar w:fldCharType="separate"/>
        </w:r>
        <w:r w:rsidRPr="00FF3FB7" w:rsidDel="00F015B5">
          <w:rPr>
            <w:rStyle w:val="Hipervnculo"/>
            <w:highlight w:val="yellow"/>
            <w:rPrChange w:id="1532" w:author="Lau Chiong, Benjamin" w:date="2024-06-25T19:26:00Z">
              <w:rPr>
                <w:rStyle w:val="Hipervnculo"/>
              </w:rPr>
            </w:rPrChange>
          </w:rPr>
          <w:t>Anexo 5.3.2.1-ver informe</w:t>
        </w:r>
        <w:r w:rsidR="00670F83" w:rsidRPr="00FF3FB7" w:rsidDel="00F015B5">
          <w:rPr>
            <w:rStyle w:val="Hipervnculo"/>
            <w:highlight w:val="yellow"/>
            <w:rPrChange w:id="1533" w:author="Lau Chiong, Benjamin" w:date="2024-06-25T19:26:00Z">
              <w:rPr>
                <w:rStyle w:val="Hipervnculo"/>
              </w:rPr>
            </w:rPrChange>
          </w:rPr>
          <w:fldChar w:fldCharType="end"/>
        </w:r>
        <w:r w:rsidRPr="00FF3FB7" w:rsidDel="00F015B5">
          <w:rPr>
            <w:highlight w:val="yellow"/>
            <w:rPrChange w:id="1534" w:author="Lau Chiong, Benjamin" w:date="2024-06-25T19:26:00Z">
              <w:rPr/>
            </w:rPrChange>
          </w:rPr>
          <w:t>).</w:t>
        </w:r>
      </w:moveFrom>
    </w:p>
    <w:p w14:paraId="456B706E" w14:textId="3DCA9836" w:rsidR="007C7EAC" w:rsidRPr="00FF3FB7" w:rsidDel="00F015B5" w:rsidRDefault="00F51C56" w:rsidP="00E93AA3">
      <w:pPr>
        <w:pStyle w:val="Ttulo4"/>
        <w:jc w:val="both"/>
        <w:rPr>
          <w:moveFrom w:id="1535" w:author="Lau Chiong, Benjamin" w:date="2024-06-25T19:01:00Z"/>
          <w:highlight w:val="yellow"/>
          <w:rPrChange w:id="1536" w:author="Lau Chiong, Benjamin" w:date="2024-06-25T19:26:00Z">
            <w:rPr>
              <w:moveFrom w:id="1537" w:author="Lau Chiong, Benjamin" w:date="2024-06-25T19:01:00Z"/>
            </w:rPr>
          </w:rPrChange>
        </w:rPr>
      </w:pPr>
      <w:bookmarkStart w:id="1538" w:name="X7ebc16c672d2bb59b82a37d751d29056688ce01"/>
      <w:bookmarkEnd w:id="1499"/>
      <w:moveFrom w:id="1539" w:author="Lau Chiong, Benjamin" w:date="2024-06-25T19:01:00Z">
        <w:r w:rsidRPr="00FF3FB7" w:rsidDel="00F015B5">
          <w:rPr>
            <w:highlight w:val="yellow"/>
            <w:rPrChange w:id="1540" w:author="Lau Chiong, Benjamin" w:date="2024-06-25T19:26:00Z">
              <w:rPr/>
            </w:rPrChange>
          </w:rPr>
          <w:lastRenderedPageBreak/>
          <w:t>5.3.2.2 Fortalecimiento de paisajes y àreas de restauración (proyecto Livelihood y proyecto ITTO)</w:t>
        </w:r>
      </w:moveFrom>
    </w:p>
    <w:p w14:paraId="45C4F577" w14:textId="77777777" w:rsidR="007C7EAC" w:rsidRPr="00FF3FB7" w:rsidRDefault="00F51C56" w:rsidP="00E93AA3">
      <w:pPr>
        <w:pStyle w:val="Ttulo1"/>
        <w:jc w:val="both"/>
        <w:rPr>
          <w:highlight w:val="yellow"/>
          <w:rPrChange w:id="1541" w:author="Lau Chiong, Benjamin" w:date="2024-06-25T19:26:00Z">
            <w:rPr/>
          </w:rPrChange>
        </w:rPr>
      </w:pPr>
      <w:bookmarkStart w:id="1542" w:name="_Toc169856589"/>
      <w:bookmarkStart w:id="1543" w:name="resultado-6"/>
      <w:bookmarkEnd w:id="1027"/>
      <w:bookmarkEnd w:id="1465"/>
      <w:bookmarkEnd w:id="1468"/>
      <w:bookmarkEnd w:id="1538"/>
      <w:moveFromRangeEnd w:id="1493"/>
      <w:r w:rsidRPr="00FF3FB7">
        <w:rPr>
          <w:highlight w:val="yellow"/>
          <w:rPrChange w:id="1544" w:author="Lau Chiong, Benjamin" w:date="2024-06-25T19:26:00Z">
            <w:rPr/>
          </w:rPrChange>
        </w:rPr>
        <w:t>Resultado 6</w:t>
      </w:r>
      <w:bookmarkEnd w:id="1542"/>
    </w:p>
    <w:p w14:paraId="3009B757" w14:textId="77777777" w:rsidR="007C7EAC" w:rsidRDefault="00F51C56" w:rsidP="00E93AA3">
      <w:pPr>
        <w:pStyle w:val="Ttulo1"/>
        <w:jc w:val="both"/>
      </w:pPr>
      <w:bookmarkStart w:id="1545" w:name="_Toc169856590"/>
      <w:bookmarkStart w:id="1546" w:name="Xb7fd8fd23a7356a87b754897e2705ff62375744"/>
      <w:bookmarkEnd w:id="1543"/>
      <w:r w:rsidRPr="00FF3FB7">
        <w:rPr>
          <w:highlight w:val="yellow"/>
          <w:rPrChange w:id="1547" w:author="Lau Chiong, Benjamin" w:date="2024-06-25T19:26:00Z">
            <w:rPr/>
          </w:rPrChange>
        </w:rPr>
        <w:t xml:space="preserve">Se mantiene un flujo de fondos que permite el logro de los resultados comprometidos en el </w:t>
      </w:r>
      <w:proofErr w:type="spellStart"/>
      <w:r w:rsidRPr="00FF3FB7">
        <w:rPr>
          <w:highlight w:val="yellow"/>
          <w:rPrChange w:id="1548" w:author="Lau Chiong, Benjamin" w:date="2024-06-25T19:26:00Z">
            <w:rPr/>
          </w:rPrChange>
        </w:rPr>
        <w:t>CdA</w:t>
      </w:r>
      <w:proofErr w:type="spellEnd"/>
      <w:r w:rsidRPr="00FF3FB7">
        <w:rPr>
          <w:highlight w:val="yellow"/>
          <w:rPrChange w:id="1549" w:author="Lau Chiong, Benjamin" w:date="2024-06-25T19:26:00Z">
            <w:rPr/>
          </w:rPrChange>
        </w:rPr>
        <w:t>”</w:t>
      </w:r>
      <w:bookmarkEnd w:id="1545"/>
    </w:p>
    <w:p w14:paraId="7FCB47AA" w14:textId="77777777" w:rsidR="007C7EAC" w:rsidRDefault="00F51C56" w:rsidP="00E93AA3">
      <w:pPr>
        <w:pStyle w:val="Ttulo2"/>
        <w:jc w:val="both"/>
      </w:pPr>
      <w:bookmarkStart w:id="1550" w:name="_Toc169856591"/>
      <w:bookmarkStart w:id="1551" w:name="resultado-intermedio-6.1"/>
      <w:r>
        <w:t>Resultado intermedio 6.1</w:t>
      </w:r>
      <w:bookmarkEnd w:id="1550"/>
    </w:p>
    <w:p w14:paraId="34893467" w14:textId="77777777" w:rsidR="007C7EAC" w:rsidRDefault="00F51C56" w:rsidP="00E93AA3">
      <w:pPr>
        <w:pStyle w:val="Ttulo2"/>
        <w:jc w:val="both"/>
      </w:pPr>
      <w:bookmarkStart w:id="1552" w:name="_Toc169856592"/>
      <w:bookmarkStart w:id="1553" w:name="X29e8a1225bf6f4bfc7429df49ea1717a3ee00ed"/>
      <w:bookmarkEnd w:id="1551"/>
      <w:r>
        <w:t>Se promueve la implementación de mecanismos financieros que contribuyen a la conservación del PNCAZ</w:t>
      </w:r>
      <w:bookmarkEnd w:id="1552"/>
    </w:p>
    <w:p w14:paraId="0EAC1FC6" w14:textId="77777777" w:rsidR="007C7EAC" w:rsidRDefault="00F51C56" w:rsidP="00E93AA3">
      <w:pPr>
        <w:pStyle w:val="Ttulo3"/>
        <w:jc w:val="both"/>
      </w:pPr>
      <w:bookmarkStart w:id="1554" w:name="_Toc169856593"/>
      <w:bookmarkStart w:id="1555" w:name="X3d23874c45f801ced60e06e1529f4f7f4a2c91e"/>
      <w:r>
        <w:t>Actividad 6.1.1 Aplicación a financiamiento de diversas fuentes/mecanismos.</w:t>
      </w:r>
      <w:bookmarkEnd w:id="1554"/>
    </w:p>
    <w:p w14:paraId="7C4BA5EC" w14:textId="77777777" w:rsidR="007C7EAC" w:rsidRDefault="00F51C56" w:rsidP="00E93AA3">
      <w:pPr>
        <w:pStyle w:val="Ttulo4"/>
        <w:jc w:val="both"/>
      </w:pPr>
      <w:bookmarkStart w:id="1556" w:name="X557528fd3dc1fdf7115bdcfffeaafca4024241d"/>
      <w:r>
        <w:t xml:space="preserve">6.1.1.1 Desarrollo de </w:t>
      </w:r>
      <w:proofErr w:type="spellStart"/>
      <w:r>
        <w:t>Prop</w:t>
      </w:r>
      <w:proofErr w:type="spellEnd"/>
      <w:r>
        <w:t xml:space="preserve">. u otros </w:t>
      </w:r>
      <w:proofErr w:type="spellStart"/>
      <w:r>
        <w:t>Instrum</w:t>
      </w:r>
      <w:proofErr w:type="spellEnd"/>
      <w:r>
        <w:t xml:space="preserve">. </w:t>
      </w:r>
      <w:proofErr w:type="spellStart"/>
      <w:r>
        <w:t>Financ</w:t>
      </w:r>
      <w:proofErr w:type="spellEnd"/>
      <w:r>
        <w:t>.</w:t>
      </w:r>
    </w:p>
    <w:p w14:paraId="7D295B5F" w14:textId="77777777" w:rsidR="007C7EAC" w:rsidRDefault="00F51C56" w:rsidP="00E93AA3">
      <w:pPr>
        <w:pStyle w:val="Ttulo3"/>
        <w:jc w:val="both"/>
      </w:pPr>
      <w:bookmarkStart w:id="1557" w:name="_Toc169856594"/>
      <w:bookmarkStart w:id="1558" w:name="X3f3161ea9a83fb9ca0f8ed5a98ffa786db11251"/>
      <w:bookmarkEnd w:id="1555"/>
      <w:bookmarkEnd w:id="1556"/>
      <w:r>
        <w:t>Actividad 6.1.2 Coordinación y negociación con entidades de financiamiento</w:t>
      </w:r>
      <w:bookmarkEnd w:id="1557"/>
    </w:p>
    <w:p w14:paraId="36A34978" w14:textId="3D105731" w:rsidR="007C7EAC" w:rsidRDefault="00F51C56" w:rsidP="00E93AA3">
      <w:pPr>
        <w:pStyle w:val="Ttulo4"/>
        <w:jc w:val="both"/>
        <w:rPr>
          <w:ins w:id="1559" w:author="Lau Chiong, Benjamin" w:date="2024-06-26T12:06:00Z"/>
        </w:rPr>
      </w:pPr>
      <w:bookmarkStart w:id="1560" w:name="reuniones-con-entidades-de-financ."/>
      <w:r>
        <w:t xml:space="preserve">6.1.2.1 Reuniones con entidades de </w:t>
      </w:r>
      <w:proofErr w:type="spellStart"/>
      <w:r>
        <w:t>financ</w:t>
      </w:r>
      <w:proofErr w:type="spellEnd"/>
      <w:r>
        <w:t>.</w:t>
      </w:r>
    </w:p>
    <w:p w14:paraId="36EDBE41" w14:textId="59A89A14" w:rsidR="00E422A2" w:rsidRDefault="00E422A2" w:rsidP="00E422A2">
      <w:pPr>
        <w:pStyle w:val="Textoindependiente"/>
        <w:rPr>
          <w:ins w:id="1561" w:author="Lau Chiong, Benjamin" w:date="2024-06-26T12:06:00Z"/>
        </w:rPr>
      </w:pPr>
    </w:p>
    <w:p w14:paraId="36275250" w14:textId="4C7F7C5B" w:rsidR="00E422A2" w:rsidRDefault="00E422A2" w:rsidP="00E422A2">
      <w:pPr>
        <w:pStyle w:val="Ttulo2"/>
        <w:jc w:val="both"/>
        <w:rPr>
          <w:ins w:id="1562" w:author="Lau Chiong, Benjamin" w:date="2024-06-26T12:06:00Z"/>
        </w:rPr>
      </w:pPr>
      <w:ins w:id="1563" w:author="Lau Chiong, Benjamin" w:date="2024-06-26T12:06:00Z">
        <w:r>
          <w:t>Resultado intermedio 6.2</w:t>
        </w:r>
      </w:ins>
    </w:p>
    <w:p w14:paraId="342BE2A2" w14:textId="4E72FE72" w:rsidR="00E422A2" w:rsidRPr="00E422A2" w:rsidRDefault="00E422A2" w:rsidP="00865AF2">
      <w:pPr>
        <w:pStyle w:val="Ttulo2"/>
        <w:jc w:val="both"/>
        <w:pPrChange w:id="1564" w:author="Lau Chiong, Benjamin" w:date="2024-06-26T12:06:00Z">
          <w:pPr>
            <w:pStyle w:val="Ttulo4"/>
            <w:jc w:val="both"/>
          </w:pPr>
        </w:pPrChange>
      </w:pPr>
      <w:ins w:id="1565" w:author="Lau Chiong, Benjamin" w:date="2024-06-26T12:07:00Z">
        <w:r>
          <w:t>El Proyecto REDD PNCAZ brinda un aporte financiero continuo a la ge</w:t>
        </w:r>
      </w:ins>
      <w:ins w:id="1566" w:author="Lau Chiong, Benjamin" w:date="2024-06-26T12:08:00Z">
        <w:r>
          <w:t>stión del PNCAZ</w:t>
        </w:r>
      </w:ins>
    </w:p>
    <w:p w14:paraId="3146411C" w14:textId="77777777" w:rsidR="007C7EAC" w:rsidRDefault="00F51C56" w:rsidP="00E93AA3">
      <w:pPr>
        <w:pStyle w:val="Ttulo3"/>
        <w:jc w:val="both"/>
      </w:pPr>
      <w:bookmarkStart w:id="1567" w:name="_Toc169856595"/>
      <w:bookmarkStart w:id="1568" w:name="Xaf69102bd6ede1d1b1b0ad134b8293258943dcb"/>
      <w:bookmarkEnd w:id="1558"/>
      <w:bookmarkEnd w:id="1560"/>
      <w:r>
        <w:t>Actividad 6.2.1. Revalidación de LB y Verificación de Proyecto REDD (2021-2028)</w:t>
      </w:r>
      <w:bookmarkEnd w:id="1567"/>
    </w:p>
    <w:p w14:paraId="613EBC5E" w14:textId="77777777" w:rsidR="00E422A2" w:rsidRDefault="00E422A2" w:rsidP="00E422A2">
      <w:pPr>
        <w:pBdr>
          <w:top w:val="nil"/>
          <w:left w:val="nil"/>
          <w:bottom w:val="nil"/>
          <w:right w:val="nil"/>
          <w:between w:val="nil"/>
        </w:pBdr>
        <w:tabs>
          <w:tab w:val="left" w:pos="142"/>
        </w:tabs>
        <w:spacing w:after="0" w:line="276" w:lineRule="auto"/>
        <w:jc w:val="both"/>
        <w:rPr>
          <w:ins w:id="1569" w:author="Lau Chiong, Benjamin" w:date="2024-06-26T12:09:00Z"/>
          <w:rFonts w:asciiTheme="majorHAnsi" w:hAnsiTheme="majorHAnsi" w:cstheme="majorHAnsi"/>
          <w:bCs/>
          <w:color w:val="000000"/>
        </w:rPr>
      </w:pPr>
      <w:bookmarkStart w:id="1570" w:name="verificación-vcs-y-ccb"/>
    </w:p>
    <w:p w14:paraId="2AD11397" w14:textId="31E96119" w:rsidR="00E422A2" w:rsidRPr="00FA3DD4" w:rsidRDefault="00E422A2" w:rsidP="00E422A2">
      <w:pPr>
        <w:pBdr>
          <w:top w:val="nil"/>
          <w:left w:val="nil"/>
          <w:bottom w:val="nil"/>
          <w:right w:val="nil"/>
          <w:between w:val="nil"/>
        </w:pBdr>
        <w:tabs>
          <w:tab w:val="left" w:pos="142"/>
        </w:tabs>
        <w:spacing w:after="0" w:line="276" w:lineRule="auto"/>
        <w:jc w:val="both"/>
        <w:rPr>
          <w:ins w:id="1571" w:author="Lau Chiong, Benjamin" w:date="2024-06-26T12:09:00Z"/>
          <w:rFonts w:asciiTheme="majorHAnsi" w:hAnsiTheme="majorHAnsi" w:cstheme="majorHAnsi"/>
          <w:bCs/>
          <w:color w:val="000000"/>
        </w:rPr>
      </w:pPr>
      <w:ins w:id="1572" w:author="Lau Chiong, Benjamin" w:date="2024-06-26T12:09:00Z">
        <w:r w:rsidRPr="00FA3DD4">
          <w:rPr>
            <w:rFonts w:asciiTheme="majorHAnsi" w:hAnsiTheme="majorHAnsi" w:cstheme="majorHAnsi"/>
            <w:bCs/>
            <w:color w:val="000000"/>
          </w:rP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 proceso de anidación) y ponderar el rol y las oportunidades del mecanismo REDD+ en el Perú.</w:t>
        </w:r>
      </w:ins>
    </w:p>
    <w:p w14:paraId="59856B37" w14:textId="77777777" w:rsidR="00E422A2" w:rsidRDefault="00E422A2" w:rsidP="00E93AA3">
      <w:pPr>
        <w:pStyle w:val="Ttulo4"/>
        <w:jc w:val="both"/>
        <w:rPr>
          <w:ins w:id="1573" w:author="Lau Chiong, Benjamin" w:date="2024-06-26T12:09:00Z"/>
        </w:rPr>
      </w:pPr>
    </w:p>
    <w:p w14:paraId="6F3C91B5" w14:textId="118C96E4" w:rsidR="007C7EAC" w:rsidRDefault="00F51C56" w:rsidP="00E93AA3">
      <w:pPr>
        <w:pStyle w:val="Ttulo4"/>
        <w:jc w:val="both"/>
      </w:pPr>
      <w:r>
        <w:t>6.2.1.1 Verificación VCS y CCB</w:t>
      </w:r>
    </w:p>
    <w:p w14:paraId="01AEB1FC" w14:textId="77777777" w:rsidR="007C7EAC" w:rsidRDefault="00F51C56" w:rsidP="00E93AA3">
      <w:pPr>
        <w:pStyle w:val="Ttulo4"/>
        <w:jc w:val="both"/>
      </w:pPr>
      <w:bookmarkStart w:id="1574" w:name="markit-registro-anual"/>
      <w:bookmarkEnd w:id="1570"/>
      <w:r>
        <w:t xml:space="preserve">6.2.1.2 </w:t>
      </w:r>
      <w:proofErr w:type="spellStart"/>
      <w:r>
        <w:t>Markit</w:t>
      </w:r>
      <w:proofErr w:type="spellEnd"/>
      <w:r>
        <w:t xml:space="preserve"> (Registro Anual)</w:t>
      </w:r>
    </w:p>
    <w:p w14:paraId="3E2CFD9F" w14:textId="4E0AC346" w:rsidR="00E422A2" w:rsidRPr="00E422A2" w:rsidRDefault="00F51C56" w:rsidP="002A57E2">
      <w:pPr>
        <w:pStyle w:val="Ttulo4"/>
        <w:jc w:val="both"/>
        <w:rPr>
          <w:ins w:id="1575" w:author="Lau Chiong, Benjamin" w:date="2024-06-25T18:23:00Z"/>
        </w:rPr>
      </w:pPr>
      <w:bookmarkStart w:id="1576" w:name="linea-base-2021-2024-y-25-28"/>
      <w:bookmarkEnd w:id="1574"/>
      <w:r>
        <w:t xml:space="preserve">6.2.1.3 </w:t>
      </w:r>
      <w:proofErr w:type="spellStart"/>
      <w:r>
        <w:t>Linea</w:t>
      </w:r>
      <w:proofErr w:type="spellEnd"/>
      <w:r>
        <w:t xml:space="preserve"> Base 2021-2024 y 25-28</w:t>
      </w:r>
    </w:p>
    <w:p w14:paraId="5C89E7AC" w14:textId="3ACCA23F" w:rsidR="00736CBC" w:rsidRDefault="00736CBC" w:rsidP="00736CBC">
      <w:pPr>
        <w:pStyle w:val="Ttulo4"/>
        <w:jc w:val="both"/>
        <w:rPr>
          <w:moveTo w:id="1577" w:author="Lau Chiong, Benjamin" w:date="2024-06-25T18:23:00Z"/>
        </w:rPr>
      </w:pPr>
      <w:moveToRangeStart w:id="1578" w:author="Lau Chiong, Benjamin" w:date="2024-06-25T18:23:00Z" w:name="move170232221"/>
      <w:moveTo w:id="1579" w:author="Lau Chiong, Benjamin" w:date="2024-06-25T18:23:00Z">
        <w:del w:id="1580" w:author="Lau Chiong, Benjamin" w:date="2024-06-25T18:23:00Z">
          <w:r w:rsidDel="00736CBC">
            <w:delText xml:space="preserve">4.1.2.1 </w:delText>
          </w:r>
        </w:del>
      </w:moveTo>
      <w:ins w:id="1581" w:author="Lau Chiong, Benjamin" w:date="2024-06-25T18:23:00Z">
        <w:r>
          <w:t xml:space="preserve">6.2.1.4 Monitoreo Diagnostico </w:t>
        </w:r>
      </w:ins>
      <w:moveTo w:id="1582" w:author="Lau Chiong, Benjamin" w:date="2024-06-25T18:23:00Z">
        <w:del w:id="1583" w:author="Lau Chiong, Benjamin" w:date="2024-06-25T18:23:00Z">
          <w:r w:rsidDel="00736CBC">
            <w:delText xml:space="preserve">Realizar el </w:delText>
          </w:r>
        </w:del>
        <w:r>
          <w:t>MUF (capacitación, materiales, guía, sistematización de la información, elaboración de cartillas y devolución a comunidades)</w:t>
        </w:r>
      </w:moveTo>
    </w:p>
    <w:p w14:paraId="3189A1E1" w14:textId="77777777" w:rsidR="00736CBC" w:rsidRDefault="00736CBC" w:rsidP="00736CBC">
      <w:pPr>
        <w:pStyle w:val="FirstParagraph"/>
        <w:jc w:val="both"/>
        <w:rPr>
          <w:moveTo w:id="1584" w:author="Lau Chiong, Benjamin" w:date="2024-06-25T18:23:00Z"/>
        </w:rPr>
      </w:pPr>
      <w:moveTo w:id="1585" w:author="Lau Chiong, Benjamin" w:date="2024-06-25T18:23:00Z">
        <w:r>
          <w:t xml:space="preserve">El Mapeo de Usos y Fortalezas está programado para el 2026. En este contexto, se programarán actividades para la </w:t>
        </w:r>
        <w:proofErr w:type="spellStart"/>
        <w:r>
          <w:t>orgranización</w:t>
        </w:r>
        <w:proofErr w:type="spellEnd"/>
        <w:r>
          <w:t xml:space="preserve"> logística y técnica, a partir del 2025. Actualmente, se está organizando y revisando la información histórica de los </w:t>
        </w:r>
        <w:proofErr w:type="spellStart"/>
        <w:r>
          <w:t>MUFs</w:t>
        </w:r>
        <w:proofErr w:type="spellEnd"/>
        <w:r>
          <w:t xml:space="preserve"> realizados, años anteriores. Esto nos permitirá ajustar y mejorar la herramienta, con el objetivo de hacer un diagnóstico integral de los 20 años de intervención. El objetivo es que la información generada, ayude a canalizar las necesidades y fortalezas de las comunidades nativas y centros poblados, con las instituciones publicadas y privadas que desarrollan proyectos en la ZA del parque.</w:t>
        </w:r>
      </w:moveTo>
    </w:p>
    <w:moveToRangeEnd w:id="1578"/>
    <w:p w14:paraId="29FFFC97" w14:textId="77777777" w:rsidR="00736CBC" w:rsidRPr="00736CBC" w:rsidRDefault="00736CBC">
      <w:pPr>
        <w:pStyle w:val="Textoindependiente"/>
        <w:pPrChange w:id="1586" w:author="Lau Chiong, Benjamin" w:date="2024-06-25T18:23:00Z">
          <w:pPr>
            <w:pStyle w:val="Ttulo4"/>
            <w:jc w:val="both"/>
          </w:pPr>
        </w:pPrChange>
      </w:pPr>
    </w:p>
    <w:p w14:paraId="562D5178" w14:textId="77777777" w:rsidR="007C7EAC" w:rsidRDefault="00F51C56" w:rsidP="00E93AA3">
      <w:pPr>
        <w:pStyle w:val="Ttulo3"/>
        <w:jc w:val="both"/>
      </w:pPr>
      <w:bookmarkStart w:id="1587" w:name="_Toc169856596"/>
      <w:bookmarkStart w:id="1588" w:name="X6884d70382a56d9afeb942f1d72c97647523e42"/>
      <w:bookmarkEnd w:id="1568"/>
      <w:bookmarkEnd w:id="1576"/>
      <w:r>
        <w:t>Actividad 6.2.2. Comercialización de los créditos carbono del Proyecto REDD+ PNCAZ</w:t>
      </w:r>
      <w:bookmarkEnd w:id="1587"/>
    </w:p>
    <w:p w14:paraId="239B5C49" w14:textId="77777777" w:rsidR="007C7EAC" w:rsidRDefault="00F51C56" w:rsidP="00E93AA3">
      <w:pPr>
        <w:pStyle w:val="FirstParagraph"/>
        <w:jc w:val="both"/>
      </w:pPr>
      <w:r>
        <w:t xml:space="preserve">Se ha preparado una tabla con los </w:t>
      </w:r>
      <w:proofErr w:type="spellStart"/>
      <w:r>
        <w:t>VCUs</w:t>
      </w:r>
      <w:proofErr w:type="spellEnd"/>
      <w:r>
        <w:t xml:space="preserve"> del PNCAZ comercializados hasta fines de marzo 2024 basados en las cartas de autorización que SERNANP emite a solicitud de CIMA para su correspondiente comercialización (</w:t>
      </w:r>
      <w:hyperlink r:id="rId120">
        <w:r>
          <w:rPr>
            <w:rStyle w:val="Hipervnculo"/>
          </w:rPr>
          <w:t>Ver detalle en Anexo 6.2.2</w:t>
        </w:r>
      </w:hyperlink>
      <w:r>
        <w:t>).</w:t>
      </w:r>
    </w:p>
    <w:p w14:paraId="1A302162" w14:textId="77777777" w:rsidR="007C7EAC" w:rsidRDefault="00F51C56" w:rsidP="00E93AA3">
      <w:pPr>
        <w:pStyle w:val="Textoindependiente"/>
        <w:jc w:val="both"/>
      </w:pPr>
      <w:r>
        <w:t xml:space="preserve">En este trimestre sólo se ha comercializado 4,325 </w:t>
      </w:r>
      <w:proofErr w:type="spellStart"/>
      <w:r>
        <w:t>VCUs</w:t>
      </w:r>
      <w:proofErr w:type="spellEnd"/>
      <w:r>
        <w:t xml:space="preserve"> por un valor de US$25,582 autorizados con la carta N°0001-2024-SERNANP-J-SGD, la misma que se muestra en la posición 33 de la Tabla adjunta, en el Anexo 6.2.2.</w:t>
      </w:r>
    </w:p>
    <w:p w14:paraId="437D5D4E" w14:textId="77777777" w:rsidR="007C7EAC" w:rsidRDefault="00F51C56" w:rsidP="00E93AA3">
      <w:pPr>
        <w:pStyle w:val="Textoindependiente"/>
        <w:jc w:val="both"/>
      </w:pPr>
      <w:r>
        <w:t xml:space="preserve">Debe destacarse que a fines de marzo 2024 aún queda por cobrar a </w:t>
      </w:r>
      <w:proofErr w:type="spellStart"/>
      <w:r>
        <w:t>TOTALEnergies</w:t>
      </w:r>
      <w:proofErr w:type="spellEnd"/>
      <w:r>
        <w:t xml:space="preserve"> la última tercera parte del tramo B comercializado por US$10’000,000. Este monto debe ser cancelado por </w:t>
      </w:r>
      <w:proofErr w:type="spellStart"/>
      <w:r>
        <w:t>TOTALEnergies</w:t>
      </w:r>
      <w:proofErr w:type="spellEnd"/>
      <w:r>
        <w:t xml:space="preserve"> una vez se lleve a cabo la evaluación de la implementación de la Hoja de Ruta.</w:t>
      </w:r>
    </w:p>
    <w:p w14:paraId="3B7155B9" w14:textId="77777777" w:rsidR="007C7EAC" w:rsidRDefault="00F51C56" w:rsidP="00E93AA3">
      <w:pPr>
        <w:pStyle w:val="Ttulo4"/>
        <w:jc w:val="both"/>
      </w:pPr>
      <w:bookmarkStart w:id="1589" w:name="marketing-para-venta-de-vcus"/>
      <w:r>
        <w:t xml:space="preserve">6.2.2.1 Marketing para venta de </w:t>
      </w:r>
      <w:proofErr w:type="spellStart"/>
      <w:r>
        <w:t>VCUs</w:t>
      </w:r>
      <w:proofErr w:type="spellEnd"/>
    </w:p>
    <w:p w14:paraId="05F272A0" w14:textId="3ECD5C82" w:rsidR="007C7EAC" w:rsidRDefault="00F51C56" w:rsidP="00E93AA3">
      <w:pPr>
        <w:pStyle w:val="Ttulo4"/>
        <w:jc w:val="both"/>
      </w:pPr>
      <w:bookmarkStart w:id="1590" w:name="estrategia-de-comunicaciones-consultoría"/>
      <w:bookmarkEnd w:id="1589"/>
      <w:del w:id="1591" w:author="Lau Chiong, Benjamin" w:date="2024-06-26T12:10:00Z">
        <w:r w:rsidDel="00E422A2">
          <w:delText>6.2.2.2 Estrategia de Comunicaciones (consultoría)</w:delText>
        </w:r>
      </w:del>
    </w:p>
    <w:p w14:paraId="4124247D" w14:textId="77777777" w:rsidR="007C7EAC" w:rsidRDefault="00F51C56" w:rsidP="00E93AA3">
      <w:pPr>
        <w:pStyle w:val="Ttulo3"/>
        <w:jc w:val="both"/>
      </w:pPr>
      <w:bookmarkStart w:id="1592" w:name="_Toc169856597"/>
      <w:bookmarkStart w:id="1593" w:name="X8a791cf2fb8c130c18b3f177262f79956448e2e"/>
      <w:bookmarkEnd w:id="1588"/>
      <w:bookmarkEnd w:id="1590"/>
      <w:r>
        <w:t>Actividad 6.2.3 Generación de rendimientos financieros de las actividades económicas sostenibles</w:t>
      </w:r>
      <w:bookmarkEnd w:id="1592"/>
    </w:p>
    <w:p w14:paraId="294B8C7D" w14:textId="1A89F4E4" w:rsidR="008C254F" w:rsidRDefault="00F51C56" w:rsidP="008C254F">
      <w:pPr>
        <w:pStyle w:val="Ttulo4"/>
        <w:jc w:val="both"/>
        <w:rPr>
          <w:ins w:id="1594" w:author="Lau Chiong, Benjamin" w:date="2024-06-26T12:17:00Z"/>
        </w:rPr>
      </w:pPr>
      <w:bookmarkStart w:id="1595" w:name="fondo-a-l.plazo-y-otras-inversiones"/>
      <w:r>
        <w:t xml:space="preserve">6.2.3.1 Fondo a </w:t>
      </w:r>
      <w:proofErr w:type="spellStart"/>
      <w:proofErr w:type="gramStart"/>
      <w:r>
        <w:t>L.Plazo</w:t>
      </w:r>
      <w:proofErr w:type="spellEnd"/>
      <w:proofErr w:type="gramEnd"/>
      <w:r>
        <w:t xml:space="preserve"> (y otras inversiones)</w:t>
      </w:r>
    </w:p>
    <w:p w14:paraId="39847F02" w14:textId="2DC67619" w:rsidR="008C254F" w:rsidRPr="008C254F" w:rsidRDefault="008C254F">
      <w:pPr>
        <w:pStyle w:val="Textoindependiente"/>
        <w:pPrChange w:id="1596" w:author="Lau Chiong, Benjamin" w:date="2024-06-26T12:17:00Z">
          <w:pPr>
            <w:pStyle w:val="Ttulo4"/>
            <w:jc w:val="both"/>
          </w:pPr>
        </w:pPrChange>
      </w:pPr>
      <w:ins w:id="1597" w:author="Lau Chiong, Benjamin" w:date="2024-06-26T12:17:00Z">
        <w:r>
          <w:t xml:space="preserve">No esta programado en el presente trimestre, el reporte financiero debe ser alcanzado por </w:t>
        </w:r>
        <w:proofErr w:type="spellStart"/>
        <w:r>
          <w:t>Profonanpe</w:t>
        </w:r>
        <w:proofErr w:type="spellEnd"/>
        <w:r>
          <w:t xml:space="preserve"> sobre el Fondo a Largo Plazo.</w:t>
        </w:r>
      </w:ins>
    </w:p>
    <w:p w14:paraId="55CCEBFB" w14:textId="77777777" w:rsidR="007C7EAC" w:rsidRDefault="00F51C56" w:rsidP="00E93AA3">
      <w:pPr>
        <w:pStyle w:val="Ttulo1"/>
        <w:jc w:val="both"/>
      </w:pPr>
      <w:bookmarkStart w:id="1598" w:name="_Toc169856598"/>
      <w:bookmarkStart w:id="1599" w:name="actividades-transversales"/>
      <w:bookmarkEnd w:id="1546"/>
      <w:bookmarkEnd w:id="1553"/>
      <w:bookmarkEnd w:id="1593"/>
      <w:bookmarkEnd w:id="1595"/>
      <w:r>
        <w:lastRenderedPageBreak/>
        <w:t>Actividades transversales</w:t>
      </w:r>
      <w:bookmarkEnd w:id="1598"/>
    </w:p>
    <w:p w14:paraId="3185E47C" w14:textId="77777777" w:rsidR="007C7EAC" w:rsidRDefault="00F51C56" w:rsidP="00E93AA3">
      <w:pPr>
        <w:pStyle w:val="Ttulo3"/>
        <w:jc w:val="both"/>
      </w:pPr>
      <w:bookmarkStart w:id="1600" w:name="_Toc169856599"/>
      <w:bookmarkStart w:id="1601" w:name="actividad-1.-monitoreo-de-la-gestión"/>
      <w:r>
        <w:t>Actividad 1. Monitoreo de la Gestión</w:t>
      </w:r>
      <w:bookmarkEnd w:id="1600"/>
    </w:p>
    <w:p w14:paraId="789B3CE3" w14:textId="77777777" w:rsidR="007C7EAC" w:rsidRDefault="00F51C56" w:rsidP="00E93AA3">
      <w:pPr>
        <w:pStyle w:val="Ttulo4"/>
        <w:jc w:val="both"/>
      </w:pPr>
      <w:bookmarkStart w:id="1602" w:name="monitoreo-de-la-gestión"/>
      <w:r>
        <w:t>1.1 Monitoreo de la Gestión</w:t>
      </w:r>
    </w:p>
    <w:p w14:paraId="767BDA7B" w14:textId="77777777" w:rsidR="007C7EAC" w:rsidRDefault="00F51C56" w:rsidP="00E93AA3">
      <w:pPr>
        <w:pStyle w:val="FirstParagraph"/>
        <w:jc w:val="both"/>
      </w:pPr>
      <w:r>
        <w:t xml:space="preserve">Este trimestre, se realizó una reunión de trabajo con el equipo del área de información, la Dirección de Monitoreo y Planificación, y la Dirección de Desarrollo </w:t>
      </w:r>
      <w:proofErr w:type="spellStart"/>
      <w:r>
        <w:t>Insitucional</w:t>
      </w:r>
      <w:proofErr w:type="spellEnd"/>
      <w:r>
        <w:t xml:space="preserve"> e Investigaciones. El objetivo fue de explicar el flujo de trabajo de Acuerdos de Conservación y Fondo Semilla, así como organizar las tablas de datos que se utilizan, para sistematizar mejor los reportes y realizar el seguimiento de las actividades (</w:t>
      </w:r>
      <w:hyperlink r:id="rId121">
        <w:r>
          <w:rPr>
            <w:rStyle w:val="Hipervnculo"/>
          </w:rPr>
          <w:t>Anexo 1.1 - informe</w:t>
        </w:r>
      </w:hyperlink>
      <w:r>
        <w:t>)</w:t>
      </w:r>
    </w:p>
    <w:p w14:paraId="08799101" w14:textId="77777777" w:rsidR="007C7EAC" w:rsidRDefault="00F51C56" w:rsidP="00E93AA3">
      <w:pPr>
        <w:pStyle w:val="Ttulo4"/>
        <w:jc w:val="both"/>
      </w:pPr>
      <w:bookmarkStart w:id="1603" w:name="creac.opinión-publ.favorable-pncaz"/>
      <w:bookmarkEnd w:id="1602"/>
      <w:r>
        <w:t xml:space="preserve">1.2 </w:t>
      </w:r>
      <w:proofErr w:type="spellStart"/>
      <w:r>
        <w:t>Creac.Opinión</w:t>
      </w:r>
      <w:proofErr w:type="spellEnd"/>
      <w:r>
        <w:t xml:space="preserve"> </w:t>
      </w:r>
      <w:proofErr w:type="spellStart"/>
      <w:r>
        <w:t>Publ.Favorable</w:t>
      </w:r>
      <w:proofErr w:type="spellEnd"/>
      <w:r>
        <w:t xml:space="preserve"> PNCAZ</w:t>
      </w:r>
    </w:p>
    <w:p w14:paraId="3ABC91A1" w14:textId="77777777" w:rsidR="007C7EAC" w:rsidRDefault="00F51C56" w:rsidP="00E93AA3">
      <w:pPr>
        <w:pStyle w:val="FirstParagraph"/>
        <w:jc w:val="both"/>
      </w:pPr>
      <w:r>
        <w:rPr>
          <w:b/>
          <w:bCs/>
        </w:rPr>
        <w:t>Coordinación de actividades con AIDER.</w:t>
      </w:r>
      <w:r>
        <w:t xml:space="preserve"> La coordinación de la sede Aguaytía participó de una reunión de socialización por invitación del equipo de AIDER. Este presentó su nuevo </w:t>
      </w:r>
      <w:proofErr w:type="gramStart"/>
      <w:r>
        <w:t>Responsable</w:t>
      </w:r>
      <w:proofErr w:type="gramEnd"/>
      <w:r>
        <w:t xml:space="preserve"> Zonal de Padre Abad, Joel </w:t>
      </w:r>
      <w:proofErr w:type="spellStart"/>
      <w:r>
        <w:t>Mananita</w:t>
      </w:r>
      <w:proofErr w:type="spellEnd"/>
      <w:r>
        <w:t xml:space="preserve"> </w:t>
      </w:r>
      <w:proofErr w:type="spellStart"/>
      <w:r>
        <w:t>Urquia</w:t>
      </w:r>
      <w:proofErr w:type="spellEnd"/>
      <w:r>
        <w:t>. Además, informaron de su programa “Bosques vivos para siempre” su modo de trabajo y las actividades que vienen desarrollando en las comunidades que tienen intervención. A su vez, CIMA informó de las actividades que desarrolla con las comunidades, en la ZA y dentro del PN Cordillera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6F2BA527" w14:textId="422BADD0" w:rsidR="007C7EAC" w:rsidRDefault="00F51C56" w:rsidP="00E93AA3">
      <w:pPr>
        <w:pStyle w:val="Textoindependiente"/>
        <w:jc w:val="both"/>
      </w:pPr>
      <w:r>
        <w:rPr>
          <w:b/>
          <w:bCs/>
        </w:rPr>
        <w:t>Reunión informativa con DEVIDA.</w:t>
      </w:r>
      <w:r>
        <w:t xml:space="preserve"> La coordinación de la sede Tarapoto; en representación del director (e) del programa </w:t>
      </w:r>
      <w:r w:rsidR="00EB0ED2">
        <w:t>participó</w:t>
      </w:r>
      <w:r>
        <w:t xml:space="preserve"> en una reunión informativa con representantes de DEVIDA. Se intercambió información de los </w:t>
      </w:r>
      <w:proofErr w:type="spellStart"/>
      <w:r>
        <w:t>ambitos</w:t>
      </w:r>
      <w:proofErr w:type="spellEnd"/>
      <w:r>
        <w:t xml:space="preserve"> de intervención y los procesos que CIMA está implementado. El objetivo fue coordinar acciones conjuntas, en áreas de intervención común. DEVIDA se ha comprometido </w:t>
      </w:r>
      <w:proofErr w:type="spellStart"/>
      <w:r>
        <w:t>ha</w:t>
      </w:r>
      <w:proofErr w:type="spellEnd"/>
      <w:r>
        <w:t xml:space="preserve"> compartir información más detallada, en una próxima reunión.</w:t>
      </w:r>
    </w:p>
    <w:p w14:paraId="786BB6EF" w14:textId="77777777" w:rsidR="007C7EAC" w:rsidRDefault="00F51C56" w:rsidP="00E93AA3">
      <w:pPr>
        <w:pStyle w:val="Textoindependiente"/>
        <w:jc w:val="both"/>
      </w:pPr>
      <w:r>
        <w:rPr>
          <w:b/>
          <w:bCs/>
        </w:rPr>
        <w:t xml:space="preserve">Celebrando a los Pueblos Indígenas en </w:t>
      </w:r>
      <w:proofErr w:type="spellStart"/>
      <w:r>
        <w:rPr>
          <w:b/>
          <w:bCs/>
        </w:rPr>
        <w:t>ailsamiento</w:t>
      </w:r>
      <w:proofErr w:type="spellEnd"/>
      <w:r>
        <w:rPr>
          <w:b/>
          <w:bCs/>
        </w:rPr>
        <w:t xml:space="preserve"> y contacto inicial (PIACI).</w:t>
      </w:r>
      <w:r>
        <w:t xml:space="preserve"> Se participó en el evento “Presta tu voz a los PIACI” que se realizó en la Plaza Mayor de Aguaytía. Participaron diversas instituciones como la Federación Nativa de Comunidades </w:t>
      </w:r>
      <w:proofErr w:type="spellStart"/>
      <w:r>
        <w:t>Kakataibo</w:t>
      </w:r>
      <w:proofErr w:type="spellEnd"/>
      <w:r>
        <w:t>,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los PIACI, ya que parte de ellos viven en armonía dentro del Parque Nacional Cordillera Azul y su Zona de Amortiguamiento.</w:t>
      </w:r>
    </w:p>
    <w:p w14:paraId="5755F312" w14:textId="77777777" w:rsidR="007C7EAC" w:rsidRDefault="00F51C56" w:rsidP="00E93AA3">
      <w:pPr>
        <w:pStyle w:val="Textoindependiente"/>
        <w:jc w:val="both"/>
      </w:pPr>
      <w:r>
        <w:t xml:space="preserve">Además, se contó con a la presentación de raperos de la etnia Shipibo – </w:t>
      </w:r>
      <w:proofErr w:type="spellStart"/>
      <w:r>
        <w:t>Conibo</w:t>
      </w:r>
      <w:proofErr w:type="spellEnd"/>
      <w:r>
        <w:t xml:space="preserve">, la cantante Ruth Katina y la presencia del </w:t>
      </w:r>
      <w:proofErr w:type="spellStart"/>
      <w:r>
        <w:t>influencer</w:t>
      </w:r>
      <w:proofErr w:type="spellEnd"/>
      <w:r>
        <w:t xml:space="preserve"> </w:t>
      </w:r>
      <w:proofErr w:type="spellStart"/>
      <w:r>
        <w:t>Gianmarco</w:t>
      </w:r>
      <w:proofErr w:type="spellEnd"/>
      <w:r>
        <w:t xml:space="preserve"> Moreno. Finalmente se presenció el video: “</w:t>
      </w:r>
      <w:proofErr w:type="spellStart"/>
      <w:r>
        <w:t>Grompes</w:t>
      </w:r>
      <w:proofErr w:type="spellEnd"/>
      <w:r>
        <w:t xml:space="preserve">, </w:t>
      </w:r>
      <w:proofErr w:type="spellStart"/>
      <w:r>
        <w:t>Curumi</w:t>
      </w:r>
      <w:proofErr w:type="spellEnd"/>
      <w:r>
        <w:t xml:space="preserve"> y la niña de la papaya” Cabe señalar que, esta </w:t>
      </w:r>
      <w:r>
        <w:lastRenderedPageBreak/>
        <w:t xml:space="preserve">actividad fue realizada por el Instituto del Bien Común – IBC y la Federación Nativa de Comunidades </w:t>
      </w:r>
      <w:proofErr w:type="spellStart"/>
      <w:r>
        <w:t>Kakataibos</w:t>
      </w:r>
      <w:proofErr w:type="spellEnd"/>
      <w:r>
        <w:t xml:space="preserve"> – FENACOKA.</w:t>
      </w:r>
    </w:p>
    <w:p w14:paraId="175AEA4F" w14:textId="77777777" w:rsidR="007C7EAC" w:rsidRDefault="00F51C56" w:rsidP="00E93AA3">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proofErr w:type="spellStart"/>
      <w:r>
        <w:t>Form</w:t>
      </w:r>
      <w:proofErr w:type="spellEnd"/>
      <w:r>
        <w:t xml:space="preserve"> International </w:t>
      </w:r>
      <w:proofErr w:type="spellStart"/>
      <w:r>
        <w:t>Peru</w:t>
      </w:r>
      <w:proofErr w:type="spellEnd"/>
      <w:r>
        <w:t xml:space="preserve"> y Forma International Holanda. El proyecto en mención contempla dos componentes: 1, Plantación en núcleo y el 2, Programa con productores locales. Este proyecto se está ejecutando en el distrito de Campo Verde, provincia de </w:t>
      </w:r>
      <w:proofErr w:type="gramStart"/>
      <w:r>
        <w:t>Coronel</w:t>
      </w:r>
      <w:proofErr w:type="gramEnd"/>
      <w:r>
        <w:t xml:space="preserve"> Portillo – región Ucayali.</w:t>
      </w:r>
    </w:p>
    <w:p w14:paraId="15DB9A57" w14:textId="77777777" w:rsidR="007C7EAC" w:rsidRDefault="00F51C56" w:rsidP="00E93AA3">
      <w:pPr>
        <w:pStyle w:val="Textoindependiente"/>
        <w:jc w:val="both"/>
      </w:pPr>
      <w:r>
        <w:rPr>
          <w:b/>
          <w:bCs/>
        </w:rPr>
        <w:t xml:space="preserve">Reunión informativa con la empresa </w:t>
      </w:r>
      <w:proofErr w:type="spellStart"/>
      <w:r>
        <w:rPr>
          <w:b/>
          <w:bCs/>
        </w:rPr>
        <w:t>Swisscontact</w:t>
      </w:r>
      <w:proofErr w:type="spellEnd"/>
      <w:r>
        <w:rPr>
          <w:b/>
          <w:bCs/>
        </w:rPr>
        <w:t>.</w:t>
      </w:r>
      <w:r>
        <w:t xml:space="preserve"> En marzo, se realizó una reunión con los representantes de la empresa </w:t>
      </w:r>
      <w:proofErr w:type="spellStart"/>
      <w:r>
        <w:t>Swisscontact</w:t>
      </w:r>
      <w:proofErr w:type="spellEnd"/>
      <w:r>
        <w:t xml:space="preserve">, Fundación Suiza de Cooperación para el Desarrollo Técnico. El </w:t>
      </w:r>
      <w:proofErr w:type="gramStart"/>
      <w:r>
        <w:t>Director</w:t>
      </w:r>
      <w:proofErr w:type="gramEnd"/>
      <w:r>
        <w:t xml:space="preserve"> del Programa de CIMA, Lorenzo </w:t>
      </w:r>
      <w:proofErr w:type="spellStart"/>
      <w:r>
        <w:t>Yzquierdo</w:t>
      </w:r>
      <w:proofErr w:type="spellEnd"/>
      <w:r>
        <w:t xml:space="preserve">, expuso sobre la gestión del PNCAZ. El señor Alex Llanos de </w:t>
      </w:r>
      <w:proofErr w:type="spellStart"/>
      <w:r>
        <w:t>Swisscontact</w:t>
      </w:r>
      <w:proofErr w:type="spellEnd"/>
      <w:r>
        <w:t xml:space="preserve"> mencionó que ejecutarán un proyecto con enfoque de paisaje sostenible, en el corredor Tingo María-Pucallpa con fondos </w:t>
      </w:r>
      <w:proofErr w:type="spellStart"/>
      <w:r>
        <w:t>propios</w:t>
      </w:r>
      <w:proofErr w:type="gramStart"/>
      <w:r>
        <w:t>,.El</w:t>
      </w:r>
      <w:proofErr w:type="spellEnd"/>
      <w:proofErr w:type="gramEnd"/>
      <w:r>
        <w:t xml:space="preserve"> periodo del proyecto será de 4 años (2025-2028); actualmente se está elaborando el proyecto e identificando instituciones para hacer sinergias. El proyecto a desarrollar estará relacionado a actividades productivas sostenibles, turismo, artesanías, entre otros.</w:t>
      </w:r>
    </w:p>
    <w:p w14:paraId="24BCB394" w14:textId="77777777" w:rsidR="007C7EAC" w:rsidRDefault="00F51C56" w:rsidP="00E93AA3">
      <w:pPr>
        <w:pStyle w:val="Textoindependiente"/>
        <w:jc w:val="both"/>
      </w:pPr>
      <w:r>
        <w:rPr>
          <w:b/>
          <w:bCs/>
        </w:rPr>
        <w:t>Apoyo en la articulación de necesidades.</w:t>
      </w:r>
      <w:r>
        <w:t xml:space="preserve"> En el mes de febrero, la Comunidad Nativa Kichwa de </w:t>
      </w:r>
      <w:proofErr w:type="spellStart"/>
      <w:r>
        <w:t>Chipeza</w:t>
      </w:r>
      <w:proofErr w:type="spellEnd"/>
      <w:r>
        <w:t xml:space="preserve"> solicitó la participación de CIMA en una reunión informativa, con la finalidad de indicar el </w:t>
      </w:r>
      <w:proofErr w:type="spellStart"/>
      <w:r>
        <w:t>ambito</w:t>
      </w:r>
      <w:proofErr w:type="spellEnd"/>
      <w:r>
        <w:t xml:space="preserve"> de intervención de CIMA en la ZA respecto del PN Cordillera Azul. La comunidad ha solicitado el apoyo de CIMA para articular con otras dependencias del estado, para que puedan solicitar y atender sus necesidades. La comunidad nativa de </w:t>
      </w:r>
      <w:proofErr w:type="spellStart"/>
      <w:r>
        <w:t>Chipeza</w:t>
      </w:r>
      <w:proofErr w:type="spellEnd"/>
      <w:r>
        <w:t xml:space="preserve">, se encuentra ubicada a la margen izquierda del río Huallaga, en el distrito de Chazuta. La primera comunicación recibida por CIMA, fue una solicitud de la comunidad para la señalización y </w:t>
      </w:r>
      <w:proofErr w:type="spellStart"/>
      <w:r>
        <w:t>letrerización</w:t>
      </w:r>
      <w:proofErr w:type="spellEnd"/>
      <w:r>
        <w:t xml:space="preserve"> del perímetro de su territorio comunal. Producto de esta reunión, se </w:t>
      </w:r>
      <w:proofErr w:type="spellStart"/>
      <w:r>
        <w:t>desarrollo</w:t>
      </w:r>
      <w:proofErr w:type="spellEnd"/>
      <w:r>
        <w:t xml:space="preserve"> una </w:t>
      </w:r>
      <w:proofErr w:type="spellStart"/>
      <w:r>
        <w:t>reuniòn</w:t>
      </w:r>
      <w:proofErr w:type="spellEnd"/>
      <w:r>
        <w:t xml:space="preserve"> con el ACR Cordillera Escalera y la municipalidad de Chazuta, para apoyar en la identificación y georreferenciación de los puntos críticos en el perímetro del territorio comunal. CIMA, está apoyando parte de las actividades logísticas.</w:t>
      </w:r>
    </w:p>
    <w:p w14:paraId="7642028A" w14:textId="77777777" w:rsidR="007C7EAC" w:rsidRDefault="00F51C56" w:rsidP="00E93AA3">
      <w:pPr>
        <w:pStyle w:val="Textoindependiente"/>
        <w:jc w:val="both"/>
      </w:pPr>
      <w:r>
        <w:rPr>
          <w:b/>
          <w:bCs/>
        </w:rPr>
        <w:t>Apoyo en actividades comprometidas con la gestión del parque.</w:t>
      </w:r>
      <w:r>
        <w:t xml:space="preserve"> A petición </w:t>
      </w:r>
      <w:proofErr w:type="gramStart"/>
      <w:r>
        <w:t>de los directivo</w:t>
      </w:r>
      <w:proofErr w:type="gramEnd"/>
      <w:r>
        <w:t xml:space="preserve"> del colectivo Chuya </w:t>
      </w:r>
      <w:proofErr w:type="spellStart"/>
      <w:r>
        <w:t>Chuya</w:t>
      </w:r>
      <w:proofErr w:type="spellEnd"/>
      <w:r>
        <w:t xml:space="preserve"> y de la municipalidad de Chazuta, se realizó una reunión para coordinar actividades a desarrollar en el manejo de residuos sólidos y el desarrollo de una planta de valorización. La municipalidad distrital elaborará una ficha técnica con los detalles para la construcción de la planta, que será entregado a CIMA-SERNANP para definir el apoyo que brindar</w:t>
      </w:r>
    </w:p>
    <w:p w14:paraId="5D6856CD" w14:textId="77777777" w:rsidR="007C7EAC" w:rsidRDefault="00F51C56" w:rsidP="00E93AA3">
      <w:pPr>
        <w:pStyle w:val="Textoindependiente"/>
        <w:jc w:val="both"/>
      </w:pPr>
      <w:r>
        <w:rPr>
          <w:b/>
          <w:bCs/>
        </w:rPr>
        <w:t>Representación institucional en el día del artesano.</w:t>
      </w:r>
      <w:r>
        <w:t xml:space="preserve"> En el mes de marzo y, atendiendo la invitación de la municipalidad distrital de Chazuta, participamos en las actividades conmemorativas por el día del artesano; actividad que nos ha permitido resaltar la importancia para la preservación de la cultura del distrito, el trabajo que los artesanos desarrollan.</w:t>
      </w:r>
    </w:p>
    <w:p w14:paraId="06D6DB41" w14:textId="77777777" w:rsidR="007C7EAC" w:rsidRDefault="00F51C56" w:rsidP="00E93AA3">
      <w:pPr>
        <w:pStyle w:val="Textoindependiente"/>
        <w:jc w:val="both"/>
      </w:pPr>
      <w:r>
        <w:rPr>
          <w:b/>
          <w:bCs/>
        </w:rPr>
        <w:lastRenderedPageBreak/>
        <w:t xml:space="preserve">Apoyo en la </w:t>
      </w:r>
      <w:proofErr w:type="spellStart"/>
      <w:r>
        <w:rPr>
          <w:b/>
          <w:bCs/>
        </w:rPr>
        <w:t>elanboración</w:t>
      </w:r>
      <w:proofErr w:type="spellEnd"/>
      <w:r>
        <w:rPr>
          <w:b/>
          <w:bCs/>
        </w:rPr>
        <w:t xml:space="preserve">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a, consideramos que la propuesta es una metodología en donde prima lo técnico, por lo que se sugirió que los planes de vida deben ser el producto de un proceso reflexivo y de construcción social de las propias comunidades.</w:t>
      </w:r>
    </w:p>
    <w:p w14:paraId="7BA60BD9" w14:textId="0DFEC2D1" w:rsidR="007C7EAC" w:rsidDel="008C254F" w:rsidRDefault="00F51C56" w:rsidP="00E93AA3">
      <w:pPr>
        <w:pStyle w:val="Ttulo4"/>
        <w:jc w:val="both"/>
        <w:rPr>
          <w:del w:id="1604" w:author="Lau Chiong, Benjamin" w:date="2024-06-26T12:21:00Z"/>
        </w:rPr>
      </w:pPr>
      <w:bookmarkStart w:id="1605" w:name="auditorías-externas"/>
      <w:bookmarkEnd w:id="1603"/>
      <w:del w:id="1606" w:author="Lau Chiong, Benjamin" w:date="2024-06-26T12:21:00Z">
        <w:r w:rsidDel="008C254F">
          <w:delText>1.3 Auditorías Externas</w:delText>
        </w:r>
      </w:del>
    </w:p>
    <w:p w14:paraId="2C218FBA" w14:textId="01848374" w:rsidR="007C7EAC" w:rsidDel="008C254F" w:rsidRDefault="007C7EAC" w:rsidP="00E93AA3">
      <w:pPr>
        <w:pStyle w:val="FirstParagraph"/>
        <w:jc w:val="both"/>
        <w:rPr>
          <w:del w:id="1607" w:author="Lau Chiong, Benjamin" w:date="2024-06-26T12:21:00Z"/>
        </w:rPr>
      </w:pPr>
    </w:p>
    <w:p w14:paraId="1E938AD8" w14:textId="2C9EF5D8" w:rsidR="007C7EAC" w:rsidDel="008C254F" w:rsidRDefault="00F51C56" w:rsidP="00E93AA3">
      <w:pPr>
        <w:pStyle w:val="Textoindependiente"/>
        <w:jc w:val="both"/>
        <w:rPr>
          <w:del w:id="1608" w:author="Lau Chiong, Benjamin" w:date="2024-06-26T12:21:00Z"/>
        </w:rPr>
      </w:pPr>
      <w:del w:id="1609" w:author="Lau Chiong, Benjamin" w:date="2024-06-26T12:21:00Z">
        <w:r w:rsidDel="008C254F">
          <w:delText>Nota</w:delText>
        </w:r>
      </w:del>
    </w:p>
    <w:p w14:paraId="1D4243C2" w14:textId="2CE6AB46" w:rsidR="007C7EAC" w:rsidDel="008C254F" w:rsidRDefault="00F51C56" w:rsidP="00E93AA3">
      <w:pPr>
        <w:pStyle w:val="Textoindependiente"/>
        <w:jc w:val="both"/>
        <w:rPr>
          <w:del w:id="1610" w:author="Lau Chiong, Benjamin" w:date="2024-06-26T12:21:00Z"/>
        </w:rPr>
      </w:pPr>
      <w:del w:id="1611" w:author="Lau Chiong, Benjamin" w:date="2024-06-26T12:21:00Z">
        <w:r w:rsidDel="008C254F">
          <w:delText>Pendiente de reportar por la Dirección del Programa o direcciones correspondientes.</w:delText>
        </w:r>
      </w:del>
    </w:p>
    <w:p w14:paraId="122E214D" w14:textId="0AFF7071" w:rsidR="007C7EAC" w:rsidDel="008C254F" w:rsidRDefault="00F51C56" w:rsidP="00E93AA3">
      <w:pPr>
        <w:pStyle w:val="Ttulo4"/>
        <w:jc w:val="both"/>
        <w:rPr>
          <w:del w:id="1612" w:author="Lau Chiong, Benjamin" w:date="2024-06-26T12:21:00Z"/>
        </w:rPr>
      </w:pPr>
      <w:bookmarkStart w:id="1613" w:name="auditorías-internas"/>
      <w:bookmarkEnd w:id="1605"/>
      <w:del w:id="1614" w:author="Lau Chiong, Benjamin" w:date="2024-06-26T12:21:00Z">
        <w:r w:rsidDel="008C254F">
          <w:delText>1.4 Auditorías Internas</w:delText>
        </w:r>
      </w:del>
    </w:p>
    <w:p w14:paraId="0EC046D1" w14:textId="04895441" w:rsidR="007C7EAC" w:rsidDel="008C254F" w:rsidRDefault="007C7EAC" w:rsidP="00E93AA3">
      <w:pPr>
        <w:pStyle w:val="FirstParagraph"/>
        <w:jc w:val="both"/>
        <w:rPr>
          <w:del w:id="1615" w:author="Lau Chiong, Benjamin" w:date="2024-06-26T12:21:00Z"/>
        </w:rPr>
      </w:pPr>
    </w:p>
    <w:p w14:paraId="01696A1D" w14:textId="65A0875A" w:rsidR="007C7EAC" w:rsidDel="008C254F" w:rsidRDefault="00F51C56" w:rsidP="00E93AA3">
      <w:pPr>
        <w:pStyle w:val="Textoindependiente"/>
        <w:jc w:val="both"/>
        <w:rPr>
          <w:del w:id="1616" w:author="Lau Chiong, Benjamin" w:date="2024-06-26T12:21:00Z"/>
        </w:rPr>
      </w:pPr>
      <w:del w:id="1617" w:author="Lau Chiong, Benjamin" w:date="2024-06-26T12:21:00Z">
        <w:r w:rsidDel="008C254F">
          <w:delText>Nota</w:delText>
        </w:r>
      </w:del>
    </w:p>
    <w:p w14:paraId="44189820" w14:textId="69785966" w:rsidR="007C7EAC" w:rsidDel="008C254F" w:rsidRDefault="00F51C56" w:rsidP="00E93AA3">
      <w:pPr>
        <w:pStyle w:val="Textoindependiente"/>
        <w:jc w:val="both"/>
        <w:rPr>
          <w:del w:id="1618" w:author="Lau Chiong, Benjamin" w:date="2024-06-26T12:21:00Z"/>
        </w:rPr>
      </w:pPr>
      <w:del w:id="1619" w:author="Lau Chiong, Benjamin" w:date="2024-06-26T12:21:00Z">
        <w:r w:rsidDel="008C254F">
          <w:delText>Pendiente de reportar por la Dirección del Programa o direcciones correspondientes.</w:delText>
        </w:r>
      </w:del>
    </w:p>
    <w:p w14:paraId="7E90E94D" w14:textId="77777777" w:rsidR="007C7EAC" w:rsidRDefault="00F51C56" w:rsidP="00E93AA3">
      <w:pPr>
        <w:pStyle w:val="Ttulo4"/>
        <w:jc w:val="both"/>
      </w:pPr>
      <w:bookmarkStart w:id="1620" w:name="fortalecimiento-interno"/>
      <w:bookmarkEnd w:id="1613"/>
      <w:r>
        <w:t>1.5 Fortalecimiento Interno</w:t>
      </w:r>
    </w:p>
    <w:p w14:paraId="185326F0" w14:textId="77777777" w:rsidR="007C7EAC" w:rsidRDefault="00F51C56" w:rsidP="00E93AA3">
      <w:pPr>
        <w:pStyle w:val="FirstParagraph"/>
        <w:jc w:val="both"/>
      </w:pPr>
      <w:r>
        <w:rPr>
          <w:b/>
          <w:bCs/>
        </w:rPr>
        <w:t>M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49097152" w14:textId="77777777" w:rsidR="007C7EAC" w:rsidRDefault="00F51C56" w:rsidP="00E93AA3">
      <w:pPr>
        <w:pStyle w:val="Textoindependiente"/>
        <w:jc w:val="both"/>
      </w:pPr>
      <w:r>
        <w:rPr>
          <w:b/>
          <w:bCs/>
        </w:rPr>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22">
        <w:r>
          <w:rPr>
            <w:rStyle w:val="Hipervnculo"/>
          </w:rPr>
          <w:t>Anexo actividad 1.5 - ver informe</w:t>
        </w:r>
      </w:hyperlink>
      <w:r>
        <w:t>)</w:t>
      </w:r>
    </w:p>
    <w:p w14:paraId="0A4D301B" w14:textId="77777777" w:rsidR="007C7EAC" w:rsidRDefault="00F51C56" w:rsidP="00E93AA3">
      <w:pPr>
        <w:pStyle w:val="Ttulo4"/>
        <w:jc w:val="both"/>
      </w:pPr>
      <w:bookmarkStart w:id="1621" w:name="planificación-del-programa"/>
      <w:bookmarkEnd w:id="1620"/>
      <w:r>
        <w:t>1.6 Planificación del Programa</w:t>
      </w:r>
    </w:p>
    <w:p w14:paraId="5288B30C" w14:textId="77777777" w:rsidR="007C7EAC" w:rsidRDefault="00F51C56" w:rsidP="00E93AA3">
      <w:pPr>
        <w:pStyle w:val="Textoindependiente"/>
        <w:jc w:val="both"/>
      </w:pPr>
      <w:r>
        <w:t>No se ha reportado nada aquí. Confirmar.</w:t>
      </w:r>
    </w:p>
    <w:p w14:paraId="6149C553" w14:textId="1911485A" w:rsidR="007C7EAC" w:rsidDel="00936050" w:rsidRDefault="00F51C56" w:rsidP="00E93AA3">
      <w:pPr>
        <w:pStyle w:val="Ttulo4"/>
        <w:jc w:val="both"/>
        <w:rPr>
          <w:del w:id="1622" w:author="Lau Chiong, Benjamin" w:date="2024-06-26T13:04:00Z"/>
        </w:rPr>
      </w:pPr>
      <w:bookmarkStart w:id="1623" w:name="lista-verde"/>
      <w:bookmarkEnd w:id="1621"/>
      <w:del w:id="1624" w:author="Lau Chiong, Benjamin" w:date="2024-06-26T13:04:00Z">
        <w:r w:rsidDel="00936050">
          <w:delText>1.7 Lista Verde</w:delText>
        </w:r>
      </w:del>
    </w:p>
    <w:p w14:paraId="6623E58E" w14:textId="47116429" w:rsidR="007C7EAC" w:rsidDel="00936050" w:rsidRDefault="007C7EAC" w:rsidP="00E93AA3">
      <w:pPr>
        <w:pStyle w:val="FirstParagraph"/>
        <w:jc w:val="both"/>
        <w:rPr>
          <w:del w:id="1625" w:author="Lau Chiong, Benjamin" w:date="2024-06-26T13:04:00Z"/>
        </w:rPr>
      </w:pPr>
    </w:p>
    <w:p w14:paraId="0A2A61B7" w14:textId="10337B36" w:rsidR="007C7EAC" w:rsidDel="00936050" w:rsidRDefault="00F51C56" w:rsidP="00E93AA3">
      <w:pPr>
        <w:pStyle w:val="Textoindependiente"/>
        <w:jc w:val="both"/>
        <w:rPr>
          <w:del w:id="1626" w:author="Lau Chiong, Benjamin" w:date="2024-06-26T13:04:00Z"/>
        </w:rPr>
      </w:pPr>
      <w:del w:id="1627" w:author="Lau Chiong, Benjamin" w:date="2024-06-26T13:04:00Z">
        <w:r w:rsidDel="00936050">
          <w:lastRenderedPageBreak/>
          <w:delText>No se ha reportado nada aquí. Confirmar.</w:delText>
        </w:r>
      </w:del>
    </w:p>
    <w:p w14:paraId="16F356E4" w14:textId="220A8B7A" w:rsidR="007C7EAC" w:rsidRDefault="00F51C56" w:rsidP="00E93AA3">
      <w:pPr>
        <w:pStyle w:val="Ttulo4"/>
        <w:jc w:val="both"/>
      </w:pPr>
      <w:bookmarkStart w:id="1628" w:name="salud-ocupacional"/>
      <w:bookmarkEnd w:id="1623"/>
      <w:r>
        <w:t>1.</w:t>
      </w:r>
      <w:ins w:id="1629" w:author="Lau Chiong, Benjamin" w:date="2024-06-26T13:05:00Z">
        <w:r w:rsidR="00936050">
          <w:t>7</w:t>
        </w:r>
      </w:ins>
      <w:del w:id="1630" w:author="Lau Chiong, Benjamin" w:date="2024-06-26T13:05:00Z">
        <w:r w:rsidDel="00936050">
          <w:delText>8</w:delText>
        </w:r>
      </w:del>
      <w:r>
        <w:t xml:space="preserve"> Salud Ocupacional</w:t>
      </w:r>
    </w:p>
    <w:p w14:paraId="10591F28" w14:textId="77777777" w:rsidR="007C7EAC" w:rsidRDefault="007C7EAC" w:rsidP="00E93AA3">
      <w:pPr>
        <w:pStyle w:val="FirstParagraph"/>
        <w:jc w:val="both"/>
      </w:pPr>
    </w:p>
    <w:p w14:paraId="460CE918" w14:textId="77777777" w:rsidR="007C7EAC" w:rsidRDefault="00F51C56" w:rsidP="00E93AA3">
      <w:pPr>
        <w:pStyle w:val="Textoindependiente"/>
        <w:jc w:val="both"/>
      </w:pPr>
      <w:r>
        <w:t>No se ha reportado nada aquí. Confirmar.</w:t>
      </w:r>
    </w:p>
    <w:p w14:paraId="785713F5" w14:textId="09959E64" w:rsidR="007C7EAC" w:rsidRDefault="00F51C56" w:rsidP="00E93AA3">
      <w:pPr>
        <w:pStyle w:val="Ttulo4"/>
        <w:jc w:val="both"/>
      </w:pPr>
      <w:bookmarkStart w:id="1631" w:name="asesoría-legal-tema-kichwas"/>
      <w:bookmarkEnd w:id="1628"/>
      <w:r>
        <w:t>1.</w:t>
      </w:r>
      <w:ins w:id="1632" w:author="Lau Chiong, Benjamin" w:date="2024-06-26T13:05:00Z">
        <w:r w:rsidR="00936050">
          <w:t>8</w:t>
        </w:r>
      </w:ins>
      <w:del w:id="1633" w:author="Lau Chiong, Benjamin" w:date="2024-06-26T13:05:00Z">
        <w:r w:rsidDel="00936050">
          <w:delText>9</w:delText>
        </w:r>
      </w:del>
      <w:r>
        <w:t xml:space="preserve"> Asesoría Legal tema </w:t>
      </w:r>
      <w:proofErr w:type="spellStart"/>
      <w:r>
        <w:t>Kichwas</w:t>
      </w:r>
      <w:proofErr w:type="spellEnd"/>
    </w:p>
    <w:p w14:paraId="3FA5A0D4" w14:textId="77777777" w:rsidR="007C7EAC" w:rsidRDefault="007C7EAC" w:rsidP="00E93AA3">
      <w:pPr>
        <w:pStyle w:val="FirstParagraph"/>
        <w:jc w:val="both"/>
      </w:pPr>
    </w:p>
    <w:p w14:paraId="5017C48C" w14:textId="77777777" w:rsidR="007C7EAC" w:rsidRDefault="00F51C56" w:rsidP="00E93AA3">
      <w:pPr>
        <w:pStyle w:val="Textoindependiente"/>
        <w:jc w:val="both"/>
      </w:pPr>
      <w:r>
        <w:t>No se ha reportado nada aquí. Confirmar.</w:t>
      </w:r>
    </w:p>
    <w:p w14:paraId="3ADC1F67" w14:textId="77777777" w:rsidR="007C7EAC" w:rsidRDefault="00F51C56" w:rsidP="00E93AA3">
      <w:pPr>
        <w:pStyle w:val="Ttulo3"/>
        <w:jc w:val="both"/>
      </w:pPr>
      <w:bookmarkStart w:id="1634" w:name="_Toc169856600"/>
      <w:bookmarkStart w:id="1635" w:name="X7945091250640ff1758df65feab333b7da01783"/>
      <w:bookmarkEnd w:id="1601"/>
      <w:bookmarkEnd w:id="1631"/>
      <w:r>
        <w:t>Actividad 2. Participación en Plataformas y Mesas Técnicas</w:t>
      </w:r>
      <w:bookmarkEnd w:id="1634"/>
    </w:p>
    <w:p w14:paraId="29AD8584" w14:textId="77777777" w:rsidR="007C7EAC" w:rsidRDefault="00F51C56" w:rsidP="00E93AA3">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00E7DD4B" w14:textId="77777777" w:rsidR="007C7EAC" w:rsidRDefault="00F51C56" w:rsidP="00E93AA3">
      <w:pPr>
        <w:pStyle w:val="Textoindependiente"/>
        <w:jc w:val="both"/>
      </w:pPr>
      <w:r>
        <w:t xml:space="preserve">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w:t>
      </w:r>
      <w:proofErr w:type="spellStart"/>
      <w:r>
        <w:t>además</w:t>
      </w:r>
      <w:proofErr w:type="spellEnd"/>
      <w:r>
        <w:t xml:space="preserve"> actores de la región. La solicitud fue aceptada, y en una reunión </w:t>
      </w:r>
      <w:proofErr w:type="spellStart"/>
      <w:r>
        <w:t>virutal</w:t>
      </w:r>
      <w:proofErr w:type="spellEnd"/>
      <w:r>
        <w:t>,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14:paraId="5A212C88" w14:textId="77777777" w:rsidR="007C7EAC" w:rsidRDefault="00F51C56" w:rsidP="00E93AA3">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23">
        <w:r>
          <w:rPr>
            <w:rStyle w:val="Hipervnculo"/>
          </w:rPr>
          <w:t>Anexo actividad 2.1</w:t>
        </w:r>
      </w:hyperlink>
      <w:r>
        <w:t>).</w:t>
      </w:r>
    </w:p>
    <w:p w14:paraId="45B656A4" w14:textId="77777777" w:rsidR="007C7EAC" w:rsidRDefault="00F51C56" w:rsidP="00E93AA3">
      <w:pPr>
        <w:pStyle w:val="Ttulo3"/>
        <w:jc w:val="both"/>
      </w:pPr>
      <w:bookmarkStart w:id="1636" w:name="_Toc169856601"/>
      <w:bookmarkStart w:id="1637" w:name="Xd5adc435c99eb8b8f24cf413a264d63bc35edfd"/>
      <w:bookmarkEnd w:id="1635"/>
      <w:r>
        <w:t>Actividad 3. Difusión y diseminación de experiencias</w:t>
      </w:r>
      <w:bookmarkEnd w:id="1636"/>
    </w:p>
    <w:p w14:paraId="7F26B2D5" w14:textId="77777777" w:rsidR="007C7EAC" w:rsidRDefault="00F51C56" w:rsidP="00E93AA3">
      <w:pPr>
        <w:pStyle w:val="Ttulo4"/>
        <w:jc w:val="both"/>
      </w:pPr>
      <w:bookmarkStart w:id="1638" w:name="comunicación-prog.materiales-y-diseños"/>
      <w:r>
        <w:t xml:space="preserve">3.1 Comunicación </w:t>
      </w:r>
      <w:proofErr w:type="spellStart"/>
      <w:proofErr w:type="gramStart"/>
      <w:r>
        <w:t>Prog</w:t>
      </w:r>
      <w:proofErr w:type="spellEnd"/>
      <w:r>
        <w:t>.(</w:t>
      </w:r>
      <w:proofErr w:type="gramEnd"/>
      <w:r>
        <w:t>materiales y diseños)</w:t>
      </w:r>
    </w:p>
    <w:p w14:paraId="0AA78CBE" w14:textId="77777777" w:rsidR="007C7EAC" w:rsidRDefault="00F51C56" w:rsidP="00E93AA3">
      <w:pPr>
        <w:pStyle w:val="FirstParagraph"/>
        <w:jc w:val="bot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w:t>
      </w:r>
      <w:proofErr w:type="spellStart"/>
      <w:r>
        <w:t>Sernanp</w:t>
      </w:r>
      <w:proofErr w:type="spellEnd"/>
      <w:r>
        <w:t xml:space="preserve">. Además, se dio inicio a la elaboración del </w:t>
      </w:r>
      <w:r>
        <w:rPr>
          <w:smallCaps/>
        </w:rPr>
        <w:t>Plan de Comunicaciones e Incidencia Pública de CIMA</w:t>
      </w:r>
      <w:r>
        <w:t xml:space="preserve"> y a la Estrategia de Comunicaciones del PNCAZ. Estos procesos se fortalecieron con reuniones internas con las sedes regionales de Aguaytía, </w:t>
      </w:r>
      <w:r>
        <w:lastRenderedPageBreak/>
        <w:t>Contamana, Tarapoto y Tocache, así como con la Jefatura del PNCAZ y Comunicaciones del SERNANP.</w:t>
      </w:r>
    </w:p>
    <w:p w14:paraId="58CF1623" w14:textId="77777777" w:rsidR="007C7EAC" w:rsidRDefault="00F51C56" w:rsidP="00E93AA3">
      <w:pPr>
        <w:pStyle w:val="Textoindependiente"/>
        <w:jc w:val="both"/>
      </w:pPr>
      <w:r>
        <w:t>Por otro lado, el equipo de comunicaciones se ha encargado del seguimiento y recolección de información para la presentación y envío del segundo reporte del proceso de implementación de la Hoja de Ruta (</w:t>
      </w:r>
      <w:proofErr w:type="spellStart"/>
      <w:r>
        <w:t>HdR</w:t>
      </w:r>
      <w:proofErr w:type="spellEnd"/>
      <w:r>
        <w:t xml:space="preserve">) sobre Criterios de Ambiente, Sostenibilidad y Gobernanza (ASG) y Derechos Humanos para el Proyecto REDD+ del Parque Nacional Cordillera Azul, consensuado entre CIMA y Total </w:t>
      </w:r>
      <w:proofErr w:type="spellStart"/>
      <w:r>
        <w:t>Energies</w:t>
      </w:r>
      <w:proofErr w:type="spellEnd"/>
      <w:r>
        <w:t xml:space="preserve"> </w:t>
      </w:r>
      <w:proofErr w:type="spellStart"/>
      <w:r>
        <w:t>Nature-Based</w:t>
      </w:r>
      <w:proofErr w:type="spellEnd"/>
      <w:r>
        <w:t xml:space="preserve"> </w:t>
      </w:r>
      <w:proofErr w:type="spellStart"/>
      <w:r>
        <w:t>Solutions</w:t>
      </w:r>
      <w:proofErr w:type="spellEnd"/>
      <w:r>
        <w:t xml:space="preserve"> (TENBS), desde una perspectiva de comunicación estratégica e incidencia pública.</w:t>
      </w:r>
    </w:p>
    <w:p w14:paraId="1B9110A3" w14:textId="364FDEEC" w:rsidR="007C7EAC" w:rsidRDefault="00F51C56" w:rsidP="00E93AA3">
      <w:pPr>
        <w:pStyle w:val="Textoindependiente"/>
        <w:jc w:val="both"/>
        <w:rPr>
          <w:ins w:id="1639" w:author="Lau Chiong, Benjamin" w:date="2024-06-26T13:06:00Z"/>
        </w:rPr>
      </w:pPr>
      <w:r>
        <w:t xml:space="preserve">Se ha continuado con la difusión de actividades de difusión de los procesos sociales que se realizan en el parque y la ZA. La producción de notas, diseños, audios, desarrollados este trimestre, se detallan en el </w:t>
      </w:r>
      <w:hyperlink r:id="rId124">
        <w:r>
          <w:rPr>
            <w:rStyle w:val="Hipervnculo"/>
          </w:rPr>
          <w:t>Anexo 3.1</w:t>
        </w:r>
      </w:hyperlink>
      <w:r>
        <w:t>.</w:t>
      </w:r>
      <w:bookmarkEnd w:id="5"/>
      <w:bookmarkEnd w:id="6"/>
      <w:bookmarkEnd w:id="1599"/>
      <w:bookmarkEnd w:id="1637"/>
      <w:bookmarkEnd w:id="1638"/>
    </w:p>
    <w:p w14:paraId="3127E00C" w14:textId="61CAFDCE" w:rsidR="00936050" w:rsidRDefault="00936050" w:rsidP="00E93AA3">
      <w:pPr>
        <w:pStyle w:val="Textoindependiente"/>
        <w:jc w:val="both"/>
        <w:rPr>
          <w:ins w:id="1640" w:author="Lau Chiong, Benjamin" w:date="2024-06-26T13:06:00Z"/>
        </w:rPr>
      </w:pPr>
    </w:p>
    <w:p w14:paraId="620EBE29" w14:textId="77777777" w:rsidR="00936050" w:rsidRPr="00FA3DD4" w:rsidRDefault="00936050" w:rsidP="00936050">
      <w:pPr>
        <w:numPr>
          <w:ilvl w:val="0"/>
          <w:numId w:val="6"/>
        </w:numPr>
        <w:pBdr>
          <w:top w:val="nil"/>
          <w:left w:val="nil"/>
          <w:bottom w:val="nil"/>
          <w:right w:val="nil"/>
          <w:between w:val="nil"/>
        </w:pBdr>
        <w:shd w:val="clear" w:color="auto" w:fill="9CC3E5"/>
        <w:tabs>
          <w:tab w:val="left" w:pos="142"/>
        </w:tabs>
        <w:spacing w:after="0" w:line="276" w:lineRule="auto"/>
        <w:rPr>
          <w:ins w:id="1641" w:author="Lau Chiong, Benjamin" w:date="2024-06-26T13:06:00Z"/>
          <w:b/>
        </w:rPr>
      </w:pPr>
      <w:ins w:id="1642" w:author="Lau Chiong, Benjamin" w:date="2024-06-26T13:06:00Z">
        <w:r w:rsidRPr="00FA3DD4">
          <w:rPr>
            <w:b/>
          </w:rPr>
          <w:t>RELACIÓN ACTUALIZADA DE EMPLEADOS Y PERSONAL, EQUIPO CLAVE DEL CONTRATO DE ADMINISTRACIÓN Y FUNCIONES QUE REALIZAN.</w:t>
        </w:r>
      </w:ins>
    </w:p>
    <w:p w14:paraId="6AA21BE2" w14:textId="77777777" w:rsidR="00936050" w:rsidRPr="00FA3DD4" w:rsidRDefault="00936050" w:rsidP="00936050">
      <w:pPr>
        <w:pBdr>
          <w:top w:val="nil"/>
          <w:left w:val="nil"/>
          <w:bottom w:val="nil"/>
          <w:right w:val="nil"/>
          <w:between w:val="nil"/>
        </w:pBdr>
        <w:tabs>
          <w:tab w:val="left" w:pos="142"/>
        </w:tabs>
        <w:spacing w:after="0" w:line="276" w:lineRule="auto"/>
        <w:ind w:left="720"/>
        <w:rPr>
          <w:ins w:id="1643" w:author="Lau Chiong, Benjamin" w:date="2024-06-26T13:06:00Z"/>
        </w:rPr>
      </w:pPr>
    </w:p>
    <w:p w14:paraId="6814AA01" w14:textId="77777777" w:rsidR="00936050" w:rsidRPr="00FA3DD4" w:rsidRDefault="00936050" w:rsidP="00936050">
      <w:pPr>
        <w:pBdr>
          <w:top w:val="nil"/>
          <w:left w:val="nil"/>
          <w:bottom w:val="nil"/>
          <w:right w:val="nil"/>
          <w:between w:val="nil"/>
        </w:pBdr>
        <w:tabs>
          <w:tab w:val="left" w:pos="142"/>
        </w:tabs>
        <w:spacing w:after="0" w:line="276" w:lineRule="auto"/>
        <w:ind w:left="720"/>
        <w:rPr>
          <w:ins w:id="1644" w:author="Lau Chiong, Benjamin" w:date="2024-06-26T13:06:00Z"/>
        </w:rPr>
      </w:pPr>
      <w:ins w:id="1645" w:author="Lau Chiong, Benjamin" w:date="2024-06-26T13:06:00Z">
        <w:r w:rsidRPr="00FA3DD4">
          <w:t>En anexo 7.2 se alcanza la relación de personal de CIMA, equipo clave del Contrato de Administración con la descripción de sus funciones, según en la Resolución Directoral N° 045-2017-SERNANP-DGANP.</w:t>
        </w:r>
      </w:ins>
    </w:p>
    <w:p w14:paraId="7D7C9838" w14:textId="42A64738" w:rsidR="00936050" w:rsidRDefault="00936050" w:rsidP="00936050">
      <w:pPr>
        <w:pBdr>
          <w:top w:val="nil"/>
          <w:left w:val="nil"/>
          <w:bottom w:val="nil"/>
          <w:right w:val="nil"/>
          <w:between w:val="nil"/>
        </w:pBdr>
        <w:tabs>
          <w:tab w:val="left" w:pos="142"/>
        </w:tabs>
        <w:spacing w:after="0" w:line="276" w:lineRule="auto"/>
        <w:ind w:left="720"/>
        <w:rPr>
          <w:ins w:id="1646" w:author="Lau Chiong, Benjamin" w:date="2024-06-26T13:06:00Z"/>
        </w:rPr>
      </w:pPr>
    </w:p>
    <w:p w14:paraId="00071926" w14:textId="2B5C6634" w:rsidR="00936050" w:rsidRDefault="00936050" w:rsidP="00936050">
      <w:pPr>
        <w:pBdr>
          <w:top w:val="nil"/>
          <w:left w:val="nil"/>
          <w:bottom w:val="nil"/>
          <w:right w:val="nil"/>
          <w:between w:val="nil"/>
        </w:pBdr>
        <w:tabs>
          <w:tab w:val="left" w:pos="142"/>
        </w:tabs>
        <w:spacing w:after="0" w:line="276" w:lineRule="auto"/>
        <w:ind w:left="720"/>
        <w:rPr>
          <w:ins w:id="1647" w:author="Lau Chiong, Benjamin" w:date="2024-06-26T13:06:00Z"/>
        </w:rPr>
      </w:pPr>
    </w:p>
    <w:p w14:paraId="12C9907E" w14:textId="77777777" w:rsidR="00936050" w:rsidRPr="00FA3DD4" w:rsidRDefault="00936050" w:rsidP="00936050">
      <w:pPr>
        <w:pBdr>
          <w:top w:val="nil"/>
          <w:left w:val="nil"/>
          <w:bottom w:val="nil"/>
          <w:right w:val="nil"/>
          <w:between w:val="nil"/>
        </w:pBdr>
        <w:tabs>
          <w:tab w:val="left" w:pos="142"/>
        </w:tabs>
        <w:spacing w:after="0" w:line="276" w:lineRule="auto"/>
        <w:ind w:left="720"/>
        <w:rPr>
          <w:ins w:id="1648" w:author="Lau Chiong, Benjamin" w:date="2024-06-26T13:06:00Z"/>
        </w:rPr>
      </w:pPr>
    </w:p>
    <w:p w14:paraId="2FE89E45" w14:textId="77777777" w:rsidR="00936050" w:rsidRPr="00FA3DD4" w:rsidRDefault="00936050" w:rsidP="00936050">
      <w:pPr>
        <w:numPr>
          <w:ilvl w:val="0"/>
          <w:numId w:val="6"/>
        </w:numPr>
        <w:pBdr>
          <w:top w:val="nil"/>
          <w:left w:val="nil"/>
          <w:bottom w:val="nil"/>
          <w:right w:val="nil"/>
          <w:between w:val="nil"/>
        </w:pBdr>
        <w:shd w:val="clear" w:color="auto" w:fill="9CC3E5"/>
        <w:tabs>
          <w:tab w:val="left" w:pos="142"/>
        </w:tabs>
        <w:spacing w:after="0" w:line="276" w:lineRule="auto"/>
        <w:rPr>
          <w:ins w:id="1649" w:author="Lau Chiong, Benjamin" w:date="2024-06-26T13:06:00Z"/>
          <w:b/>
        </w:rPr>
      </w:pPr>
      <w:ins w:id="1650" w:author="Lau Chiong, Benjamin" w:date="2024-06-26T13:06:00Z">
        <w:r w:rsidRPr="00FA3DD4">
          <w:rPr>
            <w:b/>
          </w:rPr>
          <w:t>DE LAS COMISIONES DE SEGUIMIENTO Y/O SUPERVISIÓN.</w:t>
        </w:r>
      </w:ins>
    </w:p>
    <w:p w14:paraId="0A0C95B6" w14:textId="0DECD253" w:rsidR="00936050" w:rsidRDefault="00936050" w:rsidP="00936050">
      <w:pPr>
        <w:pBdr>
          <w:top w:val="nil"/>
          <w:left w:val="nil"/>
          <w:bottom w:val="nil"/>
          <w:right w:val="nil"/>
          <w:between w:val="nil"/>
        </w:pBdr>
        <w:tabs>
          <w:tab w:val="left" w:pos="142"/>
        </w:tabs>
        <w:spacing w:after="240" w:line="276" w:lineRule="auto"/>
        <w:ind w:left="720"/>
        <w:rPr>
          <w:ins w:id="1651" w:author="Lau Chiong, Benjamin" w:date="2024-06-26T13:08:00Z"/>
        </w:rPr>
      </w:pPr>
      <w:ins w:id="1652" w:author="Lau Chiong, Benjamin" w:date="2024-06-26T13:06:00Z">
        <w:r w:rsidRPr="00FA3DD4">
          <w:t>Sobre las Comisiones de seguimiento y/o supervisión se alcanza la siguiente matriz:</w:t>
        </w:r>
      </w:ins>
    </w:p>
    <w:p w14:paraId="514D6011" w14:textId="57286E77" w:rsidR="00936050" w:rsidRDefault="00936050" w:rsidP="00936050">
      <w:pPr>
        <w:pBdr>
          <w:top w:val="nil"/>
          <w:left w:val="nil"/>
          <w:bottom w:val="nil"/>
          <w:right w:val="nil"/>
          <w:between w:val="nil"/>
        </w:pBdr>
        <w:tabs>
          <w:tab w:val="left" w:pos="142"/>
        </w:tabs>
        <w:spacing w:after="240" w:line="276" w:lineRule="auto"/>
        <w:ind w:left="720"/>
      </w:pPr>
      <w:ins w:id="1653" w:author="Lau Chiong, Benjamin" w:date="2024-06-26T13:08:00Z">
        <w:r>
          <w:t xml:space="preserve">En el presente </w:t>
        </w:r>
      </w:ins>
      <w:ins w:id="1654" w:author="Lau Chiong, Benjamin" w:date="2024-06-26T13:15:00Z">
        <w:r w:rsidR="007011D3">
          <w:t>trimestre no se ha llevado a cabo ninguna comisión de seguimiento ni se ha actualizado los mi</w:t>
        </w:r>
      </w:ins>
      <w:ins w:id="1655" w:author="Lau Chiong, Benjamin" w:date="2024-06-26T13:16:00Z">
        <w:r w:rsidR="007011D3">
          <w:t>embros</w:t>
        </w:r>
      </w:ins>
    </w:p>
    <w:p w14:paraId="53840183" w14:textId="77777777" w:rsidR="005D3AA5" w:rsidRDefault="005D3AA5" w:rsidP="00936050">
      <w:pPr>
        <w:pBdr>
          <w:top w:val="nil"/>
          <w:left w:val="nil"/>
          <w:bottom w:val="nil"/>
          <w:right w:val="nil"/>
          <w:between w:val="nil"/>
        </w:pBdr>
        <w:tabs>
          <w:tab w:val="left" w:pos="142"/>
        </w:tabs>
        <w:spacing w:after="240" w:line="276" w:lineRule="auto"/>
        <w:ind w:left="720"/>
      </w:pPr>
    </w:p>
    <w:p w14:paraId="427F78D4" w14:textId="77777777" w:rsidR="005D3AA5" w:rsidRDefault="005D3AA5" w:rsidP="00936050">
      <w:pPr>
        <w:pBdr>
          <w:top w:val="nil"/>
          <w:left w:val="nil"/>
          <w:bottom w:val="nil"/>
          <w:right w:val="nil"/>
          <w:between w:val="nil"/>
        </w:pBdr>
        <w:tabs>
          <w:tab w:val="left" w:pos="142"/>
        </w:tabs>
        <w:spacing w:after="240" w:line="276" w:lineRule="auto"/>
        <w:ind w:left="720"/>
      </w:pPr>
    </w:p>
    <w:p w14:paraId="60C5A31E" w14:textId="77777777" w:rsidR="005D3AA5" w:rsidRDefault="005D3AA5" w:rsidP="00936050">
      <w:pPr>
        <w:pBdr>
          <w:top w:val="nil"/>
          <w:left w:val="nil"/>
          <w:bottom w:val="nil"/>
          <w:right w:val="nil"/>
          <w:between w:val="nil"/>
        </w:pBdr>
        <w:tabs>
          <w:tab w:val="left" w:pos="142"/>
        </w:tabs>
        <w:spacing w:after="240" w:line="276" w:lineRule="auto"/>
        <w:ind w:left="720"/>
      </w:pPr>
    </w:p>
    <w:p w14:paraId="28B110C7" w14:textId="77777777" w:rsidR="005D3AA5" w:rsidRDefault="005D3AA5" w:rsidP="00936050">
      <w:pPr>
        <w:pBdr>
          <w:top w:val="nil"/>
          <w:left w:val="nil"/>
          <w:bottom w:val="nil"/>
          <w:right w:val="nil"/>
          <w:between w:val="nil"/>
        </w:pBdr>
        <w:tabs>
          <w:tab w:val="left" w:pos="142"/>
        </w:tabs>
        <w:spacing w:after="240" w:line="276" w:lineRule="auto"/>
        <w:ind w:left="720"/>
      </w:pPr>
    </w:p>
    <w:p w14:paraId="7D230184" w14:textId="77777777" w:rsidR="005D3AA5" w:rsidRDefault="005D3AA5" w:rsidP="00936050">
      <w:pPr>
        <w:pBdr>
          <w:top w:val="nil"/>
          <w:left w:val="nil"/>
          <w:bottom w:val="nil"/>
          <w:right w:val="nil"/>
          <w:between w:val="nil"/>
        </w:pBdr>
        <w:tabs>
          <w:tab w:val="left" w:pos="142"/>
        </w:tabs>
        <w:spacing w:after="240" w:line="276" w:lineRule="auto"/>
        <w:ind w:left="720"/>
      </w:pPr>
    </w:p>
    <w:p w14:paraId="275C9C94" w14:textId="77777777" w:rsidR="005D3AA5" w:rsidRDefault="005D3AA5" w:rsidP="00936050">
      <w:pPr>
        <w:pBdr>
          <w:top w:val="nil"/>
          <w:left w:val="nil"/>
          <w:bottom w:val="nil"/>
          <w:right w:val="nil"/>
          <w:between w:val="nil"/>
        </w:pBdr>
        <w:tabs>
          <w:tab w:val="left" w:pos="142"/>
        </w:tabs>
        <w:spacing w:after="240" w:line="276" w:lineRule="auto"/>
        <w:ind w:left="720"/>
      </w:pPr>
    </w:p>
    <w:tbl>
      <w:tblPr>
        <w:tblW w:w="10323" w:type="dxa"/>
        <w:tblInd w:w="-714" w:type="dxa"/>
        <w:tblLayout w:type="fixed"/>
        <w:tblLook w:val="0400" w:firstRow="0" w:lastRow="0" w:firstColumn="0" w:lastColumn="0" w:noHBand="0" w:noVBand="1"/>
      </w:tblPr>
      <w:tblGrid>
        <w:gridCol w:w="709"/>
        <w:gridCol w:w="2243"/>
        <w:gridCol w:w="3093"/>
        <w:gridCol w:w="2681"/>
        <w:gridCol w:w="1597"/>
      </w:tblGrid>
      <w:tr w:rsidR="00936050" w:rsidRPr="00FA3DD4" w14:paraId="76E9224C" w14:textId="77777777" w:rsidTr="00D54AAF">
        <w:trPr>
          <w:trHeight w:val="576"/>
          <w:tblHeader/>
          <w:ins w:id="1656" w:author="Lau Chiong, Benjamin" w:date="2024-06-26T13:06:00Z"/>
        </w:trPr>
        <w:tc>
          <w:tcPr>
            <w:tcW w:w="709" w:type="dxa"/>
            <w:tcBorders>
              <w:top w:val="single" w:sz="4" w:space="0" w:color="000000"/>
              <w:left w:val="single" w:sz="4" w:space="0" w:color="000000"/>
              <w:bottom w:val="single" w:sz="4" w:space="0" w:color="000000"/>
              <w:right w:val="single" w:sz="4" w:space="0" w:color="000000"/>
            </w:tcBorders>
            <w:shd w:val="clear" w:color="auto" w:fill="C5D3FF"/>
            <w:vAlign w:val="center"/>
          </w:tcPr>
          <w:p w14:paraId="1FD81606" w14:textId="77777777" w:rsidR="00936050" w:rsidRPr="00FA3DD4" w:rsidRDefault="00936050" w:rsidP="00D54AAF">
            <w:pPr>
              <w:tabs>
                <w:tab w:val="left" w:pos="142"/>
              </w:tabs>
              <w:spacing w:after="0"/>
              <w:jc w:val="center"/>
              <w:rPr>
                <w:ins w:id="1657" w:author="Lau Chiong, Benjamin" w:date="2024-06-26T13:06:00Z"/>
                <w:rFonts w:asciiTheme="majorHAnsi" w:eastAsia="Times New Roman" w:hAnsiTheme="majorHAnsi" w:cstheme="majorHAnsi"/>
                <w:bCs/>
                <w:kern w:val="2"/>
              </w:rPr>
            </w:pPr>
            <w:ins w:id="1658" w:author="Lau Chiong, Benjamin" w:date="2024-06-26T13:06:00Z">
              <w:r w:rsidRPr="00FA3DD4">
                <w:rPr>
                  <w:rFonts w:asciiTheme="majorHAnsi" w:eastAsia="Times New Roman" w:hAnsiTheme="majorHAnsi" w:cstheme="majorHAnsi"/>
                  <w:bCs/>
                  <w:kern w:val="2"/>
                </w:rPr>
                <w:lastRenderedPageBreak/>
                <w:t>Año</w:t>
              </w:r>
            </w:ins>
          </w:p>
        </w:tc>
        <w:tc>
          <w:tcPr>
            <w:tcW w:w="2243" w:type="dxa"/>
            <w:tcBorders>
              <w:top w:val="single" w:sz="4" w:space="0" w:color="000000"/>
              <w:left w:val="nil"/>
              <w:bottom w:val="single" w:sz="4" w:space="0" w:color="000000"/>
              <w:right w:val="single" w:sz="4" w:space="0" w:color="000000"/>
            </w:tcBorders>
            <w:shd w:val="clear" w:color="auto" w:fill="C5D3FF"/>
            <w:vAlign w:val="center"/>
          </w:tcPr>
          <w:p w14:paraId="3FD1B2C8" w14:textId="77777777" w:rsidR="00936050" w:rsidRPr="00FA3DD4" w:rsidRDefault="00936050" w:rsidP="00D54AAF">
            <w:pPr>
              <w:tabs>
                <w:tab w:val="left" w:pos="142"/>
              </w:tabs>
              <w:spacing w:after="0"/>
              <w:jc w:val="center"/>
              <w:rPr>
                <w:ins w:id="1659" w:author="Lau Chiong, Benjamin" w:date="2024-06-26T13:06:00Z"/>
                <w:rFonts w:asciiTheme="majorHAnsi" w:eastAsia="Times New Roman" w:hAnsiTheme="majorHAnsi" w:cstheme="majorHAnsi"/>
                <w:bCs/>
                <w:kern w:val="2"/>
              </w:rPr>
            </w:pPr>
            <w:ins w:id="1660" w:author="Lau Chiong, Benjamin" w:date="2024-06-26T13:06:00Z">
              <w:r w:rsidRPr="00FA3DD4">
                <w:rPr>
                  <w:rFonts w:asciiTheme="majorHAnsi" w:eastAsia="Times New Roman" w:hAnsiTheme="majorHAnsi" w:cstheme="majorHAnsi"/>
                  <w:bCs/>
                  <w:kern w:val="2"/>
                </w:rPr>
                <w:t>Resolución de conformación de la comisión de seguimiento y/o supervisión</w:t>
              </w:r>
            </w:ins>
          </w:p>
        </w:tc>
        <w:tc>
          <w:tcPr>
            <w:tcW w:w="3093" w:type="dxa"/>
            <w:tcBorders>
              <w:top w:val="single" w:sz="4" w:space="0" w:color="000000"/>
              <w:left w:val="nil"/>
              <w:bottom w:val="single" w:sz="4" w:space="0" w:color="000000"/>
              <w:right w:val="single" w:sz="4" w:space="0" w:color="000000"/>
            </w:tcBorders>
            <w:shd w:val="clear" w:color="auto" w:fill="C5D3FF"/>
            <w:vAlign w:val="center"/>
          </w:tcPr>
          <w:p w14:paraId="6AC46AE3" w14:textId="77777777" w:rsidR="00936050" w:rsidRPr="00FA3DD4" w:rsidRDefault="00936050" w:rsidP="00D54AAF">
            <w:pPr>
              <w:tabs>
                <w:tab w:val="left" w:pos="142"/>
              </w:tabs>
              <w:spacing w:after="0"/>
              <w:jc w:val="center"/>
              <w:rPr>
                <w:ins w:id="1661" w:author="Lau Chiong, Benjamin" w:date="2024-06-26T13:06:00Z"/>
                <w:rFonts w:asciiTheme="majorHAnsi" w:eastAsia="Times New Roman" w:hAnsiTheme="majorHAnsi" w:cstheme="majorHAnsi"/>
                <w:bCs/>
                <w:kern w:val="2"/>
              </w:rPr>
            </w:pPr>
            <w:ins w:id="1662" w:author="Lau Chiong, Benjamin" w:date="2024-06-26T13:06:00Z">
              <w:r w:rsidRPr="00FA3DD4">
                <w:rPr>
                  <w:rFonts w:asciiTheme="majorHAnsi" w:eastAsia="Times New Roman" w:hAnsiTheme="majorHAnsi" w:cstheme="majorHAnsi"/>
                  <w:bCs/>
                  <w:kern w:val="2"/>
                </w:rPr>
                <w:t>Miembros de la Comisión de Seguimiento</w:t>
              </w:r>
            </w:ins>
          </w:p>
        </w:tc>
        <w:tc>
          <w:tcPr>
            <w:tcW w:w="2681" w:type="dxa"/>
            <w:tcBorders>
              <w:top w:val="single" w:sz="4" w:space="0" w:color="000000"/>
              <w:left w:val="nil"/>
              <w:bottom w:val="single" w:sz="4" w:space="0" w:color="000000"/>
              <w:right w:val="single" w:sz="4" w:space="0" w:color="000000"/>
            </w:tcBorders>
            <w:shd w:val="clear" w:color="auto" w:fill="C5D3FF"/>
            <w:vAlign w:val="center"/>
          </w:tcPr>
          <w:p w14:paraId="0C456434" w14:textId="77777777" w:rsidR="00936050" w:rsidRPr="00FA3DD4" w:rsidRDefault="00936050" w:rsidP="00D54AAF">
            <w:pPr>
              <w:tabs>
                <w:tab w:val="left" w:pos="142"/>
              </w:tabs>
              <w:spacing w:after="0"/>
              <w:jc w:val="center"/>
              <w:rPr>
                <w:ins w:id="1663" w:author="Lau Chiong, Benjamin" w:date="2024-06-26T13:06:00Z"/>
                <w:rFonts w:asciiTheme="majorHAnsi" w:eastAsia="Times New Roman" w:hAnsiTheme="majorHAnsi" w:cstheme="majorHAnsi"/>
                <w:bCs/>
                <w:kern w:val="2"/>
              </w:rPr>
            </w:pPr>
            <w:ins w:id="1664" w:author="Lau Chiong, Benjamin" w:date="2024-06-26T13:06:00Z">
              <w:r w:rsidRPr="00FA3DD4">
                <w:rPr>
                  <w:rFonts w:asciiTheme="majorHAnsi" w:eastAsia="Times New Roman" w:hAnsiTheme="majorHAnsi" w:cstheme="majorHAnsi"/>
                  <w:bCs/>
                  <w:kern w:val="2"/>
                </w:rPr>
                <w:t>Fecha de realización</w:t>
              </w:r>
            </w:ins>
          </w:p>
        </w:tc>
        <w:tc>
          <w:tcPr>
            <w:tcW w:w="1597" w:type="dxa"/>
            <w:tcBorders>
              <w:top w:val="single" w:sz="4" w:space="0" w:color="000000"/>
              <w:left w:val="nil"/>
              <w:bottom w:val="single" w:sz="4" w:space="0" w:color="000000"/>
              <w:right w:val="single" w:sz="4" w:space="0" w:color="000000"/>
            </w:tcBorders>
            <w:shd w:val="clear" w:color="auto" w:fill="C5D3FF"/>
            <w:vAlign w:val="center"/>
          </w:tcPr>
          <w:p w14:paraId="5D21DB5B" w14:textId="77777777" w:rsidR="00936050" w:rsidRPr="00FA3DD4" w:rsidRDefault="00936050" w:rsidP="00D54AAF">
            <w:pPr>
              <w:tabs>
                <w:tab w:val="left" w:pos="142"/>
              </w:tabs>
              <w:spacing w:after="0"/>
              <w:jc w:val="center"/>
              <w:rPr>
                <w:ins w:id="1665" w:author="Lau Chiong, Benjamin" w:date="2024-06-26T13:06:00Z"/>
                <w:rFonts w:asciiTheme="majorHAnsi" w:eastAsia="Times New Roman" w:hAnsiTheme="majorHAnsi" w:cstheme="majorHAnsi"/>
                <w:bCs/>
                <w:kern w:val="2"/>
              </w:rPr>
            </w:pPr>
            <w:ins w:id="1666" w:author="Lau Chiong, Benjamin" w:date="2024-06-26T13:06:00Z">
              <w:r w:rsidRPr="00FA3DD4">
                <w:rPr>
                  <w:rFonts w:asciiTheme="majorHAnsi" w:eastAsia="Times New Roman" w:hAnsiTheme="majorHAnsi" w:cstheme="majorHAnsi"/>
                  <w:bCs/>
                  <w:kern w:val="2"/>
                </w:rPr>
                <w:t>Principales acuerdos y compromisos</w:t>
              </w:r>
            </w:ins>
          </w:p>
        </w:tc>
      </w:tr>
      <w:tr w:rsidR="00936050" w:rsidRPr="00FA3DD4" w14:paraId="0CF154C3" w14:textId="77777777" w:rsidTr="00D54AAF">
        <w:trPr>
          <w:trHeight w:val="1152"/>
          <w:ins w:id="1667" w:author="Lau Chiong, Benjamin" w:date="2024-06-26T13:06:00Z"/>
        </w:trPr>
        <w:tc>
          <w:tcPr>
            <w:tcW w:w="709" w:type="dxa"/>
            <w:tcBorders>
              <w:top w:val="nil"/>
              <w:left w:val="single" w:sz="4" w:space="0" w:color="000000"/>
              <w:bottom w:val="single" w:sz="4" w:space="0" w:color="000000"/>
              <w:right w:val="single" w:sz="4" w:space="0" w:color="000000"/>
            </w:tcBorders>
            <w:vAlign w:val="center"/>
          </w:tcPr>
          <w:p w14:paraId="625DB57F" w14:textId="77777777" w:rsidR="00936050" w:rsidRPr="00FA3DD4" w:rsidRDefault="00936050" w:rsidP="00D54AAF">
            <w:pPr>
              <w:tabs>
                <w:tab w:val="left" w:pos="142"/>
              </w:tabs>
              <w:spacing w:after="0"/>
              <w:jc w:val="center"/>
              <w:rPr>
                <w:ins w:id="1668" w:author="Lau Chiong, Benjamin" w:date="2024-06-26T13:06:00Z"/>
                <w:rFonts w:asciiTheme="majorHAnsi" w:eastAsia="Times New Roman" w:hAnsiTheme="majorHAnsi" w:cstheme="majorHAnsi"/>
                <w:bCs/>
                <w:kern w:val="2"/>
              </w:rPr>
            </w:pPr>
            <w:ins w:id="1669" w:author="Lau Chiong, Benjamin" w:date="2024-06-26T13:06:00Z">
              <w:r w:rsidRPr="00FA3DD4">
                <w:rPr>
                  <w:rFonts w:asciiTheme="majorHAnsi" w:eastAsia="Times New Roman" w:hAnsiTheme="majorHAnsi" w:cstheme="majorHAnsi"/>
                  <w:bCs/>
                  <w:kern w:val="2"/>
                </w:rPr>
                <w:t>2020</w:t>
              </w:r>
            </w:ins>
          </w:p>
        </w:tc>
        <w:tc>
          <w:tcPr>
            <w:tcW w:w="2243" w:type="dxa"/>
            <w:tcBorders>
              <w:top w:val="nil"/>
              <w:left w:val="nil"/>
              <w:bottom w:val="single" w:sz="4" w:space="0" w:color="000000"/>
              <w:right w:val="single" w:sz="4" w:space="0" w:color="000000"/>
            </w:tcBorders>
            <w:vAlign w:val="center"/>
          </w:tcPr>
          <w:p w14:paraId="4008AB4B" w14:textId="77777777" w:rsidR="00936050" w:rsidRPr="00FA3DD4" w:rsidRDefault="00936050" w:rsidP="00D54AAF">
            <w:pPr>
              <w:tabs>
                <w:tab w:val="left" w:pos="142"/>
              </w:tabs>
              <w:spacing w:after="0"/>
              <w:rPr>
                <w:ins w:id="1670" w:author="Lau Chiong, Benjamin" w:date="2024-06-26T13:06:00Z"/>
                <w:rFonts w:asciiTheme="majorHAnsi" w:eastAsia="Times New Roman" w:hAnsiTheme="majorHAnsi" w:cstheme="majorHAnsi"/>
                <w:bCs/>
                <w:kern w:val="2"/>
              </w:rPr>
            </w:pPr>
            <w:ins w:id="1671" w:author="Lau Chiong, Benjamin" w:date="2024-06-26T13:06:00Z">
              <w:r w:rsidRPr="00FA3DD4">
                <w:rPr>
                  <w:rFonts w:asciiTheme="majorHAnsi" w:eastAsia="Times New Roman" w:hAnsiTheme="majorHAnsi" w:cstheme="majorHAnsi"/>
                  <w:bCs/>
                  <w:kern w:val="2"/>
                </w:rPr>
                <w:t>Resolución Directoral N° 035-2020-SERNANP-DGANP (26.06.2020)</w:t>
              </w:r>
            </w:ins>
          </w:p>
        </w:tc>
        <w:tc>
          <w:tcPr>
            <w:tcW w:w="3093" w:type="dxa"/>
            <w:tcBorders>
              <w:top w:val="nil"/>
              <w:left w:val="nil"/>
              <w:bottom w:val="single" w:sz="4" w:space="0" w:color="000000"/>
              <w:right w:val="single" w:sz="4" w:space="0" w:color="000000"/>
            </w:tcBorders>
            <w:vAlign w:val="center"/>
          </w:tcPr>
          <w:p w14:paraId="27A03424" w14:textId="77777777" w:rsidR="00936050" w:rsidRPr="00FA3DD4" w:rsidRDefault="00936050" w:rsidP="00D54AAF">
            <w:pPr>
              <w:tabs>
                <w:tab w:val="left" w:pos="142"/>
              </w:tabs>
              <w:spacing w:after="0"/>
              <w:rPr>
                <w:ins w:id="1672" w:author="Lau Chiong, Benjamin" w:date="2024-06-26T13:06:00Z"/>
                <w:rFonts w:asciiTheme="majorHAnsi" w:eastAsia="Times New Roman" w:hAnsiTheme="majorHAnsi" w:cstheme="majorHAnsi"/>
                <w:bCs/>
                <w:kern w:val="2"/>
              </w:rPr>
            </w:pPr>
            <w:ins w:id="1673" w:author="Lau Chiong, Benjamin" w:date="2024-06-26T13:06:00Z">
              <w:r w:rsidRPr="00FA3DD4">
                <w:rPr>
                  <w:rFonts w:asciiTheme="majorHAnsi" w:eastAsia="Times New Roman" w:hAnsiTheme="majorHAnsi" w:cstheme="majorHAnsi"/>
                  <w:bCs/>
                  <w:kern w:val="2"/>
                </w:rPr>
                <w:t xml:space="preserve">1. Roberto Carlos Gutiérrez Poblete - Representante del </w:t>
              </w:r>
              <w:proofErr w:type="gramStart"/>
              <w:r w:rsidRPr="00FA3DD4">
                <w:rPr>
                  <w:rFonts w:asciiTheme="majorHAnsi" w:eastAsia="Times New Roman" w:hAnsiTheme="majorHAnsi" w:cstheme="majorHAnsi"/>
                  <w:bCs/>
                  <w:kern w:val="2"/>
                </w:rPr>
                <w:t>Jefe</w:t>
              </w:r>
              <w:proofErr w:type="gramEnd"/>
              <w:r w:rsidRPr="00FA3DD4">
                <w:rPr>
                  <w:rFonts w:asciiTheme="majorHAnsi" w:eastAsia="Times New Roman" w:hAnsiTheme="majorHAnsi" w:cstheme="majorHAnsi"/>
                  <w:bCs/>
                  <w:kern w:val="2"/>
                </w:rPr>
                <w:t xml:space="preserve"> del SERNANP</w:t>
              </w:r>
              <w:r w:rsidRPr="00FA3DD4">
                <w:rPr>
                  <w:rFonts w:asciiTheme="majorHAnsi" w:eastAsia="Times New Roman" w:hAnsiTheme="majorHAnsi" w:cstheme="majorHAnsi"/>
                  <w:bCs/>
                  <w:kern w:val="2"/>
                </w:rPr>
                <w:br/>
                <w:t xml:space="preserve">2. Gustavo Omar Montoya Gamarra - </w:t>
              </w:r>
              <w:proofErr w:type="gramStart"/>
              <w:r w:rsidRPr="00FA3DD4">
                <w:rPr>
                  <w:rFonts w:asciiTheme="majorHAnsi" w:eastAsia="Times New Roman" w:hAnsiTheme="majorHAnsi" w:cstheme="majorHAnsi"/>
                  <w:bCs/>
                  <w:kern w:val="2"/>
                </w:rPr>
                <w:t>Jefe</w:t>
              </w:r>
              <w:proofErr w:type="gramEnd"/>
              <w:r w:rsidRPr="00FA3DD4">
                <w:rPr>
                  <w:rFonts w:asciiTheme="majorHAnsi" w:eastAsia="Times New Roman" w:hAnsiTheme="majorHAnsi" w:cstheme="majorHAnsi"/>
                  <w:bCs/>
                  <w:kern w:val="2"/>
                </w:rPr>
                <w:t xml:space="preserve"> del PNCAZ</w:t>
              </w:r>
              <w:r w:rsidRPr="00FA3DD4">
                <w:rPr>
                  <w:rFonts w:asciiTheme="majorHAnsi" w:eastAsia="Times New Roman" w:hAnsiTheme="majorHAnsi" w:cstheme="majorHAnsi"/>
                  <w:bCs/>
                  <w:kern w:val="2"/>
                </w:rPr>
                <w:br/>
                <w:t xml:space="preserve">3. Jorge Luis Aliaga Arauco - Gerente del </w:t>
              </w:r>
              <w:proofErr w:type="spellStart"/>
              <w:r w:rsidRPr="00FA3DD4">
                <w:rPr>
                  <w:rFonts w:asciiTheme="majorHAnsi" w:eastAsia="Times New Roman" w:hAnsiTheme="majorHAnsi" w:cstheme="majorHAnsi"/>
                  <w:bCs/>
                  <w:kern w:val="2"/>
                </w:rPr>
                <w:t>CdA</w:t>
              </w:r>
              <w:proofErr w:type="spellEnd"/>
              <w:r w:rsidRPr="00FA3DD4">
                <w:rPr>
                  <w:rFonts w:asciiTheme="majorHAnsi" w:eastAsia="Times New Roman" w:hAnsiTheme="majorHAnsi" w:cstheme="majorHAnsi"/>
                  <w:bCs/>
                  <w:kern w:val="2"/>
                </w:rPr>
                <w:t xml:space="preserve"> CIMA -PNCAZ</w:t>
              </w:r>
              <w:r w:rsidRPr="00FA3DD4">
                <w:rPr>
                  <w:rFonts w:asciiTheme="majorHAnsi" w:eastAsia="Times New Roman" w:hAnsiTheme="majorHAnsi" w:cstheme="majorHAnsi"/>
                  <w:bCs/>
                  <w:kern w:val="2"/>
                </w:rPr>
                <w:br/>
                <w:t xml:space="preserve">4. Marco Antonio </w:t>
              </w:r>
              <w:proofErr w:type="spellStart"/>
              <w:r w:rsidRPr="00FA3DD4">
                <w:rPr>
                  <w:rFonts w:asciiTheme="majorHAnsi" w:eastAsia="Times New Roman" w:hAnsiTheme="majorHAnsi" w:cstheme="majorHAnsi"/>
                  <w:bCs/>
                  <w:kern w:val="2"/>
                </w:rPr>
                <w:t>Mayz</w:t>
              </w:r>
              <w:proofErr w:type="spellEnd"/>
              <w:r w:rsidRPr="00FA3DD4">
                <w:rPr>
                  <w:rFonts w:asciiTheme="majorHAnsi" w:eastAsia="Times New Roman" w:hAnsiTheme="majorHAnsi" w:cstheme="majorHAnsi"/>
                  <w:bCs/>
                  <w:kern w:val="2"/>
                </w:rPr>
                <w:t xml:space="preserve"> Vela - </w:t>
              </w:r>
              <w:proofErr w:type="gramStart"/>
              <w:r w:rsidRPr="00FA3DD4">
                <w:rPr>
                  <w:rFonts w:asciiTheme="majorHAnsi" w:eastAsia="Times New Roman" w:hAnsiTheme="majorHAnsi" w:cstheme="majorHAnsi"/>
                  <w:bCs/>
                  <w:kern w:val="2"/>
                </w:rPr>
                <w:t>Presidente</w:t>
              </w:r>
              <w:proofErr w:type="gramEnd"/>
              <w:r w:rsidRPr="00FA3DD4">
                <w:rPr>
                  <w:rFonts w:asciiTheme="majorHAnsi" w:eastAsia="Times New Roman" w:hAnsiTheme="majorHAnsi" w:cstheme="majorHAnsi"/>
                  <w:bCs/>
                  <w:kern w:val="2"/>
                </w:rPr>
                <w:t xml:space="preserve"> del CG del PNCAZ</w:t>
              </w:r>
            </w:ins>
          </w:p>
        </w:tc>
        <w:tc>
          <w:tcPr>
            <w:tcW w:w="2681" w:type="dxa"/>
            <w:tcBorders>
              <w:top w:val="nil"/>
              <w:left w:val="nil"/>
              <w:bottom w:val="single" w:sz="4" w:space="0" w:color="000000"/>
              <w:right w:val="single" w:sz="4" w:space="0" w:color="000000"/>
            </w:tcBorders>
            <w:vAlign w:val="center"/>
          </w:tcPr>
          <w:p w14:paraId="47FCFF07" w14:textId="77777777" w:rsidR="00936050" w:rsidRPr="00FA3DD4" w:rsidRDefault="00936050" w:rsidP="00D54AAF">
            <w:pPr>
              <w:tabs>
                <w:tab w:val="left" w:pos="142"/>
              </w:tabs>
              <w:spacing w:after="0"/>
              <w:rPr>
                <w:ins w:id="1674" w:author="Lau Chiong, Benjamin" w:date="2024-06-26T13:06:00Z"/>
                <w:rFonts w:asciiTheme="majorHAnsi" w:eastAsia="Times New Roman" w:hAnsiTheme="majorHAnsi" w:cstheme="majorHAnsi"/>
                <w:bCs/>
                <w:kern w:val="2"/>
              </w:rPr>
            </w:pPr>
            <w:ins w:id="1675" w:author="Lau Chiong, Benjamin" w:date="2024-06-26T13:06:00Z">
              <w:r w:rsidRPr="00FA3DD4">
                <w:rPr>
                  <w:rFonts w:asciiTheme="majorHAnsi" w:eastAsia="Times New Roman" w:hAnsiTheme="majorHAnsi" w:cstheme="majorHAnsi"/>
                  <w:bCs/>
                  <w:kern w:val="2"/>
                </w:rPr>
                <w:t>30.jun.2020 - I Comisión de Seguimiento del año 2020 al Contrato de Administración del Parque Nacional Cordillera Azul</w:t>
              </w:r>
            </w:ins>
          </w:p>
        </w:tc>
        <w:tc>
          <w:tcPr>
            <w:tcW w:w="1597" w:type="dxa"/>
            <w:tcBorders>
              <w:top w:val="nil"/>
              <w:left w:val="nil"/>
              <w:bottom w:val="single" w:sz="4" w:space="0" w:color="000000"/>
              <w:right w:val="single" w:sz="4" w:space="0" w:color="000000"/>
            </w:tcBorders>
            <w:vAlign w:val="center"/>
          </w:tcPr>
          <w:p w14:paraId="4FD080FD" w14:textId="77777777" w:rsidR="00936050" w:rsidRPr="00FA3DD4" w:rsidRDefault="00936050" w:rsidP="00D54AAF">
            <w:pPr>
              <w:tabs>
                <w:tab w:val="left" w:pos="142"/>
              </w:tabs>
              <w:spacing w:after="0"/>
              <w:rPr>
                <w:ins w:id="1676" w:author="Lau Chiong, Benjamin" w:date="2024-06-26T13:06:00Z"/>
                <w:rFonts w:asciiTheme="majorHAnsi" w:eastAsia="Times New Roman" w:hAnsiTheme="majorHAnsi" w:cstheme="majorHAnsi"/>
                <w:bCs/>
                <w:kern w:val="2"/>
              </w:rPr>
            </w:pPr>
            <w:ins w:id="1677" w:author="Lau Chiong, Benjamin" w:date="2024-06-26T13:06:00Z">
              <w:r w:rsidRPr="00FA3DD4">
                <w:rPr>
                  <w:rFonts w:asciiTheme="majorHAnsi" w:eastAsia="Times New Roman" w:hAnsiTheme="majorHAnsi" w:cstheme="majorHAnsi"/>
                  <w:bCs/>
                  <w:kern w:val="2"/>
                </w:rPr>
                <w:t xml:space="preserve">En el cuadro siguiente, se presenta los diferentes acuerdos y compromisos asumidos, </w:t>
              </w:r>
              <w:proofErr w:type="spellStart"/>
              <w:r w:rsidRPr="00FA3DD4">
                <w:rPr>
                  <w:rFonts w:asciiTheme="majorHAnsi" w:eastAsia="Times New Roman" w:hAnsiTheme="majorHAnsi" w:cstheme="majorHAnsi"/>
                  <w:bCs/>
                  <w:kern w:val="2"/>
                </w:rPr>
                <w:t>asi</w:t>
              </w:r>
              <w:proofErr w:type="spellEnd"/>
              <w:r w:rsidRPr="00FA3DD4">
                <w:rPr>
                  <w:rFonts w:asciiTheme="majorHAnsi" w:eastAsia="Times New Roman" w:hAnsiTheme="majorHAnsi" w:cstheme="majorHAnsi"/>
                  <w:bCs/>
                  <w:kern w:val="2"/>
                </w:rPr>
                <w:t xml:space="preserve"> como el estado de su implementación</w:t>
              </w:r>
            </w:ins>
          </w:p>
        </w:tc>
      </w:tr>
      <w:tr w:rsidR="00936050" w:rsidRPr="00FA3DD4" w14:paraId="32DDD603" w14:textId="77777777" w:rsidTr="00D54AAF">
        <w:trPr>
          <w:trHeight w:val="1152"/>
          <w:ins w:id="1678" w:author="Lau Chiong, Benjamin" w:date="2024-06-26T13:06:00Z"/>
        </w:trPr>
        <w:tc>
          <w:tcPr>
            <w:tcW w:w="709" w:type="dxa"/>
            <w:tcBorders>
              <w:top w:val="single" w:sz="4" w:space="0" w:color="auto"/>
              <w:left w:val="single" w:sz="4" w:space="0" w:color="auto"/>
              <w:bottom w:val="single" w:sz="4" w:space="0" w:color="auto"/>
              <w:right w:val="single" w:sz="4" w:space="0" w:color="auto"/>
            </w:tcBorders>
            <w:vAlign w:val="center"/>
          </w:tcPr>
          <w:p w14:paraId="6A6BB396" w14:textId="77777777" w:rsidR="00936050" w:rsidRPr="00FA3DD4" w:rsidRDefault="00936050" w:rsidP="00D54AAF">
            <w:pPr>
              <w:tabs>
                <w:tab w:val="left" w:pos="142"/>
              </w:tabs>
              <w:spacing w:after="0"/>
              <w:jc w:val="center"/>
              <w:rPr>
                <w:ins w:id="1679" w:author="Lau Chiong, Benjamin" w:date="2024-06-26T13:06:00Z"/>
                <w:rFonts w:asciiTheme="majorHAnsi" w:eastAsia="Times New Roman" w:hAnsiTheme="majorHAnsi" w:cstheme="majorHAnsi"/>
                <w:bCs/>
                <w:kern w:val="2"/>
              </w:rPr>
            </w:pPr>
            <w:ins w:id="1680" w:author="Lau Chiong, Benjamin" w:date="2024-06-26T13:06:00Z">
              <w:r w:rsidRPr="00FA3DD4">
                <w:rPr>
                  <w:rFonts w:asciiTheme="majorHAnsi" w:eastAsia="Times New Roman" w:hAnsiTheme="majorHAnsi" w:cstheme="majorHAnsi"/>
                  <w:bCs/>
                  <w:kern w:val="2"/>
                </w:rPr>
                <w:t>2023</w:t>
              </w:r>
            </w:ins>
          </w:p>
        </w:tc>
        <w:tc>
          <w:tcPr>
            <w:tcW w:w="2243" w:type="dxa"/>
            <w:tcBorders>
              <w:top w:val="single" w:sz="4" w:space="0" w:color="auto"/>
              <w:left w:val="single" w:sz="4" w:space="0" w:color="auto"/>
              <w:bottom w:val="single" w:sz="4" w:space="0" w:color="auto"/>
              <w:right w:val="single" w:sz="4" w:space="0" w:color="auto"/>
            </w:tcBorders>
            <w:vAlign w:val="center"/>
          </w:tcPr>
          <w:p w14:paraId="40D56BF7" w14:textId="77777777" w:rsidR="00936050" w:rsidRPr="00FA3DD4" w:rsidRDefault="00936050" w:rsidP="00D54AAF">
            <w:pPr>
              <w:tabs>
                <w:tab w:val="left" w:pos="142"/>
              </w:tabs>
              <w:spacing w:after="0"/>
              <w:rPr>
                <w:ins w:id="1681" w:author="Lau Chiong, Benjamin" w:date="2024-06-26T13:06:00Z"/>
                <w:rFonts w:asciiTheme="majorHAnsi" w:eastAsia="Times New Roman" w:hAnsiTheme="majorHAnsi" w:cstheme="majorHAnsi"/>
                <w:bCs/>
                <w:kern w:val="2"/>
              </w:rPr>
            </w:pPr>
            <w:ins w:id="1682" w:author="Lau Chiong, Benjamin" w:date="2024-06-26T13:06:00Z">
              <w:r w:rsidRPr="00FA3DD4">
                <w:rPr>
                  <w:rFonts w:asciiTheme="majorHAnsi" w:eastAsia="Times New Roman" w:hAnsiTheme="majorHAnsi" w:cstheme="majorHAnsi"/>
                  <w:bCs/>
                  <w:kern w:val="2"/>
                </w:rPr>
                <w:t>Resolución Directoral N° 074-2023-SERNANP-DGANP (04.04.2023)</w:t>
              </w:r>
            </w:ins>
          </w:p>
        </w:tc>
        <w:tc>
          <w:tcPr>
            <w:tcW w:w="3093" w:type="dxa"/>
            <w:tcBorders>
              <w:top w:val="single" w:sz="4" w:space="0" w:color="auto"/>
              <w:left w:val="single" w:sz="4" w:space="0" w:color="auto"/>
              <w:bottom w:val="single" w:sz="4" w:space="0" w:color="auto"/>
              <w:right w:val="single" w:sz="4" w:space="0" w:color="auto"/>
            </w:tcBorders>
            <w:vAlign w:val="center"/>
          </w:tcPr>
          <w:p w14:paraId="569BC0D7" w14:textId="77777777" w:rsidR="00936050" w:rsidRPr="00FA3DD4" w:rsidRDefault="00936050" w:rsidP="00D54AAF">
            <w:pPr>
              <w:tabs>
                <w:tab w:val="left" w:pos="142"/>
              </w:tabs>
              <w:spacing w:after="0"/>
              <w:rPr>
                <w:ins w:id="1683" w:author="Lau Chiong, Benjamin" w:date="2024-06-26T13:06:00Z"/>
                <w:rFonts w:asciiTheme="majorHAnsi" w:eastAsia="Times New Roman" w:hAnsiTheme="majorHAnsi" w:cstheme="majorHAnsi"/>
                <w:bCs/>
                <w:kern w:val="2"/>
              </w:rPr>
            </w:pPr>
            <w:ins w:id="1684" w:author="Lau Chiong, Benjamin" w:date="2024-06-26T13:06:00Z">
              <w:r w:rsidRPr="00FA3DD4">
                <w:rPr>
                  <w:rFonts w:asciiTheme="majorHAnsi" w:eastAsia="Times New Roman" w:hAnsiTheme="majorHAnsi" w:cstheme="majorHAnsi"/>
                  <w:bCs/>
                  <w:kern w:val="2"/>
                </w:rPr>
                <w:t xml:space="preserve">1. Joe Sixto Saldaña Rojas - Representante del </w:t>
              </w:r>
              <w:proofErr w:type="gramStart"/>
              <w:r w:rsidRPr="00FA3DD4">
                <w:rPr>
                  <w:rFonts w:asciiTheme="majorHAnsi" w:eastAsia="Times New Roman" w:hAnsiTheme="majorHAnsi" w:cstheme="majorHAnsi"/>
                  <w:bCs/>
                  <w:kern w:val="2"/>
                </w:rPr>
                <w:t>Jefe</w:t>
              </w:r>
              <w:proofErr w:type="gramEnd"/>
              <w:r w:rsidRPr="00FA3DD4">
                <w:rPr>
                  <w:rFonts w:asciiTheme="majorHAnsi" w:eastAsia="Times New Roman" w:hAnsiTheme="majorHAnsi" w:cstheme="majorHAnsi"/>
                  <w:bCs/>
                  <w:kern w:val="2"/>
                </w:rPr>
                <w:t xml:space="preserve"> del SERNANP</w:t>
              </w:r>
              <w:r w:rsidRPr="00FA3DD4">
                <w:rPr>
                  <w:rFonts w:asciiTheme="majorHAnsi" w:eastAsia="Times New Roman" w:hAnsiTheme="majorHAnsi" w:cstheme="majorHAnsi"/>
                  <w:bCs/>
                  <w:kern w:val="2"/>
                </w:rPr>
                <w:br/>
                <w:t xml:space="preserve">2. Gustavo Omar Montoya Gamarra - </w:t>
              </w:r>
              <w:proofErr w:type="gramStart"/>
              <w:r w:rsidRPr="00FA3DD4">
                <w:rPr>
                  <w:rFonts w:asciiTheme="majorHAnsi" w:eastAsia="Times New Roman" w:hAnsiTheme="majorHAnsi" w:cstheme="majorHAnsi"/>
                  <w:bCs/>
                  <w:kern w:val="2"/>
                </w:rPr>
                <w:t>Jefe</w:t>
              </w:r>
              <w:proofErr w:type="gramEnd"/>
              <w:r w:rsidRPr="00FA3DD4">
                <w:rPr>
                  <w:rFonts w:asciiTheme="majorHAnsi" w:eastAsia="Times New Roman" w:hAnsiTheme="majorHAnsi" w:cstheme="majorHAnsi"/>
                  <w:bCs/>
                  <w:kern w:val="2"/>
                </w:rPr>
                <w:t xml:space="preserve"> del PNCAZ</w:t>
              </w:r>
              <w:r w:rsidRPr="00FA3DD4">
                <w:rPr>
                  <w:rFonts w:asciiTheme="majorHAnsi" w:eastAsia="Times New Roman" w:hAnsiTheme="majorHAnsi" w:cstheme="majorHAnsi"/>
                  <w:bCs/>
                  <w:kern w:val="2"/>
                </w:rPr>
                <w:br/>
                <w:t xml:space="preserve">3. Jorge Luis Aliaga Arauco - Gerente del </w:t>
              </w:r>
              <w:proofErr w:type="spellStart"/>
              <w:r w:rsidRPr="00FA3DD4">
                <w:rPr>
                  <w:rFonts w:asciiTheme="majorHAnsi" w:eastAsia="Times New Roman" w:hAnsiTheme="majorHAnsi" w:cstheme="majorHAnsi"/>
                  <w:bCs/>
                  <w:kern w:val="2"/>
                </w:rPr>
                <w:t>CdA</w:t>
              </w:r>
              <w:proofErr w:type="spellEnd"/>
              <w:r w:rsidRPr="00FA3DD4">
                <w:rPr>
                  <w:rFonts w:asciiTheme="majorHAnsi" w:eastAsia="Times New Roman" w:hAnsiTheme="majorHAnsi" w:cstheme="majorHAnsi"/>
                  <w:bCs/>
                  <w:kern w:val="2"/>
                </w:rPr>
                <w:t xml:space="preserve"> CIMA -PNCAZ</w:t>
              </w:r>
              <w:r w:rsidRPr="00FA3DD4">
                <w:rPr>
                  <w:rFonts w:asciiTheme="majorHAnsi" w:eastAsia="Times New Roman" w:hAnsiTheme="majorHAnsi" w:cstheme="majorHAnsi"/>
                  <w:bCs/>
                  <w:kern w:val="2"/>
                </w:rPr>
                <w:br/>
                <w:t xml:space="preserve">4. David Aaron Simón Sabino - </w:t>
              </w:r>
              <w:proofErr w:type="gramStart"/>
              <w:r w:rsidRPr="00FA3DD4">
                <w:rPr>
                  <w:rFonts w:asciiTheme="majorHAnsi" w:eastAsia="Times New Roman" w:hAnsiTheme="majorHAnsi" w:cstheme="majorHAnsi"/>
                  <w:bCs/>
                  <w:kern w:val="2"/>
                </w:rPr>
                <w:t>Presidente</w:t>
              </w:r>
              <w:proofErr w:type="gramEnd"/>
              <w:r w:rsidRPr="00FA3DD4">
                <w:rPr>
                  <w:rFonts w:asciiTheme="majorHAnsi" w:eastAsia="Times New Roman" w:hAnsiTheme="majorHAnsi" w:cstheme="majorHAnsi"/>
                  <w:bCs/>
                  <w:kern w:val="2"/>
                </w:rPr>
                <w:t xml:space="preserve"> del CG del PNCAZ</w:t>
              </w:r>
            </w:ins>
          </w:p>
        </w:tc>
        <w:tc>
          <w:tcPr>
            <w:tcW w:w="2681" w:type="dxa"/>
            <w:tcBorders>
              <w:top w:val="single" w:sz="4" w:space="0" w:color="auto"/>
              <w:left w:val="single" w:sz="4" w:space="0" w:color="auto"/>
              <w:bottom w:val="single" w:sz="4" w:space="0" w:color="auto"/>
              <w:right w:val="single" w:sz="4" w:space="0" w:color="auto"/>
            </w:tcBorders>
            <w:vAlign w:val="center"/>
          </w:tcPr>
          <w:p w14:paraId="3041D757" w14:textId="77777777" w:rsidR="00936050" w:rsidRPr="00FA3DD4" w:rsidRDefault="00936050" w:rsidP="00D54AAF">
            <w:pPr>
              <w:tabs>
                <w:tab w:val="left" w:pos="142"/>
              </w:tabs>
              <w:spacing w:after="0"/>
              <w:rPr>
                <w:ins w:id="1685" w:author="Lau Chiong, Benjamin" w:date="2024-06-26T13:06:00Z"/>
                <w:rFonts w:asciiTheme="majorHAnsi" w:eastAsia="Times New Roman" w:hAnsiTheme="majorHAnsi" w:cstheme="majorHAnsi"/>
                <w:bCs/>
                <w:kern w:val="2"/>
              </w:rPr>
            </w:pPr>
            <w:ins w:id="1686" w:author="Lau Chiong, Benjamin" w:date="2024-06-26T13:06:00Z">
              <w:r w:rsidRPr="00FA3DD4">
                <w:rPr>
                  <w:rFonts w:asciiTheme="majorHAnsi" w:eastAsia="Times New Roman" w:hAnsiTheme="majorHAnsi" w:cstheme="majorHAnsi"/>
                  <w:bCs/>
                  <w:kern w:val="2"/>
                </w:rPr>
                <w:t>08, 09 y 10 nov 2023 - II Comisión de Seguimiento al Contrato de Administración del Parque Nacional Cordillera Azul</w:t>
              </w:r>
            </w:ins>
          </w:p>
        </w:tc>
        <w:tc>
          <w:tcPr>
            <w:tcW w:w="1597" w:type="dxa"/>
            <w:tcBorders>
              <w:top w:val="single" w:sz="4" w:space="0" w:color="auto"/>
              <w:left w:val="single" w:sz="4" w:space="0" w:color="auto"/>
              <w:bottom w:val="single" w:sz="4" w:space="0" w:color="auto"/>
              <w:right w:val="single" w:sz="4" w:space="0" w:color="auto"/>
            </w:tcBorders>
            <w:vAlign w:val="center"/>
          </w:tcPr>
          <w:p w14:paraId="68EEF946" w14:textId="77777777" w:rsidR="00936050" w:rsidRPr="00FA3DD4" w:rsidRDefault="00936050" w:rsidP="00D54AAF">
            <w:pPr>
              <w:tabs>
                <w:tab w:val="left" w:pos="142"/>
              </w:tabs>
              <w:spacing w:after="0"/>
              <w:rPr>
                <w:ins w:id="1687" w:author="Lau Chiong, Benjamin" w:date="2024-06-26T13:06:00Z"/>
                <w:rFonts w:asciiTheme="majorHAnsi" w:eastAsia="Times New Roman" w:hAnsiTheme="majorHAnsi" w:cstheme="majorHAnsi"/>
                <w:bCs/>
                <w:kern w:val="2"/>
              </w:rPr>
            </w:pPr>
            <w:ins w:id="1688" w:author="Lau Chiong, Benjamin" w:date="2024-06-26T13:06:00Z">
              <w:r w:rsidRPr="00FA3DD4">
                <w:rPr>
                  <w:rFonts w:asciiTheme="majorHAnsi" w:eastAsia="Times New Roman" w:hAnsiTheme="majorHAnsi" w:cstheme="majorHAnsi"/>
                  <w:bCs/>
                  <w:kern w:val="2"/>
                </w:rPr>
                <w:t>En el cuadro siguiente, se presenta los diferentes acuerdos y compromisos asumidos, así como el estado de su implementación</w:t>
              </w:r>
            </w:ins>
          </w:p>
        </w:tc>
      </w:tr>
    </w:tbl>
    <w:p w14:paraId="0367F3EE" w14:textId="77777777" w:rsidR="00936050" w:rsidRPr="00FA3DD4" w:rsidRDefault="00936050" w:rsidP="00936050">
      <w:pPr>
        <w:tabs>
          <w:tab w:val="left" w:pos="142"/>
        </w:tabs>
        <w:rPr>
          <w:ins w:id="1689" w:author="Lau Chiong, Benjamin" w:date="2024-06-26T13:06:00Z"/>
          <w:b/>
        </w:rPr>
      </w:pPr>
      <w:ins w:id="1690" w:author="Lau Chiong, Benjamin" w:date="2024-06-26T13:06:00Z">
        <w:r w:rsidRPr="00FA3DD4">
          <w:br w:type="page"/>
        </w:r>
      </w:ins>
    </w:p>
    <w:p w14:paraId="4377B2AF" w14:textId="77777777" w:rsidR="00936050" w:rsidRDefault="00936050" w:rsidP="00E93AA3">
      <w:pPr>
        <w:pStyle w:val="Textoindependiente"/>
        <w:jc w:val="both"/>
      </w:pPr>
    </w:p>
    <w:sectPr w:rsidR="00936050">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 w:author="Odicio Iglesias, Marco Miguel" w:date="2024-06-26T15:34:00Z" w:initials="OIMM">
    <w:p w14:paraId="0F423176" w14:textId="26DEE972" w:rsidR="00063F0D" w:rsidRDefault="00063F0D">
      <w:pPr>
        <w:pStyle w:val="Textocomentario"/>
      </w:pPr>
      <w:r>
        <w:rPr>
          <w:rStyle w:val="Refdecomentario"/>
        </w:rPr>
        <w:annotationRef/>
      </w:r>
      <w:r>
        <w:t>¿?</w:t>
      </w:r>
    </w:p>
  </w:comment>
  <w:comment w:id="19" w:author="Odicio Iglesias, Marco Miguel" w:date="2024-06-26T15:33:00Z" w:initials="OIMM">
    <w:p w14:paraId="2781378E" w14:textId="66BF02F9" w:rsidR="00063F0D" w:rsidRDefault="00063F0D">
      <w:pPr>
        <w:pStyle w:val="Textocomentario"/>
      </w:pPr>
      <w:r>
        <w:rPr>
          <w:rStyle w:val="Refdecomentario"/>
        </w:rPr>
        <w:annotationRef/>
      </w:r>
      <w:r>
        <w:t>¿?</w:t>
      </w:r>
    </w:p>
  </w:comment>
  <w:comment w:id="44" w:author="Lau Chiong, Benjamin" w:date="2024-06-24T10:31:00Z" w:initials="LCB">
    <w:p w14:paraId="4A3B880E" w14:textId="020940B9" w:rsidR="00F57627" w:rsidRDefault="00F57627">
      <w:pPr>
        <w:pStyle w:val="Textocomentario"/>
      </w:pPr>
      <w:r>
        <w:rPr>
          <w:rStyle w:val="Refdecomentario"/>
        </w:rPr>
        <w:annotationRef/>
      </w:r>
      <w:r>
        <w:t>Corresponde a la actividad 1.1.3.4</w:t>
      </w:r>
    </w:p>
  </w:comment>
  <w:comment w:id="305" w:author="Lau Chiong, Benjamin" w:date="2024-06-24T19:13:00Z" w:initials="LCB">
    <w:p w14:paraId="1F9F7666" w14:textId="77777777" w:rsidR="006931CD" w:rsidRDefault="006931CD" w:rsidP="006931CD">
      <w:pPr>
        <w:pStyle w:val="Textocomentario"/>
      </w:pPr>
      <w:r>
        <w:rPr>
          <w:rStyle w:val="Refdecomentario"/>
        </w:rPr>
        <w:annotationRef/>
      </w:r>
      <w:r>
        <w:rPr>
          <w:rStyle w:val="Refdecomentario"/>
        </w:rPr>
        <w:t xml:space="preserve">Las Opiniones </w:t>
      </w:r>
      <w:proofErr w:type="spellStart"/>
      <w:r>
        <w:rPr>
          <w:rStyle w:val="Refdecomentario"/>
        </w:rPr>
        <w:t>tecnicas</w:t>
      </w:r>
      <w:proofErr w:type="spellEnd"/>
      <w:r>
        <w:rPr>
          <w:rStyle w:val="Refdecomentario"/>
        </w:rPr>
        <w:t xml:space="preserve"> </w:t>
      </w:r>
      <w:proofErr w:type="spellStart"/>
      <w:r>
        <w:rPr>
          <w:rStyle w:val="Refdecomentario"/>
        </w:rPr>
        <w:t>estan</w:t>
      </w:r>
      <w:proofErr w:type="spellEnd"/>
      <w:r>
        <w:rPr>
          <w:rStyle w:val="Refdecomentario"/>
        </w:rPr>
        <w:t xml:space="preserve"> relacionadas a </w:t>
      </w:r>
      <w:proofErr w:type="gramStart"/>
      <w:r>
        <w:rPr>
          <w:rStyle w:val="Refdecomentario"/>
        </w:rPr>
        <w:t>la construcciones</w:t>
      </w:r>
      <w:proofErr w:type="gramEnd"/>
      <w:r>
        <w:rPr>
          <w:rStyle w:val="Refdecomentario"/>
        </w:rPr>
        <w:t xml:space="preserve"> de los Puestos de Vigilancia y Control</w:t>
      </w:r>
    </w:p>
  </w:comment>
  <w:comment w:id="560" w:author="Lau Chiong, Benjamin" w:date="2024-06-24T19:13:00Z" w:initials="LCB">
    <w:p w14:paraId="19BE327F" w14:textId="0F26C990" w:rsidR="00D7661E" w:rsidRDefault="00D7661E">
      <w:pPr>
        <w:pStyle w:val="Textocomentario"/>
      </w:pPr>
      <w:r>
        <w:rPr>
          <w:rStyle w:val="Refdecomentario"/>
        </w:rPr>
        <w:annotationRef/>
      </w:r>
      <w:r w:rsidR="006931CD">
        <w:rPr>
          <w:rStyle w:val="Refdecomentario"/>
        </w:rPr>
        <w:t xml:space="preserve">Las Opiniones </w:t>
      </w:r>
      <w:proofErr w:type="spellStart"/>
      <w:r w:rsidR="006931CD">
        <w:rPr>
          <w:rStyle w:val="Refdecomentario"/>
        </w:rPr>
        <w:t>tecnicas</w:t>
      </w:r>
      <w:proofErr w:type="spellEnd"/>
      <w:r w:rsidR="006931CD">
        <w:rPr>
          <w:rStyle w:val="Refdecomentario"/>
        </w:rPr>
        <w:t xml:space="preserve"> </w:t>
      </w:r>
      <w:proofErr w:type="spellStart"/>
      <w:r w:rsidR="006931CD">
        <w:rPr>
          <w:rStyle w:val="Refdecomentario"/>
        </w:rPr>
        <w:t>estan</w:t>
      </w:r>
      <w:proofErr w:type="spellEnd"/>
      <w:r w:rsidR="006931CD">
        <w:rPr>
          <w:rStyle w:val="Refdecomentario"/>
        </w:rPr>
        <w:t xml:space="preserve"> relacionadas a </w:t>
      </w:r>
      <w:proofErr w:type="gramStart"/>
      <w:r w:rsidR="006931CD">
        <w:rPr>
          <w:rStyle w:val="Refdecomentario"/>
        </w:rPr>
        <w:t>la construcciones</w:t>
      </w:r>
      <w:proofErr w:type="gramEnd"/>
      <w:r w:rsidR="006931CD">
        <w:rPr>
          <w:rStyle w:val="Refdecomentario"/>
        </w:rPr>
        <w:t xml:space="preserve"> de los Puestos de Vigilancia y Control</w:t>
      </w:r>
    </w:p>
  </w:comment>
  <w:comment w:id="769" w:author="Lau Chiong, Benjamin" w:date="2024-06-24T19:19:00Z" w:initials="LCB">
    <w:p w14:paraId="6E85986E" w14:textId="2099171F" w:rsidR="006931CD" w:rsidRDefault="006931CD">
      <w:pPr>
        <w:pStyle w:val="Textocomentario"/>
      </w:pPr>
      <w:r>
        <w:rPr>
          <w:rStyle w:val="Refdecomentario"/>
        </w:rPr>
        <w:annotationRef/>
      </w:r>
      <w:r>
        <w:t>Hay que solicitar información a la Sedes o sistematizar los cuadros de requerimientos.</w:t>
      </w:r>
    </w:p>
  </w:comment>
  <w:comment w:id="771" w:author="Lau Chiong, Benjamin" w:date="2024-06-24T19:19:00Z" w:initials="LCB">
    <w:p w14:paraId="2C18B3AA" w14:textId="0EA8CB62" w:rsidR="006931CD" w:rsidRDefault="006931CD">
      <w:pPr>
        <w:pStyle w:val="Textocomentario"/>
      </w:pPr>
      <w:r>
        <w:rPr>
          <w:rStyle w:val="Refdecomentario"/>
        </w:rPr>
        <w:annotationRef/>
      </w:r>
      <w:r>
        <w:t>Hay que solicitar información a la Sedes o sistematizar los cuadros de requerimientos.</w:t>
      </w:r>
    </w:p>
  </w:comment>
  <w:comment w:id="773" w:author="Lau Chiong, Benjamin" w:date="2024-06-24T19:20:00Z" w:initials="LCB">
    <w:p w14:paraId="7C8F1616" w14:textId="3348E439" w:rsidR="006931CD" w:rsidRDefault="006931CD">
      <w:pPr>
        <w:pStyle w:val="Textocomentario"/>
      </w:pPr>
      <w:r>
        <w:rPr>
          <w:rStyle w:val="Refdecomentario"/>
        </w:rPr>
        <w:annotationRef/>
      </w:r>
      <w:r>
        <w:t>Hay que solicitar información a la Sedes o sistematizar los cuadros de requerimientos.</w:t>
      </w:r>
    </w:p>
  </w:comment>
  <w:comment w:id="775" w:author="Lau Chiong, Benjamin" w:date="2024-06-24T19:20:00Z" w:initials="LCB">
    <w:p w14:paraId="0E68254B" w14:textId="4F2C00E5" w:rsidR="006931CD" w:rsidRDefault="006931CD">
      <w:pPr>
        <w:pStyle w:val="Textocomentario"/>
      </w:pPr>
      <w:r>
        <w:rPr>
          <w:rStyle w:val="Refdecomentario"/>
        </w:rPr>
        <w:annotationRef/>
      </w:r>
      <w:r>
        <w:t>Hay que solicitar información a la Sedes o sistematizar los cuadros de requerimientos.</w:t>
      </w:r>
    </w:p>
  </w:comment>
  <w:comment w:id="864" w:author="Lau Chiong, Benjamin" w:date="2024-06-24T19:43:00Z" w:initials="LCB">
    <w:p w14:paraId="553C1EE6" w14:textId="12D9237B" w:rsidR="00812535" w:rsidRDefault="00812535">
      <w:pPr>
        <w:pStyle w:val="Textocomentario"/>
      </w:pPr>
      <w:r>
        <w:rPr>
          <w:rStyle w:val="Refdecomentario"/>
        </w:rPr>
        <w:annotationRef/>
      </w:r>
      <w:proofErr w:type="spellStart"/>
      <w:r>
        <w:t>Parrafos</w:t>
      </w:r>
      <w:proofErr w:type="spellEnd"/>
      <w:r>
        <w:t xml:space="preserve"> para el II Trimestre </w:t>
      </w:r>
      <w:r w:rsidR="004F7904">
        <w:t xml:space="preserve">(los medios de </w:t>
      </w:r>
      <w:proofErr w:type="spellStart"/>
      <w:r w:rsidR="004F7904">
        <w:t>verificacion</w:t>
      </w:r>
      <w:proofErr w:type="spellEnd"/>
      <w:r w:rsidR="004F7904">
        <w:t xml:space="preserve"> los alcanzo por correo </w:t>
      </w:r>
      <w:proofErr w:type="spellStart"/>
      <w:r w:rsidR="004F7904">
        <w:t>electronico</w:t>
      </w:r>
      <w:proofErr w:type="spellEnd"/>
      <w:r w:rsidR="004F7904">
        <w:t>)</w:t>
      </w:r>
    </w:p>
  </w:comment>
  <w:comment w:id="1030" w:author="Lau Chiong, Benjamin" w:date="2024-06-24T20:44:00Z" w:initials="LCB">
    <w:p w14:paraId="5C1C6274" w14:textId="1A76E339" w:rsidR="00F058B8" w:rsidRDefault="00F058B8">
      <w:pPr>
        <w:pStyle w:val="Textocomentario"/>
      </w:pPr>
      <w:r>
        <w:rPr>
          <w:rStyle w:val="Refdecomentario"/>
        </w:rPr>
        <w:annotationRef/>
      </w:r>
      <w:proofErr w:type="gramStart"/>
      <w:r>
        <w:t xml:space="preserve">Corresponde a </w:t>
      </w:r>
      <w:proofErr w:type="spellStart"/>
      <w:r>
        <w:t>Chambirillo?</w:t>
      </w:r>
      <w:proofErr w:type="gramEnd"/>
      <w:r>
        <w:t>,creo</w:t>
      </w:r>
      <w:proofErr w:type="spellEnd"/>
      <w:r>
        <w:t xml:space="preserve"> que va al resultado 3.3</w:t>
      </w:r>
    </w:p>
  </w:comment>
  <w:comment w:id="1036" w:author="Lau Chiong, Benjamin" w:date="2024-06-24T20:45:00Z" w:initials="LCB">
    <w:p w14:paraId="38F69E92" w14:textId="77777777" w:rsidR="00F058B8" w:rsidRDefault="00F058B8">
      <w:pPr>
        <w:pStyle w:val="Textocomentario"/>
      </w:pPr>
      <w:r>
        <w:rPr>
          <w:rStyle w:val="Refdecomentario"/>
        </w:rPr>
        <w:annotationRef/>
      </w:r>
      <w:r>
        <w:t xml:space="preserve">Las actividades </w:t>
      </w:r>
      <w:proofErr w:type="spellStart"/>
      <w:r>
        <w:t>estan</w:t>
      </w:r>
      <w:proofErr w:type="spellEnd"/>
      <w:r>
        <w:t xml:space="preserve"> </w:t>
      </w:r>
      <w:proofErr w:type="spellStart"/>
      <w:r>
        <w:t>condicionnadas</w:t>
      </w:r>
      <w:proofErr w:type="spellEnd"/>
      <w:r>
        <w:t xml:space="preserve"> a la aprobación del Plan de Sitio; por ello se ha considerado a partir del 2025</w:t>
      </w:r>
    </w:p>
    <w:p w14:paraId="0F675569" w14:textId="013A69B9" w:rsidR="00F058B8" w:rsidRDefault="00F058B8">
      <w:pPr>
        <w:pStyle w:val="Textocomentario"/>
      </w:pPr>
    </w:p>
  </w:comment>
  <w:comment w:id="1052" w:author="Lau Chiong, Benjamin" w:date="2024-06-24T20:47:00Z" w:initials="LCB">
    <w:p w14:paraId="3DE03AF3" w14:textId="15745F88" w:rsidR="00F058B8" w:rsidRDefault="00F058B8">
      <w:pPr>
        <w:pStyle w:val="Textocomentario"/>
      </w:pPr>
      <w:r>
        <w:rPr>
          <w:rStyle w:val="Refdecomentario"/>
        </w:rPr>
        <w:annotationRef/>
      </w:r>
      <w:r>
        <w:t>Actividades programadas a partir del 2025</w:t>
      </w:r>
    </w:p>
  </w:comment>
  <w:comment w:id="1060" w:author="Lau Chiong, Benjamin" w:date="2024-06-24T20:48:00Z" w:initials="LCB">
    <w:p w14:paraId="7324E587" w14:textId="41EF09A3" w:rsidR="00F058B8" w:rsidRDefault="00F058B8">
      <w:pPr>
        <w:pStyle w:val="Textocomentario"/>
      </w:pPr>
      <w:r>
        <w:rPr>
          <w:rStyle w:val="Refdecomentario"/>
        </w:rPr>
        <w:annotationRef/>
      </w:r>
      <w:r>
        <w:t>Implementación a partir del 2025</w:t>
      </w:r>
    </w:p>
  </w:comment>
  <w:comment w:id="1064" w:author="Lau Chiong, Benjamin" w:date="2024-06-24T20:51:00Z" w:initials="LCB">
    <w:p w14:paraId="2CD3DAA3" w14:textId="63B4E842" w:rsidR="00F058B8" w:rsidRDefault="00F058B8">
      <w:pPr>
        <w:pStyle w:val="Textocomentario"/>
      </w:pPr>
      <w:r>
        <w:rPr>
          <w:rStyle w:val="Refdecomentario"/>
        </w:rPr>
        <w:annotationRef/>
      </w:r>
      <w:proofErr w:type="spellStart"/>
      <w:r>
        <w:t>Implmentación</w:t>
      </w:r>
      <w:proofErr w:type="spellEnd"/>
      <w:r>
        <w:t xml:space="preserve"> a partir del 2027</w:t>
      </w:r>
    </w:p>
  </w:comment>
  <w:comment w:id="1074" w:author="Lau Chiong, Benjamin" w:date="2024-06-24T20:52:00Z" w:initials="LCB">
    <w:p w14:paraId="2B977318" w14:textId="6AB869A2" w:rsidR="00F058B8" w:rsidRDefault="00F058B8">
      <w:pPr>
        <w:pStyle w:val="Textocomentario"/>
      </w:pPr>
      <w:r>
        <w:rPr>
          <w:rStyle w:val="Refdecomentario"/>
        </w:rPr>
        <w:annotationRef/>
      </w:r>
      <w:r>
        <w:t>Implementación a partir del 2025 y</w:t>
      </w:r>
      <w:proofErr w:type="gramStart"/>
      <w:r>
        <w:t xml:space="preserve"> ….</w:t>
      </w:r>
      <w:proofErr w:type="gramEnd"/>
      <w:r>
        <w:t>.</w:t>
      </w:r>
    </w:p>
  </w:comment>
  <w:comment w:id="1088" w:author="Lau Chiong, Benjamin" w:date="2024-06-24T20:54:00Z" w:initials="LCB">
    <w:p w14:paraId="666F291A" w14:textId="78DA3B9C" w:rsidR="005A1D9B" w:rsidRDefault="005A1D9B">
      <w:pPr>
        <w:pStyle w:val="Textocomentario"/>
      </w:pPr>
      <w:r>
        <w:rPr>
          <w:rStyle w:val="Refdecomentario"/>
        </w:rPr>
        <w:annotationRef/>
      </w:r>
      <w:r>
        <w:t>Solicitar información a Yvan y Lorenzo</w:t>
      </w:r>
    </w:p>
  </w:comment>
  <w:comment w:id="1090" w:author="Lau Chiong, Benjamin" w:date="2024-06-24T20:55:00Z" w:initials="LCB">
    <w:p w14:paraId="3CC857CB" w14:textId="1F5B163B" w:rsidR="005A1D9B" w:rsidRDefault="005A1D9B">
      <w:pPr>
        <w:pStyle w:val="Textocomentario"/>
      </w:pPr>
      <w:r>
        <w:rPr>
          <w:rStyle w:val="Refdecomentario"/>
        </w:rPr>
        <w:annotationRef/>
      </w:r>
      <w:r>
        <w:t>Implementación a partir del 2025</w:t>
      </w:r>
    </w:p>
  </w:comment>
  <w:comment w:id="1095" w:author="Lau Chiong, Benjamin" w:date="2024-06-24T20:55:00Z" w:initials="LCB">
    <w:p w14:paraId="05ADF0D6" w14:textId="016F4850" w:rsidR="005A1D9B" w:rsidRDefault="005A1D9B">
      <w:pPr>
        <w:pStyle w:val="Textocomentario"/>
      </w:pPr>
      <w:r>
        <w:rPr>
          <w:rStyle w:val="Refdecomentario"/>
        </w:rPr>
        <w:annotationRef/>
      </w:r>
      <w:r>
        <w:t>Trabajar con Yvan y con Lorenzo</w:t>
      </w:r>
    </w:p>
  </w:comment>
  <w:comment w:id="1112" w:author="Lau Chiong, Benjamin" w:date="2024-06-24T21:05:00Z" w:initials="LCB">
    <w:p w14:paraId="45DF9DA8" w14:textId="34EA5DD6" w:rsidR="005A1D9B" w:rsidRDefault="005A1D9B">
      <w:pPr>
        <w:pStyle w:val="Textocomentario"/>
      </w:pPr>
      <w:r>
        <w:rPr>
          <w:rStyle w:val="Refdecomentario"/>
        </w:rPr>
        <w:annotationRef/>
      </w:r>
      <w:proofErr w:type="gramStart"/>
      <w:r>
        <w:t>En el marco de que emprendimiento identificado esta?</w:t>
      </w:r>
      <w:proofErr w:type="gramEnd"/>
    </w:p>
  </w:comment>
  <w:comment w:id="1113" w:author="Lau Chiong, Benjamin" w:date="2024-06-24T20:58:00Z" w:initials="LCB">
    <w:p w14:paraId="71A09C8B" w14:textId="3EF436DB" w:rsidR="005A1D9B" w:rsidRDefault="005A1D9B">
      <w:pPr>
        <w:pStyle w:val="Textocomentario"/>
      </w:pPr>
      <w:r>
        <w:rPr>
          <w:rStyle w:val="Refdecomentario"/>
        </w:rPr>
        <w:annotationRef/>
      </w:r>
      <w:proofErr w:type="gramStart"/>
      <w:r>
        <w:t>En el marco de que emprendimiento identificado esta?</w:t>
      </w:r>
      <w:proofErr w:type="gramEnd"/>
    </w:p>
  </w:comment>
  <w:comment w:id="1154" w:author="Lau Chiong, Benjamin" w:date="2024-06-25T18:04:00Z" w:initials="LCB">
    <w:p w14:paraId="774597D3" w14:textId="04D67AC8" w:rsidR="004E137B" w:rsidRDefault="004E137B">
      <w:pPr>
        <w:pStyle w:val="Textocomentario"/>
      </w:pPr>
      <w:r>
        <w:rPr>
          <w:rStyle w:val="Refdecomentario"/>
        </w:rPr>
        <w:annotationRef/>
      </w:r>
      <w:r>
        <w:t>Revisar, no se entiende lo mencionado.</w:t>
      </w:r>
    </w:p>
  </w:comment>
  <w:comment w:id="1351" w:author="Lau Chiong, Benjamin" w:date="2024-06-25T19:09:00Z" w:initials="LCB">
    <w:p w14:paraId="2651964E" w14:textId="29C47E9D" w:rsidR="009816A7" w:rsidRDefault="009816A7">
      <w:pPr>
        <w:pStyle w:val="Textocomentario"/>
      </w:pPr>
      <w:r>
        <w:rPr>
          <w:rStyle w:val="Refdecomentario"/>
        </w:rPr>
        <w:annotationRef/>
      </w:r>
      <w:r>
        <w:t>Corresponde a la tarea 5.2.3.2</w:t>
      </w:r>
    </w:p>
  </w:comment>
  <w:comment w:id="1429" w:author="Lau Chiong, Benjamin" w:date="2024-06-26T12:14:00Z" w:initials="LCB">
    <w:p w14:paraId="0D5588AE" w14:textId="418DF043" w:rsidR="008C254F" w:rsidRDefault="008C254F">
      <w:pPr>
        <w:pStyle w:val="Textocomentario"/>
      </w:pPr>
      <w:r>
        <w:rPr>
          <w:rStyle w:val="Refdecomentario"/>
        </w:rPr>
        <w:annotationRef/>
      </w:r>
      <w:r>
        <w:rPr>
          <w:rStyle w:val="Refdecomentario"/>
        </w:rPr>
        <w:t>Incluir anex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423176" w15:done="0"/>
  <w15:commentEx w15:paraId="2781378E" w15:done="0"/>
  <w15:commentEx w15:paraId="4A3B880E" w15:done="0"/>
  <w15:commentEx w15:paraId="1F9F7666" w15:done="0"/>
  <w15:commentEx w15:paraId="19BE327F" w15:done="0"/>
  <w15:commentEx w15:paraId="6E85986E" w15:done="0"/>
  <w15:commentEx w15:paraId="2C18B3AA" w15:done="0"/>
  <w15:commentEx w15:paraId="7C8F1616" w15:done="0"/>
  <w15:commentEx w15:paraId="0E68254B" w15:done="0"/>
  <w15:commentEx w15:paraId="553C1EE6" w15:done="0"/>
  <w15:commentEx w15:paraId="5C1C6274" w15:done="0"/>
  <w15:commentEx w15:paraId="0F675569" w15:done="0"/>
  <w15:commentEx w15:paraId="3DE03AF3" w15:done="0"/>
  <w15:commentEx w15:paraId="7324E587" w15:done="0"/>
  <w15:commentEx w15:paraId="2CD3DAA3" w15:done="0"/>
  <w15:commentEx w15:paraId="2B977318" w15:done="0"/>
  <w15:commentEx w15:paraId="666F291A" w15:done="0"/>
  <w15:commentEx w15:paraId="3CC857CB" w15:done="0"/>
  <w15:commentEx w15:paraId="05ADF0D6" w15:done="0"/>
  <w15:commentEx w15:paraId="45DF9DA8" w15:done="0"/>
  <w15:commentEx w15:paraId="71A09C8B" w15:done="0"/>
  <w15:commentEx w15:paraId="774597D3" w15:done="0"/>
  <w15:commentEx w15:paraId="2651964E" w15:done="0"/>
  <w15:commentEx w15:paraId="0D5588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D40CAD" w16cex:dateUtc="2024-06-26T20:34:00Z"/>
  <w16cex:commentExtensible w16cex:durableId="64254988" w16cex:dateUtc="2024-06-26T20:33:00Z"/>
  <w16cex:commentExtensible w16cex:durableId="2A23C982" w16cex:dateUtc="2024-06-24T15:31:00Z"/>
  <w16cex:commentExtensible w16cex:durableId="2A244494" w16cex:dateUtc="2024-06-25T00:13:00Z"/>
  <w16cex:commentExtensible w16cex:durableId="2A2443C4" w16cex:dateUtc="2024-06-25T00:13:00Z"/>
  <w16cex:commentExtensible w16cex:durableId="2A24454A" w16cex:dateUtc="2024-06-25T00:19:00Z"/>
  <w16cex:commentExtensible w16cex:durableId="2A244558" w16cex:dateUtc="2024-06-25T00:19:00Z"/>
  <w16cex:commentExtensible w16cex:durableId="2A244583" w16cex:dateUtc="2024-06-25T00:20:00Z"/>
  <w16cex:commentExtensible w16cex:durableId="2A244597" w16cex:dateUtc="2024-06-25T00:20:00Z"/>
  <w16cex:commentExtensible w16cex:durableId="2A244AE8" w16cex:dateUtc="2024-06-25T00:43:00Z"/>
  <w16cex:commentExtensible w16cex:durableId="2A24591E" w16cex:dateUtc="2024-06-25T01:44:00Z"/>
  <w16cex:commentExtensible w16cex:durableId="2A245974" w16cex:dateUtc="2024-06-25T01:45:00Z"/>
  <w16cex:commentExtensible w16cex:durableId="2A2459DA" w16cex:dateUtc="2024-06-25T01:47:00Z"/>
  <w16cex:commentExtensible w16cex:durableId="2A245A12" w16cex:dateUtc="2024-06-25T01:48:00Z"/>
  <w16cex:commentExtensible w16cex:durableId="2A245AD3" w16cex:dateUtc="2024-06-25T01:51:00Z"/>
  <w16cex:commentExtensible w16cex:durableId="2A245B1E" w16cex:dateUtc="2024-06-25T01:52:00Z"/>
  <w16cex:commentExtensible w16cex:durableId="2A245B7E" w16cex:dateUtc="2024-06-25T01:54:00Z"/>
  <w16cex:commentExtensible w16cex:durableId="2A245BAC" w16cex:dateUtc="2024-06-25T01:55:00Z"/>
  <w16cex:commentExtensible w16cex:durableId="2A245BCB" w16cex:dateUtc="2024-06-25T01:55:00Z"/>
  <w16cex:commentExtensible w16cex:durableId="2A245E01" w16cex:dateUtc="2024-06-25T02:05:00Z"/>
  <w16cex:commentExtensible w16cex:durableId="2A245C8C" w16cex:dateUtc="2024-06-25T01:58:00Z"/>
  <w16cex:commentExtensible w16cex:durableId="2A258518" w16cex:dateUtc="2024-06-25T23:04:00Z"/>
  <w16cex:commentExtensible w16cex:durableId="2A259458" w16cex:dateUtc="2024-06-26T00:09:00Z"/>
  <w16cex:commentExtensible w16cex:durableId="2A2684A1" w16cex:dateUtc="2024-06-26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423176" w16cid:durableId="18D40CAD"/>
  <w16cid:commentId w16cid:paraId="2781378E" w16cid:durableId="64254988"/>
  <w16cid:commentId w16cid:paraId="4A3B880E" w16cid:durableId="2A23C982"/>
  <w16cid:commentId w16cid:paraId="1F9F7666" w16cid:durableId="2A244494"/>
  <w16cid:commentId w16cid:paraId="19BE327F" w16cid:durableId="2A2443C4"/>
  <w16cid:commentId w16cid:paraId="6E85986E" w16cid:durableId="2A24454A"/>
  <w16cid:commentId w16cid:paraId="2C18B3AA" w16cid:durableId="2A244558"/>
  <w16cid:commentId w16cid:paraId="7C8F1616" w16cid:durableId="2A244583"/>
  <w16cid:commentId w16cid:paraId="0E68254B" w16cid:durableId="2A244597"/>
  <w16cid:commentId w16cid:paraId="553C1EE6" w16cid:durableId="2A244AE8"/>
  <w16cid:commentId w16cid:paraId="5C1C6274" w16cid:durableId="2A24591E"/>
  <w16cid:commentId w16cid:paraId="0F675569" w16cid:durableId="2A245974"/>
  <w16cid:commentId w16cid:paraId="3DE03AF3" w16cid:durableId="2A2459DA"/>
  <w16cid:commentId w16cid:paraId="7324E587" w16cid:durableId="2A245A12"/>
  <w16cid:commentId w16cid:paraId="2CD3DAA3" w16cid:durableId="2A245AD3"/>
  <w16cid:commentId w16cid:paraId="2B977318" w16cid:durableId="2A245B1E"/>
  <w16cid:commentId w16cid:paraId="666F291A" w16cid:durableId="2A245B7E"/>
  <w16cid:commentId w16cid:paraId="3CC857CB" w16cid:durableId="2A245BAC"/>
  <w16cid:commentId w16cid:paraId="05ADF0D6" w16cid:durableId="2A245BCB"/>
  <w16cid:commentId w16cid:paraId="45DF9DA8" w16cid:durableId="2A245E01"/>
  <w16cid:commentId w16cid:paraId="71A09C8B" w16cid:durableId="2A245C8C"/>
  <w16cid:commentId w16cid:paraId="774597D3" w16cid:durableId="2A258518"/>
  <w16cid:commentId w16cid:paraId="2651964E" w16cid:durableId="2A259458"/>
  <w16cid:commentId w16cid:paraId="0D5588AE" w16cid:durableId="2A268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D56CBD" w14:textId="77777777" w:rsidR="0021042B" w:rsidRDefault="0021042B">
      <w:pPr>
        <w:spacing w:after="0"/>
      </w:pPr>
      <w:r>
        <w:separator/>
      </w:r>
    </w:p>
  </w:endnote>
  <w:endnote w:type="continuationSeparator" w:id="0">
    <w:p w14:paraId="4A04D285" w14:textId="77777777" w:rsidR="0021042B" w:rsidRDefault="00210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B1811" w14:textId="77777777" w:rsidR="0021042B" w:rsidRDefault="0021042B">
      <w:r>
        <w:separator/>
      </w:r>
    </w:p>
  </w:footnote>
  <w:footnote w:type="continuationSeparator" w:id="0">
    <w:p w14:paraId="6765FD18" w14:textId="77777777" w:rsidR="0021042B" w:rsidRDefault="00210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85E6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E88B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0A7AB4"/>
    <w:multiLevelType w:val="multilevel"/>
    <w:tmpl w:val="455659A4"/>
    <w:lvl w:ilvl="0">
      <w:start w:val="1"/>
      <w:numFmt w:val="upperRoman"/>
      <w:lvlText w:val="%1."/>
      <w:lvlJc w:val="left"/>
      <w:pPr>
        <w:ind w:left="720" w:hanging="360"/>
      </w:pPr>
      <w:rPr>
        <w:b/>
      </w:rPr>
    </w:lvl>
    <w:lvl w:ilvl="1">
      <w:start w:val="1"/>
      <w:numFmt w:val="decimal"/>
      <w:lvlText w:val="%1.%2"/>
      <w:lvlJc w:val="left"/>
      <w:pPr>
        <w:ind w:left="1196" w:hanging="720"/>
      </w:pPr>
    </w:lvl>
    <w:lvl w:ilvl="2">
      <w:start w:val="2"/>
      <w:numFmt w:val="decimal"/>
      <w:lvlText w:val="%1.%2.%3"/>
      <w:lvlJc w:val="left"/>
      <w:pPr>
        <w:ind w:left="1312" w:hanging="720"/>
      </w:pPr>
    </w:lvl>
    <w:lvl w:ilvl="3">
      <w:start w:val="1"/>
      <w:numFmt w:val="decimal"/>
      <w:lvlText w:val="%1.%2.%3.%4"/>
      <w:lvlJc w:val="left"/>
      <w:pPr>
        <w:ind w:left="1428" w:hanging="719"/>
      </w:pPr>
    </w:lvl>
    <w:lvl w:ilvl="4">
      <w:start w:val="1"/>
      <w:numFmt w:val="decimal"/>
      <w:lvlText w:val="%1.%2.%3.%4.%5"/>
      <w:lvlJc w:val="left"/>
      <w:pPr>
        <w:ind w:left="1904" w:hanging="1080"/>
      </w:pPr>
    </w:lvl>
    <w:lvl w:ilvl="5">
      <w:start w:val="1"/>
      <w:numFmt w:val="decimal"/>
      <w:lvlText w:val="%1.%2.%3.%4.%5.%6"/>
      <w:lvlJc w:val="left"/>
      <w:pPr>
        <w:ind w:left="2020" w:hanging="1080"/>
      </w:pPr>
    </w:lvl>
    <w:lvl w:ilvl="6">
      <w:start w:val="1"/>
      <w:numFmt w:val="decimal"/>
      <w:lvlText w:val="%1.%2.%3.%4.%5.%6.%7"/>
      <w:lvlJc w:val="left"/>
      <w:pPr>
        <w:ind w:left="2496" w:hanging="1440"/>
      </w:pPr>
    </w:lvl>
    <w:lvl w:ilvl="7">
      <w:start w:val="1"/>
      <w:numFmt w:val="decimal"/>
      <w:lvlText w:val="%1.%2.%3.%4.%5.%6.%7.%8"/>
      <w:lvlJc w:val="left"/>
      <w:pPr>
        <w:ind w:left="2612" w:hanging="1440"/>
      </w:pPr>
    </w:lvl>
    <w:lvl w:ilvl="8">
      <w:start w:val="1"/>
      <w:numFmt w:val="decimal"/>
      <w:lvlText w:val="%1.%2.%3.%4.%5.%6.%7.%8.%9"/>
      <w:lvlJc w:val="left"/>
      <w:pPr>
        <w:ind w:left="3088" w:hanging="1800"/>
      </w:pPr>
    </w:lvl>
  </w:abstractNum>
  <w:abstractNum w:abstractNumId="3" w15:restartNumberingAfterBreak="0">
    <w:nsid w:val="2AE67C47"/>
    <w:multiLevelType w:val="multilevel"/>
    <w:tmpl w:val="297CD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BE4D52"/>
    <w:multiLevelType w:val="hybridMultilevel"/>
    <w:tmpl w:val="E47AB90E"/>
    <w:lvl w:ilvl="0" w:tplc="FFFFFFFF">
      <w:start w:val="1"/>
      <w:numFmt w:val="decimal"/>
      <w:lvlText w:val="%1."/>
      <w:lvlJc w:val="left"/>
      <w:pPr>
        <w:ind w:left="1789" w:hanging="360"/>
      </w:pPr>
      <w:rPr>
        <w:rFonts w:hint="default"/>
      </w:rPr>
    </w:lvl>
    <w:lvl w:ilvl="1" w:tplc="6D000E1C">
      <w:start w:val="1"/>
      <w:numFmt w:val="decimal"/>
      <w:lvlText w:val="%2."/>
      <w:lvlJc w:val="left"/>
      <w:pPr>
        <w:ind w:left="1778"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88242147">
    <w:abstractNumId w:val="0"/>
  </w:num>
  <w:num w:numId="2" w16cid:durableId="704674347">
    <w:abstractNumId w:val="1"/>
  </w:num>
  <w:num w:numId="3" w16cid:durableId="859273257">
    <w:abstractNumId w:val="1"/>
  </w:num>
  <w:num w:numId="4" w16cid:durableId="1002271702">
    <w:abstractNumId w:val="1"/>
  </w:num>
  <w:num w:numId="5" w16cid:durableId="2144231796">
    <w:abstractNumId w:val="3"/>
  </w:num>
  <w:num w:numId="6" w16cid:durableId="73166736">
    <w:abstractNumId w:val="2"/>
  </w:num>
  <w:num w:numId="7" w16cid:durableId="168207730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 Chiong, Benjamin">
    <w15:presenceInfo w15:providerId="AD" w15:userId="S-1-5-21-625328495-3584872214-1787669451-1141"/>
  </w15:person>
  <w15:person w15:author="Odicio Iglesias, Marco Miguel">
    <w15:presenceInfo w15:providerId="AD" w15:userId="S-1-5-21-625328495-3584872214-1787669451-11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EAC"/>
    <w:rsid w:val="000540D0"/>
    <w:rsid w:val="00063F0D"/>
    <w:rsid w:val="00094917"/>
    <w:rsid w:val="000B3BF9"/>
    <w:rsid w:val="001068E5"/>
    <w:rsid w:val="00131CFB"/>
    <w:rsid w:val="0014393A"/>
    <w:rsid w:val="00193876"/>
    <w:rsid w:val="00203D17"/>
    <w:rsid w:val="0021042B"/>
    <w:rsid w:val="00276260"/>
    <w:rsid w:val="002A57E2"/>
    <w:rsid w:val="002E7A3D"/>
    <w:rsid w:val="002F5B7A"/>
    <w:rsid w:val="00315097"/>
    <w:rsid w:val="00334403"/>
    <w:rsid w:val="00390403"/>
    <w:rsid w:val="004E137B"/>
    <w:rsid w:val="004F7904"/>
    <w:rsid w:val="005A1D9B"/>
    <w:rsid w:val="005B52CF"/>
    <w:rsid w:val="005D3AA5"/>
    <w:rsid w:val="00611434"/>
    <w:rsid w:val="00670F83"/>
    <w:rsid w:val="006931CD"/>
    <w:rsid w:val="006A48F3"/>
    <w:rsid w:val="007011D3"/>
    <w:rsid w:val="007028DB"/>
    <w:rsid w:val="00736CBC"/>
    <w:rsid w:val="007C7EAC"/>
    <w:rsid w:val="007E0B66"/>
    <w:rsid w:val="00812535"/>
    <w:rsid w:val="0084198B"/>
    <w:rsid w:val="0084200D"/>
    <w:rsid w:val="00857A64"/>
    <w:rsid w:val="00865AF2"/>
    <w:rsid w:val="008751B3"/>
    <w:rsid w:val="008C254F"/>
    <w:rsid w:val="00922ECC"/>
    <w:rsid w:val="00936050"/>
    <w:rsid w:val="00946E92"/>
    <w:rsid w:val="009816A7"/>
    <w:rsid w:val="009818B9"/>
    <w:rsid w:val="009F6F49"/>
    <w:rsid w:val="00A1184C"/>
    <w:rsid w:val="00A75FF9"/>
    <w:rsid w:val="00A96E4D"/>
    <w:rsid w:val="00AA58DF"/>
    <w:rsid w:val="00AB3674"/>
    <w:rsid w:val="00B408E0"/>
    <w:rsid w:val="00B72A7D"/>
    <w:rsid w:val="00B7570C"/>
    <w:rsid w:val="00BF7E02"/>
    <w:rsid w:val="00C005C2"/>
    <w:rsid w:val="00C04878"/>
    <w:rsid w:val="00C72232"/>
    <w:rsid w:val="00C72716"/>
    <w:rsid w:val="00D320AD"/>
    <w:rsid w:val="00D44A9F"/>
    <w:rsid w:val="00D7661E"/>
    <w:rsid w:val="00DB0D14"/>
    <w:rsid w:val="00DD22D9"/>
    <w:rsid w:val="00E2628E"/>
    <w:rsid w:val="00E316BC"/>
    <w:rsid w:val="00E321B5"/>
    <w:rsid w:val="00E364E8"/>
    <w:rsid w:val="00E422A2"/>
    <w:rsid w:val="00E93AA3"/>
    <w:rsid w:val="00EB0ED2"/>
    <w:rsid w:val="00EF388C"/>
    <w:rsid w:val="00F015B5"/>
    <w:rsid w:val="00F058B8"/>
    <w:rsid w:val="00F511CD"/>
    <w:rsid w:val="00F51C56"/>
    <w:rsid w:val="00F55AA7"/>
    <w:rsid w:val="00F57627"/>
    <w:rsid w:val="00F628DB"/>
    <w:rsid w:val="00FF3F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CCCBC"/>
  <w15:docId w15:val="{760AA851-FE0D-4653-9B02-E72AE572A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93AA3"/>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E93AA3"/>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rsid w:val="00E93AA3"/>
    <w:pPr>
      <w:keepNext/>
      <w:keepLines/>
      <w:spacing w:before="200" w:after="0"/>
      <w:outlineLvl w:val="2"/>
    </w:pPr>
    <w:rPr>
      <w:rFonts w:asciiTheme="majorHAnsi" w:eastAsiaTheme="majorEastAsia" w:hAnsiTheme="majorHAnsi" w:cstheme="majorBidi"/>
      <w:b/>
      <w:bCs/>
    </w:rPr>
  </w:style>
  <w:style w:type="paragraph" w:styleId="Ttulo4">
    <w:name w:val="heading 4"/>
    <w:basedOn w:val="Normal"/>
    <w:next w:val="Textoindependiente"/>
    <w:uiPriority w:val="9"/>
    <w:unhideWhenUsed/>
    <w:qFormat/>
    <w:rsid w:val="00E93AA3"/>
    <w:pPr>
      <w:keepNext/>
      <w:keepLines/>
      <w:spacing w:before="200" w:after="0"/>
      <w:outlineLvl w:val="3"/>
    </w:pPr>
    <w:rPr>
      <w:rFonts w:asciiTheme="majorHAnsi" w:eastAsiaTheme="majorEastAsia" w:hAnsiTheme="majorHAnsi" w:cstheme="majorBidi"/>
      <w:b/>
      <w:bCs/>
      <w:i/>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93AA3"/>
    <w:pPr>
      <w:keepNext/>
    </w:pPr>
    <w:rPr>
      <w:color w:val="000000" w:themeColor="text1"/>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93AA3"/>
    <w:rPr>
      <w:b/>
      <w:color w:val="000000" w:themeColor="text1"/>
    </w:rPr>
  </w:style>
  <w:style w:type="paragraph" w:styleId="TtuloTDC">
    <w:name w:val="TOC Heading"/>
    <w:basedOn w:val="Ttulo1"/>
    <w:next w:val="Textoindependiente"/>
    <w:uiPriority w:val="39"/>
    <w:unhideWhenUsed/>
    <w:qFormat/>
    <w:rsid w:val="00E93AA3"/>
    <w:pPr>
      <w:spacing w:before="240" w:line="259" w:lineRule="auto"/>
      <w:outlineLvl w:val="9"/>
    </w:pPr>
    <w:rPr>
      <w:bCs w:val="0"/>
      <w:sz w:val="28"/>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DC1">
    <w:name w:val="toc 1"/>
    <w:basedOn w:val="Normal"/>
    <w:next w:val="Normal"/>
    <w:autoRedefine/>
    <w:uiPriority w:val="39"/>
    <w:rsid w:val="00E93AA3"/>
    <w:pPr>
      <w:spacing w:after="100"/>
    </w:pPr>
  </w:style>
  <w:style w:type="paragraph" w:styleId="TDC2">
    <w:name w:val="toc 2"/>
    <w:basedOn w:val="Normal"/>
    <w:next w:val="Normal"/>
    <w:autoRedefine/>
    <w:uiPriority w:val="39"/>
    <w:rsid w:val="00E93AA3"/>
    <w:pPr>
      <w:spacing w:after="100"/>
      <w:ind w:left="240"/>
    </w:pPr>
  </w:style>
  <w:style w:type="paragraph" w:styleId="TDC3">
    <w:name w:val="toc 3"/>
    <w:basedOn w:val="Normal"/>
    <w:next w:val="Normal"/>
    <w:autoRedefine/>
    <w:uiPriority w:val="39"/>
    <w:rsid w:val="00E93AA3"/>
    <w:pPr>
      <w:spacing w:after="100"/>
      <w:ind w:left="480"/>
    </w:pPr>
  </w:style>
  <w:style w:type="character" w:styleId="Refdecomentario">
    <w:name w:val="annotation reference"/>
    <w:basedOn w:val="Fuentedeprrafopredeter"/>
    <w:rsid w:val="00F57627"/>
    <w:rPr>
      <w:sz w:val="16"/>
      <w:szCs w:val="16"/>
    </w:rPr>
  </w:style>
  <w:style w:type="paragraph" w:styleId="Textocomentario">
    <w:name w:val="annotation text"/>
    <w:basedOn w:val="Normal"/>
    <w:link w:val="TextocomentarioCar"/>
    <w:rsid w:val="00F57627"/>
    <w:rPr>
      <w:sz w:val="20"/>
      <w:szCs w:val="20"/>
    </w:rPr>
  </w:style>
  <w:style w:type="character" w:customStyle="1" w:styleId="TextocomentarioCar">
    <w:name w:val="Texto comentario Car"/>
    <w:basedOn w:val="Fuentedeprrafopredeter"/>
    <w:link w:val="Textocomentario"/>
    <w:rsid w:val="00F57627"/>
    <w:rPr>
      <w:sz w:val="20"/>
      <w:szCs w:val="20"/>
    </w:rPr>
  </w:style>
  <w:style w:type="paragraph" w:styleId="Asuntodelcomentario">
    <w:name w:val="annotation subject"/>
    <w:basedOn w:val="Textocomentario"/>
    <w:next w:val="Textocomentario"/>
    <w:link w:val="AsuntodelcomentarioCar"/>
    <w:rsid w:val="00F57627"/>
    <w:rPr>
      <w:b/>
      <w:bCs/>
    </w:rPr>
  </w:style>
  <w:style w:type="character" w:customStyle="1" w:styleId="AsuntodelcomentarioCar">
    <w:name w:val="Asunto del comentario Car"/>
    <w:basedOn w:val="TextocomentarioCar"/>
    <w:link w:val="Asuntodelcomentario"/>
    <w:rsid w:val="00F57627"/>
    <w:rPr>
      <w:b/>
      <w:bCs/>
      <w:sz w:val="20"/>
      <w:szCs w:val="20"/>
    </w:rPr>
  </w:style>
  <w:style w:type="character" w:customStyle="1" w:styleId="il">
    <w:name w:val="il"/>
    <w:basedOn w:val="Fuentedeprrafopredeter"/>
    <w:rsid w:val="00D7661E"/>
  </w:style>
  <w:style w:type="paragraph" w:customStyle="1" w:styleId="m1324250724713857478msolistparagraph">
    <w:name w:val="m_1324250724713857478msolistparagraph"/>
    <w:basedOn w:val="Normal"/>
    <w:rsid w:val="00D7661E"/>
    <w:pPr>
      <w:spacing w:before="100" w:beforeAutospacing="1" w:after="100" w:afterAutospacing="1"/>
    </w:pPr>
    <w:rPr>
      <w:rFonts w:ascii="Times New Roman" w:eastAsia="Times New Roman" w:hAnsi="Times New Roman" w:cs="Times New Roman"/>
      <w:lang w:val="es-PE" w:eastAsia="es-PE"/>
    </w:rPr>
  </w:style>
  <w:style w:type="character" w:styleId="Hipervnculovisitado">
    <w:name w:val="FollowedHyperlink"/>
    <w:basedOn w:val="Fuentedeprrafopredeter"/>
    <w:rsid w:val="00C005C2"/>
    <w:rPr>
      <w:color w:val="800080" w:themeColor="followedHyperlink"/>
      <w:u w:val="single"/>
    </w:rPr>
  </w:style>
  <w:style w:type="paragraph" w:styleId="Prrafodelista">
    <w:name w:val="List Paragraph"/>
    <w:basedOn w:val="Normal"/>
    <w:uiPriority w:val="34"/>
    <w:qFormat/>
    <w:rsid w:val="00936050"/>
    <w:pPr>
      <w:spacing w:after="160" w:line="259" w:lineRule="auto"/>
      <w:ind w:left="720"/>
      <w:contextualSpacing/>
    </w:pPr>
    <w:rPr>
      <w:rFonts w:ascii="Calibri" w:eastAsia="Calibri" w:hAnsi="Calibri" w:cs="Calibri"/>
      <w:sz w:val="22"/>
      <w:szCs w:val="22"/>
      <w:lang w:val="es-PE" w:eastAsia="es-PE"/>
    </w:rPr>
  </w:style>
  <w:style w:type="paragraph" w:styleId="Revisin">
    <w:name w:val="Revision"/>
    <w:hidden/>
    <w:rsid w:val="002F5B7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63561">
      <w:bodyDiv w:val="1"/>
      <w:marLeft w:val="0"/>
      <w:marRight w:val="0"/>
      <w:marTop w:val="0"/>
      <w:marBottom w:val="0"/>
      <w:divBdr>
        <w:top w:val="none" w:sz="0" w:space="0" w:color="auto"/>
        <w:left w:val="none" w:sz="0" w:space="0" w:color="auto"/>
        <w:bottom w:val="none" w:sz="0" w:space="0" w:color="auto"/>
        <w:right w:val="none" w:sz="0" w:space="0" w:color="auto"/>
      </w:divBdr>
    </w:div>
    <w:div w:id="533537098">
      <w:bodyDiv w:val="1"/>
      <w:marLeft w:val="0"/>
      <w:marRight w:val="0"/>
      <w:marTop w:val="0"/>
      <w:marBottom w:val="0"/>
      <w:divBdr>
        <w:top w:val="none" w:sz="0" w:space="0" w:color="auto"/>
        <w:left w:val="none" w:sz="0" w:space="0" w:color="auto"/>
        <w:bottom w:val="none" w:sz="0" w:space="0" w:color="auto"/>
        <w:right w:val="none" w:sz="0" w:space="0" w:color="auto"/>
      </w:divBdr>
    </w:div>
    <w:div w:id="1971400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docs.google.com/spreadsheets/d/1xsC_5Ip56avDkQrDvzPztdKvwu1i75hG/edit?usp=sharing&amp;ouid=113830731125206242650&amp;rtpof=true&amp;sd=true" TargetMode="External"/><Relationship Id="rId21" Type="http://schemas.openxmlformats.org/officeDocument/2006/relationships/hyperlink" Target="https://drive.google.com/drive/folders/1I0sFHE9tm1X1LeauMzDTcboFMaw6T9yA?usp=sharing" TargetMode="External"/><Relationship Id="rId42" Type="http://schemas.openxmlformats.org/officeDocument/2006/relationships/image" Target="media/image13.svgz"/><Relationship Id="rId47" Type="http://schemas.openxmlformats.org/officeDocument/2006/relationships/hyperlink" Target="https://drive.google.com/drive/folders/1QFxadj5bm49jO_JoNxiW5YlWQwb1M7Dt?usp=drive_link" TargetMode="External"/><Relationship Id="rId63" Type="http://schemas.openxmlformats.org/officeDocument/2006/relationships/image" Target="media/image28.svgz"/><Relationship Id="rId68" Type="http://schemas.openxmlformats.org/officeDocument/2006/relationships/image" Target="media/image32.svgz"/><Relationship Id="rId84" Type="http://schemas.openxmlformats.org/officeDocument/2006/relationships/hyperlink" Target="https://drive.google.com/drive/folders/1M_9009cweO_S6HkzKrA7lYHJxB0ZOclE?usp=sharing" TargetMode="External"/><Relationship Id="rId89" Type="http://schemas.openxmlformats.org/officeDocument/2006/relationships/hyperlink" Target="https://docs.google.com/document/d/10Kx9Yh9r_ue-sscrPo1TeZEPq2BD47yH/edit?usp=sharing&amp;ouid=113830731125206242650&amp;rtpof=true&amp;sd=true" TargetMode="External"/><Relationship Id="rId112" Type="http://schemas.openxmlformats.org/officeDocument/2006/relationships/hyperlink" Target="https://drive.google.com/drive/folders/1RaasQs0WfZbZArjda4tduItQyqq_ANeq?usp=sharing" TargetMode="External"/><Relationship Id="rId16" Type="http://schemas.openxmlformats.org/officeDocument/2006/relationships/hyperlink" Target="https://drive.google.com/drive/folders/1EtroRkwwEpVToGm0ki9YzDXgc1WFZvu_?usp=drive_link" TargetMode="External"/><Relationship Id="rId107" Type="http://schemas.openxmlformats.org/officeDocument/2006/relationships/image" Target="media/image55.svgz"/><Relationship Id="rId11" Type="http://schemas.microsoft.com/office/2018/08/relationships/commentsExtensible" Target="commentsExtensible.xml"/><Relationship Id="rId32" Type="http://schemas.openxmlformats.org/officeDocument/2006/relationships/hyperlink" Target="https://drive.google.com/drive/folders/1Z_hH85Rf9GbDa-TtvD0bRozgPhQCHruD?usp=drive_link" TargetMode="External"/><Relationship Id="rId37" Type="http://schemas.openxmlformats.org/officeDocument/2006/relationships/image" Target="media/image9.png"/><Relationship Id="rId53" Type="http://schemas.openxmlformats.org/officeDocument/2006/relationships/image" Target="media/image19.png"/><Relationship Id="rId58" Type="http://schemas.openxmlformats.org/officeDocument/2006/relationships/image" Target="media/image23.png"/><Relationship Id="rId74" Type="http://schemas.openxmlformats.org/officeDocument/2006/relationships/hyperlink" Target="https://drive.google.com/drive/folders/1xJzJV2LgG24-U-VCK-O_0E9GijX1DV3U?usp=sharing" TargetMode="External"/><Relationship Id="rId79" Type="http://schemas.openxmlformats.org/officeDocument/2006/relationships/hyperlink" Target="https://biblioteca.spda.org.pe/biblioteca/mcatalogo/_data/20200125011010_Aplicativo%20Smart.pdf" TargetMode="External"/><Relationship Id="rId102" Type="http://schemas.openxmlformats.org/officeDocument/2006/relationships/image" Target="media/image50.png"/><Relationship Id="rId123" Type="http://schemas.openxmlformats.org/officeDocument/2006/relationships/hyperlink" Target="https://drive.google.com/drive/folders/1Kb9g65qNkZHOzG6VHACsIiPh_gdZVmIE?usp=sharing" TargetMode="External"/><Relationship Id="rId5" Type="http://schemas.openxmlformats.org/officeDocument/2006/relationships/webSettings" Target="webSettings.xml"/><Relationship Id="rId90" Type="http://schemas.openxmlformats.org/officeDocument/2006/relationships/hyperlink" Target="https://docs.google.com/document/d/1OMLaXLq968dLJ6m11mUIfyZHkqxZ4UQP/edit?usp=drive_link&amp;ouid=113830731125206242650&amp;rtpof=true&amp;sd=true" TargetMode="External"/><Relationship Id="rId95" Type="http://schemas.openxmlformats.org/officeDocument/2006/relationships/image" Target="media/image45.svgz"/><Relationship Id="rId22" Type="http://schemas.openxmlformats.org/officeDocument/2006/relationships/hyperlink" Target="https://drive.google.com/drive/folders/1QFxadj5bm49jO_JoNxiW5YlWQwb1M7Dt?usp=drive_link" TargetMode="External"/><Relationship Id="rId27" Type="http://schemas.openxmlformats.org/officeDocument/2006/relationships/image" Target="media/image4.png"/><Relationship Id="rId43" Type="http://schemas.openxmlformats.org/officeDocument/2006/relationships/hyperlink" Target="https://drive.google.com/drive/folders/1Z_hH85Rf9GbDa-TtvD0bRozgPhQCHruD?usp=drive_link" TargetMode="External"/><Relationship Id="rId48" Type="http://schemas.openxmlformats.org/officeDocument/2006/relationships/image" Target="media/image16.png"/><Relationship Id="rId64" Type="http://schemas.openxmlformats.org/officeDocument/2006/relationships/hyperlink" Target="https://drive.google.com/drive/folders/1ewIOvvqnkCpmAxCXPlXddj0_7HUdC2VG?usp=sharing" TargetMode="External"/><Relationship Id="rId69" Type="http://schemas.openxmlformats.org/officeDocument/2006/relationships/image" Target="media/image33.png"/><Relationship Id="rId113" Type="http://schemas.openxmlformats.org/officeDocument/2006/relationships/hyperlink" Target="https://drive.google.com/drive/folders/19jjzedSHOKze-D_Op5XTU5lj3hpYgnq3?usp=sharing" TargetMode="External"/><Relationship Id="rId118" Type="http://schemas.openxmlformats.org/officeDocument/2006/relationships/hyperlink" Target="https://drive.google.com/drive/folders/1TmHOnkxZXw6FtKSLYw1EdoCovAwwfaq7?usp=drive_link" TargetMode="External"/><Relationship Id="rId80" Type="http://schemas.openxmlformats.org/officeDocument/2006/relationships/hyperlink" Target="https://drive.google.com/drive/folders/158Fami-9aCG-2MWLeWU7rxr004uTrJnA?usp=sharing" TargetMode="External"/><Relationship Id="rId85" Type="http://schemas.openxmlformats.org/officeDocument/2006/relationships/hyperlink" Target="https://www.cima.org.pe/es/noticias/directorio-de-investigaciones-cientificas-parque-nacional-cordillera-azul-periodo-2002-2020" TargetMode="External"/><Relationship Id="rId12" Type="http://schemas.openxmlformats.org/officeDocument/2006/relationships/hyperlink" Target="https://drive.google.com/drive/folders/1S_gr7fDRAHSaC63XoaTq6saIZMXjHwC2?usp=drive_link" TargetMode="External"/><Relationship Id="rId17" Type="http://schemas.openxmlformats.org/officeDocument/2006/relationships/hyperlink" Target="https://drive.google.com/drive/folders/1BI99vQRPTa1A0m3kySrit_WwfDPsFD9l?usp=drive_link" TargetMode="External"/><Relationship Id="rId33" Type="http://schemas.openxmlformats.org/officeDocument/2006/relationships/hyperlink" Target="https://drive.google.com/drive/folders/1Z_hH85Rf9GbDa-TtvD0bRozgPhQCHruD?usp=drive_link" TargetMode="External"/><Relationship Id="rId38" Type="http://schemas.openxmlformats.org/officeDocument/2006/relationships/image" Target="media/image10.png"/><Relationship Id="rId59" Type="http://schemas.openxmlformats.org/officeDocument/2006/relationships/image" Target="media/image24.svgz"/><Relationship Id="rId103" Type="http://schemas.openxmlformats.org/officeDocument/2006/relationships/image" Target="media/image51.svgz"/><Relationship Id="rId108" Type="http://schemas.openxmlformats.org/officeDocument/2006/relationships/image" Target="media/image56.png"/><Relationship Id="rId124" Type="http://schemas.openxmlformats.org/officeDocument/2006/relationships/hyperlink" Target="https://drive.google.com/drive/folders/1P4cuaNti8Mr3EhxObgTN_546pltsmqvG?usp=drive_link" TargetMode="External"/><Relationship Id="rId54" Type="http://schemas.openxmlformats.org/officeDocument/2006/relationships/image" Target="media/image20.svgz"/><Relationship Id="rId70" Type="http://schemas.openxmlformats.org/officeDocument/2006/relationships/image" Target="media/image34.svgz"/><Relationship Id="rId75" Type="http://schemas.openxmlformats.org/officeDocument/2006/relationships/image" Target="media/image36.png"/><Relationship Id="rId91" Type="http://schemas.openxmlformats.org/officeDocument/2006/relationships/hyperlink" Target="https://docs.google.com/document/d/13f9L4bHML-nsIX-xXrxHVUufraHvdLXt/edit?usp=sharing&amp;ouid=113830731125206242650&amp;rtpof=true&amp;sd=true" TargetMode="External"/><Relationship Id="rId96" Type="http://schemas.openxmlformats.org/officeDocument/2006/relationships/hyperlink" Target="https://drive.google.com/drive/folders/1RlMR_CCv6IYvS9QQNjOW4z7fLyRLT8MT?usp=sharin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png"/><Relationship Id="rId28" Type="http://schemas.openxmlformats.org/officeDocument/2006/relationships/image" Target="media/image5.png"/><Relationship Id="rId49" Type="http://schemas.openxmlformats.org/officeDocument/2006/relationships/hyperlink" Target="https://drive.google.com/drive/folders/1CU_cNS7M7jVgrPYOSk9YEXnjG8-4suvq?usp=drive_link" TargetMode="External"/><Relationship Id="rId114" Type="http://schemas.openxmlformats.org/officeDocument/2006/relationships/hyperlink" Target="https://drive.google.com/drive/folders/162lOwBN0norQSjwbR5vCHitXU3ECUrHO?usp=sharing" TargetMode="External"/><Relationship Id="rId119" Type="http://schemas.openxmlformats.org/officeDocument/2006/relationships/hyperlink" Target="https://drive.google.com/drive/folders/1uquPIXD7bkUMma9sO1p1lw3HcbIr80D-?usp=sharing" TargetMode="External"/><Relationship Id="rId44" Type="http://schemas.openxmlformats.org/officeDocument/2006/relationships/hyperlink" Target="https://drive.google.com/drive/folders/1Z_hH85Rf9GbDa-TtvD0bRozgPhQCHruD?usp=drive_link" TargetMode="External"/><Relationship Id="rId60" Type="http://schemas.openxmlformats.org/officeDocument/2006/relationships/image" Target="media/image25.png"/><Relationship Id="rId65" Type="http://schemas.openxmlformats.org/officeDocument/2006/relationships/image" Target="media/image29.png"/><Relationship Id="rId81" Type="http://schemas.openxmlformats.org/officeDocument/2006/relationships/image" Target="media/image40.png"/><Relationship Id="rId86" Type="http://schemas.openxmlformats.org/officeDocument/2006/relationships/hyperlink" Target="https://drive.google.com/drive/folders/1ggQl-A0yeYQIGfLxauI27KuFGWmJSw7i?usp=sharing" TargetMode="External"/><Relationship Id="rId13" Type="http://schemas.openxmlformats.org/officeDocument/2006/relationships/hyperlink" Target="https://drive.google.com/drive/folders/1W8xv_Cd4tJ-7A-HW8nhL4-kgO0buykJs?usp=drive_link" TargetMode="External"/><Relationship Id="rId18" Type="http://schemas.openxmlformats.org/officeDocument/2006/relationships/hyperlink" Target="https://drive.google.com/drive/folders/1BI99vQRPTa1A0m3kySrit_WwfDPsFD9l?usp=drive_link" TargetMode="External"/><Relationship Id="rId39" Type="http://schemas.openxmlformats.org/officeDocument/2006/relationships/image" Target="media/image11.jpg"/><Relationship Id="rId109" Type="http://schemas.openxmlformats.org/officeDocument/2006/relationships/image" Target="media/image57.svgz"/><Relationship Id="rId34" Type="http://schemas.openxmlformats.org/officeDocument/2006/relationships/hyperlink" Target="https://drive.google.com/file/d/1iqEIZ3L8HFnXhy3VbYetzoXiw6v5Mfv-/view" TargetMode="External"/><Relationship Id="rId50" Type="http://schemas.openxmlformats.org/officeDocument/2006/relationships/image" Target="media/image17.jpg"/><Relationship Id="rId55" Type="http://schemas.openxmlformats.org/officeDocument/2006/relationships/image" Target="media/image21.png"/><Relationship Id="rId76" Type="http://schemas.openxmlformats.org/officeDocument/2006/relationships/image" Target="media/image37.svgz"/><Relationship Id="rId97" Type="http://schemas.openxmlformats.org/officeDocument/2006/relationships/hyperlink" Target="https://drive.google.com/drive/folders/12O9tvCUVkAp63fexVDptO_2HDvKyBzmm?usp=sharing" TargetMode="External"/><Relationship Id="rId104" Type="http://schemas.openxmlformats.org/officeDocument/2006/relationships/image" Target="media/image52.png"/><Relationship Id="rId120" Type="http://schemas.openxmlformats.org/officeDocument/2006/relationships/hyperlink" Target="https://drive.google.com/drive/folders/1mGDQUY1gn7cnm1KiT5TkvlMdcD8U4oO9?usp=drive_link"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rive.google.com/file/d/1sEKZK1zv8IFnMgNEMcaSb7VaGo2vAIXh/view?usp=sharing" TargetMode="External"/><Relationship Id="rId92"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hyperlink" Target="https://drive.google.com/drive/folders/1WFrr0fZtExBJ82-lJNDT_3t5WlsGlYqJ?usp=drive_link" TargetMode="External"/><Relationship Id="rId24" Type="http://schemas.openxmlformats.org/officeDocument/2006/relationships/hyperlink" Target="https://drive.google.com/drive/folders/1lG0khtUrhFN-px29Bno7zCLGh3HldvHK?usp=sharing" TargetMode="External"/><Relationship Id="rId40" Type="http://schemas.openxmlformats.org/officeDocument/2006/relationships/hyperlink" Target="https://docs.google.com/document/d/11drWr1-jXJnvascnh4cO59mLukTp3qrl/edit?usp=sharing&amp;ouid=113830731125206242650&amp;rtpof=true&amp;sd=true" TargetMode="External"/><Relationship Id="rId45" Type="http://schemas.openxmlformats.org/officeDocument/2006/relationships/image" Target="media/image14.png"/><Relationship Id="rId66" Type="http://schemas.openxmlformats.org/officeDocument/2006/relationships/image" Target="media/image30.svgz"/><Relationship Id="rId87" Type="http://schemas.openxmlformats.org/officeDocument/2006/relationships/hyperlink" Target="https://drive.google.com/drive/folders/158Fami-9aCG-2MWLeWU7rxr004uTrJnA?usp=sharing" TargetMode="External"/><Relationship Id="rId110" Type="http://schemas.openxmlformats.org/officeDocument/2006/relationships/image" Target="media/image58.png"/><Relationship Id="rId115" Type="http://schemas.openxmlformats.org/officeDocument/2006/relationships/hyperlink" Target="https://drive.google.com/drive/folders/10eirJcQ2EotB3zuZYlSVg3Juv8rhUxI9?usp=sharing" TargetMode="External"/><Relationship Id="rId61" Type="http://schemas.openxmlformats.org/officeDocument/2006/relationships/image" Target="media/image26.svgz"/><Relationship Id="rId82" Type="http://schemas.openxmlformats.org/officeDocument/2006/relationships/image" Target="media/image41.png"/><Relationship Id="rId19" Type="http://schemas.openxmlformats.org/officeDocument/2006/relationships/hyperlink" Target="https://drive.google.com/drive/folders/1sR6QL8H0C1sI1dW72F9GrnpJUsZSGyqi?usp=sharing" TargetMode="External"/><Relationship Id="rId14" Type="http://schemas.openxmlformats.org/officeDocument/2006/relationships/hyperlink" Target="https://drive.google.com/drive/folders/1OpQ4erth-BUu4kOZ93Sl9QbvxangXL9q?usp=drive_link" TargetMode="External"/><Relationship Id="rId30" Type="http://schemas.openxmlformats.org/officeDocument/2006/relationships/hyperlink" Target="https://drive.google.com/drive/folders/1HLX9gKvblVK2DnR8NJQhzgJXTRhaIonV?usp=drive_link" TargetMode="External"/><Relationship Id="rId35" Type="http://schemas.openxmlformats.org/officeDocument/2006/relationships/image" Target="media/image7.png"/><Relationship Id="rId56" Type="http://schemas.openxmlformats.org/officeDocument/2006/relationships/image" Target="media/image22.svgz"/><Relationship Id="rId77" Type="http://schemas.openxmlformats.org/officeDocument/2006/relationships/image" Target="media/image38.png"/><Relationship Id="rId100" Type="http://schemas.openxmlformats.org/officeDocument/2006/relationships/image" Target="media/image48.png"/><Relationship Id="rId105" Type="http://schemas.openxmlformats.org/officeDocument/2006/relationships/image" Target="media/image53.svgz"/><Relationship Id="rId126"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18.jpg"/><Relationship Id="rId72" Type="http://schemas.openxmlformats.org/officeDocument/2006/relationships/hyperlink" Target="https://drive.google.com/drive/folders/1VCHks_4yhVFuA0ubdReYMUOVYi-1bTDS?usp=sharing" TargetMode="External"/><Relationship Id="rId93" Type="http://schemas.openxmlformats.org/officeDocument/2006/relationships/image" Target="media/image43.svgz"/><Relationship Id="rId98" Type="http://schemas.openxmlformats.org/officeDocument/2006/relationships/image" Target="media/image46.png"/><Relationship Id="rId121" Type="http://schemas.openxmlformats.org/officeDocument/2006/relationships/hyperlink" Target="https://drive.google.com/drive/folders/12eYlU1iPqX-fgP7Ny1D1zFGZD5H8f5AZ?usp=sharing" TargetMode="Externa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image" Target="media/image15.png"/><Relationship Id="rId67" Type="http://schemas.openxmlformats.org/officeDocument/2006/relationships/image" Target="media/image31.png"/><Relationship Id="rId116" Type="http://schemas.openxmlformats.org/officeDocument/2006/relationships/hyperlink" Target="https://drive.google.com/drive/folders/1YSwuCkLd3D9HIhSVmdZfE_FJZwH4BYUI?usp=sharing" TargetMode="External"/><Relationship Id="rId20" Type="http://schemas.openxmlformats.org/officeDocument/2006/relationships/hyperlink" Target="https://drive.google.com/drive/folders/1I0sFHE9tm1X1LeauMzDTcboFMaw6T9yA?usp=sharing" TargetMode="External"/><Relationship Id="rId41" Type="http://schemas.openxmlformats.org/officeDocument/2006/relationships/image" Target="media/image12.png"/><Relationship Id="rId62" Type="http://schemas.openxmlformats.org/officeDocument/2006/relationships/image" Target="media/image27.png"/><Relationship Id="rId83" Type="http://schemas.openxmlformats.org/officeDocument/2006/relationships/hyperlink" Target="https://drive.google.com/file/d/19qRNeX1BPTNqGTQo6jyY6TxBtxKFpMXW/view?usp=sharing" TargetMode="External"/><Relationship Id="rId88" Type="http://schemas.openxmlformats.org/officeDocument/2006/relationships/hyperlink" Target="https://drive.google.com/drive/folders/1ggQl-A0yeYQIGfLxauI27KuFGWmJSw7i?usp=sharing" TargetMode="External"/><Relationship Id="rId111" Type="http://schemas.openxmlformats.org/officeDocument/2006/relationships/image" Target="media/image59.svgz"/><Relationship Id="rId15" Type="http://schemas.openxmlformats.org/officeDocument/2006/relationships/hyperlink" Target="https://drive.google.com/drive/folders/1yh5telehgNFs2Bcb6bzOgjzj-eO8Cm0H?usp=drive_link" TargetMode="External"/><Relationship Id="rId36" Type="http://schemas.openxmlformats.org/officeDocument/2006/relationships/image" Target="media/image8.png"/><Relationship Id="rId57" Type="http://schemas.openxmlformats.org/officeDocument/2006/relationships/hyperlink" Target="file:///C:\Users\modicio\Documents\Proyecto_RPNCAZ\Reporte_PNCAZ\1.2.2.3%20Registro%20de%20aprovechamiento%20de%20caza%20y%20pesca" TargetMode="External"/><Relationship Id="rId106" Type="http://schemas.openxmlformats.org/officeDocument/2006/relationships/image" Target="media/image54.png"/><Relationship Id="rId127" Type="http://schemas.openxmlformats.org/officeDocument/2006/relationships/theme" Target="theme/theme1.xml"/><Relationship Id="rId10" Type="http://schemas.microsoft.com/office/2016/09/relationships/commentsIds" Target="commentsIds.xml"/><Relationship Id="rId31" Type="http://schemas.openxmlformats.org/officeDocument/2006/relationships/image" Target="media/image6.jpg"/><Relationship Id="rId52" Type="http://schemas.openxmlformats.org/officeDocument/2006/relationships/hyperlink" Target="https://drive.google.com/drive/folders/1z_A4vEySyRGF68SfiA7kkQTsv-1pV_FA?usp=sharing" TargetMode="External"/><Relationship Id="rId73" Type="http://schemas.openxmlformats.org/officeDocument/2006/relationships/image" Target="media/image35.jpg"/><Relationship Id="rId78" Type="http://schemas.openxmlformats.org/officeDocument/2006/relationships/image" Target="media/image39.svgz"/><Relationship Id="rId94" Type="http://schemas.openxmlformats.org/officeDocument/2006/relationships/image" Target="media/image44.png"/><Relationship Id="rId99" Type="http://schemas.openxmlformats.org/officeDocument/2006/relationships/image" Target="media/image47.svgz"/><Relationship Id="rId101" Type="http://schemas.openxmlformats.org/officeDocument/2006/relationships/image" Target="media/image49.svgz"/><Relationship Id="rId122" Type="http://schemas.openxmlformats.org/officeDocument/2006/relationships/hyperlink" Target="https://drive.google.com/drive/folders/1XNl67dkUJByxpLL1Joa2FNpVbT6Av93d?usp=sharing"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51E35-5122-4675-8EBE-6658FF7CC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99</Pages>
  <Words>23153</Words>
  <Characters>127344</Characters>
  <Application>Microsoft Office Word</Application>
  <DocSecurity>0</DocSecurity>
  <Lines>1061</Lines>
  <Paragraphs>300</Paragraphs>
  <ScaleCrop>false</ScaleCrop>
  <HeadingPairs>
    <vt:vector size="2" baseType="variant">
      <vt:variant>
        <vt:lpstr>Título</vt:lpstr>
      </vt:variant>
      <vt:variant>
        <vt:i4>1</vt:i4>
      </vt:variant>
    </vt:vector>
  </HeadingPairs>
  <TitlesOfParts>
    <vt:vector size="1" baseType="lpstr">
      <vt:lpstr>Reporte T1-2024</vt:lpstr>
    </vt:vector>
  </TitlesOfParts>
  <Company/>
  <LinksUpToDate>false</LinksUpToDate>
  <CharactersWithSpaces>15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T1-2024</dc:title>
  <dc:creator>CIMA</dc:creator>
  <cp:keywords/>
  <cp:lastModifiedBy>Odicio Iglesias, Marco Miguel</cp:lastModifiedBy>
  <cp:revision>2</cp:revision>
  <dcterms:created xsi:type="dcterms:W3CDTF">2024-06-28T23:12:00Z</dcterms:created>
  <dcterms:modified xsi:type="dcterms:W3CDTF">2024-06-28T23:1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3.353</vt:lpwstr>
  </property>
  <property fmtid="{D5CDD505-2E9C-101B-9397-08002B2CF9AE}" pid="3" name="viewport">
    <vt:lpwstr>width=device-width, initial-scale=1.0, user-scalable=yes</vt:lpwstr>
  </property>
</Properties>
</file>